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600" w:firstRow="0" w:lastRow="0" w:firstColumn="0" w:lastColumn="0" w:noHBand="1" w:noVBand="1"/>
      </w:tblPr>
      <w:tblGrid>
        <w:gridCol w:w="5463"/>
        <w:gridCol w:w="538"/>
        <w:gridCol w:w="5185"/>
      </w:tblGrid>
      <w:tr w:rsidR="00A3590B" w:rsidRPr="001C19A5" w14:paraId="14AA6989" w14:textId="77777777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p w14:paraId="75DC04A0" w14:textId="288EC940" w:rsidR="00A3590B" w:rsidRPr="001C19A5" w:rsidRDefault="00A3590B" w:rsidP="007A3FC0">
            <w:pPr>
              <w:tabs>
                <w:tab w:val="left" w:pos="7770"/>
              </w:tabs>
            </w:pPr>
            <w:r w:rsidRPr="001C19A5"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08CB6981" wp14:editId="015C7F72">
                      <wp:extent cx="6991350" cy="3783356"/>
                      <wp:effectExtent l="0" t="133350" r="0" b="0"/>
                      <wp:docPr id="1075" name="Groupe 107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991350" cy="3783356"/>
                                <a:chOff x="0" y="-115733"/>
                                <a:chExt cx="6908120" cy="3783356"/>
                              </a:xfrm>
                            </wpg:grpSpPr>
                            <wpg:grpSp>
                              <wpg:cNvPr id="1074" name="Groupe 1074"/>
                              <wpg:cNvGrpSpPr/>
                              <wpg:grpSpPr>
                                <a:xfrm>
                                  <a:off x="0" y="-115733"/>
                                  <a:ext cx="6908120" cy="3783356"/>
                                  <a:chOff x="0" y="-115733"/>
                                  <a:chExt cx="6908120" cy="3783356"/>
                                </a:xfrm>
                              </wpg:grpSpPr>
                              <wps:wsp>
                                <wps:cNvPr id="1536" name="Zone de texte 1535">
                                  <a:extLst>
                                    <a:ext uri="{FF2B5EF4-FFF2-40B4-BE49-F238E27FC236}">
                                      <a16:creationId xmlns:a16="http://schemas.microsoft.com/office/drawing/2014/main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7835" y="85692"/>
                                    <a:ext cx="6468660" cy="186548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288549225"/>
                                        <w:placeholder>
                                          <w:docPart w:val="49371D24333B4B4FAEC6103880AD4648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AE6EC98" w14:textId="77777777" w:rsidR="00A3590B" w:rsidRPr="00AC407C" w:rsidRDefault="00A3590B" w:rsidP="00A3590B">
                                          <w:pPr>
                                            <w:pStyle w:val="Titre"/>
                                          </w:pPr>
                                          <w:r w:rsidRPr="00AC407C">
                                            <w:rPr>
                                              <w:lang w:bidi="fr-FR"/>
                                            </w:rPr>
                                            <w:t>Vacances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7" name="Zone de texte 1536">
                                  <a:extLst>
                                    <a:ext uri="{FF2B5EF4-FFF2-40B4-BE49-F238E27FC236}">
                                      <a16:creationId xmlns:a16="http://schemas.microsoft.com/office/drawing/2014/main" id="{8B23D9B1-0101-4C0A-AB21-0FCD4C5210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1360642"/>
                                    <a:ext cx="5294630" cy="190284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789670850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180F54AB" w14:textId="77777777" w:rsidR="00A3590B" w:rsidRPr="00AC407C" w:rsidRDefault="00A3590B" w:rsidP="00A3590B">
                                          <w:pPr>
                                            <w:pStyle w:val="Titre"/>
                                          </w:pPr>
                                          <w:r w:rsidRPr="00AC407C">
                                            <w:rPr>
                                              <w:lang w:bidi="fr-FR"/>
                                            </w:rPr>
                                            <w:t>Fêt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8" name="Connecteur droit 1537" descr="Ligne d’en-tête de droite">
                                  <a:extLst>
                                    <a:ext uri="{FF2B5EF4-FFF2-40B4-BE49-F238E27FC236}">
                                      <a16:creationId xmlns:a16="http://schemas.microsoft.com/office/drawing/2014/main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4673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Connecteur droit 1538" descr="Ligne d’en-tête de gauche">
                                  <a:extLst>
                                    <a:ext uri="{FF2B5EF4-FFF2-40B4-BE49-F238E27FC236}">
                                      <a16:creationId xmlns:a16="http://schemas.microsoft.com/office/drawing/2014/main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Zone de texte 1545">
                                  <a:extLst>
                                    <a:ext uri="{FF2B5EF4-FFF2-40B4-BE49-F238E27FC236}">
                                      <a16:creationId xmlns:a16="http://schemas.microsoft.com/office/drawing/2014/main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0" y="3246330"/>
                                    <a:ext cx="6908120" cy="4212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bookmarkStart w:id="0" w:name="_GoBack"/>
                                    <w:p w14:paraId="311980AF" w14:textId="339E5D03" w:rsidR="004C2370" w:rsidRPr="008434FB" w:rsidRDefault="008434FB" w:rsidP="004C2370">
                                      <w:pPr>
                                        <w:pStyle w:val="Sous-titre"/>
                                      </w:pPr>
                                      <w:sdt>
                                        <w:sdtPr>
                                          <w:id w:val="1858460521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A3590B" w:rsidRPr="008434FB">
                                            <w:rPr>
                                              <w:rStyle w:val="Sous-titreCar"/>
                                              <w:lang w:bidi="fr-FR"/>
                                            </w:rPr>
                                            <w:t>FAMILLE</w:t>
                                          </w:r>
                                        </w:sdtContent>
                                      </w:sdt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r w:rsidR="004C2370" w:rsidRPr="008434FB">
                                        <w:rPr>
                                          <w:noProof/>
                                          <w:lang w:bidi="fr-FR"/>
                                        </w:rPr>
                                        <w:drawing>
                                          <wp:inline distT="0" distB="0" distL="0" distR="0" wp14:anchorId="74378F4E" wp14:editId="6E1D1593">
                                            <wp:extent cx="133350" cy="142875"/>
                                            <wp:effectExtent l="0" t="0" r="0" b="9525"/>
                                            <wp:docPr id="1478" name="Image 1478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id w:val="-258060947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434FB">
                                            <w:rPr>
                                              <w:lang w:bidi="fr-FR"/>
                                            </w:rPr>
                                            <w:t>DIVERTISSEMENT</w:t>
                                          </w:r>
                                        </w:sdtContent>
                                      </w:sdt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r w:rsidR="004C2370" w:rsidRPr="008434FB">
                                        <w:rPr>
                                          <w:noProof/>
                                          <w:lang w:bidi="fr-FR"/>
                                        </w:rPr>
                                        <w:drawing>
                                          <wp:inline distT="0" distB="0" distL="0" distR="0" wp14:anchorId="12FFEE49" wp14:editId="7F653305">
                                            <wp:extent cx="133350" cy="142875"/>
                                            <wp:effectExtent l="0" t="0" r="0" b="9525"/>
                                            <wp:docPr id="1479" name="Image 147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id w:val="-60409574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434FB">
                                            <w:rPr>
                                              <w:lang w:bidi="fr-FR"/>
                                            </w:rPr>
                                            <w:t>GASTRONOMIE</w:t>
                                          </w:r>
                                        </w:sdtContent>
                                      </w:sdt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r w:rsidR="004C2370" w:rsidRPr="008434FB">
                                        <w:rPr>
                                          <w:noProof/>
                                          <w:lang w:bidi="fr-FR"/>
                                        </w:rPr>
                                        <w:drawing>
                                          <wp:inline distT="0" distB="0" distL="0" distR="0" wp14:anchorId="498FFCCA" wp14:editId="33E1B9AF">
                                            <wp:extent cx="133350" cy="142875"/>
                                            <wp:effectExtent l="0" t="0" r="0" b="9525"/>
                                            <wp:docPr id="1480" name="Image 1480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id w:val="1153094864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434FB">
                                            <w:rPr>
                                              <w:lang w:bidi="fr-FR"/>
                                            </w:rPr>
                                            <w:t>MUSIQUE</w:t>
                                          </w:r>
                                        </w:sdtContent>
                                      </w:sdt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r w:rsidR="004C2370" w:rsidRPr="008434FB">
                                        <w:rPr>
                                          <w:noProof/>
                                          <w:lang w:bidi="fr-FR"/>
                                        </w:rPr>
                                        <w:drawing>
                                          <wp:inline distT="0" distB="0" distL="0" distR="0" wp14:anchorId="074EFA5B" wp14:editId="7BE71F04">
                                            <wp:extent cx="133350" cy="142875"/>
                                            <wp:effectExtent l="0" t="0" r="0" b="9525"/>
                                            <wp:docPr id="1481" name="Image 148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Image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434FB">
                                        <w:rPr>
                                          <w:lang w:bidi="fr-FR"/>
                                        </w:rPr>
                                        <w:t xml:space="preserve">  </w:t>
                                      </w:r>
                                      <w:sdt>
                                        <w:sdtPr>
                                          <w:id w:val="383530739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434FB">
                                            <w:rPr>
                                              <w:lang w:bidi="fr-FR"/>
                                            </w:rPr>
                                            <w:t>DANSE</w:t>
                                          </w:r>
                                        </w:sdtContent>
                                      </w:sdt>
                                    </w:p>
                                    <w:p w14:paraId="4DC8D4EE" w14:textId="182D0AB1" w:rsidR="004C2370" w:rsidRPr="008434FB" w:rsidRDefault="004C2370" w:rsidP="004C2370">
                                      <w:pPr>
                                        <w:pStyle w:val="Sous-titre"/>
                                      </w:pPr>
                                    </w:p>
                                    <w:bookmarkEnd w:id="0"/>
                                    <w:p w14:paraId="1F2FE89C" w14:textId="32952BEE" w:rsidR="00A3590B" w:rsidRPr="008434FB" w:rsidRDefault="00A3590B" w:rsidP="00B64BCF">
                                      <w:pPr>
                                        <w:pStyle w:val="Sous-titre"/>
                                      </w:pP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51" name="Zone de texte 1550">
                                  <a:extLst>
                                    <a:ext uri="{FF2B5EF4-FFF2-40B4-BE49-F238E27FC236}">
                                      <a16:creationId xmlns:a16="http://schemas.microsoft.com/office/drawing/2014/main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232248">
                                    <a:off x="2114550" y="-115733"/>
                                    <a:ext cx="2469515" cy="5791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32543560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4A63D69" w14:textId="77777777" w:rsidR="00A3590B" w:rsidRPr="00AC407C" w:rsidRDefault="00A3590B" w:rsidP="00AC407C">
                                          <w:pPr>
                                            <w:pStyle w:val="Titre1"/>
                                          </w:pPr>
                                          <w:r w:rsidRPr="00AC407C">
                                            <w:rPr>
                                              <w:lang w:bidi="fr-FR"/>
                                            </w:rPr>
                                            <w:t>À découvrir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1554" name="Graphisme 1101" descr="Graphique de flocon de neige" hidden="1">
                                  <a:extLst>
                                    <a:ext uri="{FF2B5EF4-FFF2-40B4-BE49-F238E27FC236}">
                                      <a16:creationId xmlns:a16="http://schemas.microsoft.com/office/drawing/2014/main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384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Groupe 1606" descr="Conception confettis sur texte">
                                <a:extLst>
                                  <a:ext uri="{FF2B5EF4-FFF2-40B4-BE49-F238E27FC236}">
                                    <a16:creationId xmlns:a16="http://schemas.microsoft.com/office/drawing/2014/main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447675"/>
                                  <a:ext cx="3985895" cy="875030"/>
                                  <a:chOff x="1556505" y="410889"/>
                                  <a:chExt cx="3986461" cy="875286"/>
                                </a:xfrm>
                              </wpg:grpSpPr>
                              <wps:wsp>
                                <wps:cNvPr id="23" name="Forme libre : Forme 23">
                                  <a:extLst>
                                    <a:ext uri="{FF2B5EF4-FFF2-40B4-BE49-F238E27FC236}">
                                      <a16:creationId xmlns:a16="http://schemas.microsoft.com/office/drawing/2014/main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646116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Forme libre : Forme 24">
                                  <a:extLst>
                                    <a:ext uri="{FF2B5EF4-FFF2-40B4-BE49-F238E27FC236}">
                                      <a16:creationId xmlns:a16="http://schemas.microsoft.com/office/drawing/2014/main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177284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Forme libre : Forme 25">
                                  <a:extLst>
                                    <a:ext uri="{FF2B5EF4-FFF2-40B4-BE49-F238E27FC236}">
                                      <a16:creationId xmlns:a16="http://schemas.microsoft.com/office/drawing/2014/main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416399"/>
                                    <a:ext cx="326672" cy="457340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Forme libre : Forme 26">
                                  <a:extLst>
                                    <a:ext uri="{FF2B5EF4-FFF2-40B4-BE49-F238E27FC236}">
                                      <a16:creationId xmlns:a16="http://schemas.microsoft.com/office/drawing/2014/main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491735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Forme libre : Forme 27">
                                  <a:extLst>
                                    <a:ext uri="{FF2B5EF4-FFF2-40B4-BE49-F238E27FC236}">
                                      <a16:creationId xmlns:a16="http://schemas.microsoft.com/office/drawing/2014/main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890194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Forme libre : Forme 28">
                                  <a:extLst>
                                    <a:ext uri="{FF2B5EF4-FFF2-40B4-BE49-F238E27FC236}">
                                      <a16:creationId xmlns:a16="http://schemas.microsoft.com/office/drawing/2014/main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410889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Forme libre : Forme 29">
                                  <a:extLst>
                                    <a:ext uri="{FF2B5EF4-FFF2-40B4-BE49-F238E27FC236}">
                                      <a16:creationId xmlns:a16="http://schemas.microsoft.com/office/drawing/2014/main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700365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Forme libre : Forme 30">
                                  <a:extLst>
                                    <a:ext uri="{FF2B5EF4-FFF2-40B4-BE49-F238E27FC236}">
                                      <a16:creationId xmlns:a16="http://schemas.microsoft.com/office/drawing/2014/main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869104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Forme libre : Forme 31">
                                  <a:extLst>
                                    <a:ext uri="{FF2B5EF4-FFF2-40B4-BE49-F238E27FC236}">
                                      <a16:creationId xmlns:a16="http://schemas.microsoft.com/office/drawing/2014/main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435447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Forme libre : Forme 32">
                                  <a:extLst>
                                    <a:ext uri="{FF2B5EF4-FFF2-40B4-BE49-F238E27FC236}">
                                      <a16:creationId xmlns:a16="http://schemas.microsoft.com/office/drawing/2014/main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707740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Forme libre : Forme 33">
                                  <a:extLst>
                                    <a:ext uri="{FF2B5EF4-FFF2-40B4-BE49-F238E27FC236}">
                                      <a16:creationId xmlns:a16="http://schemas.microsoft.com/office/drawing/2014/main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783513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Forme libre : Forme 34">
                                  <a:extLst>
                                    <a:ext uri="{FF2B5EF4-FFF2-40B4-BE49-F238E27FC236}">
                                      <a16:creationId xmlns:a16="http://schemas.microsoft.com/office/drawing/2014/main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819302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CB6981" id="Groupe 1075" o:spid="_x0000_s1026" style="width:550.5pt;height:297.9pt;mso-position-horizontal-relative:char;mso-position-vertical-relative:line" coordorigin=",-1157" coordsize="69081,37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">
                      <v:group id="Groupe 1074" o:spid="_x0000_s1027" style="position:absolute;top:-1157;width:69081;height:37833" coordorigin=",-1157" coordsize="69081,37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Zone de texte 1535" o:spid="_x0000_s1028" type="#_x0000_t202" style="position:absolute;left:1178;top:856;width:64686;height:18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" filled="f" stroked="f">
                          <v:textbox>
                            <w:txbxContent>
                              <w:sdt>
                                <w:sdtPr>
                                  <w:id w:val="288549225"/>
                                  <w:placeholder>
                                    <w:docPart w:val="49371D24333B4B4FAEC6103880AD464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AE6EC98" w14:textId="77777777" w:rsidR="00A3590B" w:rsidRPr="00AC407C" w:rsidRDefault="00A3590B" w:rsidP="00A3590B">
                                    <w:pPr>
                                      <w:pStyle w:val="Titre"/>
                                    </w:pPr>
                                    <w:r w:rsidRPr="00AC407C">
                                      <w:rPr>
                                        <w:lang w:bidi="fr-FR"/>
                                      </w:rPr>
                                      <w:t>Vacances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1536" o:spid="_x0000_s1029" type="#_x0000_t202" style="position:absolute;left:7048;top:13606;width:52946;height:19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" filled="f" stroked="f">
                          <v:textbox>
                            <w:txbxContent>
                              <w:sdt>
                                <w:sdtPr>
                                  <w:id w:val="-78967085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80F54AB" w14:textId="77777777" w:rsidR="00A3590B" w:rsidRPr="00AC407C" w:rsidRDefault="00A3590B" w:rsidP="00A3590B">
                                    <w:pPr>
                                      <w:pStyle w:val="Titre"/>
                                    </w:pPr>
                                    <w:r w:rsidRPr="00AC407C">
                                      <w:rPr>
                                        <w:lang w:bidi="fr-FR"/>
                                      </w:rPr>
                                      <w:t>Fêt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line id="Connecteur droit 1537" o:spid="_x0000_s1030" alt="Ligne d’en-tête de droite" style="position:absolute;visibility:visible;mso-wrap-style:square" from="54673,24098" to="65980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" strokecolor="#db1a5e [3204]" strokeweight="10pt">
                          <v:stroke joinstyle="miter" endcap="round"/>
                          <o:lock v:ext="edit" shapetype="f"/>
                        </v:line>
                        <v:line id="Connecteur droit 1538" o:spid="_x0000_s1031" alt="Ligne d’en-tête de gauche" style="position:absolute;visibility:visible;mso-wrap-style:square" from="1714,24098" to="13021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" strokecolor="#f2ea14 [3206]" strokeweight="10pt">
                          <v:stroke joinstyle="miter" endcap="round"/>
                          <o:lock v:ext="edit" shapetype="f"/>
                        </v:line>
                        <v:shape id="Zone de texte 1545" o:spid="_x0000_s1032" type="#_x0000_t202" style="position:absolute;top:32463;width:69081;height:4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" filled="f" stroked="f">
                          <v:textbox>
                            <w:txbxContent>
                              <w:bookmarkStart w:id="1" w:name="_GoBack"/>
                              <w:p w14:paraId="311980AF" w14:textId="339E5D03" w:rsidR="004C2370" w:rsidRPr="008434FB" w:rsidRDefault="008434FB" w:rsidP="004C2370">
                                <w:pPr>
                                  <w:pStyle w:val="Sous-titre"/>
                                </w:pPr>
                                <w:sdt>
                                  <w:sdtPr>
                                    <w:id w:val="1858460521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A3590B" w:rsidRPr="008434FB">
                                      <w:rPr>
                                        <w:rStyle w:val="Sous-titreCar"/>
                                        <w:lang w:bidi="fr-FR"/>
                                      </w:rPr>
                                      <w:t>FAMILLE</w:t>
                                    </w:r>
                                  </w:sdtContent>
                                </w:sdt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r w:rsidR="004C2370" w:rsidRPr="008434FB">
                                  <w:rPr>
                                    <w:noProof/>
                                    <w:lang w:bidi="fr-FR"/>
                                  </w:rPr>
                                  <w:drawing>
                                    <wp:inline distT="0" distB="0" distL="0" distR="0" wp14:anchorId="74378F4E" wp14:editId="6E1D1593">
                                      <wp:extent cx="133350" cy="142875"/>
                                      <wp:effectExtent l="0" t="0" r="0" b="9525"/>
                                      <wp:docPr id="1478" name="Image 147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sdt>
                                  <w:sdtPr>
                                    <w:id w:val="-258060947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434FB">
                                      <w:rPr>
                                        <w:lang w:bidi="fr-FR"/>
                                      </w:rPr>
                                      <w:t>DIVERTISSEMENT</w:t>
                                    </w:r>
                                  </w:sdtContent>
                                </w:sdt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r w:rsidR="004C2370" w:rsidRPr="008434FB">
                                  <w:rPr>
                                    <w:noProof/>
                                    <w:lang w:bidi="fr-FR"/>
                                  </w:rPr>
                                  <w:drawing>
                                    <wp:inline distT="0" distB="0" distL="0" distR="0" wp14:anchorId="12FFEE49" wp14:editId="7F653305">
                                      <wp:extent cx="133350" cy="142875"/>
                                      <wp:effectExtent l="0" t="0" r="0" b="9525"/>
                                      <wp:docPr id="1479" name="Image 147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sdt>
                                  <w:sdtPr>
                                    <w:id w:val="-6040957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434FB">
                                      <w:rPr>
                                        <w:lang w:bidi="fr-FR"/>
                                      </w:rPr>
                                      <w:t>GASTRONOMIE</w:t>
                                    </w:r>
                                  </w:sdtContent>
                                </w:sdt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r w:rsidR="004C2370" w:rsidRPr="008434FB">
                                  <w:rPr>
                                    <w:noProof/>
                                    <w:lang w:bidi="fr-FR"/>
                                  </w:rPr>
                                  <w:drawing>
                                    <wp:inline distT="0" distB="0" distL="0" distR="0" wp14:anchorId="498FFCCA" wp14:editId="33E1B9AF">
                                      <wp:extent cx="133350" cy="142875"/>
                                      <wp:effectExtent l="0" t="0" r="0" b="9525"/>
                                      <wp:docPr id="1480" name="Image 148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sdt>
                                  <w:sdtPr>
                                    <w:id w:val="115309486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434FB">
                                      <w:rPr>
                                        <w:lang w:bidi="fr-FR"/>
                                      </w:rPr>
                                      <w:t>MUSIQUE</w:t>
                                    </w:r>
                                  </w:sdtContent>
                                </w:sdt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r w:rsidR="004C2370" w:rsidRPr="008434FB">
                                  <w:rPr>
                                    <w:noProof/>
                                    <w:lang w:bidi="fr-FR"/>
                                  </w:rPr>
                                  <w:drawing>
                                    <wp:inline distT="0" distB="0" distL="0" distR="0" wp14:anchorId="074EFA5B" wp14:editId="7BE71F04">
                                      <wp:extent cx="133350" cy="142875"/>
                                      <wp:effectExtent l="0" t="0" r="0" b="9525"/>
                                      <wp:docPr id="1481" name="Image 148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Imag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434FB">
                                  <w:rPr>
                                    <w:lang w:bidi="fr-FR"/>
                                  </w:rPr>
                                  <w:t xml:space="preserve">  </w:t>
                                </w:r>
                                <w:sdt>
                                  <w:sdtPr>
                                    <w:id w:val="38353073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434FB">
                                      <w:rPr>
                                        <w:lang w:bidi="fr-FR"/>
                                      </w:rPr>
                                      <w:t>DANSE</w:t>
                                    </w:r>
                                  </w:sdtContent>
                                </w:sdt>
                              </w:p>
                              <w:p w14:paraId="4DC8D4EE" w14:textId="182D0AB1" w:rsidR="004C2370" w:rsidRPr="008434FB" w:rsidRDefault="004C2370" w:rsidP="004C2370">
                                <w:pPr>
                                  <w:pStyle w:val="Sous-titre"/>
                                </w:pPr>
                              </w:p>
                              <w:bookmarkEnd w:id="1"/>
                              <w:p w14:paraId="1F2FE89C" w14:textId="32952BEE" w:rsidR="00A3590B" w:rsidRPr="008434FB" w:rsidRDefault="00A3590B" w:rsidP="00B64BCF">
                                <w:pPr>
                                  <w:pStyle w:val="Sous-titre"/>
                                </w:pPr>
                              </w:p>
                            </w:txbxContent>
                          </v:textbox>
                        </v:shape>
                        <v:shape id="Zone de texte 1550" o:spid="_x0000_s1033" type="#_x0000_t202" style="position:absolute;left:21145;top:-1157;width:24695;height:5790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" fillcolor="#053949 [1609]" stroked="f">
                          <v:textbox>
                            <w:txbxContent>
                              <w:sdt>
                                <w:sdtPr>
                                  <w:id w:val="-3254356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4A63D69" w14:textId="77777777" w:rsidR="00A3590B" w:rsidRPr="00AC407C" w:rsidRDefault="00A3590B" w:rsidP="00AC407C">
                                    <w:pPr>
                                      <w:pStyle w:val="Titre1"/>
                                    </w:pPr>
                                    <w:r w:rsidRPr="00AC407C">
                                      <w:rPr>
                                        <w:lang w:bidi="fr-FR"/>
                                      </w:rPr>
                                      <w:t>À découvrir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Graphisme 1101" o:spid="_x0000_s1034" alt="Graphique de flocon de neige" style="position:absolute;left:26384;top:33432;width:1455;height:1530;visibility:hidden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Groupe 1606" o:spid="_x0000_s1035" alt="Conception confettis sur texte" style="position:absolute;left:15525;top:4476;width:39859;height:8751" coordorigin="15565,4108" coordsize="39864,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DPv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aAbPb8IJcvEPAAD//wMAUEsBAi0AFAAGAAgAAAAhANvh9svuAAAAhQEAABMAAAAAAAAAAAAA&#10;AAAAAAAAAFtDb250ZW50X1R5cGVzXS54bWxQSwECLQAUAAYACAAAACEAWvQsW78AAAAVAQAACwAA&#10;AAAAAAAAAAAAAAAfAQAAX3JlbHMvLnJlbHNQSwECLQAUAAYACAAAACEAVjgz78MAAADdAAAADwAA&#10;AAAAAAAAAAAAAAAHAgAAZHJzL2Rvd25yZXYueG1sUEsFBgAAAAADAAMAtwAAAPcCAAAAAA==&#10;">
                        <v:shape id="Forme libre : Forme 23" o:spid="_x0000_s1036" style="position:absolute;left:41695;top:6461;width:2925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Forme libre : Forme 24" o:spid="_x0000_s1037" style="position:absolute;left:54231;top:11772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Forme libre : Forme 25" o:spid="_x0000_s1038" style="position:absolute;left:15565;top:4163;width:3266;height:4574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6;174939,225088;313230,70463;260963,18196;62781,246866;37736,448312;88915,396046;88915,396046" o:connectangles="0,0,0,0,0,0,0,0"/>
                        </v:shape>
                        <v:shape id="Forme libre : Forme 26" o:spid="_x0000_s1039" style="position:absolute;left:49581;top:4917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Forme libre : Forme 27" o:spid="_x0000_s1040" style="position:absolute;left:24224;top:8901;width:1121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Forme libre : Forme 28" o:spid="_x0000_s1041" style="position:absolute;left:46244;top:4108;width:1682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Forme libre : Forme 29" o:spid="_x0000_s1042" style="position:absolute;left:40209;top:7003;width:1120;height:2130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Forme libre : Forme 30" o:spid="_x0000_s1043" style="position:absolute;left:35578;top:8691;width:1326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Forme libre : Forme 31" o:spid="_x0000_s1044" style="position:absolute;left:32172;top:4354;width:1878;height:1768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Forme libre : Forme 32" o:spid="_x0000_s1045" style="position:absolute;left:29386;top:7077;width:884;height:1105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Forme libre : Forme 33" o:spid="_x0000_s1046" style="position:absolute;left:19730;top:7835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J+xgAAANsAAAAPAAAAZHJzL2Rvd25yZXYueG1sRI9Ba8JA&#10;FITvBf/D8oTe6qYK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oEsSfs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Forme libre : Forme 34" o:spid="_x0000_s1047" style="position:absolute;left:24448;top:8193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4C2370" w:rsidRPr="001C19A5" w14:paraId="5E216027" w14:textId="77777777" w:rsidTr="003750B2">
        <w:trPr>
          <w:trHeight w:val="2211"/>
        </w:trPr>
        <w:tc>
          <w:tcPr>
            <w:tcW w:w="5490" w:type="dxa"/>
            <w:shd w:val="clear" w:color="auto" w:fill="000000" w:themeFill="text1"/>
            <w:vAlign w:val="center"/>
          </w:tcPr>
          <w:sdt>
            <w:sdtPr>
              <w:id w:val="-1072048717"/>
              <w:placeholder>
                <w:docPart w:val="7C0E24CC697B4076BBB10C010CE85851"/>
              </w:placeholder>
              <w:temporary/>
              <w:showingPlcHdr/>
              <w15:appearance w15:val="hidden"/>
            </w:sdtPr>
            <w:sdtEndPr/>
            <w:sdtContent>
              <w:p w14:paraId="542DBEDC" w14:textId="77777777" w:rsidR="007A3FC0" w:rsidRPr="001C19A5" w:rsidRDefault="007A3FC0" w:rsidP="007A3FC0">
                <w:pPr>
                  <w:pStyle w:val="Lieuetheure"/>
                </w:pPr>
                <w:r w:rsidRPr="001C19A5">
                  <w:rPr>
                    <w:lang w:bidi="fr-FR"/>
                  </w:rPr>
                  <w:t>JOUR</w:t>
                </w:r>
              </w:p>
            </w:sdtContent>
          </w:sdt>
          <w:sdt>
            <w:sdtPr>
              <w:id w:val="487060001"/>
              <w:placeholder>
                <w:docPart w:val="EF6AC3AD70D24E2A99AE7271263DF7CA"/>
              </w:placeholder>
              <w:temporary/>
              <w:showingPlcHdr/>
              <w15:appearance w15:val="hidden"/>
            </w:sdtPr>
            <w:sdtEndPr/>
            <w:sdtContent>
              <w:p w14:paraId="217882D4" w14:textId="77777777" w:rsidR="007A3FC0" w:rsidRPr="001C19A5" w:rsidRDefault="007A3FC0" w:rsidP="00AC407C">
                <w:pPr>
                  <w:pStyle w:val="Dtails"/>
                </w:pPr>
                <w:r w:rsidRPr="001C19A5">
                  <w:rPr>
                    <w:lang w:bidi="fr-FR"/>
                  </w:rPr>
                  <w:t>JJ Mois AA</w:t>
                </w:r>
              </w:p>
              <w:p w14:paraId="689F6689" w14:textId="4CF66772" w:rsidR="007A3FC0" w:rsidRPr="001C19A5" w:rsidRDefault="007A3FC0" w:rsidP="00AC407C">
                <w:pPr>
                  <w:pStyle w:val="Dtails"/>
                </w:pPr>
                <w:r w:rsidRPr="001C19A5">
                  <w:rPr>
                    <w:lang w:bidi="fr-FR"/>
                  </w:rPr>
                  <w:t>HH:MM</w:t>
                </w:r>
              </w:p>
            </w:sdtContent>
          </w:sdt>
        </w:tc>
        <w:tc>
          <w:tcPr>
            <w:tcW w:w="540" w:type="dxa"/>
            <w:shd w:val="clear" w:color="auto" w:fill="000000" w:themeFill="text1"/>
            <w:vAlign w:val="center"/>
          </w:tcPr>
          <w:p w14:paraId="6A9FA65E" w14:textId="7C34C0F1" w:rsidR="007A3FC0" w:rsidRPr="001C19A5" w:rsidRDefault="007A3FC0" w:rsidP="007A3FC0">
            <w:pPr>
              <w:pStyle w:val="Dtails"/>
            </w:pPr>
            <w:r w:rsidRPr="001C19A5">
              <w:rPr>
                <w:noProof/>
                <w:lang w:bidi="fr-FR"/>
              </w:rPr>
              <mc:AlternateContent>
                <mc:Choice Requires="wps">
                  <w:drawing>
                    <wp:inline distT="0" distB="0" distL="0" distR="0" wp14:anchorId="0EDAE0AE" wp14:editId="669476EF">
                      <wp:extent cx="658262" cy="87239"/>
                      <wp:effectExtent l="0" t="318" r="8573" b="8572"/>
                      <wp:docPr id="1540" name="Forme libre : Forme 1539" descr="Ligne de séparation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25952AB7" w14:textId="77777777" w:rsidR="001C19A5" w:rsidRPr="001C19A5" w:rsidRDefault="001C19A5" w:rsidP="001C19A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EDAE0AE" id="Forme libre : Forme 1539" o:spid="_x0000_s1048" alt="Ligne de séparation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" adj="-11796480,,5400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formulas/>
                      <v:path arrowok="t" o:connecttype="custom" o:connectlocs="327795,224;638191,33324;623904,86664;20971,65709;15256,22846;327795,224" o:connectangles="0,0,0,0,0,0" textboxrect="0,0,658262,87239"/>
                      <v:textbox>
                        <w:txbxContent>
                          <w:p w14:paraId="25952AB7" w14:textId="77777777" w:rsidR="001C19A5" w:rsidRPr="001C19A5" w:rsidRDefault="001C19A5" w:rsidP="001C19A5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sdt>
            <w:sdtPr>
              <w:id w:val="-355189846"/>
              <w:placeholder>
                <w:docPart w:val="FBA82248ECF940938543F348BFD77C98"/>
              </w:placeholder>
              <w:temporary/>
              <w:showingPlcHdr/>
              <w15:appearance w15:val="hidden"/>
            </w:sdtPr>
            <w:sdtEndPr/>
            <w:sdtContent>
              <w:p w14:paraId="1E8EBD48" w14:textId="40C1ECA1" w:rsidR="007A3FC0" w:rsidRPr="001C19A5" w:rsidRDefault="007A3FC0" w:rsidP="007A3FC0">
                <w:pPr>
                  <w:pStyle w:val="Lieuetheure"/>
                </w:pPr>
                <w:r w:rsidRPr="001C19A5">
                  <w:rPr>
                    <w:lang w:bidi="fr-FR"/>
                  </w:rPr>
                  <w:t>LIEU</w:t>
                </w:r>
              </w:p>
            </w:sdtContent>
          </w:sdt>
          <w:sdt>
            <w:sdtPr>
              <w:id w:val="1351687221"/>
              <w:placeholder>
                <w:docPart w:val="A64D6405D30D424E8AF0D929F8C7FA7E"/>
              </w:placeholder>
              <w:temporary/>
              <w:showingPlcHdr/>
              <w15:appearance w15:val="hidden"/>
            </w:sdtPr>
            <w:sdtEndPr/>
            <w:sdtContent>
              <w:p w14:paraId="38B5F78E" w14:textId="2B656C06" w:rsidR="007A3FC0" w:rsidRPr="001C19A5" w:rsidRDefault="007A3FC0" w:rsidP="007A3FC0">
                <w:pPr>
                  <w:pStyle w:val="Dtails"/>
                </w:pPr>
                <w:r w:rsidRPr="001C19A5">
                  <w:rPr>
                    <w:lang w:bidi="fr-FR"/>
                  </w:rPr>
                  <w:t>Mairie</w:t>
                </w:r>
              </w:p>
              <w:p w14:paraId="462D97B2" w14:textId="23EB58C2" w:rsidR="007A3FC0" w:rsidRPr="001C19A5" w:rsidRDefault="007A3FC0" w:rsidP="007A3FC0">
                <w:pPr>
                  <w:pStyle w:val="Dtails"/>
                </w:pPr>
                <w:r w:rsidRPr="001C19A5">
                  <w:rPr>
                    <w:lang w:bidi="fr-FR"/>
                  </w:rPr>
                  <w:t>Nom du lieu</w:t>
                </w:r>
              </w:p>
            </w:sdtContent>
          </w:sdt>
        </w:tc>
      </w:tr>
      <w:tr w:rsidR="00A3590B" w:rsidRPr="001C19A5" w14:paraId="6EF64778" w14:textId="77777777" w:rsidTr="003750B2">
        <w:trPr>
          <w:trHeight w:val="2948"/>
        </w:trPr>
        <w:tc>
          <w:tcPr>
            <w:tcW w:w="11515" w:type="dxa"/>
            <w:gridSpan w:val="3"/>
            <w:vAlign w:val="center"/>
          </w:tcPr>
          <w:p w14:paraId="5A1DFE4E" w14:textId="77777777" w:rsidR="00A3590B" w:rsidRPr="001C19A5" w:rsidRDefault="008434FB" w:rsidP="00AC407C">
            <w:sdt>
              <w:sdtPr>
                <w:rPr>
                  <w:noProof/>
                </w:rPr>
                <w:id w:val="-831457134"/>
                <w:placeholder>
                  <w:docPart w:val="A7B53A01700A4AADAFF729ADFBFF26C0"/>
                </w:placeholder>
                <w:temporary/>
                <w:showingPlcHdr/>
                <w15:appearance w15:val="hidden"/>
              </w:sdtPr>
              <w:sdtEndPr>
                <w:rPr>
                  <w:noProof w:val="0"/>
                </w:rPr>
              </w:sdtEndPr>
              <w:sdtContent>
                <w:r w:rsidR="00A3590B" w:rsidRPr="001C19A5">
                  <w:rPr>
                    <w:lang w:bidi="fr-FR"/>
                  </w:rPr>
                  <w:t>D’autres détails de l’événement peuvent être insérés ici. Lorem ipsum dolor sit amet, consectetur adipiscing elit. Etiam aliquet eu mi quis lacinia. Ut fermentum a magna ut eleifend. Integer convallis suscipit ante eu varius.</w:t>
                </w:r>
              </w:sdtContent>
            </w:sdt>
          </w:p>
          <w:sdt>
            <w:sdtPr>
              <w:id w:val="-1216265292"/>
              <w:placeholder>
                <w:docPart w:val="2D9608B7BAC244EB8468D7196F2B2F9A"/>
              </w:placeholder>
              <w:temporary/>
              <w:showingPlcHdr/>
              <w15:appearance w15:val="hidden"/>
            </w:sdtPr>
            <w:sdtEndPr/>
            <w:sdtContent>
              <w:p w14:paraId="6651E620" w14:textId="4979D316" w:rsidR="00A3590B" w:rsidRPr="001C19A5" w:rsidRDefault="00A3590B" w:rsidP="00AC407C">
                <w:r w:rsidRPr="001C19A5">
                  <w:rPr>
                    <w:lang w:bidi="fr-FR"/>
                  </w:rPr>
                  <w:t>Pour plus d’informations, contactez Victoria Astrom : (801) 555-0188</w:t>
                </w:r>
              </w:p>
            </w:sdtContent>
          </w:sdt>
        </w:tc>
      </w:tr>
    </w:tbl>
    <w:p w14:paraId="298D39E8" w14:textId="62C291F7" w:rsidR="00A3590B" w:rsidRPr="001C19A5" w:rsidRDefault="00A3590B" w:rsidP="003750B2">
      <w:pPr>
        <w:jc w:val="both"/>
        <w:rPr>
          <w:sz w:val="4"/>
          <w:szCs w:val="4"/>
        </w:rPr>
      </w:pPr>
    </w:p>
    <w:sectPr w:rsidR="00A3590B" w:rsidRPr="001C19A5" w:rsidSect="004D7AA8">
      <w:headerReference w:type="default" r:id="rId12"/>
      <w:pgSz w:w="11906" w:h="16838" w:code="9"/>
      <w:pgMar w:top="360" w:right="360" w:bottom="360" w:left="360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ED3295" w14:textId="77777777" w:rsidR="00041791" w:rsidRDefault="00041791" w:rsidP="00120F41">
      <w:pPr>
        <w:spacing w:after="0" w:line="240" w:lineRule="auto"/>
      </w:pPr>
      <w:r>
        <w:separator/>
      </w:r>
    </w:p>
  </w:endnote>
  <w:endnote w:type="continuationSeparator" w:id="0">
    <w:p w14:paraId="489404D8" w14:textId="77777777" w:rsidR="00041791" w:rsidRDefault="00041791" w:rsidP="0012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4C589" w14:textId="77777777" w:rsidR="00041791" w:rsidRDefault="00041791" w:rsidP="00120F41">
      <w:pPr>
        <w:spacing w:after="0" w:line="240" w:lineRule="auto"/>
      </w:pPr>
      <w:r>
        <w:separator/>
      </w:r>
    </w:p>
  </w:footnote>
  <w:footnote w:type="continuationSeparator" w:id="0">
    <w:p w14:paraId="47E6F602" w14:textId="77777777" w:rsidR="00041791" w:rsidRDefault="00041791" w:rsidP="00120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6DC81" w14:textId="77777777" w:rsidR="00120F41" w:rsidRPr="001C19A5" w:rsidRDefault="00120F41">
    <w:pPr>
      <w:pStyle w:val="En-tte"/>
    </w:pPr>
    <w:r w:rsidRPr="001C19A5">
      <w:rPr>
        <w:noProof/>
        <w:lang w:bidi="fr-FR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D183BD7" wp14:editId="1F4BE04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98055" cy="10125712"/>
              <wp:effectExtent l="0" t="0" r="6350" b="8890"/>
              <wp:wrapNone/>
              <wp:docPr id="1" name="Grou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8055" cy="10125712"/>
                        <a:chOff x="0" y="0"/>
                        <a:chExt cx="7299384" cy="10132609"/>
                      </a:xfrm>
                    </wpg:grpSpPr>
                    <wps:wsp>
                      <wps:cNvPr id="1057" name="Rectangle 1056">
                        <a:extLst>
                          <a:ext uri="{FF2B5EF4-FFF2-40B4-BE49-F238E27FC236}">
                            <a16:creationId xmlns:a16="http://schemas.microsoft.com/office/drawing/2014/main" id="{3047BBC7-9720-4AED-B881-CCE2EA828932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299384" cy="95256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58" name="Groupe 1057">
                        <a:extLst>
                          <a:ext uri="{FF2B5EF4-FFF2-40B4-BE49-F238E27FC236}">
                            <a16:creationId xmlns:a16="http://schemas.microsoft.com/office/drawing/2014/main" id="{7C305E6B-E52F-426B-B74C-344708D8E341}"/>
                          </a:ext>
                        </a:extLst>
                      </wpg:cNvPr>
                      <wpg:cNvGrpSpPr/>
                      <wpg:grpSpPr>
                        <a:xfrm flipV="1">
                          <a:off x="28575" y="9525"/>
                          <a:ext cx="7227114" cy="4155411"/>
                          <a:chOff x="26750" y="0"/>
                          <a:chExt cx="7782375" cy="4474672"/>
                        </a:xfrm>
                      </wpg:grpSpPr>
                      <wpg:grpSp>
                        <wpg:cNvPr id="7" name="Groupe 3">
                          <a:extLst>
                            <a:ext uri="{FF2B5EF4-FFF2-40B4-BE49-F238E27FC236}">
                              <a16:creationId xmlns:a16="http://schemas.microsoft.com/office/drawing/2014/main" id="{34DFF6B7-FED4-468D-9CBF-7B5DB7E9FB9F}"/>
                            </a:ext>
                          </a:extLst>
                        </wpg:cNvPr>
                        <wpg:cNvGrpSpPr/>
                        <wpg:grpSpPr>
                          <a:xfrm>
                            <a:off x="26750" y="724954"/>
                            <a:ext cx="7780767" cy="3749718"/>
                            <a:chOff x="26750" y="724954"/>
                            <a:chExt cx="7780767" cy="3749718"/>
                          </a:xfrm>
                        </wpg:grpSpPr>
                        <wps:wsp>
                          <wps:cNvPr id="429" name="Forme libre : Forme 429">
                            <a:extLst>
                              <a:ext uri="{FF2B5EF4-FFF2-40B4-BE49-F238E27FC236}">
                                <a16:creationId xmlns:a16="http://schemas.microsoft.com/office/drawing/2014/main" id="{92883FEB-2059-41EE-A7DC-4443E81137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4232" y="3726927"/>
                              <a:ext cx="203679" cy="114060"/>
                            </a:xfrm>
                            <a:custGeom>
                              <a:avLst/>
                              <a:gdLst>
                                <a:gd name="connsiteX0" fmla="*/ 19660 w 203679"/>
                                <a:gd name="connsiteY0" fmla="*/ 54065 h 114060"/>
                                <a:gd name="connsiteX1" fmla="*/ 165494 w 203679"/>
                                <a:gd name="connsiteY1" fmla="*/ 107022 h 114060"/>
                                <a:gd name="connsiteX2" fmla="*/ 180973 w 203679"/>
                                <a:gd name="connsiteY2" fmla="*/ 51621 h 114060"/>
                                <a:gd name="connsiteX3" fmla="*/ 40027 w 203679"/>
                                <a:gd name="connsiteY3" fmla="*/ 6811 h 114060"/>
                                <a:gd name="connsiteX4" fmla="*/ 19660 w 203679"/>
                                <a:gd name="connsiteY4" fmla="*/ 54065 h 114060"/>
                                <a:gd name="connsiteX5" fmla="*/ 19660 w 203679"/>
                                <a:gd name="connsiteY5" fmla="*/ 54065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14060">
                                  <a:moveTo>
                                    <a:pt x="19660" y="54065"/>
                                  </a:moveTo>
                                  <a:cubicBezTo>
                                    <a:pt x="66913" y="75248"/>
                                    <a:pt x="116611" y="91542"/>
                                    <a:pt x="165494" y="107022"/>
                                  </a:cubicBezTo>
                                  <a:cubicBezTo>
                                    <a:pt x="201341" y="118428"/>
                                    <a:pt x="215192" y="64656"/>
                                    <a:pt x="180973" y="51621"/>
                                  </a:cubicBezTo>
                                  <a:cubicBezTo>
                                    <a:pt x="134535" y="34512"/>
                                    <a:pt x="88096" y="18217"/>
                                    <a:pt x="40027" y="6811"/>
                                  </a:cubicBezTo>
                                  <a:cubicBezTo>
                                    <a:pt x="12327" y="294"/>
                                    <a:pt x="-8856" y="41030"/>
                                    <a:pt x="19660" y="54065"/>
                                  </a:cubicBezTo>
                                  <a:lnTo>
                                    <a:pt x="19660" y="540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0" name="Forme libre : Forme 430">
                            <a:extLst>
                              <a:ext uri="{FF2B5EF4-FFF2-40B4-BE49-F238E27FC236}">
                                <a16:creationId xmlns:a16="http://schemas.microsoft.com/office/drawing/2014/main" id="{DE9BBC90-0390-4020-B12A-406734D381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6765" y="3729080"/>
                              <a:ext cx="309592" cy="244415"/>
                            </a:xfrm>
                            <a:custGeom>
                              <a:avLst/>
                              <a:gdLst>
                                <a:gd name="connsiteX0" fmla="*/ 49320 w 309592"/>
                                <a:gd name="connsiteY0" fmla="*/ 236037 h 244415"/>
                                <a:gd name="connsiteX1" fmla="*/ 292106 w 309592"/>
                                <a:gd name="connsiteY1" fmla="*/ 55170 h 244415"/>
                                <a:gd name="connsiteX2" fmla="*/ 265220 w 309592"/>
                                <a:gd name="connsiteY2" fmla="*/ 8731 h 244415"/>
                                <a:gd name="connsiteX3" fmla="*/ 12658 w 309592"/>
                                <a:gd name="connsiteY3" fmla="*/ 199375 h 244415"/>
                                <a:gd name="connsiteX4" fmla="*/ 49320 w 309592"/>
                                <a:gd name="connsiteY4" fmla="*/ 236037 h 244415"/>
                                <a:gd name="connsiteX5" fmla="*/ 49320 w 309592"/>
                                <a:gd name="connsiteY5" fmla="*/ 236037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44415">
                                  <a:moveTo>
                                    <a:pt x="49320" y="236037"/>
                                  </a:moveTo>
                                  <a:cubicBezTo>
                                    <a:pt x="119386" y="161898"/>
                                    <a:pt x="201673" y="100794"/>
                                    <a:pt x="292106" y="55170"/>
                                  </a:cubicBezTo>
                                  <a:cubicBezTo>
                                    <a:pt x="323065" y="39691"/>
                                    <a:pt x="296180" y="-5119"/>
                                    <a:pt x="265220" y="8731"/>
                                  </a:cubicBezTo>
                                  <a:cubicBezTo>
                                    <a:pt x="167454" y="54356"/>
                                    <a:pt x="84353" y="117903"/>
                                    <a:pt x="12658" y="199375"/>
                                  </a:cubicBezTo>
                                  <a:cubicBezTo>
                                    <a:pt x="-8524" y="223817"/>
                                    <a:pt x="26508" y="259664"/>
                                    <a:pt x="49320" y="236037"/>
                                  </a:cubicBezTo>
                                  <a:lnTo>
                                    <a:pt x="49320" y="2360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1" name="Forme libre : Forme 431">
                            <a:extLst>
                              <a:ext uri="{FF2B5EF4-FFF2-40B4-BE49-F238E27FC236}">
                                <a16:creationId xmlns:a16="http://schemas.microsoft.com/office/drawing/2014/main" id="{C048124F-11A7-4E3A-BEE5-610D78C630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9114" y="4257612"/>
                              <a:ext cx="97766" cy="65177"/>
                            </a:xfrm>
                            <a:custGeom>
                              <a:avLst/>
                              <a:gdLst>
                                <a:gd name="connsiteX0" fmla="*/ 25959 w 97766"/>
                                <a:gd name="connsiteY0" fmla="*/ 61093 h 65177"/>
                                <a:gd name="connsiteX1" fmla="*/ 62621 w 97766"/>
                                <a:gd name="connsiteY1" fmla="*/ 66796 h 65177"/>
                                <a:gd name="connsiteX2" fmla="*/ 92766 w 97766"/>
                                <a:gd name="connsiteY2" fmla="*/ 49687 h 65177"/>
                                <a:gd name="connsiteX3" fmla="*/ 75657 w 97766"/>
                                <a:gd name="connsiteY3" fmla="*/ 19542 h 65177"/>
                                <a:gd name="connsiteX4" fmla="*/ 41439 w 97766"/>
                                <a:gd name="connsiteY4" fmla="*/ 7321 h 65177"/>
                                <a:gd name="connsiteX5" fmla="*/ 7221 w 97766"/>
                                <a:gd name="connsiteY5" fmla="*/ 26875 h 65177"/>
                                <a:gd name="connsiteX6" fmla="*/ 25959 w 97766"/>
                                <a:gd name="connsiteY6" fmla="*/ 61093 h 65177"/>
                                <a:gd name="connsiteX7" fmla="*/ 25959 w 97766"/>
                                <a:gd name="connsiteY7" fmla="*/ 61093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7766" h="65177">
                                  <a:moveTo>
                                    <a:pt x="25959" y="61093"/>
                                  </a:moveTo>
                                  <a:cubicBezTo>
                                    <a:pt x="38180" y="62722"/>
                                    <a:pt x="50401" y="65166"/>
                                    <a:pt x="62621" y="66796"/>
                                  </a:cubicBezTo>
                                  <a:cubicBezTo>
                                    <a:pt x="74842" y="68425"/>
                                    <a:pt x="89507" y="63537"/>
                                    <a:pt x="92766" y="49687"/>
                                  </a:cubicBezTo>
                                  <a:cubicBezTo>
                                    <a:pt x="96025" y="35837"/>
                                    <a:pt x="88693" y="24430"/>
                                    <a:pt x="75657" y="19542"/>
                                  </a:cubicBezTo>
                                  <a:cubicBezTo>
                                    <a:pt x="64251" y="15469"/>
                                    <a:pt x="52845" y="11395"/>
                                    <a:pt x="41439" y="7321"/>
                                  </a:cubicBezTo>
                                  <a:cubicBezTo>
                                    <a:pt x="27589" y="2433"/>
                                    <a:pt x="10480" y="13024"/>
                                    <a:pt x="7221" y="26875"/>
                                  </a:cubicBezTo>
                                  <a:cubicBezTo>
                                    <a:pt x="3147" y="40725"/>
                                    <a:pt x="10480" y="59463"/>
                                    <a:pt x="25959" y="61093"/>
                                  </a:cubicBezTo>
                                  <a:lnTo>
                                    <a:pt x="25959" y="610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2" name="Forme libre : Forme 432">
                            <a:extLst>
                              <a:ext uri="{FF2B5EF4-FFF2-40B4-BE49-F238E27FC236}">
                                <a16:creationId xmlns:a16="http://schemas.microsoft.com/office/drawing/2014/main" id="{91AD146C-2E47-469F-9425-4D06762B28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49702" y="4027493"/>
                              <a:ext cx="219974" cy="334034"/>
                            </a:xfrm>
                            <a:custGeom>
                              <a:avLst/>
                              <a:gdLst>
                                <a:gd name="connsiteX0" fmla="*/ 51797 w 219973"/>
                                <a:gd name="connsiteY0" fmla="*/ 313209 h 334033"/>
                                <a:gd name="connsiteX1" fmla="*/ 213111 w 219973"/>
                                <a:gd name="connsiteY1" fmla="*/ 55758 h 334033"/>
                                <a:gd name="connsiteX2" fmla="*/ 172375 w 219973"/>
                                <a:gd name="connsiteY2" fmla="*/ 15022 h 334033"/>
                                <a:gd name="connsiteX3" fmla="*/ 6987 w 219973"/>
                                <a:gd name="connsiteY3" fmla="*/ 300988 h 334033"/>
                                <a:gd name="connsiteX4" fmla="*/ 51797 w 219973"/>
                                <a:gd name="connsiteY4" fmla="*/ 313209 h 334033"/>
                                <a:gd name="connsiteX5" fmla="*/ 51797 w 219973"/>
                                <a:gd name="connsiteY5" fmla="*/ 31320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34033">
                                  <a:moveTo>
                                    <a:pt x="51797" y="313209"/>
                                  </a:moveTo>
                                  <a:cubicBezTo>
                                    <a:pt x="90903" y="218702"/>
                                    <a:pt x="143860" y="130712"/>
                                    <a:pt x="213111" y="55758"/>
                                  </a:cubicBezTo>
                                  <a:cubicBezTo>
                                    <a:pt x="238367" y="28058"/>
                                    <a:pt x="198446" y="-11863"/>
                                    <a:pt x="172375" y="15022"/>
                                  </a:cubicBezTo>
                                  <a:cubicBezTo>
                                    <a:pt x="92532" y="94050"/>
                                    <a:pt x="33058" y="191816"/>
                                    <a:pt x="6987" y="300988"/>
                                  </a:cubicBezTo>
                                  <a:cubicBezTo>
                                    <a:pt x="-345" y="331133"/>
                                    <a:pt x="40391" y="340095"/>
                                    <a:pt x="51797" y="313209"/>
                                  </a:cubicBezTo>
                                  <a:lnTo>
                                    <a:pt x="51797" y="313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3" name="Forme libre : Forme 433">
                            <a:extLst>
                              <a:ext uri="{FF2B5EF4-FFF2-40B4-BE49-F238E27FC236}">
                                <a16:creationId xmlns:a16="http://schemas.microsoft.com/office/drawing/2014/main" id="{516CF29B-415B-41E9-93C6-B79D97E2D5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5567" y="3238943"/>
                              <a:ext cx="203679" cy="146649"/>
                            </a:xfrm>
                            <a:custGeom>
                              <a:avLst/>
                              <a:gdLst>
                                <a:gd name="connsiteX0" fmla="*/ 193776 w 203679"/>
                                <a:gd name="connsiteY0" fmla="*/ 108619 h 146649"/>
                                <a:gd name="connsiteX1" fmla="*/ 52830 w 203679"/>
                                <a:gd name="connsiteY1" fmla="*/ 9224 h 146649"/>
                                <a:gd name="connsiteX2" fmla="*/ 21871 w 203679"/>
                                <a:gd name="connsiteY2" fmla="*/ 62180 h 146649"/>
                                <a:gd name="connsiteX3" fmla="*/ 169335 w 203679"/>
                                <a:gd name="connsiteY3" fmla="*/ 140393 h 146649"/>
                                <a:gd name="connsiteX4" fmla="*/ 193776 w 203679"/>
                                <a:gd name="connsiteY4" fmla="*/ 108619 h 146649"/>
                                <a:gd name="connsiteX5" fmla="*/ 193776 w 203679"/>
                                <a:gd name="connsiteY5" fmla="*/ 108619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46649">
                                  <a:moveTo>
                                    <a:pt x="193776" y="108619"/>
                                  </a:moveTo>
                                  <a:cubicBezTo>
                                    <a:pt x="153040" y="66254"/>
                                    <a:pt x="105787" y="33665"/>
                                    <a:pt x="52830" y="9224"/>
                                  </a:cubicBezTo>
                                  <a:cubicBezTo>
                                    <a:pt x="17797" y="-7071"/>
                                    <a:pt x="-13977" y="45071"/>
                                    <a:pt x="21871" y="62180"/>
                                  </a:cubicBezTo>
                                  <a:cubicBezTo>
                                    <a:pt x="72383" y="86622"/>
                                    <a:pt x="121266" y="113508"/>
                                    <a:pt x="169335" y="140393"/>
                                  </a:cubicBezTo>
                                  <a:cubicBezTo>
                                    <a:pt x="189703" y="152614"/>
                                    <a:pt x="210071" y="125728"/>
                                    <a:pt x="193776" y="108619"/>
                                  </a:cubicBezTo>
                                  <a:lnTo>
                                    <a:pt x="193776" y="1086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4" name="Forme libre : Forme 434">
                            <a:extLst>
                              <a:ext uri="{FF2B5EF4-FFF2-40B4-BE49-F238E27FC236}">
                                <a16:creationId xmlns:a16="http://schemas.microsoft.com/office/drawing/2014/main" id="{DB56560C-D93F-4556-9237-685EF173A0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208" y="3834963"/>
                              <a:ext cx="89619" cy="195532"/>
                            </a:xfrm>
                            <a:custGeom>
                              <a:avLst/>
                              <a:gdLst>
                                <a:gd name="connsiteX0" fmla="*/ 57573 w 89618"/>
                                <a:gd name="connsiteY0" fmla="*/ 179038 h 195532"/>
                                <a:gd name="connsiteX1" fmla="*/ 86903 w 89618"/>
                                <a:gd name="connsiteY1" fmla="*/ 32388 h 195532"/>
                                <a:gd name="connsiteX2" fmla="*/ 31502 w 89618"/>
                                <a:gd name="connsiteY2" fmla="*/ 32388 h 195532"/>
                                <a:gd name="connsiteX3" fmla="*/ 8690 w 89618"/>
                                <a:gd name="connsiteY3" fmla="*/ 151337 h 195532"/>
                                <a:gd name="connsiteX4" fmla="*/ 57573 w 89618"/>
                                <a:gd name="connsiteY4" fmla="*/ 179038 h 195532"/>
                                <a:gd name="connsiteX5" fmla="*/ 57573 w 89618"/>
                                <a:gd name="connsiteY5" fmla="*/ 179038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95532">
                                  <a:moveTo>
                                    <a:pt x="57573" y="179038"/>
                                  </a:moveTo>
                                  <a:cubicBezTo>
                                    <a:pt x="82015" y="132599"/>
                                    <a:pt x="92606" y="84530"/>
                                    <a:pt x="86903" y="32388"/>
                                  </a:cubicBezTo>
                                  <a:cubicBezTo>
                                    <a:pt x="82829" y="-1829"/>
                                    <a:pt x="30688" y="-3459"/>
                                    <a:pt x="31502" y="32388"/>
                                  </a:cubicBezTo>
                                  <a:cubicBezTo>
                                    <a:pt x="33132" y="73124"/>
                                    <a:pt x="25799" y="114675"/>
                                    <a:pt x="8690" y="151337"/>
                                  </a:cubicBezTo>
                                  <a:cubicBezTo>
                                    <a:pt x="-5160" y="183111"/>
                                    <a:pt x="40464" y="211626"/>
                                    <a:pt x="57573" y="179038"/>
                                  </a:cubicBezTo>
                                  <a:lnTo>
                                    <a:pt x="57573" y="1790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5" name="Forme libre : Forme 435">
                            <a:extLst>
                              <a:ext uri="{FF2B5EF4-FFF2-40B4-BE49-F238E27FC236}">
                                <a16:creationId xmlns:a16="http://schemas.microsoft.com/office/drawing/2014/main" id="{423EF3A9-2E17-405F-8AB2-E7C8CD7F7D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199" y="2988099"/>
                              <a:ext cx="114060" cy="89619"/>
                            </a:xfrm>
                            <a:custGeom>
                              <a:avLst/>
                              <a:gdLst>
                                <a:gd name="connsiteX0" fmla="*/ 17953 w 114060"/>
                                <a:gd name="connsiteY0" fmla="*/ 51500 h 89618"/>
                                <a:gd name="connsiteX1" fmla="*/ 81501 w 114060"/>
                                <a:gd name="connsiteY1" fmla="*/ 84903 h 89618"/>
                                <a:gd name="connsiteX2" fmla="*/ 103498 w 114060"/>
                                <a:gd name="connsiteY2" fmla="*/ 47426 h 89618"/>
                                <a:gd name="connsiteX3" fmla="*/ 43209 w 114060"/>
                                <a:gd name="connsiteY3" fmla="*/ 9950 h 89618"/>
                                <a:gd name="connsiteX4" fmla="*/ 17953 w 114060"/>
                                <a:gd name="connsiteY4" fmla="*/ 51500 h 89618"/>
                                <a:gd name="connsiteX5" fmla="*/ 17953 w 114060"/>
                                <a:gd name="connsiteY5" fmla="*/ 5150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89618">
                                  <a:moveTo>
                                    <a:pt x="17953" y="51500"/>
                                  </a:moveTo>
                                  <a:cubicBezTo>
                                    <a:pt x="39136" y="62906"/>
                                    <a:pt x="60318" y="73497"/>
                                    <a:pt x="81501" y="84903"/>
                                  </a:cubicBezTo>
                                  <a:cubicBezTo>
                                    <a:pt x="105943" y="97939"/>
                                    <a:pt x="127125" y="62091"/>
                                    <a:pt x="103498" y="47426"/>
                                  </a:cubicBezTo>
                                  <a:cubicBezTo>
                                    <a:pt x="83130" y="35206"/>
                                    <a:pt x="62763" y="22170"/>
                                    <a:pt x="43209" y="9950"/>
                                  </a:cubicBezTo>
                                  <a:cubicBezTo>
                                    <a:pt x="16324" y="-7160"/>
                                    <a:pt x="-9747" y="37650"/>
                                    <a:pt x="17953" y="51500"/>
                                  </a:cubicBezTo>
                                  <a:lnTo>
                                    <a:pt x="17953" y="515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6" name="Forme libre : Forme 436">
                            <a:extLst>
                              <a:ext uri="{FF2B5EF4-FFF2-40B4-BE49-F238E27FC236}">
                                <a16:creationId xmlns:a16="http://schemas.microsoft.com/office/drawing/2014/main" id="{CD78C81D-7DDF-4D79-87BF-29B5320C6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45934" y="2725625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14909 w 89618"/>
                                <a:gd name="connsiteY0" fmla="*/ 58153 h 89618"/>
                                <a:gd name="connsiteX1" fmla="*/ 43424 w 89618"/>
                                <a:gd name="connsiteY1" fmla="*/ 82594 h 89618"/>
                                <a:gd name="connsiteX2" fmla="*/ 82531 w 89618"/>
                                <a:gd name="connsiteY2" fmla="*/ 82594 h 89618"/>
                                <a:gd name="connsiteX3" fmla="*/ 82531 w 89618"/>
                                <a:gd name="connsiteY3" fmla="*/ 43488 h 89618"/>
                                <a:gd name="connsiteX4" fmla="*/ 58089 w 89618"/>
                                <a:gd name="connsiteY4" fmla="*/ 14973 h 89618"/>
                                <a:gd name="connsiteX5" fmla="*/ 15724 w 89618"/>
                                <a:gd name="connsiteY5" fmla="*/ 14973 h 89618"/>
                                <a:gd name="connsiteX6" fmla="*/ 14909 w 89618"/>
                                <a:gd name="connsiteY6" fmla="*/ 58153 h 89618"/>
                                <a:gd name="connsiteX7" fmla="*/ 14909 w 89618"/>
                                <a:gd name="connsiteY7" fmla="*/ 581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14909" y="58153"/>
                                  </a:moveTo>
                                  <a:cubicBezTo>
                                    <a:pt x="24686" y="66300"/>
                                    <a:pt x="33648" y="74447"/>
                                    <a:pt x="43424" y="82594"/>
                                  </a:cubicBezTo>
                                  <a:cubicBezTo>
                                    <a:pt x="54015" y="92371"/>
                                    <a:pt x="71939" y="94000"/>
                                    <a:pt x="82531" y="82594"/>
                                  </a:cubicBezTo>
                                  <a:cubicBezTo>
                                    <a:pt x="93122" y="71189"/>
                                    <a:pt x="92307" y="55709"/>
                                    <a:pt x="82531" y="43488"/>
                                  </a:cubicBezTo>
                                  <a:cubicBezTo>
                                    <a:pt x="74383" y="33711"/>
                                    <a:pt x="66236" y="24750"/>
                                    <a:pt x="58089" y="14973"/>
                                  </a:cubicBezTo>
                                  <a:cubicBezTo>
                                    <a:pt x="47498" y="2752"/>
                                    <a:pt x="26315" y="3567"/>
                                    <a:pt x="15724" y="14973"/>
                                  </a:cubicBezTo>
                                  <a:cubicBezTo>
                                    <a:pt x="4318" y="26379"/>
                                    <a:pt x="1874" y="46747"/>
                                    <a:pt x="14909" y="58153"/>
                                  </a:cubicBezTo>
                                  <a:lnTo>
                                    <a:pt x="14909" y="581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7" name="Forme libre : Forme 437">
                            <a:extLst>
                              <a:ext uri="{FF2B5EF4-FFF2-40B4-BE49-F238E27FC236}">
                                <a16:creationId xmlns:a16="http://schemas.microsoft.com/office/drawing/2014/main" id="{8F05B55A-A1D6-4BB8-BCD4-24F4CD3F4C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91234" y="3171654"/>
                              <a:ext cx="309592" cy="236268"/>
                            </a:xfrm>
                            <a:custGeom>
                              <a:avLst/>
                              <a:gdLst>
                                <a:gd name="connsiteX0" fmla="*/ 46665 w 309592"/>
                                <a:gd name="connsiteY0" fmla="*/ 231309 h 236267"/>
                                <a:gd name="connsiteX1" fmla="*/ 303301 w 309592"/>
                                <a:gd name="connsiteY1" fmla="*/ 37406 h 236267"/>
                                <a:gd name="connsiteX2" fmla="*/ 276415 w 309592"/>
                                <a:gd name="connsiteY2" fmla="*/ 10520 h 236267"/>
                                <a:gd name="connsiteX3" fmla="*/ 18965 w 309592"/>
                                <a:gd name="connsiteY3" fmla="*/ 184870 h 236267"/>
                                <a:gd name="connsiteX4" fmla="*/ 46665 w 309592"/>
                                <a:gd name="connsiteY4" fmla="*/ 231309 h 236267"/>
                                <a:gd name="connsiteX5" fmla="*/ 46665 w 309592"/>
                                <a:gd name="connsiteY5" fmla="*/ 231309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36267">
                                  <a:moveTo>
                                    <a:pt x="46665" y="231309"/>
                                  </a:moveTo>
                                  <a:cubicBezTo>
                                    <a:pt x="136284" y="171835"/>
                                    <a:pt x="221829" y="107472"/>
                                    <a:pt x="303301" y="37406"/>
                                  </a:cubicBezTo>
                                  <a:cubicBezTo>
                                    <a:pt x="322039" y="21112"/>
                                    <a:pt x="295154" y="-4144"/>
                                    <a:pt x="276415" y="10520"/>
                                  </a:cubicBezTo>
                                  <a:cubicBezTo>
                                    <a:pt x="194129" y="74069"/>
                                    <a:pt x="108583" y="131913"/>
                                    <a:pt x="18965" y="184870"/>
                                  </a:cubicBezTo>
                                  <a:cubicBezTo>
                                    <a:pt x="-11180" y="202794"/>
                                    <a:pt x="17335" y="250862"/>
                                    <a:pt x="46665" y="231309"/>
                                  </a:cubicBezTo>
                                  <a:lnTo>
                                    <a:pt x="46665" y="231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8" name="Forme libre : Forme 438">
                            <a:extLst>
                              <a:ext uri="{FF2B5EF4-FFF2-40B4-BE49-F238E27FC236}">
                                <a16:creationId xmlns:a16="http://schemas.microsoft.com/office/drawing/2014/main" id="{B1EA323D-5686-4388-B757-1712B5AB6E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4095" y="3113857"/>
                              <a:ext cx="171091" cy="146649"/>
                            </a:xfrm>
                            <a:custGeom>
                              <a:avLst/>
                              <a:gdLst>
                                <a:gd name="connsiteX0" fmla="*/ 61228 w 171090"/>
                                <a:gd name="connsiteY0" fmla="*/ 138384 h 146649"/>
                                <a:gd name="connsiteX1" fmla="*/ 157364 w 171090"/>
                                <a:gd name="connsiteY1" fmla="*/ 57727 h 146649"/>
                                <a:gd name="connsiteX2" fmla="*/ 121517 w 171090"/>
                                <a:gd name="connsiteY2" fmla="*/ 11288 h 146649"/>
                                <a:gd name="connsiteX3" fmla="*/ 15603 w 171090"/>
                                <a:gd name="connsiteY3" fmla="*/ 92760 h 146649"/>
                                <a:gd name="connsiteX4" fmla="*/ 15603 w 171090"/>
                                <a:gd name="connsiteY4" fmla="*/ 138384 h 146649"/>
                                <a:gd name="connsiteX5" fmla="*/ 61228 w 171090"/>
                                <a:gd name="connsiteY5" fmla="*/ 138384 h 146649"/>
                                <a:gd name="connsiteX6" fmla="*/ 61228 w 171090"/>
                                <a:gd name="connsiteY6" fmla="*/ 138384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1090" h="146649">
                                  <a:moveTo>
                                    <a:pt x="61228" y="138384"/>
                                  </a:moveTo>
                                  <a:cubicBezTo>
                                    <a:pt x="93816" y="111498"/>
                                    <a:pt x="125590" y="85427"/>
                                    <a:pt x="157364" y="57727"/>
                                  </a:cubicBezTo>
                                  <a:cubicBezTo>
                                    <a:pt x="182620" y="35729"/>
                                    <a:pt x="148402" y="-9080"/>
                                    <a:pt x="121517" y="11288"/>
                                  </a:cubicBezTo>
                                  <a:cubicBezTo>
                                    <a:pt x="85669" y="38174"/>
                                    <a:pt x="50636" y="65874"/>
                                    <a:pt x="15603" y="92760"/>
                                  </a:cubicBezTo>
                                  <a:cubicBezTo>
                                    <a:pt x="1753" y="103351"/>
                                    <a:pt x="4197" y="126978"/>
                                    <a:pt x="15603" y="138384"/>
                                  </a:cubicBezTo>
                                  <a:cubicBezTo>
                                    <a:pt x="28639" y="151419"/>
                                    <a:pt x="47378" y="149790"/>
                                    <a:pt x="61228" y="138384"/>
                                  </a:cubicBezTo>
                                  <a:lnTo>
                                    <a:pt x="61228" y="1383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9" name="Forme libre : Forme 439">
                            <a:extLst>
                              <a:ext uri="{FF2B5EF4-FFF2-40B4-BE49-F238E27FC236}">
                                <a16:creationId xmlns:a16="http://schemas.microsoft.com/office/drawing/2014/main" id="{9BF62FF4-2269-43F5-B5F4-B17C7303BB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27328" y="3996382"/>
                              <a:ext cx="195532" cy="171091"/>
                            </a:xfrm>
                            <a:custGeom>
                              <a:avLst/>
                              <a:gdLst>
                                <a:gd name="connsiteX0" fmla="*/ 154091 w 195532"/>
                                <a:gd name="connsiteY0" fmla="*/ 101535 h 171090"/>
                                <a:gd name="connsiteX1" fmla="*/ 74249 w 195532"/>
                                <a:gd name="connsiteY1" fmla="*/ 38802 h 171090"/>
                                <a:gd name="connsiteX2" fmla="*/ 6627 w 195532"/>
                                <a:gd name="connsiteY2" fmla="*/ 38802 h 171090"/>
                                <a:gd name="connsiteX3" fmla="*/ 54696 w 195532"/>
                                <a:gd name="connsiteY3" fmla="*/ 144715 h 171090"/>
                                <a:gd name="connsiteX4" fmla="*/ 172015 w 195532"/>
                                <a:gd name="connsiteY4" fmla="*/ 166712 h 171090"/>
                                <a:gd name="connsiteX5" fmla="*/ 154091 w 195532"/>
                                <a:gd name="connsiteY5" fmla="*/ 101535 h 171090"/>
                                <a:gd name="connsiteX6" fmla="*/ 154091 w 195532"/>
                                <a:gd name="connsiteY6" fmla="*/ 101535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95532" h="171090">
                                  <a:moveTo>
                                    <a:pt x="154091" y="101535"/>
                                  </a:moveTo>
                                  <a:cubicBezTo>
                                    <a:pt x="118244" y="112941"/>
                                    <a:pt x="75878" y="74649"/>
                                    <a:pt x="74249" y="38802"/>
                                  </a:cubicBezTo>
                                  <a:cubicBezTo>
                                    <a:pt x="72620" y="-5193"/>
                                    <a:pt x="10701" y="-4378"/>
                                    <a:pt x="6627" y="38802"/>
                                  </a:cubicBezTo>
                                  <a:cubicBezTo>
                                    <a:pt x="2554" y="80352"/>
                                    <a:pt x="22922" y="119458"/>
                                    <a:pt x="54696" y="144715"/>
                                  </a:cubicBezTo>
                                  <a:cubicBezTo>
                                    <a:pt x="88914" y="171600"/>
                                    <a:pt x="130464" y="178118"/>
                                    <a:pt x="172015" y="166712"/>
                                  </a:cubicBezTo>
                                  <a:cubicBezTo>
                                    <a:pt x="214380" y="156121"/>
                                    <a:pt x="195642" y="88499"/>
                                    <a:pt x="154091" y="101535"/>
                                  </a:cubicBezTo>
                                  <a:lnTo>
                                    <a:pt x="154091" y="101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0" name="Forme libre : Forme 440">
                            <a:extLst>
                              <a:ext uri="{FF2B5EF4-FFF2-40B4-BE49-F238E27FC236}">
                                <a16:creationId xmlns:a16="http://schemas.microsoft.com/office/drawing/2014/main" id="{77AE1E49-9EA0-4520-BCA0-84A7F399F7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8233" y="4095402"/>
                              <a:ext cx="268857" cy="285151"/>
                            </a:xfrm>
                            <a:custGeom>
                              <a:avLst/>
                              <a:gdLst>
                                <a:gd name="connsiteX0" fmla="*/ 63948 w 268856"/>
                                <a:gd name="connsiteY0" fmla="*/ 273815 h 285150"/>
                                <a:gd name="connsiteX1" fmla="*/ 256221 w 268856"/>
                                <a:gd name="connsiteY1" fmla="*/ 59544 h 285150"/>
                                <a:gd name="connsiteX2" fmla="*/ 212226 w 268856"/>
                                <a:gd name="connsiteY2" fmla="*/ 15550 h 285150"/>
                                <a:gd name="connsiteX3" fmla="*/ 15065 w 268856"/>
                                <a:gd name="connsiteY3" fmla="*/ 224932 h 285150"/>
                                <a:gd name="connsiteX4" fmla="*/ 63948 w 268856"/>
                                <a:gd name="connsiteY4" fmla="*/ 273815 h 285150"/>
                                <a:gd name="connsiteX5" fmla="*/ 63948 w 268856"/>
                                <a:gd name="connsiteY5" fmla="*/ 273815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85150">
                                  <a:moveTo>
                                    <a:pt x="63948" y="273815"/>
                                  </a:moveTo>
                                  <a:cubicBezTo>
                                    <a:pt x="127496" y="202120"/>
                                    <a:pt x="193488" y="132054"/>
                                    <a:pt x="256221" y="59544"/>
                                  </a:cubicBezTo>
                                  <a:cubicBezTo>
                                    <a:pt x="282292" y="29400"/>
                                    <a:pt x="240742" y="-12966"/>
                                    <a:pt x="212226" y="15550"/>
                                  </a:cubicBezTo>
                                  <a:cubicBezTo>
                                    <a:pt x="145420" y="83986"/>
                                    <a:pt x="81057" y="155681"/>
                                    <a:pt x="15065" y="224932"/>
                                  </a:cubicBezTo>
                                  <a:cubicBezTo>
                                    <a:pt x="-14265" y="257521"/>
                                    <a:pt x="35433" y="306404"/>
                                    <a:pt x="63948" y="273815"/>
                                  </a:cubicBezTo>
                                  <a:lnTo>
                                    <a:pt x="63948" y="2738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1" name="Forme libre : Forme 441">
                            <a:extLst>
                              <a:ext uri="{FF2B5EF4-FFF2-40B4-BE49-F238E27FC236}">
                                <a16:creationId xmlns:a16="http://schemas.microsoft.com/office/drawing/2014/main" id="{53235F53-946C-4359-B8AE-D25E620020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39959" y="3435269"/>
                              <a:ext cx="171091" cy="187385"/>
                            </a:xfrm>
                            <a:custGeom>
                              <a:avLst/>
                              <a:gdLst>
                                <a:gd name="connsiteX0" fmla="*/ 117097 w 171090"/>
                                <a:gd name="connsiteY0" fmla="*/ 12504 h 187384"/>
                                <a:gd name="connsiteX1" fmla="*/ 7925 w 171090"/>
                                <a:gd name="connsiteY1" fmla="*/ 150191 h 187384"/>
                                <a:gd name="connsiteX2" fmla="*/ 64140 w 171090"/>
                                <a:gd name="connsiteY2" fmla="*/ 173818 h 187384"/>
                                <a:gd name="connsiteX3" fmla="*/ 152944 w 171090"/>
                                <a:gd name="connsiteY3" fmla="*/ 73607 h 187384"/>
                                <a:gd name="connsiteX4" fmla="*/ 117097 w 171090"/>
                                <a:gd name="connsiteY4" fmla="*/ 12504 h 187384"/>
                                <a:gd name="connsiteX5" fmla="*/ 117097 w 171090"/>
                                <a:gd name="connsiteY5" fmla="*/ 125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87384">
                                  <a:moveTo>
                                    <a:pt x="117097" y="12504"/>
                                  </a:moveTo>
                                  <a:cubicBezTo>
                                    <a:pt x="67399" y="49981"/>
                                    <a:pt x="30737" y="90717"/>
                                    <a:pt x="7925" y="150191"/>
                                  </a:cubicBezTo>
                                  <a:cubicBezTo>
                                    <a:pt x="-4296" y="182779"/>
                                    <a:pt x="48660" y="204777"/>
                                    <a:pt x="64140" y="173818"/>
                                  </a:cubicBezTo>
                                  <a:cubicBezTo>
                                    <a:pt x="82879" y="133896"/>
                                    <a:pt x="113023" y="94790"/>
                                    <a:pt x="152944" y="73607"/>
                                  </a:cubicBezTo>
                                  <a:cubicBezTo>
                                    <a:pt x="193680" y="50795"/>
                                    <a:pt x="152944" y="-14382"/>
                                    <a:pt x="117097" y="12504"/>
                                  </a:cubicBezTo>
                                  <a:lnTo>
                                    <a:pt x="117097" y="12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2" name="Forme libre : Forme 442">
                            <a:extLst>
                              <a:ext uri="{FF2B5EF4-FFF2-40B4-BE49-F238E27FC236}">
                                <a16:creationId xmlns:a16="http://schemas.microsoft.com/office/drawing/2014/main" id="{F0FD456B-C547-432D-BAF6-5DE4E6B546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7652" y="3971263"/>
                              <a:ext cx="114060" cy="130355"/>
                            </a:xfrm>
                            <a:custGeom>
                              <a:avLst/>
                              <a:gdLst>
                                <a:gd name="connsiteX0" fmla="*/ 10455 w 114060"/>
                                <a:gd name="connsiteY0" fmla="*/ 34591 h 130354"/>
                                <a:gd name="connsiteX1" fmla="*/ 17788 w 114060"/>
                                <a:gd name="connsiteY1" fmla="*/ 98139 h 130354"/>
                                <a:gd name="connsiteX2" fmla="*/ 76447 w 114060"/>
                                <a:gd name="connsiteY2" fmla="*/ 129913 h 130354"/>
                                <a:gd name="connsiteX3" fmla="*/ 109036 w 114060"/>
                                <a:gd name="connsiteY3" fmla="*/ 97324 h 130354"/>
                                <a:gd name="connsiteX4" fmla="*/ 76447 w 114060"/>
                                <a:gd name="connsiteY4" fmla="*/ 64736 h 130354"/>
                                <a:gd name="connsiteX5" fmla="*/ 82150 w 114060"/>
                                <a:gd name="connsiteY5" fmla="*/ 66365 h 130354"/>
                                <a:gd name="connsiteX6" fmla="*/ 83779 w 114060"/>
                                <a:gd name="connsiteY6" fmla="*/ 67994 h 130354"/>
                                <a:gd name="connsiteX7" fmla="*/ 81335 w 114060"/>
                                <a:gd name="connsiteY7" fmla="*/ 65550 h 130354"/>
                                <a:gd name="connsiteX8" fmla="*/ 82965 w 114060"/>
                                <a:gd name="connsiteY8" fmla="*/ 67994 h 130354"/>
                                <a:gd name="connsiteX9" fmla="*/ 81335 w 114060"/>
                                <a:gd name="connsiteY9" fmla="*/ 66365 h 130354"/>
                                <a:gd name="connsiteX10" fmla="*/ 81335 w 114060"/>
                                <a:gd name="connsiteY10" fmla="*/ 63921 h 130354"/>
                                <a:gd name="connsiteX11" fmla="*/ 81335 w 114060"/>
                                <a:gd name="connsiteY11" fmla="*/ 65550 h 130354"/>
                                <a:gd name="connsiteX12" fmla="*/ 80521 w 114060"/>
                                <a:gd name="connsiteY12" fmla="*/ 67180 h 130354"/>
                                <a:gd name="connsiteX13" fmla="*/ 76447 w 114060"/>
                                <a:gd name="connsiteY13" fmla="*/ 74512 h 130354"/>
                                <a:gd name="connsiteX14" fmla="*/ 68300 w 114060"/>
                                <a:gd name="connsiteY14" fmla="*/ 11779 h 130354"/>
                                <a:gd name="connsiteX15" fmla="*/ 10455 w 114060"/>
                                <a:gd name="connsiteY15" fmla="*/ 34591 h 130354"/>
                                <a:gd name="connsiteX16" fmla="*/ 10455 w 114060"/>
                                <a:gd name="connsiteY16" fmla="*/ 34591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4060" h="130354">
                                  <a:moveTo>
                                    <a:pt x="10455" y="34591"/>
                                  </a:moveTo>
                                  <a:cubicBezTo>
                                    <a:pt x="3123" y="54959"/>
                                    <a:pt x="4752" y="79400"/>
                                    <a:pt x="17788" y="98139"/>
                                  </a:cubicBezTo>
                                  <a:cubicBezTo>
                                    <a:pt x="30823" y="116877"/>
                                    <a:pt x="52820" y="132357"/>
                                    <a:pt x="76447" y="129913"/>
                                  </a:cubicBezTo>
                                  <a:cubicBezTo>
                                    <a:pt x="93556" y="128283"/>
                                    <a:pt x="109850" y="116063"/>
                                    <a:pt x="109036" y="97324"/>
                                  </a:cubicBezTo>
                                  <a:cubicBezTo>
                                    <a:pt x="108221" y="77771"/>
                                    <a:pt x="94371" y="66365"/>
                                    <a:pt x="76447" y="64736"/>
                                  </a:cubicBezTo>
                                  <a:cubicBezTo>
                                    <a:pt x="85409" y="65550"/>
                                    <a:pt x="74003" y="62291"/>
                                    <a:pt x="82150" y="66365"/>
                                  </a:cubicBezTo>
                                  <a:cubicBezTo>
                                    <a:pt x="77262" y="63921"/>
                                    <a:pt x="83779" y="67994"/>
                                    <a:pt x="83779" y="67994"/>
                                  </a:cubicBezTo>
                                  <a:cubicBezTo>
                                    <a:pt x="82965" y="67180"/>
                                    <a:pt x="82150" y="66365"/>
                                    <a:pt x="81335" y="65550"/>
                                  </a:cubicBezTo>
                                  <a:cubicBezTo>
                                    <a:pt x="79706" y="63921"/>
                                    <a:pt x="80521" y="64736"/>
                                    <a:pt x="82965" y="67994"/>
                                  </a:cubicBezTo>
                                  <a:cubicBezTo>
                                    <a:pt x="82150" y="67994"/>
                                    <a:pt x="79706" y="59847"/>
                                    <a:pt x="81335" y="66365"/>
                                  </a:cubicBezTo>
                                  <a:cubicBezTo>
                                    <a:pt x="82965" y="72068"/>
                                    <a:pt x="81335" y="64736"/>
                                    <a:pt x="81335" y="63921"/>
                                  </a:cubicBezTo>
                                  <a:cubicBezTo>
                                    <a:pt x="78891" y="57403"/>
                                    <a:pt x="82150" y="70438"/>
                                    <a:pt x="81335" y="65550"/>
                                  </a:cubicBezTo>
                                  <a:cubicBezTo>
                                    <a:pt x="80521" y="59847"/>
                                    <a:pt x="81335" y="63921"/>
                                    <a:pt x="80521" y="67180"/>
                                  </a:cubicBezTo>
                                  <a:cubicBezTo>
                                    <a:pt x="82150" y="58218"/>
                                    <a:pt x="69115" y="81030"/>
                                    <a:pt x="76447" y="74512"/>
                                  </a:cubicBezTo>
                                  <a:cubicBezTo>
                                    <a:pt x="95186" y="56588"/>
                                    <a:pt x="89483" y="24814"/>
                                    <a:pt x="68300" y="11779"/>
                                  </a:cubicBezTo>
                                  <a:cubicBezTo>
                                    <a:pt x="46303" y="-2071"/>
                                    <a:pt x="19417" y="10964"/>
                                    <a:pt x="10455" y="34591"/>
                                  </a:cubicBezTo>
                                  <a:lnTo>
                                    <a:pt x="10455" y="34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3" name="Forme libre : Forme 443">
                            <a:extLst>
                              <a:ext uri="{FF2B5EF4-FFF2-40B4-BE49-F238E27FC236}">
                                <a16:creationId xmlns:a16="http://schemas.microsoft.com/office/drawing/2014/main" id="{4C1BBBC1-B1F1-4092-8375-B74E266263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9204" y="4020247"/>
                              <a:ext cx="203679" cy="179238"/>
                            </a:xfrm>
                            <a:custGeom>
                              <a:avLst/>
                              <a:gdLst>
                                <a:gd name="connsiteX0" fmla="*/ 58376 w 203679"/>
                                <a:gd name="connsiteY0" fmla="*/ 171362 h 179237"/>
                                <a:gd name="connsiteX1" fmla="*/ 190360 w 203679"/>
                                <a:gd name="connsiteY1" fmla="*/ 55672 h 179237"/>
                                <a:gd name="connsiteX2" fmla="*/ 147995 w 203679"/>
                                <a:gd name="connsiteY2" fmla="*/ 13307 h 179237"/>
                                <a:gd name="connsiteX3" fmla="*/ 16011 w 203679"/>
                                <a:gd name="connsiteY3" fmla="*/ 128182 h 179237"/>
                                <a:gd name="connsiteX4" fmla="*/ 58376 w 203679"/>
                                <a:gd name="connsiteY4" fmla="*/ 171362 h 179237"/>
                                <a:gd name="connsiteX5" fmla="*/ 58376 w 203679"/>
                                <a:gd name="connsiteY5" fmla="*/ 171362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9237">
                                  <a:moveTo>
                                    <a:pt x="58376" y="171362"/>
                                  </a:moveTo>
                                  <a:cubicBezTo>
                                    <a:pt x="103186" y="133070"/>
                                    <a:pt x="147180" y="94778"/>
                                    <a:pt x="190360" y="55672"/>
                                  </a:cubicBezTo>
                                  <a:cubicBezTo>
                                    <a:pt x="218876" y="29601"/>
                                    <a:pt x="177325" y="-10320"/>
                                    <a:pt x="147995" y="13307"/>
                                  </a:cubicBezTo>
                                  <a:cubicBezTo>
                                    <a:pt x="103186" y="50784"/>
                                    <a:pt x="59191" y="89075"/>
                                    <a:pt x="16011" y="128182"/>
                                  </a:cubicBezTo>
                                  <a:cubicBezTo>
                                    <a:pt x="-13319" y="154253"/>
                                    <a:pt x="29046" y="195803"/>
                                    <a:pt x="58376" y="171362"/>
                                  </a:cubicBezTo>
                                  <a:lnTo>
                                    <a:pt x="58376" y="171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4" name="Forme libre : Forme 444">
                            <a:extLst>
                              <a:ext uri="{FF2B5EF4-FFF2-40B4-BE49-F238E27FC236}">
                                <a16:creationId xmlns:a16="http://schemas.microsoft.com/office/drawing/2014/main" id="{B0875C1E-4EBF-4200-9AC8-29CA8A968C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15417" y="3369409"/>
                              <a:ext cx="122208" cy="195532"/>
                            </a:xfrm>
                            <a:custGeom>
                              <a:avLst/>
                              <a:gdLst>
                                <a:gd name="connsiteX0" fmla="*/ 13044 w 122207"/>
                                <a:gd name="connsiteY0" fmla="*/ 59625 h 195532"/>
                                <a:gd name="connsiteX1" fmla="*/ 66815 w 122207"/>
                                <a:gd name="connsiteY1" fmla="*/ 170427 h 195532"/>
                                <a:gd name="connsiteX2" fmla="*/ 122216 w 122207"/>
                                <a:gd name="connsiteY2" fmla="*/ 154947 h 195532"/>
                                <a:gd name="connsiteX3" fmla="*/ 56224 w 122207"/>
                                <a:gd name="connsiteY3" fmla="*/ 16445 h 195532"/>
                                <a:gd name="connsiteX4" fmla="*/ 13044 w 122207"/>
                                <a:gd name="connsiteY4" fmla="*/ 59625 h 195532"/>
                                <a:gd name="connsiteX5" fmla="*/ 13044 w 122207"/>
                                <a:gd name="connsiteY5" fmla="*/ 59625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95532">
                                  <a:moveTo>
                                    <a:pt x="13044" y="59625"/>
                                  </a:moveTo>
                                  <a:cubicBezTo>
                                    <a:pt x="39115" y="92214"/>
                                    <a:pt x="56224" y="130506"/>
                                    <a:pt x="66815" y="170427"/>
                                  </a:cubicBezTo>
                                  <a:cubicBezTo>
                                    <a:pt x="76592" y="206274"/>
                                    <a:pt x="129549" y="190795"/>
                                    <a:pt x="122216" y="154947"/>
                                  </a:cubicBezTo>
                                  <a:cubicBezTo>
                                    <a:pt x="111625" y="103620"/>
                                    <a:pt x="87998" y="57996"/>
                                    <a:pt x="56224" y="16445"/>
                                  </a:cubicBezTo>
                                  <a:cubicBezTo>
                                    <a:pt x="31782" y="-13699"/>
                                    <a:pt x="-10583" y="28666"/>
                                    <a:pt x="13044" y="59625"/>
                                  </a:cubicBezTo>
                                  <a:lnTo>
                                    <a:pt x="13044" y="596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5" name="Forme libre : Forme 445">
                            <a:extLst>
                              <a:ext uri="{FF2B5EF4-FFF2-40B4-BE49-F238E27FC236}">
                                <a16:creationId xmlns:a16="http://schemas.microsoft.com/office/drawing/2014/main" id="{C48EB549-1B69-429A-A59E-771EF4F8E2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1399" y="2569078"/>
                              <a:ext cx="203679" cy="171091"/>
                            </a:xfrm>
                            <a:custGeom>
                              <a:avLst/>
                              <a:gdLst>
                                <a:gd name="connsiteX0" fmla="*/ 154987 w 203679"/>
                                <a:gd name="connsiteY0" fmla="*/ 12651 h 171090"/>
                                <a:gd name="connsiteX1" fmla="*/ 16485 w 203679"/>
                                <a:gd name="connsiteY1" fmla="*/ 116120 h 171090"/>
                                <a:gd name="connsiteX2" fmla="*/ 56407 w 203679"/>
                                <a:gd name="connsiteY2" fmla="*/ 167447 h 171090"/>
                                <a:gd name="connsiteX3" fmla="*/ 188391 w 203679"/>
                                <a:gd name="connsiteY3" fmla="*/ 69681 h 171090"/>
                                <a:gd name="connsiteX4" fmla="*/ 154987 w 203679"/>
                                <a:gd name="connsiteY4" fmla="*/ 12651 h 171090"/>
                                <a:gd name="connsiteX5" fmla="*/ 154987 w 203679"/>
                                <a:gd name="connsiteY5" fmla="*/ 12651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1090">
                                  <a:moveTo>
                                    <a:pt x="154987" y="12651"/>
                                  </a:moveTo>
                                  <a:cubicBezTo>
                                    <a:pt x="109363" y="47683"/>
                                    <a:pt x="62110" y="81087"/>
                                    <a:pt x="16485" y="116120"/>
                                  </a:cubicBezTo>
                                  <a:cubicBezTo>
                                    <a:pt x="-12844" y="138932"/>
                                    <a:pt x="26262" y="189444"/>
                                    <a:pt x="56407" y="167447"/>
                                  </a:cubicBezTo>
                                  <a:cubicBezTo>
                                    <a:pt x="101216" y="135673"/>
                                    <a:pt x="144396" y="101455"/>
                                    <a:pt x="188391" y="69681"/>
                                  </a:cubicBezTo>
                                  <a:cubicBezTo>
                                    <a:pt x="223424" y="45239"/>
                                    <a:pt x="188391" y="-13420"/>
                                    <a:pt x="154987" y="12651"/>
                                  </a:cubicBezTo>
                                  <a:lnTo>
                                    <a:pt x="154987" y="126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6" name="Forme libre : Forme 446">
                            <a:extLst>
                              <a:ext uri="{FF2B5EF4-FFF2-40B4-BE49-F238E27FC236}">
                                <a16:creationId xmlns:a16="http://schemas.microsoft.com/office/drawing/2014/main" id="{7DC4ADCD-8D37-4BFA-AAAF-D8F4B0B465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6955" y="2313116"/>
                              <a:ext cx="203679" cy="211826"/>
                            </a:xfrm>
                            <a:custGeom>
                              <a:avLst/>
                              <a:gdLst>
                                <a:gd name="connsiteX0" fmla="*/ 59247 w 203679"/>
                                <a:gd name="connsiteY0" fmla="*/ 200991 h 211826"/>
                                <a:gd name="connsiteX1" fmla="*/ 190416 w 203679"/>
                                <a:gd name="connsiteY1" fmla="*/ 57601 h 211826"/>
                                <a:gd name="connsiteX2" fmla="*/ 148051 w 203679"/>
                                <a:gd name="connsiteY2" fmla="*/ 15235 h 211826"/>
                                <a:gd name="connsiteX3" fmla="*/ 15252 w 203679"/>
                                <a:gd name="connsiteY3" fmla="*/ 156181 h 211826"/>
                                <a:gd name="connsiteX4" fmla="*/ 59247 w 203679"/>
                                <a:gd name="connsiteY4" fmla="*/ 200991 h 211826"/>
                                <a:gd name="connsiteX5" fmla="*/ 59247 w 203679"/>
                                <a:gd name="connsiteY5" fmla="*/ 20099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211826">
                                  <a:moveTo>
                                    <a:pt x="59247" y="200991"/>
                                  </a:moveTo>
                                  <a:cubicBezTo>
                                    <a:pt x="103241" y="152922"/>
                                    <a:pt x="146421" y="105669"/>
                                    <a:pt x="190416" y="57601"/>
                                  </a:cubicBezTo>
                                  <a:cubicBezTo>
                                    <a:pt x="216487" y="29085"/>
                                    <a:pt x="174936" y="-12465"/>
                                    <a:pt x="148051" y="15235"/>
                                  </a:cubicBezTo>
                                  <a:cubicBezTo>
                                    <a:pt x="104056" y="62489"/>
                                    <a:pt x="59247" y="108928"/>
                                    <a:pt x="15252" y="156181"/>
                                  </a:cubicBezTo>
                                  <a:cubicBezTo>
                                    <a:pt x="-13263" y="186326"/>
                                    <a:pt x="31546" y="231135"/>
                                    <a:pt x="59247" y="200991"/>
                                  </a:cubicBezTo>
                                  <a:lnTo>
                                    <a:pt x="59247" y="200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7" name="Forme libre : Forme 447">
                            <a:extLst>
                              <a:ext uri="{FF2B5EF4-FFF2-40B4-BE49-F238E27FC236}">
                                <a16:creationId xmlns:a16="http://schemas.microsoft.com/office/drawing/2014/main" id="{A9278E45-380B-4DFA-8557-2FEE753BFF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1003" y="3097204"/>
                              <a:ext cx="171091" cy="122208"/>
                            </a:xfrm>
                            <a:custGeom>
                              <a:avLst/>
                              <a:gdLst>
                                <a:gd name="connsiteX0" fmla="*/ 63070 w 171090"/>
                                <a:gd name="connsiteY0" fmla="*/ 111857 h 122207"/>
                                <a:gd name="connsiteX1" fmla="*/ 146171 w 171090"/>
                                <a:gd name="connsiteY1" fmla="*/ 67862 h 122207"/>
                                <a:gd name="connsiteX2" fmla="*/ 129877 w 171090"/>
                                <a:gd name="connsiteY2" fmla="*/ 7573 h 122207"/>
                                <a:gd name="connsiteX3" fmla="*/ 22334 w 171090"/>
                                <a:gd name="connsiteY3" fmla="*/ 58085 h 122207"/>
                                <a:gd name="connsiteX4" fmla="*/ 63070 w 171090"/>
                                <a:gd name="connsiteY4" fmla="*/ 111857 h 122207"/>
                                <a:gd name="connsiteX5" fmla="*/ 63070 w 171090"/>
                                <a:gd name="connsiteY5" fmla="*/ 111857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22207">
                                  <a:moveTo>
                                    <a:pt x="63070" y="111857"/>
                                  </a:moveTo>
                                  <a:cubicBezTo>
                                    <a:pt x="87512" y="92303"/>
                                    <a:pt x="116841" y="77638"/>
                                    <a:pt x="146171" y="67862"/>
                                  </a:cubicBezTo>
                                  <a:cubicBezTo>
                                    <a:pt x="184463" y="54826"/>
                                    <a:pt x="168983" y="-3833"/>
                                    <a:pt x="129877" y="7573"/>
                                  </a:cubicBezTo>
                                  <a:cubicBezTo>
                                    <a:pt x="91585" y="18164"/>
                                    <a:pt x="54923" y="35273"/>
                                    <a:pt x="22334" y="58085"/>
                                  </a:cubicBezTo>
                                  <a:cubicBezTo>
                                    <a:pt x="-17587" y="86600"/>
                                    <a:pt x="23964" y="142816"/>
                                    <a:pt x="63070" y="111857"/>
                                  </a:cubicBezTo>
                                  <a:lnTo>
                                    <a:pt x="63070" y="1118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8" name="Forme libre : Forme 448">
                            <a:extLst>
                              <a:ext uri="{FF2B5EF4-FFF2-40B4-BE49-F238E27FC236}">
                                <a16:creationId xmlns:a16="http://schemas.microsoft.com/office/drawing/2014/main" id="{6C5DF14E-28DE-4ADA-910E-0F96809BA5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8165" y="1859682"/>
                              <a:ext cx="97766" cy="268857"/>
                            </a:xfrm>
                            <a:custGeom>
                              <a:avLst/>
                              <a:gdLst>
                                <a:gd name="connsiteX0" fmla="*/ 94383 w 97766"/>
                                <a:gd name="connsiteY0" fmla="*/ 231586 h 268856"/>
                                <a:gd name="connsiteX1" fmla="*/ 70757 w 97766"/>
                                <a:gd name="connsiteY1" fmla="*/ 36054 h 268856"/>
                                <a:gd name="connsiteX2" fmla="*/ 8838 w 97766"/>
                                <a:gd name="connsiteY2" fmla="*/ 36054 h 268856"/>
                                <a:gd name="connsiteX3" fmla="*/ 34095 w 97766"/>
                                <a:gd name="connsiteY3" fmla="*/ 247881 h 268856"/>
                                <a:gd name="connsiteX4" fmla="*/ 94383 w 97766"/>
                                <a:gd name="connsiteY4" fmla="*/ 231586 h 268856"/>
                                <a:gd name="connsiteX5" fmla="*/ 94383 w 97766"/>
                                <a:gd name="connsiteY5" fmla="*/ 231586 h 268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268856">
                                  <a:moveTo>
                                    <a:pt x="94383" y="231586"/>
                                  </a:moveTo>
                                  <a:cubicBezTo>
                                    <a:pt x="73201" y="168039"/>
                                    <a:pt x="66683" y="102861"/>
                                    <a:pt x="70757" y="36054"/>
                                  </a:cubicBezTo>
                                  <a:cubicBezTo>
                                    <a:pt x="73201" y="-4682"/>
                                    <a:pt x="12912" y="-3052"/>
                                    <a:pt x="8838" y="36054"/>
                                  </a:cubicBezTo>
                                  <a:cubicBezTo>
                                    <a:pt x="691" y="108564"/>
                                    <a:pt x="11283" y="178630"/>
                                    <a:pt x="34095" y="247881"/>
                                  </a:cubicBezTo>
                                  <a:cubicBezTo>
                                    <a:pt x="46315" y="286987"/>
                                    <a:pt x="107419" y="269878"/>
                                    <a:pt x="94383" y="231586"/>
                                  </a:cubicBezTo>
                                  <a:lnTo>
                                    <a:pt x="94383" y="2315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9" name="Forme libre : Forme 449">
                            <a:extLst>
                              <a:ext uri="{FF2B5EF4-FFF2-40B4-BE49-F238E27FC236}">
                                <a16:creationId xmlns:a16="http://schemas.microsoft.com/office/drawing/2014/main" id="{74EC807F-9F35-4381-93F7-4A59D8654A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982059" y="2324542"/>
                              <a:ext cx="138502" cy="154796"/>
                            </a:xfrm>
                            <a:custGeom>
                              <a:avLst/>
                              <a:gdLst>
                                <a:gd name="connsiteX0" fmla="*/ 72661 w 138501"/>
                                <a:gd name="connsiteY0" fmla="*/ 136608 h 154796"/>
                                <a:gd name="connsiteX1" fmla="*/ 132950 w 138501"/>
                                <a:gd name="connsiteY1" fmla="*/ 55951 h 154796"/>
                                <a:gd name="connsiteX2" fmla="*/ 81623 w 138501"/>
                                <a:gd name="connsiteY2" fmla="*/ 16030 h 154796"/>
                                <a:gd name="connsiteX3" fmla="*/ 16445 w 138501"/>
                                <a:gd name="connsiteY3" fmla="*/ 92614 h 154796"/>
                                <a:gd name="connsiteX4" fmla="*/ 19704 w 138501"/>
                                <a:gd name="connsiteY4" fmla="*/ 146385 h 154796"/>
                                <a:gd name="connsiteX5" fmla="*/ 72661 w 138501"/>
                                <a:gd name="connsiteY5" fmla="*/ 136608 h 154796"/>
                                <a:gd name="connsiteX6" fmla="*/ 72661 w 138501"/>
                                <a:gd name="connsiteY6" fmla="*/ 136608 h 1547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8501" h="154796">
                                  <a:moveTo>
                                    <a:pt x="72661" y="136608"/>
                                  </a:moveTo>
                                  <a:cubicBezTo>
                                    <a:pt x="91399" y="108908"/>
                                    <a:pt x="112582" y="82837"/>
                                    <a:pt x="132950" y="55951"/>
                                  </a:cubicBezTo>
                                  <a:cubicBezTo>
                                    <a:pt x="154947" y="26622"/>
                                    <a:pt x="105249" y="-12485"/>
                                    <a:pt x="81623" y="16030"/>
                                  </a:cubicBezTo>
                                  <a:cubicBezTo>
                                    <a:pt x="60440" y="42101"/>
                                    <a:pt x="39257" y="68172"/>
                                    <a:pt x="16445" y="92614"/>
                                  </a:cubicBezTo>
                                  <a:cubicBezTo>
                                    <a:pt x="1780" y="108093"/>
                                    <a:pt x="2595" y="132535"/>
                                    <a:pt x="19704" y="146385"/>
                                  </a:cubicBezTo>
                                  <a:cubicBezTo>
                                    <a:pt x="37628" y="160235"/>
                                    <a:pt x="60440" y="153717"/>
                                    <a:pt x="72661" y="136608"/>
                                  </a:cubicBezTo>
                                  <a:lnTo>
                                    <a:pt x="72661" y="1366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0" name="Forme libre : Forme 450">
                            <a:extLst>
                              <a:ext uri="{FF2B5EF4-FFF2-40B4-BE49-F238E27FC236}">
                                <a16:creationId xmlns:a16="http://schemas.microsoft.com/office/drawing/2014/main" id="{89D8A72C-2D52-4249-AD04-5723F85813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729" y="2214972"/>
                              <a:ext cx="97766" cy="187385"/>
                            </a:xfrm>
                            <a:custGeom>
                              <a:avLst/>
                              <a:gdLst>
                                <a:gd name="connsiteX0" fmla="*/ 64244 w 97766"/>
                                <a:gd name="connsiteY0" fmla="*/ 159003 h 187384"/>
                                <a:gd name="connsiteX1" fmla="*/ 92759 w 97766"/>
                                <a:gd name="connsiteY1" fmla="*/ 49016 h 187384"/>
                                <a:gd name="connsiteX2" fmla="*/ 44691 w 97766"/>
                                <a:gd name="connsiteY2" fmla="*/ 20501 h 187384"/>
                                <a:gd name="connsiteX3" fmla="*/ 6400 w 97766"/>
                                <a:gd name="connsiteY3" fmla="*/ 159003 h 187384"/>
                                <a:gd name="connsiteX4" fmla="*/ 64244 w 97766"/>
                                <a:gd name="connsiteY4" fmla="*/ 159003 h 187384"/>
                                <a:gd name="connsiteX5" fmla="*/ 64244 w 97766"/>
                                <a:gd name="connsiteY5" fmla="*/ 159003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187384">
                                  <a:moveTo>
                                    <a:pt x="64244" y="159003"/>
                                  </a:moveTo>
                                  <a:cubicBezTo>
                                    <a:pt x="68318" y="121526"/>
                                    <a:pt x="78095" y="84049"/>
                                    <a:pt x="92759" y="49016"/>
                                  </a:cubicBezTo>
                                  <a:cubicBezTo>
                                    <a:pt x="106610" y="16428"/>
                                    <a:pt x="59356" y="-12087"/>
                                    <a:pt x="44691" y="20501"/>
                                  </a:cubicBezTo>
                                  <a:cubicBezTo>
                                    <a:pt x="25138" y="65311"/>
                                    <a:pt x="12917" y="110120"/>
                                    <a:pt x="6400" y="159003"/>
                                  </a:cubicBezTo>
                                  <a:cubicBezTo>
                                    <a:pt x="1511" y="195665"/>
                                    <a:pt x="60171" y="195665"/>
                                    <a:pt x="64244" y="159003"/>
                                  </a:cubicBezTo>
                                  <a:lnTo>
                                    <a:pt x="64244" y="1590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1" name="Forme libre : Forme 451">
                            <a:extLst>
                              <a:ext uri="{FF2B5EF4-FFF2-40B4-BE49-F238E27FC236}">
                                <a16:creationId xmlns:a16="http://schemas.microsoft.com/office/drawing/2014/main" id="{378F7FBD-15F6-484C-A76F-C15585219B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1036" y="2380413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8401 w 122207"/>
                                <a:gd name="connsiteY0" fmla="*/ 150803 h 179237"/>
                                <a:gd name="connsiteX1" fmla="*/ 115655 w 122207"/>
                                <a:gd name="connsiteY1" fmla="*/ 58740 h 179237"/>
                                <a:gd name="connsiteX2" fmla="*/ 72475 w 122207"/>
                                <a:gd name="connsiteY2" fmla="*/ 15560 h 179237"/>
                                <a:gd name="connsiteX3" fmla="*/ 7297 w 122207"/>
                                <a:gd name="connsiteY3" fmla="*/ 133694 h 179237"/>
                                <a:gd name="connsiteX4" fmla="*/ 68401 w 122207"/>
                                <a:gd name="connsiteY4" fmla="*/ 150803 h 179237"/>
                                <a:gd name="connsiteX5" fmla="*/ 68401 w 122207"/>
                                <a:gd name="connsiteY5" fmla="*/ 150803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8401" y="150803"/>
                                  </a:moveTo>
                                  <a:cubicBezTo>
                                    <a:pt x="75734" y="116585"/>
                                    <a:pt x="92028" y="85625"/>
                                    <a:pt x="115655" y="58740"/>
                                  </a:cubicBezTo>
                                  <a:cubicBezTo>
                                    <a:pt x="140911" y="29410"/>
                                    <a:pt x="100175" y="-12955"/>
                                    <a:pt x="72475" y="15560"/>
                                  </a:cubicBezTo>
                                  <a:cubicBezTo>
                                    <a:pt x="39886" y="48963"/>
                                    <a:pt x="19518" y="88884"/>
                                    <a:pt x="7297" y="133694"/>
                                  </a:cubicBezTo>
                                  <a:cubicBezTo>
                                    <a:pt x="-3294" y="173615"/>
                                    <a:pt x="60254" y="190724"/>
                                    <a:pt x="68401" y="150803"/>
                                  </a:cubicBezTo>
                                  <a:lnTo>
                                    <a:pt x="68401" y="1508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2" name="Forme libre : Forme 452">
                            <a:extLst>
                              <a:ext uri="{FF2B5EF4-FFF2-40B4-BE49-F238E27FC236}">
                                <a16:creationId xmlns:a16="http://schemas.microsoft.com/office/drawing/2014/main" id="{0D38242C-D6B8-46F0-B987-F9F618ED5F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672" y="3524571"/>
                              <a:ext cx="309592" cy="285151"/>
                            </a:xfrm>
                            <a:custGeom>
                              <a:avLst/>
                              <a:gdLst>
                                <a:gd name="connsiteX0" fmla="*/ 12877 w 309592"/>
                                <a:gd name="connsiteY0" fmla="*/ 53556 h 285150"/>
                                <a:gd name="connsiteX1" fmla="*/ 267068 w 309592"/>
                                <a:gd name="connsiteY1" fmla="*/ 277603 h 285150"/>
                                <a:gd name="connsiteX2" fmla="*/ 296398 w 309592"/>
                                <a:gd name="connsiteY2" fmla="*/ 227091 h 285150"/>
                                <a:gd name="connsiteX3" fmla="*/ 51168 w 309592"/>
                                <a:gd name="connsiteY3" fmla="*/ 15264 h 285150"/>
                                <a:gd name="connsiteX4" fmla="*/ 12877 w 309592"/>
                                <a:gd name="connsiteY4" fmla="*/ 53556 h 285150"/>
                                <a:gd name="connsiteX5" fmla="*/ 12877 w 309592"/>
                                <a:gd name="connsiteY5" fmla="*/ 5355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85150">
                                  <a:moveTo>
                                    <a:pt x="12877" y="53556"/>
                                  </a:moveTo>
                                  <a:cubicBezTo>
                                    <a:pt x="85387" y="142360"/>
                                    <a:pt x="170117" y="217314"/>
                                    <a:pt x="267068" y="277603"/>
                                  </a:cubicBezTo>
                                  <a:cubicBezTo>
                                    <a:pt x="299657" y="297971"/>
                                    <a:pt x="328172" y="247459"/>
                                    <a:pt x="296398" y="227091"/>
                                  </a:cubicBezTo>
                                  <a:cubicBezTo>
                                    <a:pt x="206779" y="166801"/>
                                    <a:pt x="123678" y="95106"/>
                                    <a:pt x="51168" y="15264"/>
                                  </a:cubicBezTo>
                                  <a:cubicBezTo>
                                    <a:pt x="27542" y="-11622"/>
                                    <a:pt x="-9121" y="26670"/>
                                    <a:pt x="12877" y="53556"/>
                                  </a:cubicBezTo>
                                  <a:lnTo>
                                    <a:pt x="12877" y="535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3" name="Forme libre : Forme 453">
                            <a:extLst>
                              <a:ext uri="{FF2B5EF4-FFF2-40B4-BE49-F238E27FC236}">
                                <a16:creationId xmlns:a16="http://schemas.microsoft.com/office/drawing/2014/main" id="{F0334FEE-B3A6-4E2C-B7A1-F7F2ABA477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474" y="3893772"/>
                              <a:ext cx="268857" cy="138502"/>
                            </a:xfrm>
                            <a:custGeom>
                              <a:avLst/>
                              <a:gdLst>
                                <a:gd name="connsiteX0" fmla="*/ 20837 w 268856"/>
                                <a:gd name="connsiteY0" fmla="*/ 59939 h 138501"/>
                                <a:gd name="connsiteX1" fmla="*/ 230220 w 268856"/>
                                <a:gd name="connsiteY1" fmla="*/ 138152 h 138501"/>
                                <a:gd name="connsiteX2" fmla="*/ 246514 w 268856"/>
                                <a:gd name="connsiteY2" fmla="*/ 77863 h 138501"/>
                                <a:gd name="connsiteX3" fmla="*/ 50167 w 268856"/>
                                <a:gd name="connsiteY3" fmla="*/ 9427 h 138501"/>
                                <a:gd name="connsiteX4" fmla="*/ 20837 w 268856"/>
                                <a:gd name="connsiteY4" fmla="*/ 59939 h 138501"/>
                                <a:gd name="connsiteX5" fmla="*/ 20837 w 268856"/>
                                <a:gd name="connsiteY5" fmla="*/ 59939 h 138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8501">
                                  <a:moveTo>
                                    <a:pt x="20837" y="59939"/>
                                  </a:moveTo>
                                  <a:cubicBezTo>
                                    <a:pt x="86015" y="98231"/>
                                    <a:pt x="155266" y="125117"/>
                                    <a:pt x="230220" y="138152"/>
                                  </a:cubicBezTo>
                                  <a:cubicBezTo>
                                    <a:pt x="269326" y="144670"/>
                                    <a:pt x="286435" y="86825"/>
                                    <a:pt x="246514" y="77863"/>
                                  </a:cubicBezTo>
                                  <a:cubicBezTo>
                                    <a:pt x="178893" y="62383"/>
                                    <a:pt x="112900" y="40386"/>
                                    <a:pt x="50167" y="9427"/>
                                  </a:cubicBezTo>
                                  <a:cubicBezTo>
                                    <a:pt x="16764" y="-6868"/>
                                    <a:pt x="-12566" y="41201"/>
                                    <a:pt x="20837" y="59939"/>
                                  </a:cubicBezTo>
                                  <a:lnTo>
                                    <a:pt x="20837" y="599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4" name="Forme libre : Forme 454">
                            <a:extLst>
                              <a:ext uri="{FF2B5EF4-FFF2-40B4-BE49-F238E27FC236}">
                                <a16:creationId xmlns:a16="http://schemas.microsoft.com/office/drawing/2014/main" id="{AF1ED4FA-9917-4EAC-B566-8B4A060C35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0222" y="3779582"/>
                              <a:ext cx="154796" cy="105913"/>
                            </a:xfrm>
                            <a:custGeom>
                              <a:avLst/>
                              <a:gdLst>
                                <a:gd name="connsiteX0" fmla="*/ 48765 w 154796"/>
                                <a:gd name="connsiteY0" fmla="*/ 101620 h 105913"/>
                                <a:gd name="connsiteX1" fmla="*/ 131866 w 154796"/>
                                <a:gd name="connsiteY1" fmla="*/ 64143 h 105913"/>
                                <a:gd name="connsiteX2" fmla="*/ 116386 w 154796"/>
                                <a:gd name="connsiteY2" fmla="*/ 7112 h 105913"/>
                                <a:gd name="connsiteX3" fmla="*/ 19435 w 154796"/>
                                <a:gd name="connsiteY3" fmla="*/ 51107 h 105913"/>
                                <a:gd name="connsiteX4" fmla="*/ 48765 w 154796"/>
                                <a:gd name="connsiteY4" fmla="*/ 101620 h 105913"/>
                                <a:gd name="connsiteX5" fmla="*/ 48765 w 154796"/>
                                <a:gd name="connsiteY5" fmla="*/ 10162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105913">
                                  <a:moveTo>
                                    <a:pt x="48765" y="101620"/>
                                  </a:moveTo>
                                  <a:cubicBezTo>
                                    <a:pt x="74836" y="85325"/>
                                    <a:pt x="102537" y="73919"/>
                                    <a:pt x="131866" y="64143"/>
                                  </a:cubicBezTo>
                                  <a:cubicBezTo>
                                    <a:pt x="167714" y="51922"/>
                                    <a:pt x="153049" y="-1849"/>
                                    <a:pt x="116386" y="7112"/>
                                  </a:cubicBezTo>
                                  <a:cubicBezTo>
                                    <a:pt x="81354" y="16074"/>
                                    <a:pt x="48765" y="31554"/>
                                    <a:pt x="19435" y="51107"/>
                                  </a:cubicBezTo>
                                  <a:cubicBezTo>
                                    <a:pt x="-11524" y="72290"/>
                                    <a:pt x="16991" y="121173"/>
                                    <a:pt x="48765" y="101620"/>
                                  </a:cubicBezTo>
                                  <a:lnTo>
                                    <a:pt x="48765" y="1016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5" name="Forme libre : Forme 455">
                            <a:extLst>
                              <a:ext uri="{FF2B5EF4-FFF2-40B4-BE49-F238E27FC236}">
                                <a16:creationId xmlns:a16="http://schemas.microsoft.com/office/drawing/2014/main" id="{A8487BEC-5BDF-4E51-BA17-2A3EC7D1D4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29152" y="4115791"/>
                              <a:ext cx="277004" cy="309592"/>
                            </a:xfrm>
                            <a:custGeom>
                              <a:avLst/>
                              <a:gdLst>
                                <a:gd name="connsiteX0" fmla="*/ 268298 w 277003"/>
                                <a:gd name="connsiteY0" fmla="*/ 259944 h 309592"/>
                                <a:gd name="connsiteX1" fmla="*/ 59730 w 277003"/>
                                <a:gd name="connsiteY1" fmla="*/ 15529 h 309592"/>
                                <a:gd name="connsiteX2" fmla="*/ 14106 w 277003"/>
                                <a:gd name="connsiteY2" fmla="*/ 61153 h 309592"/>
                                <a:gd name="connsiteX3" fmla="*/ 221044 w 277003"/>
                                <a:gd name="connsiteY3" fmla="*/ 295792 h 309592"/>
                                <a:gd name="connsiteX4" fmla="*/ 268298 w 277003"/>
                                <a:gd name="connsiteY4" fmla="*/ 259944 h 309592"/>
                                <a:gd name="connsiteX5" fmla="*/ 268298 w 277003"/>
                                <a:gd name="connsiteY5" fmla="*/ 259944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7003" h="309592">
                                  <a:moveTo>
                                    <a:pt x="268298" y="259944"/>
                                  </a:moveTo>
                                  <a:cubicBezTo>
                                    <a:pt x="204749" y="174399"/>
                                    <a:pt x="137128" y="88854"/>
                                    <a:pt x="59730" y="15529"/>
                                  </a:cubicBezTo>
                                  <a:cubicBezTo>
                                    <a:pt x="28771" y="-12986"/>
                                    <a:pt x="-11151" y="29379"/>
                                    <a:pt x="14106" y="61153"/>
                                  </a:cubicBezTo>
                                  <a:cubicBezTo>
                                    <a:pt x="80098" y="141810"/>
                                    <a:pt x="152608" y="217579"/>
                                    <a:pt x="221044" y="295792"/>
                                  </a:cubicBezTo>
                                  <a:cubicBezTo>
                                    <a:pt x="243041" y="321048"/>
                                    <a:pt x="288665" y="287645"/>
                                    <a:pt x="268298" y="259944"/>
                                  </a:cubicBezTo>
                                  <a:lnTo>
                                    <a:pt x="268298" y="259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6" name="Forme libre : Forme 456">
                            <a:extLst>
                              <a:ext uri="{FF2B5EF4-FFF2-40B4-BE49-F238E27FC236}">
                                <a16:creationId xmlns:a16="http://schemas.microsoft.com/office/drawing/2014/main" id="{CBD5B926-2855-4657-8A94-589993BC1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13973" y="4349257"/>
                              <a:ext cx="162943" cy="73325"/>
                            </a:xfrm>
                            <a:custGeom>
                              <a:avLst/>
                              <a:gdLst>
                                <a:gd name="connsiteX0" fmla="*/ 126078 w 162943"/>
                                <a:gd name="connsiteY0" fmla="*/ 6925 h 73324"/>
                                <a:gd name="connsiteX1" fmla="*/ 37273 w 162943"/>
                                <a:gd name="connsiteY1" fmla="*/ 7740 h 73324"/>
                                <a:gd name="connsiteX2" fmla="*/ 37273 w 162943"/>
                                <a:gd name="connsiteY2" fmla="*/ 72102 h 73324"/>
                                <a:gd name="connsiteX3" fmla="*/ 126078 w 162943"/>
                                <a:gd name="connsiteY3" fmla="*/ 72917 h 73324"/>
                                <a:gd name="connsiteX4" fmla="*/ 126078 w 162943"/>
                                <a:gd name="connsiteY4" fmla="*/ 6925 h 73324"/>
                                <a:gd name="connsiteX5" fmla="*/ 126078 w 162943"/>
                                <a:gd name="connsiteY5" fmla="*/ 6925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73324">
                                  <a:moveTo>
                                    <a:pt x="126078" y="6925"/>
                                  </a:moveTo>
                                  <a:cubicBezTo>
                                    <a:pt x="96748" y="6110"/>
                                    <a:pt x="67418" y="5296"/>
                                    <a:pt x="37273" y="7740"/>
                                  </a:cubicBezTo>
                                  <a:cubicBezTo>
                                    <a:pt x="-4277" y="11813"/>
                                    <a:pt x="-4277" y="68029"/>
                                    <a:pt x="37273" y="72102"/>
                                  </a:cubicBezTo>
                                  <a:cubicBezTo>
                                    <a:pt x="66603" y="74547"/>
                                    <a:pt x="95933" y="72917"/>
                                    <a:pt x="126078" y="72917"/>
                                  </a:cubicBezTo>
                                  <a:cubicBezTo>
                                    <a:pt x="168443" y="72102"/>
                                    <a:pt x="168443" y="7740"/>
                                    <a:pt x="126078" y="6925"/>
                                  </a:cubicBezTo>
                                  <a:lnTo>
                                    <a:pt x="126078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7" name="Forme libre : Forme 457">
                            <a:extLst>
                              <a:ext uri="{FF2B5EF4-FFF2-40B4-BE49-F238E27FC236}">
                                <a16:creationId xmlns:a16="http://schemas.microsoft.com/office/drawing/2014/main" id="{15C54A8F-01F9-4FE8-A588-91B470556D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3457" y="3446168"/>
                              <a:ext cx="114060" cy="382917"/>
                            </a:xfrm>
                            <a:custGeom>
                              <a:avLst/>
                              <a:gdLst>
                                <a:gd name="connsiteX0" fmla="*/ 84307 w 114060"/>
                                <a:gd name="connsiteY0" fmla="*/ 336453 h 382916"/>
                                <a:gd name="connsiteX1" fmla="*/ 90825 w 114060"/>
                                <a:gd name="connsiteY1" fmla="*/ 189804 h 382916"/>
                                <a:gd name="connsiteX2" fmla="*/ 112008 w 114060"/>
                                <a:gd name="connsiteY2" fmla="*/ 40711 h 382916"/>
                                <a:gd name="connsiteX3" fmla="*/ 41942 w 114060"/>
                                <a:gd name="connsiteY3" fmla="*/ 30934 h 382916"/>
                                <a:gd name="connsiteX4" fmla="*/ 11797 w 114060"/>
                                <a:gd name="connsiteY4" fmla="*/ 224022 h 382916"/>
                                <a:gd name="connsiteX5" fmla="*/ 29721 w 114060"/>
                                <a:gd name="connsiteY5" fmla="*/ 368227 h 382916"/>
                                <a:gd name="connsiteX6" fmla="*/ 84307 w 114060"/>
                                <a:gd name="connsiteY6" fmla="*/ 336453 h 382916"/>
                                <a:gd name="connsiteX7" fmla="*/ 84307 w 114060"/>
                                <a:gd name="connsiteY7" fmla="*/ 336453 h 3829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14060" h="382916">
                                  <a:moveTo>
                                    <a:pt x="84307" y="336453"/>
                                  </a:moveTo>
                                  <a:cubicBezTo>
                                    <a:pt x="63939" y="293273"/>
                                    <a:pt x="83493" y="234614"/>
                                    <a:pt x="90825" y="189804"/>
                                  </a:cubicBezTo>
                                  <a:cubicBezTo>
                                    <a:pt x="98972" y="140106"/>
                                    <a:pt x="107934" y="90409"/>
                                    <a:pt x="112008" y="40711"/>
                                  </a:cubicBezTo>
                                  <a:cubicBezTo>
                                    <a:pt x="115266" y="790"/>
                                    <a:pt x="50904" y="-7357"/>
                                    <a:pt x="41942" y="30934"/>
                                  </a:cubicBezTo>
                                  <a:cubicBezTo>
                                    <a:pt x="27277" y="94482"/>
                                    <a:pt x="20759" y="159660"/>
                                    <a:pt x="11797" y="224022"/>
                                  </a:cubicBezTo>
                                  <a:cubicBezTo>
                                    <a:pt x="5280" y="274535"/>
                                    <a:pt x="-2053" y="324232"/>
                                    <a:pt x="29721" y="368227"/>
                                  </a:cubicBezTo>
                                  <a:cubicBezTo>
                                    <a:pt x="52533" y="401631"/>
                                    <a:pt x="101416" y="373930"/>
                                    <a:pt x="84307" y="336453"/>
                                  </a:cubicBezTo>
                                  <a:lnTo>
                                    <a:pt x="84307" y="336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8" name="Forme libre : Forme 458">
                            <a:extLst>
                              <a:ext uri="{FF2B5EF4-FFF2-40B4-BE49-F238E27FC236}">
                                <a16:creationId xmlns:a16="http://schemas.microsoft.com/office/drawing/2014/main" id="{33EE2737-6103-4934-8819-1A37B1CB7F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1938" y="3096849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38376 w 219973"/>
                                <a:gd name="connsiteY0" fmla="*/ 104064 h 105913"/>
                                <a:gd name="connsiteX1" fmla="*/ 198060 w 219973"/>
                                <a:gd name="connsiteY1" fmla="*/ 62514 h 105913"/>
                                <a:gd name="connsiteX2" fmla="*/ 182580 w 219973"/>
                                <a:gd name="connsiteY2" fmla="*/ 7113 h 105913"/>
                                <a:gd name="connsiteX3" fmla="*/ 23710 w 219973"/>
                                <a:gd name="connsiteY3" fmla="*/ 53552 h 105913"/>
                                <a:gd name="connsiteX4" fmla="*/ 38376 w 219973"/>
                                <a:gd name="connsiteY4" fmla="*/ 104064 h 105913"/>
                                <a:gd name="connsiteX5" fmla="*/ 38376 w 219973"/>
                                <a:gd name="connsiteY5" fmla="*/ 10406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38376" y="104064"/>
                                  </a:moveTo>
                                  <a:cubicBezTo>
                                    <a:pt x="92147" y="91844"/>
                                    <a:pt x="145103" y="78808"/>
                                    <a:pt x="198060" y="62514"/>
                                  </a:cubicBezTo>
                                  <a:cubicBezTo>
                                    <a:pt x="233093" y="51923"/>
                                    <a:pt x="218428" y="-1849"/>
                                    <a:pt x="182580" y="7113"/>
                                  </a:cubicBezTo>
                                  <a:cubicBezTo>
                                    <a:pt x="128809" y="20148"/>
                                    <a:pt x="76667" y="36443"/>
                                    <a:pt x="23710" y="53552"/>
                                  </a:cubicBezTo>
                                  <a:cubicBezTo>
                                    <a:pt x="-7249" y="64143"/>
                                    <a:pt x="5787" y="112212"/>
                                    <a:pt x="38376" y="104064"/>
                                  </a:cubicBezTo>
                                  <a:lnTo>
                                    <a:pt x="38376" y="1040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9" name="Forme libre : Forme 459">
                            <a:extLst>
                              <a:ext uri="{FF2B5EF4-FFF2-40B4-BE49-F238E27FC236}">
                                <a16:creationId xmlns:a16="http://schemas.microsoft.com/office/drawing/2014/main" id="{0893C041-1CB9-4FCC-B29D-27A6AC38E7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56664" y="2752450"/>
                              <a:ext cx="219974" cy="325887"/>
                            </a:xfrm>
                            <a:custGeom>
                              <a:avLst/>
                              <a:gdLst>
                                <a:gd name="connsiteX0" fmla="*/ 8803 w 219973"/>
                                <a:gd name="connsiteY0" fmla="*/ 23995 h 325886"/>
                                <a:gd name="connsiteX1" fmla="*/ 69906 w 219973"/>
                                <a:gd name="connsiteY1" fmla="*/ 155165 h 325886"/>
                                <a:gd name="connsiteX2" fmla="*/ 180708 w 219973"/>
                                <a:gd name="connsiteY2" fmla="*/ 317293 h 325886"/>
                                <a:gd name="connsiteX3" fmla="*/ 218185 w 219973"/>
                                <a:gd name="connsiteY3" fmla="*/ 295296 h 325886"/>
                                <a:gd name="connsiteX4" fmla="*/ 137528 w 219973"/>
                                <a:gd name="connsiteY4" fmla="*/ 160868 h 325886"/>
                                <a:gd name="connsiteX5" fmla="*/ 100051 w 219973"/>
                                <a:gd name="connsiteY5" fmla="*/ 101393 h 325886"/>
                                <a:gd name="connsiteX6" fmla="*/ 59315 w 219973"/>
                                <a:gd name="connsiteY6" fmla="*/ 37845 h 325886"/>
                                <a:gd name="connsiteX7" fmla="*/ 8803 w 219973"/>
                                <a:gd name="connsiteY7" fmla="*/ 23995 h 325886"/>
                                <a:gd name="connsiteX8" fmla="*/ 8803 w 219973"/>
                                <a:gd name="connsiteY8" fmla="*/ 23995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19973" h="325886">
                                  <a:moveTo>
                                    <a:pt x="8803" y="23995"/>
                                  </a:moveTo>
                                  <a:cubicBezTo>
                                    <a:pt x="-6677" y="67990"/>
                                    <a:pt x="48724" y="122576"/>
                                    <a:pt x="69906" y="155165"/>
                                  </a:cubicBezTo>
                                  <a:cubicBezTo>
                                    <a:pt x="105754" y="209751"/>
                                    <a:pt x="143231" y="263522"/>
                                    <a:pt x="180708" y="317293"/>
                                  </a:cubicBezTo>
                                  <a:cubicBezTo>
                                    <a:pt x="196188" y="340105"/>
                                    <a:pt x="232850" y="319737"/>
                                    <a:pt x="218185" y="295296"/>
                                  </a:cubicBezTo>
                                  <a:cubicBezTo>
                                    <a:pt x="191299" y="250486"/>
                                    <a:pt x="164413" y="205677"/>
                                    <a:pt x="137528" y="160868"/>
                                  </a:cubicBezTo>
                                  <a:cubicBezTo>
                                    <a:pt x="125307" y="140500"/>
                                    <a:pt x="112272" y="120946"/>
                                    <a:pt x="100051" y="101393"/>
                                  </a:cubicBezTo>
                                  <a:cubicBezTo>
                                    <a:pt x="95162" y="94061"/>
                                    <a:pt x="56871" y="45178"/>
                                    <a:pt x="59315" y="37845"/>
                                  </a:cubicBezTo>
                                  <a:cubicBezTo>
                                    <a:pt x="66647" y="5257"/>
                                    <a:pt x="20209" y="-6964"/>
                                    <a:pt x="8803" y="23995"/>
                                  </a:cubicBezTo>
                                  <a:lnTo>
                                    <a:pt x="8803" y="239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0" name="Forme libre : Forme 460">
                            <a:extLst>
                              <a:ext uri="{FF2B5EF4-FFF2-40B4-BE49-F238E27FC236}">
                                <a16:creationId xmlns:a16="http://schemas.microsoft.com/office/drawing/2014/main" id="{6981FF53-DC88-4112-955F-095D601554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1930" y="3558633"/>
                              <a:ext cx="146649" cy="244415"/>
                            </a:xfrm>
                            <a:custGeom>
                              <a:avLst/>
                              <a:gdLst>
                                <a:gd name="connsiteX0" fmla="*/ 140857 w 146649"/>
                                <a:gd name="connsiteY0" fmla="*/ 209323 h 244415"/>
                                <a:gd name="connsiteX1" fmla="*/ 61829 w 146649"/>
                                <a:gd name="connsiteY1" fmla="*/ 26826 h 244415"/>
                                <a:gd name="connsiteX2" fmla="*/ 6428 w 146649"/>
                                <a:gd name="connsiteY2" fmla="*/ 42306 h 244415"/>
                                <a:gd name="connsiteX3" fmla="*/ 103380 w 146649"/>
                                <a:gd name="connsiteY3" fmla="*/ 238653 h 244415"/>
                                <a:gd name="connsiteX4" fmla="*/ 140857 w 146649"/>
                                <a:gd name="connsiteY4" fmla="*/ 209323 h 244415"/>
                                <a:gd name="connsiteX5" fmla="*/ 140857 w 146649"/>
                                <a:gd name="connsiteY5" fmla="*/ 209323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244415">
                                  <a:moveTo>
                                    <a:pt x="140857" y="209323"/>
                                  </a:moveTo>
                                  <a:cubicBezTo>
                                    <a:pt x="104195" y="152293"/>
                                    <a:pt x="75679" y="93633"/>
                                    <a:pt x="61829" y="26826"/>
                                  </a:cubicBezTo>
                                  <a:cubicBezTo>
                                    <a:pt x="54497" y="-9836"/>
                                    <a:pt x="1540" y="6458"/>
                                    <a:pt x="6428" y="42306"/>
                                  </a:cubicBezTo>
                                  <a:cubicBezTo>
                                    <a:pt x="17834" y="116445"/>
                                    <a:pt x="48794" y="185696"/>
                                    <a:pt x="103380" y="238653"/>
                                  </a:cubicBezTo>
                                  <a:cubicBezTo>
                                    <a:pt x="122118" y="257391"/>
                                    <a:pt x="156336" y="232950"/>
                                    <a:pt x="140857" y="209323"/>
                                  </a:cubicBezTo>
                                  <a:lnTo>
                                    <a:pt x="140857" y="209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1" name="Forme libre : Forme 461">
                            <a:extLst>
                              <a:ext uri="{FF2B5EF4-FFF2-40B4-BE49-F238E27FC236}">
                                <a16:creationId xmlns:a16="http://schemas.microsoft.com/office/drawing/2014/main" id="{BE3BF300-3C9D-4D25-B3EE-B7A6507410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6565" y="3573548"/>
                              <a:ext cx="236268" cy="146649"/>
                            </a:xfrm>
                            <a:custGeom>
                              <a:avLst/>
                              <a:gdLst>
                                <a:gd name="connsiteX0" fmla="*/ 231229 w 236267"/>
                                <a:gd name="connsiteY0" fmla="*/ 108048 h 146649"/>
                                <a:gd name="connsiteX1" fmla="*/ 53620 w 236267"/>
                                <a:gd name="connsiteY1" fmla="*/ 9467 h 146649"/>
                                <a:gd name="connsiteX2" fmla="*/ 21846 w 236267"/>
                                <a:gd name="connsiteY2" fmla="*/ 63239 h 146649"/>
                                <a:gd name="connsiteX3" fmla="*/ 209231 w 236267"/>
                                <a:gd name="connsiteY3" fmla="*/ 144711 h 146649"/>
                                <a:gd name="connsiteX4" fmla="*/ 231229 w 236267"/>
                                <a:gd name="connsiteY4" fmla="*/ 108048 h 146649"/>
                                <a:gd name="connsiteX5" fmla="*/ 231229 w 236267"/>
                                <a:gd name="connsiteY5" fmla="*/ 10804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6267" h="146649">
                                  <a:moveTo>
                                    <a:pt x="231229" y="108048"/>
                                  </a:moveTo>
                                  <a:cubicBezTo>
                                    <a:pt x="181531" y="65683"/>
                                    <a:pt x="113095" y="37168"/>
                                    <a:pt x="53620" y="9467"/>
                                  </a:cubicBezTo>
                                  <a:cubicBezTo>
                                    <a:pt x="17773" y="-7642"/>
                                    <a:pt x="-14001" y="45315"/>
                                    <a:pt x="21846" y="63239"/>
                                  </a:cubicBezTo>
                                  <a:cubicBezTo>
                                    <a:pt x="79691" y="92569"/>
                                    <a:pt x="145684" y="130860"/>
                                    <a:pt x="209231" y="144711"/>
                                  </a:cubicBezTo>
                                  <a:cubicBezTo>
                                    <a:pt x="229599" y="149599"/>
                                    <a:pt x="249152" y="123528"/>
                                    <a:pt x="231229" y="108048"/>
                                  </a:cubicBezTo>
                                  <a:lnTo>
                                    <a:pt x="231229" y="108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2" name="Forme libre : Forme 462">
                            <a:extLst>
                              <a:ext uri="{FF2B5EF4-FFF2-40B4-BE49-F238E27FC236}">
                                <a16:creationId xmlns:a16="http://schemas.microsoft.com/office/drawing/2014/main" id="{5AF1652D-181D-4679-B746-AA17B11B59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954714" y="3620391"/>
                              <a:ext cx="130355" cy="334034"/>
                            </a:xfrm>
                            <a:custGeom>
                              <a:avLst/>
                              <a:gdLst>
                                <a:gd name="connsiteX0" fmla="*/ 60084 w 130354"/>
                                <a:gd name="connsiteY0" fmla="*/ 308879 h 334033"/>
                                <a:gd name="connsiteX1" fmla="*/ 129335 w 130354"/>
                                <a:gd name="connsiteY1" fmla="*/ 40837 h 334033"/>
                                <a:gd name="connsiteX2" fmla="*/ 75564 w 130354"/>
                                <a:gd name="connsiteY2" fmla="*/ 26172 h 334033"/>
                                <a:gd name="connsiteX3" fmla="*/ 7128 w 130354"/>
                                <a:gd name="connsiteY3" fmla="*/ 294214 h 334033"/>
                                <a:gd name="connsiteX4" fmla="*/ 60084 w 130354"/>
                                <a:gd name="connsiteY4" fmla="*/ 308879 h 334033"/>
                                <a:gd name="connsiteX5" fmla="*/ 60084 w 130354"/>
                                <a:gd name="connsiteY5" fmla="*/ 30887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0354" h="334033">
                                  <a:moveTo>
                                    <a:pt x="60084" y="308879"/>
                                  </a:moveTo>
                                  <a:cubicBezTo>
                                    <a:pt x="83711" y="220075"/>
                                    <a:pt x="109782" y="131271"/>
                                    <a:pt x="129335" y="40837"/>
                                  </a:cubicBezTo>
                                  <a:cubicBezTo>
                                    <a:pt x="137482" y="5804"/>
                                    <a:pt x="86155" y="-8861"/>
                                    <a:pt x="75564" y="26172"/>
                                  </a:cubicBezTo>
                                  <a:cubicBezTo>
                                    <a:pt x="49493" y="114162"/>
                                    <a:pt x="29125" y="204595"/>
                                    <a:pt x="7128" y="294214"/>
                                  </a:cubicBezTo>
                                  <a:cubicBezTo>
                                    <a:pt x="-1834" y="328432"/>
                                    <a:pt x="51122" y="343097"/>
                                    <a:pt x="60084" y="308879"/>
                                  </a:cubicBezTo>
                                  <a:lnTo>
                                    <a:pt x="60084" y="3088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3" name="Forme libre : Forme 463">
                            <a:extLst>
                              <a:ext uri="{FF2B5EF4-FFF2-40B4-BE49-F238E27FC236}">
                                <a16:creationId xmlns:a16="http://schemas.microsoft.com/office/drawing/2014/main" id="{A02F9784-3DEF-4AB2-A456-5FE0575AC2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10" y="3605299"/>
                              <a:ext cx="162943" cy="309592"/>
                            </a:xfrm>
                            <a:custGeom>
                              <a:avLst/>
                              <a:gdLst>
                                <a:gd name="connsiteX0" fmla="*/ 64074 w 162943"/>
                                <a:gd name="connsiteY0" fmla="*/ 285679 h 309592"/>
                                <a:gd name="connsiteX1" fmla="*/ 157766 w 162943"/>
                                <a:gd name="connsiteY1" fmla="*/ 40449 h 309592"/>
                                <a:gd name="connsiteX2" fmla="*/ 108069 w 162943"/>
                                <a:gd name="connsiteY2" fmla="*/ 19267 h 309592"/>
                                <a:gd name="connsiteX3" fmla="*/ 7858 w 162943"/>
                                <a:gd name="connsiteY3" fmla="*/ 270199 h 309592"/>
                                <a:gd name="connsiteX4" fmla="*/ 64074 w 162943"/>
                                <a:gd name="connsiteY4" fmla="*/ 285679 h 309592"/>
                                <a:gd name="connsiteX5" fmla="*/ 64074 w 162943"/>
                                <a:gd name="connsiteY5" fmla="*/ 28567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309592">
                                  <a:moveTo>
                                    <a:pt x="64074" y="285679"/>
                                  </a:moveTo>
                                  <a:cubicBezTo>
                                    <a:pt x="95848" y="204207"/>
                                    <a:pt x="125992" y="121921"/>
                                    <a:pt x="157766" y="40449"/>
                                  </a:cubicBezTo>
                                  <a:cubicBezTo>
                                    <a:pt x="169172" y="11934"/>
                                    <a:pt x="121104" y="-8434"/>
                                    <a:pt x="108069" y="19267"/>
                                  </a:cubicBezTo>
                                  <a:cubicBezTo>
                                    <a:pt x="71406" y="101553"/>
                                    <a:pt x="37188" y="184654"/>
                                    <a:pt x="7858" y="270199"/>
                                  </a:cubicBezTo>
                                  <a:cubicBezTo>
                                    <a:pt x="-4362" y="306047"/>
                                    <a:pt x="51038" y="319897"/>
                                    <a:pt x="64074" y="285679"/>
                                  </a:cubicBezTo>
                                  <a:lnTo>
                                    <a:pt x="64074" y="285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4" name="Forme libre : Forme 464">
                            <a:extLst>
                              <a:ext uri="{FF2B5EF4-FFF2-40B4-BE49-F238E27FC236}">
                                <a16:creationId xmlns:a16="http://schemas.microsoft.com/office/drawing/2014/main" id="{F186E6E7-32A7-4CF8-A6EE-557FDF3F95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7135" y="3089772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9687 w 122207"/>
                                <a:gd name="connsiteY0" fmla="*/ 150248 h 179237"/>
                                <a:gd name="connsiteX1" fmla="*/ 112867 w 122207"/>
                                <a:gd name="connsiteY1" fmla="*/ 58185 h 179237"/>
                                <a:gd name="connsiteX2" fmla="*/ 76204 w 122207"/>
                                <a:gd name="connsiteY2" fmla="*/ 10931 h 179237"/>
                                <a:gd name="connsiteX3" fmla="*/ 6139 w 122207"/>
                                <a:gd name="connsiteY3" fmla="*/ 150248 h 179237"/>
                                <a:gd name="connsiteX4" fmla="*/ 69687 w 122207"/>
                                <a:gd name="connsiteY4" fmla="*/ 150248 h 179237"/>
                                <a:gd name="connsiteX5" fmla="*/ 69687 w 122207"/>
                                <a:gd name="connsiteY5" fmla="*/ 150248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9687" y="150248"/>
                                  </a:moveTo>
                                  <a:cubicBezTo>
                                    <a:pt x="66428" y="114400"/>
                                    <a:pt x="86796" y="80997"/>
                                    <a:pt x="112867" y="58185"/>
                                  </a:cubicBezTo>
                                  <a:cubicBezTo>
                                    <a:pt x="138937" y="36187"/>
                                    <a:pt x="104720" y="-8622"/>
                                    <a:pt x="76204" y="10931"/>
                                  </a:cubicBezTo>
                                  <a:cubicBezTo>
                                    <a:pt x="27321" y="45149"/>
                                    <a:pt x="8583" y="92403"/>
                                    <a:pt x="6139" y="150248"/>
                                  </a:cubicBezTo>
                                  <a:cubicBezTo>
                                    <a:pt x="4509" y="191798"/>
                                    <a:pt x="73760" y="190984"/>
                                    <a:pt x="69687" y="150248"/>
                                  </a:cubicBezTo>
                                  <a:lnTo>
                                    <a:pt x="69687" y="150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5" name="Forme libre : Forme 465">
                            <a:extLst>
                              <a:ext uri="{FF2B5EF4-FFF2-40B4-BE49-F238E27FC236}">
                                <a16:creationId xmlns:a16="http://schemas.microsoft.com/office/drawing/2014/main" id="{6A90BD15-DAB8-4E4D-B4AE-DF791F7B87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3505" y="3742180"/>
                              <a:ext cx="211826" cy="105913"/>
                            </a:xfrm>
                            <a:custGeom>
                              <a:avLst/>
                              <a:gdLst>
                                <a:gd name="connsiteX0" fmla="*/ 45588 w 211826"/>
                                <a:gd name="connsiteY0" fmla="*/ 103989 h 105913"/>
                                <a:gd name="connsiteX1" fmla="*/ 186534 w 211826"/>
                                <a:gd name="connsiteY1" fmla="*/ 67327 h 105913"/>
                                <a:gd name="connsiteX2" fmla="*/ 170240 w 211826"/>
                                <a:gd name="connsiteY2" fmla="*/ 7038 h 105913"/>
                                <a:gd name="connsiteX3" fmla="*/ 28479 w 211826"/>
                                <a:gd name="connsiteY3" fmla="*/ 42071 h 105913"/>
                                <a:gd name="connsiteX4" fmla="*/ 45588 w 211826"/>
                                <a:gd name="connsiteY4" fmla="*/ 103989 h 105913"/>
                                <a:gd name="connsiteX5" fmla="*/ 45588 w 211826"/>
                                <a:gd name="connsiteY5" fmla="*/ 103989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105913">
                                  <a:moveTo>
                                    <a:pt x="45588" y="103989"/>
                                  </a:moveTo>
                                  <a:cubicBezTo>
                                    <a:pt x="92842" y="92583"/>
                                    <a:pt x="140096" y="81177"/>
                                    <a:pt x="186534" y="67327"/>
                                  </a:cubicBezTo>
                                  <a:cubicBezTo>
                                    <a:pt x="225641" y="56736"/>
                                    <a:pt x="209347" y="-1924"/>
                                    <a:pt x="170240" y="7038"/>
                                  </a:cubicBezTo>
                                  <a:cubicBezTo>
                                    <a:pt x="122986" y="17630"/>
                                    <a:pt x="75733" y="29036"/>
                                    <a:pt x="28479" y="42071"/>
                                  </a:cubicBezTo>
                                  <a:cubicBezTo>
                                    <a:pt x="-10627" y="53477"/>
                                    <a:pt x="5668" y="113766"/>
                                    <a:pt x="45588" y="103989"/>
                                  </a:cubicBezTo>
                                  <a:lnTo>
                                    <a:pt x="45588" y="103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6" name="Forme libre : Forme 466">
                            <a:extLst>
                              <a:ext uri="{FF2B5EF4-FFF2-40B4-BE49-F238E27FC236}">
                                <a16:creationId xmlns:a16="http://schemas.microsoft.com/office/drawing/2014/main" id="{3B57DD86-951D-4786-B26E-0D02E733C5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71071" y="4144887"/>
                              <a:ext cx="219974" cy="285151"/>
                            </a:xfrm>
                            <a:custGeom>
                              <a:avLst/>
                              <a:gdLst>
                                <a:gd name="connsiteX0" fmla="*/ 10743 w 219973"/>
                                <a:gd name="connsiteY0" fmla="*/ 50796 h 285150"/>
                                <a:gd name="connsiteX1" fmla="*/ 166353 w 219973"/>
                                <a:gd name="connsiteY1" fmla="*/ 271584 h 285150"/>
                                <a:gd name="connsiteX2" fmla="*/ 210348 w 219973"/>
                                <a:gd name="connsiteY2" fmla="*/ 238181 h 285150"/>
                                <a:gd name="connsiteX3" fmla="*/ 63699 w 219973"/>
                                <a:gd name="connsiteY3" fmla="*/ 20651 h 285150"/>
                                <a:gd name="connsiteX4" fmla="*/ 10743 w 219973"/>
                                <a:gd name="connsiteY4" fmla="*/ 50796 h 285150"/>
                                <a:gd name="connsiteX5" fmla="*/ 10743 w 219973"/>
                                <a:gd name="connsiteY5" fmla="*/ 5079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285150">
                                  <a:moveTo>
                                    <a:pt x="10743" y="50796"/>
                                  </a:moveTo>
                                  <a:cubicBezTo>
                                    <a:pt x="57996" y="127379"/>
                                    <a:pt x="109323" y="202333"/>
                                    <a:pt x="166353" y="271584"/>
                                  </a:cubicBezTo>
                                  <a:cubicBezTo>
                                    <a:pt x="185907" y="296026"/>
                                    <a:pt x="229087" y="263437"/>
                                    <a:pt x="210348" y="238181"/>
                                  </a:cubicBezTo>
                                  <a:cubicBezTo>
                                    <a:pt x="159021" y="167301"/>
                                    <a:pt x="108509" y="95606"/>
                                    <a:pt x="63699" y="20651"/>
                                  </a:cubicBezTo>
                                  <a:cubicBezTo>
                                    <a:pt x="42516" y="-12752"/>
                                    <a:pt x="-9625" y="17393"/>
                                    <a:pt x="10743" y="50796"/>
                                  </a:cubicBezTo>
                                  <a:lnTo>
                                    <a:pt x="10743" y="50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7" name="Forme libre : Forme 467">
                            <a:extLst>
                              <a:ext uri="{FF2B5EF4-FFF2-40B4-BE49-F238E27FC236}">
                                <a16:creationId xmlns:a16="http://schemas.microsoft.com/office/drawing/2014/main" id="{76D676D0-29F5-4D8D-A7FF-AFA0A8A014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9635" y="3886862"/>
                              <a:ext cx="162943" cy="260709"/>
                            </a:xfrm>
                            <a:custGeom>
                              <a:avLst/>
                              <a:gdLst>
                                <a:gd name="connsiteX0" fmla="*/ 7540 w 162943"/>
                                <a:gd name="connsiteY0" fmla="*/ 33446 h 260709"/>
                                <a:gd name="connsiteX1" fmla="*/ 115898 w 162943"/>
                                <a:gd name="connsiteY1" fmla="*/ 247717 h 260709"/>
                                <a:gd name="connsiteX2" fmla="*/ 155819 w 162943"/>
                                <a:gd name="connsiteY2" fmla="*/ 224904 h 260709"/>
                                <a:gd name="connsiteX3" fmla="*/ 51535 w 162943"/>
                                <a:gd name="connsiteY3" fmla="*/ 22040 h 260709"/>
                                <a:gd name="connsiteX4" fmla="*/ 7540 w 162943"/>
                                <a:gd name="connsiteY4" fmla="*/ 33446 h 260709"/>
                                <a:gd name="connsiteX5" fmla="*/ 7540 w 162943"/>
                                <a:gd name="connsiteY5" fmla="*/ 3344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260709">
                                  <a:moveTo>
                                    <a:pt x="7540" y="33446"/>
                                  </a:moveTo>
                                  <a:cubicBezTo>
                                    <a:pt x="34426" y="109215"/>
                                    <a:pt x="68644" y="182539"/>
                                    <a:pt x="115898" y="247717"/>
                                  </a:cubicBezTo>
                                  <a:cubicBezTo>
                                    <a:pt x="133007" y="271343"/>
                                    <a:pt x="172113" y="249346"/>
                                    <a:pt x="155819" y="224904"/>
                                  </a:cubicBezTo>
                                  <a:cubicBezTo>
                                    <a:pt x="113453" y="160542"/>
                                    <a:pt x="77606" y="94550"/>
                                    <a:pt x="51535" y="22040"/>
                                  </a:cubicBezTo>
                                  <a:cubicBezTo>
                                    <a:pt x="40944" y="-5661"/>
                                    <a:pt x="-2236" y="5745"/>
                                    <a:pt x="7540" y="33446"/>
                                  </a:cubicBezTo>
                                  <a:lnTo>
                                    <a:pt x="7540" y="33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8" name="Forme libre : Forme 468">
                            <a:extLst>
                              <a:ext uri="{FF2B5EF4-FFF2-40B4-BE49-F238E27FC236}">
                                <a16:creationId xmlns:a16="http://schemas.microsoft.com/office/drawing/2014/main" id="{881A8D4D-26AE-4961-9865-BE125233F9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0911" y="4058885"/>
                              <a:ext cx="203679" cy="309592"/>
                            </a:xfrm>
                            <a:custGeom>
                              <a:avLst/>
                              <a:gdLst>
                                <a:gd name="connsiteX0" fmla="*/ 154148 w 203679"/>
                                <a:gd name="connsiteY0" fmla="*/ 17849 h 309592"/>
                                <a:gd name="connsiteX1" fmla="*/ 9943 w 203679"/>
                                <a:gd name="connsiteY1" fmla="*/ 272855 h 309592"/>
                                <a:gd name="connsiteX2" fmla="*/ 49865 w 203679"/>
                                <a:gd name="connsiteY2" fmla="*/ 296482 h 309592"/>
                                <a:gd name="connsiteX3" fmla="*/ 201402 w 203679"/>
                                <a:gd name="connsiteY3" fmla="*/ 38217 h 309592"/>
                                <a:gd name="connsiteX4" fmla="*/ 154148 w 203679"/>
                                <a:gd name="connsiteY4" fmla="*/ 17849 h 309592"/>
                                <a:gd name="connsiteX5" fmla="*/ 154148 w 203679"/>
                                <a:gd name="connsiteY5" fmla="*/ 1784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309592">
                                  <a:moveTo>
                                    <a:pt x="154148" y="17849"/>
                                  </a:moveTo>
                                  <a:cubicBezTo>
                                    <a:pt x="104451" y="102580"/>
                                    <a:pt x="62900" y="190569"/>
                                    <a:pt x="9943" y="272855"/>
                                  </a:cubicBezTo>
                                  <a:cubicBezTo>
                                    <a:pt x="-6351" y="298112"/>
                                    <a:pt x="33570" y="320924"/>
                                    <a:pt x="49865" y="296482"/>
                                  </a:cubicBezTo>
                                  <a:cubicBezTo>
                                    <a:pt x="106080" y="215825"/>
                                    <a:pt x="163925" y="130280"/>
                                    <a:pt x="201402" y="38217"/>
                                  </a:cubicBezTo>
                                  <a:cubicBezTo>
                                    <a:pt x="212808" y="10517"/>
                                    <a:pt x="168813" y="-6592"/>
                                    <a:pt x="154148" y="17849"/>
                                  </a:cubicBezTo>
                                  <a:lnTo>
                                    <a:pt x="154148" y="178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9" name="Forme libre : Forme 469">
                            <a:extLst>
                              <a:ext uri="{FF2B5EF4-FFF2-40B4-BE49-F238E27FC236}">
                                <a16:creationId xmlns:a16="http://schemas.microsoft.com/office/drawing/2014/main" id="{AF53D384-9AEE-492E-84B5-B49BA5CAD3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22432" y="3852641"/>
                              <a:ext cx="154796" cy="211826"/>
                            </a:xfrm>
                            <a:custGeom>
                              <a:avLst/>
                              <a:gdLst>
                                <a:gd name="connsiteX0" fmla="*/ 48552 w 154796"/>
                                <a:gd name="connsiteY0" fmla="*/ 202911 h 211826"/>
                                <a:gd name="connsiteX1" fmla="*/ 149577 w 154796"/>
                                <a:gd name="connsiteY1" fmla="*/ 45670 h 211826"/>
                                <a:gd name="connsiteX2" fmla="*/ 103138 w 154796"/>
                                <a:gd name="connsiteY2" fmla="*/ 18784 h 211826"/>
                                <a:gd name="connsiteX3" fmla="*/ 9446 w 154796"/>
                                <a:gd name="connsiteY3" fmla="*/ 180099 h 211826"/>
                                <a:gd name="connsiteX4" fmla="*/ 48552 w 154796"/>
                                <a:gd name="connsiteY4" fmla="*/ 202911 h 211826"/>
                                <a:gd name="connsiteX5" fmla="*/ 48552 w 154796"/>
                                <a:gd name="connsiteY5" fmla="*/ 20291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1826">
                                  <a:moveTo>
                                    <a:pt x="48552" y="202911"/>
                                  </a:moveTo>
                                  <a:cubicBezTo>
                                    <a:pt x="82770" y="150769"/>
                                    <a:pt x="117803" y="99441"/>
                                    <a:pt x="149577" y="45670"/>
                                  </a:cubicBezTo>
                                  <a:cubicBezTo>
                                    <a:pt x="167501" y="16340"/>
                                    <a:pt x="121877" y="-10545"/>
                                    <a:pt x="103138" y="18784"/>
                                  </a:cubicBezTo>
                                  <a:cubicBezTo>
                                    <a:pt x="69735" y="71741"/>
                                    <a:pt x="39590" y="125512"/>
                                    <a:pt x="9446" y="180099"/>
                                  </a:cubicBezTo>
                                  <a:cubicBezTo>
                                    <a:pt x="-5219" y="205355"/>
                                    <a:pt x="32258" y="226537"/>
                                    <a:pt x="48552" y="202911"/>
                                  </a:cubicBezTo>
                                  <a:lnTo>
                                    <a:pt x="48552" y="2029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0" name="Forme libre : Forme 470">
                            <a:extLst>
                              <a:ext uri="{FF2B5EF4-FFF2-40B4-BE49-F238E27FC236}">
                                <a16:creationId xmlns:a16="http://schemas.microsoft.com/office/drawing/2014/main" id="{B23DCE04-E48E-4B9C-B4C6-2F74CA00D5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388" y="4058985"/>
                              <a:ext cx="228121" cy="81472"/>
                            </a:xfrm>
                            <a:custGeom>
                              <a:avLst/>
                              <a:gdLst>
                                <a:gd name="connsiteX0" fmla="*/ 216671 w 228120"/>
                                <a:gd name="connsiteY0" fmla="*/ 36487 h 81471"/>
                                <a:gd name="connsiteX1" fmla="*/ 17066 w 228120"/>
                                <a:gd name="connsiteY1" fmla="*/ 27525 h 81471"/>
                                <a:gd name="connsiteX2" fmla="*/ 34175 w 228120"/>
                                <a:gd name="connsiteY2" fmla="*/ 69076 h 81471"/>
                                <a:gd name="connsiteX3" fmla="*/ 193859 w 228120"/>
                                <a:gd name="connsiteY3" fmla="*/ 75594 h 81471"/>
                                <a:gd name="connsiteX4" fmla="*/ 216671 w 228120"/>
                                <a:gd name="connsiteY4" fmla="*/ 36487 h 81471"/>
                                <a:gd name="connsiteX5" fmla="*/ 216671 w 228120"/>
                                <a:gd name="connsiteY5" fmla="*/ 3648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8120" h="81471">
                                  <a:moveTo>
                                    <a:pt x="216671" y="36487"/>
                                  </a:moveTo>
                                  <a:cubicBezTo>
                                    <a:pt x="154753" y="-175"/>
                                    <a:pt x="81428" y="-4249"/>
                                    <a:pt x="17066" y="27525"/>
                                  </a:cubicBezTo>
                                  <a:cubicBezTo>
                                    <a:pt x="-5746" y="38932"/>
                                    <a:pt x="10548" y="78038"/>
                                    <a:pt x="34175" y="69076"/>
                                  </a:cubicBezTo>
                                  <a:cubicBezTo>
                                    <a:pt x="87946" y="47079"/>
                                    <a:pt x="142532" y="46264"/>
                                    <a:pt x="193859" y="75594"/>
                                  </a:cubicBezTo>
                                  <a:cubicBezTo>
                                    <a:pt x="219930" y="89444"/>
                                    <a:pt x="241927" y="51152"/>
                                    <a:pt x="216671" y="36487"/>
                                  </a:cubicBezTo>
                                  <a:lnTo>
                                    <a:pt x="216671" y="36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1" name="Forme libre : Forme 471">
                            <a:extLst>
                              <a:ext uri="{FF2B5EF4-FFF2-40B4-BE49-F238E27FC236}">
                                <a16:creationId xmlns:a16="http://schemas.microsoft.com/office/drawing/2014/main" id="{EA1D3CAF-99BA-421E-9016-4210D26A22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096" y="4401347"/>
                              <a:ext cx="65177" cy="73325"/>
                            </a:xfrm>
                            <a:custGeom>
                              <a:avLst/>
                              <a:gdLst>
                                <a:gd name="connsiteX0" fmla="*/ 60798 w 65177"/>
                                <a:gd name="connsiteY0" fmla="*/ 33047 h 73324"/>
                                <a:gd name="connsiteX1" fmla="*/ 59169 w 65177"/>
                                <a:gd name="connsiteY1" fmla="*/ 24900 h 73324"/>
                                <a:gd name="connsiteX2" fmla="*/ 33913 w 65177"/>
                                <a:gd name="connsiteY2" fmla="*/ 6162 h 73324"/>
                                <a:gd name="connsiteX3" fmla="*/ 8656 w 65177"/>
                                <a:gd name="connsiteY3" fmla="*/ 24900 h 73324"/>
                                <a:gd name="connsiteX4" fmla="*/ 7027 w 65177"/>
                                <a:gd name="connsiteY4" fmla="*/ 33047 h 73324"/>
                                <a:gd name="connsiteX5" fmla="*/ 14359 w 65177"/>
                                <a:gd name="connsiteY5" fmla="*/ 59933 h 73324"/>
                                <a:gd name="connsiteX6" fmla="*/ 33913 w 65177"/>
                                <a:gd name="connsiteY6" fmla="*/ 68080 h 73324"/>
                                <a:gd name="connsiteX7" fmla="*/ 53466 w 65177"/>
                                <a:gd name="connsiteY7" fmla="*/ 59933 h 73324"/>
                                <a:gd name="connsiteX8" fmla="*/ 60798 w 65177"/>
                                <a:gd name="connsiteY8" fmla="*/ 33047 h 73324"/>
                                <a:gd name="connsiteX9" fmla="*/ 60798 w 65177"/>
                                <a:gd name="connsiteY9" fmla="*/ 33047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5177" h="73324">
                                  <a:moveTo>
                                    <a:pt x="60798" y="33047"/>
                                  </a:moveTo>
                                  <a:cubicBezTo>
                                    <a:pt x="59984" y="30603"/>
                                    <a:pt x="59169" y="27344"/>
                                    <a:pt x="59169" y="24900"/>
                                  </a:cubicBezTo>
                                  <a:cubicBezTo>
                                    <a:pt x="56725" y="14309"/>
                                    <a:pt x="45319" y="5347"/>
                                    <a:pt x="33913" y="6162"/>
                                  </a:cubicBezTo>
                                  <a:cubicBezTo>
                                    <a:pt x="22507" y="6976"/>
                                    <a:pt x="11101" y="13494"/>
                                    <a:pt x="8656" y="24900"/>
                                  </a:cubicBezTo>
                                  <a:cubicBezTo>
                                    <a:pt x="7842" y="27344"/>
                                    <a:pt x="7027" y="30603"/>
                                    <a:pt x="7027" y="33047"/>
                                  </a:cubicBezTo>
                                  <a:cubicBezTo>
                                    <a:pt x="4583" y="42824"/>
                                    <a:pt x="7027" y="53415"/>
                                    <a:pt x="14359" y="59933"/>
                                  </a:cubicBezTo>
                                  <a:cubicBezTo>
                                    <a:pt x="20062" y="64821"/>
                                    <a:pt x="26580" y="68080"/>
                                    <a:pt x="33913" y="68080"/>
                                  </a:cubicBezTo>
                                  <a:cubicBezTo>
                                    <a:pt x="41245" y="68080"/>
                                    <a:pt x="48578" y="64821"/>
                                    <a:pt x="53466" y="59933"/>
                                  </a:cubicBezTo>
                                  <a:cubicBezTo>
                                    <a:pt x="60798" y="52601"/>
                                    <a:pt x="63242" y="42824"/>
                                    <a:pt x="60798" y="33047"/>
                                  </a:cubicBezTo>
                                  <a:lnTo>
                                    <a:pt x="60798" y="330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2" name="Forme libre : Forme 472">
                            <a:extLst>
                              <a:ext uri="{FF2B5EF4-FFF2-40B4-BE49-F238E27FC236}">
                                <a16:creationId xmlns:a16="http://schemas.microsoft.com/office/drawing/2014/main" id="{4201059F-1E82-4F2B-8B74-A0C033C558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50" y="4043738"/>
                              <a:ext cx="81472" cy="65177"/>
                            </a:xfrm>
                            <a:custGeom>
                              <a:avLst/>
                              <a:gdLst>
                                <a:gd name="connsiteX0" fmla="*/ 52753 w 81471"/>
                                <a:gd name="connsiteY0" fmla="*/ 6925 h 65177"/>
                                <a:gd name="connsiteX1" fmla="*/ 42162 w 81471"/>
                                <a:gd name="connsiteY1" fmla="*/ 6110 h 65177"/>
                                <a:gd name="connsiteX2" fmla="*/ 34014 w 81471"/>
                                <a:gd name="connsiteY2" fmla="*/ 6110 h 65177"/>
                                <a:gd name="connsiteX3" fmla="*/ 20164 w 81471"/>
                                <a:gd name="connsiteY3" fmla="*/ 10999 h 65177"/>
                                <a:gd name="connsiteX4" fmla="*/ 20164 w 81471"/>
                                <a:gd name="connsiteY4" fmla="*/ 59882 h 65177"/>
                                <a:gd name="connsiteX5" fmla="*/ 29941 w 81471"/>
                                <a:gd name="connsiteY5" fmla="*/ 63955 h 65177"/>
                                <a:gd name="connsiteX6" fmla="*/ 42162 w 81471"/>
                                <a:gd name="connsiteY6" fmla="*/ 64770 h 65177"/>
                                <a:gd name="connsiteX7" fmla="*/ 52753 w 81471"/>
                                <a:gd name="connsiteY7" fmla="*/ 63955 h 65177"/>
                                <a:gd name="connsiteX8" fmla="*/ 73121 w 81471"/>
                                <a:gd name="connsiteY8" fmla="*/ 55808 h 65177"/>
                                <a:gd name="connsiteX9" fmla="*/ 81268 w 81471"/>
                                <a:gd name="connsiteY9" fmla="*/ 35440 h 65177"/>
                                <a:gd name="connsiteX10" fmla="*/ 52753 w 81471"/>
                                <a:gd name="connsiteY10" fmla="*/ 6925 h 65177"/>
                                <a:gd name="connsiteX11" fmla="*/ 52753 w 81471"/>
                                <a:gd name="connsiteY11" fmla="*/ 6925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1471" h="65177">
                                  <a:moveTo>
                                    <a:pt x="52753" y="6925"/>
                                  </a:moveTo>
                                  <a:cubicBezTo>
                                    <a:pt x="49494" y="6925"/>
                                    <a:pt x="45420" y="6925"/>
                                    <a:pt x="42162" y="6110"/>
                                  </a:cubicBezTo>
                                  <a:cubicBezTo>
                                    <a:pt x="39717" y="6110"/>
                                    <a:pt x="37273" y="6110"/>
                                    <a:pt x="34014" y="6110"/>
                                  </a:cubicBezTo>
                                  <a:cubicBezTo>
                                    <a:pt x="29126" y="6925"/>
                                    <a:pt x="25053" y="8555"/>
                                    <a:pt x="20164" y="10999"/>
                                  </a:cubicBezTo>
                                  <a:cubicBezTo>
                                    <a:pt x="1426" y="20775"/>
                                    <a:pt x="1426" y="50105"/>
                                    <a:pt x="20164" y="59882"/>
                                  </a:cubicBezTo>
                                  <a:cubicBezTo>
                                    <a:pt x="23423" y="61511"/>
                                    <a:pt x="26682" y="63141"/>
                                    <a:pt x="29941" y="63955"/>
                                  </a:cubicBezTo>
                                  <a:cubicBezTo>
                                    <a:pt x="34014" y="65585"/>
                                    <a:pt x="38088" y="64770"/>
                                    <a:pt x="42162" y="64770"/>
                                  </a:cubicBezTo>
                                  <a:cubicBezTo>
                                    <a:pt x="45420" y="64770"/>
                                    <a:pt x="49494" y="64770"/>
                                    <a:pt x="52753" y="63955"/>
                                  </a:cubicBezTo>
                                  <a:cubicBezTo>
                                    <a:pt x="60085" y="63141"/>
                                    <a:pt x="67418" y="60697"/>
                                    <a:pt x="73121" y="55808"/>
                                  </a:cubicBezTo>
                                  <a:cubicBezTo>
                                    <a:pt x="78009" y="50920"/>
                                    <a:pt x="82083" y="42773"/>
                                    <a:pt x="81268" y="35440"/>
                                  </a:cubicBezTo>
                                  <a:cubicBezTo>
                                    <a:pt x="81268" y="19146"/>
                                    <a:pt x="69047" y="7740"/>
                                    <a:pt x="52753" y="6925"/>
                                  </a:cubicBezTo>
                                  <a:lnTo>
                                    <a:pt x="52753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3" name="Forme libre : Forme 473">
                            <a:extLst>
                              <a:ext uri="{FF2B5EF4-FFF2-40B4-BE49-F238E27FC236}">
                                <a16:creationId xmlns:a16="http://schemas.microsoft.com/office/drawing/2014/main" id="{FF07BD52-1803-45C4-9EDD-F19243ED656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25443" y="3933966"/>
                              <a:ext cx="105913" cy="81472"/>
                            </a:xfrm>
                            <a:custGeom>
                              <a:avLst/>
                              <a:gdLst>
                                <a:gd name="connsiteX0" fmla="*/ 62177 w 105913"/>
                                <a:gd name="connsiteY0" fmla="*/ 7525 h 81471"/>
                                <a:gd name="connsiteX1" fmla="*/ 20627 w 105913"/>
                                <a:gd name="connsiteY1" fmla="*/ 23819 h 81471"/>
                                <a:gd name="connsiteX2" fmla="*/ 36106 w 105913"/>
                                <a:gd name="connsiteY2" fmla="*/ 80035 h 81471"/>
                                <a:gd name="connsiteX3" fmla="*/ 80101 w 105913"/>
                                <a:gd name="connsiteY3" fmla="*/ 73517 h 81471"/>
                                <a:gd name="connsiteX4" fmla="*/ 103727 w 105913"/>
                                <a:gd name="connsiteY4" fmla="*/ 31967 h 81471"/>
                                <a:gd name="connsiteX5" fmla="*/ 62177 w 105913"/>
                                <a:gd name="connsiteY5" fmla="*/ 7525 h 81471"/>
                                <a:gd name="connsiteX6" fmla="*/ 62177 w 105913"/>
                                <a:gd name="connsiteY6" fmla="*/ 7525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5913" h="81471">
                                  <a:moveTo>
                                    <a:pt x="62177" y="7525"/>
                                  </a:moveTo>
                                  <a:cubicBezTo>
                                    <a:pt x="47512" y="11599"/>
                                    <a:pt x="34477" y="16487"/>
                                    <a:pt x="20627" y="23819"/>
                                  </a:cubicBezTo>
                                  <a:cubicBezTo>
                                    <a:pt x="-5444" y="38484"/>
                                    <a:pt x="5961" y="80850"/>
                                    <a:pt x="36106" y="80035"/>
                                  </a:cubicBezTo>
                                  <a:cubicBezTo>
                                    <a:pt x="51586" y="80035"/>
                                    <a:pt x="65436" y="76776"/>
                                    <a:pt x="80101" y="73517"/>
                                  </a:cubicBezTo>
                                  <a:cubicBezTo>
                                    <a:pt x="97210" y="69444"/>
                                    <a:pt x="109431" y="49076"/>
                                    <a:pt x="103727" y="31967"/>
                                  </a:cubicBezTo>
                                  <a:cubicBezTo>
                                    <a:pt x="98025" y="14043"/>
                                    <a:pt x="80101" y="1822"/>
                                    <a:pt x="62177" y="7525"/>
                                  </a:cubicBezTo>
                                  <a:lnTo>
                                    <a:pt x="62177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4" name="Forme libre : Forme 474">
                            <a:extLst>
                              <a:ext uri="{FF2B5EF4-FFF2-40B4-BE49-F238E27FC236}">
                                <a16:creationId xmlns:a16="http://schemas.microsoft.com/office/drawing/2014/main" id="{BCE53AC2-F77E-4B64-B7AE-E8B263E845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6590" y="3832937"/>
                              <a:ext cx="89619" cy="73325"/>
                            </a:xfrm>
                            <a:custGeom>
                              <a:avLst/>
                              <a:gdLst>
                                <a:gd name="connsiteX0" fmla="*/ 66787 w 89618"/>
                                <a:gd name="connsiteY0" fmla="*/ 15676 h 73324"/>
                                <a:gd name="connsiteX1" fmla="*/ 40716 w 89618"/>
                                <a:gd name="connsiteY1" fmla="*/ 6714 h 73324"/>
                                <a:gd name="connsiteX2" fmla="*/ 8127 w 89618"/>
                                <a:gd name="connsiteY2" fmla="*/ 23008 h 73324"/>
                                <a:gd name="connsiteX3" fmla="*/ 19533 w 89618"/>
                                <a:gd name="connsiteY3" fmla="*/ 57227 h 73324"/>
                                <a:gd name="connsiteX4" fmla="*/ 52122 w 89618"/>
                                <a:gd name="connsiteY4" fmla="*/ 69447 h 73324"/>
                                <a:gd name="connsiteX5" fmla="*/ 86339 w 89618"/>
                                <a:gd name="connsiteY5" fmla="*/ 49894 h 73324"/>
                                <a:gd name="connsiteX6" fmla="*/ 66787 w 89618"/>
                                <a:gd name="connsiteY6" fmla="*/ 15676 h 73324"/>
                                <a:gd name="connsiteX7" fmla="*/ 66787 w 89618"/>
                                <a:gd name="connsiteY7" fmla="*/ 15676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73324">
                                  <a:moveTo>
                                    <a:pt x="66787" y="15676"/>
                                  </a:moveTo>
                                  <a:cubicBezTo>
                                    <a:pt x="58639" y="12417"/>
                                    <a:pt x="48863" y="8344"/>
                                    <a:pt x="40716" y="6714"/>
                                  </a:cubicBezTo>
                                  <a:cubicBezTo>
                                    <a:pt x="26865" y="4270"/>
                                    <a:pt x="13830" y="9158"/>
                                    <a:pt x="8127" y="23008"/>
                                  </a:cubicBezTo>
                                  <a:cubicBezTo>
                                    <a:pt x="3239" y="35229"/>
                                    <a:pt x="7312" y="49894"/>
                                    <a:pt x="19533" y="57227"/>
                                  </a:cubicBezTo>
                                  <a:cubicBezTo>
                                    <a:pt x="29309" y="62929"/>
                                    <a:pt x="41530" y="66188"/>
                                    <a:pt x="52122" y="69447"/>
                                  </a:cubicBezTo>
                                  <a:cubicBezTo>
                                    <a:pt x="65972" y="74335"/>
                                    <a:pt x="83081" y="63744"/>
                                    <a:pt x="86339" y="49894"/>
                                  </a:cubicBezTo>
                                  <a:cubicBezTo>
                                    <a:pt x="89599" y="34414"/>
                                    <a:pt x="81451" y="20564"/>
                                    <a:pt x="66787" y="15676"/>
                                  </a:cubicBezTo>
                                  <a:lnTo>
                                    <a:pt x="66787" y="15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5" name="Forme libre : Forme 475">
                            <a:extLst>
                              <a:ext uri="{FF2B5EF4-FFF2-40B4-BE49-F238E27FC236}">
                                <a16:creationId xmlns:a16="http://schemas.microsoft.com/office/drawing/2014/main" id="{BC04E2B3-910B-4D53-828D-D20C2FFA8C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9843" y="1289326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76844 w 89618"/>
                                <a:gd name="connsiteY0" fmla="*/ 23888 h 89618"/>
                                <a:gd name="connsiteX1" fmla="*/ 71956 w 89618"/>
                                <a:gd name="connsiteY1" fmla="*/ 19000 h 89618"/>
                                <a:gd name="connsiteX2" fmla="*/ 52403 w 89618"/>
                                <a:gd name="connsiteY2" fmla="*/ 7593 h 89618"/>
                                <a:gd name="connsiteX3" fmla="*/ 7593 w 89618"/>
                                <a:gd name="connsiteY3" fmla="*/ 52403 h 89618"/>
                                <a:gd name="connsiteX4" fmla="*/ 18999 w 89618"/>
                                <a:gd name="connsiteY4" fmla="*/ 71956 h 89618"/>
                                <a:gd name="connsiteX5" fmla="*/ 23888 w 89618"/>
                                <a:gd name="connsiteY5" fmla="*/ 76844 h 89618"/>
                                <a:gd name="connsiteX6" fmla="*/ 49958 w 89618"/>
                                <a:gd name="connsiteY6" fmla="*/ 87436 h 89618"/>
                                <a:gd name="connsiteX7" fmla="*/ 76029 w 89618"/>
                                <a:gd name="connsiteY7" fmla="*/ 76844 h 89618"/>
                                <a:gd name="connsiteX8" fmla="*/ 76844 w 89618"/>
                                <a:gd name="connsiteY8" fmla="*/ 23888 h 89618"/>
                                <a:gd name="connsiteX9" fmla="*/ 76844 w 89618"/>
                                <a:gd name="connsiteY9" fmla="*/ 2388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76844" y="23888"/>
                                  </a:moveTo>
                                  <a:cubicBezTo>
                                    <a:pt x="75215" y="22258"/>
                                    <a:pt x="73585" y="20629"/>
                                    <a:pt x="71956" y="19000"/>
                                  </a:cubicBezTo>
                                  <a:cubicBezTo>
                                    <a:pt x="67068" y="13296"/>
                                    <a:pt x="59735" y="9223"/>
                                    <a:pt x="52403" y="7593"/>
                                  </a:cubicBezTo>
                                  <a:cubicBezTo>
                                    <a:pt x="26332" y="-554"/>
                                    <a:pt x="-554" y="26332"/>
                                    <a:pt x="7593" y="52403"/>
                                  </a:cubicBezTo>
                                  <a:cubicBezTo>
                                    <a:pt x="10038" y="59735"/>
                                    <a:pt x="13296" y="66253"/>
                                    <a:pt x="18999" y="71956"/>
                                  </a:cubicBezTo>
                                  <a:cubicBezTo>
                                    <a:pt x="20629" y="73586"/>
                                    <a:pt x="22258" y="75215"/>
                                    <a:pt x="23888" y="76844"/>
                                  </a:cubicBezTo>
                                  <a:cubicBezTo>
                                    <a:pt x="31220" y="83362"/>
                                    <a:pt x="40182" y="87436"/>
                                    <a:pt x="49958" y="87436"/>
                                  </a:cubicBezTo>
                                  <a:cubicBezTo>
                                    <a:pt x="58921" y="87436"/>
                                    <a:pt x="69512" y="83362"/>
                                    <a:pt x="76029" y="76844"/>
                                  </a:cubicBezTo>
                                  <a:cubicBezTo>
                                    <a:pt x="90694" y="60550"/>
                                    <a:pt x="91509" y="38553"/>
                                    <a:pt x="76844" y="23888"/>
                                  </a:cubicBezTo>
                                  <a:lnTo>
                                    <a:pt x="76844" y="238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6" name="Forme libre : Forme 476">
                            <a:extLst>
                              <a:ext uri="{FF2B5EF4-FFF2-40B4-BE49-F238E27FC236}">
                                <a16:creationId xmlns:a16="http://schemas.microsoft.com/office/drawing/2014/main" id="{F35CAC24-4E85-40F2-870B-A326C0E185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1355" y="819024"/>
                              <a:ext cx="154796" cy="219974"/>
                            </a:xfrm>
                            <a:custGeom>
                              <a:avLst/>
                              <a:gdLst>
                                <a:gd name="connsiteX0" fmla="*/ 75374 w 154796"/>
                                <a:gd name="connsiteY0" fmla="*/ 202521 h 219973"/>
                                <a:gd name="connsiteX1" fmla="*/ 147069 w 154796"/>
                                <a:gd name="connsiteY1" fmla="*/ 61575 h 219973"/>
                                <a:gd name="connsiteX2" fmla="*/ 83522 w 154796"/>
                                <a:gd name="connsiteY2" fmla="*/ 24913 h 219973"/>
                                <a:gd name="connsiteX3" fmla="*/ 8568 w 154796"/>
                                <a:gd name="connsiteY3" fmla="*/ 174821 h 219973"/>
                                <a:gd name="connsiteX4" fmla="*/ 75374 w 154796"/>
                                <a:gd name="connsiteY4" fmla="*/ 202521 h 219973"/>
                                <a:gd name="connsiteX5" fmla="*/ 75374 w 154796"/>
                                <a:gd name="connsiteY5" fmla="*/ 20252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9973">
                                  <a:moveTo>
                                    <a:pt x="75374" y="202521"/>
                                  </a:moveTo>
                                  <a:cubicBezTo>
                                    <a:pt x="103075" y="157712"/>
                                    <a:pt x="125072" y="108829"/>
                                    <a:pt x="147069" y="61575"/>
                                  </a:cubicBezTo>
                                  <a:cubicBezTo>
                                    <a:pt x="166623" y="19210"/>
                                    <a:pt x="107148" y="-17452"/>
                                    <a:pt x="83522" y="24913"/>
                                  </a:cubicBezTo>
                                  <a:cubicBezTo>
                                    <a:pt x="56636" y="73796"/>
                                    <a:pt x="29750" y="122679"/>
                                    <a:pt x="8568" y="174821"/>
                                  </a:cubicBezTo>
                                  <a:cubicBezTo>
                                    <a:pt x="-6912" y="213928"/>
                                    <a:pt x="55007" y="236740"/>
                                    <a:pt x="75374" y="202521"/>
                                  </a:cubicBezTo>
                                  <a:lnTo>
                                    <a:pt x="75374" y="202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7" name="Forme libre : Forme 477">
                            <a:extLst>
                              <a:ext uri="{FF2B5EF4-FFF2-40B4-BE49-F238E27FC236}">
                                <a16:creationId xmlns:a16="http://schemas.microsoft.com/office/drawing/2014/main" id="{947F0619-3270-4C43-85D0-041D6D41E2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8637" y="724954"/>
                              <a:ext cx="138502" cy="211826"/>
                            </a:xfrm>
                            <a:custGeom>
                              <a:avLst/>
                              <a:gdLst>
                                <a:gd name="connsiteX0" fmla="*/ 37395 w 138501"/>
                                <a:gd name="connsiteY0" fmla="*/ 202898 h 211826"/>
                                <a:gd name="connsiteX1" fmla="*/ 132717 w 138501"/>
                                <a:gd name="connsiteY1" fmla="*/ 35067 h 211826"/>
                                <a:gd name="connsiteX2" fmla="*/ 105832 w 138501"/>
                                <a:gd name="connsiteY2" fmla="*/ 13884 h 211826"/>
                                <a:gd name="connsiteX3" fmla="*/ 7251 w 138501"/>
                                <a:gd name="connsiteY3" fmla="*/ 193937 h 211826"/>
                                <a:gd name="connsiteX4" fmla="*/ 37395 w 138501"/>
                                <a:gd name="connsiteY4" fmla="*/ 202898 h 211826"/>
                                <a:gd name="connsiteX5" fmla="*/ 37395 w 138501"/>
                                <a:gd name="connsiteY5" fmla="*/ 202898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211826">
                                  <a:moveTo>
                                    <a:pt x="37395" y="202898"/>
                                  </a:moveTo>
                                  <a:cubicBezTo>
                                    <a:pt x="60207" y="141795"/>
                                    <a:pt x="91981" y="85579"/>
                                    <a:pt x="132717" y="35067"/>
                                  </a:cubicBezTo>
                                  <a:cubicBezTo>
                                    <a:pt x="148197" y="15514"/>
                                    <a:pt x="121311" y="-5669"/>
                                    <a:pt x="105832" y="13884"/>
                                  </a:cubicBezTo>
                                  <a:cubicBezTo>
                                    <a:pt x="63466" y="68470"/>
                                    <a:pt x="30877" y="128759"/>
                                    <a:pt x="7251" y="193937"/>
                                  </a:cubicBezTo>
                                  <a:cubicBezTo>
                                    <a:pt x="-82" y="213490"/>
                                    <a:pt x="30063" y="221637"/>
                                    <a:pt x="37395" y="202898"/>
                                  </a:cubicBezTo>
                                  <a:lnTo>
                                    <a:pt x="37395" y="2028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8" name="Forme libre : Forme 478">
                            <a:extLst>
                              <a:ext uri="{FF2B5EF4-FFF2-40B4-BE49-F238E27FC236}">
                                <a16:creationId xmlns:a16="http://schemas.microsoft.com/office/drawing/2014/main" id="{DBB76138-610C-4DFB-B13E-69EAD6EDA1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8358" y="154952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70473 w 81471"/>
                                <a:gd name="connsiteY0" fmla="*/ 38253 h 89618"/>
                                <a:gd name="connsiteX1" fmla="*/ 68844 w 81471"/>
                                <a:gd name="connsiteY1" fmla="*/ 35808 h 89618"/>
                                <a:gd name="connsiteX2" fmla="*/ 72103 w 81471"/>
                                <a:gd name="connsiteY2" fmla="*/ 43141 h 89618"/>
                                <a:gd name="connsiteX3" fmla="*/ 71288 w 81471"/>
                                <a:gd name="connsiteY3" fmla="*/ 41511 h 89618"/>
                                <a:gd name="connsiteX4" fmla="*/ 72103 w 81471"/>
                                <a:gd name="connsiteY4" fmla="*/ 50473 h 89618"/>
                                <a:gd name="connsiteX5" fmla="*/ 70473 w 81471"/>
                                <a:gd name="connsiteY5" fmla="*/ 37438 h 89618"/>
                                <a:gd name="connsiteX6" fmla="*/ 71288 w 81471"/>
                                <a:gd name="connsiteY6" fmla="*/ 46400 h 89618"/>
                                <a:gd name="connsiteX7" fmla="*/ 71288 w 81471"/>
                                <a:gd name="connsiteY7" fmla="*/ 43956 h 89618"/>
                                <a:gd name="connsiteX8" fmla="*/ 70473 w 81471"/>
                                <a:gd name="connsiteY8" fmla="*/ 52917 h 89618"/>
                                <a:gd name="connsiteX9" fmla="*/ 71288 w 81471"/>
                                <a:gd name="connsiteY9" fmla="*/ 50473 h 89618"/>
                                <a:gd name="connsiteX10" fmla="*/ 68029 w 81471"/>
                                <a:gd name="connsiteY10" fmla="*/ 58620 h 89618"/>
                                <a:gd name="connsiteX11" fmla="*/ 69658 w 81471"/>
                                <a:gd name="connsiteY11" fmla="*/ 56176 h 89618"/>
                                <a:gd name="connsiteX12" fmla="*/ 64770 w 81471"/>
                                <a:gd name="connsiteY12" fmla="*/ 62694 h 89618"/>
                                <a:gd name="connsiteX13" fmla="*/ 66399 w 81471"/>
                                <a:gd name="connsiteY13" fmla="*/ 61065 h 89618"/>
                                <a:gd name="connsiteX14" fmla="*/ 76176 w 81471"/>
                                <a:gd name="connsiteY14" fmla="*/ 38253 h 89618"/>
                                <a:gd name="connsiteX15" fmla="*/ 68844 w 81471"/>
                                <a:gd name="connsiteY15" fmla="*/ 18699 h 89618"/>
                                <a:gd name="connsiteX16" fmla="*/ 27293 w 81471"/>
                                <a:gd name="connsiteY16" fmla="*/ 10552 h 89618"/>
                                <a:gd name="connsiteX17" fmla="*/ 6110 w 81471"/>
                                <a:gd name="connsiteY17" fmla="*/ 47214 h 89618"/>
                                <a:gd name="connsiteX18" fmla="*/ 35440 w 81471"/>
                                <a:gd name="connsiteY18" fmla="*/ 85506 h 89618"/>
                                <a:gd name="connsiteX19" fmla="*/ 68029 w 81471"/>
                                <a:gd name="connsiteY19" fmla="*/ 74100 h 89618"/>
                                <a:gd name="connsiteX20" fmla="*/ 74547 w 81471"/>
                                <a:gd name="connsiteY20" fmla="*/ 59435 h 89618"/>
                                <a:gd name="connsiteX21" fmla="*/ 70473 w 81471"/>
                                <a:gd name="connsiteY21" fmla="*/ 38253 h 89618"/>
                                <a:gd name="connsiteX22" fmla="*/ 70473 w 81471"/>
                                <a:gd name="connsiteY22" fmla="*/ 382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70473" y="38253"/>
                                  </a:moveTo>
                                  <a:cubicBezTo>
                                    <a:pt x="69658" y="37438"/>
                                    <a:pt x="69658" y="36623"/>
                                    <a:pt x="68844" y="35808"/>
                                  </a:cubicBezTo>
                                  <a:cubicBezTo>
                                    <a:pt x="69658" y="38253"/>
                                    <a:pt x="71288" y="40697"/>
                                    <a:pt x="72103" y="43141"/>
                                  </a:cubicBezTo>
                                  <a:cubicBezTo>
                                    <a:pt x="72103" y="42326"/>
                                    <a:pt x="72103" y="42326"/>
                                    <a:pt x="71288" y="41511"/>
                                  </a:cubicBezTo>
                                  <a:cubicBezTo>
                                    <a:pt x="71288" y="44770"/>
                                    <a:pt x="72103" y="47214"/>
                                    <a:pt x="72103" y="50473"/>
                                  </a:cubicBezTo>
                                  <a:cubicBezTo>
                                    <a:pt x="71288" y="46400"/>
                                    <a:pt x="71288" y="41511"/>
                                    <a:pt x="70473" y="37438"/>
                                  </a:cubicBezTo>
                                  <a:cubicBezTo>
                                    <a:pt x="70473" y="40697"/>
                                    <a:pt x="71288" y="43141"/>
                                    <a:pt x="71288" y="46400"/>
                                  </a:cubicBezTo>
                                  <a:cubicBezTo>
                                    <a:pt x="71288" y="45585"/>
                                    <a:pt x="71288" y="44770"/>
                                    <a:pt x="71288" y="43956"/>
                                  </a:cubicBezTo>
                                  <a:cubicBezTo>
                                    <a:pt x="71288" y="47214"/>
                                    <a:pt x="70473" y="49659"/>
                                    <a:pt x="70473" y="52917"/>
                                  </a:cubicBezTo>
                                  <a:cubicBezTo>
                                    <a:pt x="70473" y="52103"/>
                                    <a:pt x="70473" y="51288"/>
                                    <a:pt x="71288" y="50473"/>
                                  </a:cubicBezTo>
                                  <a:cubicBezTo>
                                    <a:pt x="70473" y="52917"/>
                                    <a:pt x="68844" y="55362"/>
                                    <a:pt x="68029" y="58620"/>
                                  </a:cubicBezTo>
                                  <a:cubicBezTo>
                                    <a:pt x="68029" y="57806"/>
                                    <a:pt x="68844" y="56991"/>
                                    <a:pt x="69658" y="56176"/>
                                  </a:cubicBezTo>
                                  <a:cubicBezTo>
                                    <a:pt x="68029" y="58620"/>
                                    <a:pt x="66399" y="60250"/>
                                    <a:pt x="64770" y="62694"/>
                                  </a:cubicBezTo>
                                  <a:cubicBezTo>
                                    <a:pt x="64770" y="61879"/>
                                    <a:pt x="65585" y="61879"/>
                                    <a:pt x="66399" y="61065"/>
                                  </a:cubicBezTo>
                                  <a:cubicBezTo>
                                    <a:pt x="72103" y="56176"/>
                                    <a:pt x="76176" y="45585"/>
                                    <a:pt x="76176" y="38253"/>
                                  </a:cubicBezTo>
                                  <a:cubicBezTo>
                                    <a:pt x="76176" y="30920"/>
                                    <a:pt x="73732" y="24402"/>
                                    <a:pt x="68844" y="18699"/>
                                  </a:cubicBezTo>
                                  <a:cubicBezTo>
                                    <a:pt x="59067" y="5664"/>
                                    <a:pt x="41143" y="2405"/>
                                    <a:pt x="27293" y="10552"/>
                                  </a:cubicBezTo>
                                  <a:cubicBezTo>
                                    <a:pt x="14258" y="17885"/>
                                    <a:pt x="6110" y="32550"/>
                                    <a:pt x="6110" y="47214"/>
                                  </a:cubicBezTo>
                                  <a:cubicBezTo>
                                    <a:pt x="6110" y="65953"/>
                                    <a:pt x="18331" y="79803"/>
                                    <a:pt x="35440" y="85506"/>
                                  </a:cubicBezTo>
                                  <a:cubicBezTo>
                                    <a:pt x="47661" y="89580"/>
                                    <a:pt x="60697" y="83877"/>
                                    <a:pt x="68029" y="74100"/>
                                  </a:cubicBezTo>
                                  <a:cubicBezTo>
                                    <a:pt x="71288" y="69212"/>
                                    <a:pt x="73732" y="65138"/>
                                    <a:pt x="74547" y="59435"/>
                                  </a:cubicBezTo>
                                  <a:cubicBezTo>
                                    <a:pt x="74547" y="52103"/>
                                    <a:pt x="74547" y="43956"/>
                                    <a:pt x="70473" y="38253"/>
                                  </a:cubicBezTo>
                                  <a:lnTo>
                                    <a:pt x="70473" y="38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9" name="Forme libre : Forme 479">
                            <a:extLst>
                              <a:ext uri="{FF2B5EF4-FFF2-40B4-BE49-F238E27FC236}">
                                <a16:creationId xmlns:a16="http://schemas.microsoft.com/office/drawing/2014/main" id="{29B4772B-288F-4C7A-8B2B-36E37834C7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71936" y="2778025"/>
                              <a:ext cx="81472" cy="122208"/>
                            </a:xfrm>
                            <a:custGeom>
                              <a:avLst/>
                              <a:gdLst>
                                <a:gd name="connsiteX0" fmla="*/ 19498 w 81471"/>
                                <a:gd name="connsiteY0" fmla="*/ 22048 h 122207"/>
                                <a:gd name="connsiteX1" fmla="*/ 24386 w 81471"/>
                                <a:gd name="connsiteY1" fmla="*/ 112481 h 122207"/>
                                <a:gd name="connsiteX2" fmla="*/ 64307 w 81471"/>
                                <a:gd name="connsiteY2" fmla="*/ 114925 h 122207"/>
                                <a:gd name="connsiteX3" fmla="*/ 72454 w 81471"/>
                                <a:gd name="connsiteY3" fmla="*/ 75819 h 122207"/>
                                <a:gd name="connsiteX4" fmla="*/ 69196 w 81471"/>
                                <a:gd name="connsiteY4" fmla="*/ 70931 h 122207"/>
                                <a:gd name="connsiteX5" fmla="*/ 69196 w 81471"/>
                                <a:gd name="connsiteY5" fmla="*/ 70116 h 122207"/>
                                <a:gd name="connsiteX6" fmla="*/ 69196 w 81471"/>
                                <a:gd name="connsiteY6" fmla="*/ 70116 h 122207"/>
                                <a:gd name="connsiteX7" fmla="*/ 69196 w 81471"/>
                                <a:gd name="connsiteY7" fmla="*/ 66042 h 122207"/>
                                <a:gd name="connsiteX8" fmla="*/ 69196 w 81471"/>
                                <a:gd name="connsiteY8" fmla="*/ 66857 h 122207"/>
                                <a:gd name="connsiteX9" fmla="*/ 70825 w 81471"/>
                                <a:gd name="connsiteY9" fmla="*/ 61154 h 122207"/>
                                <a:gd name="connsiteX10" fmla="*/ 70825 w 81471"/>
                                <a:gd name="connsiteY10" fmla="*/ 61154 h 122207"/>
                                <a:gd name="connsiteX11" fmla="*/ 70825 w 81471"/>
                                <a:gd name="connsiteY11" fmla="*/ 61154 h 122207"/>
                                <a:gd name="connsiteX12" fmla="*/ 67566 w 81471"/>
                                <a:gd name="connsiteY12" fmla="*/ 13086 h 122207"/>
                                <a:gd name="connsiteX13" fmla="*/ 19498 w 81471"/>
                                <a:gd name="connsiteY13" fmla="*/ 22048 h 122207"/>
                                <a:gd name="connsiteX14" fmla="*/ 19498 w 81471"/>
                                <a:gd name="connsiteY14" fmla="*/ 22048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1471" h="122207">
                                  <a:moveTo>
                                    <a:pt x="19498" y="22048"/>
                                  </a:moveTo>
                                  <a:cubicBezTo>
                                    <a:pt x="-1685" y="49748"/>
                                    <a:pt x="4018" y="87225"/>
                                    <a:pt x="24386" y="112481"/>
                                  </a:cubicBezTo>
                                  <a:cubicBezTo>
                                    <a:pt x="33348" y="123887"/>
                                    <a:pt x="53716" y="123072"/>
                                    <a:pt x="64307" y="114925"/>
                                  </a:cubicBezTo>
                                  <a:cubicBezTo>
                                    <a:pt x="74898" y="105964"/>
                                    <a:pt x="80601" y="88854"/>
                                    <a:pt x="72454" y="75819"/>
                                  </a:cubicBezTo>
                                  <a:cubicBezTo>
                                    <a:pt x="71640" y="74189"/>
                                    <a:pt x="70010" y="72560"/>
                                    <a:pt x="69196" y="70931"/>
                                  </a:cubicBezTo>
                                  <a:cubicBezTo>
                                    <a:pt x="70010" y="74189"/>
                                    <a:pt x="70010" y="73375"/>
                                    <a:pt x="69196" y="70116"/>
                                  </a:cubicBezTo>
                                  <a:cubicBezTo>
                                    <a:pt x="68381" y="66857"/>
                                    <a:pt x="68381" y="66042"/>
                                    <a:pt x="69196" y="70116"/>
                                  </a:cubicBezTo>
                                  <a:cubicBezTo>
                                    <a:pt x="69196" y="68487"/>
                                    <a:pt x="69196" y="66857"/>
                                    <a:pt x="69196" y="66042"/>
                                  </a:cubicBezTo>
                                  <a:cubicBezTo>
                                    <a:pt x="69196" y="63598"/>
                                    <a:pt x="69196" y="64413"/>
                                    <a:pt x="69196" y="66857"/>
                                  </a:cubicBezTo>
                                  <a:cubicBezTo>
                                    <a:pt x="69196" y="65228"/>
                                    <a:pt x="70010" y="62783"/>
                                    <a:pt x="70825" y="61154"/>
                                  </a:cubicBezTo>
                                  <a:cubicBezTo>
                                    <a:pt x="69196" y="64413"/>
                                    <a:pt x="69196" y="64413"/>
                                    <a:pt x="70825" y="61154"/>
                                  </a:cubicBezTo>
                                  <a:cubicBezTo>
                                    <a:pt x="72454" y="57895"/>
                                    <a:pt x="73269" y="57895"/>
                                    <a:pt x="70825" y="61154"/>
                                  </a:cubicBezTo>
                                  <a:cubicBezTo>
                                    <a:pt x="83860" y="46489"/>
                                    <a:pt x="83046" y="25307"/>
                                    <a:pt x="67566" y="13086"/>
                                  </a:cubicBezTo>
                                  <a:cubicBezTo>
                                    <a:pt x="49642" y="50"/>
                                    <a:pt x="30904" y="6568"/>
                                    <a:pt x="19498" y="22048"/>
                                  </a:cubicBezTo>
                                  <a:lnTo>
                                    <a:pt x="19498" y="22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0" name="Forme libre : Forme 480">
                            <a:extLst>
                              <a:ext uri="{FF2B5EF4-FFF2-40B4-BE49-F238E27FC236}">
                                <a16:creationId xmlns:a16="http://schemas.microsoft.com/office/drawing/2014/main" id="{DC35A6AB-3A34-4277-BE40-B4C7B93EE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1664" y="4175441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57641 w 105913"/>
                                <a:gd name="connsiteY0" fmla="*/ 6391 h 105913"/>
                                <a:gd name="connsiteX1" fmla="*/ 51938 w 105913"/>
                                <a:gd name="connsiteY1" fmla="*/ 7206 h 105913"/>
                                <a:gd name="connsiteX2" fmla="*/ 51938 w 105913"/>
                                <a:gd name="connsiteY2" fmla="*/ 101713 h 105913"/>
                                <a:gd name="connsiteX3" fmla="*/ 57641 w 105913"/>
                                <a:gd name="connsiteY3" fmla="*/ 102528 h 105913"/>
                                <a:gd name="connsiteX4" fmla="*/ 57641 w 105913"/>
                                <a:gd name="connsiteY4" fmla="*/ 6391 h 105913"/>
                                <a:gd name="connsiteX5" fmla="*/ 57641 w 105913"/>
                                <a:gd name="connsiteY5" fmla="*/ 6391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57641" y="6391"/>
                                  </a:moveTo>
                                  <a:cubicBezTo>
                                    <a:pt x="56012" y="6391"/>
                                    <a:pt x="54382" y="6391"/>
                                    <a:pt x="51938" y="7206"/>
                                  </a:cubicBezTo>
                                  <a:cubicBezTo>
                                    <a:pt x="-9166" y="13724"/>
                                    <a:pt x="-9166" y="95195"/>
                                    <a:pt x="51938" y="101713"/>
                                  </a:cubicBezTo>
                                  <a:cubicBezTo>
                                    <a:pt x="53568" y="101713"/>
                                    <a:pt x="55197" y="101713"/>
                                    <a:pt x="57641" y="102528"/>
                                  </a:cubicBezTo>
                                  <a:cubicBezTo>
                                    <a:pt x="119560" y="109046"/>
                                    <a:pt x="119560" y="-126"/>
                                    <a:pt x="57641" y="6391"/>
                                  </a:cubicBezTo>
                                  <a:lnTo>
                                    <a:pt x="57641" y="6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1" name="Forme libre : Forme 481">
                            <a:extLst>
                              <a:ext uri="{FF2B5EF4-FFF2-40B4-BE49-F238E27FC236}">
                                <a16:creationId xmlns:a16="http://schemas.microsoft.com/office/drawing/2014/main" id="{2BE3338D-452F-4E8D-B050-2C844CE3E7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5198" y="3804211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4579 w 114060"/>
                                <a:gd name="connsiteY0" fmla="*/ 32181 h 114060"/>
                                <a:gd name="connsiteX1" fmla="*/ 12949 w 114060"/>
                                <a:gd name="connsiteY1" fmla="*/ 34625 h 114060"/>
                                <a:gd name="connsiteX2" fmla="*/ 8061 w 114060"/>
                                <a:gd name="connsiteY2" fmla="*/ 46846 h 114060"/>
                                <a:gd name="connsiteX3" fmla="*/ 7246 w 114060"/>
                                <a:gd name="connsiteY3" fmla="*/ 67214 h 114060"/>
                                <a:gd name="connsiteX4" fmla="*/ 10505 w 114060"/>
                                <a:gd name="connsiteY4" fmla="*/ 80250 h 114060"/>
                                <a:gd name="connsiteX5" fmla="*/ 21096 w 114060"/>
                                <a:gd name="connsiteY5" fmla="*/ 96544 h 114060"/>
                                <a:gd name="connsiteX6" fmla="*/ 43908 w 114060"/>
                                <a:gd name="connsiteY6" fmla="*/ 109580 h 114060"/>
                                <a:gd name="connsiteX7" fmla="*/ 83830 w 114060"/>
                                <a:gd name="connsiteY7" fmla="*/ 104691 h 114060"/>
                                <a:gd name="connsiteX8" fmla="*/ 86274 w 114060"/>
                                <a:gd name="connsiteY8" fmla="*/ 103062 h 114060"/>
                                <a:gd name="connsiteX9" fmla="*/ 96865 w 114060"/>
                                <a:gd name="connsiteY9" fmla="*/ 21590 h 114060"/>
                                <a:gd name="connsiteX10" fmla="*/ 60203 w 114060"/>
                                <a:gd name="connsiteY10" fmla="*/ 6110 h 114060"/>
                                <a:gd name="connsiteX11" fmla="*/ 14579 w 114060"/>
                                <a:gd name="connsiteY11" fmla="*/ 32181 h 114060"/>
                                <a:gd name="connsiteX12" fmla="*/ 14579 w 114060"/>
                                <a:gd name="connsiteY12" fmla="*/ 32181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4579" y="32181"/>
                                  </a:moveTo>
                                  <a:cubicBezTo>
                                    <a:pt x="13764" y="32996"/>
                                    <a:pt x="13764" y="33811"/>
                                    <a:pt x="12949" y="34625"/>
                                  </a:cubicBezTo>
                                  <a:cubicBezTo>
                                    <a:pt x="11320" y="38699"/>
                                    <a:pt x="9690" y="42773"/>
                                    <a:pt x="8061" y="46846"/>
                                  </a:cubicBezTo>
                                  <a:cubicBezTo>
                                    <a:pt x="5617" y="53364"/>
                                    <a:pt x="5617" y="60697"/>
                                    <a:pt x="7246" y="67214"/>
                                  </a:cubicBezTo>
                                  <a:cubicBezTo>
                                    <a:pt x="7246" y="72103"/>
                                    <a:pt x="8061" y="76176"/>
                                    <a:pt x="10505" y="80250"/>
                                  </a:cubicBezTo>
                                  <a:cubicBezTo>
                                    <a:pt x="12949" y="86767"/>
                                    <a:pt x="16208" y="92470"/>
                                    <a:pt x="21096" y="96544"/>
                                  </a:cubicBezTo>
                                  <a:cubicBezTo>
                                    <a:pt x="27614" y="102247"/>
                                    <a:pt x="34947" y="107135"/>
                                    <a:pt x="43908" y="109580"/>
                                  </a:cubicBezTo>
                                  <a:cubicBezTo>
                                    <a:pt x="56129" y="113653"/>
                                    <a:pt x="72423" y="110394"/>
                                    <a:pt x="83830" y="104691"/>
                                  </a:cubicBezTo>
                                  <a:cubicBezTo>
                                    <a:pt x="84644" y="103876"/>
                                    <a:pt x="85459" y="103876"/>
                                    <a:pt x="86274" y="103062"/>
                                  </a:cubicBezTo>
                                  <a:cubicBezTo>
                                    <a:pt x="115603" y="85953"/>
                                    <a:pt x="120492" y="44402"/>
                                    <a:pt x="96865" y="21590"/>
                                  </a:cubicBezTo>
                                  <a:cubicBezTo>
                                    <a:pt x="87088" y="11813"/>
                                    <a:pt x="73238" y="6110"/>
                                    <a:pt x="60203" y="6110"/>
                                  </a:cubicBezTo>
                                  <a:cubicBezTo>
                                    <a:pt x="40650" y="6925"/>
                                    <a:pt x="24355" y="16702"/>
                                    <a:pt x="14579" y="32181"/>
                                  </a:cubicBezTo>
                                  <a:lnTo>
                                    <a:pt x="14579" y="32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8" name="Groupe 4">
                          <a:extLst>
                            <a:ext uri="{FF2B5EF4-FFF2-40B4-BE49-F238E27FC236}">
                              <a16:creationId xmlns:a16="http://schemas.microsoft.com/office/drawing/2014/main" id="{D47A36AB-7363-4556-A08C-6240D0D1E66C}"/>
                            </a:ext>
                          </a:extLst>
                        </wpg:cNvPr>
                        <wpg:cNvGrpSpPr/>
                        <wpg:grpSpPr>
                          <a:xfrm>
                            <a:off x="27663" y="408916"/>
                            <a:ext cx="7776092" cy="4065756"/>
                            <a:chOff x="27663" y="408916"/>
                            <a:chExt cx="7776092" cy="4065756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361" name="Forme libre : Forme 361">
                            <a:extLst>
                              <a:ext uri="{FF2B5EF4-FFF2-40B4-BE49-F238E27FC236}">
                                <a16:creationId xmlns:a16="http://schemas.microsoft.com/office/drawing/2014/main" id="{6722A0D8-5F87-4649-95AB-2BA7FA2601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83458" y="3928086"/>
                              <a:ext cx="211826" cy="260709"/>
                            </a:xfrm>
                            <a:custGeom>
                              <a:avLst/>
                              <a:gdLst>
                                <a:gd name="connsiteX0" fmla="*/ 6110 w 211826"/>
                                <a:gd name="connsiteY0" fmla="*/ 6110 h 260709"/>
                                <a:gd name="connsiteX1" fmla="*/ 213049 w 211826"/>
                                <a:gd name="connsiteY1" fmla="*/ 259487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11826" h="260709">
                                  <a:moveTo>
                                    <a:pt x="6110" y="6110"/>
                                  </a:moveTo>
                                  <a:cubicBezTo>
                                    <a:pt x="86767" y="80250"/>
                                    <a:pt x="156018" y="165795"/>
                                    <a:pt x="213049" y="259487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2" name="Forme libre : Forme 362">
                            <a:extLst>
                              <a:ext uri="{FF2B5EF4-FFF2-40B4-BE49-F238E27FC236}">
                                <a16:creationId xmlns:a16="http://schemas.microsoft.com/office/drawing/2014/main" id="{2095F8AB-9A84-4ADD-A982-FCD16A3DD2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7008" y="3892260"/>
                              <a:ext cx="285151" cy="325887"/>
                            </a:xfrm>
                            <a:custGeom>
                              <a:avLst/>
                              <a:gdLst>
                                <a:gd name="connsiteX0" fmla="*/ 17304 w 285150"/>
                                <a:gd name="connsiteY0" fmla="*/ 67193 h 325886"/>
                                <a:gd name="connsiteX1" fmla="*/ 221798 w 285150"/>
                                <a:gd name="connsiteY1" fmla="*/ 310794 h 325886"/>
                                <a:gd name="connsiteX2" fmla="*/ 276384 w 285150"/>
                                <a:gd name="connsiteY2" fmla="*/ 279020 h 325886"/>
                                <a:gd name="connsiteX3" fmla="*/ 67817 w 285150"/>
                                <a:gd name="connsiteY3" fmla="*/ 16681 h 325886"/>
                                <a:gd name="connsiteX4" fmla="*/ 17304 w 285150"/>
                                <a:gd name="connsiteY4" fmla="*/ 67193 h 325886"/>
                                <a:gd name="connsiteX5" fmla="*/ 17304 w 285150"/>
                                <a:gd name="connsiteY5" fmla="*/ 67193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5150" h="325886">
                                  <a:moveTo>
                                    <a:pt x="17304" y="67193"/>
                                  </a:moveTo>
                                  <a:cubicBezTo>
                                    <a:pt x="97147" y="136444"/>
                                    <a:pt x="163953" y="223619"/>
                                    <a:pt x="221798" y="310794"/>
                                  </a:cubicBezTo>
                                  <a:cubicBezTo>
                                    <a:pt x="244610" y="344197"/>
                                    <a:pt x="296752" y="314867"/>
                                    <a:pt x="276384" y="279020"/>
                                  </a:cubicBezTo>
                                  <a:cubicBezTo>
                                    <a:pt x="220169" y="178809"/>
                                    <a:pt x="147659" y="97338"/>
                                    <a:pt x="67817" y="16681"/>
                                  </a:cubicBezTo>
                                  <a:cubicBezTo>
                                    <a:pt x="35228" y="-16723"/>
                                    <a:pt x="-16914" y="37049"/>
                                    <a:pt x="17304" y="67193"/>
                                  </a:cubicBezTo>
                                  <a:lnTo>
                                    <a:pt x="17304" y="67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3" name="Forme libre : Forme 363">
                            <a:extLst>
                              <a:ext uri="{FF2B5EF4-FFF2-40B4-BE49-F238E27FC236}">
                                <a16:creationId xmlns:a16="http://schemas.microsoft.com/office/drawing/2014/main" id="{34E6708B-8A55-4D92-BED6-DCE3A6A1C4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3021" y="4127657"/>
                              <a:ext cx="252562" cy="219974"/>
                            </a:xfrm>
                            <a:custGeom>
                              <a:avLst/>
                              <a:gdLst>
                                <a:gd name="connsiteX0" fmla="*/ 66204 w 252562"/>
                                <a:gd name="connsiteY0" fmla="*/ 205751 h 219973"/>
                                <a:gd name="connsiteX1" fmla="*/ 234851 w 252562"/>
                                <a:gd name="connsiteY1" fmla="*/ 59102 h 219973"/>
                                <a:gd name="connsiteX2" fmla="*/ 212854 w 252562"/>
                                <a:gd name="connsiteY2" fmla="*/ 7775 h 219973"/>
                                <a:gd name="connsiteX3" fmla="*/ 10804 w 252562"/>
                                <a:gd name="connsiteY3" fmla="*/ 173977 h 219973"/>
                                <a:gd name="connsiteX4" fmla="*/ 66204 w 252562"/>
                                <a:gd name="connsiteY4" fmla="*/ 205751 h 219973"/>
                                <a:gd name="connsiteX5" fmla="*/ 66204 w 252562"/>
                                <a:gd name="connsiteY5" fmla="*/ 20575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19973">
                                  <a:moveTo>
                                    <a:pt x="66204" y="205751"/>
                                  </a:moveTo>
                                  <a:cubicBezTo>
                                    <a:pt x="104496" y="138130"/>
                                    <a:pt x="163156" y="89247"/>
                                    <a:pt x="234851" y="59102"/>
                                  </a:cubicBezTo>
                                  <a:cubicBezTo>
                                    <a:pt x="264181" y="46881"/>
                                    <a:pt x="242998" y="-3631"/>
                                    <a:pt x="212854" y="7775"/>
                                  </a:cubicBezTo>
                                  <a:cubicBezTo>
                                    <a:pt x="127308" y="38734"/>
                                    <a:pt x="58057" y="96579"/>
                                    <a:pt x="10804" y="173977"/>
                                  </a:cubicBezTo>
                                  <a:cubicBezTo>
                                    <a:pt x="-10379" y="209010"/>
                                    <a:pt x="45837" y="241599"/>
                                    <a:pt x="66204" y="205751"/>
                                  </a:cubicBezTo>
                                  <a:lnTo>
                                    <a:pt x="66204" y="20575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4" name="Forme libre : Forme 364">
                            <a:extLst>
                              <a:ext uri="{FF2B5EF4-FFF2-40B4-BE49-F238E27FC236}">
                                <a16:creationId xmlns:a16="http://schemas.microsoft.com/office/drawing/2014/main" id="{ACA72A42-BCA4-44D4-87EE-31643B631B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6861" y="4177349"/>
                              <a:ext cx="89619" cy="48883"/>
                            </a:xfrm>
                            <a:custGeom>
                              <a:avLst/>
                              <a:gdLst>
                                <a:gd name="connsiteX0" fmla="*/ 28922 w 89618"/>
                                <a:gd name="connsiteY0" fmla="*/ 50146 h 48883"/>
                                <a:gd name="connsiteX1" fmla="*/ 63955 w 89618"/>
                                <a:gd name="connsiteY1" fmla="*/ 48517 h 48883"/>
                                <a:gd name="connsiteX2" fmla="*/ 84323 w 89618"/>
                                <a:gd name="connsiteY2" fmla="*/ 28149 h 48883"/>
                                <a:gd name="connsiteX3" fmla="*/ 63955 w 89618"/>
                                <a:gd name="connsiteY3" fmla="*/ 7781 h 48883"/>
                                <a:gd name="connsiteX4" fmla="*/ 28922 w 89618"/>
                                <a:gd name="connsiteY4" fmla="*/ 6152 h 48883"/>
                                <a:gd name="connsiteX5" fmla="*/ 6110 w 89618"/>
                                <a:gd name="connsiteY5" fmla="*/ 28964 h 48883"/>
                                <a:gd name="connsiteX6" fmla="*/ 28922 w 89618"/>
                                <a:gd name="connsiteY6" fmla="*/ 50146 h 48883"/>
                                <a:gd name="connsiteX7" fmla="*/ 28922 w 89618"/>
                                <a:gd name="connsiteY7" fmla="*/ 50146 h 488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48883">
                                  <a:moveTo>
                                    <a:pt x="28922" y="50146"/>
                                  </a:moveTo>
                                  <a:cubicBezTo>
                                    <a:pt x="40328" y="49331"/>
                                    <a:pt x="52549" y="48517"/>
                                    <a:pt x="63955" y="48517"/>
                                  </a:cubicBezTo>
                                  <a:cubicBezTo>
                                    <a:pt x="75361" y="47702"/>
                                    <a:pt x="84323" y="39555"/>
                                    <a:pt x="84323" y="28149"/>
                                  </a:cubicBezTo>
                                  <a:cubicBezTo>
                                    <a:pt x="84323" y="16743"/>
                                    <a:pt x="74547" y="7781"/>
                                    <a:pt x="63955" y="7781"/>
                                  </a:cubicBezTo>
                                  <a:cubicBezTo>
                                    <a:pt x="52549" y="6966"/>
                                    <a:pt x="40328" y="6152"/>
                                    <a:pt x="28922" y="6152"/>
                                  </a:cubicBezTo>
                                  <a:cubicBezTo>
                                    <a:pt x="17516" y="5337"/>
                                    <a:pt x="6110" y="16743"/>
                                    <a:pt x="6110" y="28964"/>
                                  </a:cubicBezTo>
                                  <a:cubicBezTo>
                                    <a:pt x="6925" y="39555"/>
                                    <a:pt x="15887" y="50961"/>
                                    <a:pt x="28922" y="50146"/>
                                  </a:cubicBezTo>
                                  <a:lnTo>
                                    <a:pt x="28922" y="501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5" name="Forme libre : Forme 365">
                            <a:extLst>
                              <a:ext uri="{FF2B5EF4-FFF2-40B4-BE49-F238E27FC236}">
                                <a16:creationId xmlns:a16="http://schemas.microsoft.com/office/drawing/2014/main" id="{EF6D9EE4-1ED2-47EF-A566-9788DBA254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85638" y="3774105"/>
                              <a:ext cx="114060" cy="244415"/>
                            </a:xfrm>
                            <a:custGeom>
                              <a:avLst/>
                              <a:gdLst>
                                <a:gd name="connsiteX0" fmla="*/ 6110 w 114060"/>
                                <a:gd name="connsiteY0" fmla="*/ 244008 h 244415"/>
                                <a:gd name="connsiteX1" fmla="*/ 114468 w 114060"/>
                                <a:gd name="connsiteY1" fmla="*/ 6110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14060" h="244415">
                                  <a:moveTo>
                                    <a:pt x="6110" y="244008"/>
                                  </a:moveTo>
                                  <a:cubicBezTo>
                                    <a:pt x="30552" y="160092"/>
                                    <a:pt x="67214" y="79435"/>
                                    <a:pt x="114468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6" name="Forme libre : Forme 366">
                            <a:extLst>
                              <a:ext uri="{FF2B5EF4-FFF2-40B4-BE49-F238E27FC236}">
                                <a16:creationId xmlns:a16="http://schemas.microsoft.com/office/drawing/2014/main" id="{DAE875C7-A779-440C-B18B-18EA1CD242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8988" y="3749115"/>
                              <a:ext cx="171091" cy="293298"/>
                            </a:xfrm>
                            <a:custGeom>
                              <a:avLst/>
                              <a:gdLst>
                                <a:gd name="connsiteX0" fmla="*/ 58831 w 171090"/>
                                <a:gd name="connsiteY0" fmla="*/ 276330 h 293298"/>
                                <a:gd name="connsiteX1" fmla="*/ 164745 w 171090"/>
                                <a:gd name="connsiteY1" fmla="*/ 44950 h 293298"/>
                                <a:gd name="connsiteX2" fmla="*/ 119120 w 171090"/>
                                <a:gd name="connsiteY2" fmla="*/ 18064 h 293298"/>
                                <a:gd name="connsiteX3" fmla="*/ 7504 w 171090"/>
                                <a:gd name="connsiteY3" fmla="*/ 262479 h 293298"/>
                                <a:gd name="connsiteX4" fmla="*/ 58831 w 171090"/>
                                <a:gd name="connsiteY4" fmla="*/ 276330 h 293298"/>
                                <a:gd name="connsiteX5" fmla="*/ 58831 w 171090"/>
                                <a:gd name="connsiteY5" fmla="*/ 27633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293298">
                                  <a:moveTo>
                                    <a:pt x="58831" y="276330"/>
                                  </a:moveTo>
                                  <a:cubicBezTo>
                                    <a:pt x="81644" y="193229"/>
                                    <a:pt x="119935" y="117460"/>
                                    <a:pt x="164745" y="44950"/>
                                  </a:cubicBezTo>
                                  <a:cubicBezTo>
                                    <a:pt x="182668" y="15620"/>
                                    <a:pt x="137859" y="-9636"/>
                                    <a:pt x="119120" y="18064"/>
                                  </a:cubicBezTo>
                                  <a:cubicBezTo>
                                    <a:pt x="69423" y="93833"/>
                                    <a:pt x="36019" y="176934"/>
                                    <a:pt x="7504" y="262479"/>
                                  </a:cubicBezTo>
                                  <a:cubicBezTo>
                                    <a:pt x="-3087" y="294253"/>
                                    <a:pt x="49869" y="308918"/>
                                    <a:pt x="58831" y="276330"/>
                                  </a:cubicBezTo>
                                  <a:lnTo>
                                    <a:pt x="58831" y="2763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7" name="Forme libre : Forme 367">
                            <a:extLst>
                              <a:ext uri="{FF2B5EF4-FFF2-40B4-BE49-F238E27FC236}">
                                <a16:creationId xmlns:a16="http://schemas.microsoft.com/office/drawing/2014/main" id="{2E471143-E05D-49A7-980D-ACE93A470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3676" y="3092007"/>
                              <a:ext cx="195532" cy="122208"/>
                            </a:xfrm>
                            <a:custGeom>
                              <a:avLst/>
                              <a:gdLst>
                                <a:gd name="connsiteX0" fmla="*/ 177112 w 195532"/>
                                <a:gd name="connsiteY0" fmla="*/ 55173 h 122207"/>
                                <a:gd name="connsiteX1" fmla="*/ 34537 w 195532"/>
                                <a:gd name="connsiteY1" fmla="*/ 6290 h 122207"/>
                                <a:gd name="connsiteX2" fmla="*/ 26390 w 195532"/>
                                <a:gd name="connsiteY2" fmla="*/ 64135 h 122207"/>
                                <a:gd name="connsiteX3" fmla="*/ 132303 w 195532"/>
                                <a:gd name="connsiteY3" fmla="*/ 113018 h 122207"/>
                                <a:gd name="connsiteX4" fmla="*/ 177112 w 195532"/>
                                <a:gd name="connsiteY4" fmla="*/ 55173 h 122207"/>
                                <a:gd name="connsiteX5" fmla="*/ 177112 w 195532"/>
                                <a:gd name="connsiteY5" fmla="*/ 55173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122207">
                                  <a:moveTo>
                                    <a:pt x="177112" y="55173"/>
                                  </a:moveTo>
                                  <a:cubicBezTo>
                                    <a:pt x="133118" y="26658"/>
                                    <a:pt x="88308" y="3846"/>
                                    <a:pt x="34537" y="6290"/>
                                  </a:cubicBezTo>
                                  <a:cubicBezTo>
                                    <a:pt x="319" y="7920"/>
                                    <a:pt x="-3755" y="51914"/>
                                    <a:pt x="26390" y="64135"/>
                                  </a:cubicBezTo>
                                  <a:cubicBezTo>
                                    <a:pt x="61423" y="77985"/>
                                    <a:pt x="102159" y="89391"/>
                                    <a:pt x="132303" y="113018"/>
                                  </a:cubicBezTo>
                                  <a:cubicBezTo>
                                    <a:pt x="173854" y="145607"/>
                                    <a:pt x="221107" y="84503"/>
                                    <a:pt x="177112" y="55173"/>
                                  </a:cubicBezTo>
                                  <a:lnTo>
                                    <a:pt x="177112" y="5517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8" name="Forme libre : Forme 368">
                            <a:extLst>
                              <a:ext uri="{FF2B5EF4-FFF2-40B4-BE49-F238E27FC236}">
                                <a16:creationId xmlns:a16="http://schemas.microsoft.com/office/drawing/2014/main" id="{56003A93-4DCA-4276-9B3E-9010CE89BF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42027" y="3350861"/>
                              <a:ext cx="105913" cy="89619"/>
                            </a:xfrm>
                            <a:custGeom>
                              <a:avLst/>
                              <a:gdLst>
                                <a:gd name="connsiteX0" fmla="*/ 18183 w 105913"/>
                                <a:gd name="connsiteY0" fmla="*/ 52140 h 89618"/>
                                <a:gd name="connsiteX1" fmla="*/ 72769 w 105913"/>
                                <a:gd name="connsiteY1" fmla="*/ 83915 h 89618"/>
                                <a:gd name="connsiteX2" fmla="*/ 100469 w 105913"/>
                                <a:gd name="connsiteY2" fmla="*/ 76582 h 89618"/>
                                <a:gd name="connsiteX3" fmla="*/ 93137 w 105913"/>
                                <a:gd name="connsiteY3" fmla="*/ 48882 h 89618"/>
                                <a:gd name="connsiteX4" fmla="*/ 41810 w 105913"/>
                                <a:gd name="connsiteY4" fmla="*/ 9775 h 89618"/>
                                <a:gd name="connsiteX5" fmla="*/ 9221 w 105913"/>
                                <a:gd name="connsiteY5" fmla="*/ 18737 h 89618"/>
                                <a:gd name="connsiteX6" fmla="*/ 18183 w 105913"/>
                                <a:gd name="connsiteY6" fmla="*/ 52140 h 89618"/>
                                <a:gd name="connsiteX7" fmla="*/ 18183 w 105913"/>
                                <a:gd name="connsiteY7" fmla="*/ 5214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5913" h="89618">
                                  <a:moveTo>
                                    <a:pt x="18183" y="52140"/>
                                  </a:moveTo>
                                  <a:cubicBezTo>
                                    <a:pt x="36107" y="62732"/>
                                    <a:pt x="54845" y="73323"/>
                                    <a:pt x="72769" y="83915"/>
                                  </a:cubicBezTo>
                                  <a:cubicBezTo>
                                    <a:pt x="82546" y="89617"/>
                                    <a:pt x="94766" y="86359"/>
                                    <a:pt x="100469" y="76582"/>
                                  </a:cubicBezTo>
                                  <a:cubicBezTo>
                                    <a:pt x="106172" y="65991"/>
                                    <a:pt x="102099" y="55399"/>
                                    <a:pt x="93137" y="48882"/>
                                  </a:cubicBezTo>
                                  <a:cubicBezTo>
                                    <a:pt x="76028" y="35846"/>
                                    <a:pt x="58919" y="22811"/>
                                    <a:pt x="41810" y="9775"/>
                                  </a:cubicBezTo>
                                  <a:cubicBezTo>
                                    <a:pt x="31218" y="1628"/>
                                    <a:pt x="14924" y="8146"/>
                                    <a:pt x="9221" y="18737"/>
                                  </a:cubicBezTo>
                                  <a:cubicBezTo>
                                    <a:pt x="2703" y="30958"/>
                                    <a:pt x="6777" y="45623"/>
                                    <a:pt x="18183" y="52140"/>
                                  </a:cubicBezTo>
                                  <a:lnTo>
                                    <a:pt x="18183" y="5214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9" name="Forme libre : Forme 369">
                            <a:extLst>
                              <a:ext uri="{FF2B5EF4-FFF2-40B4-BE49-F238E27FC236}">
                                <a16:creationId xmlns:a16="http://schemas.microsoft.com/office/drawing/2014/main" id="{DDD5819F-6CFF-4647-8A19-FC51D141E7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34330" y="3953857"/>
                              <a:ext cx="301445" cy="423653"/>
                            </a:xfrm>
                            <a:custGeom>
                              <a:avLst/>
                              <a:gdLst>
                                <a:gd name="connsiteX0" fmla="*/ 60282 w 301445"/>
                                <a:gd name="connsiteY0" fmla="*/ 405623 h 423652"/>
                                <a:gd name="connsiteX1" fmla="*/ 296550 w 301445"/>
                                <a:gd name="connsiteY1" fmla="*/ 56109 h 423652"/>
                                <a:gd name="connsiteX2" fmla="*/ 237076 w 301445"/>
                                <a:gd name="connsiteY2" fmla="*/ 21076 h 423652"/>
                                <a:gd name="connsiteX3" fmla="*/ 10585 w 301445"/>
                                <a:gd name="connsiteY3" fmla="*/ 376293 h 423652"/>
                                <a:gd name="connsiteX4" fmla="*/ 60282 w 301445"/>
                                <a:gd name="connsiteY4" fmla="*/ 405623 h 423652"/>
                                <a:gd name="connsiteX5" fmla="*/ 60282 w 301445"/>
                                <a:gd name="connsiteY5" fmla="*/ 405623 h 4236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1445" h="423652">
                                  <a:moveTo>
                                    <a:pt x="60282" y="405623"/>
                                  </a:moveTo>
                                  <a:cubicBezTo>
                                    <a:pt x="136866" y="287489"/>
                                    <a:pt x="218337" y="172613"/>
                                    <a:pt x="296550" y="56109"/>
                                  </a:cubicBezTo>
                                  <a:cubicBezTo>
                                    <a:pt x="321807" y="18632"/>
                                    <a:pt x="262332" y="-13957"/>
                                    <a:pt x="237076" y="21076"/>
                                  </a:cubicBezTo>
                                  <a:cubicBezTo>
                                    <a:pt x="153975" y="135951"/>
                                    <a:pt x="81465" y="254900"/>
                                    <a:pt x="10585" y="376293"/>
                                  </a:cubicBezTo>
                                  <a:cubicBezTo>
                                    <a:pt x="-8969" y="408881"/>
                                    <a:pt x="40729" y="437397"/>
                                    <a:pt x="60282" y="405623"/>
                                  </a:cubicBezTo>
                                  <a:lnTo>
                                    <a:pt x="60282" y="4056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0" name="Forme libre : Forme 370">
                            <a:extLst>
                              <a:ext uri="{FF2B5EF4-FFF2-40B4-BE49-F238E27FC236}">
                                <a16:creationId xmlns:a16="http://schemas.microsoft.com/office/drawing/2014/main" id="{3693ABA0-15DB-4A77-B51A-1578953A4D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5145" y="3004834"/>
                              <a:ext cx="138502" cy="162943"/>
                            </a:xfrm>
                            <a:custGeom>
                              <a:avLst/>
                              <a:gdLst>
                                <a:gd name="connsiteX0" fmla="*/ 50731 w 138501"/>
                                <a:gd name="connsiteY0" fmla="*/ 156197 h 162943"/>
                                <a:gd name="connsiteX1" fmla="*/ 135462 w 138501"/>
                                <a:gd name="connsiteY1" fmla="*/ 46210 h 162943"/>
                                <a:gd name="connsiteX2" fmla="*/ 93911 w 138501"/>
                                <a:gd name="connsiteY2" fmla="*/ 14436 h 162943"/>
                                <a:gd name="connsiteX3" fmla="*/ 9995 w 138501"/>
                                <a:gd name="connsiteY3" fmla="*/ 126052 h 162943"/>
                                <a:gd name="connsiteX4" fmla="*/ 50731 w 138501"/>
                                <a:gd name="connsiteY4" fmla="*/ 156197 h 162943"/>
                                <a:gd name="connsiteX5" fmla="*/ 50731 w 138501"/>
                                <a:gd name="connsiteY5" fmla="*/ 156197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62943">
                                  <a:moveTo>
                                    <a:pt x="50731" y="156197"/>
                                  </a:moveTo>
                                  <a:cubicBezTo>
                                    <a:pt x="79246" y="119535"/>
                                    <a:pt x="108576" y="83687"/>
                                    <a:pt x="135462" y="46210"/>
                                  </a:cubicBezTo>
                                  <a:cubicBezTo>
                                    <a:pt x="152571" y="22583"/>
                                    <a:pt x="112650" y="-9191"/>
                                    <a:pt x="93911" y="14436"/>
                                  </a:cubicBezTo>
                                  <a:cubicBezTo>
                                    <a:pt x="65396" y="51098"/>
                                    <a:pt x="37696" y="88575"/>
                                    <a:pt x="9995" y="126052"/>
                                  </a:cubicBezTo>
                                  <a:cubicBezTo>
                                    <a:pt x="-6299" y="148050"/>
                                    <a:pt x="32807" y="179009"/>
                                    <a:pt x="50731" y="156197"/>
                                  </a:cubicBezTo>
                                  <a:lnTo>
                                    <a:pt x="50731" y="1561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1" name="Forme libre : Forme 371">
                            <a:extLst>
                              <a:ext uri="{FF2B5EF4-FFF2-40B4-BE49-F238E27FC236}">
                                <a16:creationId xmlns:a16="http://schemas.microsoft.com/office/drawing/2014/main" id="{01D39C4E-E9B4-4F4D-BBD2-9CD2380C20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246" y="1989669"/>
                              <a:ext cx="122208" cy="105913"/>
                            </a:xfrm>
                            <a:custGeom>
                              <a:avLst/>
                              <a:gdLst>
                                <a:gd name="connsiteX0" fmla="*/ 43365 w 122207"/>
                                <a:gd name="connsiteY0" fmla="*/ 99193 h 105913"/>
                                <a:gd name="connsiteX1" fmla="*/ 112616 w 122207"/>
                                <a:gd name="connsiteY1" fmla="*/ 35645 h 105913"/>
                                <a:gd name="connsiteX2" fmla="*/ 87359 w 122207"/>
                                <a:gd name="connsiteY2" fmla="*/ 10389 h 105913"/>
                                <a:gd name="connsiteX3" fmla="*/ 13220 w 122207"/>
                                <a:gd name="connsiteY3" fmla="*/ 69049 h 105913"/>
                                <a:gd name="connsiteX4" fmla="*/ 43365 w 122207"/>
                                <a:gd name="connsiteY4" fmla="*/ 99193 h 105913"/>
                                <a:gd name="connsiteX5" fmla="*/ 43365 w 122207"/>
                                <a:gd name="connsiteY5" fmla="*/ 99193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05913">
                                  <a:moveTo>
                                    <a:pt x="43365" y="99193"/>
                                  </a:moveTo>
                                  <a:cubicBezTo>
                                    <a:pt x="66177" y="78010"/>
                                    <a:pt x="88989" y="56828"/>
                                    <a:pt x="112616" y="35645"/>
                                  </a:cubicBezTo>
                                  <a:cubicBezTo>
                                    <a:pt x="129725" y="19351"/>
                                    <a:pt x="104468" y="-3461"/>
                                    <a:pt x="87359" y="10389"/>
                                  </a:cubicBezTo>
                                  <a:cubicBezTo>
                                    <a:pt x="62918" y="29942"/>
                                    <a:pt x="38476" y="49495"/>
                                    <a:pt x="13220" y="69049"/>
                                  </a:cubicBezTo>
                                  <a:cubicBezTo>
                                    <a:pt x="-7963" y="86158"/>
                                    <a:pt x="22997" y="118746"/>
                                    <a:pt x="43365" y="99193"/>
                                  </a:cubicBezTo>
                                  <a:lnTo>
                                    <a:pt x="43365" y="99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2" name="Forme libre : Forme 372">
                            <a:extLst>
                              <a:ext uri="{FF2B5EF4-FFF2-40B4-BE49-F238E27FC236}">
                                <a16:creationId xmlns:a16="http://schemas.microsoft.com/office/drawing/2014/main" id="{1135E29D-B68D-4258-BEDB-E4D4CAA22E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4291" y="3656925"/>
                              <a:ext cx="162943" cy="114060"/>
                            </a:xfrm>
                            <a:custGeom>
                              <a:avLst/>
                              <a:gdLst>
                                <a:gd name="connsiteX0" fmla="*/ 51912 w 162943"/>
                                <a:gd name="connsiteY0" fmla="*/ 105366 h 114060"/>
                                <a:gd name="connsiteX1" fmla="*/ 141531 w 162943"/>
                                <a:gd name="connsiteY1" fmla="*/ 63816 h 114060"/>
                                <a:gd name="connsiteX2" fmla="*/ 126052 w 162943"/>
                                <a:gd name="connsiteY2" fmla="*/ 6786 h 114060"/>
                                <a:gd name="connsiteX3" fmla="*/ 20138 w 162943"/>
                                <a:gd name="connsiteY3" fmla="*/ 50781 h 114060"/>
                                <a:gd name="connsiteX4" fmla="*/ 51912 w 162943"/>
                                <a:gd name="connsiteY4" fmla="*/ 105366 h 114060"/>
                                <a:gd name="connsiteX5" fmla="*/ 51912 w 162943"/>
                                <a:gd name="connsiteY5" fmla="*/ 105366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114060">
                                  <a:moveTo>
                                    <a:pt x="51912" y="105366"/>
                                  </a:moveTo>
                                  <a:cubicBezTo>
                                    <a:pt x="79613" y="85813"/>
                                    <a:pt x="108943" y="71963"/>
                                    <a:pt x="141531" y="63816"/>
                                  </a:cubicBezTo>
                                  <a:cubicBezTo>
                                    <a:pt x="178193" y="54039"/>
                                    <a:pt x="162714" y="-547"/>
                                    <a:pt x="126052" y="6786"/>
                                  </a:cubicBezTo>
                                  <a:cubicBezTo>
                                    <a:pt x="88575" y="14933"/>
                                    <a:pt x="52727" y="30413"/>
                                    <a:pt x="20138" y="50781"/>
                                  </a:cubicBezTo>
                                  <a:cubicBezTo>
                                    <a:pt x="-13265" y="73593"/>
                                    <a:pt x="19324" y="128993"/>
                                    <a:pt x="51912" y="105366"/>
                                  </a:cubicBezTo>
                                  <a:lnTo>
                                    <a:pt x="51912" y="1053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3" name="Forme libre : Forme 373">
                            <a:extLst>
                              <a:ext uri="{FF2B5EF4-FFF2-40B4-BE49-F238E27FC236}">
                                <a16:creationId xmlns:a16="http://schemas.microsoft.com/office/drawing/2014/main" id="{293EDDA3-A023-4B34-B9E0-34D52D85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9988" y="3743326"/>
                              <a:ext cx="268857" cy="236268"/>
                            </a:xfrm>
                            <a:custGeom>
                              <a:avLst/>
                              <a:gdLst>
                                <a:gd name="connsiteX0" fmla="*/ 19932 w 268856"/>
                                <a:gd name="connsiteY0" fmla="*/ 65405 h 236267"/>
                                <a:gd name="connsiteX1" fmla="*/ 217094 w 268856"/>
                                <a:gd name="connsiteY1" fmla="*/ 226719 h 236267"/>
                                <a:gd name="connsiteX2" fmla="*/ 261089 w 268856"/>
                                <a:gd name="connsiteY2" fmla="*/ 182724 h 236267"/>
                                <a:gd name="connsiteX3" fmla="*/ 51706 w 268856"/>
                                <a:gd name="connsiteY3" fmla="*/ 11633 h 236267"/>
                                <a:gd name="connsiteX4" fmla="*/ 19932 w 268856"/>
                                <a:gd name="connsiteY4" fmla="*/ 65405 h 236267"/>
                                <a:gd name="connsiteX5" fmla="*/ 19932 w 268856"/>
                                <a:gd name="connsiteY5" fmla="*/ 65405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36267">
                                  <a:moveTo>
                                    <a:pt x="19932" y="65405"/>
                                  </a:moveTo>
                                  <a:cubicBezTo>
                                    <a:pt x="89998" y="113473"/>
                                    <a:pt x="154360" y="168874"/>
                                    <a:pt x="217094" y="226719"/>
                                  </a:cubicBezTo>
                                  <a:cubicBezTo>
                                    <a:pt x="246424" y="253604"/>
                                    <a:pt x="288789" y="212054"/>
                                    <a:pt x="261089" y="182724"/>
                                  </a:cubicBezTo>
                                  <a:cubicBezTo>
                                    <a:pt x="197541" y="117546"/>
                                    <a:pt x="125845" y="62146"/>
                                    <a:pt x="51706" y="11633"/>
                                  </a:cubicBezTo>
                                  <a:cubicBezTo>
                                    <a:pt x="18303" y="-11179"/>
                                    <a:pt x="-12657" y="42592"/>
                                    <a:pt x="19932" y="65405"/>
                                  </a:cubicBezTo>
                                  <a:lnTo>
                                    <a:pt x="19932" y="654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4" name="Forme libre : Forme 374">
                            <a:extLst>
                              <a:ext uri="{FF2B5EF4-FFF2-40B4-BE49-F238E27FC236}">
                                <a16:creationId xmlns:a16="http://schemas.microsoft.com/office/drawing/2014/main" id="{ABBADE0D-0D13-4835-B029-DEAB77E033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26956" y="4119660"/>
                              <a:ext cx="187385" cy="252562"/>
                            </a:xfrm>
                            <a:custGeom>
                              <a:avLst/>
                              <a:gdLst>
                                <a:gd name="connsiteX0" fmla="*/ 77169 w 187384"/>
                                <a:gd name="connsiteY0" fmla="*/ 227598 h 252562"/>
                                <a:gd name="connsiteX1" fmla="*/ 177379 w 187384"/>
                                <a:gd name="connsiteY1" fmla="*/ 66284 h 252562"/>
                                <a:gd name="connsiteX2" fmla="*/ 128496 w 187384"/>
                                <a:gd name="connsiteY2" fmla="*/ 17401 h 252562"/>
                                <a:gd name="connsiteX3" fmla="*/ 11177 w 187384"/>
                                <a:gd name="connsiteY3" fmla="*/ 188491 h 252562"/>
                                <a:gd name="connsiteX4" fmla="*/ 77169 w 187384"/>
                                <a:gd name="connsiteY4" fmla="*/ 227598 h 252562"/>
                                <a:gd name="connsiteX5" fmla="*/ 77169 w 187384"/>
                                <a:gd name="connsiteY5" fmla="*/ 227598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7384" h="252562">
                                  <a:moveTo>
                                    <a:pt x="77169" y="227598"/>
                                  </a:moveTo>
                                  <a:cubicBezTo>
                                    <a:pt x="102426" y="170568"/>
                                    <a:pt x="139088" y="115982"/>
                                    <a:pt x="177379" y="66284"/>
                                  </a:cubicBezTo>
                                  <a:cubicBezTo>
                                    <a:pt x="204265" y="32066"/>
                                    <a:pt x="158641" y="-16003"/>
                                    <a:pt x="128496" y="17401"/>
                                  </a:cubicBezTo>
                                  <a:cubicBezTo>
                                    <a:pt x="81243" y="70357"/>
                                    <a:pt x="45395" y="127388"/>
                                    <a:pt x="11177" y="188491"/>
                                  </a:cubicBezTo>
                                  <a:cubicBezTo>
                                    <a:pt x="-13264" y="232486"/>
                                    <a:pt x="57616" y="271593"/>
                                    <a:pt x="77169" y="227598"/>
                                  </a:cubicBezTo>
                                  <a:lnTo>
                                    <a:pt x="77169" y="2275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5" name="Forme libre : Forme 375">
                            <a:extLst>
                              <a:ext uri="{FF2B5EF4-FFF2-40B4-BE49-F238E27FC236}">
                                <a16:creationId xmlns:a16="http://schemas.microsoft.com/office/drawing/2014/main" id="{2AABA094-56C9-4333-9666-03F3FF4838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42220" y="3517469"/>
                              <a:ext cx="415506" cy="277004"/>
                            </a:xfrm>
                            <a:custGeom>
                              <a:avLst/>
                              <a:gdLst>
                                <a:gd name="connsiteX0" fmla="*/ 415098 w 415505"/>
                                <a:gd name="connsiteY0" fmla="*/ 270893 h 277003"/>
                                <a:gd name="connsiteX1" fmla="*/ 6110 w 415505"/>
                                <a:gd name="connsiteY1" fmla="*/ 6110 h 277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415505" h="277003">
                                  <a:moveTo>
                                    <a:pt x="415098" y="270893"/>
                                  </a:moveTo>
                                  <a:cubicBezTo>
                                    <a:pt x="255414" y="227713"/>
                                    <a:pt x="170683" y="21590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6" name="Forme libre : Forme 376">
                            <a:extLst>
                              <a:ext uri="{FF2B5EF4-FFF2-40B4-BE49-F238E27FC236}">
                                <a16:creationId xmlns:a16="http://schemas.microsoft.com/office/drawing/2014/main" id="{2D7E6C4E-F9C6-495F-8DD2-F478EBA093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4269" y="3478201"/>
                              <a:ext cx="480683" cy="342181"/>
                            </a:xfrm>
                            <a:custGeom>
                              <a:avLst/>
                              <a:gdLst>
                                <a:gd name="connsiteX0" fmla="*/ 460381 w 480683"/>
                                <a:gd name="connsiteY0" fmla="*/ 284906 h 342181"/>
                                <a:gd name="connsiteX1" fmla="*/ 259961 w 480683"/>
                                <a:gd name="connsiteY1" fmla="*/ 121962 h 342181"/>
                                <a:gd name="connsiteX2" fmla="*/ 44875 w 480683"/>
                                <a:gd name="connsiteY2" fmla="*/ 6272 h 342181"/>
                                <a:gd name="connsiteX3" fmla="*/ 34284 w 480683"/>
                                <a:gd name="connsiteY3" fmla="*/ 83670 h 342181"/>
                                <a:gd name="connsiteX4" fmla="*/ 239593 w 480683"/>
                                <a:gd name="connsiteY4" fmla="*/ 209137 h 342181"/>
                                <a:gd name="connsiteX5" fmla="*/ 446531 w 480683"/>
                                <a:gd name="connsiteY5" fmla="*/ 336233 h 342181"/>
                                <a:gd name="connsiteX6" fmla="*/ 460381 w 480683"/>
                                <a:gd name="connsiteY6" fmla="*/ 284906 h 342181"/>
                                <a:gd name="connsiteX7" fmla="*/ 460381 w 480683"/>
                                <a:gd name="connsiteY7" fmla="*/ 284906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80683" h="342181">
                                  <a:moveTo>
                                    <a:pt x="460381" y="284906"/>
                                  </a:moveTo>
                                  <a:cubicBezTo>
                                    <a:pt x="378095" y="257205"/>
                                    <a:pt x="319435" y="181436"/>
                                    <a:pt x="259961" y="121962"/>
                                  </a:cubicBezTo>
                                  <a:cubicBezTo>
                                    <a:pt x="199672" y="62488"/>
                                    <a:pt x="131236" y="13605"/>
                                    <a:pt x="44875" y="6272"/>
                                  </a:cubicBezTo>
                                  <a:cubicBezTo>
                                    <a:pt x="881" y="2199"/>
                                    <a:pt x="-9710" y="76338"/>
                                    <a:pt x="34284" y="83670"/>
                                  </a:cubicBezTo>
                                  <a:cubicBezTo>
                                    <a:pt x="118200" y="96706"/>
                                    <a:pt x="178489" y="155366"/>
                                    <a:pt x="239593" y="209137"/>
                                  </a:cubicBezTo>
                                  <a:cubicBezTo>
                                    <a:pt x="301511" y="263723"/>
                                    <a:pt x="365060" y="315050"/>
                                    <a:pt x="446531" y="336233"/>
                                  </a:cubicBezTo>
                                  <a:cubicBezTo>
                                    <a:pt x="479120" y="343565"/>
                                    <a:pt x="492155" y="295497"/>
                                    <a:pt x="460381" y="284906"/>
                                  </a:cubicBezTo>
                                  <a:lnTo>
                                    <a:pt x="460381" y="28490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7" name="Forme libre : Forme 377">
                            <a:extLst>
                              <a:ext uri="{FF2B5EF4-FFF2-40B4-BE49-F238E27FC236}">
                                <a16:creationId xmlns:a16="http://schemas.microsoft.com/office/drawing/2014/main" id="{B6D68DC5-262C-4515-943B-13D004A6E5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9127" y="3279770"/>
                              <a:ext cx="97766" cy="130355"/>
                            </a:xfrm>
                            <a:custGeom>
                              <a:avLst/>
                              <a:gdLst>
                                <a:gd name="connsiteX0" fmla="*/ 35142 w 97766"/>
                                <a:gd name="connsiteY0" fmla="*/ 15688 h 130354"/>
                                <a:gd name="connsiteX1" fmla="*/ 22921 w 97766"/>
                                <a:gd name="connsiteY1" fmla="*/ 27909 h 130354"/>
                                <a:gd name="connsiteX2" fmla="*/ 9071 w 97766"/>
                                <a:gd name="connsiteY2" fmla="*/ 54794 h 130354"/>
                                <a:gd name="connsiteX3" fmla="*/ 9885 w 97766"/>
                                <a:gd name="connsiteY3" fmla="*/ 102863 h 130354"/>
                                <a:gd name="connsiteX4" fmla="*/ 52251 w 97766"/>
                                <a:gd name="connsiteY4" fmla="*/ 126490 h 130354"/>
                                <a:gd name="connsiteX5" fmla="*/ 75878 w 97766"/>
                                <a:gd name="connsiteY5" fmla="*/ 84124 h 130354"/>
                                <a:gd name="connsiteX6" fmla="*/ 75063 w 97766"/>
                                <a:gd name="connsiteY6" fmla="*/ 84939 h 130354"/>
                                <a:gd name="connsiteX7" fmla="*/ 75063 w 97766"/>
                                <a:gd name="connsiteY7" fmla="*/ 79236 h 130354"/>
                                <a:gd name="connsiteX8" fmla="*/ 75878 w 97766"/>
                                <a:gd name="connsiteY8" fmla="*/ 75162 h 130354"/>
                                <a:gd name="connsiteX9" fmla="*/ 75063 w 97766"/>
                                <a:gd name="connsiteY9" fmla="*/ 76792 h 130354"/>
                                <a:gd name="connsiteX10" fmla="*/ 77507 w 97766"/>
                                <a:gd name="connsiteY10" fmla="*/ 71089 h 130354"/>
                                <a:gd name="connsiteX11" fmla="*/ 79951 w 97766"/>
                                <a:gd name="connsiteY11" fmla="*/ 65386 h 130354"/>
                                <a:gd name="connsiteX12" fmla="*/ 75878 w 97766"/>
                                <a:gd name="connsiteY12" fmla="*/ 68645 h 130354"/>
                                <a:gd name="connsiteX13" fmla="*/ 85654 w 97766"/>
                                <a:gd name="connsiteY13" fmla="*/ 18947 h 130354"/>
                                <a:gd name="connsiteX14" fmla="*/ 35142 w 97766"/>
                                <a:gd name="connsiteY14" fmla="*/ 15688 h 130354"/>
                                <a:gd name="connsiteX15" fmla="*/ 35142 w 97766"/>
                                <a:gd name="connsiteY15" fmla="*/ 15688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97766" h="130354">
                                  <a:moveTo>
                                    <a:pt x="35142" y="15688"/>
                                  </a:moveTo>
                                  <a:cubicBezTo>
                                    <a:pt x="31068" y="20577"/>
                                    <a:pt x="26180" y="23835"/>
                                    <a:pt x="22921" y="27909"/>
                                  </a:cubicBezTo>
                                  <a:cubicBezTo>
                                    <a:pt x="16403" y="35241"/>
                                    <a:pt x="12330" y="45018"/>
                                    <a:pt x="9071" y="54794"/>
                                  </a:cubicBezTo>
                                  <a:cubicBezTo>
                                    <a:pt x="4997" y="70274"/>
                                    <a:pt x="4997" y="87383"/>
                                    <a:pt x="9885" y="102863"/>
                                  </a:cubicBezTo>
                                  <a:cubicBezTo>
                                    <a:pt x="15588" y="119972"/>
                                    <a:pt x="33512" y="133007"/>
                                    <a:pt x="52251" y="126490"/>
                                  </a:cubicBezTo>
                                  <a:cubicBezTo>
                                    <a:pt x="70174" y="120787"/>
                                    <a:pt x="81581" y="102863"/>
                                    <a:pt x="75878" y="84124"/>
                                  </a:cubicBezTo>
                                  <a:cubicBezTo>
                                    <a:pt x="75063" y="80051"/>
                                    <a:pt x="75063" y="80051"/>
                                    <a:pt x="75063" y="84939"/>
                                  </a:cubicBezTo>
                                  <a:cubicBezTo>
                                    <a:pt x="75063" y="83310"/>
                                    <a:pt x="75063" y="80866"/>
                                    <a:pt x="75063" y="79236"/>
                                  </a:cubicBezTo>
                                  <a:cubicBezTo>
                                    <a:pt x="74248" y="71904"/>
                                    <a:pt x="75063" y="84939"/>
                                    <a:pt x="75878" y="75162"/>
                                  </a:cubicBezTo>
                                  <a:cubicBezTo>
                                    <a:pt x="76692" y="72718"/>
                                    <a:pt x="76692" y="73533"/>
                                    <a:pt x="75063" y="76792"/>
                                  </a:cubicBezTo>
                                  <a:cubicBezTo>
                                    <a:pt x="75878" y="75162"/>
                                    <a:pt x="76692" y="73533"/>
                                    <a:pt x="77507" y="71089"/>
                                  </a:cubicBezTo>
                                  <a:cubicBezTo>
                                    <a:pt x="81581" y="61312"/>
                                    <a:pt x="82395" y="59683"/>
                                    <a:pt x="79951" y="65386"/>
                                  </a:cubicBezTo>
                                  <a:cubicBezTo>
                                    <a:pt x="83210" y="60498"/>
                                    <a:pt x="81581" y="61312"/>
                                    <a:pt x="75878" y="68645"/>
                                  </a:cubicBezTo>
                                  <a:cubicBezTo>
                                    <a:pt x="93801" y="58053"/>
                                    <a:pt x="97875" y="34427"/>
                                    <a:pt x="85654" y="18947"/>
                                  </a:cubicBezTo>
                                  <a:cubicBezTo>
                                    <a:pt x="74248" y="5097"/>
                                    <a:pt x="48177" y="209"/>
                                    <a:pt x="35142" y="15688"/>
                                  </a:cubicBezTo>
                                  <a:lnTo>
                                    <a:pt x="35142" y="156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8" name="Forme libre : Forme 378">
                            <a:extLst>
                              <a:ext uri="{FF2B5EF4-FFF2-40B4-BE49-F238E27FC236}">
                                <a16:creationId xmlns:a16="http://schemas.microsoft.com/office/drawing/2014/main" id="{DEA111F7-2A2F-48F5-A142-54DF602817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475" y="250649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7682 w 89618"/>
                                <a:gd name="connsiteY0" fmla="*/ 45126 h 130354"/>
                                <a:gd name="connsiteX1" fmla="*/ 28050 w 89618"/>
                                <a:gd name="connsiteY1" fmla="*/ 106230 h 130354"/>
                                <a:gd name="connsiteX2" fmla="*/ 84265 w 89618"/>
                                <a:gd name="connsiteY2" fmla="*/ 90751 h 130354"/>
                                <a:gd name="connsiteX3" fmla="*/ 68786 w 89618"/>
                                <a:gd name="connsiteY3" fmla="*/ 28018 h 130354"/>
                                <a:gd name="connsiteX4" fmla="*/ 7682 w 89618"/>
                                <a:gd name="connsiteY4" fmla="*/ 45126 h 130354"/>
                                <a:gd name="connsiteX5" fmla="*/ 7682 w 89618"/>
                                <a:gd name="connsiteY5" fmla="*/ 4512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7682" y="45126"/>
                                  </a:moveTo>
                                  <a:cubicBezTo>
                                    <a:pt x="14200" y="65494"/>
                                    <a:pt x="20717" y="85862"/>
                                    <a:pt x="28050" y="106230"/>
                                  </a:cubicBezTo>
                                  <a:cubicBezTo>
                                    <a:pt x="39456" y="141263"/>
                                    <a:pt x="93227" y="127413"/>
                                    <a:pt x="84265" y="90751"/>
                                  </a:cubicBezTo>
                                  <a:cubicBezTo>
                                    <a:pt x="79377" y="69568"/>
                                    <a:pt x="73674" y="49200"/>
                                    <a:pt x="68786" y="28018"/>
                                  </a:cubicBezTo>
                                  <a:cubicBezTo>
                                    <a:pt x="58194" y="-11089"/>
                                    <a:pt x="-4539" y="6835"/>
                                    <a:pt x="7682" y="45126"/>
                                  </a:cubicBezTo>
                                  <a:lnTo>
                                    <a:pt x="7682" y="4512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9" name="Forme libre : Forme 379">
                            <a:extLst>
                              <a:ext uri="{FF2B5EF4-FFF2-40B4-BE49-F238E27FC236}">
                                <a16:creationId xmlns:a16="http://schemas.microsoft.com/office/drawing/2014/main" id="{5B90DA4D-25AC-46F4-98B4-C04AFC6D68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6611" y="1910318"/>
                              <a:ext cx="268857" cy="130355"/>
                            </a:xfrm>
                            <a:custGeom>
                              <a:avLst/>
                              <a:gdLst>
                                <a:gd name="connsiteX0" fmla="*/ 22231 w 268856"/>
                                <a:gd name="connsiteY0" fmla="*/ 73446 h 130354"/>
                                <a:gd name="connsiteX1" fmla="*/ 244648 w 268856"/>
                                <a:gd name="connsiteY1" fmla="*/ 112552 h 130354"/>
                                <a:gd name="connsiteX2" fmla="*/ 228354 w 268856"/>
                                <a:gd name="connsiteY2" fmla="*/ 53078 h 130354"/>
                                <a:gd name="connsiteX3" fmla="*/ 66226 w 268856"/>
                                <a:gd name="connsiteY3" fmla="*/ 17231 h 130354"/>
                                <a:gd name="connsiteX4" fmla="*/ 22231 w 268856"/>
                                <a:gd name="connsiteY4" fmla="*/ 73446 h 130354"/>
                                <a:gd name="connsiteX5" fmla="*/ 22231 w 268856"/>
                                <a:gd name="connsiteY5" fmla="*/ 7344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0354">
                                  <a:moveTo>
                                    <a:pt x="22231" y="73446"/>
                                  </a:moveTo>
                                  <a:cubicBezTo>
                                    <a:pt x="87408" y="123144"/>
                                    <a:pt x="166436" y="140253"/>
                                    <a:pt x="244648" y="112552"/>
                                  </a:cubicBezTo>
                                  <a:cubicBezTo>
                                    <a:pt x="281311" y="99517"/>
                                    <a:pt x="266646" y="41672"/>
                                    <a:pt x="228354" y="53078"/>
                                  </a:cubicBezTo>
                                  <a:cubicBezTo>
                                    <a:pt x="172953" y="69373"/>
                                    <a:pt x="107776" y="59596"/>
                                    <a:pt x="66226" y="17231"/>
                                  </a:cubicBezTo>
                                  <a:cubicBezTo>
                                    <a:pt x="30378" y="-18617"/>
                                    <a:pt x="-20135" y="40857"/>
                                    <a:pt x="22231" y="73446"/>
                                  </a:cubicBezTo>
                                  <a:lnTo>
                                    <a:pt x="22231" y="734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0" name="Forme libre : Forme 380">
                            <a:extLst>
                              <a:ext uri="{FF2B5EF4-FFF2-40B4-BE49-F238E27FC236}">
                                <a16:creationId xmlns:a16="http://schemas.microsoft.com/office/drawing/2014/main" id="{274CE5A2-3068-4C00-A5FA-6309C4A354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34943" y="2772905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120377 w 130354"/>
                                <a:gd name="connsiteY0" fmla="*/ 37797 h 97766"/>
                                <a:gd name="connsiteX1" fmla="*/ 26684 w 130354"/>
                                <a:gd name="connsiteY1" fmla="*/ 8467 h 97766"/>
                                <a:gd name="connsiteX2" fmla="*/ 6316 w 130354"/>
                                <a:gd name="connsiteY2" fmla="*/ 39426 h 97766"/>
                                <a:gd name="connsiteX3" fmla="*/ 34017 w 130354"/>
                                <a:gd name="connsiteY3" fmla="*/ 63868 h 97766"/>
                                <a:gd name="connsiteX4" fmla="*/ 69865 w 130354"/>
                                <a:gd name="connsiteY4" fmla="*/ 76089 h 97766"/>
                                <a:gd name="connsiteX5" fmla="*/ 116303 w 130354"/>
                                <a:gd name="connsiteY5" fmla="*/ 85051 h 97766"/>
                                <a:gd name="connsiteX6" fmla="*/ 120377 w 130354"/>
                                <a:gd name="connsiteY6" fmla="*/ 37797 h 97766"/>
                                <a:gd name="connsiteX7" fmla="*/ 120377 w 130354"/>
                                <a:gd name="connsiteY7" fmla="*/ 3779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120377" y="37797"/>
                                  </a:moveTo>
                                  <a:cubicBezTo>
                                    <a:pt x="96750" y="10911"/>
                                    <a:pt x="60903" y="1135"/>
                                    <a:pt x="26684" y="8467"/>
                                  </a:cubicBezTo>
                                  <a:cubicBezTo>
                                    <a:pt x="12835" y="11726"/>
                                    <a:pt x="4687" y="26391"/>
                                    <a:pt x="6316" y="39426"/>
                                  </a:cubicBezTo>
                                  <a:cubicBezTo>
                                    <a:pt x="7946" y="51647"/>
                                    <a:pt x="20167" y="65497"/>
                                    <a:pt x="34017" y="63868"/>
                                  </a:cubicBezTo>
                                  <a:cubicBezTo>
                                    <a:pt x="49497" y="61424"/>
                                    <a:pt x="63347" y="65497"/>
                                    <a:pt x="69865" y="76089"/>
                                  </a:cubicBezTo>
                                  <a:cubicBezTo>
                                    <a:pt x="80456" y="91568"/>
                                    <a:pt x="100824" y="97271"/>
                                    <a:pt x="116303" y="85051"/>
                                  </a:cubicBezTo>
                                  <a:cubicBezTo>
                                    <a:pt x="132598" y="73645"/>
                                    <a:pt x="132598" y="52462"/>
                                    <a:pt x="120377" y="37797"/>
                                  </a:cubicBezTo>
                                  <a:lnTo>
                                    <a:pt x="120377" y="377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1" name="Forme libre : Forme 381">
                            <a:extLst>
                              <a:ext uri="{FF2B5EF4-FFF2-40B4-BE49-F238E27FC236}">
                                <a16:creationId xmlns:a16="http://schemas.microsoft.com/office/drawing/2014/main" id="{A40A23A7-A2DF-4FFD-866B-1308FFD220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1228" y="1599142"/>
                              <a:ext cx="81472" cy="171091"/>
                            </a:xfrm>
                            <a:custGeom>
                              <a:avLst/>
                              <a:gdLst>
                                <a:gd name="connsiteX0" fmla="*/ 68286 w 81471"/>
                                <a:gd name="connsiteY0" fmla="*/ 132874 h 171090"/>
                                <a:gd name="connsiteX1" fmla="*/ 73989 w 81471"/>
                                <a:gd name="connsiteY1" fmla="*/ 40811 h 171090"/>
                                <a:gd name="connsiteX2" fmla="*/ 23477 w 81471"/>
                                <a:gd name="connsiteY2" fmla="*/ 19629 h 171090"/>
                                <a:gd name="connsiteX3" fmla="*/ 13700 w 81471"/>
                                <a:gd name="connsiteY3" fmla="*/ 147539 h 171090"/>
                                <a:gd name="connsiteX4" fmla="*/ 68286 w 81471"/>
                                <a:gd name="connsiteY4" fmla="*/ 132874 h 171090"/>
                                <a:gd name="connsiteX5" fmla="*/ 68286 w 81471"/>
                                <a:gd name="connsiteY5" fmla="*/ 132874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471" h="171090">
                                  <a:moveTo>
                                    <a:pt x="68286" y="132874"/>
                                  </a:moveTo>
                                  <a:cubicBezTo>
                                    <a:pt x="58510" y="101101"/>
                                    <a:pt x="60954" y="71771"/>
                                    <a:pt x="73989" y="40811"/>
                                  </a:cubicBezTo>
                                  <a:cubicBezTo>
                                    <a:pt x="85395" y="12296"/>
                                    <a:pt x="36512" y="-8886"/>
                                    <a:pt x="23477" y="19629"/>
                                  </a:cubicBezTo>
                                  <a:cubicBezTo>
                                    <a:pt x="4738" y="60365"/>
                                    <a:pt x="665" y="104359"/>
                                    <a:pt x="13700" y="147539"/>
                                  </a:cubicBezTo>
                                  <a:cubicBezTo>
                                    <a:pt x="24292" y="183387"/>
                                    <a:pt x="79692" y="167907"/>
                                    <a:pt x="68286" y="132874"/>
                                  </a:cubicBezTo>
                                  <a:lnTo>
                                    <a:pt x="68286" y="13287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2" name="Forme libre : Forme 382">
                            <a:extLst>
                              <a:ext uri="{FF2B5EF4-FFF2-40B4-BE49-F238E27FC236}">
                                <a16:creationId xmlns:a16="http://schemas.microsoft.com/office/drawing/2014/main" id="{9FDA0AB5-6089-4B2D-856D-A9DDCFBDBA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01677" y="2183212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41792 w 219973"/>
                                <a:gd name="connsiteY0" fmla="*/ 82444 h 105913"/>
                                <a:gd name="connsiteX1" fmla="*/ 164814 w 219973"/>
                                <a:gd name="connsiteY1" fmla="*/ 100368 h 105913"/>
                                <a:gd name="connsiteX2" fmla="*/ 200662 w 219973"/>
                                <a:gd name="connsiteY2" fmla="*/ 38449 h 105913"/>
                                <a:gd name="connsiteX3" fmla="*/ 31201 w 219973"/>
                                <a:gd name="connsiteY3" fmla="*/ 10749 h 105913"/>
                                <a:gd name="connsiteX4" fmla="*/ 41792 w 219973"/>
                                <a:gd name="connsiteY4" fmla="*/ 82444 h 105913"/>
                                <a:gd name="connsiteX5" fmla="*/ 41792 w 219973"/>
                                <a:gd name="connsiteY5" fmla="*/ 8244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41792" y="82444"/>
                                  </a:moveTo>
                                  <a:cubicBezTo>
                                    <a:pt x="84158" y="78370"/>
                                    <a:pt x="126523" y="82444"/>
                                    <a:pt x="164814" y="100368"/>
                                  </a:cubicBezTo>
                                  <a:cubicBezTo>
                                    <a:pt x="206365" y="119921"/>
                                    <a:pt x="242213" y="61261"/>
                                    <a:pt x="200662" y="38449"/>
                                  </a:cubicBezTo>
                                  <a:cubicBezTo>
                                    <a:pt x="146891" y="9120"/>
                                    <a:pt x="91490" y="-657"/>
                                    <a:pt x="31201" y="10749"/>
                                  </a:cubicBezTo>
                                  <a:cubicBezTo>
                                    <a:pt x="-7906" y="17267"/>
                                    <a:pt x="1056" y="86518"/>
                                    <a:pt x="41792" y="82444"/>
                                  </a:cubicBezTo>
                                  <a:lnTo>
                                    <a:pt x="41792" y="8244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3" name="Forme libre : Forme 383">
                            <a:extLst>
                              <a:ext uri="{FF2B5EF4-FFF2-40B4-BE49-F238E27FC236}">
                                <a16:creationId xmlns:a16="http://schemas.microsoft.com/office/drawing/2014/main" id="{8C08139B-16D8-42EE-B910-3B20736952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702" y="2330473"/>
                              <a:ext cx="195532" cy="260709"/>
                            </a:xfrm>
                            <a:custGeom>
                              <a:avLst/>
                              <a:gdLst>
                                <a:gd name="connsiteX0" fmla="*/ 180494 w 195532"/>
                                <a:gd name="connsiteY0" fmla="*/ 199966 h 260709"/>
                                <a:gd name="connsiteX1" fmla="*/ 67248 w 195532"/>
                                <a:gd name="connsiteY1" fmla="*/ 28061 h 260709"/>
                                <a:gd name="connsiteX2" fmla="*/ 6144 w 195532"/>
                                <a:gd name="connsiteY2" fmla="*/ 36208 h 260709"/>
                                <a:gd name="connsiteX3" fmla="*/ 146275 w 195532"/>
                                <a:gd name="connsiteY3" fmla="*/ 256996 h 260709"/>
                                <a:gd name="connsiteX4" fmla="*/ 180494 w 195532"/>
                                <a:gd name="connsiteY4" fmla="*/ 199966 h 260709"/>
                                <a:gd name="connsiteX5" fmla="*/ 180494 w 195532"/>
                                <a:gd name="connsiteY5" fmla="*/ 19996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260709">
                                  <a:moveTo>
                                    <a:pt x="180494" y="199966"/>
                                  </a:moveTo>
                                  <a:cubicBezTo>
                                    <a:pt x="114501" y="163304"/>
                                    <a:pt x="77025" y="101385"/>
                                    <a:pt x="67248" y="28061"/>
                                  </a:cubicBezTo>
                                  <a:cubicBezTo>
                                    <a:pt x="62360" y="-6157"/>
                                    <a:pt x="4515" y="1990"/>
                                    <a:pt x="6144" y="36208"/>
                                  </a:cubicBezTo>
                                  <a:cubicBezTo>
                                    <a:pt x="12662" y="129086"/>
                                    <a:pt x="65618" y="211372"/>
                                    <a:pt x="146275" y="256996"/>
                                  </a:cubicBezTo>
                                  <a:cubicBezTo>
                                    <a:pt x="184567" y="278179"/>
                                    <a:pt x="217971" y="220334"/>
                                    <a:pt x="180494" y="199966"/>
                                  </a:cubicBezTo>
                                  <a:lnTo>
                                    <a:pt x="180494" y="1999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4" name="Forme libre : Forme 384">
                            <a:extLst>
                              <a:ext uri="{FF2B5EF4-FFF2-40B4-BE49-F238E27FC236}">
                                <a16:creationId xmlns:a16="http://schemas.microsoft.com/office/drawing/2014/main" id="{BF20F491-F293-44B7-91CA-83E518DB6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0350" y="1845067"/>
                              <a:ext cx="203679" cy="89619"/>
                            </a:xfrm>
                            <a:custGeom>
                              <a:avLst/>
                              <a:gdLst>
                                <a:gd name="connsiteX0" fmla="*/ 48456 w 203679"/>
                                <a:gd name="connsiteY0" fmla="*/ 79223 h 89618"/>
                                <a:gd name="connsiteX1" fmla="*/ 157628 w 203679"/>
                                <a:gd name="connsiteY1" fmla="*/ 78408 h 89618"/>
                                <a:gd name="connsiteX2" fmla="*/ 193476 w 203679"/>
                                <a:gd name="connsiteY2" fmla="*/ 42561 h 89618"/>
                                <a:gd name="connsiteX3" fmla="*/ 19126 w 203679"/>
                                <a:gd name="connsiteY3" fmla="*/ 28710 h 89618"/>
                                <a:gd name="connsiteX4" fmla="*/ 48456 w 203679"/>
                                <a:gd name="connsiteY4" fmla="*/ 79223 h 89618"/>
                                <a:gd name="connsiteX5" fmla="*/ 48456 w 203679"/>
                                <a:gd name="connsiteY5" fmla="*/ 7922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89618">
                                  <a:moveTo>
                                    <a:pt x="48456" y="79223"/>
                                  </a:moveTo>
                                  <a:cubicBezTo>
                                    <a:pt x="81045" y="55596"/>
                                    <a:pt x="125039" y="53152"/>
                                    <a:pt x="157628" y="78408"/>
                                  </a:cubicBezTo>
                                  <a:cubicBezTo>
                                    <a:pt x="182884" y="97961"/>
                                    <a:pt x="218732" y="64558"/>
                                    <a:pt x="193476" y="42561"/>
                                  </a:cubicBezTo>
                                  <a:cubicBezTo>
                                    <a:pt x="144593" y="195"/>
                                    <a:pt x="74527" y="-6322"/>
                                    <a:pt x="19126" y="28710"/>
                                  </a:cubicBezTo>
                                  <a:cubicBezTo>
                                    <a:pt x="-11833" y="49893"/>
                                    <a:pt x="18311" y="101220"/>
                                    <a:pt x="48456" y="79223"/>
                                  </a:cubicBezTo>
                                  <a:lnTo>
                                    <a:pt x="48456" y="792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5" name="Forme libre : Forme 385">
                            <a:extLst>
                              <a:ext uri="{FF2B5EF4-FFF2-40B4-BE49-F238E27FC236}">
                                <a16:creationId xmlns:a16="http://schemas.microsoft.com/office/drawing/2014/main" id="{B4378FB9-7A90-4357-9799-5695092DF0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716" y="4259351"/>
                              <a:ext cx="529566" cy="40736"/>
                            </a:xfrm>
                            <a:custGeom>
                              <a:avLst/>
                              <a:gdLst>
                                <a:gd name="connsiteX0" fmla="*/ 6110 w 529566"/>
                                <a:gd name="connsiteY0" fmla="*/ 21100 h 40735"/>
                                <a:gd name="connsiteX1" fmla="*/ 528344 w 529566"/>
                                <a:gd name="connsiteY1" fmla="*/ 34951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29566" h="40735">
                                  <a:moveTo>
                                    <a:pt x="6110" y="21100"/>
                                  </a:moveTo>
                                  <a:cubicBezTo>
                                    <a:pt x="179645" y="-2526"/>
                                    <a:pt x="356439" y="1547"/>
                                    <a:pt x="528344" y="34951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6" name="Forme libre : Forme 386">
                            <a:extLst>
                              <a:ext uri="{FF2B5EF4-FFF2-40B4-BE49-F238E27FC236}">
                                <a16:creationId xmlns:a16="http://schemas.microsoft.com/office/drawing/2014/main" id="{F0470F42-D0CA-4AE0-BAD5-79E719A8C0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370" y="4236410"/>
                              <a:ext cx="570302" cy="81472"/>
                            </a:xfrm>
                            <a:custGeom>
                              <a:avLst/>
                              <a:gdLst>
                                <a:gd name="connsiteX0" fmla="*/ 24456 w 570301"/>
                                <a:gd name="connsiteY0" fmla="*/ 62780 h 81471"/>
                                <a:gd name="connsiteX1" fmla="*/ 540172 w 570301"/>
                                <a:gd name="connsiteY1" fmla="*/ 80704 h 81471"/>
                                <a:gd name="connsiteX2" fmla="*/ 552393 w 570301"/>
                                <a:gd name="connsiteY2" fmla="*/ 35080 h 81471"/>
                                <a:gd name="connsiteX3" fmla="*/ 18753 w 570301"/>
                                <a:gd name="connsiteY3" fmla="*/ 25303 h 81471"/>
                                <a:gd name="connsiteX4" fmla="*/ 24456 w 570301"/>
                                <a:gd name="connsiteY4" fmla="*/ 62780 h 81471"/>
                                <a:gd name="connsiteX5" fmla="*/ 24456 w 570301"/>
                                <a:gd name="connsiteY5" fmla="*/ 62780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70301" h="81471">
                                  <a:moveTo>
                                    <a:pt x="24456" y="62780"/>
                                  </a:moveTo>
                                  <a:cubicBezTo>
                                    <a:pt x="197176" y="44856"/>
                                    <a:pt x="369082" y="50559"/>
                                    <a:pt x="540172" y="80704"/>
                                  </a:cubicBezTo>
                                  <a:cubicBezTo>
                                    <a:pt x="569502" y="86407"/>
                                    <a:pt x="582538" y="40783"/>
                                    <a:pt x="552393" y="35080"/>
                                  </a:cubicBezTo>
                                  <a:cubicBezTo>
                                    <a:pt x="376414" y="47"/>
                                    <a:pt x="196362" y="-3212"/>
                                    <a:pt x="18753" y="25303"/>
                                  </a:cubicBezTo>
                                  <a:cubicBezTo>
                                    <a:pt x="-800" y="29377"/>
                                    <a:pt x="3274" y="64410"/>
                                    <a:pt x="24456" y="62780"/>
                                  </a:cubicBezTo>
                                  <a:lnTo>
                                    <a:pt x="24456" y="627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7" name="Forme libre : Forme 387">
                            <a:extLst>
                              <a:ext uri="{FF2B5EF4-FFF2-40B4-BE49-F238E27FC236}">
                                <a16:creationId xmlns:a16="http://schemas.microsoft.com/office/drawing/2014/main" id="{F11049B5-6C36-4CB6-9D2F-A7FF28FA72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2251" y="3368376"/>
                              <a:ext cx="32589" cy="439947"/>
                            </a:xfrm>
                            <a:custGeom>
                              <a:avLst/>
                              <a:gdLst>
                                <a:gd name="connsiteX0" fmla="*/ 33782 w 32588"/>
                                <a:gd name="connsiteY0" fmla="*/ 437096 h 439947"/>
                                <a:gd name="connsiteX1" fmla="*/ 13414 w 32588"/>
                                <a:gd name="connsiteY1" fmla="*/ 396360 h 439947"/>
                                <a:gd name="connsiteX2" fmla="*/ 7711 w 32588"/>
                                <a:gd name="connsiteY2" fmla="*/ 6110 h 439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32588" h="439947">
                                  <a:moveTo>
                                    <a:pt x="33782" y="437096"/>
                                  </a:moveTo>
                                  <a:cubicBezTo>
                                    <a:pt x="18302" y="433022"/>
                                    <a:pt x="14229" y="412654"/>
                                    <a:pt x="13414" y="396360"/>
                                  </a:cubicBezTo>
                                  <a:cubicBezTo>
                                    <a:pt x="6081" y="266005"/>
                                    <a:pt x="4452" y="135651"/>
                                    <a:pt x="7711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8" name="Forme libre : Forme 388">
                            <a:extLst>
                              <a:ext uri="{FF2B5EF4-FFF2-40B4-BE49-F238E27FC236}">
                                <a16:creationId xmlns:a16="http://schemas.microsoft.com/office/drawing/2014/main" id="{0AF1E696-8565-4C14-8467-853038C4B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2658" y="3340369"/>
                              <a:ext cx="89619" cy="488830"/>
                            </a:xfrm>
                            <a:custGeom>
                              <a:avLst/>
                              <a:gdLst>
                                <a:gd name="connsiteX0" fmla="*/ 75595 w 89618"/>
                                <a:gd name="connsiteY0" fmla="*/ 443920 h 488830"/>
                                <a:gd name="connsiteX1" fmla="*/ 68263 w 89618"/>
                                <a:gd name="connsiteY1" fmla="*/ 346154 h 488830"/>
                                <a:gd name="connsiteX2" fmla="*/ 66633 w 89618"/>
                                <a:gd name="connsiteY2" fmla="*/ 244314 h 488830"/>
                                <a:gd name="connsiteX3" fmla="*/ 65819 w 89618"/>
                                <a:gd name="connsiteY3" fmla="*/ 33302 h 488830"/>
                                <a:gd name="connsiteX4" fmla="*/ 9603 w 89618"/>
                                <a:gd name="connsiteY4" fmla="*/ 33302 h 488830"/>
                                <a:gd name="connsiteX5" fmla="*/ 8789 w 89618"/>
                                <a:gd name="connsiteY5" fmla="*/ 298900 h 488830"/>
                                <a:gd name="connsiteX6" fmla="*/ 15306 w 89618"/>
                                <a:gd name="connsiteY6" fmla="*/ 423552 h 488830"/>
                                <a:gd name="connsiteX7" fmla="*/ 51969 w 89618"/>
                                <a:gd name="connsiteY7" fmla="*/ 484656 h 488830"/>
                                <a:gd name="connsiteX8" fmla="*/ 75595 w 89618"/>
                                <a:gd name="connsiteY8" fmla="*/ 443920 h 488830"/>
                                <a:gd name="connsiteX9" fmla="*/ 75595 w 89618"/>
                                <a:gd name="connsiteY9" fmla="*/ 443920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488830">
                                  <a:moveTo>
                                    <a:pt x="75595" y="443920"/>
                                  </a:moveTo>
                                  <a:cubicBezTo>
                                    <a:pt x="61745" y="434958"/>
                                    <a:pt x="68263" y="362448"/>
                                    <a:pt x="68263" y="346154"/>
                                  </a:cubicBezTo>
                                  <a:cubicBezTo>
                                    <a:pt x="67448" y="311936"/>
                                    <a:pt x="67448" y="278532"/>
                                    <a:pt x="66633" y="244314"/>
                                  </a:cubicBezTo>
                                  <a:cubicBezTo>
                                    <a:pt x="65819" y="174248"/>
                                    <a:pt x="65819" y="103368"/>
                                    <a:pt x="65819" y="33302"/>
                                  </a:cubicBezTo>
                                  <a:cubicBezTo>
                                    <a:pt x="65819" y="-3360"/>
                                    <a:pt x="11233" y="-2545"/>
                                    <a:pt x="9603" y="33302"/>
                                  </a:cubicBezTo>
                                  <a:cubicBezTo>
                                    <a:pt x="5530" y="121292"/>
                                    <a:pt x="4715" y="210911"/>
                                    <a:pt x="8789" y="298900"/>
                                  </a:cubicBezTo>
                                  <a:cubicBezTo>
                                    <a:pt x="10418" y="340451"/>
                                    <a:pt x="11233" y="382816"/>
                                    <a:pt x="15306" y="423552"/>
                                  </a:cubicBezTo>
                                  <a:cubicBezTo>
                                    <a:pt x="18565" y="449623"/>
                                    <a:pt x="26712" y="474064"/>
                                    <a:pt x="51969" y="484656"/>
                                  </a:cubicBezTo>
                                  <a:cubicBezTo>
                                    <a:pt x="78854" y="497691"/>
                                    <a:pt x="102481" y="461029"/>
                                    <a:pt x="75595" y="443920"/>
                                  </a:cubicBezTo>
                                  <a:lnTo>
                                    <a:pt x="75595" y="44392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9" name="Forme libre : Forme 389">
                            <a:extLst>
                              <a:ext uri="{FF2B5EF4-FFF2-40B4-BE49-F238E27FC236}">
                                <a16:creationId xmlns:a16="http://schemas.microsoft.com/office/drawing/2014/main" id="{E9D3E341-22A2-4633-9B48-3A80A6435D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8408" y="3673340"/>
                              <a:ext cx="252562" cy="260709"/>
                            </a:xfrm>
                            <a:custGeom>
                              <a:avLst/>
                              <a:gdLst>
                                <a:gd name="connsiteX0" fmla="*/ 11671 w 252562"/>
                                <a:gd name="connsiteY0" fmla="*/ 46586 h 260709"/>
                                <a:gd name="connsiteX1" fmla="*/ 208018 w 252562"/>
                                <a:gd name="connsiteY1" fmla="*/ 251080 h 260709"/>
                                <a:gd name="connsiteX2" fmla="*/ 243866 w 252562"/>
                                <a:gd name="connsiteY2" fmla="*/ 215233 h 260709"/>
                                <a:gd name="connsiteX3" fmla="*/ 60554 w 252562"/>
                                <a:gd name="connsiteY3" fmla="*/ 18071 h 260709"/>
                                <a:gd name="connsiteX4" fmla="*/ 11671 w 252562"/>
                                <a:gd name="connsiteY4" fmla="*/ 46586 h 260709"/>
                                <a:gd name="connsiteX5" fmla="*/ 11671 w 252562"/>
                                <a:gd name="connsiteY5" fmla="*/ 4658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60709">
                                  <a:moveTo>
                                    <a:pt x="11671" y="46586"/>
                                  </a:moveTo>
                                  <a:cubicBezTo>
                                    <a:pt x="68701" y="123170"/>
                                    <a:pt x="133879" y="190791"/>
                                    <a:pt x="208018" y="251080"/>
                                  </a:cubicBezTo>
                                  <a:cubicBezTo>
                                    <a:pt x="232460" y="271448"/>
                                    <a:pt x="268307" y="237230"/>
                                    <a:pt x="243866" y="215233"/>
                                  </a:cubicBezTo>
                                  <a:cubicBezTo>
                                    <a:pt x="176244" y="155758"/>
                                    <a:pt x="114326" y="89766"/>
                                    <a:pt x="60554" y="18071"/>
                                  </a:cubicBezTo>
                                  <a:cubicBezTo>
                                    <a:pt x="38557" y="-10444"/>
                                    <a:pt x="-10326" y="17257"/>
                                    <a:pt x="11671" y="46586"/>
                                  </a:cubicBezTo>
                                  <a:lnTo>
                                    <a:pt x="11671" y="465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0" name="Forme libre : Forme 390">
                            <a:extLst>
                              <a:ext uri="{FF2B5EF4-FFF2-40B4-BE49-F238E27FC236}">
                                <a16:creationId xmlns:a16="http://schemas.microsoft.com/office/drawing/2014/main" id="{C1A5AA74-3DE4-4C72-A201-C67606A2CB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7727" y="3914032"/>
                              <a:ext cx="73325" cy="488830"/>
                            </a:xfrm>
                            <a:custGeom>
                              <a:avLst/>
                              <a:gdLst>
                                <a:gd name="connsiteX0" fmla="*/ 11156 w 73324"/>
                                <a:gd name="connsiteY0" fmla="*/ 34829 h 488830"/>
                                <a:gd name="connsiteX1" fmla="*/ 7897 w 73324"/>
                                <a:gd name="connsiteY1" fmla="*/ 459297 h 488830"/>
                                <a:gd name="connsiteX2" fmla="*/ 72260 w 73324"/>
                                <a:gd name="connsiteY2" fmla="*/ 459297 h 488830"/>
                                <a:gd name="connsiteX3" fmla="*/ 70630 w 73324"/>
                                <a:gd name="connsiteY3" fmla="*/ 34829 h 488830"/>
                                <a:gd name="connsiteX4" fmla="*/ 11156 w 73324"/>
                                <a:gd name="connsiteY4" fmla="*/ 34829 h 488830"/>
                                <a:gd name="connsiteX5" fmla="*/ 11156 w 73324"/>
                                <a:gd name="connsiteY5" fmla="*/ 34829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73324" h="488830">
                                  <a:moveTo>
                                    <a:pt x="11156" y="34829"/>
                                  </a:moveTo>
                                  <a:cubicBezTo>
                                    <a:pt x="9526" y="175775"/>
                                    <a:pt x="3009" y="318351"/>
                                    <a:pt x="7897" y="459297"/>
                                  </a:cubicBezTo>
                                  <a:cubicBezTo>
                                    <a:pt x="9526" y="500847"/>
                                    <a:pt x="70630" y="500847"/>
                                    <a:pt x="72260" y="459297"/>
                                  </a:cubicBezTo>
                                  <a:cubicBezTo>
                                    <a:pt x="77963" y="318351"/>
                                    <a:pt x="71445" y="175775"/>
                                    <a:pt x="70630" y="34829"/>
                                  </a:cubicBezTo>
                                  <a:cubicBezTo>
                                    <a:pt x="69816" y="-3463"/>
                                    <a:pt x="11970" y="-3463"/>
                                    <a:pt x="11156" y="34829"/>
                                  </a:cubicBezTo>
                                  <a:lnTo>
                                    <a:pt x="11156" y="3482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1" name="Forme libre : Forme 391">
                            <a:extLst>
                              <a:ext uri="{FF2B5EF4-FFF2-40B4-BE49-F238E27FC236}">
                                <a16:creationId xmlns:a16="http://schemas.microsoft.com/office/drawing/2014/main" id="{4A2C9DE7-E61A-47EF-B015-D7305A8818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68423" y="3697522"/>
                              <a:ext cx="301445" cy="317740"/>
                            </a:xfrm>
                            <a:custGeom>
                              <a:avLst/>
                              <a:gdLst>
                                <a:gd name="connsiteX0" fmla="*/ 6110 w 301445"/>
                                <a:gd name="connsiteY0" fmla="*/ 317332 h 317739"/>
                                <a:gd name="connsiteX1" fmla="*/ 296964 w 301445"/>
                                <a:gd name="connsiteY1" fmla="*/ 6110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01445" h="317739">
                                  <a:moveTo>
                                    <a:pt x="6110" y="317332"/>
                                  </a:moveTo>
                                  <a:cubicBezTo>
                                    <a:pt x="93285" y="204901"/>
                                    <a:pt x="191051" y="100617"/>
                                    <a:pt x="296964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2" name="Forme libre : Forme 392">
                            <a:extLst>
                              <a:ext uri="{FF2B5EF4-FFF2-40B4-BE49-F238E27FC236}">
                                <a16:creationId xmlns:a16="http://schemas.microsoft.com/office/drawing/2014/main" id="{8B703F50-605D-4B34-BFDC-E8BE589022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39368" y="3668502"/>
                              <a:ext cx="358475" cy="374770"/>
                            </a:xfrm>
                            <a:custGeom>
                              <a:avLst/>
                              <a:gdLst>
                                <a:gd name="connsiteX0" fmla="*/ 53903 w 358475"/>
                                <a:gd name="connsiteY0" fmla="*/ 365905 h 374769"/>
                                <a:gd name="connsiteX1" fmla="*/ 347201 w 358475"/>
                                <a:gd name="connsiteY1" fmla="*/ 57127 h 374769"/>
                                <a:gd name="connsiteX2" fmla="*/ 304022 w 358475"/>
                                <a:gd name="connsiteY2" fmla="*/ 13947 h 374769"/>
                                <a:gd name="connsiteX3" fmla="*/ 10723 w 358475"/>
                                <a:gd name="connsiteY3" fmla="*/ 333316 h 374769"/>
                                <a:gd name="connsiteX4" fmla="*/ 53903 w 358475"/>
                                <a:gd name="connsiteY4" fmla="*/ 365905 h 374769"/>
                                <a:gd name="connsiteX5" fmla="*/ 53903 w 358475"/>
                                <a:gd name="connsiteY5" fmla="*/ 365905 h 3747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8475" h="374769">
                                  <a:moveTo>
                                    <a:pt x="53903" y="365905"/>
                                  </a:moveTo>
                                  <a:cubicBezTo>
                                    <a:pt x="143522" y="254289"/>
                                    <a:pt x="242918" y="154893"/>
                                    <a:pt x="347201" y="57127"/>
                                  </a:cubicBezTo>
                                  <a:cubicBezTo>
                                    <a:pt x="376531" y="30242"/>
                                    <a:pt x="333351" y="-11309"/>
                                    <a:pt x="304022" y="13947"/>
                                  </a:cubicBezTo>
                                  <a:cubicBezTo>
                                    <a:pt x="194035" y="107640"/>
                                    <a:pt x="98713" y="218441"/>
                                    <a:pt x="10723" y="333316"/>
                                  </a:cubicBezTo>
                                  <a:cubicBezTo>
                                    <a:pt x="-8015" y="356943"/>
                                    <a:pt x="35165" y="390346"/>
                                    <a:pt x="53903" y="365905"/>
                                  </a:cubicBezTo>
                                  <a:lnTo>
                                    <a:pt x="53903" y="3659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3" name="Forme libre : Forme 393">
                            <a:extLst>
                              <a:ext uri="{FF2B5EF4-FFF2-40B4-BE49-F238E27FC236}">
                                <a16:creationId xmlns:a16="http://schemas.microsoft.com/office/drawing/2014/main" id="{8A0F01F1-3203-425C-A6F2-4A3F1606FD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3474" y="3635565"/>
                              <a:ext cx="325887" cy="293298"/>
                            </a:xfrm>
                            <a:custGeom>
                              <a:avLst/>
                              <a:gdLst>
                                <a:gd name="connsiteX0" fmla="*/ 296616 w 325886"/>
                                <a:gd name="connsiteY0" fmla="*/ 223678 h 293298"/>
                                <a:gd name="connsiteX1" fmla="*/ 62792 w 325886"/>
                                <a:gd name="connsiteY1" fmla="*/ 20813 h 293298"/>
                                <a:gd name="connsiteX2" fmla="*/ 7391 w 325886"/>
                                <a:gd name="connsiteY2" fmla="*/ 44440 h 293298"/>
                                <a:gd name="connsiteX3" fmla="*/ 278692 w 325886"/>
                                <a:gd name="connsiteY3" fmla="*/ 288041 h 293298"/>
                                <a:gd name="connsiteX4" fmla="*/ 296616 w 325886"/>
                                <a:gd name="connsiteY4" fmla="*/ 223678 h 293298"/>
                                <a:gd name="connsiteX5" fmla="*/ 296616 w 325886"/>
                                <a:gd name="connsiteY5" fmla="*/ 223678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25886" h="293298">
                                  <a:moveTo>
                                    <a:pt x="296616" y="223678"/>
                                  </a:moveTo>
                                  <a:cubicBezTo>
                                    <a:pt x="187444" y="193533"/>
                                    <a:pt x="114934" y="117765"/>
                                    <a:pt x="62792" y="20813"/>
                                  </a:cubicBezTo>
                                  <a:cubicBezTo>
                                    <a:pt x="46498" y="-9331"/>
                                    <a:pt x="-2385" y="11037"/>
                                    <a:pt x="7391" y="44440"/>
                                  </a:cubicBezTo>
                                  <a:cubicBezTo>
                                    <a:pt x="46498" y="166648"/>
                                    <a:pt x="158114" y="255452"/>
                                    <a:pt x="278692" y="288041"/>
                                  </a:cubicBezTo>
                                  <a:cubicBezTo>
                                    <a:pt x="320243" y="298632"/>
                                    <a:pt x="337351" y="235084"/>
                                    <a:pt x="296616" y="223678"/>
                                  </a:cubicBezTo>
                                  <a:lnTo>
                                    <a:pt x="296616" y="2236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4" name="Forme libre : Forme 394">
                            <a:extLst>
                              <a:ext uri="{FF2B5EF4-FFF2-40B4-BE49-F238E27FC236}">
                                <a16:creationId xmlns:a16="http://schemas.microsoft.com/office/drawing/2014/main" id="{86B22322-5DAB-4810-B845-0ACBF75E13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5228" y="4003040"/>
                              <a:ext cx="154796" cy="252562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250526 h 252562"/>
                                <a:gd name="connsiteX1" fmla="*/ 156019 w 154796"/>
                                <a:gd name="connsiteY1" fmla="*/ 6110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52562">
                                  <a:moveTo>
                                    <a:pt x="6110" y="250526"/>
                                  </a:moveTo>
                                  <a:cubicBezTo>
                                    <a:pt x="79435" y="186977"/>
                                    <a:pt x="133207" y="99803"/>
                                    <a:pt x="156019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5" name="Forme libre : Forme 395">
                            <a:extLst>
                              <a:ext uri="{FF2B5EF4-FFF2-40B4-BE49-F238E27FC236}">
                                <a16:creationId xmlns:a16="http://schemas.microsoft.com/office/drawing/2014/main" id="{5CE5F56F-9BBE-4975-85D8-6E13913C27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83781" y="3970823"/>
                              <a:ext cx="219974" cy="317740"/>
                            </a:xfrm>
                            <a:custGeom>
                              <a:avLst/>
                              <a:gdLst>
                                <a:gd name="connsiteX0" fmla="*/ 58740 w 219973"/>
                                <a:gd name="connsiteY0" fmla="*/ 304741 h 317739"/>
                                <a:gd name="connsiteX1" fmla="*/ 219239 w 219973"/>
                                <a:gd name="connsiteY1" fmla="*/ 47290 h 317739"/>
                                <a:gd name="connsiteX2" fmla="*/ 154877 w 219973"/>
                                <a:gd name="connsiteY2" fmla="*/ 29366 h 317739"/>
                                <a:gd name="connsiteX3" fmla="*/ 15560 w 219973"/>
                                <a:gd name="connsiteY3" fmla="*/ 261561 h 317739"/>
                                <a:gd name="connsiteX4" fmla="*/ 58740 w 219973"/>
                                <a:gd name="connsiteY4" fmla="*/ 304741 h 317739"/>
                                <a:gd name="connsiteX5" fmla="*/ 58740 w 219973"/>
                                <a:gd name="connsiteY5" fmla="*/ 304741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17739">
                                  <a:moveTo>
                                    <a:pt x="58740" y="304741"/>
                                  </a:moveTo>
                                  <a:cubicBezTo>
                                    <a:pt x="134509" y="239563"/>
                                    <a:pt x="199686" y="147500"/>
                                    <a:pt x="219239" y="47290"/>
                                  </a:cubicBezTo>
                                  <a:cubicBezTo>
                                    <a:pt x="227386" y="5740"/>
                                    <a:pt x="168727" y="-11370"/>
                                    <a:pt x="154877" y="29366"/>
                                  </a:cubicBezTo>
                                  <a:cubicBezTo>
                                    <a:pt x="125547" y="119800"/>
                                    <a:pt x="86440" y="196383"/>
                                    <a:pt x="15560" y="261561"/>
                                  </a:cubicBezTo>
                                  <a:cubicBezTo>
                                    <a:pt x="-12955" y="288446"/>
                                    <a:pt x="29410" y="329182"/>
                                    <a:pt x="58740" y="304741"/>
                                  </a:cubicBezTo>
                                  <a:lnTo>
                                    <a:pt x="58740" y="30474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6" name="Forme libre : Forme 396">
                            <a:extLst>
                              <a:ext uri="{FF2B5EF4-FFF2-40B4-BE49-F238E27FC236}">
                                <a16:creationId xmlns:a16="http://schemas.microsoft.com/office/drawing/2014/main" id="{AE495521-8A7C-4F18-8B04-3A3D1BD8FB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84979" y="3093816"/>
                              <a:ext cx="146649" cy="228121"/>
                            </a:xfrm>
                            <a:custGeom>
                              <a:avLst/>
                              <a:gdLst>
                                <a:gd name="connsiteX0" fmla="*/ 147056 w 146649"/>
                                <a:gd name="connsiteY0" fmla="*/ 226899 h 228120"/>
                                <a:gd name="connsiteX1" fmla="*/ 6110 w 146649"/>
                                <a:gd name="connsiteY1" fmla="*/ 6110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46649" h="228120">
                                  <a:moveTo>
                                    <a:pt x="147056" y="226899"/>
                                  </a:moveTo>
                                  <a:cubicBezTo>
                                    <a:pt x="72917" y="176386"/>
                                    <a:pt x="20775" y="94914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7" name="Forme libre : Forme 397">
                            <a:extLst>
                              <a:ext uri="{FF2B5EF4-FFF2-40B4-BE49-F238E27FC236}">
                                <a16:creationId xmlns:a16="http://schemas.microsoft.com/office/drawing/2014/main" id="{FF3F4B1C-D084-41F9-85B2-C03C855A60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52821" y="3061073"/>
                              <a:ext cx="211826" cy="285151"/>
                            </a:xfrm>
                            <a:custGeom>
                              <a:avLst/>
                              <a:gdLst>
                                <a:gd name="connsiteX0" fmla="*/ 198768 w 211826"/>
                                <a:gd name="connsiteY0" fmla="*/ 240088 h 285150"/>
                                <a:gd name="connsiteX1" fmla="*/ 70043 w 211826"/>
                                <a:gd name="connsiteY1" fmla="*/ 29892 h 285150"/>
                                <a:gd name="connsiteX2" fmla="*/ 6495 w 211826"/>
                                <a:gd name="connsiteY2" fmla="*/ 47001 h 285150"/>
                                <a:gd name="connsiteX3" fmla="*/ 165365 w 211826"/>
                                <a:gd name="connsiteY3" fmla="*/ 283269 h 285150"/>
                                <a:gd name="connsiteX4" fmla="*/ 198768 w 211826"/>
                                <a:gd name="connsiteY4" fmla="*/ 240088 h 285150"/>
                                <a:gd name="connsiteX5" fmla="*/ 198768 w 211826"/>
                                <a:gd name="connsiteY5" fmla="*/ 240088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285150">
                                  <a:moveTo>
                                    <a:pt x="198768" y="240088"/>
                                  </a:moveTo>
                                  <a:cubicBezTo>
                                    <a:pt x="132776" y="186317"/>
                                    <a:pt x="88782" y="112993"/>
                                    <a:pt x="70043" y="29892"/>
                                  </a:cubicBezTo>
                                  <a:cubicBezTo>
                                    <a:pt x="60266" y="-12474"/>
                                    <a:pt x="792" y="7080"/>
                                    <a:pt x="6495" y="47001"/>
                                  </a:cubicBezTo>
                                  <a:cubicBezTo>
                                    <a:pt x="21160" y="147211"/>
                                    <a:pt x="79819" y="230312"/>
                                    <a:pt x="165365" y="283269"/>
                                  </a:cubicBezTo>
                                  <a:cubicBezTo>
                                    <a:pt x="191436" y="299563"/>
                                    <a:pt x="223210" y="260456"/>
                                    <a:pt x="198768" y="240088"/>
                                  </a:cubicBezTo>
                                  <a:lnTo>
                                    <a:pt x="198768" y="2400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8" name="Forme libre : Forme 398">
                            <a:extLst>
                              <a:ext uri="{FF2B5EF4-FFF2-40B4-BE49-F238E27FC236}">
                                <a16:creationId xmlns:a16="http://schemas.microsoft.com/office/drawing/2014/main" id="{C9695E48-E186-48CB-A14C-038D184FFD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9031" y="3177066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91324 w 130354"/>
                                <a:gd name="connsiteY0" fmla="*/ 34477 h 97766"/>
                                <a:gd name="connsiteX1" fmla="*/ 83177 w 130354"/>
                                <a:gd name="connsiteY1" fmla="*/ 35291 h 97766"/>
                                <a:gd name="connsiteX2" fmla="*/ 81548 w 130354"/>
                                <a:gd name="connsiteY2" fmla="*/ 34477 h 97766"/>
                                <a:gd name="connsiteX3" fmla="*/ 78289 w 130354"/>
                                <a:gd name="connsiteY3" fmla="*/ 33662 h 97766"/>
                                <a:gd name="connsiteX4" fmla="*/ 78289 w 130354"/>
                                <a:gd name="connsiteY4" fmla="*/ 33662 h 97766"/>
                                <a:gd name="connsiteX5" fmla="*/ 72586 w 130354"/>
                                <a:gd name="connsiteY5" fmla="*/ 30403 h 97766"/>
                                <a:gd name="connsiteX6" fmla="*/ 69327 w 130354"/>
                                <a:gd name="connsiteY6" fmla="*/ 27959 h 97766"/>
                                <a:gd name="connsiteX7" fmla="*/ 67698 w 130354"/>
                                <a:gd name="connsiteY7" fmla="*/ 26329 h 97766"/>
                                <a:gd name="connsiteX8" fmla="*/ 64439 w 130354"/>
                                <a:gd name="connsiteY8" fmla="*/ 21441 h 97766"/>
                                <a:gd name="connsiteX9" fmla="*/ 21259 w 130354"/>
                                <a:gd name="connsiteY9" fmla="*/ 10035 h 97766"/>
                                <a:gd name="connsiteX10" fmla="*/ 9853 w 130354"/>
                                <a:gd name="connsiteY10" fmla="*/ 53215 h 97766"/>
                                <a:gd name="connsiteX11" fmla="*/ 106804 w 130354"/>
                                <a:gd name="connsiteY11" fmla="*/ 90692 h 97766"/>
                                <a:gd name="connsiteX12" fmla="*/ 127172 w 130354"/>
                                <a:gd name="connsiteY12" fmla="*/ 54845 h 97766"/>
                                <a:gd name="connsiteX13" fmla="*/ 91324 w 130354"/>
                                <a:gd name="connsiteY13" fmla="*/ 34477 h 97766"/>
                                <a:gd name="connsiteX14" fmla="*/ 91324 w 130354"/>
                                <a:gd name="connsiteY14" fmla="*/ 3447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91324" y="34477"/>
                                  </a:moveTo>
                                  <a:cubicBezTo>
                                    <a:pt x="86436" y="36106"/>
                                    <a:pt x="86436" y="36106"/>
                                    <a:pt x="83177" y="35291"/>
                                  </a:cubicBezTo>
                                  <a:cubicBezTo>
                                    <a:pt x="86436" y="36106"/>
                                    <a:pt x="82362" y="34477"/>
                                    <a:pt x="81548" y="34477"/>
                                  </a:cubicBezTo>
                                  <a:cubicBezTo>
                                    <a:pt x="80733" y="34477"/>
                                    <a:pt x="79104" y="33662"/>
                                    <a:pt x="78289" y="33662"/>
                                  </a:cubicBezTo>
                                  <a:cubicBezTo>
                                    <a:pt x="79918" y="34477"/>
                                    <a:pt x="79918" y="34477"/>
                                    <a:pt x="78289" y="33662"/>
                                  </a:cubicBezTo>
                                  <a:cubicBezTo>
                                    <a:pt x="76659" y="32847"/>
                                    <a:pt x="74215" y="32033"/>
                                    <a:pt x="72586" y="30403"/>
                                  </a:cubicBezTo>
                                  <a:cubicBezTo>
                                    <a:pt x="71771" y="30403"/>
                                    <a:pt x="67698" y="27144"/>
                                    <a:pt x="69327" y="27959"/>
                                  </a:cubicBezTo>
                                  <a:cubicBezTo>
                                    <a:pt x="71771" y="29589"/>
                                    <a:pt x="66883" y="23885"/>
                                    <a:pt x="67698" y="26329"/>
                                  </a:cubicBezTo>
                                  <a:cubicBezTo>
                                    <a:pt x="68512" y="27959"/>
                                    <a:pt x="64439" y="21441"/>
                                    <a:pt x="64439" y="21441"/>
                                  </a:cubicBezTo>
                                  <a:cubicBezTo>
                                    <a:pt x="56292" y="6776"/>
                                    <a:pt x="35924" y="1888"/>
                                    <a:pt x="21259" y="10035"/>
                                  </a:cubicBezTo>
                                  <a:cubicBezTo>
                                    <a:pt x="5779" y="18997"/>
                                    <a:pt x="2520" y="37736"/>
                                    <a:pt x="9853" y="53215"/>
                                  </a:cubicBezTo>
                                  <a:cubicBezTo>
                                    <a:pt x="28591" y="89063"/>
                                    <a:pt x="69327" y="102913"/>
                                    <a:pt x="106804" y="90692"/>
                                  </a:cubicBezTo>
                                  <a:cubicBezTo>
                                    <a:pt x="122284" y="85804"/>
                                    <a:pt x="132060" y="70324"/>
                                    <a:pt x="127172" y="54845"/>
                                  </a:cubicBezTo>
                                  <a:cubicBezTo>
                                    <a:pt x="123913" y="40180"/>
                                    <a:pt x="106804" y="29589"/>
                                    <a:pt x="91324" y="34477"/>
                                  </a:cubicBezTo>
                                  <a:lnTo>
                                    <a:pt x="91324" y="344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9" name="Forme libre : Forme 399">
                            <a:extLst>
                              <a:ext uri="{FF2B5EF4-FFF2-40B4-BE49-F238E27FC236}">
                                <a16:creationId xmlns:a16="http://schemas.microsoft.com/office/drawing/2014/main" id="{E4D44071-6C99-46C3-B450-B63161AD10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2892" y="3296681"/>
                              <a:ext cx="24442" cy="187385"/>
                            </a:xfrm>
                            <a:custGeom>
                              <a:avLst/>
                              <a:gdLst>
                                <a:gd name="connsiteX0" fmla="*/ 21590 w 24441"/>
                                <a:gd name="connsiteY0" fmla="*/ 6110 h 187384"/>
                                <a:gd name="connsiteX1" fmla="*/ 6110 w 24441"/>
                                <a:gd name="connsiteY1" fmla="*/ 1829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4441" h="187384">
                                  <a:moveTo>
                                    <a:pt x="21590" y="6110"/>
                                  </a:moveTo>
                                  <a:cubicBezTo>
                                    <a:pt x="16702" y="64770"/>
                                    <a:pt x="10999" y="124244"/>
                                    <a:pt x="6110" y="182904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0" name="Forme libre : Forme 400">
                            <a:extLst>
                              <a:ext uri="{FF2B5EF4-FFF2-40B4-BE49-F238E27FC236}">
                                <a16:creationId xmlns:a16="http://schemas.microsoft.com/office/drawing/2014/main" id="{A73030BE-4D8A-4A8B-A687-021380B138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8360" y="3278666"/>
                              <a:ext cx="65177" cy="228121"/>
                            </a:xfrm>
                            <a:custGeom>
                              <a:avLst/>
                              <a:gdLst>
                                <a:gd name="connsiteX0" fmla="*/ 28198 w 65177"/>
                                <a:gd name="connsiteY0" fmla="*/ 19237 h 228120"/>
                                <a:gd name="connsiteX1" fmla="*/ 6200 w 65177"/>
                                <a:gd name="connsiteY1" fmla="*/ 200919 h 228120"/>
                                <a:gd name="connsiteX2" fmla="*/ 55083 w 65177"/>
                                <a:gd name="connsiteY2" fmla="*/ 200919 h 228120"/>
                                <a:gd name="connsiteX3" fmla="*/ 64860 w 65177"/>
                                <a:gd name="connsiteY3" fmla="*/ 24125 h 228120"/>
                                <a:gd name="connsiteX4" fmla="*/ 28198 w 65177"/>
                                <a:gd name="connsiteY4" fmla="*/ 19237 h 228120"/>
                                <a:gd name="connsiteX5" fmla="*/ 28198 w 65177"/>
                                <a:gd name="connsiteY5" fmla="*/ 19237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5177" h="228120">
                                  <a:moveTo>
                                    <a:pt x="28198" y="19237"/>
                                  </a:moveTo>
                                  <a:cubicBezTo>
                                    <a:pt x="16792" y="79526"/>
                                    <a:pt x="11089" y="139815"/>
                                    <a:pt x="6200" y="200919"/>
                                  </a:cubicBezTo>
                                  <a:cubicBezTo>
                                    <a:pt x="3756" y="232693"/>
                                    <a:pt x="51825" y="231878"/>
                                    <a:pt x="55083" y="200919"/>
                                  </a:cubicBezTo>
                                  <a:cubicBezTo>
                                    <a:pt x="60787" y="142259"/>
                                    <a:pt x="64860" y="82785"/>
                                    <a:pt x="64860" y="24125"/>
                                  </a:cubicBezTo>
                                  <a:cubicBezTo>
                                    <a:pt x="64045" y="4572"/>
                                    <a:pt x="32272" y="-1946"/>
                                    <a:pt x="28198" y="19237"/>
                                  </a:cubicBezTo>
                                  <a:lnTo>
                                    <a:pt x="28198" y="1923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1" name="Forme libre : Forme 401">
                            <a:extLst>
                              <a:ext uri="{FF2B5EF4-FFF2-40B4-BE49-F238E27FC236}">
                                <a16:creationId xmlns:a16="http://schemas.microsoft.com/office/drawing/2014/main" id="{CB15784E-2BFB-4F68-BE2F-D9D961827C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8656" y="3330899"/>
                              <a:ext cx="162943" cy="342181"/>
                            </a:xfrm>
                            <a:custGeom>
                              <a:avLst/>
                              <a:gdLst>
                                <a:gd name="connsiteX0" fmla="*/ 8324 w 162943"/>
                                <a:gd name="connsiteY0" fmla="*/ 6110 h 342181"/>
                                <a:gd name="connsiteX1" fmla="*/ 25433 w 162943"/>
                                <a:gd name="connsiteY1" fmla="*/ 89211 h 342181"/>
                                <a:gd name="connsiteX2" fmla="*/ 159047 w 162943"/>
                                <a:gd name="connsiteY2" fmla="*/ 33688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62943" h="342181">
                                  <a:moveTo>
                                    <a:pt x="8324" y="6110"/>
                                  </a:moveTo>
                                  <a:cubicBezTo>
                                    <a:pt x="992" y="33811"/>
                                    <a:pt x="13212" y="63141"/>
                                    <a:pt x="25433" y="89211"/>
                                  </a:cubicBezTo>
                                  <a:cubicBezTo>
                                    <a:pt x="66169" y="173942"/>
                                    <a:pt x="110164" y="256228"/>
                                    <a:pt x="159047" y="336885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2" name="Forme libre : Forme 402">
                            <a:extLst>
                              <a:ext uri="{FF2B5EF4-FFF2-40B4-BE49-F238E27FC236}">
                                <a16:creationId xmlns:a16="http://schemas.microsoft.com/office/drawing/2014/main" id="{D0544B39-05EA-42CD-9503-7F149D0A45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89" y="3306915"/>
                              <a:ext cx="211826" cy="382917"/>
                            </a:xfrm>
                            <a:custGeom>
                              <a:avLst/>
                              <a:gdLst>
                                <a:gd name="connsiteX0" fmla="*/ 8664 w 211826"/>
                                <a:gd name="connsiteY0" fmla="*/ 23576 h 382917"/>
                                <a:gd name="connsiteX1" fmla="*/ 56732 w 211826"/>
                                <a:gd name="connsiteY1" fmla="*/ 189778 h 382917"/>
                                <a:gd name="connsiteX2" fmla="*/ 163460 w 211826"/>
                                <a:gd name="connsiteY2" fmla="*/ 372275 h 382917"/>
                                <a:gd name="connsiteX3" fmla="*/ 203381 w 211826"/>
                                <a:gd name="connsiteY3" fmla="*/ 349463 h 382917"/>
                                <a:gd name="connsiteX4" fmla="*/ 122724 w 211826"/>
                                <a:gd name="connsiteY4" fmla="*/ 197111 h 382917"/>
                                <a:gd name="connsiteX5" fmla="*/ 57547 w 211826"/>
                                <a:gd name="connsiteY5" fmla="*/ 30094 h 382917"/>
                                <a:gd name="connsiteX6" fmla="*/ 8664 w 211826"/>
                                <a:gd name="connsiteY6" fmla="*/ 23576 h 382917"/>
                                <a:gd name="connsiteX7" fmla="*/ 8664 w 211826"/>
                                <a:gd name="connsiteY7" fmla="*/ 23576 h 38291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11826" h="382917">
                                  <a:moveTo>
                                    <a:pt x="8664" y="23576"/>
                                  </a:moveTo>
                                  <a:cubicBezTo>
                                    <a:pt x="-3557" y="83865"/>
                                    <a:pt x="30661" y="137636"/>
                                    <a:pt x="56732" y="189778"/>
                                  </a:cubicBezTo>
                                  <a:cubicBezTo>
                                    <a:pt x="88506" y="252511"/>
                                    <a:pt x="124354" y="312800"/>
                                    <a:pt x="163460" y="372275"/>
                                  </a:cubicBezTo>
                                  <a:cubicBezTo>
                                    <a:pt x="179754" y="396716"/>
                                    <a:pt x="217231" y="374719"/>
                                    <a:pt x="203381" y="349463"/>
                                  </a:cubicBezTo>
                                  <a:cubicBezTo>
                                    <a:pt x="175681" y="298950"/>
                                    <a:pt x="149610" y="248438"/>
                                    <a:pt x="122724" y="197111"/>
                                  </a:cubicBezTo>
                                  <a:cubicBezTo>
                                    <a:pt x="97468" y="149857"/>
                                    <a:pt x="51844" y="85494"/>
                                    <a:pt x="57547" y="30094"/>
                                  </a:cubicBezTo>
                                  <a:cubicBezTo>
                                    <a:pt x="59991" y="2393"/>
                                    <a:pt x="14367" y="-3310"/>
                                    <a:pt x="8664" y="23576"/>
                                  </a:cubicBezTo>
                                  <a:lnTo>
                                    <a:pt x="8664" y="235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3" name="Forme libre : Forme 403">
                            <a:extLst>
                              <a:ext uri="{FF2B5EF4-FFF2-40B4-BE49-F238E27FC236}">
                                <a16:creationId xmlns:a16="http://schemas.microsoft.com/office/drawing/2014/main" id="{3F680336-355E-48F3-9F83-1AA0BFEAE3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63" y="4183160"/>
                              <a:ext cx="138502" cy="130355"/>
                            </a:xfrm>
                            <a:custGeom>
                              <a:avLst/>
                              <a:gdLst>
                                <a:gd name="connsiteX0" fmla="*/ 44507 w 138501"/>
                                <a:gd name="connsiteY0" fmla="*/ 124177 h 130354"/>
                                <a:gd name="connsiteX1" fmla="*/ 130053 w 138501"/>
                                <a:gd name="connsiteY1" fmla="*/ 50038 h 130354"/>
                                <a:gd name="connsiteX2" fmla="*/ 92576 w 138501"/>
                                <a:gd name="connsiteY2" fmla="*/ 12561 h 130354"/>
                                <a:gd name="connsiteX3" fmla="*/ 12733 w 138501"/>
                                <a:gd name="connsiteY3" fmla="*/ 82627 h 130354"/>
                                <a:gd name="connsiteX4" fmla="*/ 44507 w 138501"/>
                                <a:gd name="connsiteY4" fmla="*/ 124177 h 130354"/>
                                <a:gd name="connsiteX5" fmla="*/ 44507 w 138501"/>
                                <a:gd name="connsiteY5" fmla="*/ 124177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30354">
                                  <a:moveTo>
                                    <a:pt x="44507" y="124177"/>
                                  </a:moveTo>
                                  <a:cubicBezTo>
                                    <a:pt x="74652" y="101365"/>
                                    <a:pt x="102352" y="76109"/>
                                    <a:pt x="130053" y="50038"/>
                                  </a:cubicBezTo>
                                  <a:cubicBezTo>
                                    <a:pt x="155309" y="27226"/>
                                    <a:pt x="118647" y="-8622"/>
                                    <a:pt x="92576" y="12561"/>
                                  </a:cubicBezTo>
                                  <a:cubicBezTo>
                                    <a:pt x="65690" y="35373"/>
                                    <a:pt x="37990" y="58185"/>
                                    <a:pt x="12733" y="82627"/>
                                  </a:cubicBezTo>
                                  <a:cubicBezTo>
                                    <a:pt x="-6820" y="102995"/>
                                    <a:pt x="20881" y="142916"/>
                                    <a:pt x="44507" y="124177"/>
                                  </a:cubicBezTo>
                                  <a:lnTo>
                                    <a:pt x="44507" y="1241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4" name="Forme libre : Forme 404">
                            <a:extLst>
                              <a:ext uri="{FF2B5EF4-FFF2-40B4-BE49-F238E27FC236}">
                                <a16:creationId xmlns:a16="http://schemas.microsoft.com/office/drawing/2014/main" id="{F308422E-00D2-480D-B7AC-312FBA97AD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5059" y="2923506"/>
                              <a:ext cx="268857" cy="162943"/>
                            </a:xfrm>
                            <a:custGeom>
                              <a:avLst/>
                              <a:gdLst>
                                <a:gd name="connsiteX0" fmla="*/ 46427 w 268856"/>
                                <a:gd name="connsiteY0" fmla="*/ 161756 h 162943"/>
                                <a:gd name="connsiteX1" fmla="*/ 256623 w 268856"/>
                                <a:gd name="connsiteY1" fmla="*/ 59916 h 162943"/>
                                <a:gd name="connsiteX2" fmla="*/ 234626 w 268856"/>
                                <a:gd name="connsiteY2" fmla="*/ 7774 h 162943"/>
                                <a:gd name="connsiteX3" fmla="*/ 20355 w 268856"/>
                                <a:gd name="connsiteY3" fmla="*/ 101466 h 162943"/>
                                <a:gd name="connsiteX4" fmla="*/ 46427 w 268856"/>
                                <a:gd name="connsiteY4" fmla="*/ 161756 h 162943"/>
                                <a:gd name="connsiteX5" fmla="*/ 46427 w 268856"/>
                                <a:gd name="connsiteY5" fmla="*/ 161756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62943">
                                  <a:moveTo>
                                    <a:pt x="46427" y="161756"/>
                                  </a:moveTo>
                                  <a:cubicBezTo>
                                    <a:pt x="118122" y="131611"/>
                                    <a:pt x="185743" y="91690"/>
                                    <a:pt x="256623" y="59916"/>
                                  </a:cubicBezTo>
                                  <a:cubicBezTo>
                                    <a:pt x="285953" y="46881"/>
                                    <a:pt x="264771" y="-3632"/>
                                    <a:pt x="234626" y="7774"/>
                                  </a:cubicBezTo>
                                  <a:cubicBezTo>
                                    <a:pt x="162931" y="33030"/>
                                    <a:pt x="84718" y="59916"/>
                                    <a:pt x="20355" y="101466"/>
                                  </a:cubicBezTo>
                                  <a:cubicBezTo>
                                    <a:pt x="-8974" y="120205"/>
                                    <a:pt x="10579" y="176421"/>
                                    <a:pt x="46427" y="161756"/>
                                  </a:cubicBezTo>
                                  <a:lnTo>
                                    <a:pt x="46427" y="16175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5" name="Forme libre : Forme 405">
                            <a:extLst>
                              <a:ext uri="{FF2B5EF4-FFF2-40B4-BE49-F238E27FC236}">
                                <a16:creationId xmlns:a16="http://schemas.microsoft.com/office/drawing/2014/main" id="{B8EC90F7-34F4-4C28-837A-DD54C00438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24980" y="3765958"/>
                              <a:ext cx="350328" cy="293298"/>
                            </a:xfrm>
                            <a:custGeom>
                              <a:avLst/>
                              <a:gdLst>
                                <a:gd name="connsiteX0" fmla="*/ 6110 w 350328"/>
                                <a:gd name="connsiteY0" fmla="*/ 294520 h 293298"/>
                                <a:gd name="connsiteX1" fmla="*/ 345847 w 350328"/>
                                <a:gd name="connsiteY1" fmla="*/ 611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50328" h="293298">
                                  <a:moveTo>
                                    <a:pt x="6110" y="294520"/>
                                  </a:moveTo>
                                  <a:cubicBezTo>
                                    <a:pt x="98988" y="177201"/>
                                    <a:pt x="215493" y="78620"/>
                                    <a:pt x="34584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6" name="Forme libre : Forme 406">
                            <a:extLst>
                              <a:ext uri="{FF2B5EF4-FFF2-40B4-BE49-F238E27FC236}">
                                <a16:creationId xmlns:a16="http://schemas.microsoft.com/office/drawing/2014/main" id="{38C12A61-857D-4305-B31E-ACCA3FB4DD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97085" y="3737848"/>
                              <a:ext cx="399211" cy="358476"/>
                            </a:xfrm>
                            <a:custGeom>
                              <a:avLst/>
                              <a:gdLst>
                                <a:gd name="connsiteX0" fmla="*/ 54374 w 399211"/>
                                <a:gd name="connsiteY0" fmla="*/ 343813 h 358475"/>
                                <a:gd name="connsiteX1" fmla="*/ 387593 w 399211"/>
                                <a:gd name="connsiteY1" fmla="*/ 58662 h 358475"/>
                                <a:gd name="connsiteX2" fmla="*/ 359078 w 399211"/>
                                <a:gd name="connsiteY2" fmla="*/ 9779 h 358475"/>
                                <a:gd name="connsiteX3" fmla="*/ 12823 w 399211"/>
                                <a:gd name="connsiteY3" fmla="*/ 301447 h 358475"/>
                                <a:gd name="connsiteX4" fmla="*/ 54374 w 399211"/>
                                <a:gd name="connsiteY4" fmla="*/ 343813 h 358475"/>
                                <a:gd name="connsiteX5" fmla="*/ 54374 w 399211"/>
                                <a:gd name="connsiteY5" fmla="*/ 343813 h 3584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99211" h="358475">
                                  <a:moveTo>
                                    <a:pt x="54374" y="343813"/>
                                  </a:moveTo>
                                  <a:cubicBezTo>
                                    <a:pt x="147251" y="229752"/>
                                    <a:pt x="260497" y="134430"/>
                                    <a:pt x="387593" y="58662"/>
                                  </a:cubicBezTo>
                                  <a:cubicBezTo>
                                    <a:pt x="418552" y="39923"/>
                                    <a:pt x="390852" y="-7330"/>
                                    <a:pt x="359078" y="9779"/>
                                  </a:cubicBezTo>
                                  <a:cubicBezTo>
                                    <a:pt x="224650" y="83103"/>
                                    <a:pt x="108145" y="182499"/>
                                    <a:pt x="12823" y="301447"/>
                                  </a:cubicBezTo>
                                  <a:cubicBezTo>
                                    <a:pt x="-9989" y="331592"/>
                                    <a:pt x="30747" y="373143"/>
                                    <a:pt x="54374" y="343813"/>
                                  </a:cubicBezTo>
                                  <a:lnTo>
                                    <a:pt x="54374" y="34381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7" name="Forme libre : Forme 407">
                            <a:extLst>
                              <a:ext uri="{FF2B5EF4-FFF2-40B4-BE49-F238E27FC236}">
                                <a16:creationId xmlns:a16="http://schemas.microsoft.com/office/drawing/2014/main" id="{94EA11E0-303A-4D3C-8F83-5BCE08CC71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0357" y="3903810"/>
                              <a:ext cx="195532" cy="309592"/>
                            </a:xfrm>
                            <a:custGeom>
                              <a:avLst/>
                              <a:gdLst>
                                <a:gd name="connsiteX0" fmla="*/ 52877 w 195532"/>
                                <a:gd name="connsiteY0" fmla="*/ 295170 h 309592"/>
                                <a:gd name="connsiteX1" fmla="*/ 188934 w 195532"/>
                                <a:gd name="connsiteY1" fmla="*/ 49125 h 309592"/>
                                <a:gd name="connsiteX2" fmla="*/ 138422 w 195532"/>
                                <a:gd name="connsiteY2" fmla="*/ 19796 h 309592"/>
                                <a:gd name="connsiteX3" fmla="*/ 8067 w 195532"/>
                                <a:gd name="connsiteY3" fmla="*/ 269099 h 309592"/>
                                <a:gd name="connsiteX4" fmla="*/ 52877 w 195532"/>
                                <a:gd name="connsiteY4" fmla="*/ 295170 h 309592"/>
                                <a:gd name="connsiteX5" fmla="*/ 52877 w 195532"/>
                                <a:gd name="connsiteY5" fmla="*/ 295170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309592">
                                  <a:moveTo>
                                    <a:pt x="52877" y="295170"/>
                                  </a:moveTo>
                                  <a:cubicBezTo>
                                    <a:pt x="93612" y="210439"/>
                                    <a:pt x="139237" y="128968"/>
                                    <a:pt x="188934" y="49125"/>
                                  </a:cubicBezTo>
                                  <a:cubicBezTo>
                                    <a:pt x="209302" y="17351"/>
                                    <a:pt x="158790" y="-11979"/>
                                    <a:pt x="138422" y="19796"/>
                                  </a:cubicBezTo>
                                  <a:cubicBezTo>
                                    <a:pt x="87909" y="99638"/>
                                    <a:pt x="44729" y="181924"/>
                                    <a:pt x="8067" y="269099"/>
                                  </a:cubicBezTo>
                                  <a:cubicBezTo>
                                    <a:pt x="-3339" y="298429"/>
                                    <a:pt x="38212" y="325314"/>
                                    <a:pt x="52877" y="295170"/>
                                  </a:cubicBezTo>
                                  <a:lnTo>
                                    <a:pt x="52877" y="29517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8" name="Forme libre : Forme 408">
                            <a:extLst>
                              <a:ext uri="{FF2B5EF4-FFF2-40B4-BE49-F238E27FC236}">
                                <a16:creationId xmlns:a16="http://schemas.microsoft.com/office/drawing/2014/main" id="{A2681700-B4D8-4F67-BF69-C28051D101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51313" y="3008271"/>
                              <a:ext cx="154796" cy="285151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6110 h 285150"/>
                                <a:gd name="connsiteX1" fmla="*/ 156019 w 154796"/>
                                <a:gd name="connsiteY1" fmla="*/ 284743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85150">
                                  <a:moveTo>
                                    <a:pt x="6110" y="6110"/>
                                  </a:moveTo>
                                  <a:cubicBezTo>
                                    <a:pt x="55808" y="98988"/>
                                    <a:pt x="106321" y="191866"/>
                                    <a:pt x="156019" y="2847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9" name="Forme libre : Forme 409">
                            <a:extLst>
                              <a:ext uri="{FF2B5EF4-FFF2-40B4-BE49-F238E27FC236}">
                                <a16:creationId xmlns:a16="http://schemas.microsoft.com/office/drawing/2014/main" id="{3E6EA2B0-72DC-4739-8243-1C4AEFAD1F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2182" y="2981788"/>
                              <a:ext cx="219974" cy="342181"/>
                            </a:xfrm>
                            <a:custGeom>
                              <a:avLst/>
                              <a:gdLst>
                                <a:gd name="connsiteX0" fmla="*/ 8356 w 219973"/>
                                <a:gd name="connsiteY0" fmla="*/ 39925 h 342181"/>
                                <a:gd name="connsiteX1" fmla="*/ 159894 w 219973"/>
                                <a:gd name="connsiteY1" fmla="*/ 325891 h 342181"/>
                                <a:gd name="connsiteX2" fmla="*/ 210406 w 219973"/>
                                <a:gd name="connsiteY2" fmla="*/ 296561 h 342181"/>
                                <a:gd name="connsiteX3" fmla="*/ 58869 w 219973"/>
                                <a:gd name="connsiteY3" fmla="*/ 18742 h 342181"/>
                                <a:gd name="connsiteX4" fmla="*/ 8356 w 219973"/>
                                <a:gd name="connsiteY4" fmla="*/ 39925 h 342181"/>
                                <a:gd name="connsiteX5" fmla="*/ 8356 w 219973"/>
                                <a:gd name="connsiteY5" fmla="*/ 3992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42181">
                                  <a:moveTo>
                                    <a:pt x="8356" y="39925"/>
                                  </a:moveTo>
                                  <a:cubicBezTo>
                                    <a:pt x="49092" y="138506"/>
                                    <a:pt x="107752" y="233013"/>
                                    <a:pt x="159894" y="325891"/>
                                  </a:cubicBezTo>
                                  <a:cubicBezTo>
                                    <a:pt x="178633" y="359294"/>
                                    <a:pt x="227516" y="329965"/>
                                    <a:pt x="210406" y="296561"/>
                                  </a:cubicBezTo>
                                  <a:cubicBezTo>
                                    <a:pt x="163153" y="204498"/>
                                    <a:pt x="117529" y="105103"/>
                                    <a:pt x="58869" y="18742"/>
                                  </a:cubicBezTo>
                                  <a:cubicBezTo>
                                    <a:pt x="42575" y="-6514"/>
                                    <a:pt x="-4679" y="8966"/>
                                    <a:pt x="8356" y="39925"/>
                                  </a:cubicBezTo>
                                  <a:lnTo>
                                    <a:pt x="8356" y="3992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0" name="Forme libre : Forme 410">
                            <a:extLst>
                              <a:ext uri="{FF2B5EF4-FFF2-40B4-BE49-F238E27FC236}">
                                <a16:creationId xmlns:a16="http://schemas.microsoft.com/office/drawing/2014/main" id="{F675342F-9DDE-4950-9AAE-3D47D169492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262" y="3535393"/>
                              <a:ext cx="57030" cy="89619"/>
                            </a:xfrm>
                            <a:custGeom>
                              <a:avLst/>
                              <a:gdLst>
                                <a:gd name="connsiteX0" fmla="*/ 6110 w 57030"/>
                                <a:gd name="connsiteY0" fmla="*/ 86768 h 89618"/>
                                <a:gd name="connsiteX1" fmla="*/ 57437 w 57030"/>
                                <a:gd name="connsiteY1" fmla="*/ 611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030" h="89618">
                                  <a:moveTo>
                                    <a:pt x="6110" y="86768"/>
                                  </a:moveTo>
                                  <a:cubicBezTo>
                                    <a:pt x="23219" y="59882"/>
                                    <a:pt x="40329" y="32996"/>
                                    <a:pt x="5743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1" name="Forme libre : Forme 411">
                            <a:extLst>
                              <a:ext uri="{FF2B5EF4-FFF2-40B4-BE49-F238E27FC236}">
                                <a16:creationId xmlns:a16="http://schemas.microsoft.com/office/drawing/2014/main" id="{06BAAFCB-CB9F-4605-BC6F-44BA4A34B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97552" y="3510942"/>
                              <a:ext cx="114060" cy="146649"/>
                            </a:xfrm>
                            <a:custGeom>
                              <a:avLst/>
                              <a:gdLst>
                                <a:gd name="connsiteX0" fmla="*/ 64706 w 114060"/>
                                <a:gd name="connsiteY0" fmla="*/ 126698 h 146649"/>
                                <a:gd name="connsiteX1" fmla="*/ 111959 w 114060"/>
                                <a:gd name="connsiteY1" fmla="*/ 43597 h 146649"/>
                                <a:gd name="connsiteX2" fmla="*/ 67965 w 114060"/>
                                <a:gd name="connsiteY2" fmla="*/ 17526 h 146649"/>
                                <a:gd name="connsiteX3" fmla="*/ 11749 w 114060"/>
                                <a:gd name="connsiteY3" fmla="*/ 94924 h 146649"/>
                                <a:gd name="connsiteX4" fmla="*/ 64706 w 114060"/>
                                <a:gd name="connsiteY4" fmla="*/ 126698 h 146649"/>
                                <a:gd name="connsiteX5" fmla="*/ 64706 w 114060"/>
                                <a:gd name="connsiteY5" fmla="*/ 12669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146649">
                                  <a:moveTo>
                                    <a:pt x="64706" y="126698"/>
                                  </a:moveTo>
                                  <a:cubicBezTo>
                                    <a:pt x="80186" y="98998"/>
                                    <a:pt x="95665" y="71297"/>
                                    <a:pt x="111959" y="43597"/>
                                  </a:cubicBezTo>
                                  <a:cubicBezTo>
                                    <a:pt x="128254" y="14267"/>
                                    <a:pt x="86703" y="-8545"/>
                                    <a:pt x="67965" y="17526"/>
                                  </a:cubicBezTo>
                                  <a:cubicBezTo>
                                    <a:pt x="49226" y="43597"/>
                                    <a:pt x="30488" y="69668"/>
                                    <a:pt x="11749" y="94924"/>
                                  </a:cubicBezTo>
                                  <a:cubicBezTo>
                                    <a:pt x="-11878" y="127513"/>
                                    <a:pt x="45153" y="162546"/>
                                    <a:pt x="64706" y="126698"/>
                                  </a:cubicBezTo>
                                  <a:lnTo>
                                    <a:pt x="64706" y="1266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2" name="Forme libre : Forme 412">
                            <a:extLst>
                              <a:ext uri="{FF2B5EF4-FFF2-40B4-BE49-F238E27FC236}">
                                <a16:creationId xmlns:a16="http://schemas.microsoft.com/office/drawing/2014/main" id="{FEF4C75A-9C6E-473D-82F8-5753A7E7B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9397" y="4368034"/>
                              <a:ext cx="179238" cy="24442"/>
                            </a:xfrm>
                            <a:custGeom>
                              <a:avLst/>
                              <a:gdLst>
                                <a:gd name="connsiteX0" fmla="*/ 6110 w 179237"/>
                                <a:gd name="connsiteY0" fmla="*/ 6110 h 24441"/>
                                <a:gd name="connsiteX1" fmla="*/ 174757 w 179237"/>
                                <a:gd name="connsiteY1" fmla="*/ 13443 h 244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79237" h="24441">
                                  <a:moveTo>
                                    <a:pt x="6110" y="6110"/>
                                  </a:moveTo>
                                  <a:cubicBezTo>
                                    <a:pt x="59067" y="27293"/>
                                    <a:pt x="119356" y="30552"/>
                                    <a:pt x="174757" y="134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3" name="Forme libre : Forme 413">
                            <a:extLst>
                              <a:ext uri="{FF2B5EF4-FFF2-40B4-BE49-F238E27FC236}">
                                <a16:creationId xmlns:a16="http://schemas.microsoft.com/office/drawing/2014/main" id="{66728B17-01A4-481A-8569-D8B19E60A8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6342" y="4345251"/>
                              <a:ext cx="219974" cy="73325"/>
                            </a:xfrm>
                            <a:custGeom>
                              <a:avLst/>
                              <a:gdLst>
                                <a:gd name="connsiteX0" fmla="*/ 17759 w 219973"/>
                                <a:gd name="connsiteY0" fmla="*/ 49260 h 73324"/>
                                <a:gd name="connsiteX1" fmla="*/ 204329 w 219973"/>
                                <a:gd name="connsiteY1" fmla="*/ 58222 h 73324"/>
                                <a:gd name="connsiteX2" fmla="*/ 192108 w 219973"/>
                                <a:gd name="connsiteY2" fmla="*/ 14228 h 73324"/>
                                <a:gd name="connsiteX3" fmla="*/ 35682 w 219973"/>
                                <a:gd name="connsiteY3" fmla="*/ 6895 h 73324"/>
                                <a:gd name="connsiteX4" fmla="*/ 17759 w 219973"/>
                                <a:gd name="connsiteY4" fmla="*/ 49260 h 73324"/>
                                <a:gd name="connsiteX5" fmla="*/ 17759 w 219973"/>
                                <a:gd name="connsiteY5" fmla="*/ 4926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73324">
                                  <a:moveTo>
                                    <a:pt x="17759" y="49260"/>
                                  </a:moveTo>
                                  <a:cubicBezTo>
                                    <a:pt x="73159" y="79405"/>
                                    <a:pt x="144854" y="76961"/>
                                    <a:pt x="204329" y="58222"/>
                                  </a:cubicBezTo>
                                  <a:cubicBezTo>
                                    <a:pt x="232844" y="49260"/>
                                    <a:pt x="220623" y="6895"/>
                                    <a:pt x="192108" y="14228"/>
                                  </a:cubicBezTo>
                                  <a:cubicBezTo>
                                    <a:pt x="136707" y="28078"/>
                                    <a:pt x="90268" y="19116"/>
                                    <a:pt x="35682" y="6895"/>
                                  </a:cubicBezTo>
                                  <a:cubicBezTo>
                                    <a:pt x="11241" y="377"/>
                                    <a:pt x="-6683" y="36225"/>
                                    <a:pt x="17759" y="49260"/>
                                  </a:cubicBezTo>
                                  <a:lnTo>
                                    <a:pt x="17759" y="4926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4" name="Forme libre : Forme 414">
                            <a:extLst>
                              <a:ext uri="{FF2B5EF4-FFF2-40B4-BE49-F238E27FC236}">
                                <a16:creationId xmlns:a16="http://schemas.microsoft.com/office/drawing/2014/main" id="{D0FFFFF9-8DE7-41BF-AFC1-1AE867E324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4877" y="3883277"/>
                              <a:ext cx="40736" cy="40736"/>
                            </a:xfrm>
                            <a:custGeom>
                              <a:avLst/>
                              <a:gdLst>
                                <a:gd name="connsiteX0" fmla="*/ 20775 w 40735"/>
                                <a:gd name="connsiteY0" fmla="*/ 36255 h 40735"/>
                                <a:gd name="connsiteX1" fmla="*/ 20775 w 40735"/>
                                <a:gd name="connsiteY1" fmla="*/ 6110 h 40735"/>
                                <a:gd name="connsiteX2" fmla="*/ 20775 w 40735"/>
                                <a:gd name="connsiteY2" fmla="*/ 36255 h 40735"/>
                                <a:gd name="connsiteX3" fmla="*/ 20775 w 40735"/>
                                <a:gd name="connsiteY3" fmla="*/ 36255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0735" h="40735">
                                  <a:moveTo>
                                    <a:pt x="20775" y="36255"/>
                                  </a:moveTo>
                                  <a:cubicBezTo>
                                    <a:pt x="40328" y="36255"/>
                                    <a:pt x="40328" y="6110"/>
                                    <a:pt x="20775" y="6110"/>
                                  </a:cubicBezTo>
                                  <a:cubicBezTo>
                                    <a:pt x="1222" y="6110"/>
                                    <a:pt x="1222" y="36255"/>
                                    <a:pt x="20775" y="36255"/>
                                  </a:cubicBezTo>
                                  <a:lnTo>
                                    <a:pt x="20775" y="3625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5" name="Forme libre : Forme 415">
                            <a:extLst>
                              <a:ext uri="{FF2B5EF4-FFF2-40B4-BE49-F238E27FC236}">
                                <a16:creationId xmlns:a16="http://schemas.microsoft.com/office/drawing/2014/main" id="{DD6CF72A-E87C-458B-BA97-67DD0CE884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99224" y="3524284"/>
                              <a:ext cx="65177" cy="65177"/>
                            </a:xfrm>
                            <a:custGeom>
                              <a:avLst/>
                              <a:gdLst>
                                <a:gd name="connsiteX0" fmla="*/ 63877 w 65177"/>
                                <a:gd name="connsiteY0" fmla="*/ 27811 h 65177"/>
                                <a:gd name="connsiteX1" fmla="*/ 26400 w 65177"/>
                                <a:gd name="connsiteY1" fmla="*/ 7443 h 65177"/>
                                <a:gd name="connsiteX2" fmla="*/ 9291 w 65177"/>
                                <a:gd name="connsiteY2" fmla="*/ 47364 h 65177"/>
                                <a:gd name="connsiteX3" fmla="*/ 32918 w 65177"/>
                                <a:gd name="connsiteY3" fmla="*/ 58770 h 65177"/>
                                <a:gd name="connsiteX4" fmla="*/ 52471 w 65177"/>
                                <a:gd name="connsiteY4" fmla="*/ 41661 h 65177"/>
                                <a:gd name="connsiteX5" fmla="*/ 42694 w 65177"/>
                                <a:gd name="connsiteY5" fmla="*/ 54696 h 65177"/>
                                <a:gd name="connsiteX6" fmla="*/ 36992 w 65177"/>
                                <a:gd name="connsiteY6" fmla="*/ 57140 h 65177"/>
                                <a:gd name="connsiteX7" fmla="*/ 37806 w 65177"/>
                                <a:gd name="connsiteY7" fmla="*/ 57140 h 65177"/>
                                <a:gd name="connsiteX8" fmla="*/ 31289 w 65177"/>
                                <a:gd name="connsiteY8" fmla="*/ 57955 h 65177"/>
                                <a:gd name="connsiteX9" fmla="*/ 32103 w 65177"/>
                                <a:gd name="connsiteY9" fmla="*/ 57955 h 65177"/>
                                <a:gd name="connsiteX10" fmla="*/ 25585 w 65177"/>
                                <a:gd name="connsiteY10" fmla="*/ 57140 h 65177"/>
                                <a:gd name="connsiteX11" fmla="*/ 26400 w 65177"/>
                                <a:gd name="connsiteY11" fmla="*/ 57140 h 65177"/>
                                <a:gd name="connsiteX12" fmla="*/ 19882 w 65177"/>
                                <a:gd name="connsiteY12" fmla="*/ 54696 h 65177"/>
                                <a:gd name="connsiteX13" fmla="*/ 20697 w 65177"/>
                                <a:gd name="connsiteY13" fmla="*/ 55511 h 65177"/>
                                <a:gd name="connsiteX14" fmla="*/ 15809 w 65177"/>
                                <a:gd name="connsiteY14" fmla="*/ 51437 h 65177"/>
                                <a:gd name="connsiteX15" fmla="*/ 16624 w 65177"/>
                                <a:gd name="connsiteY15" fmla="*/ 52252 h 65177"/>
                                <a:gd name="connsiteX16" fmla="*/ 12550 w 65177"/>
                                <a:gd name="connsiteY16" fmla="*/ 46549 h 65177"/>
                                <a:gd name="connsiteX17" fmla="*/ 12550 w 65177"/>
                                <a:gd name="connsiteY17" fmla="*/ 47364 h 65177"/>
                                <a:gd name="connsiteX18" fmla="*/ 10106 w 65177"/>
                                <a:gd name="connsiteY18" fmla="*/ 40846 h 65177"/>
                                <a:gd name="connsiteX19" fmla="*/ 10106 w 65177"/>
                                <a:gd name="connsiteY19" fmla="*/ 41661 h 65177"/>
                                <a:gd name="connsiteX20" fmla="*/ 9291 w 65177"/>
                                <a:gd name="connsiteY20" fmla="*/ 34328 h 65177"/>
                                <a:gd name="connsiteX21" fmla="*/ 9291 w 65177"/>
                                <a:gd name="connsiteY21" fmla="*/ 35143 h 65177"/>
                                <a:gd name="connsiteX22" fmla="*/ 10106 w 65177"/>
                                <a:gd name="connsiteY22" fmla="*/ 27811 h 65177"/>
                                <a:gd name="connsiteX23" fmla="*/ 10106 w 65177"/>
                                <a:gd name="connsiteY23" fmla="*/ 28625 h 65177"/>
                                <a:gd name="connsiteX24" fmla="*/ 12550 w 65177"/>
                                <a:gd name="connsiteY24" fmla="*/ 22107 h 65177"/>
                                <a:gd name="connsiteX25" fmla="*/ 12550 w 65177"/>
                                <a:gd name="connsiteY25" fmla="*/ 22922 h 65177"/>
                                <a:gd name="connsiteX26" fmla="*/ 8477 w 65177"/>
                                <a:gd name="connsiteY26" fmla="*/ 36772 h 65177"/>
                                <a:gd name="connsiteX27" fmla="*/ 12550 w 65177"/>
                                <a:gd name="connsiteY27" fmla="*/ 50623 h 65177"/>
                                <a:gd name="connsiteX28" fmla="*/ 32918 w 65177"/>
                                <a:gd name="connsiteY28" fmla="*/ 63658 h 65177"/>
                                <a:gd name="connsiteX29" fmla="*/ 63877 w 65177"/>
                                <a:gd name="connsiteY29" fmla="*/ 27811 h 65177"/>
                                <a:gd name="connsiteX30" fmla="*/ 63877 w 65177"/>
                                <a:gd name="connsiteY30" fmla="*/ 27811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65177" h="65177">
                                  <a:moveTo>
                                    <a:pt x="63877" y="27811"/>
                                  </a:moveTo>
                                  <a:cubicBezTo>
                                    <a:pt x="58989" y="11516"/>
                                    <a:pt x="42694" y="2554"/>
                                    <a:pt x="26400" y="7443"/>
                                  </a:cubicBezTo>
                                  <a:cubicBezTo>
                                    <a:pt x="9291" y="12331"/>
                                    <a:pt x="1144" y="31884"/>
                                    <a:pt x="9291" y="47364"/>
                                  </a:cubicBezTo>
                                  <a:cubicBezTo>
                                    <a:pt x="13365" y="55511"/>
                                    <a:pt x="23956" y="59584"/>
                                    <a:pt x="32918" y="58770"/>
                                  </a:cubicBezTo>
                                  <a:cubicBezTo>
                                    <a:pt x="41880" y="57955"/>
                                    <a:pt x="50841" y="50623"/>
                                    <a:pt x="52471" y="41661"/>
                                  </a:cubicBezTo>
                                  <a:cubicBezTo>
                                    <a:pt x="49212" y="45734"/>
                                    <a:pt x="45953" y="49808"/>
                                    <a:pt x="42694" y="54696"/>
                                  </a:cubicBezTo>
                                  <a:cubicBezTo>
                                    <a:pt x="41065" y="55511"/>
                                    <a:pt x="38621" y="56326"/>
                                    <a:pt x="36992" y="57140"/>
                                  </a:cubicBezTo>
                                  <a:cubicBezTo>
                                    <a:pt x="36992" y="57140"/>
                                    <a:pt x="37806" y="57140"/>
                                    <a:pt x="37806" y="57140"/>
                                  </a:cubicBezTo>
                                  <a:cubicBezTo>
                                    <a:pt x="35362" y="57140"/>
                                    <a:pt x="33733" y="57955"/>
                                    <a:pt x="31289" y="57955"/>
                                  </a:cubicBezTo>
                                  <a:cubicBezTo>
                                    <a:pt x="31289" y="57955"/>
                                    <a:pt x="32103" y="57955"/>
                                    <a:pt x="32103" y="57955"/>
                                  </a:cubicBezTo>
                                  <a:cubicBezTo>
                                    <a:pt x="29659" y="57955"/>
                                    <a:pt x="28029" y="57140"/>
                                    <a:pt x="25585" y="57140"/>
                                  </a:cubicBezTo>
                                  <a:cubicBezTo>
                                    <a:pt x="25585" y="57140"/>
                                    <a:pt x="26400" y="57140"/>
                                    <a:pt x="26400" y="57140"/>
                                  </a:cubicBezTo>
                                  <a:cubicBezTo>
                                    <a:pt x="23956" y="56326"/>
                                    <a:pt x="22326" y="55511"/>
                                    <a:pt x="19882" y="54696"/>
                                  </a:cubicBezTo>
                                  <a:cubicBezTo>
                                    <a:pt x="19882" y="54696"/>
                                    <a:pt x="20697" y="54696"/>
                                    <a:pt x="20697" y="55511"/>
                                  </a:cubicBezTo>
                                  <a:cubicBezTo>
                                    <a:pt x="19068" y="53881"/>
                                    <a:pt x="17438" y="53067"/>
                                    <a:pt x="15809" y="51437"/>
                                  </a:cubicBezTo>
                                  <a:cubicBezTo>
                                    <a:pt x="15809" y="51437"/>
                                    <a:pt x="16624" y="52252"/>
                                    <a:pt x="16624" y="52252"/>
                                  </a:cubicBezTo>
                                  <a:cubicBezTo>
                                    <a:pt x="14994" y="50623"/>
                                    <a:pt x="14179" y="48993"/>
                                    <a:pt x="12550" y="46549"/>
                                  </a:cubicBezTo>
                                  <a:cubicBezTo>
                                    <a:pt x="12550" y="46549"/>
                                    <a:pt x="12550" y="46549"/>
                                    <a:pt x="12550" y="47364"/>
                                  </a:cubicBezTo>
                                  <a:cubicBezTo>
                                    <a:pt x="11735" y="44920"/>
                                    <a:pt x="10921" y="43290"/>
                                    <a:pt x="10106" y="40846"/>
                                  </a:cubicBezTo>
                                  <a:cubicBezTo>
                                    <a:pt x="10106" y="40846"/>
                                    <a:pt x="10106" y="40846"/>
                                    <a:pt x="10106" y="41661"/>
                                  </a:cubicBezTo>
                                  <a:cubicBezTo>
                                    <a:pt x="10106" y="39217"/>
                                    <a:pt x="9291" y="36772"/>
                                    <a:pt x="9291" y="34328"/>
                                  </a:cubicBezTo>
                                  <a:cubicBezTo>
                                    <a:pt x="9291" y="34328"/>
                                    <a:pt x="9291" y="34328"/>
                                    <a:pt x="9291" y="35143"/>
                                  </a:cubicBezTo>
                                  <a:cubicBezTo>
                                    <a:pt x="9291" y="32699"/>
                                    <a:pt x="10106" y="30255"/>
                                    <a:pt x="10106" y="27811"/>
                                  </a:cubicBezTo>
                                  <a:cubicBezTo>
                                    <a:pt x="10106" y="27811"/>
                                    <a:pt x="10106" y="27811"/>
                                    <a:pt x="10106" y="28625"/>
                                  </a:cubicBezTo>
                                  <a:cubicBezTo>
                                    <a:pt x="10921" y="26181"/>
                                    <a:pt x="11735" y="24552"/>
                                    <a:pt x="12550" y="22107"/>
                                  </a:cubicBezTo>
                                  <a:cubicBezTo>
                                    <a:pt x="12550" y="22107"/>
                                    <a:pt x="12550" y="22107"/>
                                    <a:pt x="12550" y="22922"/>
                                  </a:cubicBezTo>
                                  <a:cubicBezTo>
                                    <a:pt x="10106" y="26996"/>
                                    <a:pt x="8477" y="31884"/>
                                    <a:pt x="8477" y="36772"/>
                                  </a:cubicBezTo>
                                  <a:cubicBezTo>
                                    <a:pt x="8477" y="41661"/>
                                    <a:pt x="10106" y="46549"/>
                                    <a:pt x="12550" y="50623"/>
                                  </a:cubicBezTo>
                                  <a:cubicBezTo>
                                    <a:pt x="16624" y="57955"/>
                                    <a:pt x="23956" y="62843"/>
                                    <a:pt x="32918" y="63658"/>
                                  </a:cubicBezTo>
                                  <a:cubicBezTo>
                                    <a:pt x="52471" y="64473"/>
                                    <a:pt x="69580" y="46549"/>
                                    <a:pt x="63877" y="27811"/>
                                  </a:cubicBezTo>
                                  <a:lnTo>
                                    <a:pt x="63877" y="2781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6" name="Forme libre : Forme 416">
                            <a:extLst>
                              <a:ext uri="{FF2B5EF4-FFF2-40B4-BE49-F238E27FC236}">
                                <a16:creationId xmlns:a16="http://schemas.microsoft.com/office/drawing/2014/main" id="{F15A0E2F-0E1B-4B76-AD18-49458E3D3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62956" y="3424619"/>
                              <a:ext cx="73325" cy="89619"/>
                            </a:xfrm>
                            <a:custGeom>
                              <a:avLst/>
                              <a:gdLst>
                                <a:gd name="connsiteX0" fmla="*/ 15783 w 73324"/>
                                <a:gd name="connsiteY0" fmla="*/ 60668 h 89618"/>
                                <a:gd name="connsiteX1" fmla="*/ 20671 w 73324"/>
                                <a:gd name="connsiteY1" fmla="*/ 66372 h 89618"/>
                                <a:gd name="connsiteX2" fmla="*/ 15783 w 73324"/>
                                <a:gd name="connsiteY2" fmla="*/ 60668 h 89618"/>
                                <a:gd name="connsiteX3" fmla="*/ 23115 w 73324"/>
                                <a:gd name="connsiteY3" fmla="*/ 69630 h 89618"/>
                                <a:gd name="connsiteX4" fmla="*/ 39410 w 73324"/>
                                <a:gd name="connsiteY4" fmla="*/ 82666 h 89618"/>
                                <a:gd name="connsiteX5" fmla="*/ 57333 w 73324"/>
                                <a:gd name="connsiteY5" fmla="*/ 81036 h 89618"/>
                                <a:gd name="connsiteX6" fmla="*/ 73628 w 73324"/>
                                <a:gd name="connsiteY6" fmla="*/ 48448 h 89618"/>
                                <a:gd name="connsiteX7" fmla="*/ 68740 w 73324"/>
                                <a:gd name="connsiteY7" fmla="*/ 29709 h 89618"/>
                                <a:gd name="connsiteX8" fmla="*/ 45927 w 73324"/>
                                <a:gd name="connsiteY8" fmla="*/ 6897 h 89618"/>
                                <a:gd name="connsiteX9" fmla="*/ 21486 w 73324"/>
                                <a:gd name="connsiteY9" fmla="*/ 10156 h 89618"/>
                                <a:gd name="connsiteX10" fmla="*/ 6821 w 73324"/>
                                <a:gd name="connsiteY10" fmla="*/ 29709 h 89618"/>
                                <a:gd name="connsiteX11" fmla="*/ 15783 w 73324"/>
                                <a:gd name="connsiteY11" fmla="*/ 60668 h 89618"/>
                                <a:gd name="connsiteX12" fmla="*/ 15783 w 73324"/>
                                <a:gd name="connsiteY12" fmla="*/ 6066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324" h="89618">
                                  <a:moveTo>
                                    <a:pt x="15783" y="60668"/>
                                  </a:moveTo>
                                  <a:cubicBezTo>
                                    <a:pt x="17412" y="62298"/>
                                    <a:pt x="19042" y="63927"/>
                                    <a:pt x="20671" y="66372"/>
                                  </a:cubicBezTo>
                                  <a:cubicBezTo>
                                    <a:pt x="19042" y="63927"/>
                                    <a:pt x="17412" y="61483"/>
                                    <a:pt x="15783" y="60668"/>
                                  </a:cubicBezTo>
                                  <a:cubicBezTo>
                                    <a:pt x="18227" y="63113"/>
                                    <a:pt x="20671" y="66372"/>
                                    <a:pt x="23115" y="69630"/>
                                  </a:cubicBezTo>
                                  <a:cubicBezTo>
                                    <a:pt x="27189" y="75334"/>
                                    <a:pt x="32077" y="81036"/>
                                    <a:pt x="39410" y="82666"/>
                                  </a:cubicBezTo>
                                  <a:cubicBezTo>
                                    <a:pt x="45927" y="84295"/>
                                    <a:pt x="51630" y="83481"/>
                                    <a:pt x="57333" y="81036"/>
                                  </a:cubicBezTo>
                                  <a:cubicBezTo>
                                    <a:pt x="69554" y="76148"/>
                                    <a:pt x="77701" y="61483"/>
                                    <a:pt x="73628" y="48448"/>
                                  </a:cubicBezTo>
                                  <a:cubicBezTo>
                                    <a:pt x="71998" y="41930"/>
                                    <a:pt x="70369" y="36227"/>
                                    <a:pt x="68740" y="29709"/>
                                  </a:cubicBezTo>
                                  <a:cubicBezTo>
                                    <a:pt x="67110" y="19118"/>
                                    <a:pt x="56519" y="9341"/>
                                    <a:pt x="45927" y="6897"/>
                                  </a:cubicBezTo>
                                  <a:cubicBezTo>
                                    <a:pt x="37780" y="5268"/>
                                    <a:pt x="28818" y="6083"/>
                                    <a:pt x="21486" y="10156"/>
                                  </a:cubicBezTo>
                                  <a:cubicBezTo>
                                    <a:pt x="14153" y="14230"/>
                                    <a:pt x="9265" y="21562"/>
                                    <a:pt x="6821" y="29709"/>
                                  </a:cubicBezTo>
                                  <a:cubicBezTo>
                                    <a:pt x="4377" y="40301"/>
                                    <a:pt x="8450" y="51707"/>
                                    <a:pt x="15783" y="60668"/>
                                  </a:cubicBezTo>
                                  <a:lnTo>
                                    <a:pt x="15783" y="6066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7" name="Forme libre : Forme 417">
                            <a:extLst>
                              <a:ext uri="{FF2B5EF4-FFF2-40B4-BE49-F238E27FC236}">
                                <a16:creationId xmlns:a16="http://schemas.microsoft.com/office/drawing/2014/main" id="{5790FA8E-024C-44B4-AC66-C01487E10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2743" y="4181730"/>
                              <a:ext cx="73325" cy="81472"/>
                            </a:xfrm>
                            <a:custGeom>
                              <a:avLst/>
                              <a:gdLst>
                                <a:gd name="connsiteX0" fmla="*/ 58571 w 73324"/>
                                <a:gd name="connsiteY0" fmla="*/ 13176 h 81471"/>
                                <a:gd name="connsiteX1" fmla="*/ 54497 w 73324"/>
                                <a:gd name="connsiteY1" fmla="*/ 11547 h 81471"/>
                                <a:gd name="connsiteX2" fmla="*/ 46350 w 73324"/>
                                <a:gd name="connsiteY2" fmla="*/ 73465 h 81471"/>
                                <a:gd name="connsiteX3" fmla="*/ 51238 w 73324"/>
                                <a:gd name="connsiteY3" fmla="*/ 71836 h 81471"/>
                                <a:gd name="connsiteX4" fmla="*/ 51238 w 73324"/>
                                <a:gd name="connsiteY4" fmla="*/ 9917 h 81471"/>
                                <a:gd name="connsiteX5" fmla="*/ 46350 w 73324"/>
                                <a:gd name="connsiteY5" fmla="*/ 8288 h 81471"/>
                                <a:gd name="connsiteX6" fmla="*/ 54497 w 73324"/>
                                <a:gd name="connsiteY6" fmla="*/ 70206 h 81471"/>
                                <a:gd name="connsiteX7" fmla="*/ 58571 w 73324"/>
                                <a:gd name="connsiteY7" fmla="*/ 68577 h 81471"/>
                                <a:gd name="connsiteX8" fmla="*/ 58571 w 73324"/>
                                <a:gd name="connsiteY8" fmla="*/ 13176 h 81471"/>
                                <a:gd name="connsiteX9" fmla="*/ 58571 w 73324"/>
                                <a:gd name="connsiteY9" fmla="*/ 13176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3324" h="81471">
                                  <a:moveTo>
                                    <a:pt x="58571" y="13176"/>
                                  </a:moveTo>
                                  <a:cubicBezTo>
                                    <a:pt x="56941" y="12361"/>
                                    <a:pt x="55312" y="11547"/>
                                    <a:pt x="54497" y="11547"/>
                                  </a:cubicBezTo>
                                  <a:cubicBezTo>
                                    <a:pt x="-10680" y="-16969"/>
                                    <a:pt x="-6606" y="92204"/>
                                    <a:pt x="46350" y="73465"/>
                                  </a:cubicBezTo>
                                  <a:cubicBezTo>
                                    <a:pt x="47979" y="72650"/>
                                    <a:pt x="49609" y="72650"/>
                                    <a:pt x="51238" y="71836"/>
                                  </a:cubicBezTo>
                                  <a:cubicBezTo>
                                    <a:pt x="81383" y="61244"/>
                                    <a:pt x="81383" y="20508"/>
                                    <a:pt x="51238" y="9917"/>
                                  </a:cubicBezTo>
                                  <a:cubicBezTo>
                                    <a:pt x="49609" y="9102"/>
                                    <a:pt x="47979" y="9102"/>
                                    <a:pt x="46350" y="8288"/>
                                  </a:cubicBezTo>
                                  <a:cubicBezTo>
                                    <a:pt x="-6606" y="-10451"/>
                                    <a:pt x="-10680" y="98721"/>
                                    <a:pt x="54497" y="70206"/>
                                  </a:cubicBezTo>
                                  <a:cubicBezTo>
                                    <a:pt x="56126" y="69391"/>
                                    <a:pt x="57756" y="68577"/>
                                    <a:pt x="58571" y="68577"/>
                                  </a:cubicBezTo>
                                  <a:cubicBezTo>
                                    <a:pt x="78939" y="58800"/>
                                    <a:pt x="78939" y="22953"/>
                                    <a:pt x="58571" y="13176"/>
                                  </a:cubicBezTo>
                                  <a:lnTo>
                                    <a:pt x="58571" y="131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8" name="Forme libre : Forme 418">
                            <a:extLst>
                              <a:ext uri="{FF2B5EF4-FFF2-40B4-BE49-F238E27FC236}">
                                <a16:creationId xmlns:a16="http://schemas.microsoft.com/office/drawing/2014/main" id="{548A6172-31D7-416C-B3F7-B5868F4402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536" y="77513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22214 w 81471"/>
                                <a:gd name="connsiteY0" fmla="*/ 24034 h 89618"/>
                                <a:gd name="connsiteX1" fmla="*/ 22214 w 81471"/>
                                <a:gd name="connsiteY1" fmla="*/ 24034 h 89618"/>
                                <a:gd name="connsiteX2" fmla="*/ 28731 w 81471"/>
                                <a:gd name="connsiteY2" fmla="*/ 19146 h 89618"/>
                                <a:gd name="connsiteX3" fmla="*/ 27917 w 81471"/>
                                <a:gd name="connsiteY3" fmla="*/ 19961 h 89618"/>
                                <a:gd name="connsiteX4" fmla="*/ 36064 w 81471"/>
                                <a:gd name="connsiteY4" fmla="*/ 16702 h 89618"/>
                                <a:gd name="connsiteX5" fmla="*/ 35249 w 81471"/>
                                <a:gd name="connsiteY5" fmla="*/ 16702 h 89618"/>
                                <a:gd name="connsiteX6" fmla="*/ 44211 w 81471"/>
                                <a:gd name="connsiteY6" fmla="*/ 15072 h 89618"/>
                                <a:gd name="connsiteX7" fmla="*/ 43396 w 81471"/>
                                <a:gd name="connsiteY7" fmla="*/ 15072 h 89618"/>
                                <a:gd name="connsiteX8" fmla="*/ 52358 w 81471"/>
                                <a:gd name="connsiteY8" fmla="*/ 16702 h 89618"/>
                                <a:gd name="connsiteX9" fmla="*/ 51544 w 81471"/>
                                <a:gd name="connsiteY9" fmla="*/ 16702 h 89618"/>
                                <a:gd name="connsiteX10" fmla="*/ 59691 w 81471"/>
                                <a:gd name="connsiteY10" fmla="*/ 19961 h 89618"/>
                                <a:gd name="connsiteX11" fmla="*/ 59691 w 81471"/>
                                <a:gd name="connsiteY11" fmla="*/ 19961 h 89618"/>
                                <a:gd name="connsiteX12" fmla="*/ 67023 w 81471"/>
                                <a:gd name="connsiteY12" fmla="*/ 25664 h 89618"/>
                                <a:gd name="connsiteX13" fmla="*/ 67023 w 81471"/>
                                <a:gd name="connsiteY13" fmla="*/ 25664 h 89618"/>
                                <a:gd name="connsiteX14" fmla="*/ 72726 w 81471"/>
                                <a:gd name="connsiteY14" fmla="*/ 32996 h 89618"/>
                                <a:gd name="connsiteX15" fmla="*/ 71911 w 81471"/>
                                <a:gd name="connsiteY15" fmla="*/ 31367 h 89618"/>
                                <a:gd name="connsiteX16" fmla="*/ 75170 w 81471"/>
                                <a:gd name="connsiteY16" fmla="*/ 39514 h 89618"/>
                                <a:gd name="connsiteX17" fmla="*/ 74356 w 81471"/>
                                <a:gd name="connsiteY17" fmla="*/ 37070 h 89618"/>
                                <a:gd name="connsiteX18" fmla="*/ 75985 w 81471"/>
                                <a:gd name="connsiteY18" fmla="*/ 46032 h 89618"/>
                                <a:gd name="connsiteX19" fmla="*/ 73541 w 81471"/>
                                <a:gd name="connsiteY19" fmla="*/ 32996 h 89618"/>
                                <a:gd name="connsiteX20" fmla="*/ 74356 w 81471"/>
                                <a:gd name="connsiteY20" fmla="*/ 41958 h 89618"/>
                                <a:gd name="connsiteX21" fmla="*/ 74356 w 81471"/>
                                <a:gd name="connsiteY21" fmla="*/ 40329 h 89618"/>
                                <a:gd name="connsiteX22" fmla="*/ 73541 w 81471"/>
                                <a:gd name="connsiteY22" fmla="*/ 49290 h 89618"/>
                                <a:gd name="connsiteX23" fmla="*/ 73541 w 81471"/>
                                <a:gd name="connsiteY23" fmla="*/ 47661 h 89618"/>
                                <a:gd name="connsiteX24" fmla="*/ 70282 w 81471"/>
                                <a:gd name="connsiteY24" fmla="*/ 54993 h 89618"/>
                                <a:gd name="connsiteX25" fmla="*/ 70282 w 81471"/>
                                <a:gd name="connsiteY25" fmla="*/ 54993 h 89618"/>
                                <a:gd name="connsiteX26" fmla="*/ 65394 w 81471"/>
                                <a:gd name="connsiteY26" fmla="*/ 61511 h 89618"/>
                                <a:gd name="connsiteX27" fmla="*/ 66208 w 81471"/>
                                <a:gd name="connsiteY27" fmla="*/ 60696 h 89618"/>
                                <a:gd name="connsiteX28" fmla="*/ 59691 w 81471"/>
                                <a:gd name="connsiteY28" fmla="*/ 65585 h 89618"/>
                                <a:gd name="connsiteX29" fmla="*/ 60505 w 81471"/>
                                <a:gd name="connsiteY29" fmla="*/ 64770 h 89618"/>
                                <a:gd name="connsiteX30" fmla="*/ 53173 w 81471"/>
                                <a:gd name="connsiteY30" fmla="*/ 68029 h 89618"/>
                                <a:gd name="connsiteX31" fmla="*/ 53988 w 81471"/>
                                <a:gd name="connsiteY31" fmla="*/ 68029 h 89618"/>
                                <a:gd name="connsiteX32" fmla="*/ 45841 w 81471"/>
                                <a:gd name="connsiteY32" fmla="*/ 68844 h 89618"/>
                                <a:gd name="connsiteX33" fmla="*/ 46655 w 81471"/>
                                <a:gd name="connsiteY33" fmla="*/ 68844 h 89618"/>
                                <a:gd name="connsiteX34" fmla="*/ 38508 w 81471"/>
                                <a:gd name="connsiteY34" fmla="*/ 68029 h 89618"/>
                                <a:gd name="connsiteX35" fmla="*/ 39323 w 81471"/>
                                <a:gd name="connsiteY35" fmla="*/ 68029 h 89618"/>
                                <a:gd name="connsiteX36" fmla="*/ 74356 w 81471"/>
                                <a:gd name="connsiteY36" fmla="*/ 54179 h 89618"/>
                                <a:gd name="connsiteX37" fmla="*/ 78429 w 81471"/>
                                <a:gd name="connsiteY37" fmla="*/ 38699 h 89618"/>
                                <a:gd name="connsiteX38" fmla="*/ 69467 w 81471"/>
                                <a:gd name="connsiteY38" fmla="*/ 16702 h 89618"/>
                                <a:gd name="connsiteX39" fmla="*/ 45026 w 81471"/>
                                <a:gd name="connsiteY39" fmla="*/ 6110 h 89618"/>
                                <a:gd name="connsiteX40" fmla="*/ 27102 w 81471"/>
                                <a:gd name="connsiteY40" fmla="*/ 10999 h 89618"/>
                                <a:gd name="connsiteX41" fmla="*/ 9178 w 81471"/>
                                <a:gd name="connsiteY41" fmla="*/ 31367 h 89618"/>
                                <a:gd name="connsiteX42" fmla="*/ 14881 w 81471"/>
                                <a:gd name="connsiteY42" fmla="*/ 71288 h 89618"/>
                                <a:gd name="connsiteX43" fmla="*/ 26287 w 81471"/>
                                <a:gd name="connsiteY43" fmla="*/ 81879 h 89618"/>
                                <a:gd name="connsiteX44" fmla="*/ 56432 w 81471"/>
                                <a:gd name="connsiteY44" fmla="*/ 85138 h 89618"/>
                                <a:gd name="connsiteX45" fmla="*/ 81688 w 81471"/>
                                <a:gd name="connsiteY45" fmla="*/ 59882 h 89618"/>
                                <a:gd name="connsiteX46" fmla="*/ 78429 w 81471"/>
                                <a:gd name="connsiteY46" fmla="*/ 32181 h 89618"/>
                                <a:gd name="connsiteX47" fmla="*/ 57247 w 81471"/>
                                <a:gd name="connsiteY47" fmla="*/ 15887 h 89618"/>
                                <a:gd name="connsiteX48" fmla="*/ 38508 w 81471"/>
                                <a:gd name="connsiteY48" fmla="*/ 15887 h 89618"/>
                                <a:gd name="connsiteX49" fmla="*/ 22214 w 81471"/>
                                <a:gd name="connsiteY49" fmla="*/ 24034 h 89618"/>
                                <a:gd name="connsiteX50" fmla="*/ 22214 w 81471"/>
                                <a:gd name="connsiteY50" fmla="*/ 24034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22214" y="24034"/>
                                  </a:moveTo>
                                  <a:cubicBezTo>
                                    <a:pt x="22214" y="24849"/>
                                    <a:pt x="21399" y="24849"/>
                                    <a:pt x="22214" y="24034"/>
                                  </a:cubicBezTo>
                                  <a:cubicBezTo>
                                    <a:pt x="23843" y="22405"/>
                                    <a:pt x="26287" y="20775"/>
                                    <a:pt x="28731" y="19146"/>
                                  </a:cubicBezTo>
                                  <a:cubicBezTo>
                                    <a:pt x="28731" y="19146"/>
                                    <a:pt x="27917" y="19146"/>
                                    <a:pt x="27917" y="19961"/>
                                  </a:cubicBezTo>
                                  <a:cubicBezTo>
                                    <a:pt x="30361" y="19146"/>
                                    <a:pt x="33620" y="17516"/>
                                    <a:pt x="36064" y="16702"/>
                                  </a:cubicBezTo>
                                  <a:cubicBezTo>
                                    <a:pt x="36064" y="16702"/>
                                    <a:pt x="35249" y="16702"/>
                                    <a:pt x="35249" y="16702"/>
                                  </a:cubicBezTo>
                                  <a:cubicBezTo>
                                    <a:pt x="38508" y="15887"/>
                                    <a:pt x="41767" y="15887"/>
                                    <a:pt x="44211" y="15072"/>
                                  </a:cubicBezTo>
                                  <a:cubicBezTo>
                                    <a:pt x="44211" y="15072"/>
                                    <a:pt x="43396" y="15072"/>
                                    <a:pt x="43396" y="15072"/>
                                  </a:cubicBezTo>
                                  <a:cubicBezTo>
                                    <a:pt x="46655" y="15887"/>
                                    <a:pt x="49914" y="15887"/>
                                    <a:pt x="52358" y="16702"/>
                                  </a:cubicBezTo>
                                  <a:cubicBezTo>
                                    <a:pt x="52358" y="16702"/>
                                    <a:pt x="51544" y="16702"/>
                                    <a:pt x="51544" y="16702"/>
                                  </a:cubicBezTo>
                                  <a:cubicBezTo>
                                    <a:pt x="53988" y="17516"/>
                                    <a:pt x="57247" y="19146"/>
                                    <a:pt x="59691" y="19961"/>
                                  </a:cubicBezTo>
                                  <a:cubicBezTo>
                                    <a:pt x="59691" y="19961"/>
                                    <a:pt x="59691" y="19961"/>
                                    <a:pt x="59691" y="19961"/>
                                  </a:cubicBezTo>
                                  <a:cubicBezTo>
                                    <a:pt x="62135" y="21590"/>
                                    <a:pt x="64579" y="23219"/>
                                    <a:pt x="67023" y="25664"/>
                                  </a:cubicBezTo>
                                  <a:cubicBezTo>
                                    <a:pt x="67023" y="25664"/>
                                    <a:pt x="67023" y="25664"/>
                                    <a:pt x="67023" y="25664"/>
                                  </a:cubicBezTo>
                                  <a:cubicBezTo>
                                    <a:pt x="68653" y="28108"/>
                                    <a:pt x="70282" y="30552"/>
                                    <a:pt x="72726" y="32996"/>
                                  </a:cubicBezTo>
                                  <a:cubicBezTo>
                                    <a:pt x="72726" y="32996"/>
                                    <a:pt x="71911" y="32181"/>
                                    <a:pt x="71911" y="31367"/>
                                  </a:cubicBezTo>
                                  <a:cubicBezTo>
                                    <a:pt x="72726" y="33811"/>
                                    <a:pt x="74356" y="37070"/>
                                    <a:pt x="75170" y="39514"/>
                                  </a:cubicBezTo>
                                  <a:cubicBezTo>
                                    <a:pt x="75170" y="38699"/>
                                    <a:pt x="74356" y="37884"/>
                                    <a:pt x="74356" y="37070"/>
                                  </a:cubicBezTo>
                                  <a:cubicBezTo>
                                    <a:pt x="75170" y="40329"/>
                                    <a:pt x="75170" y="43587"/>
                                    <a:pt x="75985" y="46032"/>
                                  </a:cubicBezTo>
                                  <a:cubicBezTo>
                                    <a:pt x="75170" y="41143"/>
                                    <a:pt x="74356" y="37070"/>
                                    <a:pt x="73541" y="32996"/>
                                  </a:cubicBezTo>
                                  <a:cubicBezTo>
                                    <a:pt x="73541" y="36255"/>
                                    <a:pt x="74356" y="38699"/>
                                    <a:pt x="74356" y="41958"/>
                                  </a:cubicBezTo>
                                  <a:cubicBezTo>
                                    <a:pt x="74356" y="41143"/>
                                    <a:pt x="74356" y="40329"/>
                                    <a:pt x="74356" y="40329"/>
                                  </a:cubicBezTo>
                                  <a:cubicBezTo>
                                    <a:pt x="74356" y="43587"/>
                                    <a:pt x="73541" y="46032"/>
                                    <a:pt x="73541" y="49290"/>
                                  </a:cubicBezTo>
                                  <a:cubicBezTo>
                                    <a:pt x="73541" y="48476"/>
                                    <a:pt x="73541" y="48476"/>
                                    <a:pt x="73541" y="47661"/>
                                  </a:cubicBezTo>
                                  <a:cubicBezTo>
                                    <a:pt x="72726" y="50105"/>
                                    <a:pt x="71097" y="52549"/>
                                    <a:pt x="70282" y="54993"/>
                                  </a:cubicBezTo>
                                  <a:cubicBezTo>
                                    <a:pt x="70282" y="54993"/>
                                    <a:pt x="70282" y="54993"/>
                                    <a:pt x="70282" y="54993"/>
                                  </a:cubicBezTo>
                                  <a:cubicBezTo>
                                    <a:pt x="68653" y="57438"/>
                                    <a:pt x="67023" y="59067"/>
                                    <a:pt x="65394" y="61511"/>
                                  </a:cubicBezTo>
                                  <a:cubicBezTo>
                                    <a:pt x="65394" y="61511"/>
                                    <a:pt x="65394" y="60696"/>
                                    <a:pt x="66208" y="60696"/>
                                  </a:cubicBezTo>
                                  <a:cubicBezTo>
                                    <a:pt x="63764" y="62326"/>
                                    <a:pt x="62135" y="63955"/>
                                    <a:pt x="59691" y="65585"/>
                                  </a:cubicBezTo>
                                  <a:cubicBezTo>
                                    <a:pt x="59691" y="65585"/>
                                    <a:pt x="60505" y="65585"/>
                                    <a:pt x="60505" y="64770"/>
                                  </a:cubicBezTo>
                                  <a:cubicBezTo>
                                    <a:pt x="58061" y="65585"/>
                                    <a:pt x="55617" y="67214"/>
                                    <a:pt x="53173" y="68029"/>
                                  </a:cubicBezTo>
                                  <a:cubicBezTo>
                                    <a:pt x="53173" y="68029"/>
                                    <a:pt x="53988" y="68029"/>
                                    <a:pt x="53988" y="68029"/>
                                  </a:cubicBezTo>
                                  <a:cubicBezTo>
                                    <a:pt x="51544" y="68029"/>
                                    <a:pt x="48285" y="68844"/>
                                    <a:pt x="45841" y="68844"/>
                                  </a:cubicBezTo>
                                  <a:cubicBezTo>
                                    <a:pt x="45841" y="68844"/>
                                    <a:pt x="46655" y="68844"/>
                                    <a:pt x="46655" y="68844"/>
                                  </a:cubicBezTo>
                                  <a:cubicBezTo>
                                    <a:pt x="44211" y="68844"/>
                                    <a:pt x="40952" y="68029"/>
                                    <a:pt x="38508" y="68029"/>
                                  </a:cubicBezTo>
                                  <a:cubicBezTo>
                                    <a:pt x="38508" y="68029"/>
                                    <a:pt x="39323" y="68029"/>
                                    <a:pt x="39323" y="68029"/>
                                  </a:cubicBezTo>
                                  <a:cubicBezTo>
                                    <a:pt x="52358" y="71288"/>
                                    <a:pt x="67838" y="65585"/>
                                    <a:pt x="74356" y="54179"/>
                                  </a:cubicBezTo>
                                  <a:cubicBezTo>
                                    <a:pt x="76800" y="49290"/>
                                    <a:pt x="78429" y="44402"/>
                                    <a:pt x="78429" y="38699"/>
                                  </a:cubicBezTo>
                                  <a:cubicBezTo>
                                    <a:pt x="78429" y="31367"/>
                                    <a:pt x="75170" y="21590"/>
                                    <a:pt x="69467" y="16702"/>
                                  </a:cubicBezTo>
                                  <a:cubicBezTo>
                                    <a:pt x="62135" y="10184"/>
                                    <a:pt x="54802" y="6110"/>
                                    <a:pt x="45026" y="6110"/>
                                  </a:cubicBezTo>
                                  <a:cubicBezTo>
                                    <a:pt x="38508" y="6110"/>
                                    <a:pt x="32805" y="7740"/>
                                    <a:pt x="27102" y="10999"/>
                                  </a:cubicBezTo>
                                  <a:cubicBezTo>
                                    <a:pt x="18955" y="15887"/>
                                    <a:pt x="13252" y="23219"/>
                                    <a:pt x="9178" y="31367"/>
                                  </a:cubicBezTo>
                                  <a:cubicBezTo>
                                    <a:pt x="3475" y="45217"/>
                                    <a:pt x="5919" y="59882"/>
                                    <a:pt x="14881" y="71288"/>
                                  </a:cubicBezTo>
                                  <a:cubicBezTo>
                                    <a:pt x="18140" y="76176"/>
                                    <a:pt x="20584" y="78620"/>
                                    <a:pt x="26287" y="81879"/>
                                  </a:cubicBezTo>
                                  <a:cubicBezTo>
                                    <a:pt x="36064" y="87582"/>
                                    <a:pt x="45841" y="87582"/>
                                    <a:pt x="56432" y="85138"/>
                                  </a:cubicBezTo>
                                  <a:cubicBezTo>
                                    <a:pt x="67838" y="82694"/>
                                    <a:pt x="79244" y="71288"/>
                                    <a:pt x="81688" y="59882"/>
                                  </a:cubicBezTo>
                                  <a:cubicBezTo>
                                    <a:pt x="84132" y="50105"/>
                                    <a:pt x="83318" y="40329"/>
                                    <a:pt x="78429" y="32181"/>
                                  </a:cubicBezTo>
                                  <a:cubicBezTo>
                                    <a:pt x="73541" y="24034"/>
                                    <a:pt x="65394" y="18331"/>
                                    <a:pt x="57247" y="15887"/>
                                  </a:cubicBezTo>
                                  <a:cubicBezTo>
                                    <a:pt x="50729" y="14258"/>
                                    <a:pt x="44211" y="14258"/>
                                    <a:pt x="38508" y="15887"/>
                                  </a:cubicBezTo>
                                  <a:cubicBezTo>
                                    <a:pt x="31990" y="16702"/>
                                    <a:pt x="26287" y="19961"/>
                                    <a:pt x="22214" y="24034"/>
                                  </a:cubicBezTo>
                                  <a:lnTo>
                                    <a:pt x="22214" y="2403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9" name="Forme libre : Forme 419">
                            <a:extLst>
                              <a:ext uri="{FF2B5EF4-FFF2-40B4-BE49-F238E27FC236}">
                                <a16:creationId xmlns:a16="http://schemas.microsoft.com/office/drawing/2014/main" id="{26A32EEF-036F-4709-ACEA-340D9C12E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2153" y="408916"/>
                              <a:ext cx="81472" cy="73325"/>
                            </a:xfrm>
                            <a:custGeom>
                              <a:avLst/>
                              <a:gdLst>
                                <a:gd name="connsiteX0" fmla="*/ 48476 w 81471"/>
                                <a:gd name="connsiteY0" fmla="*/ 70880 h 73324"/>
                                <a:gd name="connsiteX1" fmla="*/ 54993 w 81471"/>
                                <a:gd name="connsiteY1" fmla="*/ 70066 h 73324"/>
                                <a:gd name="connsiteX2" fmla="*/ 75361 w 81471"/>
                                <a:gd name="connsiteY2" fmla="*/ 54586 h 73324"/>
                                <a:gd name="connsiteX3" fmla="*/ 75361 w 81471"/>
                                <a:gd name="connsiteY3" fmla="*/ 23627 h 73324"/>
                                <a:gd name="connsiteX4" fmla="*/ 54993 w 81471"/>
                                <a:gd name="connsiteY4" fmla="*/ 8147 h 73324"/>
                                <a:gd name="connsiteX5" fmla="*/ 48476 w 81471"/>
                                <a:gd name="connsiteY5" fmla="*/ 7332 h 73324"/>
                                <a:gd name="connsiteX6" fmla="*/ 30552 w 81471"/>
                                <a:gd name="connsiteY6" fmla="*/ 7332 h 73324"/>
                                <a:gd name="connsiteX7" fmla="*/ 15887 w 81471"/>
                                <a:gd name="connsiteY7" fmla="*/ 15480 h 73324"/>
                                <a:gd name="connsiteX8" fmla="*/ 6110 w 81471"/>
                                <a:gd name="connsiteY8" fmla="*/ 39106 h 73324"/>
                                <a:gd name="connsiteX9" fmla="*/ 15887 w 81471"/>
                                <a:gd name="connsiteY9" fmla="*/ 62733 h 73324"/>
                                <a:gd name="connsiteX10" fmla="*/ 30552 w 81471"/>
                                <a:gd name="connsiteY10" fmla="*/ 70880 h 73324"/>
                                <a:gd name="connsiteX11" fmla="*/ 48476 w 81471"/>
                                <a:gd name="connsiteY11" fmla="*/ 70880 h 73324"/>
                                <a:gd name="connsiteX12" fmla="*/ 48476 w 81471"/>
                                <a:gd name="connsiteY12" fmla="*/ 7088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1471" h="73324">
                                  <a:moveTo>
                                    <a:pt x="48476" y="70880"/>
                                  </a:moveTo>
                                  <a:cubicBezTo>
                                    <a:pt x="50920" y="70880"/>
                                    <a:pt x="52549" y="70066"/>
                                    <a:pt x="54993" y="70066"/>
                                  </a:cubicBezTo>
                                  <a:cubicBezTo>
                                    <a:pt x="63956" y="68436"/>
                                    <a:pt x="70473" y="61918"/>
                                    <a:pt x="75361" y="54586"/>
                                  </a:cubicBezTo>
                                  <a:cubicBezTo>
                                    <a:pt x="81064" y="45624"/>
                                    <a:pt x="81064" y="31774"/>
                                    <a:pt x="75361" y="23627"/>
                                  </a:cubicBezTo>
                                  <a:cubicBezTo>
                                    <a:pt x="70473" y="16294"/>
                                    <a:pt x="63956" y="9777"/>
                                    <a:pt x="54993" y="8147"/>
                                  </a:cubicBezTo>
                                  <a:cubicBezTo>
                                    <a:pt x="52549" y="8147"/>
                                    <a:pt x="50920" y="7332"/>
                                    <a:pt x="48476" y="7332"/>
                                  </a:cubicBezTo>
                                  <a:cubicBezTo>
                                    <a:pt x="42773" y="5703"/>
                                    <a:pt x="37070" y="5703"/>
                                    <a:pt x="30552" y="7332"/>
                                  </a:cubicBezTo>
                                  <a:cubicBezTo>
                                    <a:pt x="24849" y="8962"/>
                                    <a:pt x="19961" y="11406"/>
                                    <a:pt x="15887" y="15480"/>
                                  </a:cubicBezTo>
                                  <a:cubicBezTo>
                                    <a:pt x="10184" y="21997"/>
                                    <a:pt x="6110" y="30145"/>
                                    <a:pt x="6110" y="39106"/>
                                  </a:cubicBezTo>
                                  <a:cubicBezTo>
                                    <a:pt x="6110" y="47254"/>
                                    <a:pt x="10184" y="56215"/>
                                    <a:pt x="15887" y="62733"/>
                                  </a:cubicBezTo>
                                  <a:cubicBezTo>
                                    <a:pt x="19961" y="66807"/>
                                    <a:pt x="24849" y="70066"/>
                                    <a:pt x="30552" y="70880"/>
                                  </a:cubicBezTo>
                                  <a:cubicBezTo>
                                    <a:pt x="37070" y="72510"/>
                                    <a:pt x="42773" y="72510"/>
                                    <a:pt x="48476" y="70880"/>
                                  </a:cubicBezTo>
                                  <a:lnTo>
                                    <a:pt x="48476" y="708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0" name="Forme libre : Forme 420">
                            <a:extLst>
                              <a:ext uri="{FF2B5EF4-FFF2-40B4-BE49-F238E27FC236}">
                                <a16:creationId xmlns:a16="http://schemas.microsoft.com/office/drawing/2014/main" id="{6AF9D76F-6DFF-4357-B109-52EE8FBA02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2200" y="256082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6868 w 89618"/>
                                <a:gd name="connsiteY0" fmla="*/ 42939 h 130354"/>
                                <a:gd name="connsiteX1" fmla="*/ 45975 w 89618"/>
                                <a:gd name="connsiteY1" fmla="*/ 122781 h 130354"/>
                                <a:gd name="connsiteX2" fmla="*/ 85896 w 89618"/>
                                <a:gd name="connsiteY2" fmla="*/ 91822 h 130354"/>
                                <a:gd name="connsiteX3" fmla="*/ 63084 w 89618"/>
                                <a:gd name="connsiteY3" fmla="*/ 27459 h 130354"/>
                                <a:gd name="connsiteX4" fmla="*/ 27236 w 89618"/>
                                <a:gd name="connsiteY4" fmla="*/ 7092 h 130354"/>
                                <a:gd name="connsiteX5" fmla="*/ 6868 w 89618"/>
                                <a:gd name="connsiteY5" fmla="*/ 42939 h 130354"/>
                                <a:gd name="connsiteX6" fmla="*/ 6868 w 89618"/>
                                <a:gd name="connsiteY6" fmla="*/ 42939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6868" y="42939"/>
                                  </a:moveTo>
                                  <a:cubicBezTo>
                                    <a:pt x="13386" y="73084"/>
                                    <a:pt x="26422" y="99155"/>
                                    <a:pt x="45975" y="122781"/>
                                  </a:cubicBezTo>
                                  <a:cubicBezTo>
                                    <a:pt x="63899" y="145593"/>
                                    <a:pt x="100561" y="116264"/>
                                    <a:pt x="85896" y="91822"/>
                                  </a:cubicBezTo>
                                  <a:cubicBezTo>
                                    <a:pt x="73675" y="72269"/>
                                    <a:pt x="66343" y="50272"/>
                                    <a:pt x="63084" y="27459"/>
                                  </a:cubicBezTo>
                                  <a:cubicBezTo>
                                    <a:pt x="60640" y="11980"/>
                                    <a:pt x="41087" y="3018"/>
                                    <a:pt x="27236" y="7092"/>
                                  </a:cubicBezTo>
                                  <a:cubicBezTo>
                                    <a:pt x="10942" y="11980"/>
                                    <a:pt x="3610" y="27459"/>
                                    <a:pt x="6868" y="42939"/>
                                  </a:cubicBezTo>
                                  <a:lnTo>
                                    <a:pt x="6868" y="4293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1" name="Forme libre : Forme 421">
                            <a:extLst>
                              <a:ext uri="{FF2B5EF4-FFF2-40B4-BE49-F238E27FC236}">
                                <a16:creationId xmlns:a16="http://schemas.microsoft.com/office/drawing/2014/main" id="{6E9E22EA-8351-42D5-8575-DA600201774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1116" y="4410399"/>
                              <a:ext cx="16294" cy="16294"/>
                            </a:xfrm>
                            <a:custGeom>
                              <a:avLst/>
                              <a:gdLst>
                                <a:gd name="connsiteX0" fmla="*/ 15072 w 16294"/>
                                <a:gd name="connsiteY0" fmla="*/ 15072 h 16294"/>
                                <a:gd name="connsiteX1" fmla="*/ 6110 w 16294"/>
                                <a:gd name="connsiteY1" fmla="*/ 6110 h 162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6294" h="16294">
                                  <a:moveTo>
                                    <a:pt x="15072" y="15072"/>
                                  </a:moveTo>
                                  <a:cubicBezTo>
                                    <a:pt x="11813" y="11813"/>
                                    <a:pt x="9369" y="9369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2" name="Forme libre : Forme 422">
                            <a:extLst>
                              <a:ext uri="{FF2B5EF4-FFF2-40B4-BE49-F238E27FC236}">
                                <a16:creationId xmlns:a16="http://schemas.microsoft.com/office/drawing/2014/main" id="{2E2BF35E-54A7-4E8B-81B5-9171695620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2042" y="435956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08141 w 114060"/>
                                <a:gd name="connsiteY0" fmla="*/ 74053 h 114060"/>
                                <a:gd name="connsiteX1" fmla="*/ 108141 w 114060"/>
                                <a:gd name="connsiteY1" fmla="*/ 74053 h 114060"/>
                                <a:gd name="connsiteX2" fmla="*/ 110585 w 114060"/>
                                <a:gd name="connsiteY2" fmla="*/ 59388 h 114060"/>
                                <a:gd name="connsiteX3" fmla="*/ 105697 w 114060"/>
                                <a:gd name="connsiteY3" fmla="*/ 39020 h 114060"/>
                                <a:gd name="connsiteX4" fmla="*/ 84514 w 114060"/>
                                <a:gd name="connsiteY4" fmla="*/ 13764 h 114060"/>
                                <a:gd name="connsiteX5" fmla="*/ 82885 w 114060"/>
                                <a:gd name="connsiteY5" fmla="*/ 12949 h 114060"/>
                                <a:gd name="connsiteX6" fmla="*/ 70664 w 114060"/>
                                <a:gd name="connsiteY6" fmla="*/ 8061 h 114060"/>
                                <a:gd name="connsiteX7" fmla="*/ 50296 w 114060"/>
                                <a:gd name="connsiteY7" fmla="*/ 7246 h 114060"/>
                                <a:gd name="connsiteX8" fmla="*/ 37260 w 114060"/>
                                <a:gd name="connsiteY8" fmla="*/ 10505 h 114060"/>
                                <a:gd name="connsiteX9" fmla="*/ 20966 w 114060"/>
                                <a:gd name="connsiteY9" fmla="*/ 21096 h 114060"/>
                                <a:gd name="connsiteX10" fmla="*/ 7931 w 114060"/>
                                <a:gd name="connsiteY10" fmla="*/ 43908 h 114060"/>
                                <a:gd name="connsiteX11" fmla="*/ 12819 w 114060"/>
                                <a:gd name="connsiteY11" fmla="*/ 83829 h 114060"/>
                                <a:gd name="connsiteX12" fmla="*/ 13634 w 114060"/>
                                <a:gd name="connsiteY12" fmla="*/ 85459 h 114060"/>
                                <a:gd name="connsiteX13" fmla="*/ 21781 w 114060"/>
                                <a:gd name="connsiteY13" fmla="*/ 96050 h 114060"/>
                                <a:gd name="connsiteX14" fmla="*/ 38890 w 114060"/>
                                <a:gd name="connsiteY14" fmla="*/ 106641 h 114060"/>
                                <a:gd name="connsiteX15" fmla="*/ 51925 w 114060"/>
                                <a:gd name="connsiteY15" fmla="*/ 109900 h 114060"/>
                                <a:gd name="connsiteX16" fmla="*/ 73108 w 114060"/>
                                <a:gd name="connsiteY16" fmla="*/ 109086 h 114060"/>
                                <a:gd name="connsiteX17" fmla="*/ 108141 w 114060"/>
                                <a:gd name="connsiteY17" fmla="*/ 74053 h 114060"/>
                                <a:gd name="connsiteX18" fmla="*/ 108141 w 114060"/>
                                <a:gd name="connsiteY18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08141" y="74053"/>
                                  </a:moveTo>
                                  <a:cubicBezTo>
                                    <a:pt x="108141" y="74053"/>
                                    <a:pt x="108141" y="74053"/>
                                    <a:pt x="108141" y="74053"/>
                                  </a:cubicBezTo>
                                  <a:cubicBezTo>
                                    <a:pt x="108955" y="68350"/>
                                    <a:pt x="109770" y="64276"/>
                                    <a:pt x="110585" y="59388"/>
                                  </a:cubicBezTo>
                                  <a:cubicBezTo>
                                    <a:pt x="110585" y="52056"/>
                                    <a:pt x="108955" y="45538"/>
                                    <a:pt x="105697" y="39020"/>
                                  </a:cubicBezTo>
                                  <a:cubicBezTo>
                                    <a:pt x="101623" y="29243"/>
                                    <a:pt x="94290" y="19467"/>
                                    <a:pt x="84514" y="13764"/>
                                  </a:cubicBezTo>
                                  <a:cubicBezTo>
                                    <a:pt x="83699" y="13764"/>
                                    <a:pt x="83699" y="12949"/>
                                    <a:pt x="82885" y="12949"/>
                                  </a:cubicBezTo>
                                  <a:cubicBezTo>
                                    <a:pt x="78811" y="11320"/>
                                    <a:pt x="74737" y="9690"/>
                                    <a:pt x="70664" y="8061"/>
                                  </a:cubicBezTo>
                                  <a:cubicBezTo>
                                    <a:pt x="64146" y="5617"/>
                                    <a:pt x="56814" y="5617"/>
                                    <a:pt x="50296" y="7246"/>
                                  </a:cubicBezTo>
                                  <a:cubicBezTo>
                                    <a:pt x="45407" y="7246"/>
                                    <a:pt x="41334" y="8061"/>
                                    <a:pt x="37260" y="10505"/>
                                  </a:cubicBezTo>
                                  <a:cubicBezTo>
                                    <a:pt x="30743" y="12949"/>
                                    <a:pt x="25039" y="16208"/>
                                    <a:pt x="20966" y="21096"/>
                                  </a:cubicBezTo>
                                  <a:cubicBezTo>
                                    <a:pt x="15263" y="27614"/>
                                    <a:pt x="10375" y="35761"/>
                                    <a:pt x="7931" y="43908"/>
                                  </a:cubicBezTo>
                                  <a:cubicBezTo>
                                    <a:pt x="3857" y="56944"/>
                                    <a:pt x="7116" y="71609"/>
                                    <a:pt x="12819" y="83829"/>
                                  </a:cubicBezTo>
                                  <a:cubicBezTo>
                                    <a:pt x="12819" y="84644"/>
                                    <a:pt x="13634" y="84644"/>
                                    <a:pt x="13634" y="85459"/>
                                  </a:cubicBezTo>
                                  <a:cubicBezTo>
                                    <a:pt x="16078" y="88718"/>
                                    <a:pt x="19336" y="92791"/>
                                    <a:pt x="21781" y="96050"/>
                                  </a:cubicBezTo>
                                  <a:cubicBezTo>
                                    <a:pt x="26669" y="100939"/>
                                    <a:pt x="32372" y="105012"/>
                                    <a:pt x="38890" y="106641"/>
                                  </a:cubicBezTo>
                                  <a:cubicBezTo>
                                    <a:pt x="42963" y="109086"/>
                                    <a:pt x="47037" y="109900"/>
                                    <a:pt x="51925" y="109900"/>
                                  </a:cubicBezTo>
                                  <a:cubicBezTo>
                                    <a:pt x="59258" y="111530"/>
                                    <a:pt x="65775" y="111530"/>
                                    <a:pt x="73108" y="109086"/>
                                  </a:cubicBezTo>
                                  <a:cubicBezTo>
                                    <a:pt x="88587" y="105012"/>
                                    <a:pt x="103253" y="91162"/>
                                    <a:pt x="108141" y="74053"/>
                                  </a:cubicBezTo>
                                  <a:lnTo>
                                    <a:pt x="108141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3" name="Forme libre : Forme 423">
                            <a:extLst>
                              <a:ext uri="{FF2B5EF4-FFF2-40B4-BE49-F238E27FC236}">
                                <a16:creationId xmlns:a16="http://schemas.microsoft.com/office/drawing/2014/main" id="{524E6CA5-A14F-48EC-91F1-09A65C4876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336" y="4368759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21096 w 105913"/>
                                <a:gd name="connsiteY0" fmla="*/ 90930 h 105913"/>
                                <a:gd name="connsiteX1" fmla="*/ 21096 w 105913"/>
                                <a:gd name="connsiteY1" fmla="*/ 90930 h 105913"/>
                                <a:gd name="connsiteX2" fmla="*/ 56129 w 105913"/>
                                <a:gd name="connsiteY2" fmla="*/ 105595 h 105913"/>
                                <a:gd name="connsiteX3" fmla="*/ 90347 w 105913"/>
                                <a:gd name="connsiteY3" fmla="*/ 91745 h 105913"/>
                                <a:gd name="connsiteX4" fmla="*/ 91162 w 105913"/>
                                <a:gd name="connsiteY4" fmla="*/ 90930 h 105913"/>
                                <a:gd name="connsiteX5" fmla="*/ 99309 w 105913"/>
                                <a:gd name="connsiteY5" fmla="*/ 81153 h 105913"/>
                                <a:gd name="connsiteX6" fmla="*/ 104197 w 105913"/>
                                <a:gd name="connsiteY6" fmla="*/ 68932 h 105913"/>
                                <a:gd name="connsiteX7" fmla="*/ 101753 w 105913"/>
                                <a:gd name="connsiteY7" fmla="*/ 36344 h 105913"/>
                                <a:gd name="connsiteX8" fmla="*/ 95235 w 105913"/>
                                <a:gd name="connsiteY8" fmla="*/ 25752 h 105913"/>
                                <a:gd name="connsiteX9" fmla="*/ 86274 w 105913"/>
                                <a:gd name="connsiteY9" fmla="*/ 16790 h 105913"/>
                                <a:gd name="connsiteX10" fmla="*/ 56129 w 105913"/>
                                <a:gd name="connsiteY10" fmla="*/ 6199 h 105913"/>
                                <a:gd name="connsiteX11" fmla="*/ 12949 w 105913"/>
                                <a:gd name="connsiteY11" fmla="*/ 30641 h 105913"/>
                                <a:gd name="connsiteX12" fmla="*/ 8061 w 105913"/>
                                <a:gd name="connsiteY12" fmla="*/ 42861 h 105913"/>
                                <a:gd name="connsiteX13" fmla="*/ 7246 w 105913"/>
                                <a:gd name="connsiteY13" fmla="*/ 62415 h 105913"/>
                                <a:gd name="connsiteX14" fmla="*/ 10505 w 105913"/>
                                <a:gd name="connsiteY14" fmla="*/ 74635 h 105913"/>
                                <a:gd name="connsiteX15" fmla="*/ 21096 w 105913"/>
                                <a:gd name="connsiteY15" fmla="*/ 90930 h 105913"/>
                                <a:gd name="connsiteX16" fmla="*/ 21096 w 105913"/>
                                <a:gd name="connsiteY16" fmla="*/ 9093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21096" y="90930"/>
                                  </a:moveTo>
                                  <a:cubicBezTo>
                                    <a:pt x="21096" y="90930"/>
                                    <a:pt x="21096" y="90930"/>
                                    <a:pt x="21096" y="90930"/>
                                  </a:cubicBezTo>
                                  <a:cubicBezTo>
                                    <a:pt x="30873" y="99892"/>
                                    <a:pt x="43093" y="106409"/>
                                    <a:pt x="56129" y="105595"/>
                                  </a:cubicBezTo>
                                  <a:cubicBezTo>
                                    <a:pt x="69164" y="104780"/>
                                    <a:pt x="80571" y="100706"/>
                                    <a:pt x="90347" y="91745"/>
                                  </a:cubicBezTo>
                                  <a:cubicBezTo>
                                    <a:pt x="90347" y="91745"/>
                                    <a:pt x="91162" y="90930"/>
                                    <a:pt x="91162" y="90930"/>
                                  </a:cubicBezTo>
                                  <a:cubicBezTo>
                                    <a:pt x="93606" y="87671"/>
                                    <a:pt x="96050" y="84412"/>
                                    <a:pt x="99309" y="81153"/>
                                  </a:cubicBezTo>
                                  <a:cubicBezTo>
                                    <a:pt x="100939" y="77079"/>
                                    <a:pt x="102568" y="73006"/>
                                    <a:pt x="104197" y="68932"/>
                                  </a:cubicBezTo>
                                  <a:cubicBezTo>
                                    <a:pt x="107456" y="58341"/>
                                    <a:pt x="105827" y="46120"/>
                                    <a:pt x="101753" y="36344"/>
                                  </a:cubicBezTo>
                                  <a:cubicBezTo>
                                    <a:pt x="100939" y="32270"/>
                                    <a:pt x="98494" y="28196"/>
                                    <a:pt x="95235" y="25752"/>
                                  </a:cubicBezTo>
                                  <a:cubicBezTo>
                                    <a:pt x="92791" y="21679"/>
                                    <a:pt x="90347" y="19235"/>
                                    <a:pt x="86274" y="16790"/>
                                  </a:cubicBezTo>
                                  <a:cubicBezTo>
                                    <a:pt x="78127" y="10273"/>
                                    <a:pt x="66720" y="5384"/>
                                    <a:pt x="56129" y="6199"/>
                                  </a:cubicBezTo>
                                  <a:cubicBezTo>
                                    <a:pt x="39020" y="7014"/>
                                    <a:pt x="21911" y="15161"/>
                                    <a:pt x="12949" y="30641"/>
                                  </a:cubicBezTo>
                                  <a:cubicBezTo>
                                    <a:pt x="11320" y="34714"/>
                                    <a:pt x="9690" y="38788"/>
                                    <a:pt x="8061" y="42861"/>
                                  </a:cubicBezTo>
                                  <a:cubicBezTo>
                                    <a:pt x="5617" y="49379"/>
                                    <a:pt x="5617" y="55897"/>
                                    <a:pt x="7246" y="62415"/>
                                  </a:cubicBezTo>
                                  <a:cubicBezTo>
                                    <a:pt x="7246" y="66488"/>
                                    <a:pt x="8061" y="71377"/>
                                    <a:pt x="10505" y="74635"/>
                                  </a:cubicBezTo>
                                  <a:cubicBezTo>
                                    <a:pt x="12134" y="81153"/>
                                    <a:pt x="16208" y="86041"/>
                                    <a:pt x="21096" y="90930"/>
                                  </a:cubicBezTo>
                                  <a:lnTo>
                                    <a:pt x="21096" y="909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4" name="Forme libre : Forme 424">
                            <a:extLst>
                              <a:ext uri="{FF2B5EF4-FFF2-40B4-BE49-F238E27FC236}">
                                <a16:creationId xmlns:a16="http://schemas.microsoft.com/office/drawing/2014/main" id="{016DE7CE-E23F-4069-AEA4-350FA0BD6A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6451" y="375667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8555 w 114060"/>
                                <a:gd name="connsiteY0" fmla="*/ 74053 h 114060"/>
                                <a:gd name="connsiteX1" fmla="*/ 8555 w 114060"/>
                                <a:gd name="connsiteY1" fmla="*/ 75682 h 114060"/>
                                <a:gd name="connsiteX2" fmla="*/ 44402 w 114060"/>
                                <a:gd name="connsiteY2" fmla="*/ 111530 h 114060"/>
                                <a:gd name="connsiteX3" fmla="*/ 46031 w 114060"/>
                                <a:gd name="connsiteY3" fmla="*/ 111530 h 114060"/>
                                <a:gd name="connsiteX4" fmla="*/ 67214 w 114060"/>
                                <a:gd name="connsiteY4" fmla="*/ 112345 h 114060"/>
                                <a:gd name="connsiteX5" fmla="*/ 81065 w 114060"/>
                                <a:gd name="connsiteY5" fmla="*/ 109086 h 114060"/>
                                <a:gd name="connsiteX6" fmla="*/ 98174 w 114060"/>
                                <a:gd name="connsiteY6" fmla="*/ 97680 h 114060"/>
                                <a:gd name="connsiteX7" fmla="*/ 106321 w 114060"/>
                                <a:gd name="connsiteY7" fmla="*/ 87088 h 114060"/>
                                <a:gd name="connsiteX8" fmla="*/ 112024 w 114060"/>
                                <a:gd name="connsiteY8" fmla="*/ 74053 h 114060"/>
                                <a:gd name="connsiteX9" fmla="*/ 112838 w 114060"/>
                                <a:gd name="connsiteY9" fmla="*/ 52870 h 114060"/>
                                <a:gd name="connsiteX10" fmla="*/ 109580 w 114060"/>
                                <a:gd name="connsiteY10" fmla="*/ 39020 h 114060"/>
                                <a:gd name="connsiteX11" fmla="*/ 98174 w 114060"/>
                                <a:gd name="connsiteY11" fmla="*/ 21911 h 114060"/>
                                <a:gd name="connsiteX12" fmla="*/ 74547 w 114060"/>
                                <a:gd name="connsiteY12" fmla="*/ 8061 h 114060"/>
                                <a:gd name="connsiteX13" fmla="*/ 53364 w 114060"/>
                                <a:gd name="connsiteY13" fmla="*/ 7246 h 114060"/>
                                <a:gd name="connsiteX14" fmla="*/ 39514 w 114060"/>
                                <a:gd name="connsiteY14" fmla="*/ 10505 h 114060"/>
                                <a:gd name="connsiteX15" fmla="*/ 22405 w 114060"/>
                                <a:gd name="connsiteY15" fmla="*/ 21911 h 114060"/>
                                <a:gd name="connsiteX16" fmla="*/ 14258 w 114060"/>
                                <a:gd name="connsiteY16" fmla="*/ 32502 h 114060"/>
                                <a:gd name="connsiteX17" fmla="*/ 8555 w 114060"/>
                                <a:gd name="connsiteY17" fmla="*/ 45538 h 114060"/>
                                <a:gd name="connsiteX18" fmla="*/ 8555 w 114060"/>
                                <a:gd name="connsiteY18" fmla="*/ 74053 h 114060"/>
                                <a:gd name="connsiteX19" fmla="*/ 8555 w 114060"/>
                                <a:gd name="connsiteY19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8555" y="74053"/>
                                  </a:moveTo>
                                  <a:cubicBezTo>
                                    <a:pt x="8555" y="74867"/>
                                    <a:pt x="8555" y="74867"/>
                                    <a:pt x="8555" y="75682"/>
                                  </a:cubicBezTo>
                                  <a:cubicBezTo>
                                    <a:pt x="10999" y="91162"/>
                                    <a:pt x="28108" y="108271"/>
                                    <a:pt x="44402" y="111530"/>
                                  </a:cubicBezTo>
                                  <a:cubicBezTo>
                                    <a:pt x="45217" y="111530"/>
                                    <a:pt x="45217" y="111530"/>
                                    <a:pt x="46031" y="111530"/>
                                  </a:cubicBezTo>
                                  <a:cubicBezTo>
                                    <a:pt x="53364" y="113974"/>
                                    <a:pt x="59882" y="113974"/>
                                    <a:pt x="67214" y="112345"/>
                                  </a:cubicBezTo>
                                  <a:cubicBezTo>
                                    <a:pt x="72103" y="112345"/>
                                    <a:pt x="76176" y="110715"/>
                                    <a:pt x="81065" y="109086"/>
                                  </a:cubicBezTo>
                                  <a:cubicBezTo>
                                    <a:pt x="87582" y="106641"/>
                                    <a:pt x="93285" y="103383"/>
                                    <a:pt x="98174" y="97680"/>
                                  </a:cubicBezTo>
                                  <a:cubicBezTo>
                                    <a:pt x="100618" y="94421"/>
                                    <a:pt x="103877" y="90347"/>
                                    <a:pt x="106321" y="87088"/>
                                  </a:cubicBezTo>
                                  <a:cubicBezTo>
                                    <a:pt x="107950" y="83015"/>
                                    <a:pt x="109580" y="78941"/>
                                    <a:pt x="112024" y="74053"/>
                                  </a:cubicBezTo>
                                  <a:cubicBezTo>
                                    <a:pt x="114468" y="66720"/>
                                    <a:pt x="114468" y="60203"/>
                                    <a:pt x="112838" y="52870"/>
                                  </a:cubicBezTo>
                                  <a:cubicBezTo>
                                    <a:pt x="112838" y="47982"/>
                                    <a:pt x="111209" y="43908"/>
                                    <a:pt x="109580" y="39020"/>
                                  </a:cubicBezTo>
                                  <a:cubicBezTo>
                                    <a:pt x="107135" y="32502"/>
                                    <a:pt x="103877" y="26799"/>
                                    <a:pt x="98174" y="21911"/>
                                  </a:cubicBezTo>
                                  <a:cubicBezTo>
                                    <a:pt x="91656" y="15393"/>
                                    <a:pt x="83509" y="11320"/>
                                    <a:pt x="74547" y="8061"/>
                                  </a:cubicBezTo>
                                  <a:cubicBezTo>
                                    <a:pt x="67214" y="5617"/>
                                    <a:pt x="60697" y="5617"/>
                                    <a:pt x="53364" y="7246"/>
                                  </a:cubicBezTo>
                                  <a:cubicBezTo>
                                    <a:pt x="48476" y="7246"/>
                                    <a:pt x="44402" y="8875"/>
                                    <a:pt x="39514" y="10505"/>
                                  </a:cubicBezTo>
                                  <a:cubicBezTo>
                                    <a:pt x="32996" y="12949"/>
                                    <a:pt x="27293" y="16208"/>
                                    <a:pt x="22405" y="21911"/>
                                  </a:cubicBezTo>
                                  <a:cubicBezTo>
                                    <a:pt x="19961" y="25170"/>
                                    <a:pt x="16702" y="29243"/>
                                    <a:pt x="14258" y="32502"/>
                                  </a:cubicBezTo>
                                  <a:cubicBezTo>
                                    <a:pt x="12628" y="36576"/>
                                    <a:pt x="10999" y="40650"/>
                                    <a:pt x="8555" y="45538"/>
                                  </a:cubicBezTo>
                                  <a:cubicBezTo>
                                    <a:pt x="5296" y="55314"/>
                                    <a:pt x="5296" y="65091"/>
                                    <a:pt x="8555" y="74053"/>
                                  </a:cubicBezTo>
                                  <a:lnTo>
                                    <a:pt x="8555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5" name="Forme libre : Forme 425">
                            <a:extLst>
                              <a:ext uri="{FF2B5EF4-FFF2-40B4-BE49-F238E27FC236}">
                                <a16:creationId xmlns:a16="http://schemas.microsoft.com/office/drawing/2014/main" id="{94E3C30B-47A7-461D-A6DF-88C8464226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98770" y="3760255"/>
                              <a:ext cx="89619" cy="97766"/>
                            </a:xfrm>
                            <a:custGeom>
                              <a:avLst/>
                              <a:gdLst>
                                <a:gd name="connsiteX0" fmla="*/ 74714 w 89618"/>
                                <a:gd name="connsiteY0" fmla="*/ 85138 h 97766"/>
                                <a:gd name="connsiteX1" fmla="*/ 89379 w 89618"/>
                                <a:gd name="connsiteY1" fmla="*/ 63141 h 97766"/>
                                <a:gd name="connsiteX2" fmla="*/ 83676 w 89618"/>
                                <a:gd name="connsiteY2" fmla="*/ 26478 h 97766"/>
                                <a:gd name="connsiteX3" fmla="*/ 48643 w 89618"/>
                                <a:gd name="connsiteY3" fmla="*/ 6110 h 97766"/>
                                <a:gd name="connsiteX4" fmla="*/ 13610 w 89618"/>
                                <a:gd name="connsiteY4" fmla="*/ 26478 h 97766"/>
                                <a:gd name="connsiteX5" fmla="*/ 7907 w 89618"/>
                                <a:gd name="connsiteY5" fmla="*/ 63141 h 97766"/>
                                <a:gd name="connsiteX6" fmla="*/ 22572 w 89618"/>
                                <a:gd name="connsiteY6" fmla="*/ 85138 h 97766"/>
                                <a:gd name="connsiteX7" fmla="*/ 74714 w 89618"/>
                                <a:gd name="connsiteY7" fmla="*/ 85138 h 97766"/>
                                <a:gd name="connsiteX8" fmla="*/ 74714 w 89618"/>
                                <a:gd name="connsiteY8" fmla="*/ 85138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9618" h="97766">
                                  <a:moveTo>
                                    <a:pt x="74714" y="85138"/>
                                  </a:moveTo>
                                  <a:cubicBezTo>
                                    <a:pt x="81232" y="79435"/>
                                    <a:pt x="86935" y="72103"/>
                                    <a:pt x="89379" y="63141"/>
                                  </a:cubicBezTo>
                                  <a:cubicBezTo>
                                    <a:pt x="92638" y="50105"/>
                                    <a:pt x="90194" y="37070"/>
                                    <a:pt x="83676" y="26478"/>
                                  </a:cubicBezTo>
                                  <a:cubicBezTo>
                                    <a:pt x="75529" y="14258"/>
                                    <a:pt x="63308" y="6110"/>
                                    <a:pt x="48643" y="6110"/>
                                  </a:cubicBezTo>
                                  <a:cubicBezTo>
                                    <a:pt x="33978" y="6110"/>
                                    <a:pt x="20943" y="14258"/>
                                    <a:pt x="13610" y="26478"/>
                                  </a:cubicBezTo>
                                  <a:cubicBezTo>
                                    <a:pt x="7092" y="37070"/>
                                    <a:pt x="3833" y="50920"/>
                                    <a:pt x="7907" y="63141"/>
                                  </a:cubicBezTo>
                                  <a:cubicBezTo>
                                    <a:pt x="10351" y="72103"/>
                                    <a:pt x="16054" y="78620"/>
                                    <a:pt x="22572" y="85138"/>
                                  </a:cubicBezTo>
                                  <a:cubicBezTo>
                                    <a:pt x="36422" y="99803"/>
                                    <a:pt x="60049" y="99803"/>
                                    <a:pt x="74714" y="85138"/>
                                  </a:cubicBezTo>
                                  <a:lnTo>
                                    <a:pt x="74714" y="8513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6" name="Forme libre : Forme 426">
                            <a:extLst>
                              <a:ext uri="{FF2B5EF4-FFF2-40B4-BE49-F238E27FC236}">
                                <a16:creationId xmlns:a16="http://schemas.microsoft.com/office/drawing/2014/main" id="{A1177595-1841-4259-AACB-EB332C7109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241" y="4017354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88397 w 89618"/>
                                <a:gd name="connsiteY0" fmla="*/ 51271 h 89618"/>
                                <a:gd name="connsiteX1" fmla="*/ 75361 w 89618"/>
                                <a:gd name="connsiteY1" fmla="*/ 17868 h 89618"/>
                                <a:gd name="connsiteX2" fmla="*/ 41958 w 89618"/>
                                <a:gd name="connsiteY2" fmla="*/ 6462 h 89618"/>
                                <a:gd name="connsiteX3" fmla="*/ 27293 w 89618"/>
                                <a:gd name="connsiteY3" fmla="*/ 11350 h 89618"/>
                                <a:gd name="connsiteX4" fmla="*/ 12628 w 89618"/>
                                <a:gd name="connsiteY4" fmla="*/ 26015 h 89618"/>
                                <a:gd name="connsiteX5" fmla="*/ 6110 w 89618"/>
                                <a:gd name="connsiteY5" fmla="*/ 48013 h 89618"/>
                                <a:gd name="connsiteX6" fmla="*/ 8555 w 89618"/>
                                <a:gd name="connsiteY6" fmla="*/ 61863 h 89618"/>
                                <a:gd name="connsiteX7" fmla="*/ 53364 w 89618"/>
                                <a:gd name="connsiteY7" fmla="*/ 91193 h 89618"/>
                                <a:gd name="connsiteX8" fmla="*/ 76991 w 89618"/>
                                <a:gd name="connsiteY8" fmla="*/ 79787 h 89618"/>
                                <a:gd name="connsiteX9" fmla="*/ 88397 w 89618"/>
                                <a:gd name="connsiteY9" fmla="*/ 51271 h 89618"/>
                                <a:gd name="connsiteX10" fmla="*/ 88397 w 89618"/>
                                <a:gd name="connsiteY10" fmla="*/ 51271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88397" y="51271"/>
                                  </a:moveTo>
                                  <a:cubicBezTo>
                                    <a:pt x="89212" y="39051"/>
                                    <a:pt x="85138" y="26015"/>
                                    <a:pt x="75361" y="17868"/>
                                  </a:cubicBezTo>
                                  <a:cubicBezTo>
                                    <a:pt x="65585" y="8906"/>
                                    <a:pt x="54993" y="4832"/>
                                    <a:pt x="41958" y="6462"/>
                                  </a:cubicBezTo>
                                  <a:cubicBezTo>
                                    <a:pt x="36255" y="6462"/>
                                    <a:pt x="31367" y="8092"/>
                                    <a:pt x="27293" y="11350"/>
                                  </a:cubicBezTo>
                                  <a:cubicBezTo>
                                    <a:pt x="21590" y="14609"/>
                                    <a:pt x="16702" y="19498"/>
                                    <a:pt x="12628" y="26015"/>
                                  </a:cubicBezTo>
                                  <a:cubicBezTo>
                                    <a:pt x="8555" y="31718"/>
                                    <a:pt x="6110" y="41495"/>
                                    <a:pt x="6110" y="48013"/>
                                  </a:cubicBezTo>
                                  <a:cubicBezTo>
                                    <a:pt x="6110" y="52901"/>
                                    <a:pt x="6925" y="57789"/>
                                    <a:pt x="8555" y="61863"/>
                                  </a:cubicBezTo>
                                  <a:cubicBezTo>
                                    <a:pt x="14258" y="81416"/>
                                    <a:pt x="32996" y="93637"/>
                                    <a:pt x="53364" y="91193"/>
                                  </a:cubicBezTo>
                                  <a:cubicBezTo>
                                    <a:pt x="61511" y="90378"/>
                                    <a:pt x="70473" y="86304"/>
                                    <a:pt x="76991" y="79787"/>
                                  </a:cubicBezTo>
                                  <a:cubicBezTo>
                                    <a:pt x="83508" y="71639"/>
                                    <a:pt x="87582" y="61863"/>
                                    <a:pt x="88397" y="51271"/>
                                  </a:cubicBezTo>
                                  <a:lnTo>
                                    <a:pt x="88397" y="5127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7" name="Forme libre : Forme 427">
                            <a:extLst>
                              <a:ext uri="{FF2B5EF4-FFF2-40B4-BE49-F238E27FC236}">
                                <a16:creationId xmlns:a16="http://schemas.microsoft.com/office/drawing/2014/main" id="{44546602-F6D5-4807-A5D0-9E6F421268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470" y="3190731"/>
                              <a:ext cx="81472" cy="81472"/>
                            </a:xfrm>
                            <a:custGeom>
                              <a:avLst/>
                              <a:gdLst>
                                <a:gd name="connsiteX0" fmla="*/ 77744 w 81471"/>
                                <a:gd name="connsiteY0" fmla="*/ 33847 h 81471"/>
                                <a:gd name="connsiteX1" fmla="*/ 76930 w 81471"/>
                                <a:gd name="connsiteY1" fmla="*/ 32218 h 81471"/>
                                <a:gd name="connsiteX2" fmla="*/ 42711 w 81471"/>
                                <a:gd name="connsiteY2" fmla="*/ 6147 h 81471"/>
                                <a:gd name="connsiteX3" fmla="*/ 8494 w 81471"/>
                                <a:gd name="connsiteY3" fmla="*/ 32218 h 81471"/>
                                <a:gd name="connsiteX4" fmla="*/ 7679 w 81471"/>
                                <a:gd name="connsiteY4" fmla="*/ 33847 h 81471"/>
                                <a:gd name="connsiteX5" fmla="*/ 41897 w 81471"/>
                                <a:gd name="connsiteY5" fmla="*/ 78656 h 81471"/>
                                <a:gd name="connsiteX6" fmla="*/ 77744 w 81471"/>
                                <a:gd name="connsiteY6" fmla="*/ 33847 h 81471"/>
                                <a:gd name="connsiteX7" fmla="*/ 77744 w 81471"/>
                                <a:gd name="connsiteY7" fmla="*/ 3384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471" h="81471">
                                  <a:moveTo>
                                    <a:pt x="77744" y="33847"/>
                                  </a:moveTo>
                                  <a:cubicBezTo>
                                    <a:pt x="77744" y="33032"/>
                                    <a:pt x="77744" y="33032"/>
                                    <a:pt x="76930" y="32218"/>
                                  </a:cubicBezTo>
                                  <a:cubicBezTo>
                                    <a:pt x="72041" y="18367"/>
                                    <a:pt x="59006" y="5332"/>
                                    <a:pt x="42711" y="6147"/>
                                  </a:cubicBezTo>
                                  <a:cubicBezTo>
                                    <a:pt x="26417" y="6961"/>
                                    <a:pt x="14196" y="16738"/>
                                    <a:pt x="8494" y="32218"/>
                                  </a:cubicBezTo>
                                  <a:cubicBezTo>
                                    <a:pt x="8494" y="33032"/>
                                    <a:pt x="8494" y="33032"/>
                                    <a:pt x="7679" y="33847"/>
                                  </a:cubicBezTo>
                                  <a:cubicBezTo>
                                    <a:pt x="346" y="55844"/>
                                    <a:pt x="19900" y="78656"/>
                                    <a:pt x="41897" y="78656"/>
                                  </a:cubicBezTo>
                                  <a:cubicBezTo>
                                    <a:pt x="65524" y="78656"/>
                                    <a:pt x="85892" y="55844"/>
                                    <a:pt x="77744" y="33847"/>
                                  </a:cubicBezTo>
                                  <a:lnTo>
                                    <a:pt x="77744" y="3384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8" name="Forme libre : Forme 428">
                            <a:extLst>
                              <a:ext uri="{FF2B5EF4-FFF2-40B4-BE49-F238E27FC236}">
                                <a16:creationId xmlns:a16="http://schemas.microsoft.com/office/drawing/2014/main" id="{CFB117AC-67CD-48B1-B6D9-F3E782794B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65785" y="866363"/>
                              <a:ext cx="146649" cy="179238"/>
                            </a:xfrm>
                            <a:custGeom>
                              <a:avLst/>
                              <a:gdLst>
                                <a:gd name="connsiteX0" fmla="*/ 89010 w 146649"/>
                                <a:gd name="connsiteY0" fmla="*/ 15089 h 179237"/>
                                <a:gd name="connsiteX1" fmla="*/ 7539 w 146649"/>
                                <a:gd name="connsiteY1" fmla="*/ 139741 h 179237"/>
                                <a:gd name="connsiteX2" fmla="*/ 62125 w 146649"/>
                                <a:gd name="connsiteY2" fmla="*/ 162553 h 179237"/>
                                <a:gd name="connsiteX3" fmla="*/ 135449 w 146649"/>
                                <a:gd name="connsiteY3" fmla="*/ 61528 h 179237"/>
                                <a:gd name="connsiteX4" fmla="*/ 89010 w 146649"/>
                                <a:gd name="connsiteY4" fmla="*/ 15089 h 179237"/>
                                <a:gd name="connsiteX5" fmla="*/ 89010 w 146649"/>
                                <a:gd name="connsiteY5" fmla="*/ 15089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179237">
                                  <a:moveTo>
                                    <a:pt x="89010" y="15089"/>
                                  </a:moveTo>
                                  <a:cubicBezTo>
                                    <a:pt x="50719" y="50937"/>
                                    <a:pt x="23833" y="89229"/>
                                    <a:pt x="7539" y="139741"/>
                                  </a:cubicBezTo>
                                  <a:cubicBezTo>
                                    <a:pt x="-3052" y="171515"/>
                                    <a:pt x="48275" y="194327"/>
                                    <a:pt x="62125" y="162553"/>
                                  </a:cubicBezTo>
                                  <a:cubicBezTo>
                                    <a:pt x="78419" y="125076"/>
                                    <a:pt x="103676" y="87599"/>
                                    <a:pt x="135449" y="61528"/>
                                  </a:cubicBezTo>
                                  <a:cubicBezTo>
                                    <a:pt x="168038" y="35457"/>
                                    <a:pt x="120785" y="-14241"/>
                                    <a:pt x="89010" y="15089"/>
                                  </a:cubicBezTo>
                                  <a:lnTo>
                                    <a:pt x="89010" y="1508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9" name="Groupe 5">
                          <a:extLst>
                            <a:ext uri="{FF2B5EF4-FFF2-40B4-BE49-F238E27FC236}">
                              <a16:creationId xmlns:a16="http://schemas.microsoft.com/office/drawing/2014/main" id="{02548533-81C6-4B60-BA2A-C8170ED60F7D}"/>
                            </a:ext>
                          </a:extLst>
                        </wpg:cNvPr>
                        <wpg:cNvGrpSpPr/>
                        <wpg:grpSpPr>
                          <a:xfrm>
                            <a:off x="27642" y="167596"/>
                            <a:ext cx="7781483" cy="4307076"/>
                            <a:chOff x="27642" y="167596"/>
                            <a:chExt cx="7781483" cy="4307076"/>
                          </a:xfrm>
                        </wpg:grpSpPr>
                        <wps:wsp>
                          <wps:cNvPr id="301" name="Forme libre : Forme 301">
                            <a:extLst>
                              <a:ext uri="{FF2B5EF4-FFF2-40B4-BE49-F238E27FC236}">
                                <a16:creationId xmlns:a16="http://schemas.microsoft.com/office/drawing/2014/main" id="{1717129D-1539-49F1-A96F-58567B3B6E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000" y="3925701"/>
                              <a:ext cx="196562" cy="163802"/>
                            </a:xfrm>
                            <a:custGeom>
                              <a:avLst/>
                              <a:gdLst>
                                <a:gd name="connsiteX0" fmla="*/ 46707 w 196562"/>
                                <a:gd name="connsiteY0" fmla="*/ 159244 h 163801"/>
                                <a:gd name="connsiteX1" fmla="*/ 181843 w 196562"/>
                                <a:gd name="connsiteY1" fmla="*/ 64238 h 163801"/>
                                <a:gd name="connsiteX2" fmla="*/ 151540 w 196562"/>
                                <a:gd name="connsiteY2" fmla="*/ 11822 h 163801"/>
                                <a:gd name="connsiteX3" fmla="*/ 18860 w 196562"/>
                                <a:gd name="connsiteY3" fmla="*/ 110103 h 163801"/>
                                <a:gd name="connsiteX4" fmla="*/ 46707 w 196562"/>
                                <a:gd name="connsiteY4" fmla="*/ 159244 h 163801"/>
                                <a:gd name="connsiteX5" fmla="*/ 46707 w 196562"/>
                                <a:gd name="connsiteY5" fmla="*/ 15924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63801">
                                  <a:moveTo>
                                    <a:pt x="46707" y="159244"/>
                                  </a:moveTo>
                                  <a:cubicBezTo>
                                    <a:pt x="91752" y="128121"/>
                                    <a:pt x="137617" y="96999"/>
                                    <a:pt x="181843" y="64238"/>
                                  </a:cubicBezTo>
                                  <a:cubicBezTo>
                                    <a:pt x="212146" y="41306"/>
                                    <a:pt x="183481" y="-11111"/>
                                    <a:pt x="151540" y="11822"/>
                                  </a:cubicBezTo>
                                  <a:cubicBezTo>
                                    <a:pt x="106494" y="43763"/>
                                    <a:pt x="63087" y="77343"/>
                                    <a:pt x="18860" y="110103"/>
                                  </a:cubicBezTo>
                                  <a:cubicBezTo>
                                    <a:pt x="-10624" y="131397"/>
                                    <a:pt x="16403" y="180538"/>
                                    <a:pt x="46707" y="159244"/>
                                  </a:cubicBezTo>
                                  <a:lnTo>
                                    <a:pt x="46707" y="159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2" name="Forme libre : Forme 302">
                            <a:extLst>
                              <a:ext uri="{FF2B5EF4-FFF2-40B4-BE49-F238E27FC236}">
                                <a16:creationId xmlns:a16="http://schemas.microsoft.com/office/drawing/2014/main" id="{6F3CC887-E6B6-4F4E-B653-2EAB9F04C3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625" y="3298172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68810 w 131041"/>
                                <a:gd name="connsiteY0" fmla="*/ 97166 h 131041"/>
                                <a:gd name="connsiteX1" fmla="*/ 70448 w 131041"/>
                                <a:gd name="connsiteY1" fmla="*/ 92252 h 131041"/>
                                <a:gd name="connsiteX2" fmla="*/ 71267 w 131041"/>
                                <a:gd name="connsiteY2" fmla="*/ 89795 h 131041"/>
                                <a:gd name="connsiteX3" fmla="*/ 79457 w 131041"/>
                                <a:gd name="connsiteY3" fmla="*/ 77510 h 131041"/>
                                <a:gd name="connsiteX4" fmla="*/ 99113 w 131041"/>
                                <a:gd name="connsiteY4" fmla="*/ 66863 h 131041"/>
                                <a:gd name="connsiteX5" fmla="*/ 129417 w 131041"/>
                                <a:gd name="connsiteY5" fmla="*/ 36560 h 131041"/>
                                <a:gd name="connsiteX6" fmla="*/ 99113 w 131041"/>
                                <a:gd name="connsiteY6" fmla="*/ 6256 h 131041"/>
                                <a:gd name="connsiteX7" fmla="*/ 6565 w 131041"/>
                                <a:gd name="connsiteY7" fmla="*/ 88157 h 131041"/>
                                <a:gd name="connsiteX8" fmla="*/ 32774 w 131041"/>
                                <a:gd name="connsiteY8" fmla="*/ 127470 h 131041"/>
                                <a:gd name="connsiteX9" fmla="*/ 68810 w 131041"/>
                                <a:gd name="connsiteY9" fmla="*/ 97166 h 131041"/>
                                <a:gd name="connsiteX10" fmla="*/ 68810 w 131041"/>
                                <a:gd name="connsiteY10" fmla="*/ 97166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68810" y="97166"/>
                                  </a:moveTo>
                                  <a:cubicBezTo>
                                    <a:pt x="68810" y="101261"/>
                                    <a:pt x="70448" y="92252"/>
                                    <a:pt x="70448" y="92252"/>
                                  </a:cubicBezTo>
                                  <a:cubicBezTo>
                                    <a:pt x="70448" y="91433"/>
                                    <a:pt x="72086" y="87338"/>
                                    <a:pt x="71267" y="89795"/>
                                  </a:cubicBezTo>
                                  <a:cubicBezTo>
                                    <a:pt x="73724" y="84062"/>
                                    <a:pt x="76181" y="81605"/>
                                    <a:pt x="79457" y="77510"/>
                                  </a:cubicBezTo>
                                  <a:cubicBezTo>
                                    <a:pt x="85190" y="71777"/>
                                    <a:pt x="94199" y="67682"/>
                                    <a:pt x="99113" y="66863"/>
                                  </a:cubicBezTo>
                                  <a:cubicBezTo>
                                    <a:pt x="115493" y="65225"/>
                                    <a:pt x="129417" y="53759"/>
                                    <a:pt x="129417" y="36560"/>
                                  </a:cubicBezTo>
                                  <a:cubicBezTo>
                                    <a:pt x="129417" y="20998"/>
                                    <a:pt x="115493" y="4618"/>
                                    <a:pt x="99113" y="6256"/>
                                  </a:cubicBezTo>
                                  <a:cubicBezTo>
                                    <a:pt x="54068" y="9532"/>
                                    <a:pt x="13117" y="42293"/>
                                    <a:pt x="6565" y="88157"/>
                                  </a:cubicBezTo>
                                  <a:cubicBezTo>
                                    <a:pt x="4108" y="106994"/>
                                    <a:pt x="12298" y="125012"/>
                                    <a:pt x="32774" y="127470"/>
                                  </a:cubicBezTo>
                                  <a:cubicBezTo>
                                    <a:pt x="52430" y="130746"/>
                                    <a:pt x="67172" y="116004"/>
                                    <a:pt x="68810" y="97166"/>
                                  </a:cubicBezTo>
                                  <a:lnTo>
                                    <a:pt x="68810" y="97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3" name="Forme libre : Forme 303">
                            <a:extLst>
                              <a:ext uri="{FF2B5EF4-FFF2-40B4-BE49-F238E27FC236}">
                                <a16:creationId xmlns:a16="http://schemas.microsoft.com/office/drawing/2014/main" id="{C9A778FA-3979-401A-84B6-169018D530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71079" y="3210361"/>
                              <a:ext cx="180182" cy="278463"/>
                            </a:xfrm>
                            <a:custGeom>
                              <a:avLst/>
                              <a:gdLst>
                                <a:gd name="connsiteX0" fmla="*/ 173953 w 180182"/>
                                <a:gd name="connsiteY0" fmla="*/ 238213 h 278463"/>
                                <a:gd name="connsiteX1" fmla="*/ 61749 w 180182"/>
                                <a:gd name="connsiteY1" fmla="*/ 19538 h 278463"/>
                                <a:gd name="connsiteX2" fmla="*/ 10970 w 180182"/>
                                <a:gd name="connsiteY2" fmla="*/ 49022 h 278463"/>
                                <a:gd name="connsiteX3" fmla="*/ 123994 w 180182"/>
                                <a:gd name="connsiteY3" fmla="*/ 258689 h 278463"/>
                                <a:gd name="connsiteX4" fmla="*/ 173953 w 180182"/>
                                <a:gd name="connsiteY4" fmla="*/ 238213 h 278463"/>
                                <a:gd name="connsiteX5" fmla="*/ 173953 w 180182"/>
                                <a:gd name="connsiteY5" fmla="*/ 23821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0182" h="278463">
                                  <a:moveTo>
                                    <a:pt x="173953" y="238213"/>
                                  </a:moveTo>
                                  <a:cubicBezTo>
                                    <a:pt x="143650" y="161226"/>
                                    <a:pt x="107613" y="88335"/>
                                    <a:pt x="61749" y="19538"/>
                                  </a:cubicBezTo>
                                  <a:cubicBezTo>
                                    <a:pt x="40455" y="-11585"/>
                                    <a:pt x="-9505" y="17081"/>
                                    <a:pt x="10970" y="49022"/>
                                  </a:cubicBezTo>
                                  <a:cubicBezTo>
                                    <a:pt x="53559" y="116181"/>
                                    <a:pt x="92052" y="185797"/>
                                    <a:pt x="123994" y="258689"/>
                                  </a:cubicBezTo>
                                  <a:cubicBezTo>
                                    <a:pt x="136279" y="287354"/>
                                    <a:pt x="184600" y="267698"/>
                                    <a:pt x="173953" y="238213"/>
                                  </a:cubicBezTo>
                                  <a:lnTo>
                                    <a:pt x="173953" y="2382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4" name="Forme libre : Forme 304">
                            <a:extLst>
                              <a:ext uri="{FF2B5EF4-FFF2-40B4-BE49-F238E27FC236}">
                                <a16:creationId xmlns:a16="http://schemas.microsoft.com/office/drawing/2014/main" id="{C48F34F5-5BFC-4A57-89F8-910F26A017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921" y="3249522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64752 w 221132"/>
                                <a:gd name="connsiteY0" fmla="*/ 214614 h 229322"/>
                                <a:gd name="connsiteX1" fmla="*/ 209717 w 221132"/>
                                <a:gd name="connsiteY1" fmla="*/ 50812 h 229322"/>
                                <a:gd name="connsiteX2" fmla="*/ 172042 w 221132"/>
                                <a:gd name="connsiteY2" fmla="*/ 13137 h 229322"/>
                                <a:gd name="connsiteX3" fmla="*/ 14792 w 221132"/>
                                <a:gd name="connsiteY3" fmla="*/ 176120 h 229322"/>
                                <a:gd name="connsiteX4" fmla="*/ 64752 w 221132"/>
                                <a:gd name="connsiteY4" fmla="*/ 214614 h 229322"/>
                                <a:gd name="connsiteX5" fmla="*/ 64752 w 221132"/>
                                <a:gd name="connsiteY5" fmla="*/ 21461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64752" y="214614"/>
                                  </a:moveTo>
                                  <a:cubicBezTo>
                                    <a:pt x="106521" y="154826"/>
                                    <a:pt x="157300" y="101590"/>
                                    <a:pt x="209717" y="50812"/>
                                  </a:cubicBezTo>
                                  <a:cubicBezTo>
                                    <a:pt x="235106" y="26241"/>
                                    <a:pt x="198251" y="-8976"/>
                                    <a:pt x="172042" y="13137"/>
                                  </a:cubicBezTo>
                                  <a:cubicBezTo>
                                    <a:pt x="113074" y="62278"/>
                                    <a:pt x="63933" y="117970"/>
                                    <a:pt x="14792" y="176120"/>
                                  </a:cubicBezTo>
                                  <a:cubicBezTo>
                                    <a:pt x="-14692" y="211338"/>
                                    <a:pt x="38544" y="252288"/>
                                    <a:pt x="64752" y="214614"/>
                                  </a:cubicBezTo>
                                  <a:lnTo>
                                    <a:pt x="64752" y="2146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5" name="Forme libre : Forme 305">
                            <a:extLst>
                              <a:ext uri="{FF2B5EF4-FFF2-40B4-BE49-F238E27FC236}">
                                <a16:creationId xmlns:a16="http://schemas.microsoft.com/office/drawing/2014/main" id="{B9AFFA41-643B-4B44-9C82-C550C5BDCA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67" y="180771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55396 w 90091"/>
                                <a:gd name="connsiteY0" fmla="*/ 69184 h 81900"/>
                                <a:gd name="connsiteX1" fmla="*/ 79966 w 90091"/>
                                <a:gd name="connsiteY1" fmla="*/ 49528 h 81900"/>
                                <a:gd name="connsiteX2" fmla="*/ 81604 w 90091"/>
                                <a:gd name="connsiteY2" fmla="*/ 15948 h 81900"/>
                                <a:gd name="connsiteX3" fmla="*/ 48843 w 90091"/>
                                <a:gd name="connsiteY3" fmla="*/ 9396 h 81900"/>
                                <a:gd name="connsiteX4" fmla="*/ 20178 w 90091"/>
                                <a:gd name="connsiteY4" fmla="*/ 23319 h 81900"/>
                                <a:gd name="connsiteX5" fmla="*/ 11988 w 90091"/>
                                <a:gd name="connsiteY5" fmla="*/ 65908 h 81900"/>
                                <a:gd name="connsiteX6" fmla="*/ 30825 w 90091"/>
                                <a:gd name="connsiteY6" fmla="*/ 76555 h 81900"/>
                                <a:gd name="connsiteX7" fmla="*/ 55396 w 90091"/>
                                <a:gd name="connsiteY7" fmla="*/ 69184 h 81900"/>
                                <a:gd name="connsiteX8" fmla="*/ 55396 w 90091"/>
                                <a:gd name="connsiteY8" fmla="*/ 6918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55396" y="69184"/>
                                  </a:moveTo>
                                  <a:cubicBezTo>
                                    <a:pt x="63586" y="62632"/>
                                    <a:pt x="71776" y="56080"/>
                                    <a:pt x="79966" y="49528"/>
                                  </a:cubicBezTo>
                                  <a:cubicBezTo>
                                    <a:pt x="89794" y="41338"/>
                                    <a:pt x="88975" y="25776"/>
                                    <a:pt x="81604" y="15948"/>
                                  </a:cubicBezTo>
                                  <a:cubicBezTo>
                                    <a:pt x="73414" y="5301"/>
                                    <a:pt x="60309" y="3663"/>
                                    <a:pt x="48843" y="9396"/>
                                  </a:cubicBezTo>
                                  <a:cubicBezTo>
                                    <a:pt x="39015" y="14310"/>
                                    <a:pt x="29187" y="18405"/>
                                    <a:pt x="20178" y="23319"/>
                                  </a:cubicBezTo>
                                  <a:cubicBezTo>
                                    <a:pt x="4617" y="30691"/>
                                    <a:pt x="2160" y="53623"/>
                                    <a:pt x="11988" y="65908"/>
                                  </a:cubicBezTo>
                                  <a:cubicBezTo>
                                    <a:pt x="16902" y="72460"/>
                                    <a:pt x="23454" y="75736"/>
                                    <a:pt x="30825" y="76555"/>
                                  </a:cubicBezTo>
                                  <a:cubicBezTo>
                                    <a:pt x="40653" y="79012"/>
                                    <a:pt x="48024" y="75736"/>
                                    <a:pt x="55396" y="69184"/>
                                  </a:cubicBezTo>
                                  <a:lnTo>
                                    <a:pt x="55396" y="69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6" name="Forme libre : Forme 306">
                            <a:extLst>
                              <a:ext uri="{FF2B5EF4-FFF2-40B4-BE49-F238E27FC236}">
                                <a16:creationId xmlns:a16="http://schemas.microsoft.com/office/drawing/2014/main" id="{835CD30A-16AD-48F0-898A-A69278DC6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830" y="1458139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323 w 106471"/>
                                <a:gd name="connsiteY0" fmla="*/ 35459 h 114661"/>
                                <a:gd name="connsiteX1" fmla="*/ 63559 w 106471"/>
                                <a:gd name="connsiteY1" fmla="*/ 106713 h 114661"/>
                                <a:gd name="connsiteX2" fmla="*/ 97138 w 106471"/>
                                <a:gd name="connsiteY2" fmla="*/ 87056 h 114661"/>
                                <a:gd name="connsiteX3" fmla="*/ 44721 w 106471"/>
                                <a:gd name="connsiteY3" fmla="*/ 14984 h 114661"/>
                                <a:gd name="connsiteX4" fmla="*/ 10323 w 106471"/>
                                <a:gd name="connsiteY4" fmla="*/ 35459 h 114661"/>
                                <a:gd name="connsiteX5" fmla="*/ 10323 w 106471"/>
                                <a:gd name="connsiteY5" fmla="*/ 3545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323" y="35459"/>
                                  </a:moveTo>
                                  <a:cubicBezTo>
                                    <a:pt x="28341" y="59210"/>
                                    <a:pt x="45540" y="82961"/>
                                    <a:pt x="63559" y="106713"/>
                                  </a:cubicBezTo>
                                  <a:cubicBezTo>
                                    <a:pt x="78301" y="126369"/>
                                    <a:pt x="111880" y="107532"/>
                                    <a:pt x="97138" y="87056"/>
                                  </a:cubicBezTo>
                                  <a:cubicBezTo>
                                    <a:pt x="79939" y="63305"/>
                                    <a:pt x="62740" y="38735"/>
                                    <a:pt x="44721" y="14984"/>
                                  </a:cubicBezTo>
                                  <a:cubicBezTo>
                                    <a:pt x="29979" y="-6311"/>
                                    <a:pt x="-6057" y="14984"/>
                                    <a:pt x="10323" y="35459"/>
                                  </a:cubicBezTo>
                                  <a:lnTo>
                                    <a:pt x="10323" y="354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7" name="Forme libre : Forme 307">
                            <a:extLst>
                              <a:ext uri="{FF2B5EF4-FFF2-40B4-BE49-F238E27FC236}">
                                <a16:creationId xmlns:a16="http://schemas.microsoft.com/office/drawing/2014/main" id="{494F7714-B15B-4B31-986C-7D41411302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305" y="1876679"/>
                              <a:ext cx="155612" cy="163802"/>
                            </a:xfrm>
                            <a:custGeom>
                              <a:avLst/>
                              <a:gdLst>
                                <a:gd name="connsiteX0" fmla="*/ 58368 w 155611"/>
                                <a:gd name="connsiteY0" fmla="*/ 145999 h 163801"/>
                                <a:gd name="connsiteX1" fmla="*/ 139450 w 155611"/>
                                <a:gd name="connsiteY1" fmla="*/ 60822 h 163801"/>
                                <a:gd name="connsiteX2" fmla="*/ 109965 w 155611"/>
                                <a:gd name="connsiteY2" fmla="*/ 10044 h 163801"/>
                                <a:gd name="connsiteX3" fmla="*/ 9227 w 155611"/>
                                <a:gd name="connsiteY3" fmla="*/ 117334 h 163801"/>
                                <a:gd name="connsiteX4" fmla="*/ 58368 w 155611"/>
                                <a:gd name="connsiteY4" fmla="*/ 145999 h 163801"/>
                                <a:gd name="connsiteX5" fmla="*/ 58368 w 155611"/>
                                <a:gd name="connsiteY5" fmla="*/ 14599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63801">
                                  <a:moveTo>
                                    <a:pt x="58368" y="145999"/>
                                  </a:moveTo>
                                  <a:cubicBezTo>
                                    <a:pt x="76386" y="111601"/>
                                    <a:pt x="105870" y="81298"/>
                                    <a:pt x="139450" y="60822"/>
                                  </a:cubicBezTo>
                                  <a:cubicBezTo>
                                    <a:pt x="171391" y="41166"/>
                                    <a:pt x="142726" y="-7974"/>
                                    <a:pt x="109965" y="10044"/>
                                  </a:cubicBezTo>
                                  <a:cubicBezTo>
                                    <a:pt x="64920" y="35433"/>
                                    <a:pt x="32160" y="70651"/>
                                    <a:pt x="9227" y="117334"/>
                                  </a:cubicBezTo>
                                  <a:cubicBezTo>
                                    <a:pt x="-6334" y="150094"/>
                                    <a:pt x="41169" y="178760"/>
                                    <a:pt x="58368" y="145999"/>
                                  </a:cubicBezTo>
                                  <a:lnTo>
                                    <a:pt x="58368" y="1459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8" name="Forme libre : Forme 308">
                            <a:extLst>
                              <a:ext uri="{FF2B5EF4-FFF2-40B4-BE49-F238E27FC236}">
                                <a16:creationId xmlns:a16="http://schemas.microsoft.com/office/drawing/2014/main" id="{55F12155-E9FA-47E9-B43E-BAD36A2FDF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4587" y="2774388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93601 w 114661"/>
                                <a:gd name="connsiteY0" fmla="*/ 42730 h 106471"/>
                                <a:gd name="connsiteX1" fmla="*/ 80497 w 114661"/>
                                <a:gd name="connsiteY1" fmla="*/ 39454 h 106471"/>
                                <a:gd name="connsiteX2" fmla="*/ 80497 w 114661"/>
                                <a:gd name="connsiteY2" fmla="*/ 39454 h 106471"/>
                                <a:gd name="connsiteX3" fmla="*/ 78040 w 114661"/>
                                <a:gd name="connsiteY3" fmla="*/ 37816 h 106471"/>
                                <a:gd name="connsiteX4" fmla="*/ 71488 w 114661"/>
                                <a:gd name="connsiteY4" fmla="*/ 33721 h 106471"/>
                                <a:gd name="connsiteX5" fmla="*/ 69849 w 114661"/>
                                <a:gd name="connsiteY5" fmla="*/ 32902 h 106471"/>
                                <a:gd name="connsiteX6" fmla="*/ 64117 w 114661"/>
                                <a:gd name="connsiteY6" fmla="*/ 27988 h 106471"/>
                                <a:gd name="connsiteX7" fmla="*/ 60022 w 114661"/>
                                <a:gd name="connsiteY7" fmla="*/ 23893 h 106471"/>
                                <a:gd name="connsiteX8" fmla="*/ 56745 w 114661"/>
                                <a:gd name="connsiteY8" fmla="*/ 19798 h 106471"/>
                                <a:gd name="connsiteX9" fmla="*/ 19071 w 114661"/>
                                <a:gd name="connsiteY9" fmla="*/ 9969 h 106471"/>
                                <a:gd name="connsiteX10" fmla="*/ 9243 w 114661"/>
                                <a:gd name="connsiteY10" fmla="*/ 47644 h 106471"/>
                                <a:gd name="connsiteX11" fmla="*/ 77221 w 114661"/>
                                <a:gd name="connsiteY11" fmla="*/ 100061 h 106471"/>
                                <a:gd name="connsiteX12" fmla="*/ 113257 w 114661"/>
                                <a:gd name="connsiteY12" fmla="*/ 79585 h 106471"/>
                                <a:gd name="connsiteX13" fmla="*/ 93601 w 114661"/>
                                <a:gd name="connsiteY13" fmla="*/ 42730 h 106471"/>
                                <a:gd name="connsiteX14" fmla="*/ 93601 w 114661"/>
                                <a:gd name="connsiteY14" fmla="*/ 4273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93601" y="42730"/>
                                  </a:moveTo>
                                  <a:cubicBezTo>
                                    <a:pt x="89506" y="41911"/>
                                    <a:pt x="84592" y="41092"/>
                                    <a:pt x="80497" y="39454"/>
                                  </a:cubicBezTo>
                                  <a:cubicBezTo>
                                    <a:pt x="78859" y="38635"/>
                                    <a:pt x="78859" y="38635"/>
                                    <a:pt x="80497" y="39454"/>
                                  </a:cubicBezTo>
                                  <a:cubicBezTo>
                                    <a:pt x="79678" y="38635"/>
                                    <a:pt x="78859" y="38635"/>
                                    <a:pt x="78040" y="37816"/>
                                  </a:cubicBezTo>
                                  <a:cubicBezTo>
                                    <a:pt x="75583" y="36178"/>
                                    <a:pt x="73945" y="35359"/>
                                    <a:pt x="71488" y="33721"/>
                                  </a:cubicBezTo>
                                  <a:cubicBezTo>
                                    <a:pt x="67393" y="31264"/>
                                    <a:pt x="73945" y="36178"/>
                                    <a:pt x="69849" y="32902"/>
                                  </a:cubicBezTo>
                                  <a:cubicBezTo>
                                    <a:pt x="68212" y="31264"/>
                                    <a:pt x="65754" y="29626"/>
                                    <a:pt x="64117" y="27988"/>
                                  </a:cubicBezTo>
                                  <a:cubicBezTo>
                                    <a:pt x="62478" y="26350"/>
                                    <a:pt x="61659" y="24712"/>
                                    <a:pt x="60022" y="23893"/>
                                  </a:cubicBezTo>
                                  <a:cubicBezTo>
                                    <a:pt x="60022" y="23893"/>
                                    <a:pt x="55107" y="17341"/>
                                    <a:pt x="56745" y="19798"/>
                                  </a:cubicBezTo>
                                  <a:cubicBezTo>
                                    <a:pt x="48555" y="7513"/>
                                    <a:pt x="32994" y="1779"/>
                                    <a:pt x="19071" y="9969"/>
                                  </a:cubicBezTo>
                                  <a:cubicBezTo>
                                    <a:pt x="5148" y="18160"/>
                                    <a:pt x="3510" y="33721"/>
                                    <a:pt x="9243" y="47644"/>
                                  </a:cubicBezTo>
                                  <a:cubicBezTo>
                                    <a:pt x="21528" y="74671"/>
                                    <a:pt x="48555" y="93509"/>
                                    <a:pt x="77221" y="100061"/>
                                  </a:cubicBezTo>
                                  <a:cubicBezTo>
                                    <a:pt x="92782" y="103337"/>
                                    <a:pt x="109162" y="95147"/>
                                    <a:pt x="113257" y="79585"/>
                                  </a:cubicBezTo>
                                  <a:cubicBezTo>
                                    <a:pt x="118171" y="64843"/>
                                    <a:pt x="109162" y="46006"/>
                                    <a:pt x="93601" y="42730"/>
                                  </a:cubicBezTo>
                                  <a:lnTo>
                                    <a:pt x="93601" y="42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9" name="Forme libre : Forme 309">
                            <a:extLst>
                              <a:ext uri="{FF2B5EF4-FFF2-40B4-BE49-F238E27FC236}">
                                <a16:creationId xmlns:a16="http://schemas.microsoft.com/office/drawing/2014/main" id="{F911E1AE-3898-43A4-B0EE-5F622B0F7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5649" y="2647079"/>
                              <a:ext cx="188372" cy="122851"/>
                            </a:xfrm>
                            <a:custGeom>
                              <a:avLst/>
                              <a:gdLst>
                                <a:gd name="connsiteX0" fmla="*/ 163216 w 188372"/>
                                <a:gd name="connsiteY0" fmla="*/ 47187 h 122851"/>
                                <a:gd name="connsiteX1" fmla="*/ 46916 w 188372"/>
                                <a:gd name="connsiteY1" fmla="*/ 7055 h 122851"/>
                                <a:gd name="connsiteX2" fmla="*/ 22346 w 188372"/>
                                <a:gd name="connsiteY2" fmla="*/ 66024 h 122851"/>
                                <a:gd name="connsiteX3" fmla="*/ 77220 w 188372"/>
                                <a:gd name="connsiteY3" fmla="*/ 92232 h 122851"/>
                                <a:gd name="connsiteX4" fmla="*/ 135369 w 188372"/>
                                <a:gd name="connsiteY4" fmla="*/ 114346 h 122851"/>
                                <a:gd name="connsiteX5" fmla="*/ 163216 w 188372"/>
                                <a:gd name="connsiteY5" fmla="*/ 47187 h 122851"/>
                                <a:gd name="connsiteX6" fmla="*/ 163216 w 188372"/>
                                <a:gd name="connsiteY6" fmla="*/ 47187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8372" h="122851">
                                  <a:moveTo>
                                    <a:pt x="163216" y="47187"/>
                                  </a:moveTo>
                                  <a:cubicBezTo>
                                    <a:pt x="123903" y="34902"/>
                                    <a:pt x="87048" y="16064"/>
                                    <a:pt x="46916" y="7055"/>
                                  </a:cubicBezTo>
                                  <a:cubicBezTo>
                                    <a:pt x="12518" y="-1135"/>
                                    <a:pt x="-11233" y="48006"/>
                                    <a:pt x="22346" y="66024"/>
                                  </a:cubicBezTo>
                                  <a:cubicBezTo>
                                    <a:pt x="40364" y="75852"/>
                                    <a:pt x="59202" y="84042"/>
                                    <a:pt x="77220" y="92232"/>
                                  </a:cubicBezTo>
                                  <a:cubicBezTo>
                                    <a:pt x="96057" y="100422"/>
                                    <a:pt x="116532" y="105336"/>
                                    <a:pt x="135369" y="114346"/>
                                  </a:cubicBezTo>
                                  <a:cubicBezTo>
                                    <a:pt x="182872" y="138097"/>
                                    <a:pt x="213994" y="62748"/>
                                    <a:pt x="163216" y="47187"/>
                                  </a:cubicBezTo>
                                  <a:lnTo>
                                    <a:pt x="163216" y="47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0" name="Forme libre : Forme 310">
                            <a:extLst>
                              <a:ext uri="{FF2B5EF4-FFF2-40B4-BE49-F238E27FC236}">
                                <a16:creationId xmlns:a16="http://schemas.microsoft.com/office/drawing/2014/main" id="{41E0C680-4276-46FF-B74C-811EDD70F5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5839" y="3892045"/>
                              <a:ext cx="98281" cy="73711"/>
                            </a:xfrm>
                            <a:custGeom>
                              <a:avLst/>
                              <a:gdLst>
                                <a:gd name="connsiteX0" fmla="*/ 27132 w 98281"/>
                                <a:gd name="connsiteY0" fmla="*/ 62677 h 73710"/>
                                <a:gd name="connsiteX1" fmla="*/ 63988 w 98281"/>
                                <a:gd name="connsiteY1" fmla="*/ 74143 h 73710"/>
                                <a:gd name="connsiteX2" fmla="*/ 90196 w 98281"/>
                                <a:gd name="connsiteY2" fmla="*/ 61039 h 73710"/>
                                <a:gd name="connsiteX3" fmla="*/ 81187 w 98281"/>
                                <a:gd name="connsiteY3" fmla="*/ 33192 h 73710"/>
                                <a:gd name="connsiteX4" fmla="*/ 48427 w 98281"/>
                                <a:gd name="connsiteY4" fmla="*/ 10260 h 73710"/>
                                <a:gd name="connsiteX5" fmla="*/ 8295 w 98281"/>
                                <a:gd name="connsiteY5" fmla="*/ 24183 h 73710"/>
                                <a:gd name="connsiteX6" fmla="*/ 27132 w 98281"/>
                                <a:gd name="connsiteY6" fmla="*/ 62677 h 73710"/>
                                <a:gd name="connsiteX7" fmla="*/ 27132 w 98281"/>
                                <a:gd name="connsiteY7" fmla="*/ 62677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8281" h="73710">
                                  <a:moveTo>
                                    <a:pt x="27132" y="62677"/>
                                  </a:moveTo>
                                  <a:cubicBezTo>
                                    <a:pt x="39417" y="66772"/>
                                    <a:pt x="51703" y="70867"/>
                                    <a:pt x="63988" y="74143"/>
                                  </a:cubicBezTo>
                                  <a:cubicBezTo>
                                    <a:pt x="74635" y="77419"/>
                                    <a:pt x="86101" y="70867"/>
                                    <a:pt x="90196" y="61039"/>
                                  </a:cubicBezTo>
                                  <a:cubicBezTo>
                                    <a:pt x="95110" y="50392"/>
                                    <a:pt x="90196" y="39744"/>
                                    <a:pt x="81187" y="33192"/>
                                  </a:cubicBezTo>
                                  <a:cubicBezTo>
                                    <a:pt x="70540" y="25821"/>
                                    <a:pt x="59893" y="17631"/>
                                    <a:pt x="48427" y="10260"/>
                                  </a:cubicBezTo>
                                  <a:cubicBezTo>
                                    <a:pt x="34504" y="432"/>
                                    <a:pt x="14028" y="9441"/>
                                    <a:pt x="8295" y="24183"/>
                                  </a:cubicBezTo>
                                  <a:cubicBezTo>
                                    <a:pt x="1743" y="40563"/>
                                    <a:pt x="10752" y="57763"/>
                                    <a:pt x="27132" y="62677"/>
                                  </a:cubicBezTo>
                                  <a:lnTo>
                                    <a:pt x="27132" y="62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1" name="Forme libre : Forme 311">
                            <a:extLst>
                              <a:ext uri="{FF2B5EF4-FFF2-40B4-BE49-F238E27FC236}">
                                <a16:creationId xmlns:a16="http://schemas.microsoft.com/office/drawing/2014/main" id="{B259E771-2379-4661-9D47-12671E5EBC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71223" y="3824527"/>
                              <a:ext cx="229323" cy="262083"/>
                            </a:xfrm>
                            <a:custGeom>
                              <a:avLst/>
                              <a:gdLst>
                                <a:gd name="connsiteX0" fmla="*/ 16602 w 229322"/>
                                <a:gd name="connsiteY0" fmla="*/ 52389 h 262083"/>
                                <a:gd name="connsiteX1" fmla="*/ 182861 w 229322"/>
                                <a:gd name="connsiteY1" fmla="*/ 250589 h 262083"/>
                                <a:gd name="connsiteX2" fmla="*/ 226268 w 229322"/>
                                <a:gd name="connsiteY2" fmla="*/ 225200 h 262083"/>
                                <a:gd name="connsiteX3" fmla="*/ 41991 w 229322"/>
                                <a:gd name="connsiteY3" fmla="*/ 10619 h 262083"/>
                                <a:gd name="connsiteX4" fmla="*/ 16602 w 229322"/>
                                <a:gd name="connsiteY4" fmla="*/ 52389 h 262083"/>
                                <a:gd name="connsiteX5" fmla="*/ 16602 w 229322"/>
                                <a:gd name="connsiteY5" fmla="*/ 52389 h 2620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62083">
                                  <a:moveTo>
                                    <a:pt x="16602" y="52389"/>
                                  </a:moveTo>
                                  <a:cubicBezTo>
                                    <a:pt x="86218" y="104805"/>
                                    <a:pt x="141911" y="173602"/>
                                    <a:pt x="182861" y="250589"/>
                                  </a:cubicBezTo>
                                  <a:cubicBezTo>
                                    <a:pt x="197603" y="279254"/>
                                    <a:pt x="240192" y="253865"/>
                                    <a:pt x="226268" y="225200"/>
                                  </a:cubicBezTo>
                                  <a:cubicBezTo>
                                    <a:pt x="183680" y="137566"/>
                                    <a:pt x="121435" y="66312"/>
                                    <a:pt x="41991" y="10619"/>
                                  </a:cubicBezTo>
                                  <a:cubicBezTo>
                                    <a:pt x="14964" y="-7399"/>
                                    <a:pt x="-7968" y="33551"/>
                                    <a:pt x="16602" y="52389"/>
                                  </a:cubicBezTo>
                                  <a:lnTo>
                                    <a:pt x="16602" y="523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2" name="Forme libre : Forme 312">
                            <a:extLst>
                              <a:ext uri="{FF2B5EF4-FFF2-40B4-BE49-F238E27FC236}">
                                <a16:creationId xmlns:a16="http://schemas.microsoft.com/office/drawing/2014/main" id="{09022B50-D373-4A87-8C86-EA1942923E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9595" y="4131346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75853 w 221132"/>
                                <a:gd name="connsiteY0" fmla="*/ 213224 h 229322"/>
                                <a:gd name="connsiteX1" fmla="*/ 211809 w 221132"/>
                                <a:gd name="connsiteY1" fmla="*/ 58432 h 229322"/>
                                <a:gd name="connsiteX2" fmla="*/ 174953 w 221132"/>
                                <a:gd name="connsiteY2" fmla="*/ 10929 h 229322"/>
                                <a:gd name="connsiteX3" fmla="*/ 12789 w 221132"/>
                                <a:gd name="connsiteY3" fmla="*/ 175550 h 229322"/>
                                <a:gd name="connsiteX4" fmla="*/ 75853 w 221132"/>
                                <a:gd name="connsiteY4" fmla="*/ 213224 h 229322"/>
                                <a:gd name="connsiteX5" fmla="*/ 75853 w 221132"/>
                                <a:gd name="connsiteY5" fmla="*/ 21322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75853" y="213224"/>
                                  </a:moveTo>
                                  <a:cubicBezTo>
                                    <a:pt x="109432" y="154256"/>
                                    <a:pt x="158573" y="101839"/>
                                    <a:pt x="211809" y="58432"/>
                                  </a:cubicBezTo>
                                  <a:cubicBezTo>
                                    <a:pt x="238017" y="37137"/>
                                    <a:pt x="203618" y="-8727"/>
                                    <a:pt x="174953" y="10929"/>
                                  </a:cubicBezTo>
                                  <a:cubicBezTo>
                                    <a:pt x="107795" y="55975"/>
                                    <a:pt x="58654" y="110029"/>
                                    <a:pt x="12789" y="175550"/>
                                  </a:cubicBezTo>
                                  <a:cubicBezTo>
                                    <a:pt x="-15057" y="214863"/>
                                    <a:pt x="52102" y="254994"/>
                                    <a:pt x="75853" y="213224"/>
                                  </a:cubicBezTo>
                                  <a:lnTo>
                                    <a:pt x="75853" y="2132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3" name="Forme libre : Forme 313">
                            <a:extLst>
                              <a:ext uri="{FF2B5EF4-FFF2-40B4-BE49-F238E27FC236}">
                                <a16:creationId xmlns:a16="http://schemas.microsoft.com/office/drawing/2014/main" id="{FF85AFAA-0CD8-4BC2-BC5C-D8619B6BFF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5562" y="3736865"/>
                              <a:ext cx="204752" cy="384934"/>
                            </a:xfrm>
                            <a:custGeom>
                              <a:avLst/>
                              <a:gdLst>
                                <a:gd name="connsiteX0" fmla="*/ 51131 w 204752"/>
                                <a:gd name="connsiteY0" fmla="*/ 371011 h 384934"/>
                                <a:gd name="connsiteX1" fmla="*/ 205924 w 204752"/>
                                <a:gd name="connsiteY1" fmla="*/ 31941 h 384934"/>
                                <a:gd name="connsiteX2" fmla="*/ 151869 w 204752"/>
                                <a:gd name="connsiteY2" fmla="*/ 31941 h 384934"/>
                                <a:gd name="connsiteX3" fmla="*/ 18370 w 204752"/>
                                <a:gd name="connsiteY3" fmla="*/ 330061 h 384934"/>
                                <a:gd name="connsiteX4" fmla="*/ 51131 w 204752"/>
                                <a:gd name="connsiteY4" fmla="*/ 371011 h 384934"/>
                                <a:gd name="connsiteX5" fmla="*/ 51131 w 204752"/>
                                <a:gd name="connsiteY5" fmla="*/ 371011 h 38493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4752" h="384934">
                                  <a:moveTo>
                                    <a:pt x="51131" y="371011"/>
                                  </a:moveTo>
                                  <a:cubicBezTo>
                                    <a:pt x="143679" y="279282"/>
                                    <a:pt x="210838" y="165440"/>
                                    <a:pt x="205924" y="31941"/>
                                  </a:cubicBezTo>
                                  <a:cubicBezTo>
                                    <a:pt x="205104" y="-2457"/>
                                    <a:pt x="151050" y="-2457"/>
                                    <a:pt x="151869" y="31941"/>
                                  </a:cubicBezTo>
                                  <a:cubicBezTo>
                                    <a:pt x="155964" y="144146"/>
                                    <a:pt x="116652" y="266178"/>
                                    <a:pt x="18370" y="330061"/>
                                  </a:cubicBezTo>
                                  <a:cubicBezTo>
                                    <a:pt x="-13571" y="350536"/>
                                    <a:pt x="24104" y="398039"/>
                                    <a:pt x="51131" y="371011"/>
                                  </a:cubicBezTo>
                                  <a:lnTo>
                                    <a:pt x="51131" y="3710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4" name="Forme libre : Forme 314">
                            <a:extLst>
                              <a:ext uri="{FF2B5EF4-FFF2-40B4-BE49-F238E27FC236}">
                                <a16:creationId xmlns:a16="http://schemas.microsoft.com/office/drawing/2014/main" id="{258240B8-7AD0-475C-B5B2-31DAC751CB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05795" y="3190482"/>
                              <a:ext cx="196562" cy="171992"/>
                            </a:xfrm>
                            <a:custGeom>
                              <a:avLst/>
                              <a:gdLst>
                                <a:gd name="connsiteX0" fmla="*/ 178916 w 196562"/>
                                <a:gd name="connsiteY0" fmla="*/ 104937 h 171992"/>
                                <a:gd name="connsiteX1" fmla="*/ 52788 w 196562"/>
                                <a:gd name="connsiteY1" fmla="*/ 10751 h 171992"/>
                                <a:gd name="connsiteX2" fmla="*/ 15114 w 196562"/>
                                <a:gd name="connsiteY2" fmla="*/ 59892 h 171992"/>
                                <a:gd name="connsiteX3" fmla="*/ 136327 w 196562"/>
                                <a:gd name="connsiteY3" fmla="*/ 160630 h 171992"/>
                                <a:gd name="connsiteX4" fmla="*/ 178916 w 196562"/>
                                <a:gd name="connsiteY4" fmla="*/ 104937 h 171992"/>
                                <a:gd name="connsiteX5" fmla="*/ 178916 w 196562"/>
                                <a:gd name="connsiteY5" fmla="*/ 104937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71992">
                                  <a:moveTo>
                                    <a:pt x="178916" y="104937"/>
                                  </a:moveTo>
                                  <a:cubicBezTo>
                                    <a:pt x="136327" y="73815"/>
                                    <a:pt x="97015" y="39417"/>
                                    <a:pt x="52788" y="10751"/>
                                  </a:cubicBezTo>
                                  <a:cubicBezTo>
                                    <a:pt x="23304" y="-8086"/>
                                    <a:pt x="-10276" y="35322"/>
                                    <a:pt x="15114" y="59892"/>
                                  </a:cubicBezTo>
                                  <a:cubicBezTo>
                                    <a:pt x="53607" y="96747"/>
                                    <a:pt x="96195" y="126231"/>
                                    <a:pt x="136327" y="160630"/>
                                  </a:cubicBezTo>
                                  <a:cubicBezTo>
                                    <a:pt x="174001" y="193390"/>
                                    <a:pt x="219866" y="135241"/>
                                    <a:pt x="178916" y="104937"/>
                                  </a:cubicBezTo>
                                  <a:lnTo>
                                    <a:pt x="178916" y="1049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5" name="Forme libre : Forme 315">
                            <a:extLst>
                              <a:ext uri="{FF2B5EF4-FFF2-40B4-BE49-F238E27FC236}">
                                <a16:creationId xmlns:a16="http://schemas.microsoft.com/office/drawing/2014/main" id="{D2A7FD66-0452-478D-B67F-B4E0BF1DE1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7421" y="3618678"/>
                              <a:ext cx="106471" cy="98281"/>
                            </a:xfrm>
                            <a:custGeom>
                              <a:avLst/>
                              <a:gdLst>
                                <a:gd name="connsiteX0" fmla="*/ 87685 w 106471"/>
                                <a:gd name="connsiteY0" fmla="*/ 32192 h 98281"/>
                                <a:gd name="connsiteX1" fmla="*/ 50011 w 106471"/>
                                <a:gd name="connsiteY1" fmla="*/ 10078 h 98281"/>
                                <a:gd name="connsiteX2" fmla="*/ 12336 w 106471"/>
                                <a:gd name="connsiteY2" fmla="*/ 17449 h 98281"/>
                                <a:gd name="connsiteX3" fmla="*/ 14793 w 106471"/>
                                <a:gd name="connsiteY3" fmla="*/ 55943 h 98281"/>
                                <a:gd name="connsiteX4" fmla="*/ 46734 w 106471"/>
                                <a:gd name="connsiteY4" fmla="*/ 86246 h 98281"/>
                                <a:gd name="connsiteX5" fmla="*/ 97513 w 106471"/>
                                <a:gd name="connsiteY5" fmla="*/ 82970 h 98281"/>
                                <a:gd name="connsiteX6" fmla="*/ 87685 w 106471"/>
                                <a:gd name="connsiteY6" fmla="*/ 32192 h 98281"/>
                                <a:gd name="connsiteX7" fmla="*/ 87685 w 106471"/>
                                <a:gd name="connsiteY7" fmla="*/ 32192 h 982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98281">
                                  <a:moveTo>
                                    <a:pt x="87685" y="32192"/>
                                  </a:moveTo>
                                  <a:cubicBezTo>
                                    <a:pt x="75400" y="24821"/>
                                    <a:pt x="62296" y="17449"/>
                                    <a:pt x="50011" y="10078"/>
                                  </a:cubicBezTo>
                                  <a:cubicBezTo>
                                    <a:pt x="37726" y="2707"/>
                                    <a:pt x="21345" y="5983"/>
                                    <a:pt x="12336" y="17449"/>
                                  </a:cubicBezTo>
                                  <a:cubicBezTo>
                                    <a:pt x="3327" y="28916"/>
                                    <a:pt x="4146" y="46115"/>
                                    <a:pt x="14793" y="55943"/>
                                  </a:cubicBezTo>
                                  <a:cubicBezTo>
                                    <a:pt x="25440" y="65771"/>
                                    <a:pt x="36087" y="76418"/>
                                    <a:pt x="46734" y="86246"/>
                                  </a:cubicBezTo>
                                  <a:cubicBezTo>
                                    <a:pt x="61477" y="100169"/>
                                    <a:pt x="85228" y="99350"/>
                                    <a:pt x="97513" y="82970"/>
                                  </a:cubicBezTo>
                                  <a:cubicBezTo>
                                    <a:pt x="109798" y="65771"/>
                                    <a:pt x="105703" y="42020"/>
                                    <a:pt x="87685" y="32192"/>
                                  </a:cubicBezTo>
                                  <a:lnTo>
                                    <a:pt x="87685" y="32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6" name="Forme libre : Forme 316">
                            <a:extLst>
                              <a:ext uri="{FF2B5EF4-FFF2-40B4-BE49-F238E27FC236}">
                                <a16:creationId xmlns:a16="http://schemas.microsoft.com/office/drawing/2014/main" id="{8573DB59-419E-448C-9B36-745ABC4666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1325" y="2584607"/>
                              <a:ext cx="163802" cy="81901"/>
                            </a:xfrm>
                            <a:custGeom>
                              <a:avLst/>
                              <a:gdLst>
                                <a:gd name="connsiteX0" fmla="*/ 115793 w 163801"/>
                                <a:gd name="connsiteY0" fmla="*/ 9740 h 81900"/>
                                <a:gd name="connsiteX1" fmla="*/ 45359 w 163801"/>
                                <a:gd name="connsiteY1" fmla="*/ 7283 h 81900"/>
                                <a:gd name="connsiteX2" fmla="*/ 28160 w 163801"/>
                                <a:gd name="connsiteY2" fmla="*/ 68709 h 81900"/>
                                <a:gd name="connsiteX3" fmla="*/ 76481 w 163801"/>
                                <a:gd name="connsiteY3" fmla="*/ 80994 h 81900"/>
                                <a:gd name="connsiteX4" fmla="*/ 126441 w 163801"/>
                                <a:gd name="connsiteY4" fmla="*/ 82632 h 81900"/>
                                <a:gd name="connsiteX5" fmla="*/ 163296 w 163801"/>
                                <a:gd name="connsiteY5" fmla="*/ 40043 h 81900"/>
                                <a:gd name="connsiteX6" fmla="*/ 115793 w 163801"/>
                                <a:gd name="connsiteY6" fmla="*/ 9740 h 81900"/>
                                <a:gd name="connsiteX7" fmla="*/ 115793 w 163801"/>
                                <a:gd name="connsiteY7" fmla="*/ 9740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63801" h="81900">
                                  <a:moveTo>
                                    <a:pt x="115793" y="9740"/>
                                  </a:moveTo>
                                  <a:cubicBezTo>
                                    <a:pt x="94499" y="16292"/>
                                    <a:pt x="66653" y="12197"/>
                                    <a:pt x="45359" y="7283"/>
                                  </a:cubicBezTo>
                                  <a:cubicBezTo>
                                    <a:pt x="4408" y="-2545"/>
                                    <a:pt x="-9515" y="53967"/>
                                    <a:pt x="28160" y="68709"/>
                                  </a:cubicBezTo>
                                  <a:cubicBezTo>
                                    <a:pt x="43721" y="74442"/>
                                    <a:pt x="59282" y="78537"/>
                                    <a:pt x="76481" y="80994"/>
                                  </a:cubicBezTo>
                                  <a:cubicBezTo>
                                    <a:pt x="93680" y="83451"/>
                                    <a:pt x="109241" y="81813"/>
                                    <a:pt x="126441" y="82632"/>
                                  </a:cubicBezTo>
                                  <a:cubicBezTo>
                                    <a:pt x="149373" y="83451"/>
                                    <a:pt x="165753" y="61338"/>
                                    <a:pt x="163296" y="40043"/>
                                  </a:cubicBezTo>
                                  <a:cubicBezTo>
                                    <a:pt x="159201" y="19568"/>
                                    <a:pt x="137907" y="3188"/>
                                    <a:pt x="115793" y="9740"/>
                                  </a:cubicBezTo>
                                  <a:lnTo>
                                    <a:pt x="115793" y="97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7" name="Forme libre : Forme 317">
                            <a:extLst>
                              <a:ext uri="{FF2B5EF4-FFF2-40B4-BE49-F238E27FC236}">
                                <a16:creationId xmlns:a16="http://schemas.microsoft.com/office/drawing/2014/main" id="{F8B0AA15-3903-4C42-B99A-04801A0211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3011" y="3566945"/>
                              <a:ext cx="106471" cy="122851"/>
                            </a:xfrm>
                            <a:custGeom>
                              <a:avLst/>
                              <a:gdLst>
                                <a:gd name="connsiteX0" fmla="*/ 41982 w 106471"/>
                                <a:gd name="connsiteY0" fmla="*/ 23318 h 122851"/>
                                <a:gd name="connsiteX1" fmla="*/ 10041 w 106471"/>
                                <a:gd name="connsiteY1" fmla="*/ 70001 h 122851"/>
                                <a:gd name="connsiteX2" fmla="*/ 18231 w 106471"/>
                                <a:gd name="connsiteY2" fmla="*/ 110952 h 122851"/>
                                <a:gd name="connsiteX3" fmla="*/ 59181 w 106471"/>
                                <a:gd name="connsiteY3" fmla="*/ 108495 h 122851"/>
                                <a:gd name="connsiteX4" fmla="*/ 97675 w 106471"/>
                                <a:gd name="connsiteY4" fmla="*/ 66725 h 122851"/>
                                <a:gd name="connsiteX5" fmla="*/ 94399 w 106471"/>
                                <a:gd name="connsiteY5" fmla="*/ 14309 h 122851"/>
                                <a:gd name="connsiteX6" fmla="*/ 41982 w 106471"/>
                                <a:gd name="connsiteY6" fmla="*/ 23318 h 122851"/>
                                <a:gd name="connsiteX7" fmla="*/ 41982 w 106471"/>
                                <a:gd name="connsiteY7" fmla="*/ 2331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122851">
                                  <a:moveTo>
                                    <a:pt x="41982" y="23318"/>
                                  </a:moveTo>
                                  <a:cubicBezTo>
                                    <a:pt x="30516" y="38879"/>
                                    <a:pt x="19050" y="53621"/>
                                    <a:pt x="10041" y="70001"/>
                                  </a:cubicBezTo>
                                  <a:cubicBezTo>
                                    <a:pt x="2670" y="83924"/>
                                    <a:pt x="5945" y="101124"/>
                                    <a:pt x="18231" y="110952"/>
                                  </a:cubicBezTo>
                                  <a:cubicBezTo>
                                    <a:pt x="31335" y="120780"/>
                                    <a:pt x="47715" y="119142"/>
                                    <a:pt x="59181" y="108495"/>
                                  </a:cubicBezTo>
                                  <a:cubicBezTo>
                                    <a:pt x="73104" y="96210"/>
                                    <a:pt x="84571" y="80648"/>
                                    <a:pt x="97675" y="66725"/>
                                  </a:cubicBezTo>
                                  <a:cubicBezTo>
                                    <a:pt x="111598" y="51164"/>
                                    <a:pt x="111598" y="27413"/>
                                    <a:pt x="94399" y="14309"/>
                                  </a:cubicBezTo>
                                  <a:cubicBezTo>
                                    <a:pt x="75561" y="-434"/>
                                    <a:pt x="54267" y="6119"/>
                                    <a:pt x="41982" y="23318"/>
                                  </a:cubicBezTo>
                                  <a:lnTo>
                                    <a:pt x="41982" y="233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8" name="Forme libre : Forme 318">
                            <a:extLst>
                              <a:ext uri="{FF2B5EF4-FFF2-40B4-BE49-F238E27FC236}">
                                <a16:creationId xmlns:a16="http://schemas.microsoft.com/office/drawing/2014/main" id="{E7874427-A701-4C75-8045-DD03396C75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1343" y="2117921"/>
                              <a:ext cx="245703" cy="343984"/>
                            </a:xfrm>
                            <a:custGeom>
                              <a:avLst/>
                              <a:gdLst>
                                <a:gd name="connsiteX0" fmla="*/ 66876 w 245702"/>
                                <a:gd name="connsiteY0" fmla="*/ 297882 h 343984"/>
                                <a:gd name="connsiteX1" fmla="*/ 131578 w 245702"/>
                                <a:gd name="connsiteY1" fmla="*/ 169298 h 343984"/>
                                <a:gd name="connsiteX2" fmla="*/ 235592 w 245702"/>
                                <a:gd name="connsiteY2" fmla="*/ 52998 h 343984"/>
                                <a:gd name="connsiteX3" fmla="*/ 196280 w 245702"/>
                                <a:gd name="connsiteY3" fmla="*/ 13686 h 343984"/>
                                <a:gd name="connsiteX4" fmla="*/ 47220 w 245702"/>
                                <a:gd name="connsiteY4" fmla="*/ 185678 h 343984"/>
                                <a:gd name="connsiteX5" fmla="*/ 28383 w 245702"/>
                                <a:gd name="connsiteY5" fmla="*/ 337194 h 343984"/>
                                <a:gd name="connsiteX6" fmla="*/ 66876 w 245702"/>
                                <a:gd name="connsiteY6" fmla="*/ 297882 h 343984"/>
                                <a:gd name="connsiteX7" fmla="*/ 66876 w 245702"/>
                                <a:gd name="connsiteY7" fmla="*/ 297882 h 3439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45702" h="343984">
                                  <a:moveTo>
                                    <a:pt x="66876" y="297882"/>
                                  </a:moveTo>
                                  <a:cubicBezTo>
                                    <a:pt x="45582" y="276588"/>
                                    <a:pt x="119293" y="186497"/>
                                    <a:pt x="131578" y="169298"/>
                                  </a:cubicBezTo>
                                  <a:cubicBezTo>
                                    <a:pt x="162701" y="127528"/>
                                    <a:pt x="197918" y="89035"/>
                                    <a:pt x="235592" y="52998"/>
                                  </a:cubicBezTo>
                                  <a:cubicBezTo>
                                    <a:pt x="261801" y="27609"/>
                                    <a:pt x="223307" y="-10066"/>
                                    <a:pt x="196280" y="13686"/>
                                  </a:cubicBezTo>
                                  <a:cubicBezTo>
                                    <a:pt x="138130" y="63645"/>
                                    <a:pt x="88990" y="120976"/>
                                    <a:pt x="47220" y="185678"/>
                                  </a:cubicBezTo>
                                  <a:cubicBezTo>
                                    <a:pt x="20193" y="227447"/>
                                    <a:pt x="-19120" y="294606"/>
                                    <a:pt x="28383" y="337194"/>
                                  </a:cubicBezTo>
                                  <a:cubicBezTo>
                                    <a:pt x="53772" y="360127"/>
                                    <a:pt x="91447" y="323271"/>
                                    <a:pt x="66876" y="297882"/>
                                  </a:cubicBezTo>
                                  <a:lnTo>
                                    <a:pt x="66876" y="2978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9" name="Forme libre : Forme 319">
                            <a:extLst>
                              <a:ext uri="{FF2B5EF4-FFF2-40B4-BE49-F238E27FC236}">
                                <a16:creationId xmlns:a16="http://schemas.microsoft.com/office/drawing/2014/main" id="{457B996D-EDAB-4C12-9451-381DE6F04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1952" y="1938973"/>
                              <a:ext cx="286653" cy="237513"/>
                            </a:xfrm>
                            <a:custGeom>
                              <a:avLst/>
                              <a:gdLst>
                                <a:gd name="connsiteX0" fmla="*/ 62365 w 286653"/>
                                <a:gd name="connsiteY0" fmla="*/ 225394 h 237512"/>
                                <a:gd name="connsiteX1" fmla="*/ 269574 w 286653"/>
                                <a:gd name="connsiteY1" fmla="*/ 61592 h 237512"/>
                                <a:gd name="connsiteX2" fmla="*/ 239270 w 286653"/>
                                <a:gd name="connsiteY2" fmla="*/ 9994 h 237512"/>
                                <a:gd name="connsiteX3" fmla="*/ 15681 w 286653"/>
                                <a:gd name="connsiteY3" fmla="*/ 178710 h 237512"/>
                                <a:gd name="connsiteX4" fmla="*/ 62365 w 286653"/>
                                <a:gd name="connsiteY4" fmla="*/ 225394 h 237512"/>
                                <a:gd name="connsiteX5" fmla="*/ 62365 w 286653"/>
                                <a:gd name="connsiteY5" fmla="*/ 225394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653" h="237512">
                                  <a:moveTo>
                                    <a:pt x="62365" y="225394"/>
                                  </a:moveTo>
                                  <a:cubicBezTo>
                                    <a:pt x="120514" y="159873"/>
                                    <a:pt x="193406" y="104999"/>
                                    <a:pt x="269574" y="61592"/>
                                  </a:cubicBezTo>
                                  <a:cubicBezTo>
                                    <a:pt x="303153" y="41936"/>
                                    <a:pt x="273669" y="-8024"/>
                                    <a:pt x="239270" y="9994"/>
                                  </a:cubicBezTo>
                                  <a:cubicBezTo>
                                    <a:pt x="153274" y="54221"/>
                                    <a:pt x="83659" y="110733"/>
                                    <a:pt x="15681" y="178710"/>
                                  </a:cubicBezTo>
                                  <a:cubicBezTo>
                                    <a:pt x="-14623" y="209014"/>
                                    <a:pt x="34518" y="257335"/>
                                    <a:pt x="62365" y="225394"/>
                                  </a:cubicBezTo>
                                  <a:lnTo>
                                    <a:pt x="62365" y="2253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0" name="Forme libre : Forme 320">
                            <a:extLst>
                              <a:ext uri="{FF2B5EF4-FFF2-40B4-BE49-F238E27FC236}">
                                <a16:creationId xmlns:a16="http://schemas.microsoft.com/office/drawing/2014/main" id="{478E2D84-F538-4D78-9BBB-132405A61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49664" y="2398320"/>
                              <a:ext cx="131042" cy="212942"/>
                            </a:xfrm>
                            <a:custGeom>
                              <a:avLst/>
                              <a:gdLst>
                                <a:gd name="connsiteX0" fmla="*/ 74127 w 131041"/>
                                <a:gd name="connsiteY0" fmla="*/ 179647 h 212942"/>
                                <a:gd name="connsiteX1" fmla="*/ 119173 w 131041"/>
                                <a:gd name="connsiteY1" fmla="*/ 61710 h 212942"/>
                                <a:gd name="connsiteX2" fmla="*/ 73308 w 131041"/>
                                <a:gd name="connsiteY2" fmla="*/ 15846 h 212942"/>
                                <a:gd name="connsiteX3" fmla="*/ 6150 w 131041"/>
                                <a:gd name="connsiteY3" fmla="*/ 180467 h 212942"/>
                                <a:gd name="connsiteX4" fmla="*/ 74127 w 131041"/>
                                <a:gd name="connsiteY4" fmla="*/ 179647 h 212942"/>
                                <a:gd name="connsiteX5" fmla="*/ 74127 w 131041"/>
                                <a:gd name="connsiteY5" fmla="*/ 179647 h 2129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212942">
                                  <a:moveTo>
                                    <a:pt x="74127" y="179647"/>
                                  </a:moveTo>
                                  <a:cubicBezTo>
                                    <a:pt x="72489" y="135421"/>
                                    <a:pt x="89688" y="94471"/>
                                    <a:pt x="119173" y="61710"/>
                                  </a:cubicBezTo>
                                  <a:cubicBezTo>
                                    <a:pt x="147019" y="30588"/>
                                    <a:pt x="103611" y="-13639"/>
                                    <a:pt x="73308" y="15846"/>
                                  </a:cubicBezTo>
                                  <a:cubicBezTo>
                                    <a:pt x="27444" y="59253"/>
                                    <a:pt x="6968" y="118222"/>
                                    <a:pt x="6150" y="180467"/>
                                  </a:cubicBezTo>
                                  <a:cubicBezTo>
                                    <a:pt x="5330" y="223874"/>
                                    <a:pt x="75765" y="223055"/>
                                    <a:pt x="74127" y="179647"/>
                                  </a:cubicBezTo>
                                  <a:lnTo>
                                    <a:pt x="74127" y="179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1" name="Forme libre : Forme 321">
                            <a:extLst>
                              <a:ext uri="{FF2B5EF4-FFF2-40B4-BE49-F238E27FC236}">
                                <a16:creationId xmlns:a16="http://schemas.microsoft.com/office/drawing/2014/main" id="{AFE8E1B8-D0E4-4ABC-AF30-8B5E8A052E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51368" y="2888243"/>
                              <a:ext cx="139232" cy="188372"/>
                            </a:xfrm>
                            <a:custGeom>
                              <a:avLst/>
                              <a:gdLst>
                                <a:gd name="connsiteX0" fmla="*/ 69158 w 139231"/>
                                <a:gd name="connsiteY0" fmla="*/ 166387 h 188372"/>
                                <a:gd name="connsiteX1" fmla="*/ 135497 w 139231"/>
                                <a:gd name="connsiteY1" fmla="*/ 53364 h 188372"/>
                                <a:gd name="connsiteX2" fmla="*/ 86357 w 139231"/>
                                <a:gd name="connsiteY2" fmla="*/ 15689 h 188372"/>
                                <a:gd name="connsiteX3" fmla="*/ 10189 w 139231"/>
                                <a:gd name="connsiteY3" fmla="*/ 131989 h 188372"/>
                                <a:gd name="connsiteX4" fmla="*/ 69158 w 139231"/>
                                <a:gd name="connsiteY4" fmla="*/ 166387 h 188372"/>
                                <a:gd name="connsiteX5" fmla="*/ 69158 w 139231"/>
                                <a:gd name="connsiteY5" fmla="*/ 166387 h 1883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9231" h="188372">
                                  <a:moveTo>
                                    <a:pt x="69158" y="166387"/>
                                  </a:moveTo>
                                  <a:cubicBezTo>
                                    <a:pt x="86357" y="126256"/>
                                    <a:pt x="110108" y="88581"/>
                                    <a:pt x="135497" y="53364"/>
                                  </a:cubicBezTo>
                                  <a:cubicBezTo>
                                    <a:pt x="155973" y="24698"/>
                                    <a:pt x="109289" y="-11338"/>
                                    <a:pt x="86357" y="15689"/>
                                  </a:cubicBezTo>
                                  <a:cubicBezTo>
                                    <a:pt x="56053" y="51726"/>
                                    <a:pt x="31483" y="90219"/>
                                    <a:pt x="10189" y="131989"/>
                                  </a:cubicBezTo>
                                  <a:cubicBezTo>
                                    <a:pt x="-10286" y="172120"/>
                                    <a:pt x="52778" y="206519"/>
                                    <a:pt x="69158" y="166387"/>
                                  </a:cubicBezTo>
                                  <a:lnTo>
                                    <a:pt x="69158" y="1663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2" name="Forme libre : Forme 322">
                            <a:extLst>
                              <a:ext uri="{FF2B5EF4-FFF2-40B4-BE49-F238E27FC236}">
                                <a16:creationId xmlns:a16="http://schemas.microsoft.com/office/drawing/2014/main" id="{CAC85555-81CE-4A0D-8EF6-F1687BEF4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9426" y="2760453"/>
                              <a:ext cx="352174" cy="73711"/>
                            </a:xfrm>
                            <a:custGeom>
                              <a:avLst/>
                              <a:gdLst>
                                <a:gd name="connsiteX0" fmla="*/ 321666 w 352174"/>
                                <a:gd name="connsiteY0" fmla="*/ 7525 h 73710"/>
                                <a:gd name="connsiteX1" fmla="*/ 37470 w 352174"/>
                                <a:gd name="connsiteY1" fmla="*/ 6706 h 73710"/>
                                <a:gd name="connsiteX2" fmla="*/ 37470 w 352174"/>
                                <a:gd name="connsiteY2" fmla="*/ 71407 h 73710"/>
                                <a:gd name="connsiteX3" fmla="*/ 321666 w 352174"/>
                                <a:gd name="connsiteY3" fmla="*/ 70588 h 73710"/>
                                <a:gd name="connsiteX4" fmla="*/ 321666 w 352174"/>
                                <a:gd name="connsiteY4" fmla="*/ 7525 h 73710"/>
                                <a:gd name="connsiteX5" fmla="*/ 321666 w 352174"/>
                                <a:gd name="connsiteY5" fmla="*/ 752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2174" h="73710">
                                  <a:moveTo>
                                    <a:pt x="321666" y="7525"/>
                                  </a:moveTo>
                                  <a:cubicBezTo>
                                    <a:pt x="226661" y="7525"/>
                                    <a:pt x="132475" y="5068"/>
                                    <a:pt x="37470" y="6706"/>
                                  </a:cubicBezTo>
                                  <a:cubicBezTo>
                                    <a:pt x="-4300" y="7525"/>
                                    <a:pt x="-4300" y="70588"/>
                                    <a:pt x="37470" y="71407"/>
                                  </a:cubicBezTo>
                                  <a:cubicBezTo>
                                    <a:pt x="132475" y="73045"/>
                                    <a:pt x="226661" y="70588"/>
                                    <a:pt x="321666" y="70588"/>
                                  </a:cubicBezTo>
                                  <a:cubicBezTo>
                                    <a:pt x="361798" y="70588"/>
                                    <a:pt x="361798" y="7525"/>
                                    <a:pt x="321666" y="7525"/>
                                  </a:cubicBezTo>
                                  <a:lnTo>
                                    <a:pt x="321666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3" name="Forme libre : Forme 323">
                            <a:extLst>
                              <a:ext uri="{FF2B5EF4-FFF2-40B4-BE49-F238E27FC236}">
                                <a16:creationId xmlns:a16="http://schemas.microsoft.com/office/drawing/2014/main" id="{7188AA65-351A-4BA3-81D1-A6D23824A1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18589" y="1732811"/>
                              <a:ext cx="81901" cy="73711"/>
                            </a:xfrm>
                            <a:custGeom>
                              <a:avLst/>
                              <a:gdLst>
                                <a:gd name="connsiteX0" fmla="*/ 9082 w 81900"/>
                                <a:gd name="connsiteY0" fmla="*/ 38432 h 73710"/>
                                <a:gd name="connsiteX1" fmla="*/ 48394 w 81900"/>
                                <a:gd name="connsiteY1" fmla="*/ 67916 h 73710"/>
                                <a:gd name="connsiteX2" fmla="*/ 67232 w 81900"/>
                                <a:gd name="connsiteY2" fmla="*/ 65459 h 73710"/>
                                <a:gd name="connsiteX3" fmla="*/ 78698 w 81900"/>
                                <a:gd name="connsiteY3" fmla="*/ 50717 h 73710"/>
                                <a:gd name="connsiteX4" fmla="*/ 61499 w 81900"/>
                                <a:gd name="connsiteY4" fmla="*/ 20413 h 73710"/>
                                <a:gd name="connsiteX5" fmla="*/ 54128 w 81900"/>
                                <a:gd name="connsiteY5" fmla="*/ 18775 h 73710"/>
                                <a:gd name="connsiteX6" fmla="*/ 55766 w 81900"/>
                                <a:gd name="connsiteY6" fmla="*/ 19594 h 73710"/>
                                <a:gd name="connsiteX7" fmla="*/ 52489 w 81900"/>
                                <a:gd name="connsiteY7" fmla="*/ 17956 h 73710"/>
                                <a:gd name="connsiteX8" fmla="*/ 46756 w 81900"/>
                                <a:gd name="connsiteY8" fmla="*/ 15499 h 73710"/>
                                <a:gd name="connsiteX9" fmla="*/ 49213 w 81900"/>
                                <a:gd name="connsiteY9" fmla="*/ 16318 h 73710"/>
                                <a:gd name="connsiteX10" fmla="*/ 45937 w 81900"/>
                                <a:gd name="connsiteY10" fmla="*/ 14680 h 73710"/>
                                <a:gd name="connsiteX11" fmla="*/ 44299 w 81900"/>
                                <a:gd name="connsiteY11" fmla="*/ 13861 h 73710"/>
                                <a:gd name="connsiteX12" fmla="*/ 42661 w 81900"/>
                                <a:gd name="connsiteY12" fmla="*/ 12223 h 73710"/>
                                <a:gd name="connsiteX13" fmla="*/ 14815 w 81900"/>
                                <a:gd name="connsiteY13" fmla="*/ 10585 h 73710"/>
                                <a:gd name="connsiteX14" fmla="*/ 9082 w 81900"/>
                                <a:gd name="connsiteY14" fmla="*/ 38432 h 73710"/>
                                <a:gd name="connsiteX15" fmla="*/ 9082 w 81900"/>
                                <a:gd name="connsiteY15" fmla="*/ 38432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1900" h="73710">
                                  <a:moveTo>
                                    <a:pt x="9082" y="38432"/>
                                  </a:moveTo>
                                  <a:cubicBezTo>
                                    <a:pt x="16453" y="53993"/>
                                    <a:pt x="31195" y="65459"/>
                                    <a:pt x="48394" y="67916"/>
                                  </a:cubicBezTo>
                                  <a:cubicBezTo>
                                    <a:pt x="54947" y="68735"/>
                                    <a:pt x="61499" y="68735"/>
                                    <a:pt x="67232" y="65459"/>
                                  </a:cubicBezTo>
                                  <a:cubicBezTo>
                                    <a:pt x="72146" y="62183"/>
                                    <a:pt x="77060" y="56450"/>
                                    <a:pt x="78698" y="50717"/>
                                  </a:cubicBezTo>
                                  <a:cubicBezTo>
                                    <a:pt x="81155" y="39251"/>
                                    <a:pt x="75422" y="22870"/>
                                    <a:pt x="61499" y="20413"/>
                                  </a:cubicBezTo>
                                  <a:cubicBezTo>
                                    <a:pt x="59042" y="20413"/>
                                    <a:pt x="56584" y="19594"/>
                                    <a:pt x="54128" y="18775"/>
                                  </a:cubicBezTo>
                                  <a:cubicBezTo>
                                    <a:pt x="50851" y="17956"/>
                                    <a:pt x="58223" y="21232"/>
                                    <a:pt x="55766" y="19594"/>
                                  </a:cubicBezTo>
                                  <a:cubicBezTo>
                                    <a:pt x="54947" y="18775"/>
                                    <a:pt x="53309" y="17956"/>
                                    <a:pt x="52489" y="17956"/>
                                  </a:cubicBezTo>
                                  <a:cubicBezTo>
                                    <a:pt x="50851" y="17137"/>
                                    <a:pt x="48394" y="16318"/>
                                    <a:pt x="46756" y="15499"/>
                                  </a:cubicBezTo>
                                  <a:cubicBezTo>
                                    <a:pt x="47575" y="15499"/>
                                    <a:pt x="48394" y="16318"/>
                                    <a:pt x="49213" y="16318"/>
                                  </a:cubicBezTo>
                                  <a:cubicBezTo>
                                    <a:pt x="49213" y="15499"/>
                                    <a:pt x="46756" y="15499"/>
                                    <a:pt x="45937" y="14680"/>
                                  </a:cubicBezTo>
                                  <a:cubicBezTo>
                                    <a:pt x="45118" y="14680"/>
                                    <a:pt x="41842" y="11404"/>
                                    <a:pt x="44299" y="13861"/>
                                  </a:cubicBezTo>
                                  <a:cubicBezTo>
                                    <a:pt x="46756" y="16318"/>
                                    <a:pt x="42661" y="12223"/>
                                    <a:pt x="42661" y="12223"/>
                                  </a:cubicBezTo>
                                  <a:cubicBezTo>
                                    <a:pt x="35290" y="4852"/>
                                    <a:pt x="23005" y="4033"/>
                                    <a:pt x="14815" y="10585"/>
                                  </a:cubicBezTo>
                                  <a:cubicBezTo>
                                    <a:pt x="4987" y="17956"/>
                                    <a:pt x="4168" y="28604"/>
                                    <a:pt x="9082" y="38432"/>
                                  </a:cubicBezTo>
                                  <a:lnTo>
                                    <a:pt x="9082" y="384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4" name="Forme libre : Forme 324">
                            <a:extLst>
                              <a:ext uri="{FF2B5EF4-FFF2-40B4-BE49-F238E27FC236}">
                                <a16:creationId xmlns:a16="http://schemas.microsoft.com/office/drawing/2014/main" id="{6CC21678-AB57-4948-9885-3C93187B2B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42" y="2380883"/>
                              <a:ext cx="122851" cy="122851"/>
                            </a:xfrm>
                            <a:custGeom>
                              <a:avLst/>
                              <a:gdLst>
                                <a:gd name="connsiteX0" fmla="*/ 7875 w 122851"/>
                                <a:gd name="connsiteY0" fmla="*/ 44748 h 122851"/>
                                <a:gd name="connsiteX1" fmla="*/ 77491 w 122851"/>
                                <a:gd name="connsiteY1" fmla="*/ 120916 h 122851"/>
                                <a:gd name="connsiteX2" fmla="*/ 113528 w 122851"/>
                                <a:gd name="connsiteY2" fmla="*/ 111907 h 122851"/>
                                <a:gd name="connsiteX3" fmla="*/ 104518 w 122851"/>
                                <a:gd name="connsiteY3" fmla="*/ 75871 h 122851"/>
                                <a:gd name="connsiteX4" fmla="*/ 66844 w 122851"/>
                                <a:gd name="connsiteY4" fmla="*/ 28368 h 122851"/>
                                <a:gd name="connsiteX5" fmla="*/ 29170 w 122851"/>
                                <a:gd name="connsiteY5" fmla="*/ 7074 h 122851"/>
                                <a:gd name="connsiteX6" fmla="*/ 7875 w 122851"/>
                                <a:gd name="connsiteY6" fmla="*/ 44748 h 122851"/>
                                <a:gd name="connsiteX7" fmla="*/ 7875 w 122851"/>
                                <a:gd name="connsiteY7" fmla="*/ 4474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22851">
                                  <a:moveTo>
                                    <a:pt x="7875" y="44748"/>
                                  </a:moveTo>
                                  <a:cubicBezTo>
                                    <a:pt x="21799" y="77509"/>
                                    <a:pt x="44731" y="105355"/>
                                    <a:pt x="77491" y="120916"/>
                                  </a:cubicBezTo>
                                  <a:cubicBezTo>
                                    <a:pt x="90595" y="126649"/>
                                    <a:pt x="105337" y="124192"/>
                                    <a:pt x="113528" y="111907"/>
                                  </a:cubicBezTo>
                                  <a:cubicBezTo>
                                    <a:pt x="120899" y="99622"/>
                                    <a:pt x="115985" y="83242"/>
                                    <a:pt x="104518" y="75871"/>
                                  </a:cubicBezTo>
                                  <a:cubicBezTo>
                                    <a:pt x="85681" y="64404"/>
                                    <a:pt x="73396" y="48024"/>
                                    <a:pt x="66844" y="28368"/>
                                  </a:cubicBezTo>
                                  <a:cubicBezTo>
                                    <a:pt x="61930" y="12807"/>
                                    <a:pt x="45550" y="2979"/>
                                    <a:pt x="29170" y="7074"/>
                                  </a:cubicBezTo>
                                  <a:cubicBezTo>
                                    <a:pt x="14427" y="11169"/>
                                    <a:pt x="1323" y="30006"/>
                                    <a:pt x="7875" y="44748"/>
                                  </a:cubicBezTo>
                                  <a:lnTo>
                                    <a:pt x="7875" y="447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5" name="Forme libre : Forme 325">
                            <a:extLst>
                              <a:ext uri="{FF2B5EF4-FFF2-40B4-BE49-F238E27FC236}">
                                <a16:creationId xmlns:a16="http://schemas.microsoft.com/office/drawing/2014/main" id="{98C1C7D7-0040-4767-B90C-076A5A2BA9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3978" y="4121284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56433 w 73710"/>
                                <a:gd name="connsiteY0" fmla="*/ 70132 h 81900"/>
                                <a:gd name="connsiteX1" fmla="*/ 71175 w 73710"/>
                                <a:gd name="connsiteY1" fmla="*/ 41466 h 81900"/>
                                <a:gd name="connsiteX2" fmla="*/ 65442 w 73710"/>
                                <a:gd name="connsiteY2" fmla="*/ 11163 h 81900"/>
                                <a:gd name="connsiteX3" fmla="*/ 34320 w 73710"/>
                                <a:gd name="connsiteY3" fmla="*/ 12801 h 81900"/>
                                <a:gd name="connsiteX4" fmla="*/ 13845 w 73710"/>
                                <a:gd name="connsiteY4" fmla="*/ 37371 h 81900"/>
                                <a:gd name="connsiteX5" fmla="*/ 16302 w 73710"/>
                                <a:gd name="connsiteY5" fmla="*/ 78322 h 81900"/>
                                <a:gd name="connsiteX6" fmla="*/ 56433 w 73710"/>
                                <a:gd name="connsiteY6" fmla="*/ 70132 h 81900"/>
                                <a:gd name="connsiteX7" fmla="*/ 56433 w 73710"/>
                                <a:gd name="connsiteY7" fmla="*/ 70132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56433" y="70132"/>
                                  </a:moveTo>
                                  <a:cubicBezTo>
                                    <a:pt x="61347" y="60304"/>
                                    <a:pt x="66261" y="51294"/>
                                    <a:pt x="71175" y="41466"/>
                                  </a:cubicBezTo>
                                  <a:cubicBezTo>
                                    <a:pt x="76908" y="30819"/>
                                    <a:pt x="74451" y="18534"/>
                                    <a:pt x="65442" y="11163"/>
                                  </a:cubicBezTo>
                                  <a:cubicBezTo>
                                    <a:pt x="56433" y="4611"/>
                                    <a:pt x="41691" y="3792"/>
                                    <a:pt x="34320" y="12801"/>
                                  </a:cubicBezTo>
                                  <a:cubicBezTo>
                                    <a:pt x="27768" y="20991"/>
                                    <a:pt x="21216" y="29181"/>
                                    <a:pt x="13845" y="37371"/>
                                  </a:cubicBezTo>
                                  <a:cubicBezTo>
                                    <a:pt x="3198" y="49657"/>
                                    <a:pt x="3198" y="67675"/>
                                    <a:pt x="16302" y="78322"/>
                                  </a:cubicBezTo>
                                  <a:cubicBezTo>
                                    <a:pt x="28587" y="87331"/>
                                    <a:pt x="49062" y="84874"/>
                                    <a:pt x="56433" y="70132"/>
                                  </a:cubicBezTo>
                                  <a:lnTo>
                                    <a:pt x="56433" y="70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6" name="Forme libre : Forme 326">
                            <a:extLst>
                              <a:ext uri="{FF2B5EF4-FFF2-40B4-BE49-F238E27FC236}">
                                <a16:creationId xmlns:a16="http://schemas.microsoft.com/office/drawing/2014/main" id="{35A4BE8C-A28D-4A55-B9F7-8467F2CACD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73832" y="2924680"/>
                              <a:ext cx="98281" cy="139232"/>
                            </a:xfrm>
                            <a:custGeom>
                              <a:avLst/>
                              <a:gdLst>
                                <a:gd name="connsiteX0" fmla="*/ 73387 w 98281"/>
                                <a:gd name="connsiteY0" fmla="*/ 97190 h 139231"/>
                                <a:gd name="connsiteX1" fmla="*/ 91405 w 98281"/>
                                <a:gd name="connsiteY1" fmla="*/ 55421 h 139231"/>
                                <a:gd name="connsiteX2" fmla="*/ 57007 w 98281"/>
                                <a:gd name="connsiteY2" fmla="*/ 11194 h 139231"/>
                                <a:gd name="connsiteX3" fmla="*/ 6228 w 98281"/>
                                <a:gd name="connsiteY3" fmla="*/ 106199 h 139231"/>
                                <a:gd name="connsiteX4" fmla="*/ 44722 w 98281"/>
                                <a:gd name="connsiteY4" fmla="*/ 139779 h 139231"/>
                                <a:gd name="connsiteX5" fmla="*/ 73387 w 98281"/>
                                <a:gd name="connsiteY5" fmla="*/ 97190 h 139231"/>
                                <a:gd name="connsiteX6" fmla="*/ 73387 w 98281"/>
                                <a:gd name="connsiteY6" fmla="*/ 97190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8281" h="139231">
                                  <a:moveTo>
                                    <a:pt x="73387" y="97190"/>
                                  </a:moveTo>
                                  <a:cubicBezTo>
                                    <a:pt x="70111" y="81629"/>
                                    <a:pt x="79939" y="66068"/>
                                    <a:pt x="91405" y="55421"/>
                                  </a:cubicBezTo>
                                  <a:cubicBezTo>
                                    <a:pt x="115157" y="34126"/>
                                    <a:pt x="83215" y="-8462"/>
                                    <a:pt x="57007" y="11194"/>
                                  </a:cubicBezTo>
                                  <a:cubicBezTo>
                                    <a:pt x="25066" y="34126"/>
                                    <a:pt x="9504" y="67706"/>
                                    <a:pt x="6228" y="106199"/>
                                  </a:cubicBezTo>
                                  <a:cubicBezTo>
                                    <a:pt x="4590" y="126674"/>
                                    <a:pt x="26704" y="142235"/>
                                    <a:pt x="44722" y="139779"/>
                                  </a:cubicBezTo>
                                  <a:cubicBezTo>
                                    <a:pt x="66016" y="137322"/>
                                    <a:pt x="78301" y="117665"/>
                                    <a:pt x="73387" y="97190"/>
                                  </a:cubicBezTo>
                                  <a:lnTo>
                                    <a:pt x="73387" y="971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7" name="Forme libre : Forme 327">
                            <a:extLst>
                              <a:ext uri="{FF2B5EF4-FFF2-40B4-BE49-F238E27FC236}">
                                <a16:creationId xmlns:a16="http://schemas.microsoft.com/office/drawing/2014/main" id="{A05C6836-1867-41F1-B2E0-71ED5DAF6F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0126" y="2829275"/>
                              <a:ext cx="81901" cy="114661"/>
                            </a:xfrm>
                            <a:custGeom>
                              <a:avLst/>
                              <a:gdLst>
                                <a:gd name="connsiteX0" fmla="*/ 63473 w 81900"/>
                                <a:gd name="connsiteY0" fmla="*/ 86124 h 114661"/>
                                <a:gd name="connsiteX1" fmla="*/ 75758 w 81900"/>
                                <a:gd name="connsiteY1" fmla="*/ 45993 h 114661"/>
                                <a:gd name="connsiteX2" fmla="*/ 33989 w 81900"/>
                                <a:gd name="connsiteY2" fmla="*/ 14051 h 114661"/>
                                <a:gd name="connsiteX3" fmla="*/ 6143 w 81900"/>
                                <a:gd name="connsiteY3" fmla="*/ 86124 h 114661"/>
                                <a:gd name="connsiteX4" fmla="*/ 63473 w 81900"/>
                                <a:gd name="connsiteY4" fmla="*/ 86124 h 114661"/>
                                <a:gd name="connsiteX5" fmla="*/ 63473 w 81900"/>
                                <a:gd name="connsiteY5" fmla="*/ 86124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900" h="114661">
                                  <a:moveTo>
                                    <a:pt x="63473" y="86124"/>
                                  </a:moveTo>
                                  <a:cubicBezTo>
                                    <a:pt x="63473" y="71382"/>
                                    <a:pt x="67568" y="59916"/>
                                    <a:pt x="75758" y="45993"/>
                                  </a:cubicBezTo>
                                  <a:cubicBezTo>
                                    <a:pt x="91320" y="20603"/>
                                    <a:pt x="55283" y="-8062"/>
                                    <a:pt x="33989" y="14051"/>
                                  </a:cubicBezTo>
                                  <a:cubicBezTo>
                                    <a:pt x="15152" y="33708"/>
                                    <a:pt x="6962" y="59097"/>
                                    <a:pt x="6143" y="86124"/>
                                  </a:cubicBezTo>
                                  <a:cubicBezTo>
                                    <a:pt x="6143" y="122980"/>
                                    <a:pt x="64293" y="122980"/>
                                    <a:pt x="63473" y="86124"/>
                                  </a:cubicBezTo>
                                  <a:lnTo>
                                    <a:pt x="63473" y="86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8" name="Forme libre : Forme 328">
                            <a:extLst>
                              <a:ext uri="{FF2B5EF4-FFF2-40B4-BE49-F238E27FC236}">
                                <a16:creationId xmlns:a16="http://schemas.microsoft.com/office/drawing/2014/main" id="{D9AEC006-E4C1-476A-87FB-AC766AB334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50064" y="3146388"/>
                              <a:ext cx="196562" cy="352174"/>
                            </a:xfrm>
                            <a:custGeom>
                              <a:avLst/>
                              <a:gdLst>
                                <a:gd name="connsiteX0" fmla="*/ 185587 w 196562"/>
                                <a:gd name="connsiteY0" fmla="*/ 300548 h 352174"/>
                                <a:gd name="connsiteX1" fmla="*/ 63554 w 196562"/>
                                <a:gd name="connsiteY1" fmla="*/ 26999 h 352174"/>
                                <a:gd name="connsiteX2" fmla="*/ 6224 w 196562"/>
                                <a:gd name="connsiteY2" fmla="*/ 34370 h 352174"/>
                                <a:gd name="connsiteX3" fmla="*/ 142998 w 196562"/>
                                <a:gd name="connsiteY3" fmla="*/ 342318 h 352174"/>
                                <a:gd name="connsiteX4" fmla="*/ 185587 w 196562"/>
                                <a:gd name="connsiteY4" fmla="*/ 300548 h 352174"/>
                                <a:gd name="connsiteX5" fmla="*/ 185587 w 196562"/>
                                <a:gd name="connsiteY5" fmla="*/ 300548 h 35217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352174">
                                  <a:moveTo>
                                    <a:pt x="185587" y="300548"/>
                                  </a:moveTo>
                                  <a:cubicBezTo>
                                    <a:pt x="119248" y="221924"/>
                                    <a:pt x="81573" y="127737"/>
                                    <a:pt x="63554" y="26999"/>
                                  </a:cubicBezTo>
                                  <a:cubicBezTo>
                                    <a:pt x="57822" y="-4942"/>
                                    <a:pt x="3767" y="1610"/>
                                    <a:pt x="6224" y="34370"/>
                                  </a:cubicBezTo>
                                  <a:cubicBezTo>
                                    <a:pt x="14414" y="151489"/>
                                    <a:pt x="65193" y="256322"/>
                                    <a:pt x="142998" y="342318"/>
                                  </a:cubicBezTo>
                                  <a:cubicBezTo>
                                    <a:pt x="169207" y="372621"/>
                                    <a:pt x="210157" y="330033"/>
                                    <a:pt x="185587" y="300548"/>
                                  </a:cubicBezTo>
                                  <a:lnTo>
                                    <a:pt x="185587" y="300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9" name="Forme libre : Forme 329">
                            <a:extLst>
                              <a:ext uri="{FF2B5EF4-FFF2-40B4-BE49-F238E27FC236}">
                                <a16:creationId xmlns:a16="http://schemas.microsoft.com/office/drawing/2014/main" id="{A602D1EC-08DF-4A37-A4D7-585412AE5C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83170" y="3301613"/>
                              <a:ext cx="294843" cy="278463"/>
                            </a:xfrm>
                            <a:custGeom>
                              <a:avLst/>
                              <a:gdLst>
                                <a:gd name="connsiteX0" fmla="*/ 249598 w 294843"/>
                                <a:gd name="connsiteY0" fmla="*/ 13463 h 278463"/>
                                <a:gd name="connsiteX1" fmla="*/ 12086 w 294843"/>
                                <a:gd name="connsiteY1" fmla="*/ 237871 h 278463"/>
                                <a:gd name="connsiteX2" fmla="*/ 42389 w 294843"/>
                                <a:gd name="connsiteY2" fmla="*/ 268175 h 278463"/>
                                <a:gd name="connsiteX3" fmla="*/ 280721 w 294843"/>
                                <a:gd name="connsiteY3" fmla="*/ 53594 h 278463"/>
                                <a:gd name="connsiteX4" fmla="*/ 249598 w 294843"/>
                                <a:gd name="connsiteY4" fmla="*/ 13463 h 278463"/>
                                <a:gd name="connsiteX5" fmla="*/ 249598 w 294843"/>
                                <a:gd name="connsiteY5" fmla="*/ 1346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4843" h="278463">
                                  <a:moveTo>
                                    <a:pt x="249598" y="13463"/>
                                  </a:moveTo>
                                  <a:cubicBezTo>
                                    <a:pt x="166878" y="85535"/>
                                    <a:pt x="85797" y="157608"/>
                                    <a:pt x="12086" y="237871"/>
                                  </a:cubicBezTo>
                                  <a:cubicBezTo>
                                    <a:pt x="-6751" y="258347"/>
                                    <a:pt x="23552" y="288650"/>
                                    <a:pt x="42389" y="268175"/>
                                  </a:cubicBezTo>
                                  <a:cubicBezTo>
                                    <a:pt x="115281" y="190369"/>
                                    <a:pt x="193906" y="115839"/>
                                    <a:pt x="280721" y="53594"/>
                                  </a:cubicBezTo>
                                  <a:cubicBezTo>
                                    <a:pt x="310205" y="32300"/>
                                    <a:pt x="277445" y="-11108"/>
                                    <a:pt x="249598" y="13463"/>
                                  </a:cubicBezTo>
                                  <a:lnTo>
                                    <a:pt x="249598" y="134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0" name="Forme libre : Forme 330">
                            <a:extLst>
                              <a:ext uri="{FF2B5EF4-FFF2-40B4-BE49-F238E27FC236}">
                                <a16:creationId xmlns:a16="http://schemas.microsoft.com/office/drawing/2014/main" id="{C83CF033-0A83-40A0-8540-CC33239A0A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66451" y="353649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68187 w 90091"/>
                                <a:gd name="connsiteY0" fmla="*/ 7088 h 81900"/>
                                <a:gd name="connsiteX1" fmla="*/ 44436 w 90091"/>
                                <a:gd name="connsiteY1" fmla="*/ 7088 h 81900"/>
                                <a:gd name="connsiteX2" fmla="*/ 28875 w 90091"/>
                                <a:gd name="connsiteY2" fmla="*/ 14459 h 81900"/>
                                <a:gd name="connsiteX3" fmla="*/ 6762 w 90091"/>
                                <a:gd name="connsiteY3" fmla="*/ 47220 h 81900"/>
                                <a:gd name="connsiteX4" fmla="*/ 10038 w 90091"/>
                                <a:gd name="connsiteY4" fmla="*/ 69333 h 81900"/>
                                <a:gd name="connsiteX5" fmla="*/ 27237 w 90091"/>
                                <a:gd name="connsiteY5" fmla="*/ 82437 h 81900"/>
                                <a:gd name="connsiteX6" fmla="*/ 63273 w 90091"/>
                                <a:gd name="connsiteY6" fmla="*/ 61962 h 81900"/>
                                <a:gd name="connsiteX7" fmla="*/ 64092 w 90091"/>
                                <a:gd name="connsiteY7" fmla="*/ 59505 h 81900"/>
                                <a:gd name="connsiteX8" fmla="*/ 62454 w 90091"/>
                                <a:gd name="connsiteY8" fmla="*/ 62781 h 81900"/>
                                <a:gd name="connsiteX9" fmla="*/ 59997 w 90091"/>
                                <a:gd name="connsiteY9" fmla="*/ 65238 h 81900"/>
                                <a:gd name="connsiteX10" fmla="*/ 62454 w 90091"/>
                                <a:gd name="connsiteY10" fmla="*/ 62781 h 81900"/>
                                <a:gd name="connsiteX11" fmla="*/ 59997 w 90091"/>
                                <a:gd name="connsiteY11" fmla="*/ 65238 h 81900"/>
                                <a:gd name="connsiteX12" fmla="*/ 59178 w 90091"/>
                                <a:gd name="connsiteY12" fmla="*/ 65238 h 81900"/>
                                <a:gd name="connsiteX13" fmla="*/ 62454 w 90091"/>
                                <a:gd name="connsiteY13" fmla="*/ 65238 h 81900"/>
                                <a:gd name="connsiteX14" fmla="*/ 54264 w 90091"/>
                                <a:gd name="connsiteY14" fmla="*/ 66057 h 81900"/>
                                <a:gd name="connsiteX15" fmla="*/ 59997 w 90091"/>
                                <a:gd name="connsiteY15" fmla="*/ 66057 h 81900"/>
                                <a:gd name="connsiteX16" fmla="*/ 51807 w 90091"/>
                                <a:gd name="connsiteY16" fmla="*/ 65238 h 81900"/>
                                <a:gd name="connsiteX17" fmla="*/ 53445 w 90091"/>
                                <a:gd name="connsiteY17" fmla="*/ 65238 h 81900"/>
                                <a:gd name="connsiteX18" fmla="*/ 91120 w 90091"/>
                                <a:gd name="connsiteY18" fmla="*/ 43944 h 81900"/>
                                <a:gd name="connsiteX19" fmla="*/ 87844 w 90091"/>
                                <a:gd name="connsiteY19" fmla="*/ 20193 h 81900"/>
                                <a:gd name="connsiteX20" fmla="*/ 68187 w 90091"/>
                                <a:gd name="connsiteY20" fmla="*/ 7088 h 81900"/>
                                <a:gd name="connsiteX21" fmla="*/ 68187 w 90091"/>
                                <a:gd name="connsiteY21" fmla="*/ 7088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68187" y="7088"/>
                                  </a:moveTo>
                                  <a:cubicBezTo>
                                    <a:pt x="59178" y="6269"/>
                                    <a:pt x="52626" y="5450"/>
                                    <a:pt x="44436" y="7088"/>
                                  </a:cubicBezTo>
                                  <a:cubicBezTo>
                                    <a:pt x="38703" y="8726"/>
                                    <a:pt x="33789" y="11183"/>
                                    <a:pt x="28875" y="14459"/>
                                  </a:cubicBezTo>
                                  <a:cubicBezTo>
                                    <a:pt x="18228" y="21830"/>
                                    <a:pt x="8400" y="33297"/>
                                    <a:pt x="6762" y="47220"/>
                                  </a:cubicBezTo>
                                  <a:cubicBezTo>
                                    <a:pt x="5943" y="55410"/>
                                    <a:pt x="5124" y="61962"/>
                                    <a:pt x="10038" y="69333"/>
                                  </a:cubicBezTo>
                                  <a:cubicBezTo>
                                    <a:pt x="13314" y="75066"/>
                                    <a:pt x="20685" y="80799"/>
                                    <a:pt x="27237" y="82437"/>
                                  </a:cubicBezTo>
                                  <a:cubicBezTo>
                                    <a:pt x="41979" y="85713"/>
                                    <a:pt x="59997" y="78342"/>
                                    <a:pt x="63273" y="61962"/>
                                  </a:cubicBezTo>
                                  <a:cubicBezTo>
                                    <a:pt x="63273" y="61962"/>
                                    <a:pt x="64092" y="59505"/>
                                    <a:pt x="64092" y="59505"/>
                                  </a:cubicBezTo>
                                  <a:cubicBezTo>
                                    <a:pt x="64092" y="59505"/>
                                    <a:pt x="60816" y="66057"/>
                                    <a:pt x="62454" y="62781"/>
                                  </a:cubicBezTo>
                                  <a:cubicBezTo>
                                    <a:pt x="64911" y="59505"/>
                                    <a:pt x="59997" y="65238"/>
                                    <a:pt x="59997" y="65238"/>
                                  </a:cubicBezTo>
                                  <a:cubicBezTo>
                                    <a:pt x="59997" y="64419"/>
                                    <a:pt x="62454" y="63600"/>
                                    <a:pt x="62454" y="62781"/>
                                  </a:cubicBezTo>
                                  <a:cubicBezTo>
                                    <a:pt x="64092" y="60324"/>
                                    <a:pt x="57540" y="66876"/>
                                    <a:pt x="59997" y="65238"/>
                                  </a:cubicBezTo>
                                  <a:cubicBezTo>
                                    <a:pt x="60816" y="64419"/>
                                    <a:pt x="64092" y="62781"/>
                                    <a:pt x="59178" y="65238"/>
                                  </a:cubicBezTo>
                                  <a:cubicBezTo>
                                    <a:pt x="54264" y="67695"/>
                                    <a:pt x="60816" y="65238"/>
                                    <a:pt x="62454" y="65238"/>
                                  </a:cubicBezTo>
                                  <a:cubicBezTo>
                                    <a:pt x="59997" y="65238"/>
                                    <a:pt x="56721" y="66057"/>
                                    <a:pt x="54264" y="66057"/>
                                  </a:cubicBezTo>
                                  <a:cubicBezTo>
                                    <a:pt x="55902" y="66057"/>
                                    <a:pt x="57540" y="66057"/>
                                    <a:pt x="59997" y="66057"/>
                                  </a:cubicBezTo>
                                  <a:cubicBezTo>
                                    <a:pt x="57540" y="66057"/>
                                    <a:pt x="54264" y="65238"/>
                                    <a:pt x="51807" y="65238"/>
                                  </a:cubicBezTo>
                                  <a:cubicBezTo>
                                    <a:pt x="52626" y="65238"/>
                                    <a:pt x="52626" y="65238"/>
                                    <a:pt x="53445" y="65238"/>
                                  </a:cubicBezTo>
                                  <a:cubicBezTo>
                                    <a:pt x="69006" y="68514"/>
                                    <a:pt x="87025" y="61143"/>
                                    <a:pt x="91120" y="43944"/>
                                  </a:cubicBezTo>
                                  <a:cubicBezTo>
                                    <a:pt x="92758" y="36573"/>
                                    <a:pt x="92758" y="27564"/>
                                    <a:pt x="87844" y="20193"/>
                                  </a:cubicBezTo>
                                  <a:cubicBezTo>
                                    <a:pt x="82111" y="14459"/>
                                    <a:pt x="75558" y="7907"/>
                                    <a:pt x="68187" y="7088"/>
                                  </a:cubicBezTo>
                                  <a:lnTo>
                                    <a:pt x="68187" y="70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1" name="Forme libre : Forme 331">
                            <a:extLst>
                              <a:ext uri="{FF2B5EF4-FFF2-40B4-BE49-F238E27FC236}">
                                <a16:creationId xmlns:a16="http://schemas.microsoft.com/office/drawing/2014/main" id="{7B36EB64-B288-454D-B2BE-FA486E9378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97647" y="4021496"/>
                              <a:ext cx="155612" cy="237513"/>
                            </a:xfrm>
                            <a:custGeom>
                              <a:avLst/>
                              <a:gdLst>
                                <a:gd name="connsiteX0" fmla="*/ 9792 w 155611"/>
                                <a:gd name="connsiteY0" fmla="*/ 47069 h 237512"/>
                                <a:gd name="connsiteX1" fmla="*/ 106435 w 155611"/>
                                <a:gd name="connsiteY1" fmla="*/ 219880 h 237512"/>
                                <a:gd name="connsiteX2" fmla="*/ 148205 w 155611"/>
                                <a:gd name="connsiteY2" fmla="*/ 195309 h 237512"/>
                                <a:gd name="connsiteX3" fmla="*/ 56476 w 155611"/>
                                <a:gd name="connsiteY3" fmla="*/ 19222 h 237512"/>
                                <a:gd name="connsiteX4" fmla="*/ 9792 w 155611"/>
                                <a:gd name="connsiteY4" fmla="*/ 47069 h 237512"/>
                                <a:gd name="connsiteX5" fmla="*/ 9792 w 155611"/>
                                <a:gd name="connsiteY5" fmla="*/ 47069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237512">
                                  <a:moveTo>
                                    <a:pt x="9792" y="47069"/>
                                  </a:moveTo>
                                  <a:cubicBezTo>
                                    <a:pt x="41733" y="105218"/>
                                    <a:pt x="73675" y="163368"/>
                                    <a:pt x="106435" y="219880"/>
                                  </a:cubicBezTo>
                                  <a:cubicBezTo>
                                    <a:pt x="121996" y="246907"/>
                                    <a:pt x="162128" y="223156"/>
                                    <a:pt x="148205" y="195309"/>
                                  </a:cubicBezTo>
                                  <a:cubicBezTo>
                                    <a:pt x="118720" y="136341"/>
                                    <a:pt x="86779" y="77372"/>
                                    <a:pt x="56476" y="19222"/>
                                  </a:cubicBezTo>
                                  <a:cubicBezTo>
                                    <a:pt x="40915" y="-11081"/>
                                    <a:pt x="-7407" y="16765"/>
                                    <a:pt x="9792" y="47069"/>
                                  </a:cubicBezTo>
                                  <a:lnTo>
                                    <a:pt x="9792" y="470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2" name="Forme libre : Forme 332">
                            <a:extLst>
                              <a:ext uri="{FF2B5EF4-FFF2-40B4-BE49-F238E27FC236}">
                                <a16:creationId xmlns:a16="http://schemas.microsoft.com/office/drawing/2014/main" id="{42F87A45-72D1-4803-8BC8-8DA113ADF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94383" y="3231366"/>
                              <a:ext cx="122851" cy="171992"/>
                            </a:xfrm>
                            <a:custGeom>
                              <a:avLst/>
                              <a:gdLst>
                                <a:gd name="connsiteX0" fmla="*/ 9941 w 122851"/>
                                <a:gd name="connsiteY0" fmla="*/ 41121 h 171992"/>
                                <a:gd name="connsiteX1" fmla="*/ 81195 w 122851"/>
                                <a:gd name="connsiteY1" fmla="*/ 156602 h 171992"/>
                                <a:gd name="connsiteX2" fmla="*/ 118870 w 122851"/>
                                <a:gd name="connsiteY2" fmla="*/ 134488 h 171992"/>
                                <a:gd name="connsiteX3" fmla="*/ 50073 w 122851"/>
                                <a:gd name="connsiteY3" fmla="*/ 17370 h 171992"/>
                                <a:gd name="connsiteX4" fmla="*/ 9941 w 122851"/>
                                <a:gd name="connsiteY4" fmla="*/ 41121 h 171992"/>
                                <a:gd name="connsiteX5" fmla="*/ 9941 w 122851"/>
                                <a:gd name="connsiteY5" fmla="*/ 41121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851" h="171992">
                                  <a:moveTo>
                                    <a:pt x="9941" y="41121"/>
                                  </a:moveTo>
                                  <a:cubicBezTo>
                                    <a:pt x="33693" y="79615"/>
                                    <a:pt x="57444" y="118108"/>
                                    <a:pt x="81195" y="156602"/>
                                  </a:cubicBezTo>
                                  <a:cubicBezTo>
                                    <a:pt x="95937" y="180353"/>
                                    <a:pt x="133612" y="159059"/>
                                    <a:pt x="118870" y="134488"/>
                                  </a:cubicBezTo>
                                  <a:cubicBezTo>
                                    <a:pt x="95937" y="95176"/>
                                    <a:pt x="73005" y="56682"/>
                                    <a:pt x="50073" y="17370"/>
                                  </a:cubicBezTo>
                                  <a:cubicBezTo>
                                    <a:pt x="34512" y="-8838"/>
                                    <a:pt x="-6439" y="15732"/>
                                    <a:pt x="9941" y="41121"/>
                                  </a:cubicBezTo>
                                  <a:lnTo>
                                    <a:pt x="9941" y="411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3" name="Forme libre : Forme 333">
                            <a:extLst>
                              <a:ext uri="{FF2B5EF4-FFF2-40B4-BE49-F238E27FC236}">
                                <a16:creationId xmlns:a16="http://schemas.microsoft.com/office/drawing/2014/main" id="{06C4FB19-91E0-409C-93C1-CA8E37F75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5049" y="3184469"/>
                              <a:ext cx="311224" cy="229323"/>
                            </a:xfrm>
                            <a:custGeom>
                              <a:avLst/>
                              <a:gdLst>
                                <a:gd name="connsiteX0" fmla="*/ 270165 w 311223"/>
                                <a:gd name="connsiteY0" fmla="*/ 10212 h 229322"/>
                                <a:gd name="connsiteX1" fmla="*/ 15453 w 311223"/>
                                <a:gd name="connsiteY1" fmla="*/ 183842 h 229322"/>
                                <a:gd name="connsiteX2" fmla="*/ 37566 w 311223"/>
                                <a:gd name="connsiteY2" fmla="*/ 222336 h 229322"/>
                                <a:gd name="connsiteX3" fmla="*/ 296373 w 311223"/>
                                <a:gd name="connsiteY3" fmla="*/ 55258 h 229322"/>
                                <a:gd name="connsiteX4" fmla="*/ 270165 w 311223"/>
                                <a:gd name="connsiteY4" fmla="*/ 10212 h 229322"/>
                                <a:gd name="connsiteX5" fmla="*/ 270165 w 311223"/>
                                <a:gd name="connsiteY5" fmla="*/ 10212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11223" h="229322">
                                  <a:moveTo>
                                    <a:pt x="270165" y="10212"/>
                                  </a:moveTo>
                                  <a:cubicBezTo>
                                    <a:pt x="181712" y="63448"/>
                                    <a:pt x="97354" y="121598"/>
                                    <a:pt x="15453" y="183842"/>
                                  </a:cubicBezTo>
                                  <a:cubicBezTo>
                                    <a:pt x="-6660" y="201042"/>
                                    <a:pt x="14634" y="239535"/>
                                    <a:pt x="37566" y="222336"/>
                                  </a:cubicBezTo>
                                  <a:cubicBezTo>
                                    <a:pt x="120286" y="161729"/>
                                    <a:pt x="207101" y="106037"/>
                                    <a:pt x="296373" y="55258"/>
                                  </a:cubicBezTo>
                                  <a:cubicBezTo>
                                    <a:pt x="326677" y="38878"/>
                                    <a:pt x="299649" y="-7806"/>
                                    <a:pt x="270165" y="10212"/>
                                  </a:cubicBezTo>
                                  <a:lnTo>
                                    <a:pt x="270165" y="102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4" name="Forme libre : Forme 334">
                            <a:extLst>
                              <a:ext uri="{FF2B5EF4-FFF2-40B4-BE49-F238E27FC236}">
                                <a16:creationId xmlns:a16="http://schemas.microsoft.com/office/drawing/2014/main" id="{0199992D-2A81-4E1E-850E-89D145BF35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33220" y="3940161"/>
                              <a:ext cx="229323" cy="278463"/>
                            </a:xfrm>
                            <a:custGeom>
                              <a:avLst/>
                              <a:gdLst>
                                <a:gd name="connsiteX0" fmla="*/ 57385 w 229322"/>
                                <a:gd name="connsiteY0" fmla="*/ 265997 h 278463"/>
                                <a:gd name="connsiteX1" fmla="*/ 218730 w 229322"/>
                                <a:gd name="connsiteY1" fmla="*/ 53055 h 278463"/>
                                <a:gd name="connsiteX2" fmla="*/ 180237 w 229322"/>
                                <a:gd name="connsiteY2" fmla="*/ 14562 h 278463"/>
                                <a:gd name="connsiteX3" fmla="*/ 9883 w 229322"/>
                                <a:gd name="connsiteY3" fmla="*/ 238151 h 278463"/>
                                <a:gd name="connsiteX4" fmla="*/ 57385 w 229322"/>
                                <a:gd name="connsiteY4" fmla="*/ 265997 h 278463"/>
                                <a:gd name="connsiteX5" fmla="*/ 57385 w 229322"/>
                                <a:gd name="connsiteY5" fmla="*/ 265997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78463">
                                  <a:moveTo>
                                    <a:pt x="57385" y="265997"/>
                                  </a:moveTo>
                                  <a:cubicBezTo>
                                    <a:pt x="104888" y="189829"/>
                                    <a:pt x="158943" y="120214"/>
                                    <a:pt x="218730" y="53055"/>
                                  </a:cubicBezTo>
                                  <a:cubicBezTo>
                                    <a:pt x="241662" y="26847"/>
                                    <a:pt x="204807" y="-10828"/>
                                    <a:pt x="180237" y="14562"/>
                                  </a:cubicBezTo>
                                  <a:cubicBezTo>
                                    <a:pt x="113897" y="81720"/>
                                    <a:pt x="58204" y="157888"/>
                                    <a:pt x="9883" y="238151"/>
                                  </a:cubicBezTo>
                                  <a:cubicBezTo>
                                    <a:pt x="-7317" y="268454"/>
                                    <a:pt x="39367" y="295482"/>
                                    <a:pt x="57385" y="265997"/>
                                  </a:cubicBezTo>
                                  <a:lnTo>
                                    <a:pt x="57385" y="2659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5" name="Forme libre : Forme 335">
                            <a:extLst>
                              <a:ext uri="{FF2B5EF4-FFF2-40B4-BE49-F238E27FC236}">
                                <a16:creationId xmlns:a16="http://schemas.microsoft.com/office/drawing/2014/main" id="{A49664AC-86F2-4E1D-8122-73957613BC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6925" y="4258780"/>
                              <a:ext cx="155612" cy="180182"/>
                            </a:xfrm>
                            <a:custGeom>
                              <a:avLst/>
                              <a:gdLst>
                                <a:gd name="connsiteX0" fmla="*/ 47723 w 155611"/>
                                <a:gd name="connsiteY0" fmla="*/ 168511 h 180182"/>
                                <a:gd name="connsiteX1" fmla="*/ 146004 w 155611"/>
                                <a:gd name="connsiteY1" fmla="*/ 53030 h 180182"/>
                                <a:gd name="connsiteX2" fmla="*/ 108330 w 155611"/>
                                <a:gd name="connsiteY2" fmla="*/ 15356 h 180182"/>
                                <a:gd name="connsiteX3" fmla="*/ 12506 w 155611"/>
                                <a:gd name="connsiteY3" fmla="*/ 132474 h 180182"/>
                                <a:gd name="connsiteX4" fmla="*/ 47723 w 155611"/>
                                <a:gd name="connsiteY4" fmla="*/ 168511 h 180182"/>
                                <a:gd name="connsiteX5" fmla="*/ 47723 w 155611"/>
                                <a:gd name="connsiteY5" fmla="*/ 168511 h 1801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80182">
                                  <a:moveTo>
                                    <a:pt x="47723" y="168511"/>
                                  </a:moveTo>
                                  <a:cubicBezTo>
                                    <a:pt x="81302" y="130836"/>
                                    <a:pt x="114063" y="92343"/>
                                    <a:pt x="146004" y="53030"/>
                                  </a:cubicBezTo>
                                  <a:cubicBezTo>
                                    <a:pt x="167298" y="26822"/>
                                    <a:pt x="131262" y="-11671"/>
                                    <a:pt x="108330" y="15356"/>
                                  </a:cubicBezTo>
                                  <a:cubicBezTo>
                                    <a:pt x="75569" y="53849"/>
                                    <a:pt x="43628" y="93162"/>
                                    <a:pt x="12506" y="132474"/>
                                  </a:cubicBezTo>
                                  <a:cubicBezTo>
                                    <a:pt x="-7970" y="157863"/>
                                    <a:pt x="25610" y="193081"/>
                                    <a:pt x="47723" y="168511"/>
                                  </a:cubicBezTo>
                                  <a:lnTo>
                                    <a:pt x="47723" y="1685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6" name="Forme libre : Forme 336">
                            <a:extLst>
                              <a:ext uri="{FF2B5EF4-FFF2-40B4-BE49-F238E27FC236}">
                                <a16:creationId xmlns:a16="http://schemas.microsoft.com/office/drawing/2014/main" id="{14586ABB-44B4-49ED-B250-09D45F9DCE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82742" y="3530872"/>
                              <a:ext cx="122851" cy="114661"/>
                            </a:xfrm>
                            <a:custGeom>
                              <a:avLst/>
                              <a:gdLst>
                                <a:gd name="connsiteX0" fmla="*/ 59300 w 122851"/>
                                <a:gd name="connsiteY0" fmla="*/ 107713 h 114661"/>
                                <a:gd name="connsiteX1" fmla="*/ 117449 w 122851"/>
                                <a:gd name="connsiteY1" fmla="*/ 50382 h 114661"/>
                                <a:gd name="connsiteX2" fmla="*/ 117449 w 122851"/>
                                <a:gd name="connsiteY2" fmla="*/ 13526 h 114661"/>
                                <a:gd name="connsiteX3" fmla="*/ 80594 w 122851"/>
                                <a:gd name="connsiteY3" fmla="*/ 13526 h 114661"/>
                                <a:gd name="connsiteX4" fmla="*/ 15073 w 122851"/>
                                <a:gd name="connsiteY4" fmla="*/ 64305 h 114661"/>
                                <a:gd name="connsiteX5" fmla="*/ 15073 w 122851"/>
                                <a:gd name="connsiteY5" fmla="*/ 108532 h 114661"/>
                                <a:gd name="connsiteX6" fmla="*/ 59300 w 122851"/>
                                <a:gd name="connsiteY6" fmla="*/ 107713 h 114661"/>
                                <a:gd name="connsiteX7" fmla="*/ 59300 w 122851"/>
                                <a:gd name="connsiteY7" fmla="*/ 107713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14661">
                                  <a:moveTo>
                                    <a:pt x="59300" y="107713"/>
                                  </a:moveTo>
                                  <a:cubicBezTo>
                                    <a:pt x="78956" y="88875"/>
                                    <a:pt x="97793" y="69219"/>
                                    <a:pt x="117449" y="50382"/>
                                  </a:cubicBezTo>
                                  <a:cubicBezTo>
                                    <a:pt x="127277" y="40554"/>
                                    <a:pt x="127277" y="23354"/>
                                    <a:pt x="117449" y="13526"/>
                                  </a:cubicBezTo>
                                  <a:cubicBezTo>
                                    <a:pt x="106802" y="2879"/>
                                    <a:pt x="92060" y="4517"/>
                                    <a:pt x="80594" y="13526"/>
                                  </a:cubicBezTo>
                                  <a:cubicBezTo>
                                    <a:pt x="58480" y="30726"/>
                                    <a:pt x="37186" y="47106"/>
                                    <a:pt x="15073" y="64305"/>
                                  </a:cubicBezTo>
                                  <a:cubicBezTo>
                                    <a:pt x="1969" y="74952"/>
                                    <a:pt x="4426" y="97065"/>
                                    <a:pt x="15073" y="108532"/>
                                  </a:cubicBezTo>
                                  <a:cubicBezTo>
                                    <a:pt x="27358" y="119179"/>
                                    <a:pt x="47833" y="119179"/>
                                    <a:pt x="59300" y="107713"/>
                                  </a:cubicBezTo>
                                  <a:lnTo>
                                    <a:pt x="59300" y="1077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7" name="Forme libre : Forme 337">
                            <a:extLst>
                              <a:ext uri="{FF2B5EF4-FFF2-40B4-BE49-F238E27FC236}">
                                <a16:creationId xmlns:a16="http://schemas.microsoft.com/office/drawing/2014/main" id="{C6D5335E-1D71-4186-839E-84BA7F28CC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0571" y="3568920"/>
                              <a:ext cx="90091" cy="196562"/>
                            </a:xfrm>
                            <a:custGeom>
                              <a:avLst/>
                              <a:gdLst>
                                <a:gd name="connsiteX0" fmla="*/ 11258 w 90091"/>
                                <a:gd name="connsiteY0" fmla="*/ 54103 h 196562"/>
                                <a:gd name="connsiteX1" fmla="*/ 39923 w 90091"/>
                                <a:gd name="connsiteY1" fmla="*/ 172860 h 196562"/>
                                <a:gd name="connsiteX2" fmla="*/ 83331 w 90091"/>
                                <a:gd name="connsiteY2" fmla="*/ 178593 h 196562"/>
                                <a:gd name="connsiteX3" fmla="*/ 66131 w 90091"/>
                                <a:gd name="connsiteY3" fmla="*/ 22162 h 196562"/>
                                <a:gd name="connsiteX4" fmla="*/ 11258 w 90091"/>
                                <a:gd name="connsiteY4" fmla="*/ 54103 h 196562"/>
                                <a:gd name="connsiteX5" fmla="*/ 11258 w 90091"/>
                                <a:gd name="connsiteY5" fmla="*/ 54103 h 196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0091" h="196562">
                                  <a:moveTo>
                                    <a:pt x="11258" y="54103"/>
                                  </a:moveTo>
                                  <a:cubicBezTo>
                                    <a:pt x="35009" y="90140"/>
                                    <a:pt x="44018" y="129452"/>
                                    <a:pt x="39923" y="172860"/>
                                  </a:cubicBezTo>
                                  <a:cubicBezTo>
                                    <a:pt x="37466" y="198249"/>
                                    <a:pt x="77598" y="203163"/>
                                    <a:pt x="83331" y="178593"/>
                                  </a:cubicBezTo>
                                  <a:cubicBezTo>
                                    <a:pt x="95616" y="124538"/>
                                    <a:pt x="89064" y="72122"/>
                                    <a:pt x="66131" y="22162"/>
                                  </a:cubicBezTo>
                                  <a:cubicBezTo>
                                    <a:pt x="48932" y="-14694"/>
                                    <a:pt x="-11675" y="18886"/>
                                    <a:pt x="11258" y="54103"/>
                                  </a:cubicBezTo>
                                  <a:lnTo>
                                    <a:pt x="11258" y="541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8" name="Forme libre : Forme 338">
                            <a:extLst>
                              <a:ext uri="{FF2B5EF4-FFF2-40B4-BE49-F238E27FC236}">
                                <a16:creationId xmlns:a16="http://schemas.microsoft.com/office/drawing/2014/main" id="{4C4F00EF-ADA5-41BA-BD67-89EAD9161B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57785" y="3816719"/>
                              <a:ext cx="139232" cy="114661"/>
                            </a:xfrm>
                            <a:custGeom>
                              <a:avLst/>
                              <a:gdLst>
                                <a:gd name="connsiteX0" fmla="*/ 53559 w 139231"/>
                                <a:gd name="connsiteY0" fmla="*/ 110976 h 114661"/>
                                <a:gd name="connsiteX1" fmla="*/ 127270 w 139231"/>
                                <a:gd name="connsiteY1" fmla="*/ 49550 h 114661"/>
                                <a:gd name="connsiteX2" fmla="*/ 127270 w 139231"/>
                                <a:gd name="connsiteY2" fmla="*/ 13514 h 114661"/>
                                <a:gd name="connsiteX3" fmla="*/ 91233 w 139231"/>
                                <a:gd name="connsiteY3" fmla="*/ 13514 h 114661"/>
                                <a:gd name="connsiteX4" fmla="*/ 28988 w 139231"/>
                                <a:gd name="connsiteY4" fmla="*/ 53645 h 114661"/>
                                <a:gd name="connsiteX5" fmla="*/ 8513 w 139231"/>
                                <a:gd name="connsiteY5" fmla="*/ 95415 h 114661"/>
                                <a:gd name="connsiteX6" fmla="*/ 53559 w 139231"/>
                                <a:gd name="connsiteY6" fmla="*/ 110976 h 114661"/>
                                <a:gd name="connsiteX7" fmla="*/ 53559 w 139231"/>
                                <a:gd name="connsiteY7" fmla="*/ 110976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9231" h="114661">
                                  <a:moveTo>
                                    <a:pt x="53559" y="110976"/>
                                  </a:moveTo>
                                  <a:cubicBezTo>
                                    <a:pt x="82224" y="96234"/>
                                    <a:pt x="107614" y="74939"/>
                                    <a:pt x="127270" y="49550"/>
                                  </a:cubicBezTo>
                                  <a:cubicBezTo>
                                    <a:pt x="135460" y="38903"/>
                                    <a:pt x="137917" y="24161"/>
                                    <a:pt x="127270" y="13514"/>
                                  </a:cubicBezTo>
                                  <a:cubicBezTo>
                                    <a:pt x="117442" y="3686"/>
                                    <a:pt x="101062" y="3686"/>
                                    <a:pt x="91233" y="13514"/>
                                  </a:cubicBezTo>
                                  <a:cubicBezTo>
                                    <a:pt x="73215" y="30713"/>
                                    <a:pt x="52740" y="44636"/>
                                    <a:pt x="28988" y="53645"/>
                                  </a:cubicBezTo>
                                  <a:cubicBezTo>
                                    <a:pt x="11789" y="60197"/>
                                    <a:pt x="1142" y="77396"/>
                                    <a:pt x="8513" y="95415"/>
                                  </a:cubicBezTo>
                                  <a:cubicBezTo>
                                    <a:pt x="16703" y="113433"/>
                                    <a:pt x="37179" y="119985"/>
                                    <a:pt x="53559" y="110976"/>
                                  </a:cubicBezTo>
                                  <a:lnTo>
                                    <a:pt x="53559" y="1109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9" name="Forme libre : Forme 339">
                            <a:extLst>
                              <a:ext uri="{FF2B5EF4-FFF2-40B4-BE49-F238E27FC236}">
                                <a16:creationId xmlns:a16="http://schemas.microsoft.com/office/drawing/2014/main" id="{92709AD7-6D7E-4CFD-8ED8-1FA107ECDB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99141" y="2756705"/>
                              <a:ext cx="270273" cy="155612"/>
                            </a:xfrm>
                            <a:custGeom>
                              <a:avLst/>
                              <a:gdLst>
                                <a:gd name="connsiteX0" fmla="*/ 47755 w 270273"/>
                                <a:gd name="connsiteY0" fmla="*/ 149685 h 155611"/>
                                <a:gd name="connsiteX1" fmla="*/ 250050 w 270273"/>
                                <a:gd name="connsiteY1" fmla="*/ 63689 h 155611"/>
                                <a:gd name="connsiteX2" fmla="*/ 234489 w 270273"/>
                                <a:gd name="connsiteY2" fmla="*/ 7177 h 155611"/>
                                <a:gd name="connsiteX3" fmla="*/ 19908 w 270273"/>
                                <a:gd name="connsiteY3" fmla="*/ 101363 h 155611"/>
                                <a:gd name="connsiteX4" fmla="*/ 47755 w 270273"/>
                                <a:gd name="connsiteY4" fmla="*/ 149685 h 155611"/>
                                <a:gd name="connsiteX5" fmla="*/ 47755 w 270273"/>
                                <a:gd name="connsiteY5" fmla="*/ 149685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0273" h="155611">
                                  <a:moveTo>
                                    <a:pt x="47755" y="149685"/>
                                  </a:moveTo>
                                  <a:cubicBezTo>
                                    <a:pt x="113276" y="116925"/>
                                    <a:pt x="181253" y="89078"/>
                                    <a:pt x="250050" y="63689"/>
                                  </a:cubicBezTo>
                                  <a:cubicBezTo>
                                    <a:pt x="284448" y="50585"/>
                                    <a:pt x="271344" y="-1832"/>
                                    <a:pt x="234489" y="7177"/>
                                  </a:cubicBezTo>
                                  <a:cubicBezTo>
                                    <a:pt x="157502" y="26834"/>
                                    <a:pt x="87067" y="59594"/>
                                    <a:pt x="19908" y="101363"/>
                                  </a:cubicBezTo>
                                  <a:cubicBezTo>
                                    <a:pt x="-11214" y="121020"/>
                                    <a:pt x="15813" y="165246"/>
                                    <a:pt x="47755" y="149685"/>
                                  </a:cubicBezTo>
                                  <a:lnTo>
                                    <a:pt x="47755" y="1496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0" name="Forme libre : Forme 340">
                            <a:extLst>
                              <a:ext uri="{FF2B5EF4-FFF2-40B4-BE49-F238E27FC236}">
                                <a16:creationId xmlns:a16="http://schemas.microsoft.com/office/drawing/2014/main" id="{3B083071-60BE-4119-96DC-B47E5836B0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9447" y="2918267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10482 w 114661"/>
                                <a:gd name="connsiteY0" fmla="*/ 46273 h 106471"/>
                                <a:gd name="connsiteX1" fmla="*/ 80098 w 114661"/>
                                <a:gd name="connsiteY1" fmla="*/ 101966 h 106471"/>
                                <a:gd name="connsiteX2" fmla="*/ 100573 w 114661"/>
                                <a:gd name="connsiteY2" fmla="*/ 54463 h 106471"/>
                                <a:gd name="connsiteX3" fmla="*/ 57166 w 114661"/>
                                <a:gd name="connsiteY3" fmla="*/ 19246 h 106471"/>
                                <a:gd name="connsiteX4" fmla="*/ 10482 w 114661"/>
                                <a:gd name="connsiteY4" fmla="*/ 46273 h 106471"/>
                                <a:gd name="connsiteX5" fmla="*/ 10482 w 114661"/>
                                <a:gd name="connsiteY5" fmla="*/ 46273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10482" y="46273"/>
                                  </a:moveTo>
                                  <a:cubicBezTo>
                                    <a:pt x="26862" y="71662"/>
                                    <a:pt x="50613" y="92137"/>
                                    <a:pt x="80098" y="101966"/>
                                  </a:cubicBezTo>
                                  <a:cubicBezTo>
                                    <a:pt x="107944" y="110975"/>
                                    <a:pt x="126782" y="67567"/>
                                    <a:pt x="100573" y="54463"/>
                                  </a:cubicBezTo>
                                  <a:cubicBezTo>
                                    <a:pt x="82555" y="45454"/>
                                    <a:pt x="67813" y="35626"/>
                                    <a:pt x="57166" y="19246"/>
                                  </a:cubicBezTo>
                                  <a:cubicBezTo>
                                    <a:pt x="39147" y="-11058"/>
                                    <a:pt x="-8355" y="16789"/>
                                    <a:pt x="10482" y="46273"/>
                                  </a:cubicBezTo>
                                  <a:lnTo>
                                    <a:pt x="10482" y="46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1" name="Forme libre : Forme 341">
                            <a:extLst>
                              <a:ext uri="{FF2B5EF4-FFF2-40B4-BE49-F238E27FC236}">
                                <a16:creationId xmlns:a16="http://schemas.microsoft.com/office/drawing/2014/main" id="{FA4109DC-7B38-4265-A4BE-3387E684CD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5414" y="2899199"/>
                              <a:ext cx="73711" cy="163802"/>
                            </a:xfrm>
                            <a:custGeom>
                              <a:avLst/>
                              <a:gdLst>
                                <a:gd name="connsiteX0" fmla="*/ 66770 w 73710"/>
                                <a:gd name="connsiteY0" fmla="*/ 124309 h 163801"/>
                                <a:gd name="connsiteX1" fmla="*/ 72504 w 73710"/>
                                <a:gd name="connsiteY1" fmla="*/ 42408 h 163801"/>
                                <a:gd name="connsiteX2" fmla="*/ 15992 w 73710"/>
                                <a:gd name="connsiteY2" fmla="*/ 26847 h 163801"/>
                                <a:gd name="connsiteX3" fmla="*/ 10259 w 73710"/>
                                <a:gd name="connsiteY3" fmla="*/ 139870 h 163801"/>
                                <a:gd name="connsiteX4" fmla="*/ 46295 w 73710"/>
                                <a:gd name="connsiteY4" fmla="*/ 160346 h 163801"/>
                                <a:gd name="connsiteX5" fmla="*/ 66770 w 73710"/>
                                <a:gd name="connsiteY5" fmla="*/ 124309 h 163801"/>
                                <a:gd name="connsiteX6" fmla="*/ 66770 w 73710"/>
                                <a:gd name="connsiteY6" fmla="*/ 12430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73710" h="163801">
                                  <a:moveTo>
                                    <a:pt x="66770" y="124309"/>
                                  </a:moveTo>
                                  <a:cubicBezTo>
                                    <a:pt x="62675" y="96463"/>
                                    <a:pt x="65952" y="69435"/>
                                    <a:pt x="72504" y="42408"/>
                                  </a:cubicBezTo>
                                  <a:cubicBezTo>
                                    <a:pt x="81513" y="5553"/>
                                    <a:pt x="27458" y="-9189"/>
                                    <a:pt x="15992" y="26847"/>
                                  </a:cubicBezTo>
                                  <a:cubicBezTo>
                                    <a:pt x="4526" y="63703"/>
                                    <a:pt x="3707" y="102196"/>
                                    <a:pt x="10259" y="139870"/>
                                  </a:cubicBezTo>
                                  <a:cubicBezTo>
                                    <a:pt x="12716" y="155431"/>
                                    <a:pt x="32372" y="164441"/>
                                    <a:pt x="46295" y="160346"/>
                                  </a:cubicBezTo>
                                  <a:cubicBezTo>
                                    <a:pt x="63494" y="155431"/>
                                    <a:pt x="69227" y="140689"/>
                                    <a:pt x="66770" y="124309"/>
                                  </a:cubicBezTo>
                                  <a:lnTo>
                                    <a:pt x="66770" y="124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2" name="Forme libre : Forme 342">
                            <a:extLst>
                              <a:ext uri="{FF2B5EF4-FFF2-40B4-BE49-F238E27FC236}">
                                <a16:creationId xmlns:a16="http://schemas.microsoft.com/office/drawing/2014/main" id="{CD5C799A-DEF5-4524-AB14-7F1524654E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59012" y="4275291"/>
                              <a:ext cx="262083" cy="155612"/>
                            </a:xfrm>
                            <a:custGeom>
                              <a:avLst/>
                              <a:gdLst>
                                <a:gd name="connsiteX0" fmla="*/ 241885 w 262083"/>
                                <a:gd name="connsiteY0" fmla="*/ 102039 h 155611"/>
                                <a:gd name="connsiteX1" fmla="*/ 46142 w 262083"/>
                                <a:gd name="connsiteY1" fmla="*/ 10311 h 155611"/>
                                <a:gd name="connsiteX2" fmla="*/ 18295 w 262083"/>
                                <a:gd name="connsiteY2" fmla="*/ 56994 h 155611"/>
                                <a:gd name="connsiteX3" fmla="*/ 226324 w 262083"/>
                                <a:gd name="connsiteY3" fmla="*/ 155275 h 155611"/>
                                <a:gd name="connsiteX4" fmla="*/ 241885 w 262083"/>
                                <a:gd name="connsiteY4" fmla="*/ 102039 h 155611"/>
                                <a:gd name="connsiteX5" fmla="*/ 241885 w 262083"/>
                                <a:gd name="connsiteY5" fmla="*/ 102039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2083" h="155611">
                                  <a:moveTo>
                                    <a:pt x="241885" y="102039"/>
                                  </a:moveTo>
                                  <a:cubicBezTo>
                                    <a:pt x="175545" y="74193"/>
                                    <a:pt x="109206" y="46347"/>
                                    <a:pt x="46142" y="10311"/>
                                  </a:cubicBezTo>
                                  <a:cubicBezTo>
                                    <a:pt x="15019" y="-7708"/>
                                    <a:pt x="-9551" y="37338"/>
                                    <a:pt x="18295" y="56994"/>
                                  </a:cubicBezTo>
                                  <a:cubicBezTo>
                                    <a:pt x="81359" y="102039"/>
                                    <a:pt x="150156" y="138076"/>
                                    <a:pt x="226324" y="155275"/>
                                  </a:cubicBezTo>
                                  <a:cubicBezTo>
                                    <a:pt x="263179" y="163465"/>
                                    <a:pt x="273827" y="115963"/>
                                    <a:pt x="241885" y="102039"/>
                                  </a:cubicBezTo>
                                  <a:lnTo>
                                    <a:pt x="241885" y="102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3" name="Forme libre : Forme 343">
                            <a:extLst>
                              <a:ext uri="{FF2B5EF4-FFF2-40B4-BE49-F238E27FC236}">
                                <a16:creationId xmlns:a16="http://schemas.microsoft.com/office/drawing/2014/main" id="{2F04E1F7-7907-4211-83AF-C9F2EEF72C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50056" y="3882662"/>
                              <a:ext cx="106471" cy="90091"/>
                            </a:xfrm>
                            <a:custGeom>
                              <a:avLst/>
                              <a:gdLst>
                                <a:gd name="connsiteX0" fmla="*/ 84280 w 106471"/>
                                <a:gd name="connsiteY0" fmla="*/ 25376 h 90091"/>
                                <a:gd name="connsiteX1" fmla="*/ 69538 w 106471"/>
                                <a:gd name="connsiteY1" fmla="*/ 16367 h 90091"/>
                                <a:gd name="connsiteX2" fmla="*/ 47425 w 106471"/>
                                <a:gd name="connsiteY2" fmla="*/ 7358 h 90091"/>
                                <a:gd name="connsiteX3" fmla="*/ 26131 w 106471"/>
                                <a:gd name="connsiteY3" fmla="*/ 8996 h 90091"/>
                                <a:gd name="connsiteX4" fmla="*/ 10570 w 106471"/>
                                <a:gd name="connsiteY4" fmla="*/ 22100 h 90091"/>
                                <a:gd name="connsiteX5" fmla="*/ 15483 w 106471"/>
                                <a:gd name="connsiteY5" fmla="*/ 62232 h 90091"/>
                                <a:gd name="connsiteX6" fmla="*/ 34321 w 106471"/>
                                <a:gd name="connsiteY6" fmla="*/ 76974 h 90091"/>
                                <a:gd name="connsiteX7" fmla="*/ 49063 w 106471"/>
                                <a:gd name="connsiteY7" fmla="*/ 85164 h 90091"/>
                                <a:gd name="connsiteX8" fmla="*/ 76090 w 106471"/>
                                <a:gd name="connsiteY8" fmla="*/ 88440 h 90091"/>
                                <a:gd name="connsiteX9" fmla="*/ 96566 w 106471"/>
                                <a:gd name="connsiteY9" fmla="*/ 72060 h 90091"/>
                                <a:gd name="connsiteX10" fmla="*/ 84280 w 106471"/>
                                <a:gd name="connsiteY10" fmla="*/ 25376 h 90091"/>
                                <a:gd name="connsiteX11" fmla="*/ 84280 w 106471"/>
                                <a:gd name="connsiteY11" fmla="*/ 25376 h 900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06471" h="90091">
                                  <a:moveTo>
                                    <a:pt x="84280" y="25376"/>
                                  </a:moveTo>
                                  <a:cubicBezTo>
                                    <a:pt x="78547" y="22919"/>
                                    <a:pt x="74452" y="19643"/>
                                    <a:pt x="69538" y="16367"/>
                                  </a:cubicBezTo>
                                  <a:cubicBezTo>
                                    <a:pt x="62986" y="12272"/>
                                    <a:pt x="54796" y="9815"/>
                                    <a:pt x="47425" y="7358"/>
                                  </a:cubicBezTo>
                                  <a:cubicBezTo>
                                    <a:pt x="40873" y="4901"/>
                                    <a:pt x="31864" y="6539"/>
                                    <a:pt x="26131" y="8996"/>
                                  </a:cubicBezTo>
                                  <a:cubicBezTo>
                                    <a:pt x="19578" y="11453"/>
                                    <a:pt x="13846" y="16367"/>
                                    <a:pt x="10570" y="22100"/>
                                  </a:cubicBezTo>
                                  <a:cubicBezTo>
                                    <a:pt x="4018" y="34385"/>
                                    <a:pt x="4018" y="52403"/>
                                    <a:pt x="15483" y="62232"/>
                                  </a:cubicBezTo>
                                  <a:cubicBezTo>
                                    <a:pt x="21217" y="67146"/>
                                    <a:pt x="26950" y="73698"/>
                                    <a:pt x="34321" y="76974"/>
                                  </a:cubicBezTo>
                                  <a:cubicBezTo>
                                    <a:pt x="39235" y="79431"/>
                                    <a:pt x="44149" y="81888"/>
                                    <a:pt x="49063" y="85164"/>
                                  </a:cubicBezTo>
                                  <a:cubicBezTo>
                                    <a:pt x="55615" y="90078"/>
                                    <a:pt x="67900" y="90897"/>
                                    <a:pt x="76090" y="88440"/>
                                  </a:cubicBezTo>
                                  <a:cubicBezTo>
                                    <a:pt x="84280" y="85983"/>
                                    <a:pt x="93289" y="80250"/>
                                    <a:pt x="96566" y="72060"/>
                                  </a:cubicBezTo>
                                  <a:cubicBezTo>
                                    <a:pt x="104756" y="57318"/>
                                    <a:pt x="101479" y="33566"/>
                                    <a:pt x="84280" y="25376"/>
                                  </a:cubicBezTo>
                                  <a:lnTo>
                                    <a:pt x="84280" y="25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4" name="Forme libre : Forme 344">
                            <a:extLst>
                              <a:ext uri="{FF2B5EF4-FFF2-40B4-BE49-F238E27FC236}">
                                <a16:creationId xmlns:a16="http://schemas.microsoft.com/office/drawing/2014/main" id="{96B71CC0-4950-495E-8CA0-3B877AF65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1044" y="3960045"/>
                              <a:ext cx="65521" cy="73711"/>
                            </a:xfrm>
                            <a:custGeom>
                              <a:avLst/>
                              <a:gdLst>
                                <a:gd name="connsiteX0" fmla="*/ 60036 w 65520"/>
                                <a:gd name="connsiteY0" fmla="*/ 32351 h 73710"/>
                                <a:gd name="connsiteX1" fmla="*/ 58397 w 65520"/>
                                <a:gd name="connsiteY1" fmla="*/ 26618 h 73710"/>
                                <a:gd name="connsiteX2" fmla="*/ 51026 w 65520"/>
                                <a:gd name="connsiteY2" fmla="*/ 13514 h 73710"/>
                                <a:gd name="connsiteX3" fmla="*/ 16628 w 65520"/>
                                <a:gd name="connsiteY3" fmla="*/ 13514 h 73710"/>
                                <a:gd name="connsiteX4" fmla="*/ 9257 w 65520"/>
                                <a:gd name="connsiteY4" fmla="*/ 26618 h 73710"/>
                                <a:gd name="connsiteX5" fmla="*/ 7619 w 65520"/>
                                <a:gd name="connsiteY5" fmla="*/ 32351 h 73710"/>
                                <a:gd name="connsiteX6" fmla="*/ 34646 w 65520"/>
                                <a:gd name="connsiteY6" fmla="*/ 67568 h 73710"/>
                                <a:gd name="connsiteX7" fmla="*/ 60036 w 65520"/>
                                <a:gd name="connsiteY7" fmla="*/ 32351 h 73710"/>
                                <a:gd name="connsiteX8" fmla="*/ 60036 w 65520"/>
                                <a:gd name="connsiteY8" fmla="*/ 3235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5520" h="73710">
                                  <a:moveTo>
                                    <a:pt x="60036" y="32351"/>
                                  </a:moveTo>
                                  <a:cubicBezTo>
                                    <a:pt x="59217" y="30713"/>
                                    <a:pt x="58397" y="29075"/>
                                    <a:pt x="58397" y="26618"/>
                                  </a:cubicBezTo>
                                  <a:cubicBezTo>
                                    <a:pt x="56759" y="20885"/>
                                    <a:pt x="54302" y="17609"/>
                                    <a:pt x="51026" y="13514"/>
                                  </a:cubicBezTo>
                                  <a:cubicBezTo>
                                    <a:pt x="42836" y="3686"/>
                                    <a:pt x="24818" y="3686"/>
                                    <a:pt x="16628" y="13514"/>
                                  </a:cubicBezTo>
                                  <a:cubicBezTo>
                                    <a:pt x="12533" y="17609"/>
                                    <a:pt x="10895" y="21704"/>
                                    <a:pt x="9257" y="26618"/>
                                  </a:cubicBezTo>
                                  <a:cubicBezTo>
                                    <a:pt x="8438" y="28256"/>
                                    <a:pt x="7619" y="29894"/>
                                    <a:pt x="7619" y="32351"/>
                                  </a:cubicBezTo>
                                  <a:cubicBezTo>
                                    <a:pt x="1067" y="49550"/>
                                    <a:pt x="17447" y="67568"/>
                                    <a:pt x="34646" y="67568"/>
                                  </a:cubicBezTo>
                                  <a:cubicBezTo>
                                    <a:pt x="50207" y="67568"/>
                                    <a:pt x="65769" y="49550"/>
                                    <a:pt x="60036" y="32351"/>
                                  </a:cubicBezTo>
                                  <a:lnTo>
                                    <a:pt x="60036" y="32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5" name="Forme libre : Forme 345">
                            <a:extLst>
                              <a:ext uri="{FF2B5EF4-FFF2-40B4-BE49-F238E27FC236}">
                                <a16:creationId xmlns:a16="http://schemas.microsoft.com/office/drawing/2014/main" id="{1F9A508F-F9AC-4BDE-BBD8-96D4E0BDC4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6681" y="3859307"/>
                              <a:ext cx="73711" cy="65521"/>
                            </a:xfrm>
                            <a:custGeom>
                              <a:avLst/>
                              <a:gdLst>
                                <a:gd name="connsiteX0" fmla="*/ 41465 w 73710"/>
                                <a:gd name="connsiteY0" fmla="*/ 6143 h 65520"/>
                                <a:gd name="connsiteX1" fmla="*/ 13619 w 73710"/>
                                <a:gd name="connsiteY1" fmla="*/ 15152 h 65520"/>
                                <a:gd name="connsiteX2" fmla="*/ 6248 w 73710"/>
                                <a:gd name="connsiteY2" fmla="*/ 33989 h 65520"/>
                                <a:gd name="connsiteX3" fmla="*/ 13619 w 73710"/>
                                <a:gd name="connsiteY3" fmla="*/ 52826 h 65520"/>
                                <a:gd name="connsiteX4" fmla="*/ 41465 w 73710"/>
                                <a:gd name="connsiteY4" fmla="*/ 61835 h 65520"/>
                                <a:gd name="connsiteX5" fmla="*/ 69312 w 73710"/>
                                <a:gd name="connsiteY5" fmla="*/ 33989 h 65520"/>
                                <a:gd name="connsiteX6" fmla="*/ 41465 w 73710"/>
                                <a:gd name="connsiteY6" fmla="*/ 6143 h 65520"/>
                                <a:gd name="connsiteX7" fmla="*/ 41465 w 73710"/>
                                <a:gd name="connsiteY7" fmla="*/ 6143 h 65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65520">
                                  <a:moveTo>
                                    <a:pt x="41465" y="6143"/>
                                  </a:moveTo>
                                  <a:cubicBezTo>
                                    <a:pt x="31637" y="6143"/>
                                    <a:pt x="20990" y="6962"/>
                                    <a:pt x="13619" y="15152"/>
                                  </a:cubicBezTo>
                                  <a:cubicBezTo>
                                    <a:pt x="9524" y="20885"/>
                                    <a:pt x="5429" y="26618"/>
                                    <a:pt x="6248" y="33989"/>
                                  </a:cubicBezTo>
                                  <a:cubicBezTo>
                                    <a:pt x="6248" y="41360"/>
                                    <a:pt x="9524" y="47093"/>
                                    <a:pt x="13619" y="52826"/>
                                  </a:cubicBezTo>
                                  <a:cubicBezTo>
                                    <a:pt x="20171" y="61016"/>
                                    <a:pt x="31637" y="61835"/>
                                    <a:pt x="41465" y="61835"/>
                                  </a:cubicBezTo>
                                  <a:cubicBezTo>
                                    <a:pt x="56208" y="61835"/>
                                    <a:pt x="70131" y="48731"/>
                                    <a:pt x="69312" y="33989"/>
                                  </a:cubicBezTo>
                                  <a:cubicBezTo>
                                    <a:pt x="68493" y="18428"/>
                                    <a:pt x="56208" y="6143"/>
                                    <a:pt x="41465" y="6143"/>
                                  </a:cubicBezTo>
                                  <a:lnTo>
                                    <a:pt x="41465" y="61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6" name="Forme libre : Forme 346">
                            <a:extLst>
                              <a:ext uri="{FF2B5EF4-FFF2-40B4-BE49-F238E27FC236}">
                                <a16:creationId xmlns:a16="http://schemas.microsoft.com/office/drawing/2014/main" id="{17634B10-6B9B-469A-9F6B-B233E96FDD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874" y="3557036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63563 w 73710"/>
                                <a:gd name="connsiteY0" fmla="*/ 21760 h 73710"/>
                                <a:gd name="connsiteX1" fmla="*/ 34079 w 73710"/>
                                <a:gd name="connsiteY1" fmla="*/ 6199 h 73710"/>
                                <a:gd name="connsiteX2" fmla="*/ 6232 w 73710"/>
                                <a:gd name="connsiteY2" fmla="*/ 34046 h 73710"/>
                                <a:gd name="connsiteX3" fmla="*/ 16060 w 73710"/>
                                <a:gd name="connsiteY3" fmla="*/ 56978 h 73710"/>
                                <a:gd name="connsiteX4" fmla="*/ 21793 w 73710"/>
                                <a:gd name="connsiteY4" fmla="*/ 63530 h 73710"/>
                                <a:gd name="connsiteX5" fmla="*/ 62744 w 73710"/>
                                <a:gd name="connsiteY5" fmla="*/ 63530 h 73710"/>
                                <a:gd name="connsiteX6" fmla="*/ 63563 w 73710"/>
                                <a:gd name="connsiteY6" fmla="*/ 21760 h 73710"/>
                                <a:gd name="connsiteX7" fmla="*/ 63563 w 73710"/>
                                <a:gd name="connsiteY7" fmla="*/ 21760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63563" y="21760"/>
                                  </a:moveTo>
                                  <a:cubicBezTo>
                                    <a:pt x="55373" y="13570"/>
                                    <a:pt x="47183" y="5380"/>
                                    <a:pt x="34079" y="6199"/>
                                  </a:cubicBezTo>
                                  <a:cubicBezTo>
                                    <a:pt x="18517" y="7018"/>
                                    <a:pt x="7051" y="18484"/>
                                    <a:pt x="6232" y="34046"/>
                                  </a:cubicBezTo>
                                  <a:cubicBezTo>
                                    <a:pt x="5413" y="43055"/>
                                    <a:pt x="10327" y="50426"/>
                                    <a:pt x="16060" y="56978"/>
                                  </a:cubicBezTo>
                                  <a:cubicBezTo>
                                    <a:pt x="17698" y="59435"/>
                                    <a:pt x="20155" y="61073"/>
                                    <a:pt x="21793" y="63530"/>
                                  </a:cubicBezTo>
                                  <a:cubicBezTo>
                                    <a:pt x="32441" y="74996"/>
                                    <a:pt x="52916" y="74996"/>
                                    <a:pt x="62744" y="63530"/>
                                  </a:cubicBezTo>
                                  <a:cubicBezTo>
                                    <a:pt x="74210" y="52064"/>
                                    <a:pt x="75029" y="33227"/>
                                    <a:pt x="63563" y="21760"/>
                                  </a:cubicBezTo>
                                  <a:lnTo>
                                    <a:pt x="63563" y="217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7" name="Forme libre : Forme 347">
                            <a:extLst>
                              <a:ext uri="{FF2B5EF4-FFF2-40B4-BE49-F238E27FC236}">
                                <a16:creationId xmlns:a16="http://schemas.microsoft.com/office/drawing/2014/main" id="{7DB9524B-F515-4531-AAF6-515A1D5B0B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5403" y="3659908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21692 w 90091"/>
                                <a:gd name="connsiteY0" fmla="*/ 26179 h 81900"/>
                                <a:gd name="connsiteX1" fmla="*/ 21692 w 90091"/>
                                <a:gd name="connsiteY1" fmla="*/ 26179 h 81900"/>
                                <a:gd name="connsiteX2" fmla="*/ 26607 w 90091"/>
                                <a:gd name="connsiteY2" fmla="*/ 19627 h 81900"/>
                                <a:gd name="connsiteX3" fmla="*/ 25788 w 90091"/>
                                <a:gd name="connsiteY3" fmla="*/ 20446 h 81900"/>
                                <a:gd name="connsiteX4" fmla="*/ 33159 w 90091"/>
                                <a:gd name="connsiteY4" fmla="*/ 14713 h 81900"/>
                                <a:gd name="connsiteX5" fmla="*/ 32340 w 90091"/>
                                <a:gd name="connsiteY5" fmla="*/ 15532 h 81900"/>
                                <a:gd name="connsiteX6" fmla="*/ 40530 w 90091"/>
                                <a:gd name="connsiteY6" fmla="*/ 12256 h 81900"/>
                                <a:gd name="connsiteX7" fmla="*/ 38892 w 90091"/>
                                <a:gd name="connsiteY7" fmla="*/ 13075 h 81900"/>
                                <a:gd name="connsiteX8" fmla="*/ 48720 w 90091"/>
                                <a:gd name="connsiteY8" fmla="*/ 11437 h 81900"/>
                                <a:gd name="connsiteX9" fmla="*/ 47082 w 90091"/>
                                <a:gd name="connsiteY9" fmla="*/ 11437 h 81900"/>
                                <a:gd name="connsiteX10" fmla="*/ 56910 w 90091"/>
                                <a:gd name="connsiteY10" fmla="*/ 13075 h 81900"/>
                                <a:gd name="connsiteX11" fmla="*/ 54453 w 90091"/>
                                <a:gd name="connsiteY11" fmla="*/ 12256 h 81900"/>
                                <a:gd name="connsiteX12" fmla="*/ 62643 w 90091"/>
                                <a:gd name="connsiteY12" fmla="*/ 15532 h 81900"/>
                                <a:gd name="connsiteX13" fmla="*/ 61005 w 90091"/>
                                <a:gd name="connsiteY13" fmla="*/ 14713 h 81900"/>
                                <a:gd name="connsiteX14" fmla="*/ 68376 w 90091"/>
                                <a:gd name="connsiteY14" fmla="*/ 20446 h 81900"/>
                                <a:gd name="connsiteX15" fmla="*/ 67557 w 90091"/>
                                <a:gd name="connsiteY15" fmla="*/ 19627 h 81900"/>
                                <a:gd name="connsiteX16" fmla="*/ 73290 w 90091"/>
                                <a:gd name="connsiteY16" fmla="*/ 26998 h 81900"/>
                                <a:gd name="connsiteX17" fmla="*/ 72471 w 90091"/>
                                <a:gd name="connsiteY17" fmla="*/ 25360 h 81900"/>
                                <a:gd name="connsiteX18" fmla="*/ 75747 w 90091"/>
                                <a:gd name="connsiteY18" fmla="*/ 33550 h 81900"/>
                                <a:gd name="connsiteX19" fmla="*/ 74928 w 90091"/>
                                <a:gd name="connsiteY19" fmla="*/ 31093 h 81900"/>
                                <a:gd name="connsiteX20" fmla="*/ 75747 w 90091"/>
                                <a:gd name="connsiteY20" fmla="*/ 40102 h 81900"/>
                                <a:gd name="connsiteX21" fmla="*/ 75747 w 90091"/>
                                <a:gd name="connsiteY21" fmla="*/ 39283 h 81900"/>
                                <a:gd name="connsiteX22" fmla="*/ 74928 w 90091"/>
                                <a:gd name="connsiteY22" fmla="*/ 48292 h 81900"/>
                                <a:gd name="connsiteX23" fmla="*/ 74928 w 90091"/>
                                <a:gd name="connsiteY23" fmla="*/ 46654 h 81900"/>
                                <a:gd name="connsiteX24" fmla="*/ 71652 w 90091"/>
                                <a:gd name="connsiteY24" fmla="*/ 54844 h 81900"/>
                                <a:gd name="connsiteX25" fmla="*/ 72471 w 90091"/>
                                <a:gd name="connsiteY25" fmla="*/ 54025 h 81900"/>
                                <a:gd name="connsiteX26" fmla="*/ 67557 w 90091"/>
                                <a:gd name="connsiteY26" fmla="*/ 60578 h 81900"/>
                                <a:gd name="connsiteX27" fmla="*/ 68376 w 90091"/>
                                <a:gd name="connsiteY27" fmla="*/ 59758 h 81900"/>
                                <a:gd name="connsiteX28" fmla="*/ 61824 w 90091"/>
                                <a:gd name="connsiteY28" fmla="*/ 64673 h 81900"/>
                                <a:gd name="connsiteX29" fmla="*/ 63462 w 90091"/>
                                <a:gd name="connsiteY29" fmla="*/ 63854 h 81900"/>
                                <a:gd name="connsiteX30" fmla="*/ 56091 w 90091"/>
                                <a:gd name="connsiteY30" fmla="*/ 67130 h 81900"/>
                                <a:gd name="connsiteX31" fmla="*/ 57729 w 90091"/>
                                <a:gd name="connsiteY31" fmla="*/ 67130 h 81900"/>
                                <a:gd name="connsiteX32" fmla="*/ 49539 w 90091"/>
                                <a:gd name="connsiteY32" fmla="*/ 67949 h 81900"/>
                                <a:gd name="connsiteX33" fmla="*/ 51177 w 90091"/>
                                <a:gd name="connsiteY33" fmla="*/ 67949 h 81900"/>
                                <a:gd name="connsiteX34" fmla="*/ 42987 w 90091"/>
                                <a:gd name="connsiteY34" fmla="*/ 67130 h 81900"/>
                                <a:gd name="connsiteX35" fmla="*/ 43806 w 90091"/>
                                <a:gd name="connsiteY35" fmla="*/ 67130 h 81900"/>
                                <a:gd name="connsiteX36" fmla="*/ 36435 w 90091"/>
                                <a:gd name="connsiteY36" fmla="*/ 63854 h 81900"/>
                                <a:gd name="connsiteX37" fmla="*/ 37254 w 90091"/>
                                <a:gd name="connsiteY37" fmla="*/ 64673 h 81900"/>
                                <a:gd name="connsiteX38" fmla="*/ 65919 w 90091"/>
                                <a:gd name="connsiteY38" fmla="*/ 64673 h 81900"/>
                                <a:gd name="connsiteX39" fmla="*/ 79842 w 90091"/>
                                <a:gd name="connsiteY39" fmla="*/ 40102 h 81900"/>
                                <a:gd name="connsiteX40" fmla="*/ 70014 w 90091"/>
                                <a:gd name="connsiteY40" fmla="*/ 17170 h 81900"/>
                                <a:gd name="connsiteX41" fmla="*/ 53634 w 90091"/>
                                <a:gd name="connsiteY41" fmla="*/ 7342 h 81900"/>
                                <a:gd name="connsiteX42" fmla="*/ 11045 w 90091"/>
                                <a:gd name="connsiteY42" fmla="*/ 24541 h 81900"/>
                                <a:gd name="connsiteX43" fmla="*/ 26607 w 90091"/>
                                <a:gd name="connsiteY43" fmla="*/ 77777 h 81900"/>
                                <a:gd name="connsiteX44" fmla="*/ 48720 w 90091"/>
                                <a:gd name="connsiteY44" fmla="*/ 83510 h 81900"/>
                                <a:gd name="connsiteX45" fmla="*/ 59367 w 90091"/>
                                <a:gd name="connsiteY45" fmla="*/ 81872 h 81900"/>
                                <a:gd name="connsiteX46" fmla="*/ 76566 w 90091"/>
                                <a:gd name="connsiteY46" fmla="*/ 72044 h 81900"/>
                                <a:gd name="connsiteX47" fmla="*/ 87213 w 90091"/>
                                <a:gd name="connsiteY47" fmla="*/ 46654 h 81900"/>
                                <a:gd name="connsiteX48" fmla="*/ 73290 w 90091"/>
                                <a:gd name="connsiteY48" fmla="*/ 17989 h 81900"/>
                                <a:gd name="connsiteX49" fmla="*/ 46263 w 90091"/>
                                <a:gd name="connsiteY49" fmla="*/ 10618 h 81900"/>
                                <a:gd name="connsiteX50" fmla="*/ 33159 w 90091"/>
                                <a:gd name="connsiteY50" fmla="*/ 14713 h 81900"/>
                                <a:gd name="connsiteX51" fmla="*/ 21692 w 90091"/>
                                <a:gd name="connsiteY51" fmla="*/ 26179 h 81900"/>
                                <a:gd name="connsiteX52" fmla="*/ 21692 w 90091"/>
                                <a:gd name="connsiteY52" fmla="*/ 26179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21692" y="26179"/>
                                  </a:moveTo>
                                  <a:cubicBezTo>
                                    <a:pt x="21692" y="26179"/>
                                    <a:pt x="20874" y="26179"/>
                                    <a:pt x="21692" y="26179"/>
                                  </a:cubicBezTo>
                                  <a:cubicBezTo>
                                    <a:pt x="23331" y="24541"/>
                                    <a:pt x="24969" y="22084"/>
                                    <a:pt x="26607" y="19627"/>
                                  </a:cubicBezTo>
                                  <a:cubicBezTo>
                                    <a:pt x="26607" y="19627"/>
                                    <a:pt x="26607" y="19627"/>
                                    <a:pt x="25788" y="20446"/>
                                  </a:cubicBezTo>
                                  <a:cubicBezTo>
                                    <a:pt x="28245" y="18808"/>
                                    <a:pt x="30702" y="16351"/>
                                    <a:pt x="33159" y="14713"/>
                                  </a:cubicBezTo>
                                  <a:cubicBezTo>
                                    <a:pt x="33159" y="14713"/>
                                    <a:pt x="32340" y="14713"/>
                                    <a:pt x="32340" y="15532"/>
                                  </a:cubicBezTo>
                                  <a:cubicBezTo>
                                    <a:pt x="34797" y="14713"/>
                                    <a:pt x="38073" y="13075"/>
                                    <a:pt x="40530" y="12256"/>
                                  </a:cubicBezTo>
                                  <a:cubicBezTo>
                                    <a:pt x="39711" y="12256"/>
                                    <a:pt x="39711" y="12256"/>
                                    <a:pt x="38892" y="13075"/>
                                  </a:cubicBezTo>
                                  <a:cubicBezTo>
                                    <a:pt x="42168" y="12256"/>
                                    <a:pt x="45444" y="12256"/>
                                    <a:pt x="48720" y="11437"/>
                                  </a:cubicBezTo>
                                  <a:cubicBezTo>
                                    <a:pt x="47901" y="11437"/>
                                    <a:pt x="47901" y="11437"/>
                                    <a:pt x="47082" y="11437"/>
                                  </a:cubicBezTo>
                                  <a:cubicBezTo>
                                    <a:pt x="50358" y="12256"/>
                                    <a:pt x="53634" y="12256"/>
                                    <a:pt x="56910" y="13075"/>
                                  </a:cubicBezTo>
                                  <a:cubicBezTo>
                                    <a:pt x="56091" y="13075"/>
                                    <a:pt x="55272" y="13075"/>
                                    <a:pt x="54453" y="12256"/>
                                  </a:cubicBezTo>
                                  <a:cubicBezTo>
                                    <a:pt x="56910" y="13075"/>
                                    <a:pt x="60186" y="14713"/>
                                    <a:pt x="62643" y="15532"/>
                                  </a:cubicBezTo>
                                  <a:cubicBezTo>
                                    <a:pt x="61824" y="15532"/>
                                    <a:pt x="61824" y="14713"/>
                                    <a:pt x="61005" y="14713"/>
                                  </a:cubicBezTo>
                                  <a:cubicBezTo>
                                    <a:pt x="63462" y="16351"/>
                                    <a:pt x="65919" y="17989"/>
                                    <a:pt x="68376" y="20446"/>
                                  </a:cubicBezTo>
                                  <a:cubicBezTo>
                                    <a:pt x="68376" y="20446"/>
                                    <a:pt x="68376" y="20446"/>
                                    <a:pt x="67557" y="19627"/>
                                  </a:cubicBezTo>
                                  <a:cubicBezTo>
                                    <a:pt x="69195" y="22084"/>
                                    <a:pt x="70833" y="24541"/>
                                    <a:pt x="73290" y="26998"/>
                                  </a:cubicBezTo>
                                  <a:cubicBezTo>
                                    <a:pt x="73290" y="26998"/>
                                    <a:pt x="72471" y="26179"/>
                                    <a:pt x="72471" y="25360"/>
                                  </a:cubicBezTo>
                                  <a:cubicBezTo>
                                    <a:pt x="73290" y="27817"/>
                                    <a:pt x="74928" y="31093"/>
                                    <a:pt x="75747" y="33550"/>
                                  </a:cubicBezTo>
                                  <a:cubicBezTo>
                                    <a:pt x="75747" y="32731"/>
                                    <a:pt x="75747" y="31912"/>
                                    <a:pt x="74928" y="31093"/>
                                  </a:cubicBezTo>
                                  <a:cubicBezTo>
                                    <a:pt x="74928" y="34369"/>
                                    <a:pt x="75747" y="36826"/>
                                    <a:pt x="75747" y="40102"/>
                                  </a:cubicBezTo>
                                  <a:cubicBezTo>
                                    <a:pt x="75747" y="40102"/>
                                    <a:pt x="75747" y="39283"/>
                                    <a:pt x="75747" y="39283"/>
                                  </a:cubicBezTo>
                                  <a:cubicBezTo>
                                    <a:pt x="75747" y="42559"/>
                                    <a:pt x="74928" y="45016"/>
                                    <a:pt x="74928" y="48292"/>
                                  </a:cubicBezTo>
                                  <a:cubicBezTo>
                                    <a:pt x="74928" y="47473"/>
                                    <a:pt x="74928" y="47473"/>
                                    <a:pt x="74928" y="46654"/>
                                  </a:cubicBezTo>
                                  <a:cubicBezTo>
                                    <a:pt x="74109" y="49111"/>
                                    <a:pt x="72471" y="51568"/>
                                    <a:pt x="71652" y="54844"/>
                                  </a:cubicBezTo>
                                  <a:cubicBezTo>
                                    <a:pt x="71652" y="54025"/>
                                    <a:pt x="71652" y="54025"/>
                                    <a:pt x="72471" y="54025"/>
                                  </a:cubicBezTo>
                                  <a:cubicBezTo>
                                    <a:pt x="70833" y="56483"/>
                                    <a:pt x="69195" y="58120"/>
                                    <a:pt x="67557" y="60578"/>
                                  </a:cubicBezTo>
                                  <a:cubicBezTo>
                                    <a:pt x="67557" y="60578"/>
                                    <a:pt x="68376" y="59758"/>
                                    <a:pt x="68376" y="59758"/>
                                  </a:cubicBezTo>
                                  <a:cubicBezTo>
                                    <a:pt x="65919" y="61397"/>
                                    <a:pt x="64281" y="63034"/>
                                    <a:pt x="61824" y="64673"/>
                                  </a:cubicBezTo>
                                  <a:cubicBezTo>
                                    <a:pt x="62643" y="63854"/>
                                    <a:pt x="62643" y="63854"/>
                                    <a:pt x="63462" y="63854"/>
                                  </a:cubicBezTo>
                                  <a:cubicBezTo>
                                    <a:pt x="61005" y="64673"/>
                                    <a:pt x="58548" y="66310"/>
                                    <a:pt x="56091" y="67130"/>
                                  </a:cubicBezTo>
                                  <a:cubicBezTo>
                                    <a:pt x="56910" y="67130"/>
                                    <a:pt x="56910" y="67130"/>
                                    <a:pt x="57729" y="67130"/>
                                  </a:cubicBezTo>
                                  <a:cubicBezTo>
                                    <a:pt x="55272" y="67130"/>
                                    <a:pt x="51996" y="67949"/>
                                    <a:pt x="49539" y="67949"/>
                                  </a:cubicBezTo>
                                  <a:cubicBezTo>
                                    <a:pt x="50358" y="67949"/>
                                    <a:pt x="50358" y="67949"/>
                                    <a:pt x="51177" y="67949"/>
                                  </a:cubicBezTo>
                                  <a:cubicBezTo>
                                    <a:pt x="48720" y="67949"/>
                                    <a:pt x="46263" y="67130"/>
                                    <a:pt x="42987" y="67130"/>
                                  </a:cubicBezTo>
                                  <a:cubicBezTo>
                                    <a:pt x="42987" y="67130"/>
                                    <a:pt x="43806" y="67130"/>
                                    <a:pt x="43806" y="67130"/>
                                  </a:cubicBezTo>
                                  <a:cubicBezTo>
                                    <a:pt x="41349" y="66310"/>
                                    <a:pt x="38892" y="65492"/>
                                    <a:pt x="36435" y="63854"/>
                                  </a:cubicBezTo>
                                  <a:cubicBezTo>
                                    <a:pt x="37254" y="63854"/>
                                    <a:pt x="37254" y="63854"/>
                                    <a:pt x="37254" y="64673"/>
                                  </a:cubicBezTo>
                                  <a:cubicBezTo>
                                    <a:pt x="45444" y="70406"/>
                                    <a:pt x="57729" y="69587"/>
                                    <a:pt x="65919" y="64673"/>
                                  </a:cubicBezTo>
                                  <a:cubicBezTo>
                                    <a:pt x="74109" y="59758"/>
                                    <a:pt x="81480" y="49930"/>
                                    <a:pt x="79842" y="40102"/>
                                  </a:cubicBezTo>
                                  <a:cubicBezTo>
                                    <a:pt x="79023" y="31093"/>
                                    <a:pt x="76566" y="23722"/>
                                    <a:pt x="70014" y="17170"/>
                                  </a:cubicBezTo>
                                  <a:cubicBezTo>
                                    <a:pt x="65919" y="12256"/>
                                    <a:pt x="59367" y="8980"/>
                                    <a:pt x="53634" y="7342"/>
                                  </a:cubicBezTo>
                                  <a:cubicBezTo>
                                    <a:pt x="37254" y="3247"/>
                                    <a:pt x="19236" y="9799"/>
                                    <a:pt x="11045" y="24541"/>
                                  </a:cubicBezTo>
                                  <a:cubicBezTo>
                                    <a:pt x="398" y="42559"/>
                                    <a:pt x="7769" y="67130"/>
                                    <a:pt x="26607" y="77777"/>
                                  </a:cubicBezTo>
                                  <a:cubicBezTo>
                                    <a:pt x="33159" y="81053"/>
                                    <a:pt x="41349" y="84329"/>
                                    <a:pt x="48720" y="83510"/>
                                  </a:cubicBezTo>
                                  <a:cubicBezTo>
                                    <a:pt x="51996" y="83510"/>
                                    <a:pt x="56091" y="82691"/>
                                    <a:pt x="59367" y="81872"/>
                                  </a:cubicBezTo>
                                  <a:cubicBezTo>
                                    <a:pt x="66738" y="80234"/>
                                    <a:pt x="70833" y="76139"/>
                                    <a:pt x="76566" y="72044"/>
                                  </a:cubicBezTo>
                                  <a:cubicBezTo>
                                    <a:pt x="83937" y="66310"/>
                                    <a:pt x="86394" y="55663"/>
                                    <a:pt x="87213" y="46654"/>
                                  </a:cubicBezTo>
                                  <a:cubicBezTo>
                                    <a:pt x="88032" y="35188"/>
                                    <a:pt x="81480" y="25360"/>
                                    <a:pt x="73290" y="17989"/>
                                  </a:cubicBezTo>
                                  <a:cubicBezTo>
                                    <a:pt x="65100" y="11437"/>
                                    <a:pt x="56910" y="9799"/>
                                    <a:pt x="46263" y="10618"/>
                                  </a:cubicBezTo>
                                  <a:cubicBezTo>
                                    <a:pt x="41349" y="10618"/>
                                    <a:pt x="37254" y="12256"/>
                                    <a:pt x="33159" y="14713"/>
                                  </a:cubicBezTo>
                                  <a:cubicBezTo>
                                    <a:pt x="29064" y="16351"/>
                                    <a:pt x="24969" y="20446"/>
                                    <a:pt x="21692" y="26179"/>
                                  </a:cubicBezTo>
                                  <a:lnTo>
                                    <a:pt x="21692" y="261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8" name="Forme libre : Forme 348">
                            <a:extLst>
                              <a:ext uri="{FF2B5EF4-FFF2-40B4-BE49-F238E27FC236}">
                                <a16:creationId xmlns:a16="http://schemas.microsoft.com/office/drawing/2014/main" id="{C20A4B06-73FC-4E16-9D81-E81399805D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2493" y="3186901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627 w 73710"/>
                                <a:gd name="connsiteY0" fmla="*/ 48731 h 81900"/>
                                <a:gd name="connsiteX1" fmla="*/ 10903 w 73710"/>
                                <a:gd name="connsiteY1" fmla="*/ 56921 h 81900"/>
                                <a:gd name="connsiteX2" fmla="*/ 21550 w 73710"/>
                                <a:gd name="connsiteY2" fmla="*/ 72482 h 81900"/>
                                <a:gd name="connsiteX3" fmla="*/ 39569 w 73710"/>
                                <a:gd name="connsiteY3" fmla="*/ 79034 h 81900"/>
                                <a:gd name="connsiteX4" fmla="*/ 54311 w 73710"/>
                                <a:gd name="connsiteY4" fmla="*/ 74939 h 81900"/>
                                <a:gd name="connsiteX5" fmla="*/ 68234 w 73710"/>
                                <a:gd name="connsiteY5" fmla="*/ 56921 h 81900"/>
                                <a:gd name="connsiteX6" fmla="*/ 71510 w 73710"/>
                                <a:gd name="connsiteY6" fmla="*/ 48731 h 81900"/>
                                <a:gd name="connsiteX7" fmla="*/ 63320 w 73710"/>
                                <a:gd name="connsiteY7" fmla="*/ 15971 h 81900"/>
                                <a:gd name="connsiteX8" fmla="*/ 39569 w 73710"/>
                                <a:gd name="connsiteY8" fmla="*/ 6143 h 81900"/>
                                <a:gd name="connsiteX9" fmla="*/ 15817 w 73710"/>
                                <a:gd name="connsiteY9" fmla="*/ 15971 h 81900"/>
                                <a:gd name="connsiteX10" fmla="*/ 7627 w 73710"/>
                                <a:gd name="connsiteY10" fmla="*/ 48731 h 81900"/>
                                <a:gd name="connsiteX11" fmla="*/ 7627 w 73710"/>
                                <a:gd name="connsiteY11" fmla="*/ 48731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627" y="48731"/>
                                  </a:moveTo>
                                  <a:cubicBezTo>
                                    <a:pt x="8446" y="51188"/>
                                    <a:pt x="10084" y="53645"/>
                                    <a:pt x="10903" y="56921"/>
                                  </a:cubicBezTo>
                                  <a:cubicBezTo>
                                    <a:pt x="13360" y="63473"/>
                                    <a:pt x="15817" y="68387"/>
                                    <a:pt x="21550" y="72482"/>
                                  </a:cubicBezTo>
                                  <a:cubicBezTo>
                                    <a:pt x="26464" y="76577"/>
                                    <a:pt x="33017" y="79034"/>
                                    <a:pt x="39569" y="79034"/>
                                  </a:cubicBezTo>
                                  <a:cubicBezTo>
                                    <a:pt x="44482" y="79034"/>
                                    <a:pt x="50216" y="77396"/>
                                    <a:pt x="54311" y="74939"/>
                                  </a:cubicBezTo>
                                  <a:cubicBezTo>
                                    <a:pt x="61682" y="70844"/>
                                    <a:pt x="64958" y="64292"/>
                                    <a:pt x="68234" y="56921"/>
                                  </a:cubicBezTo>
                                  <a:cubicBezTo>
                                    <a:pt x="69053" y="54464"/>
                                    <a:pt x="70691" y="52007"/>
                                    <a:pt x="71510" y="48731"/>
                                  </a:cubicBezTo>
                                  <a:cubicBezTo>
                                    <a:pt x="75605" y="38084"/>
                                    <a:pt x="70691" y="23342"/>
                                    <a:pt x="63320" y="15971"/>
                                  </a:cubicBezTo>
                                  <a:cubicBezTo>
                                    <a:pt x="56768" y="10238"/>
                                    <a:pt x="48577" y="6143"/>
                                    <a:pt x="39569" y="6143"/>
                                  </a:cubicBezTo>
                                  <a:cubicBezTo>
                                    <a:pt x="31378" y="6143"/>
                                    <a:pt x="22369" y="10238"/>
                                    <a:pt x="15817" y="15971"/>
                                  </a:cubicBezTo>
                                  <a:cubicBezTo>
                                    <a:pt x="8446" y="23342"/>
                                    <a:pt x="3532" y="38084"/>
                                    <a:pt x="7627" y="48731"/>
                                  </a:cubicBezTo>
                                  <a:lnTo>
                                    <a:pt x="7627" y="487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9" name="Forme libre : Forme 349">
                            <a:extLst>
                              <a:ext uri="{FF2B5EF4-FFF2-40B4-BE49-F238E27FC236}">
                                <a16:creationId xmlns:a16="http://schemas.microsoft.com/office/drawing/2014/main" id="{3BE953D2-C025-484F-A1C4-2ECF968798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652" y="4385388"/>
                              <a:ext cx="81901" cy="81901"/>
                            </a:xfrm>
                            <a:custGeom>
                              <a:avLst/>
                              <a:gdLst>
                                <a:gd name="connsiteX0" fmla="*/ 36446 w 81900"/>
                                <a:gd name="connsiteY0" fmla="*/ 7504 h 81900"/>
                                <a:gd name="connsiteX1" fmla="*/ 29894 w 81900"/>
                                <a:gd name="connsiteY1" fmla="*/ 9961 h 81900"/>
                                <a:gd name="connsiteX2" fmla="*/ 6143 w 81900"/>
                                <a:gd name="connsiteY2" fmla="*/ 41083 h 81900"/>
                                <a:gd name="connsiteX3" fmla="*/ 29894 w 81900"/>
                                <a:gd name="connsiteY3" fmla="*/ 72205 h 81900"/>
                                <a:gd name="connsiteX4" fmla="*/ 36446 w 81900"/>
                                <a:gd name="connsiteY4" fmla="*/ 74663 h 81900"/>
                                <a:gd name="connsiteX5" fmla="*/ 79853 w 81900"/>
                                <a:gd name="connsiteY5" fmla="*/ 41902 h 81900"/>
                                <a:gd name="connsiteX6" fmla="*/ 36446 w 81900"/>
                                <a:gd name="connsiteY6" fmla="*/ 7504 h 81900"/>
                                <a:gd name="connsiteX7" fmla="*/ 36446 w 81900"/>
                                <a:gd name="connsiteY7" fmla="*/ 750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900" h="81900">
                                  <a:moveTo>
                                    <a:pt x="36446" y="7504"/>
                                  </a:moveTo>
                                  <a:cubicBezTo>
                                    <a:pt x="33989" y="8323"/>
                                    <a:pt x="31532" y="9142"/>
                                    <a:pt x="29894" y="9961"/>
                                  </a:cubicBezTo>
                                  <a:cubicBezTo>
                                    <a:pt x="16790" y="14056"/>
                                    <a:pt x="6143" y="26341"/>
                                    <a:pt x="6143" y="41083"/>
                                  </a:cubicBezTo>
                                  <a:cubicBezTo>
                                    <a:pt x="6961" y="55825"/>
                                    <a:pt x="15970" y="68110"/>
                                    <a:pt x="29894" y="72205"/>
                                  </a:cubicBezTo>
                                  <a:cubicBezTo>
                                    <a:pt x="32350" y="73025"/>
                                    <a:pt x="34808" y="73843"/>
                                    <a:pt x="36446" y="74663"/>
                                  </a:cubicBezTo>
                                  <a:cubicBezTo>
                                    <a:pt x="57740" y="81215"/>
                                    <a:pt x="79853" y="63196"/>
                                    <a:pt x="79853" y="41902"/>
                                  </a:cubicBezTo>
                                  <a:cubicBezTo>
                                    <a:pt x="79034" y="18970"/>
                                    <a:pt x="57740" y="952"/>
                                    <a:pt x="36446" y="7504"/>
                                  </a:cubicBezTo>
                                  <a:lnTo>
                                    <a:pt x="36446" y="7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0" name="Forme libre : Forme 350">
                            <a:extLst>
                              <a:ext uri="{FF2B5EF4-FFF2-40B4-BE49-F238E27FC236}">
                                <a16:creationId xmlns:a16="http://schemas.microsoft.com/office/drawing/2014/main" id="{4E265ACF-E08F-4DCF-8BAC-F4C55A6FD2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49278" y="4341930"/>
                              <a:ext cx="90091" cy="73711"/>
                            </a:xfrm>
                            <a:custGeom>
                              <a:avLst/>
                              <a:gdLst>
                                <a:gd name="connsiteX0" fmla="*/ 43046 w 90091"/>
                                <a:gd name="connsiteY0" fmla="*/ 7555 h 73710"/>
                                <a:gd name="connsiteX1" fmla="*/ 26666 w 90091"/>
                                <a:gd name="connsiteY1" fmla="*/ 12469 h 73710"/>
                                <a:gd name="connsiteX2" fmla="*/ 6190 w 90091"/>
                                <a:gd name="connsiteY2" fmla="*/ 39496 h 73710"/>
                                <a:gd name="connsiteX3" fmla="*/ 26666 w 90091"/>
                                <a:gd name="connsiteY3" fmla="*/ 66523 h 73710"/>
                                <a:gd name="connsiteX4" fmla="*/ 43046 w 90091"/>
                                <a:gd name="connsiteY4" fmla="*/ 71438 h 73710"/>
                                <a:gd name="connsiteX5" fmla="*/ 85634 w 90091"/>
                                <a:gd name="connsiteY5" fmla="*/ 39496 h 73710"/>
                                <a:gd name="connsiteX6" fmla="*/ 43046 w 90091"/>
                                <a:gd name="connsiteY6" fmla="*/ 7555 h 73710"/>
                                <a:gd name="connsiteX7" fmla="*/ 43046 w 90091"/>
                                <a:gd name="connsiteY7" fmla="*/ 755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0091" h="73710">
                                  <a:moveTo>
                                    <a:pt x="43046" y="7555"/>
                                  </a:moveTo>
                                  <a:cubicBezTo>
                                    <a:pt x="37313" y="9193"/>
                                    <a:pt x="32399" y="10831"/>
                                    <a:pt x="26666" y="12469"/>
                                  </a:cubicBezTo>
                                  <a:cubicBezTo>
                                    <a:pt x="15199" y="15745"/>
                                    <a:pt x="5372" y="27211"/>
                                    <a:pt x="6190" y="39496"/>
                                  </a:cubicBezTo>
                                  <a:cubicBezTo>
                                    <a:pt x="7009" y="51781"/>
                                    <a:pt x="14380" y="63248"/>
                                    <a:pt x="26666" y="66523"/>
                                  </a:cubicBezTo>
                                  <a:cubicBezTo>
                                    <a:pt x="32399" y="68161"/>
                                    <a:pt x="37313" y="69799"/>
                                    <a:pt x="43046" y="71438"/>
                                  </a:cubicBezTo>
                                  <a:cubicBezTo>
                                    <a:pt x="64340" y="77171"/>
                                    <a:pt x="85634" y="60791"/>
                                    <a:pt x="85634" y="39496"/>
                                  </a:cubicBezTo>
                                  <a:cubicBezTo>
                                    <a:pt x="85634" y="18202"/>
                                    <a:pt x="64340" y="1003"/>
                                    <a:pt x="43046" y="7555"/>
                                  </a:cubicBezTo>
                                  <a:lnTo>
                                    <a:pt x="43046" y="75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1" name="Forme libre : Forme 351">
                            <a:extLst>
                              <a:ext uri="{FF2B5EF4-FFF2-40B4-BE49-F238E27FC236}">
                                <a16:creationId xmlns:a16="http://schemas.microsoft.com/office/drawing/2014/main" id="{AD6DC5E2-2CA4-494B-B325-EE0BD95A4F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52445" y="3661107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3135 w 73710"/>
                                <a:gd name="connsiteY0" fmla="*/ 36446 h 81900"/>
                                <a:gd name="connsiteX1" fmla="*/ 69859 w 73710"/>
                                <a:gd name="connsiteY1" fmla="*/ 28256 h 81900"/>
                                <a:gd name="connsiteX2" fmla="*/ 59212 w 73710"/>
                                <a:gd name="connsiteY2" fmla="*/ 12695 h 81900"/>
                                <a:gd name="connsiteX3" fmla="*/ 40375 w 73710"/>
                                <a:gd name="connsiteY3" fmla="*/ 6143 h 81900"/>
                                <a:gd name="connsiteX4" fmla="*/ 24814 w 73710"/>
                                <a:gd name="connsiteY4" fmla="*/ 10238 h 81900"/>
                                <a:gd name="connsiteX5" fmla="*/ 10890 w 73710"/>
                                <a:gd name="connsiteY5" fmla="*/ 28256 h 81900"/>
                                <a:gd name="connsiteX6" fmla="*/ 7615 w 73710"/>
                                <a:gd name="connsiteY6" fmla="*/ 36446 h 81900"/>
                                <a:gd name="connsiteX7" fmla="*/ 16623 w 73710"/>
                                <a:gd name="connsiteY7" fmla="*/ 70025 h 81900"/>
                                <a:gd name="connsiteX8" fmla="*/ 40375 w 73710"/>
                                <a:gd name="connsiteY8" fmla="*/ 79853 h 81900"/>
                                <a:gd name="connsiteX9" fmla="*/ 64126 w 73710"/>
                                <a:gd name="connsiteY9" fmla="*/ 70025 h 81900"/>
                                <a:gd name="connsiteX10" fmla="*/ 73135 w 73710"/>
                                <a:gd name="connsiteY10" fmla="*/ 55283 h 81900"/>
                                <a:gd name="connsiteX11" fmla="*/ 73135 w 73710"/>
                                <a:gd name="connsiteY11" fmla="*/ 36446 h 81900"/>
                                <a:gd name="connsiteX12" fmla="*/ 73135 w 73710"/>
                                <a:gd name="connsiteY12" fmla="*/ 36446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3135" y="36446"/>
                                  </a:moveTo>
                                  <a:cubicBezTo>
                                    <a:pt x="72316" y="33989"/>
                                    <a:pt x="70678" y="31532"/>
                                    <a:pt x="69859" y="28256"/>
                                  </a:cubicBezTo>
                                  <a:cubicBezTo>
                                    <a:pt x="67402" y="21704"/>
                                    <a:pt x="64945" y="16790"/>
                                    <a:pt x="59212" y="12695"/>
                                  </a:cubicBezTo>
                                  <a:cubicBezTo>
                                    <a:pt x="54298" y="8600"/>
                                    <a:pt x="46927" y="6143"/>
                                    <a:pt x="40375" y="6143"/>
                                  </a:cubicBezTo>
                                  <a:cubicBezTo>
                                    <a:pt x="34642" y="6143"/>
                                    <a:pt x="29727" y="7780"/>
                                    <a:pt x="24814" y="10238"/>
                                  </a:cubicBezTo>
                                  <a:cubicBezTo>
                                    <a:pt x="17442" y="14333"/>
                                    <a:pt x="14166" y="20885"/>
                                    <a:pt x="10890" y="28256"/>
                                  </a:cubicBezTo>
                                  <a:cubicBezTo>
                                    <a:pt x="10071" y="30713"/>
                                    <a:pt x="8433" y="33170"/>
                                    <a:pt x="7615" y="36446"/>
                                  </a:cubicBezTo>
                                  <a:cubicBezTo>
                                    <a:pt x="3519" y="47093"/>
                                    <a:pt x="8433" y="62654"/>
                                    <a:pt x="16623" y="70025"/>
                                  </a:cubicBezTo>
                                  <a:cubicBezTo>
                                    <a:pt x="23175" y="75758"/>
                                    <a:pt x="31365" y="79853"/>
                                    <a:pt x="40375" y="79853"/>
                                  </a:cubicBezTo>
                                  <a:cubicBezTo>
                                    <a:pt x="49384" y="79853"/>
                                    <a:pt x="58393" y="75758"/>
                                    <a:pt x="64126" y="70025"/>
                                  </a:cubicBezTo>
                                  <a:cubicBezTo>
                                    <a:pt x="68221" y="65930"/>
                                    <a:pt x="71497" y="61016"/>
                                    <a:pt x="73135" y="55283"/>
                                  </a:cubicBezTo>
                                  <a:cubicBezTo>
                                    <a:pt x="73954" y="47912"/>
                                    <a:pt x="73954" y="42179"/>
                                    <a:pt x="73135" y="36446"/>
                                  </a:cubicBezTo>
                                  <a:lnTo>
                                    <a:pt x="73135" y="36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2" name="Forme libre : Forme 352">
                            <a:extLst>
                              <a:ext uri="{FF2B5EF4-FFF2-40B4-BE49-F238E27FC236}">
                                <a16:creationId xmlns:a16="http://schemas.microsoft.com/office/drawing/2014/main" id="{D075FFC2-29B8-4EF0-8902-06F3E1962B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93596" y="3799520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38698 w 73710"/>
                                <a:gd name="connsiteY0" fmla="*/ 73301 h 73710"/>
                                <a:gd name="connsiteX1" fmla="*/ 38698 w 73710"/>
                                <a:gd name="connsiteY1" fmla="*/ 6143 h 73710"/>
                                <a:gd name="connsiteX2" fmla="*/ 38698 w 73710"/>
                                <a:gd name="connsiteY2" fmla="*/ 73301 h 73710"/>
                                <a:gd name="connsiteX3" fmla="*/ 38698 w 73710"/>
                                <a:gd name="connsiteY3" fmla="*/ 7330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38698" y="73301"/>
                                  </a:moveTo>
                                  <a:cubicBezTo>
                                    <a:pt x="81287" y="73301"/>
                                    <a:pt x="82106" y="6143"/>
                                    <a:pt x="38698" y="6143"/>
                                  </a:cubicBezTo>
                                  <a:cubicBezTo>
                                    <a:pt x="-4709" y="6962"/>
                                    <a:pt x="-4709" y="73301"/>
                                    <a:pt x="38698" y="73301"/>
                                  </a:cubicBezTo>
                                  <a:lnTo>
                                    <a:pt x="38698" y="733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3" name="Forme libre : Forme 353">
                            <a:extLst>
                              <a:ext uri="{FF2B5EF4-FFF2-40B4-BE49-F238E27FC236}">
                                <a16:creationId xmlns:a16="http://schemas.microsoft.com/office/drawing/2014/main" id="{34DB6EA0-68B3-424B-B559-96F5EB04C3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6856" y="167596"/>
                              <a:ext cx="245703" cy="163802"/>
                            </a:xfrm>
                            <a:custGeom>
                              <a:avLst/>
                              <a:gdLst>
                                <a:gd name="connsiteX0" fmla="*/ 25013 w 245702"/>
                                <a:gd name="connsiteY0" fmla="*/ 59814 h 163801"/>
                                <a:gd name="connsiteX1" fmla="*/ 197005 w 245702"/>
                                <a:gd name="connsiteY1" fmla="*/ 156457 h 163801"/>
                                <a:gd name="connsiteX2" fmla="*/ 237955 w 245702"/>
                                <a:gd name="connsiteY2" fmla="*/ 115507 h 163801"/>
                                <a:gd name="connsiteX3" fmla="*/ 39755 w 245702"/>
                                <a:gd name="connsiteY3" fmla="*/ 7397 h 163801"/>
                                <a:gd name="connsiteX4" fmla="*/ 25013 w 245702"/>
                                <a:gd name="connsiteY4" fmla="*/ 59814 h 163801"/>
                                <a:gd name="connsiteX5" fmla="*/ 25013 w 245702"/>
                                <a:gd name="connsiteY5" fmla="*/ 5981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45702" h="163801">
                                  <a:moveTo>
                                    <a:pt x="25013" y="59814"/>
                                  </a:moveTo>
                                  <a:cubicBezTo>
                                    <a:pt x="87257" y="81108"/>
                                    <a:pt x="146226" y="113869"/>
                                    <a:pt x="197005" y="156457"/>
                                  </a:cubicBezTo>
                                  <a:cubicBezTo>
                                    <a:pt x="224851" y="180208"/>
                                    <a:pt x="265802" y="140077"/>
                                    <a:pt x="237955" y="115507"/>
                                  </a:cubicBezTo>
                                  <a:cubicBezTo>
                                    <a:pt x="179806" y="63909"/>
                                    <a:pt x="115104" y="27873"/>
                                    <a:pt x="39755" y="7397"/>
                                  </a:cubicBezTo>
                                  <a:cubicBezTo>
                                    <a:pt x="5356" y="-2431"/>
                                    <a:pt x="-7748" y="48348"/>
                                    <a:pt x="25013" y="59814"/>
                                  </a:cubicBezTo>
                                  <a:lnTo>
                                    <a:pt x="25013" y="598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4" name="Forme libre : Forme 354">
                            <a:extLst>
                              <a:ext uri="{FF2B5EF4-FFF2-40B4-BE49-F238E27FC236}">
                                <a16:creationId xmlns:a16="http://schemas.microsoft.com/office/drawing/2014/main" id="{0CF907B5-9D2F-4882-BFFE-6532A64331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2709" y="418410"/>
                              <a:ext cx="131042" cy="114661"/>
                            </a:xfrm>
                            <a:custGeom>
                              <a:avLst/>
                              <a:gdLst>
                                <a:gd name="connsiteX0" fmla="*/ 50950 w 131041"/>
                                <a:gd name="connsiteY0" fmla="*/ 107119 h 114661"/>
                                <a:gd name="connsiteX1" fmla="*/ 118109 w 131041"/>
                                <a:gd name="connsiteY1" fmla="*/ 59617 h 114661"/>
                                <a:gd name="connsiteX2" fmla="*/ 96815 w 131041"/>
                                <a:gd name="connsiteY2" fmla="*/ 8019 h 114661"/>
                                <a:gd name="connsiteX3" fmla="*/ 10819 w 131041"/>
                                <a:gd name="connsiteY3" fmla="*/ 75178 h 114661"/>
                                <a:gd name="connsiteX4" fmla="*/ 50950 w 131041"/>
                                <a:gd name="connsiteY4" fmla="*/ 107119 h 114661"/>
                                <a:gd name="connsiteX5" fmla="*/ 50950 w 131041"/>
                                <a:gd name="connsiteY5" fmla="*/ 10711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114661">
                                  <a:moveTo>
                                    <a:pt x="50950" y="107119"/>
                                  </a:moveTo>
                                  <a:cubicBezTo>
                                    <a:pt x="69787" y="86644"/>
                                    <a:pt x="92720" y="71083"/>
                                    <a:pt x="118109" y="59617"/>
                                  </a:cubicBezTo>
                                  <a:cubicBezTo>
                                    <a:pt x="146775" y="47331"/>
                                    <a:pt x="125481" y="-4266"/>
                                    <a:pt x="96815" y="8019"/>
                                  </a:cubicBezTo>
                                  <a:cubicBezTo>
                                    <a:pt x="60779" y="22761"/>
                                    <a:pt x="33751" y="44055"/>
                                    <a:pt x="10819" y="75178"/>
                                  </a:cubicBezTo>
                                  <a:cubicBezTo>
                                    <a:pt x="-7199" y="98929"/>
                                    <a:pt x="31294" y="128413"/>
                                    <a:pt x="50950" y="107119"/>
                                  </a:cubicBezTo>
                                  <a:lnTo>
                                    <a:pt x="50950" y="107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5" name="Forme libre : Forme 355">
                            <a:extLst>
                              <a:ext uri="{FF2B5EF4-FFF2-40B4-BE49-F238E27FC236}">
                                <a16:creationId xmlns:a16="http://schemas.microsoft.com/office/drawing/2014/main" id="{42F7F03A-7FDC-4E82-AF8A-7F53EAD43A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2001" y="893659"/>
                              <a:ext cx="163802" cy="139232"/>
                            </a:xfrm>
                            <a:custGeom>
                              <a:avLst/>
                              <a:gdLst>
                                <a:gd name="connsiteX0" fmla="*/ 24114 w 163801"/>
                                <a:gd name="connsiteY0" fmla="*/ 73316 h 139231"/>
                                <a:gd name="connsiteX1" fmla="*/ 69159 w 163801"/>
                                <a:gd name="connsiteY1" fmla="*/ 103620 h 139231"/>
                                <a:gd name="connsiteX2" fmla="*/ 114205 w 163801"/>
                                <a:gd name="connsiteY2" fmla="*/ 133104 h 139231"/>
                                <a:gd name="connsiteX3" fmla="*/ 160070 w 163801"/>
                                <a:gd name="connsiteY3" fmla="*/ 120819 h 139231"/>
                                <a:gd name="connsiteX4" fmla="*/ 147784 w 163801"/>
                                <a:gd name="connsiteY4" fmla="*/ 74954 h 139231"/>
                                <a:gd name="connsiteX5" fmla="*/ 106834 w 163801"/>
                                <a:gd name="connsiteY5" fmla="*/ 43832 h 139231"/>
                                <a:gd name="connsiteX6" fmla="*/ 67521 w 163801"/>
                                <a:gd name="connsiteY6" fmla="*/ 15986 h 139231"/>
                                <a:gd name="connsiteX7" fmla="*/ 24114 w 163801"/>
                                <a:gd name="connsiteY7" fmla="*/ 73316 h 139231"/>
                                <a:gd name="connsiteX8" fmla="*/ 24114 w 163801"/>
                                <a:gd name="connsiteY8" fmla="*/ 73316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63801" h="139231">
                                  <a:moveTo>
                                    <a:pt x="24114" y="73316"/>
                                  </a:moveTo>
                                  <a:cubicBezTo>
                                    <a:pt x="39675" y="81506"/>
                                    <a:pt x="53598" y="94611"/>
                                    <a:pt x="69159" y="103620"/>
                                  </a:cubicBezTo>
                                  <a:cubicBezTo>
                                    <a:pt x="83902" y="113448"/>
                                    <a:pt x="99463" y="123276"/>
                                    <a:pt x="114205" y="133104"/>
                                  </a:cubicBezTo>
                                  <a:cubicBezTo>
                                    <a:pt x="128947" y="142932"/>
                                    <a:pt x="151060" y="136380"/>
                                    <a:pt x="160070" y="120819"/>
                                  </a:cubicBezTo>
                                  <a:cubicBezTo>
                                    <a:pt x="169898" y="103620"/>
                                    <a:pt x="162527" y="86420"/>
                                    <a:pt x="147784" y="74954"/>
                                  </a:cubicBezTo>
                                  <a:cubicBezTo>
                                    <a:pt x="133861" y="64307"/>
                                    <a:pt x="120757" y="54479"/>
                                    <a:pt x="106834" y="43832"/>
                                  </a:cubicBezTo>
                                  <a:cubicBezTo>
                                    <a:pt x="94549" y="34004"/>
                                    <a:pt x="78988" y="25814"/>
                                    <a:pt x="67521" y="15986"/>
                                  </a:cubicBezTo>
                                  <a:cubicBezTo>
                                    <a:pt x="28209" y="-19232"/>
                                    <a:pt x="-20932" y="49565"/>
                                    <a:pt x="24114" y="73316"/>
                                  </a:cubicBezTo>
                                  <a:lnTo>
                                    <a:pt x="24114" y="7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6" name="Forme libre : Forme 356">
                            <a:extLst>
                              <a:ext uri="{FF2B5EF4-FFF2-40B4-BE49-F238E27FC236}">
                                <a16:creationId xmlns:a16="http://schemas.microsoft.com/office/drawing/2014/main" id="{8CBA7137-293D-4EF7-B409-B711D0E2D53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895" y="4360011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7700 w 106471"/>
                                <a:gd name="connsiteY0" fmla="*/ 33700 h 114661"/>
                                <a:gd name="connsiteX1" fmla="*/ 106881 w 106471"/>
                                <a:gd name="connsiteY1" fmla="*/ 31243 h 114661"/>
                                <a:gd name="connsiteX2" fmla="*/ 83948 w 106471"/>
                                <a:gd name="connsiteY2" fmla="*/ 8311 h 114661"/>
                                <a:gd name="connsiteX3" fmla="*/ 39722 w 106471"/>
                                <a:gd name="connsiteY3" fmla="*/ 14044 h 114661"/>
                                <a:gd name="connsiteX4" fmla="*/ 70025 w 106471"/>
                                <a:gd name="connsiteY4" fmla="*/ 9949 h 114661"/>
                                <a:gd name="connsiteX5" fmla="*/ 33170 w 106471"/>
                                <a:gd name="connsiteY5" fmla="*/ 15682 h 114661"/>
                                <a:gd name="connsiteX6" fmla="*/ 66749 w 106471"/>
                                <a:gd name="connsiteY6" fmla="*/ 11587 h 114661"/>
                                <a:gd name="connsiteX7" fmla="*/ 65930 w 106471"/>
                                <a:gd name="connsiteY7" fmla="*/ 11587 h 114661"/>
                                <a:gd name="connsiteX8" fmla="*/ 6143 w 106471"/>
                                <a:gd name="connsiteY8" fmla="*/ 56632 h 114661"/>
                                <a:gd name="connsiteX9" fmla="*/ 9419 w 106471"/>
                                <a:gd name="connsiteY9" fmla="*/ 77927 h 114661"/>
                                <a:gd name="connsiteX10" fmla="*/ 52007 w 106471"/>
                                <a:gd name="connsiteY10" fmla="*/ 110687 h 114661"/>
                                <a:gd name="connsiteX11" fmla="*/ 94596 w 106471"/>
                                <a:gd name="connsiteY11" fmla="*/ 77927 h 114661"/>
                                <a:gd name="connsiteX12" fmla="*/ 95415 w 106471"/>
                                <a:gd name="connsiteY12" fmla="*/ 74650 h 114661"/>
                                <a:gd name="connsiteX13" fmla="*/ 90501 w 106471"/>
                                <a:gd name="connsiteY13" fmla="*/ 85297 h 114661"/>
                                <a:gd name="connsiteX14" fmla="*/ 93777 w 106471"/>
                                <a:gd name="connsiteY14" fmla="*/ 80384 h 114661"/>
                                <a:gd name="connsiteX15" fmla="*/ 98691 w 106471"/>
                                <a:gd name="connsiteY15" fmla="*/ 68917 h 114661"/>
                                <a:gd name="connsiteX16" fmla="*/ 99510 w 106471"/>
                                <a:gd name="connsiteY16" fmla="*/ 50080 h 114661"/>
                                <a:gd name="connsiteX17" fmla="*/ 86406 w 106471"/>
                                <a:gd name="connsiteY17" fmla="*/ 23053 h 114661"/>
                                <a:gd name="connsiteX18" fmla="*/ 85587 w 106471"/>
                                <a:gd name="connsiteY18" fmla="*/ 22234 h 114661"/>
                                <a:gd name="connsiteX19" fmla="*/ 97053 w 106471"/>
                                <a:gd name="connsiteY19" fmla="*/ 64822 h 114661"/>
                                <a:gd name="connsiteX20" fmla="*/ 97053 w 106471"/>
                                <a:gd name="connsiteY20" fmla="*/ 36976 h 114661"/>
                                <a:gd name="connsiteX21" fmla="*/ 92958 w 106471"/>
                                <a:gd name="connsiteY21" fmla="*/ 67280 h 114661"/>
                                <a:gd name="connsiteX22" fmla="*/ 96234 w 106471"/>
                                <a:gd name="connsiteY22" fmla="*/ 61546 h 114661"/>
                                <a:gd name="connsiteX23" fmla="*/ 93777 w 106471"/>
                                <a:gd name="connsiteY23" fmla="*/ 65641 h 114661"/>
                                <a:gd name="connsiteX24" fmla="*/ 95415 w 106471"/>
                                <a:gd name="connsiteY24" fmla="*/ 64003 h 114661"/>
                                <a:gd name="connsiteX25" fmla="*/ 107700 w 106471"/>
                                <a:gd name="connsiteY25" fmla="*/ 33700 h 114661"/>
                                <a:gd name="connsiteX26" fmla="*/ 107700 w 106471"/>
                                <a:gd name="connsiteY26" fmla="*/ 33700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7700" y="33700"/>
                                  </a:moveTo>
                                  <a:cubicBezTo>
                                    <a:pt x="107700" y="32881"/>
                                    <a:pt x="107700" y="32062"/>
                                    <a:pt x="106881" y="31243"/>
                                  </a:cubicBezTo>
                                  <a:cubicBezTo>
                                    <a:pt x="104424" y="19777"/>
                                    <a:pt x="94596" y="12406"/>
                                    <a:pt x="83948" y="8311"/>
                                  </a:cubicBezTo>
                                  <a:cubicBezTo>
                                    <a:pt x="68387" y="3397"/>
                                    <a:pt x="53645" y="7491"/>
                                    <a:pt x="39722" y="14044"/>
                                  </a:cubicBezTo>
                                  <a:cubicBezTo>
                                    <a:pt x="49550" y="12406"/>
                                    <a:pt x="60197" y="11587"/>
                                    <a:pt x="70025" y="9949"/>
                                  </a:cubicBezTo>
                                  <a:cubicBezTo>
                                    <a:pt x="57740" y="7491"/>
                                    <a:pt x="43817" y="7491"/>
                                    <a:pt x="33170" y="15682"/>
                                  </a:cubicBezTo>
                                  <a:cubicBezTo>
                                    <a:pt x="44636" y="14044"/>
                                    <a:pt x="56102" y="12406"/>
                                    <a:pt x="66749" y="11587"/>
                                  </a:cubicBezTo>
                                  <a:cubicBezTo>
                                    <a:pt x="66749" y="11587"/>
                                    <a:pt x="66749" y="11587"/>
                                    <a:pt x="65930" y="11587"/>
                                  </a:cubicBezTo>
                                  <a:cubicBezTo>
                                    <a:pt x="35627" y="4216"/>
                                    <a:pt x="6962" y="25510"/>
                                    <a:pt x="6143" y="56632"/>
                                  </a:cubicBezTo>
                                  <a:cubicBezTo>
                                    <a:pt x="6143" y="63185"/>
                                    <a:pt x="6962" y="71375"/>
                                    <a:pt x="9419" y="77927"/>
                                  </a:cubicBezTo>
                                  <a:cubicBezTo>
                                    <a:pt x="15971" y="95945"/>
                                    <a:pt x="31532" y="111506"/>
                                    <a:pt x="52007" y="110687"/>
                                  </a:cubicBezTo>
                                  <a:cubicBezTo>
                                    <a:pt x="71663" y="109868"/>
                                    <a:pt x="88863" y="97583"/>
                                    <a:pt x="94596" y="77927"/>
                                  </a:cubicBezTo>
                                  <a:cubicBezTo>
                                    <a:pt x="94596" y="77107"/>
                                    <a:pt x="95415" y="76288"/>
                                    <a:pt x="95415" y="74650"/>
                                  </a:cubicBezTo>
                                  <a:cubicBezTo>
                                    <a:pt x="93777" y="77927"/>
                                    <a:pt x="92139" y="82022"/>
                                    <a:pt x="90501" y="85297"/>
                                  </a:cubicBezTo>
                                  <a:cubicBezTo>
                                    <a:pt x="91320" y="83660"/>
                                    <a:pt x="92139" y="82022"/>
                                    <a:pt x="93777" y="80384"/>
                                  </a:cubicBezTo>
                                  <a:cubicBezTo>
                                    <a:pt x="95415" y="76288"/>
                                    <a:pt x="97053" y="73012"/>
                                    <a:pt x="98691" y="68917"/>
                                  </a:cubicBezTo>
                                  <a:cubicBezTo>
                                    <a:pt x="100329" y="62365"/>
                                    <a:pt x="101148" y="56632"/>
                                    <a:pt x="99510" y="50080"/>
                                  </a:cubicBezTo>
                                  <a:cubicBezTo>
                                    <a:pt x="97872" y="41071"/>
                                    <a:pt x="94596" y="28786"/>
                                    <a:pt x="86406" y="23053"/>
                                  </a:cubicBezTo>
                                  <a:cubicBezTo>
                                    <a:pt x="86406" y="23053"/>
                                    <a:pt x="85587" y="22234"/>
                                    <a:pt x="85587" y="22234"/>
                                  </a:cubicBezTo>
                                  <a:cubicBezTo>
                                    <a:pt x="89682" y="36157"/>
                                    <a:pt x="92958" y="50899"/>
                                    <a:pt x="97053" y="64822"/>
                                  </a:cubicBezTo>
                                  <a:cubicBezTo>
                                    <a:pt x="98691" y="55813"/>
                                    <a:pt x="100329" y="45985"/>
                                    <a:pt x="97053" y="36976"/>
                                  </a:cubicBezTo>
                                  <a:cubicBezTo>
                                    <a:pt x="95415" y="46804"/>
                                    <a:pt x="94596" y="57451"/>
                                    <a:pt x="92958" y="67280"/>
                                  </a:cubicBezTo>
                                  <a:cubicBezTo>
                                    <a:pt x="93777" y="65641"/>
                                    <a:pt x="95415" y="64003"/>
                                    <a:pt x="96234" y="61546"/>
                                  </a:cubicBezTo>
                                  <a:cubicBezTo>
                                    <a:pt x="92139" y="67280"/>
                                    <a:pt x="91320" y="68098"/>
                                    <a:pt x="93777" y="65641"/>
                                  </a:cubicBezTo>
                                  <a:cubicBezTo>
                                    <a:pt x="94596" y="64822"/>
                                    <a:pt x="94596" y="64822"/>
                                    <a:pt x="95415" y="64003"/>
                                  </a:cubicBezTo>
                                  <a:cubicBezTo>
                                    <a:pt x="105243" y="56632"/>
                                    <a:pt x="110157" y="46804"/>
                                    <a:pt x="107700" y="33700"/>
                                  </a:cubicBezTo>
                                  <a:lnTo>
                                    <a:pt x="107700" y="337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7" name="Forme libre : Forme 357">
                            <a:extLst>
                              <a:ext uri="{FF2B5EF4-FFF2-40B4-BE49-F238E27FC236}">
                                <a16:creationId xmlns:a16="http://schemas.microsoft.com/office/drawing/2014/main" id="{C37B209C-DF81-4675-ACA8-5450ED113B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807" y="4051775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103731 w 106471"/>
                                <a:gd name="connsiteY0" fmla="*/ 47912 h 106471"/>
                                <a:gd name="connsiteX1" fmla="*/ 96360 w 106471"/>
                                <a:gd name="connsiteY1" fmla="*/ 29894 h 106471"/>
                                <a:gd name="connsiteX2" fmla="*/ 54590 w 106471"/>
                                <a:gd name="connsiteY2" fmla="*/ 6143 h 106471"/>
                                <a:gd name="connsiteX3" fmla="*/ 12821 w 106471"/>
                                <a:gd name="connsiteY3" fmla="*/ 29894 h 106471"/>
                                <a:gd name="connsiteX4" fmla="*/ 6269 w 106471"/>
                                <a:gd name="connsiteY4" fmla="*/ 54464 h 106471"/>
                                <a:gd name="connsiteX5" fmla="*/ 12821 w 106471"/>
                                <a:gd name="connsiteY5" fmla="*/ 79035 h 106471"/>
                                <a:gd name="connsiteX6" fmla="*/ 54590 w 106471"/>
                                <a:gd name="connsiteY6" fmla="*/ 102786 h 106471"/>
                                <a:gd name="connsiteX7" fmla="*/ 96360 w 106471"/>
                                <a:gd name="connsiteY7" fmla="*/ 79035 h 106471"/>
                                <a:gd name="connsiteX8" fmla="*/ 103731 w 106471"/>
                                <a:gd name="connsiteY8" fmla="*/ 47912 h 106471"/>
                                <a:gd name="connsiteX9" fmla="*/ 103731 w 106471"/>
                                <a:gd name="connsiteY9" fmla="*/ 47912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103731" y="47912"/>
                                  </a:moveTo>
                                  <a:cubicBezTo>
                                    <a:pt x="102093" y="41360"/>
                                    <a:pt x="99636" y="35627"/>
                                    <a:pt x="96360" y="29894"/>
                                  </a:cubicBezTo>
                                  <a:cubicBezTo>
                                    <a:pt x="88170" y="15152"/>
                                    <a:pt x="70971" y="6143"/>
                                    <a:pt x="54590" y="6143"/>
                                  </a:cubicBezTo>
                                  <a:cubicBezTo>
                                    <a:pt x="38210" y="6143"/>
                                    <a:pt x="20192" y="15152"/>
                                    <a:pt x="12821" y="29894"/>
                                  </a:cubicBezTo>
                                  <a:cubicBezTo>
                                    <a:pt x="8726" y="37265"/>
                                    <a:pt x="5450" y="45455"/>
                                    <a:pt x="6269" y="54464"/>
                                  </a:cubicBezTo>
                                  <a:cubicBezTo>
                                    <a:pt x="6269" y="63473"/>
                                    <a:pt x="8726" y="70845"/>
                                    <a:pt x="12821" y="79035"/>
                                  </a:cubicBezTo>
                                  <a:cubicBezTo>
                                    <a:pt x="20192" y="93777"/>
                                    <a:pt x="38210" y="102786"/>
                                    <a:pt x="54590" y="102786"/>
                                  </a:cubicBezTo>
                                  <a:cubicBezTo>
                                    <a:pt x="70971" y="102786"/>
                                    <a:pt x="88170" y="93777"/>
                                    <a:pt x="96360" y="79035"/>
                                  </a:cubicBezTo>
                                  <a:cubicBezTo>
                                    <a:pt x="101274" y="70025"/>
                                    <a:pt x="107007" y="57740"/>
                                    <a:pt x="103731" y="47912"/>
                                  </a:cubicBezTo>
                                  <a:lnTo>
                                    <a:pt x="103731" y="479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8" name="Forme libre : Forme 358">
                            <a:extLst>
                              <a:ext uri="{FF2B5EF4-FFF2-40B4-BE49-F238E27FC236}">
                                <a16:creationId xmlns:a16="http://schemas.microsoft.com/office/drawing/2014/main" id="{54944BFE-AB28-4999-BDC9-937A5835A4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3894" y="4358289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31736 w 106471"/>
                                <a:gd name="connsiteY0" fmla="*/ 12490 h 106471"/>
                                <a:gd name="connsiteX1" fmla="*/ 16994 w 106471"/>
                                <a:gd name="connsiteY1" fmla="*/ 25594 h 106471"/>
                                <a:gd name="connsiteX2" fmla="*/ 10442 w 106471"/>
                                <a:gd name="connsiteY2" fmla="*/ 36241 h 106471"/>
                                <a:gd name="connsiteX3" fmla="*/ 7985 w 106471"/>
                                <a:gd name="connsiteY3" fmla="*/ 43612 h 106471"/>
                                <a:gd name="connsiteX4" fmla="*/ 7985 w 106471"/>
                                <a:gd name="connsiteY4" fmla="*/ 70639 h 106471"/>
                                <a:gd name="connsiteX5" fmla="*/ 21089 w 106471"/>
                                <a:gd name="connsiteY5" fmla="*/ 92753 h 106471"/>
                                <a:gd name="connsiteX6" fmla="*/ 56307 w 106471"/>
                                <a:gd name="connsiteY6" fmla="*/ 107495 h 106471"/>
                                <a:gd name="connsiteX7" fmla="*/ 91524 w 106471"/>
                                <a:gd name="connsiteY7" fmla="*/ 92753 h 106471"/>
                                <a:gd name="connsiteX8" fmla="*/ 104628 w 106471"/>
                                <a:gd name="connsiteY8" fmla="*/ 70639 h 106471"/>
                                <a:gd name="connsiteX9" fmla="*/ 104628 w 106471"/>
                                <a:gd name="connsiteY9" fmla="*/ 43612 h 106471"/>
                                <a:gd name="connsiteX10" fmla="*/ 98895 w 106471"/>
                                <a:gd name="connsiteY10" fmla="*/ 30508 h 106471"/>
                                <a:gd name="connsiteX11" fmla="*/ 90705 w 106471"/>
                                <a:gd name="connsiteY11" fmla="*/ 20680 h 106471"/>
                                <a:gd name="connsiteX12" fmla="*/ 74325 w 106471"/>
                                <a:gd name="connsiteY12" fmla="*/ 10033 h 106471"/>
                                <a:gd name="connsiteX13" fmla="*/ 61221 w 106471"/>
                                <a:gd name="connsiteY13" fmla="*/ 6757 h 106471"/>
                                <a:gd name="connsiteX14" fmla="*/ 48116 w 106471"/>
                                <a:gd name="connsiteY14" fmla="*/ 6757 h 106471"/>
                                <a:gd name="connsiteX15" fmla="*/ 31736 w 106471"/>
                                <a:gd name="connsiteY15" fmla="*/ 12490 h 106471"/>
                                <a:gd name="connsiteX16" fmla="*/ 31736 w 106471"/>
                                <a:gd name="connsiteY16" fmla="*/ 1249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31736" y="12490"/>
                                  </a:moveTo>
                                  <a:cubicBezTo>
                                    <a:pt x="24365" y="15766"/>
                                    <a:pt x="21909" y="19861"/>
                                    <a:pt x="16994" y="25594"/>
                                  </a:cubicBezTo>
                                  <a:cubicBezTo>
                                    <a:pt x="13718" y="28870"/>
                                    <a:pt x="12080" y="32146"/>
                                    <a:pt x="10442" y="36241"/>
                                  </a:cubicBezTo>
                                  <a:cubicBezTo>
                                    <a:pt x="8804" y="38698"/>
                                    <a:pt x="7985" y="41155"/>
                                    <a:pt x="7985" y="43612"/>
                                  </a:cubicBezTo>
                                  <a:cubicBezTo>
                                    <a:pt x="5528" y="52622"/>
                                    <a:pt x="5528" y="61630"/>
                                    <a:pt x="7985" y="70639"/>
                                  </a:cubicBezTo>
                                  <a:cubicBezTo>
                                    <a:pt x="10442" y="78829"/>
                                    <a:pt x="14537" y="86201"/>
                                    <a:pt x="21089" y="92753"/>
                                  </a:cubicBezTo>
                                  <a:cubicBezTo>
                                    <a:pt x="30917" y="101762"/>
                                    <a:pt x="43203" y="107495"/>
                                    <a:pt x="56307" y="107495"/>
                                  </a:cubicBezTo>
                                  <a:cubicBezTo>
                                    <a:pt x="69411" y="107495"/>
                                    <a:pt x="82515" y="101762"/>
                                    <a:pt x="91524" y="92753"/>
                                  </a:cubicBezTo>
                                  <a:cubicBezTo>
                                    <a:pt x="98076" y="86201"/>
                                    <a:pt x="102171" y="78829"/>
                                    <a:pt x="104628" y="70639"/>
                                  </a:cubicBezTo>
                                  <a:cubicBezTo>
                                    <a:pt x="107085" y="61630"/>
                                    <a:pt x="107085" y="52622"/>
                                    <a:pt x="104628" y="43612"/>
                                  </a:cubicBezTo>
                                  <a:cubicBezTo>
                                    <a:pt x="102990" y="39517"/>
                                    <a:pt x="101352" y="34603"/>
                                    <a:pt x="98895" y="30508"/>
                                  </a:cubicBezTo>
                                  <a:cubicBezTo>
                                    <a:pt x="96438" y="27232"/>
                                    <a:pt x="93981" y="23956"/>
                                    <a:pt x="90705" y="20680"/>
                                  </a:cubicBezTo>
                                  <a:cubicBezTo>
                                    <a:pt x="85791" y="15766"/>
                                    <a:pt x="80877" y="12490"/>
                                    <a:pt x="74325" y="10033"/>
                                  </a:cubicBezTo>
                                  <a:cubicBezTo>
                                    <a:pt x="66954" y="6757"/>
                                    <a:pt x="69411" y="7576"/>
                                    <a:pt x="61221" y="6757"/>
                                  </a:cubicBezTo>
                                  <a:cubicBezTo>
                                    <a:pt x="57126" y="5938"/>
                                    <a:pt x="53031" y="5938"/>
                                    <a:pt x="48116" y="6757"/>
                                  </a:cubicBezTo>
                                  <a:cubicBezTo>
                                    <a:pt x="43203" y="6757"/>
                                    <a:pt x="37469" y="8395"/>
                                    <a:pt x="31736" y="12490"/>
                                  </a:cubicBezTo>
                                  <a:lnTo>
                                    <a:pt x="31736" y="124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9" name="Forme libre : Forme 359">
                            <a:extLst>
                              <a:ext uri="{FF2B5EF4-FFF2-40B4-BE49-F238E27FC236}">
                                <a16:creationId xmlns:a16="http://schemas.microsoft.com/office/drawing/2014/main" id="{497F94F7-357E-4827-B0A3-7374C04E73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9060" y="3632851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87634 w 131041"/>
                                <a:gd name="connsiteY0" fmla="*/ 9828 h 131041"/>
                                <a:gd name="connsiteX1" fmla="*/ 86815 w 131041"/>
                                <a:gd name="connsiteY1" fmla="*/ 9828 h 131041"/>
                                <a:gd name="connsiteX2" fmla="*/ 101557 w 131041"/>
                                <a:gd name="connsiteY2" fmla="*/ 15561 h 131041"/>
                                <a:gd name="connsiteX3" fmla="*/ 100738 w 131041"/>
                                <a:gd name="connsiteY3" fmla="*/ 14742 h 131041"/>
                                <a:gd name="connsiteX4" fmla="*/ 85996 w 131041"/>
                                <a:gd name="connsiteY4" fmla="*/ 8190 h 131041"/>
                                <a:gd name="connsiteX5" fmla="*/ 76987 w 131041"/>
                                <a:gd name="connsiteY5" fmla="*/ 7371 h 131041"/>
                                <a:gd name="connsiteX6" fmla="*/ 60607 w 131041"/>
                                <a:gd name="connsiteY6" fmla="*/ 7371 h 131041"/>
                                <a:gd name="connsiteX7" fmla="*/ 45045 w 131041"/>
                                <a:gd name="connsiteY7" fmla="*/ 11466 h 131041"/>
                                <a:gd name="connsiteX8" fmla="*/ 31122 w 131041"/>
                                <a:gd name="connsiteY8" fmla="*/ 19656 h 131041"/>
                                <a:gd name="connsiteX9" fmla="*/ 24570 w 131041"/>
                                <a:gd name="connsiteY9" fmla="*/ 24570 h 131041"/>
                                <a:gd name="connsiteX10" fmla="*/ 14742 w 131041"/>
                                <a:gd name="connsiteY10" fmla="*/ 36855 h 131041"/>
                                <a:gd name="connsiteX11" fmla="*/ 7371 w 131041"/>
                                <a:gd name="connsiteY11" fmla="*/ 59788 h 131041"/>
                                <a:gd name="connsiteX12" fmla="*/ 7371 w 131041"/>
                                <a:gd name="connsiteY12" fmla="*/ 76168 h 131041"/>
                                <a:gd name="connsiteX13" fmla="*/ 14742 w 131041"/>
                                <a:gd name="connsiteY13" fmla="*/ 99100 h 131041"/>
                                <a:gd name="connsiteX14" fmla="*/ 14742 w 131041"/>
                                <a:gd name="connsiteY14" fmla="*/ 99100 h 131041"/>
                                <a:gd name="connsiteX15" fmla="*/ 24570 w 131041"/>
                                <a:gd name="connsiteY15" fmla="*/ 111385 h 131041"/>
                                <a:gd name="connsiteX16" fmla="*/ 44227 w 131041"/>
                                <a:gd name="connsiteY16" fmla="*/ 123670 h 131041"/>
                                <a:gd name="connsiteX17" fmla="*/ 59787 w 131041"/>
                                <a:gd name="connsiteY17" fmla="*/ 127765 h 131041"/>
                                <a:gd name="connsiteX18" fmla="*/ 84358 w 131041"/>
                                <a:gd name="connsiteY18" fmla="*/ 126946 h 131041"/>
                                <a:gd name="connsiteX19" fmla="*/ 99919 w 131041"/>
                                <a:gd name="connsiteY19" fmla="*/ 120394 h 131041"/>
                                <a:gd name="connsiteX20" fmla="*/ 112204 w 131041"/>
                                <a:gd name="connsiteY20" fmla="*/ 110566 h 131041"/>
                                <a:gd name="connsiteX21" fmla="*/ 117118 w 131041"/>
                                <a:gd name="connsiteY21" fmla="*/ 104014 h 131041"/>
                                <a:gd name="connsiteX22" fmla="*/ 122032 w 131041"/>
                                <a:gd name="connsiteY22" fmla="*/ 97462 h 131041"/>
                                <a:gd name="connsiteX23" fmla="*/ 128584 w 131041"/>
                                <a:gd name="connsiteY23" fmla="*/ 82720 h 131041"/>
                                <a:gd name="connsiteX24" fmla="*/ 129403 w 131041"/>
                                <a:gd name="connsiteY24" fmla="*/ 58969 h 131041"/>
                                <a:gd name="connsiteX25" fmla="*/ 122032 w 131041"/>
                                <a:gd name="connsiteY25" fmla="*/ 36855 h 131041"/>
                                <a:gd name="connsiteX26" fmla="*/ 87634 w 131041"/>
                                <a:gd name="connsiteY26" fmla="*/ 9828 h 131041"/>
                                <a:gd name="connsiteX27" fmla="*/ 87634 w 131041"/>
                                <a:gd name="connsiteY27" fmla="*/ 9828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87634" y="9828"/>
                                  </a:moveTo>
                                  <a:cubicBezTo>
                                    <a:pt x="87634" y="9828"/>
                                    <a:pt x="86815" y="9828"/>
                                    <a:pt x="86815" y="9828"/>
                                  </a:cubicBezTo>
                                  <a:cubicBezTo>
                                    <a:pt x="91729" y="11466"/>
                                    <a:pt x="96643" y="13923"/>
                                    <a:pt x="101557" y="15561"/>
                                  </a:cubicBezTo>
                                  <a:cubicBezTo>
                                    <a:pt x="101557" y="15561"/>
                                    <a:pt x="100738" y="15561"/>
                                    <a:pt x="100738" y="14742"/>
                                  </a:cubicBezTo>
                                  <a:cubicBezTo>
                                    <a:pt x="95824" y="12285"/>
                                    <a:pt x="90910" y="10647"/>
                                    <a:pt x="85996" y="8190"/>
                                  </a:cubicBezTo>
                                  <a:cubicBezTo>
                                    <a:pt x="82720" y="7371"/>
                                    <a:pt x="80263" y="7371"/>
                                    <a:pt x="76987" y="7371"/>
                                  </a:cubicBezTo>
                                  <a:cubicBezTo>
                                    <a:pt x="71254" y="5733"/>
                                    <a:pt x="66339" y="5733"/>
                                    <a:pt x="60607" y="7371"/>
                                  </a:cubicBezTo>
                                  <a:cubicBezTo>
                                    <a:pt x="54874" y="7371"/>
                                    <a:pt x="49959" y="9009"/>
                                    <a:pt x="45045" y="11466"/>
                                  </a:cubicBezTo>
                                  <a:cubicBezTo>
                                    <a:pt x="40132" y="13104"/>
                                    <a:pt x="35217" y="15561"/>
                                    <a:pt x="31122" y="19656"/>
                                  </a:cubicBezTo>
                                  <a:cubicBezTo>
                                    <a:pt x="28665" y="21294"/>
                                    <a:pt x="26208" y="22932"/>
                                    <a:pt x="24570" y="24570"/>
                                  </a:cubicBezTo>
                                  <a:cubicBezTo>
                                    <a:pt x="21294" y="28665"/>
                                    <a:pt x="18018" y="32760"/>
                                    <a:pt x="14742" y="36855"/>
                                  </a:cubicBezTo>
                                  <a:cubicBezTo>
                                    <a:pt x="10647" y="44226"/>
                                    <a:pt x="8190" y="51598"/>
                                    <a:pt x="7371" y="59788"/>
                                  </a:cubicBezTo>
                                  <a:cubicBezTo>
                                    <a:pt x="5733" y="65521"/>
                                    <a:pt x="5733" y="70435"/>
                                    <a:pt x="7371" y="76168"/>
                                  </a:cubicBezTo>
                                  <a:cubicBezTo>
                                    <a:pt x="7371" y="84358"/>
                                    <a:pt x="9828" y="91729"/>
                                    <a:pt x="14742" y="99100"/>
                                  </a:cubicBezTo>
                                  <a:cubicBezTo>
                                    <a:pt x="14742" y="99100"/>
                                    <a:pt x="14742" y="99100"/>
                                    <a:pt x="14742" y="99100"/>
                                  </a:cubicBezTo>
                                  <a:cubicBezTo>
                                    <a:pt x="18018" y="103195"/>
                                    <a:pt x="21294" y="107290"/>
                                    <a:pt x="24570" y="111385"/>
                                  </a:cubicBezTo>
                                  <a:cubicBezTo>
                                    <a:pt x="30303" y="117118"/>
                                    <a:pt x="36855" y="121214"/>
                                    <a:pt x="44227" y="123670"/>
                                  </a:cubicBezTo>
                                  <a:cubicBezTo>
                                    <a:pt x="49140" y="126127"/>
                                    <a:pt x="54054" y="127765"/>
                                    <a:pt x="59787" y="127765"/>
                                  </a:cubicBezTo>
                                  <a:cubicBezTo>
                                    <a:pt x="67978" y="129404"/>
                                    <a:pt x="76168" y="129404"/>
                                    <a:pt x="84358" y="126946"/>
                                  </a:cubicBezTo>
                                  <a:cubicBezTo>
                                    <a:pt x="87634" y="126127"/>
                                    <a:pt x="96643" y="122851"/>
                                    <a:pt x="99919" y="120394"/>
                                  </a:cubicBezTo>
                                  <a:cubicBezTo>
                                    <a:pt x="104014" y="117118"/>
                                    <a:pt x="108109" y="113842"/>
                                    <a:pt x="112204" y="110566"/>
                                  </a:cubicBezTo>
                                  <a:cubicBezTo>
                                    <a:pt x="113842" y="108109"/>
                                    <a:pt x="115480" y="106471"/>
                                    <a:pt x="117118" y="104014"/>
                                  </a:cubicBezTo>
                                  <a:cubicBezTo>
                                    <a:pt x="120394" y="99919"/>
                                    <a:pt x="120394" y="99919"/>
                                    <a:pt x="122032" y="97462"/>
                                  </a:cubicBezTo>
                                  <a:cubicBezTo>
                                    <a:pt x="123670" y="94186"/>
                                    <a:pt x="126946" y="85996"/>
                                    <a:pt x="128584" y="82720"/>
                                  </a:cubicBezTo>
                                  <a:cubicBezTo>
                                    <a:pt x="131041" y="74530"/>
                                    <a:pt x="131041" y="67159"/>
                                    <a:pt x="129403" y="58969"/>
                                  </a:cubicBezTo>
                                  <a:cubicBezTo>
                                    <a:pt x="129403" y="50779"/>
                                    <a:pt x="126946" y="43408"/>
                                    <a:pt x="122032" y="36855"/>
                                  </a:cubicBezTo>
                                  <a:cubicBezTo>
                                    <a:pt x="114661" y="23751"/>
                                    <a:pt x="103195" y="13923"/>
                                    <a:pt x="87634" y="9828"/>
                                  </a:cubicBezTo>
                                  <a:lnTo>
                                    <a:pt x="87634" y="9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0" name="Forme libre : Forme 360">
                            <a:extLst>
                              <a:ext uri="{FF2B5EF4-FFF2-40B4-BE49-F238E27FC236}">
                                <a16:creationId xmlns:a16="http://schemas.microsoft.com/office/drawing/2014/main" id="{F0E2D669-25E6-4BEA-8FEE-A6DDB8D5F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9264" y="3612786"/>
                              <a:ext cx="57331" cy="57331"/>
                            </a:xfrm>
                            <a:custGeom>
                              <a:avLst/>
                              <a:gdLst>
                                <a:gd name="connsiteX0" fmla="*/ 30713 w 57330"/>
                                <a:gd name="connsiteY0" fmla="*/ 56921 h 57330"/>
                                <a:gd name="connsiteX1" fmla="*/ 30713 w 57330"/>
                                <a:gd name="connsiteY1" fmla="*/ 6143 h 57330"/>
                                <a:gd name="connsiteX2" fmla="*/ 30713 w 57330"/>
                                <a:gd name="connsiteY2" fmla="*/ 56921 h 57330"/>
                                <a:gd name="connsiteX3" fmla="*/ 30713 w 57330"/>
                                <a:gd name="connsiteY3" fmla="*/ 56921 h 573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7330" h="57330">
                                  <a:moveTo>
                                    <a:pt x="30713" y="56921"/>
                                  </a:moveTo>
                                  <a:cubicBezTo>
                                    <a:pt x="63473" y="56921"/>
                                    <a:pt x="63473" y="6143"/>
                                    <a:pt x="30713" y="6143"/>
                                  </a:cubicBezTo>
                                  <a:cubicBezTo>
                                    <a:pt x="-2048" y="6143"/>
                                    <a:pt x="-2048" y="56921"/>
                                    <a:pt x="30713" y="56921"/>
                                  </a:cubicBezTo>
                                  <a:lnTo>
                                    <a:pt x="30713" y="569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0" name="Groupe 6">
                          <a:extLst>
                            <a:ext uri="{FF2B5EF4-FFF2-40B4-BE49-F238E27FC236}">
                              <a16:creationId xmlns:a16="http://schemas.microsoft.com/office/drawing/2014/main" id="{E058E2B1-29EF-4065-97BF-A35631223C18}"/>
                            </a:ext>
                          </a:extLst>
                        </wpg:cNvPr>
                        <wpg:cNvGrpSpPr/>
                        <wpg:grpSpPr>
                          <a:xfrm>
                            <a:off x="27978" y="0"/>
                            <a:ext cx="7777135" cy="4474672"/>
                            <a:chOff x="27978" y="0"/>
                            <a:chExt cx="7777135" cy="4474672"/>
                          </a:xfrm>
                        </wpg:grpSpPr>
                        <wps:wsp>
                          <wps:cNvPr id="242" name="Forme libre : Forme 242">
                            <a:extLst>
                              <a:ext uri="{FF2B5EF4-FFF2-40B4-BE49-F238E27FC236}">
                                <a16:creationId xmlns:a16="http://schemas.microsoft.com/office/drawing/2014/main" id="{6200EF71-2FF9-405E-8FA4-C7613CD39C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44910" y="3952987"/>
                              <a:ext cx="168599" cy="160169"/>
                            </a:xfrm>
                            <a:custGeom>
                              <a:avLst/>
                              <a:gdLst>
                                <a:gd name="connsiteX0" fmla="*/ 13101 w 168598"/>
                                <a:gd name="connsiteY0" fmla="*/ 42554 h 160168"/>
                                <a:gd name="connsiteX1" fmla="*/ 131120 w 168598"/>
                                <a:gd name="connsiteY1" fmla="*/ 152986 h 160168"/>
                                <a:gd name="connsiteX2" fmla="*/ 163154 w 168598"/>
                                <a:gd name="connsiteY2" fmla="*/ 120952 h 160168"/>
                                <a:gd name="connsiteX3" fmla="*/ 43448 w 168598"/>
                                <a:gd name="connsiteY3" fmla="*/ 12206 h 160168"/>
                                <a:gd name="connsiteX4" fmla="*/ 13101 w 168598"/>
                                <a:gd name="connsiteY4" fmla="*/ 42554 h 160168"/>
                                <a:gd name="connsiteX5" fmla="*/ 13101 w 168598"/>
                                <a:gd name="connsiteY5" fmla="*/ 42554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0168">
                                  <a:moveTo>
                                    <a:pt x="13101" y="42554"/>
                                  </a:moveTo>
                                  <a:cubicBezTo>
                                    <a:pt x="52721" y="79646"/>
                                    <a:pt x="91499" y="115894"/>
                                    <a:pt x="131120" y="152986"/>
                                  </a:cubicBezTo>
                                  <a:cubicBezTo>
                                    <a:pt x="152195" y="173218"/>
                                    <a:pt x="184229" y="140341"/>
                                    <a:pt x="163154" y="120952"/>
                                  </a:cubicBezTo>
                                  <a:cubicBezTo>
                                    <a:pt x="123533" y="84704"/>
                                    <a:pt x="83069" y="48455"/>
                                    <a:pt x="43448" y="12206"/>
                                  </a:cubicBezTo>
                                  <a:cubicBezTo>
                                    <a:pt x="22374" y="-6340"/>
                                    <a:pt x="-7131" y="23165"/>
                                    <a:pt x="13101" y="42554"/>
                                  </a:cubicBezTo>
                                  <a:lnTo>
                                    <a:pt x="13101" y="42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3" name="Forme libre : Forme 243">
                            <a:extLst>
                              <a:ext uri="{FF2B5EF4-FFF2-40B4-BE49-F238E27FC236}">
                                <a16:creationId xmlns:a16="http://schemas.microsoft.com/office/drawing/2014/main" id="{8B18D7CF-1837-4DD8-B6F4-867E6E41D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20263" y="3534248"/>
                              <a:ext cx="177029" cy="160169"/>
                            </a:xfrm>
                            <a:custGeom>
                              <a:avLst/>
                              <a:gdLst>
                                <a:gd name="connsiteX0" fmla="*/ 66094 w 177028"/>
                                <a:gd name="connsiteY0" fmla="*/ 139269 h 160168"/>
                                <a:gd name="connsiteX1" fmla="*/ 152079 w 177028"/>
                                <a:gd name="connsiteY1" fmla="*/ 65085 h 160168"/>
                                <a:gd name="connsiteX2" fmla="*/ 136062 w 177028"/>
                                <a:gd name="connsiteY2" fmla="*/ 7762 h 160168"/>
                                <a:gd name="connsiteX3" fmla="*/ 10456 w 177028"/>
                                <a:gd name="connsiteY3" fmla="*/ 107235 h 160168"/>
                                <a:gd name="connsiteX4" fmla="*/ 66094 w 177028"/>
                                <a:gd name="connsiteY4" fmla="*/ 139269 h 160168"/>
                                <a:gd name="connsiteX5" fmla="*/ 66094 w 177028"/>
                                <a:gd name="connsiteY5" fmla="*/ 13926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7028" h="160168">
                                  <a:moveTo>
                                    <a:pt x="66094" y="139269"/>
                                  </a:moveTo>
                                  <a:cubicBezTo>
                                    <a:pt x="85483" y="107235"/>
                                    <a:pt x="116673" y="78573"/>
                                    <a:pt x="152079" y="65085"/>
                                  </a:cubicBezTo>
                                  <a:cubicBezTo>
                                    <a:pt x="186642" y="51597"/>
                                    <a:pt x="173997" y="-3197"/>
                                    <a:pt x="136062" y="7762"/>
                                  </a:cubicBezTo>
                                  <a:cubicBezTo>
                                    <a:pt x="82111" y="23778"/>
                                    <a:pt x="38275" y="57498"/>
                                    <a:pt x="10456" y="107235"/>
                                  </a:cubicBezTo>
                                  <a:cubicBezTo>
                                    <a:pt x="-8933" y="143484"/>
                                    <a:pt x="45019" y="174674"/>
                                    <a:pt x="66094" y="139269"/>
                                  </a:cubicBezTo>
                                  <a:lnTo>
                                    <a:pt x="66094" y="1392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4" name="Forme libre : Forme 244">
                            <a:extLst>
                              <a:ext uri="{FF2B5EF4-FFF2-40B4-BE49-F238E27FC236}">
                                <a16:creationId xmlns:a16="http://schemas.microsoft.com/office/drawing/2014/main" id="{D82D63F0-6808-4AC3-B7D8-4D8DAE9EB2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9899" y="3656236"/>
                              <a:ext cx="33720" cy="42150"/>
                            </a:xfrm>
                            <a:custGeom>
                              <a:avLst/>
                              <a:gdLst>
                                <a:gd name="connsiteX0" fmla="*/ 20864 w 33719"/>
                                <a:gd name="connsiteY0" fmla="*/ 36670 h 42149"/>
                                <a:gd name="connsiteX1" fmla="*/ 20864 w 33719"/>
                                <a:gd name="connsiteY1" fmla="*/ 6322 h 42149"/>
                                <a:gd name="connsiteX2" fmla="*/ 20864 w 33719"/>
                                <a:gd name="connsiteY2" fmla="*/ 36670 h 42149"/>
                                <a:gd name="connsiteX3" fmla="*/ 20864 w 33719"/>
                                <a:gd name="connsiteY3" fmla="*/ 36670 h 421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719" h="42149">
                                  <a:moveTo>
                                    <a:pt x="20864" y="36670"/>
                                  </a:moveTo>
                                  <a:cubicBezTo>
                                    <a:pt x="40253" y="36670"/>
                                    <a:pt x="40253" y="6322"/>
                                    <a:pt x="20864" y="6322"/>
                                  </a:cubicBezTo>
                                  <a:cubicBezTo>
                                    <a:pt x="1475" y="7165"/>
                                    <a:pt x="1475" y="36670"/>
                                    <a:pt x="20864" y="36670"/>
                                  </a:cubicBezTo>
                                  <a:lnTo>
                                    <a:pt x="20864" y="366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5" name="Forme libre : Forme 245">
                            <a:extLst>
                              <a:ext uri="{FF2B5EF4-FFF2-40B4-BE49-F238E27FC236}">
                                <a16:creationId xmlns:a16="http://schemas.microsoft.com/office/drawing/2014/main" id="{7EEA760A-6BCF-452C-AE06-CBF92279F5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225" y="3836070"/>
                              <a:ext cx="101159" cy="75869"/>
                            </a:xfrm>
                            <a:custGeom>
                              <a:avLst/>
                              <a:gdLst>
                                <a:gd name="connsiteX0" fmla="*/ 44376 w 101159"/>
                                <a:gd name="connsiteY0" fmla="*/ 70113 h 75869"/>
                                <a:gd name="connsiteX1" fmla="*/ 79782 w 101159"/>
                                <a:gd name="connsiteY1" fmla="*/ 58311 h 75869"/>
                                <a:gd name="connsiteX2" fmla="*/ 98327 w 101159"/>
                                <a:gd name="connsiteY2" fmla="*/ 25434 h 75869"/>
                                <a:gd name="connsiteX3" fmla="*/ 65451 w 101159"/>
                                <a:gd name="connsiteY3" fmla="*/ 6889 h 75869"/>
                                <a:gd name="connsiteX4" fmla="*/ 28359 w 101159"/>
                                <a:gd name="connsiteY4" fmla="*/ 12790 h 75869"/>
                                <a:gd name="connsiteX5" fmla="*/ 7284 w 101159"/>
                                <a:gd name="connsiteY5" fmla="*/ 49881 h 75869"/>
                                <a:gd name="connsiteX6" fmla="*/ 44376 w 101159"/>
                                <a:gd name="connsiteY6" fmla="*/ 70113 h 75869"/>
                                <a:gd name="connsiteX7" fmla="*/ 44376 w 101159"/>
                                <a:gd name="connsiteY7" fmla="*/ 7011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75869">
                                  <a:moveTo>
                                    <a:pt x="44376" y="70113"/>
                                  </a:moveTo>
                                  <a:cubicBezTo>
                                    <a:pt x="56178" y="65898"/>
                                    <a:pt x="67980" y="62526"/>
                                    <a:pt x="79782" y="58311"/>
                                  </a:cubicBezTo>
                                  <a:cubicBezTo>
                                    <a:pt x="93269" y="54096"/>
                                    <a:pt x="103386" y="39765"/>
                                    <a:pt x="98327" y="25434"/>
                                  </a:cubicBezTo>
                                  <a:cubicBezTo>
                                    <a:pt x="93269" y="10261"/>
                                    <a:pt x="79782" y="4360"/>
                                    <a:pt x="65451" y="6889"/>
                                  </a:cubicBezTo>
                                  <a:cubicBezTo>
                                    <a:pt x="52806" y="8575"/>
                                    <a:pt x="40161" y="11104"/>
                                    <a:pt x="28359" y="12790"/>
                                  </a:cubicBezTo>
                                  <a:cubicBezTo>
                                    <a:pt x="13185" y="15319"/>
                                    <a:pt x="3069" y="35550"/>
                                    <a:pt x="7284" y="49881"/>
                                  </a:cubicBezTo>
                                  <a:cubicBezTo>
                                    <a:pt x="12342" y="64212"/>
                                    <a:pt x="28359" y="75171"/>
                                    <a:pt x="44376" y="70113"/>
                                  </a:cubicBezTo>
                                  <a:lnTo>
                                    <a:pt x="44376" y="70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6" name="Forme libre : Forme 246">
                            <a:extLst>
                              <a:ext uri="{FF2B5EF4-FFF2-40B4-BE49-F238E27FC236}">
                                <a16:creationId xmlns:a16="http://schemas.microsoft.com/office/drawing/2014/main" id="{E8762ACD-A9BF-4465-AEA2-F98B7163F3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62874" y="3534476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36551 w 210748"/>
                                <a:gd name="connsiteY0" fmla="*/ 74974 h 75869"/>
                                <a:gd name="connsiteX1" fmla="*/ 185761 w 210748"/>
                                <a:gd name="connsiteY1" fmla="*/ 61486 h 75869"/>
                                <a:gd name="connsiteX2" fmla="*/ 192505 w 210748"/>
                                <a:gd name="connsiteY2" fmla="*/ 10063 h 75869"/>
                                <a:gd name="connsiteX3" fmla="*/ 23063 w 210748"/>
                                <a:gd name="connsiteY3" fmla="*/ 26923 h 75869"/>
                                <a:gd name="connsiteX4" fmla="*/ 36551 w 210748"/>
                                <a:gd name="connsiteY4" fmla="*/ 74974 h 75869"/>
                                <a:gd name="connsiteX5" fmla="*/ 36551 w 210748"/>
                                <a:gd name="connsiteY5" fmla="*/ 7497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36551" y="74974"/>
                                  </a:moveTo>
                                  <a:cubicBezTo>
                                    <a:pt x="85445" y="58957"/>
                                    <a:pt x="134338" y="55585"/>
                                    <a:pt x="185761" y="61486"/>
                                  </a:cubicBezTo>
                                  <a:cubicBezTo>
                                    <a:pt x="214423" y="64858"/>
                                    <a:pt x="222010" y="14278"/>
                                    <a:pt x="192505" y="10063"/>
                                  </a:cubicBezTo>
                                  <a:cubicBezTo>
                                    <a:pt x="134338" y="1633"/>
                                    <a:pt x="77858" y="7534"/>
                                    <a:pt x="23063" y="26923"/>
                                  </a:cubicBezTo>
                                  <a:cubicBezTo>
                                    <a:pt x="-6442" y="37039"/>
                                    <a:pt x="6203" y="85090"/>
                                    <a:pt x="36551" y="74974"/>
                                  </a:cubicBezTo>
                                  <a:lnTo>
                                    <a:pt x="36551" y="749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7" name="Forme libre : Forme 247">
                            <a:extLst>
                              <a:ext uri="{FF2B5EF4-FFF2-40B4-BE49-F238E27FC236}">
                                <a16:creationId xmlns:a16="http://schemas.microsoft.com/office/drawing/2014/main" id="{358C455C-2E33-4A9D-8BDE-05DD3CCA2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4473" y="3680683"/>
                              <a:ext cx="84299" cy="50580"/>
                            </a:xfrm>
                            <a:custGeom>
                              <a:avLst/>
                              <a:gdLst>
                                <a:gd name="connsiteX0" fmla="*/ 25711 w 84299"/>
                                <a:gd name="connsiteY0" fmla="*/ 45100 h 50579"/>
                                <a:gd name="connsiteX1" fmla="*/ 61960 w 84299"/>
                                <a:gd name="connsiteY1" fmla="*/ 44257 h 50579"/>
                                <a:gd name="connsiteX2" fmla="*/ 61960 w 84299"/>
                                <a:gd name="connsiteY2" fmla="*/ 7165 h 50579"/>
                                <a:gd name="connsiteX3" fmla="*/ 25711 w 84299"/>
                                <a:gd name="connsiteY3" fmla="*/ 6322 h 50579"/>
                                <a:gd name="connsiteX4" fmla="*/ 6322 w 84299"/>
                                <a:gd name="connsiteY4" fmla="*/ 25711 h 50579"/>
                                <a:gd name="connsiteX5" fmla="*/ 25711 w 84299"/>
                                <a:gd name="connsiteY5" fmla="*/ 45100 h 50579"/>
                                <a:gd name="connsiteX6" fmla="*/ 25711 w 84299"/>
                                <a:gd name="connsiteY6" fmla="*/ 45100 h 505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50579">
                                  <a:moveTo>
                                    <a:pt x="25711" y="45100"/>
                                  </a:moveTo>
                                  <a:cubicBezTo>
                                    <a:pt x="37513" y="45100"/>
                                    <a:pt x="50158" y="44257"/>
                                    <a:pt x="61960" y="44257"/>
                                  </a:cubicBezTo>
                                  <a:cubicBezTo>
                                    <a:pt x="85564" y="43414"/>
                                    <a:pt x="85564" y="8008"/>
                                    <a:pt x="61960" y="7165"/>
                                  </a:cubicBezTo>
                                  <a:cubicBezTo>
                                    <a:pt x="50158" y="7165"/>
                                    <a:pt x="37513" y="6322"/>
                                    <a:pt x="25711" y="6322"/>
                                  </a:cubicBezTo>
                                  <a:cubicBezTo>
                                    <a:pt x="14752" y="6322"/>
                                    <a:pt x="6322" y="15595"/>
                                    <a:pt x="6322" y="25711"/>
                                  </a:cubicBezTo>
                                  <a:cubicBezTo>
                                    <a:pt x="6322" y="35827"/>
                                    <a:pt x="15595" y="45100"/>
                                    <a:pt x="25711" y="45100"/>
                                  </a:cubicBezTo>
                                  <a:lnTo>
                                    <a:pt x="25711" y="45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8" name="Forme libre : Forme 248">
                            <a:extLst>
                              <a:ext uri="{FF2B5EF4-FFF2-40B4-BE49-F238E27FC236}">
                                <a16:creationId xmlns:a16="http://schemas.microsoft.com/office/drawing/2014/main" id="{31884DD0-68B8-4F9B-B856-C5589C8C3C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7456" y="3343561"/>
                              <a:ext cx="126449" cy="160169"/>
                            </a:xfrm>
                            <a:custGeom>
                              <a:avLst/>
                              <a:gdLst>
                                <a:gd name="connsiteX0" fmla="*/ 56699 w 126449"/>
                                <a:gd name="connsiteY0" fmla="*/ 147199 h 160168"/>
                                <a:gd name="connsiteX1" fmla="*/ 121610 w 126449"/>
                                <a:gd name="connsiteY1" fmla="*/ 46883 h 160168"/>
                                <a:gd name="connsiteX2" fmla="*/ 73559 w 126449"/>
                                <a:gd name="connsiteY2" fmla="*/ 19064 h 160168"/>
                                <a:gd name="connsiteX3" fmla="*/ 10334 w 126449"/>
                                <a:gd name="connsiteY3" fmla="*/ 120223 h 160168"/>
                                <a:gd name="connsiteX4" fmla="*/ 56699 w 126449"/>
                                <a:gd name="connsiteY4" fmla="*/ 147199 h 160168"/>
                                <a:gd name="connsiteX5" fmla="*/ 56699 w 126449"/>
                                <a:gd name="connsiteY5" fmla="*/ 14719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60168">
                                  <a:moveTo>
                                    <a:pt x="56699" y="147199"/>
                                  </a:moveTo>
                                  <a:cubicBezTo>
                                    <a:pt x="78617" y="114322"/>
                                    <a:pt x="100535" y="80602"/>
                                    <a:pt x="121610" y="46883"/>
                                  </a:cubicBezTo>
                                  <a:cubicBezTo>
                                    <a:pt x="140155" y="16535"/>
                                    <a:pt x="93791" y="-10441"/>
                                    <a:pt x="73559" y="19064"/>
                                  </a:cubicBezTo>
                                  <a:cubicBezTo>
                                    <a:pt x="51641" y="51941"/>
                                    <a:pt x="30566" y="86503"/>
                                    <a:pt x="10334" y="120223"/>
                                  </a:cubicBezTo>
                                  <a:cubicBezTo>
                                    <a:pt x="-7368" y="149728"/>
                                    <a:pt x="38153" y="175861"/>
                                    <a:pt x="56699" y="147199"/>
                                  </a:cubicBezTo>
                                  <a:lnTo>
                                    <a:pt x="56699" y="1471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9" name="Forme libre : Forme 249">
                            <a:extLst>
                              <a:ext uri="{FF2B5EF4-FFF2-40B4-BE49-F238E27FC236}">
                                <a16:creationId xmlns:a16="http://schemas.microsoft.com/office/drawing/2014/main" id="{91256821-2F7C-48A0-94A3-BE864F7640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065" y="2713482"/>
                              <a:ext cx="59010" cy="84299"/>
                            </a:xfrm>
                            <a:custGeom>
                              <a:avLst/>
                              <a:gdLst>
                                <a:gd name="connsiteX0" fmla="*/ 9530 w 59009"/>
                                <a:gd name="connsiteY0" fmla="*/ 44544 h 84299"/>
                                <a:gd name="connsiteX1" fmla="*/ 22175 w 59009"/>
                                <a:gd name="connsiteY1" fmla="*/ 69834 h 84299"/>
                                <a:gd name="connsiteX2" fmla="*/ 48308 w 59009"/>
                                <a:gd name="connsiteY2" fmla="*/ 78264 h 84299"/>
                                <a:gd name="connsiteX3" fmla="*/ 60110 w 59009"/>
                                <a:gd name="connsiteY3" fmla="*/ 53817 h 84299"/>
                                <a:gd name="connsiteX4" fmla="*/ 57581 w 59009"/>
                                <a:gd name="connsiteY4" fmla="*/ 40329 h 84299"/>
                                <a:gd name="connsiteX5" fmla="*/ 55895 w 59009"/>
                                <a:gd name="connsiteY5" fmla="*/ 34428 h 84299"/>
                                <a:gd name="connsiteX6" fmla="*/ 55895 w 59009"/>
                                <a:gd name="connsiteY6" fmla="*/ 35271 h 84299"/>
                                <a:gd name="connsiteX7" fmla="*/ 55895 w 59009"/>
                                <a:gd name="connsiteY7" fmla="*/ 31056 h 84299"/>
                                <a:gd name="connsiteX8" fmla="*/ 24704 w 59009"/>
                                <a:gd name="connsiteY8" fmla="*/ 7452 h 84299"/>
                                <a:gd name="connsiteX9" fmla="*/ 9530 w 59009"/>
                                <a:gd name="connsiteY9" fmla="*/ 44544 h 84299"/>
                                <a:gd name="connsiteX10" fmla="*/ 9530 w 59009"/>
                                <a:gd name="connsiteY10" fmla="*/ 44544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59009" h="84299">
                                  <a:moveTo>
                                    <a:pt x="9530" y="44544"/>
                                  </a:moveTo>
                                  <a:cubicBezTo>
                                    <a:pt x="14588" y="52131"/>
                                    <a:pt x="17960" y="61404"/>
                                    <a:pt x="22175" y="69834"/>
                                  </a:cubicBezTo>
                                  <a:cubicBezTo>
                                    <a:pt x="26390" y="79107"/>
                                    <a:pt x="39878" y="82479"/>
                                    <a:pt x="48308" y="78264"/>
                                  </a:cubicBezTo>
                                  <a:cubicBezTo>
                                    <a:pt x="58424" y="74049"/>
                                    <a:pt x="62639" y="63933"/>
                                    <a:pt x="60110" y="53817"/>
                                  </a:cubicBezTo>
                                  <a:cubicBezTo>
                                    <a:pt x="59267" y="49602"/>
                                    <a:pt x="58424" y="45387"/>
                                    <a:pt x="57581" y="40329"/>
                                  </a:cubicBezTo>
                                  <a:cubicBezTo>
                                    <a:pt x="56738" y="38643"/>
                                    <a:pt x="56738" y="36114"/>
                                    <a:pt x="55895" y="34428"/>
                                  </a:cubicBezTo>
                                  <a:cubicBezTo>
                                    <a:pt x="55895" y="32742"/>
                                    <a:pt x="55895" y="32742"/>
                                    <a:pt x="55895" y="35271"/>
                                  </a:cubicBezTo>
                                  <a:cubicBezTo>
                                    <a:pt x="55895" y="33585"/>
                                    <a:pt x="55895" y="32742"/>
                                    <a:pt x="55895" y="31056"/>
                                  </a:cubicBezTo>
                                  <a:cubicBezTo>
                                    <a:pt x="55052" y="15039"/>
                                    <a:pt x="40721" y="2394"/>
                                    <a:pt x="24704" y="7452"/>
                                  </a:cubicBezTo>
                                  <a:cubicBezTo>
                                    <a:pt x="10373" y="11667"/>
                                    <a:pt x="1100" y="31056"/>
                                    <a:pt x="9530" y="44544"/>
                                  </a:cubicBezTo>
                                  <a:lnTo>
                                    <a:pt x="9530" y="445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0" name="Forme libre : Forme 250">
                            <a:extLst>
                              <a:ext uri="{FF2B5EF4-FFF2-40B4-BE49-F238E27FC236}">
                                <a16:creationId xmlns:a16="http://schemas.microsoft.com/office/drawing/2014/main" id="{C6F61FC0-21AF-444E-8165-77E1BF9BB8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2015" y="2622093"/>
                              <a:ext cx="67439" cy="84299"/>
                            </a:xfrm>
                            <a:custGeom>
                              <a:avLst/>
                              <a:gdLst>
                                <a:gd name="connsiteX0" fmla="*/ 65426 w 67439"/>
                                <a:gd name="connsiteY0" fmla="*/ 35617 h 84299"/>
                                <a:gd name="connsiteX1" fmla="*/ 44351 w 67439"/>
                                <a:gd name="connsiteY1" fmla="*/ 9484 h 84299"/>
                                <a:gd name="connsiteX2" fmla="*/ 19061 w 67439"/>
                                <a:gd name="connsiteY2" fmla="*/ 9484 h 84299"/>
                                <a:gd name="connsiteX3" fmla="*/ 6416 w 67439"/>
                                <a:gd name="connsiteY3" fmla="*/ 31402 h 84299"/>
                                <a:gd name="connsiteX4" fmla="*/ 13160 w 67439"/>
                                <a:gd name="connsiteY4" fmla="*/ 57534 h 84299"/>
                                <a:gd name="connsiteX5" fmla="*/ 26648 w 67439"/>
                                <a:gd name="connsiteY5" fmla="*/ 74394 h 84299"/>
                                <a:gd name="connsiteX6" fmla="*/ 51938 w 67439"/>
                                <a:gd name="connsiteY6" fmla="*/ 76080 h 84299"/>
                                <a:gd name="connsiteX7" fmla="*/ 65426 w 67439"/>
                                <a:gd name="connsiteY7" fmla="*/ 35617 h 84299"/>
                                <a:gd name="connsiteX8" fmla="*/ 65426 w 67439"/>
                                <a:gd name="connsiteY8" fmla="*/ 35617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84299">
                                  <a:moveTo>
                                    <a:pt x="65426" y="35617"/>
                                  </a:moveTo>
                                  <a:cubicBezTo>
                                    <a:pt x="59525" y="26344"/>
                                    <a:pt x="54467" y="15385"/>
                                    <a:pt x="44351" y="9484"/>
                                  </a:cubicBezTo>
                                  <a:cubicBezTo>
                                    <a:pt x="36764" y="5269"/>
                                    <a:pt x="26648" y="5269"/>
                                    <a:pt x="19061" y="9484"/>
                                  </a:cubicBezTo>
                                  <a:cubicBezTo>
                                    <a:pt x="10631" y="14542"/>
                                    <a:pt x="7259" y="22129"/>
                                    <a:pt x="6416" y="31402"/>
                                  </a:cubicBezTo>
                                  <a:cubicBezTo>
                                    <a:pt x="5573" y="40675"/>
                                    <a:pt x="10631" y="49104"/>
                                    <a:pt x="13160" y="57534"/>
                                  </a:cubicBezTo>
                                  <a:cubicBezTo>
                                    <a:pt x="15689" y="65121"/>
                                    <a:pt x="19904" y="70179"/>
                                    <a:pt x="26648" y="74394"/>
                                  </a:cubicBezTo>
                                  <a:cubicBezTo>
                                    <a:pt x="34235" y="79452"/>
                                    <a:pt x="44351" y="79452"/>
                                    <a:pt x="51938" y="76080"/>
                                  </a:cubicBezTo>
                                  <a:cubicBezTo>
                                    <a:pt x="67112" y="69336"/>
                                    <a:pt x="74699" y="49948"/>
                                    <a:pt x="65426" y="35617"/>
                                  </a:cubicBezTo>
                                  <a:lnTo>
                                    <a:pt x="65426" y="356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1" name="Forme libre : Forme 251">
                            <a:extLst>
                              <a:ext uri="{FF2B5EF4-FFF2-40B4-BE49-F238E27FC236}">
                                <a16:creationId xmlns:a16="http://schemas.microsoft.com/office/drawing/2014/main" id="{BC530F48-2D4B-4CB5-88B0-B79C61867D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0472" y="2287316"/>
                              <a:ext cx="101159" cy="109589"/>
                            </a:xfrm>
                            <a:custGeom>
                              <a:avLst/>
                              <a:gdLst>
                                <a:gd name="connsiteX0" fmla="*/ 12661 w 101159"/>
                                <a:gd name="connsiteY0" fmla="*/ 44998 h 109589"/>
                                <a:gd name="connsiteX1" fmla="*/ 59025 w 101159"/>
                                <a:gd name="connsiteY1" fmla="*/ 99793 h 109589"/>
                                <a:gd name="connsiteX2" fmla="*/ 91059 w 101159"/>
                                <a:gd name="connsiteY2" fmla="*/ 99793 h 109589"/>
                                <a:gd name="connsiteX3" fmla="*/ 91059 w 101159"/>
                                <a:gd name="connsiteY3" fmla="*/ 67759 h 109589"/>
                                <a:gd name="connsiteX4" fmla="*/ 45537 w 101159"/>
                                <a:gd name="connsiteY4" fmla="*/ 12965 h 109589"/>
                                <a:gd name="connsiteX5" fmla="*/ 12661 w 101159"/>
                                <a:gd name="connsiteY5" fmla="*/ 12965 h 109589"/>
                                <a:gd name="connsiteX6" fmla="*/ 12661 w 101159"/>
                                <a:gd name="connsiteY6" fmla="*/ 44998 h 109589"/>
                                <a:gd name="connsiteX7" fmla="*/ 12661 w 101159"/>
                                <a:gd name="connsiteY7" fmla="*/ 44998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109589">
                                  <a:moveTo>
                                    <a:pt x="12661" y="44998"/>
                                  </a:moveTo>
                                  <a:cubicBezTo>
                                    <a:pt x="27835" y="63544"/>
                                    <a:pt x="43008" y="82090"/>
                                    <a:pt x="59025" y="99793"/>
                                  </a:cubicBezTo>
                                  <a:cubicBezTo>
                                    <a:pt x="67455" y="109066"/>
                                    <a:pt x="83472" y="108223"/>
                                    <a:pt x="91059" y="99793"/>
                                  </a:cubicBezTo>
                                  <a:cubicBezTo>
                                    <a:pt x="100332" y="90520"/>
                                    <a:pt x="98646" y="77032"/>
                                    <a:pt x="91059" y="67759"/>
                                  </a:cubicBezTo>
                                  <a:cubicBezTo>
                                    <a:pt x="75885" y="49213"/>
                                    <a:pt x="60711" y="30668"/>
                                    <a:pt x="45537" y="12965"/>
                                  </a:cubicBezTo>
                                  <a:cubicBezTo>
                                    <a:pt x="37107" y="3692"/>
                                    <a:pt x="21091" y="4535"/>
                                    <a:pt x="12661" y="12965"/>
                                  </a:cubicBezTo>
                                  <a:cubicBezTo>
                                    <a:pt x="3388" y="21395"/>
                                    <a:pt x="5074" y="35725"/>
                                    <a:pt x="12661" y="44998"/>
                                  </a:cubicBezTo>
                                  <a:lnTo>
                                    <a:pt x="12661" y="449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2" name="Forme libre : Forme 252">
                            <a:extLst>
                              <a:ext uri="{FF2B5EF4-FFF2-40B4-BE49-F238E27FC236}">
                                <a16:creationId xmlns:a16="http://schemas.microsoft.com/office/drawing/2014/main" id="{36B9FD7C-DB9B-4797-B467-57364AA6D9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9610" y="1165964"/>
                              <a:ext cx="160169" cy="134879"/>
                            </a:xfrm>
                            <a:custGeom>
                              <a:avLst/>
                              <a:gdLst>
                                <a:gd name="connsiteX0" fmla="*/ 10752 w 160168"/>
                                <a:gd name="connsiteY0" fmla="*/ 47698 h 134878"/>
                                <a:gd name="connsiteX1" fmla="*/ 112754 w 160168"/>
                                <a:gd name="connsiteY1" fmla="*/ 130311 h 134878"/>
                                <a:gd name="connsiteX2" fmla="*/ 140573 w 160168"/>
                                <a:gd name="connsiteY2" fmla="*/ 82261 h 134878"/>
                                <a:gd name="connsiteX3" fmla="*/ 95051 w 160168"/>
                                <a:gd name="connsiteY3" fmla="*/ 51913 h 134878"/>
                                <a:gd name="connsiteX4" fmla="*/ 54588 w 160168"/>
                                <a:gd name="connsiteY4" fmla="*/ 13135 h 134878"/>
                                <a:gd name="connsiteX5" fmla="*/ 10752 w 160168"/>
                                <a:gd name="connsiteY5" fmla="*/ 47698 h 134878"/>
                                <a:gd name="connsiteX6" fmla="*/ 10752 w 160168"/>
                                <a:gd name="connsiteY6" fmla="*/ 47698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60168" h="134878">
                                  <a:moveTo>
                                    <a:pt x="10752" y="47698"/>
                                  </a:moveTo>
                                  <a:cubicBezTo>
                                    <a:pt x="33513" y="83947"/>
                                    <a:pt x="74820" y="112608"/>
                                    <a:pt x="112754" y="130311"/>
                                  </a:cubicBezTo>
                                  <a:cubicBezTo>
                                    <a:pt x="144788" y="145485"/>
                                    <a:pt x="171764" y="100807"/>
                                    <a:pt x="140573" y="82261"/>
                                  </a:cubicBezTo>
                                  <a:cubicBezTo>
                                    <a:pt x="124556" y="72988"/>
                                    <a:pt x="109382" y="63715"/>
                                    <a:pt x="95051" y="51913"/>
                                  </a:cubicBezTo>
                                  <a:cubicBezTo>
                                    <a:pt x="80721" y="40111"/>
                                    <a:pt x="68919" y="25780"/>
                                    <a:pt x="54588" y="13135"/>
                                  </a:cubicBezTo>
                                  <a:cubicBezTo>
                                    <a:pt x="32670" y="-6254"/>
                                    <a:pt x="-6951" y="19036"/>
                                    <a:pt x="10752" y="47698"/>
                                  </a:cubicBezTo>
                                  <a:lnTo>
                                    <a:pt x="10752" y="476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3" name="Forme libre : Forme 253">
                            <a:extLst>
                              <a:ext uri="{FF2B5EF4-FFF2-40B4-BE49-F238E27FC236}">
                                <a16:creationId xmlns:a16="http://schemas.microsoft.com/office/drawing/2014/main" id="{4097C435-B0AA-4B7D-A982-12DFB20E84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0233" y="2817424"/>
                              <a:ext cx="126449" cy="101159"/>
                            </a:xfrm>
                            <a:custGeom>
                              <a:avLst/>
                              <a:gdLst>
                                <a:gd name="connsiteX0" fmla="*/ 71035 w 126449"/>
                                <a:gd name="connsiteY0" fmla="*/ 11413 h 101159"/>
                                <a:gd name="connsiteX1" fmla="*/ 19613 w 126449"/>
                                <a:gd name="connsiteY1" fmla="*/ 44290 h 101159"/>
                                <a:gd name="connsiteX2" fmla="*/ 8654 w 126449"/>
                                <a:gd name="connsiteY2" fmla="*/ 78010 h 101159"/>
                                <a:gd name="connsiteX3" fmla="*/ 40688 w 126449"/>
                                <a:gd name="connsiteY3" fmla="*/ 94027 h 101159"/>
                                <a:gd name="connsiteX4" fmla="*/ 97168 w 126449"/>
                                <a:gd name="connsiteY4" fmla="*/ 72952 h 101159"/>
                                <a:gd name="connsiteX5" fmla="*/ 119086 w 126449"/>
                                <a:gd name="connsiteY5" fmla="*/ 27430 h 101159"/>
                                <a:gd name="connsiteX6" fmla="*/ 71035 w 126449"/>
                                <a:gd name="connsiteY6" fmla="*/ 11413 h 101159"/>
                                <a:gd name="connsiteX7" fmla="*/ 71035 w 126449"/>
                                <a:gd name="connsiteY7" fmla="*/ 1141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6449" h="101159">
                                  <a:moveTo>
                                    <a:pt x="71035" y="11413"/>
                                  </a:moveTo>
                                  <a:cubicBezTo>
                                    <a:pt x="54176" y="22372"/>
                                    <a:pt x="36473" y="33331"/>
                                    <a:pt x="19613" y="44290"/>
                                  </a:cubicBezTo>
                                  <a:cubicBezTo>
                                    <a:pt x="8654" y="51877"/>
                                    <a:pt x="2753" y="65365"/>
                                    <a:pt x="8654" y="78010"/>
                                  </a:cubicBezTo>
                                  <a:cubicBezTo>
                                    <a:pt x="13712" y="89812"/>
                                    <a:pt x="28043" y="98242"/>
                                    <a:pt x="40688" y="94027"/>
                                  </a:cubicBezTo>
                                  <a:cubicBezTo>
                                    <a:pt x="59234" y="87283"/>
                                    <a:pt x="78622" y="79696"/>
                                    <a:pt x="97168" y="72952"/>
                                  </a:cubicBezTo>
                                  <a:cubicBezTo>
                                    <a:pt x="116557" y="66208"/>
                                    <a:pt x="127516" y="46819"/>
                                    <a:pt x="119086" y="27430"/>
                                  </a:cubicBezTo>
                                  <a:cubicBezTo>
                                    <a:pt x="111499" y="9728"/>
                                    <a:pt x="87895" y="-388"/>
                                    <a:pt x="71035" y="11413"/>
                                  </a:cubicBezTo>
                                  <a:lnTo>
                                    <a:pt x="71035" y="114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4" name="Forme libre : Forme 254">
                            <a:extLst>
                              <a:ext uri="{FF2B5EF4-FFF2-40B4-BE49-F238E27FC236}">
                                <a16:creationId xmlns:a16="http://schemas.microsoft.com/office/drawing/2014/main" id="{59424CF1-219D-4143-BE52-A76D88E4A6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46538" y="4127361"/>
                              <a:ext cx="210748" cy="244468"/>
                            </a:xfrm>
                            <a:custGeom>
                              <a:avLst/>
                              <a:gdLst>
                                <a:gd name="connsiteX0" fmla="*/ 140771 w 210748"/>
                                <a:gd name="connsiteY0" fmla="*/ 30878 h 244468"/>
                                <a:gd name="connsiteX1" fmla="*/ 24438 w 210748"/>
                                <a:gd name="connsiteY1" fmla="*/ 168286 h 244468"/>
                                <a:gd name="connsiteX2" fmla="*/ 64059 w 210748"/>
                                <a:gd name="connsiteY2" fmla="*/ 235725 h 244468"/>
                                <a:gd name="connsiteX3" fmla="*/ 209053 w 210748"/>
                                <a:gd name="connsiteY3" fmla="*/ 49424 h 244468"/>
                                <a:gd name="connsiteX4" fmla="*/ 140771 w 210748"/>
                                <a:gd name="connsiteY4" fmla="*/ 30878 h 244468"/>
                                <a:gd name="connsiteX5" fmla="*/ 140771 w 210748"/>
                                <a:gd name="connsiteY5" fmla="*/ 30878 h 2444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244468">
                                  <a:moveTo>
                                    <a:pt x="140771" y="30878"/>
                                  </a:moveTo>
                                  <a:cubicBezTo>
                                    <a:pt x="123068" y="88201"/>
                                    <a:pt x="73332" y="136252"/>
                                    <a:pt x="24438" y="168286"/>
                                  </a:cubicBezTo>
                                  <a:cubicBezTo>
                                    <a:pt x="-16869" y="196104"/>
                                    <a:pt x="19380" y="260172"/>
                                    <a:pt x="64059" y="235725"/>
                                  </a:cubicBezTo>
                                  <a:cubicBezTo>
                                    <a:pt x="139928" y="195261"/>
                                    <a:pt x="180392" y="127822"/>
                                    <a:pt x="209053" y="49424"/>
                                  </a:cubicBezTo>
                                  <a:cubicBezTo>
                                    <a:pt x="223384" y="7274"/>
                                    <a:pt x="154259" y="-12958"/>
                                    <a:pt x="140771" y="30878"/>
                                  </a:cubicBezTo>
                                  <a:lnTo>
                                    <a:pt x="140771" y="308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5" name="Forme libre : Forme 255">
                            <a:extLst>
                              <a:ext uri="{FF2B5EF4-FFF2-40B4-BE49-F238E27FC236}">
                                <a16:creationId xmlns:a16="http://schemas.microsoft.com/office/drawing/2014/main" id="{8D2A7995-9692-404A-BB7C-A65B3F6E9A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0582" y="3287749"/>
                              <a:ext cx="118019" cy="227608"/>
                            </a:xfrm>
                            <a:custGeom>
                              <a:avLst/>
                              <a:gdLst>
                                <a:gd name="connsiteX0" fmla="*/ 87265 w 118019"/>
                                <a:gd name="connsiteY0" fmla="*/ 171647 h 227608"/>
                                <a:gd name="connsiteX1" fmla="*/ 104125 w 118019"/>
                                <a:gd name="connsiteY1" fmla="*/ 70488 h 227608"/>
                                <a:gd name="connsiteX2" fmla="*/ 51859 w 118019"/>
                                <a:gd name="connsiteY2" fmla="*/ 18223 h 227608"/>
                                <a:gd name="connsiteX3" fmla="*/ 18983 w 118019"/>
                                <a:gd name="connsiteY3" fmla="*/ 199466 h 227608"/>
                                <a:gd name="connsiteX4" fmla="*/ 87265 w 118019"/>
                                <a:gd name="connsiteY4" fmla="*/ 171647 h 227608"/>
                                <a:gd name="connsiteX5" fmla="*/ 87265 w 118019"/>
                                <a:gd name="connsiteY5" fmla="*/ 171647 h 2276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227608">
                                  <a:moveTo>
                                    <a:pt x="87265" y="171647"/>
                                  </a:moveTo>
                                  <a:cubicBezTo>
                                    <a:pt x="73777" y="141300"/>
                                    <a:pt x="83893" y="95778"/>
                                    <a:pt x="104125" y="70488"/>
                                  </a:cubicBezTo>
                                  <a:cubicBezTo>
                                    <a:pt x="132787" y="34239"/>
                                    <a:pt x="83893" y="-17183"/>
                                    <a:pt x="51859" y="18223"/>
                                  </a:cubicBezTo>
                                  <a:cubicBezTo>
                                    <a:pt x="5494" y="70488"/>
                                    <a:pt x="-5464" y="134556"/>
                                    <a:pt x="18983" y="199466"/>
                                  </a:cubicBezTo>
                                  <a:cubicBezTo>
                                    <a:pt x="38371" y="250046"/>
                                    <a:pt x="109183" y="221384"/>
                                    <a:pt x="87265" y="171647"/>
                                  </a:cubicBezTo>
                                  <a:lnTo>
                                    <a:pt x="87265" y="171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6" name="Forme libre : Forme 256">
                            <a:extLst>
                              <a:ext uri="{FF2B5EF4-FFF2-40B4-BE49-F238E27FC236}">
                                <a16:creationId xmlns:a16="http://schemas.microsoft.com/office/drawing/2014/main" id="{AD785136-DF6F-4EE7-A7AA-00315C7B30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7786" y="4241480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24951 w 210748"/>
                                <a:gd name="connsiteY0" fmla="*/ 58381 h 75869"/>
                                <a:gd name="connsiteX1" fmla="*/ 185963 w 210748"/>
                                <a:gd name="connsiteY1" fmla="*/ 67654 h 75869"/>
                                <a:gd name="connsiteX2" fmla="*/ 178376 w 210748"/>
                                <a:gd name="connsiteY2" fmla="*/ 10331 h 75869"/>
                                <a:gd name="connsiteX3" fmla="*/ 39282 w 210748"/>
                                <a:gd name="connsiteY3" fmla="*/ 6959 h 75869"/>
                                <a:gd name="connsiteX4" fmla="*/ 24951 w 210748"/>
                                <a:gd name="connsiteY4" fmla="*/ 58381 h 75869"/>
                                <a:gd name="connsiteX5" fmla="*/ 24951 w 210748"/>
                                <a:gd name="connsiteY5" fmla="*/ 5838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24951" y="58381"/>
                                  </a:moveTo>
                                  <a:cubicBezTo>
                                    <a:pt x="78903" y="72712"/>
                                    <a:pt x="131168" y="76927"/>
                                    <a:pt x="185963" y="67654"/>
                                  </a:cubicBezTo>
                                  <a:cubicBezTo>
                                    <a:pt x="217996" y="62596"/>
                                    <a:pt x="211253" y="6116"/>
                                    <a:pt x="178376" y="10331"/>
                                  </a:cubicBezTo>
                                  <a:cubicBezTo>
                                    <a:pt x="132012" y="16231"/>
                                    <a:pt x="84804" y="16231"/>
                                    <a:pt x="39282" y="6959"/>
                                  </a:cubicBezTo>
                                  <a:cubicBezTo>
                                    <a:pt x="6405" y="215"/>
                                    <a:pt x="-7926" y="49108"/>
                                    <a:pt x="24951" y="58381"/>
                                  </a:cubicBezTo>
                                  <a:lnTo>
                                    <a:pt x="24951" y="583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7" name="Forme libre : Forme 257">
                            <a:extLst>
                              <a:ext uri="{FF2B5EF4-FFF2-40B4-BE49-F238E27FC236}">
                                <a16:creationId xmlns:a16="http://schemas.microsoft.com/office/drawing/2014/main" id="{4CB57F2C-CC07-48C5-857E-668B12C35CD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24437" y="3953184"/>
                              <a:ext cx="126449" cy="126449"/>
                            </a:xfrm>
                            <a:custGeom>
                              <a:avLst/>
                              <a:gdLst>
                                <a:gd name="connsiteX0" fmla="*/ 107974 w 126449"/>
                                <a:gd name="connsiteY0" fmla="*/ 60903 h 126449"/>
                                <a:gd name="connsiteX1" fmla="*/ 92800 w 126449"/>
                                <a:gd name="connsiteY1" fmla="*/ 52473 h 126449"/>
                                <a:gd name="connsiteX2" fmla="*/ 81841 w 126449"/>
                                <a:gd name="connsiteY2" fmla="*/ 44043 h 126449"/>
                                <a:gd name="connsiteX3" fmla="*/ 60766 w 126449"/>
                                <a:gd name="connsiteY3" fmla="*/ 20439 h 126449"/>
                                <a:gd name="connsiteX4" fmla="*/ 24517 w 126449"/>
                                <a:gd name="connsiteY4" fmla="*/ 8637 h 126449"/>
                                <a:gd name="connsiteX5" fmla="*/ 7657 w 126449"/>
                                <a:gd name="connsiteY5" fmla="*/ 42357 h 126449"/>
                                <a:gd name="connsiteX6" fmla="*/ 72568 w 126449"/>
                                <a:gd name="connsiteY6" fmla="*/ 119069 h 126449"/>
                                <a:gd name="connsiteX7" fmla="*/ 119776 w 126449"/>
                                <a:gd name="connsiteY7" fmla="*/ 106425 h 126449"/>
                                <a:gd name="connsiteX8" fmla="*/ 107974 w 126449"/>
                                <a:gd name="connsiteY8" fmla="*/ 60903 h 126449"/>
                                <a:gd name="connsiteX9" fmla="*/ 107974 w 126449"/>
                                <a:gd name="connsiteY9" fmla="*/ 60903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449" h="126449">
                                  <a:moveTo>
                                    <a:pt x="107974" y="60903"/>
                                  </a:moveTo>
                                  <a:cubicBezTo>
                                    <a:pt x="102916" y="58374"/>
                                    <a:pt x="97858" y="55845"/>
                                    <a:pt x="92800" y="52473"/>
                                  </a:cubicBezTo>
                                  <a:cubicBezTo>
                                    <a:pt x="86899" y="48258"/>
                                    <a:pt x="85213" y="47415"/>
                                    <a:pt x="81841" y="44043"/>
                                  </a:cubicBezTo>
                                  <a:cubicBezTo>
                                    <a:pt x="74254" y="37299"/>
                                    <a:pt x="65824" y="27183"/>
                                    <a:pt x="60766" y="20439"/>
                                  </a:cubicBezTo>
                                  <a:cubicBezTo>
                                    <a:pt x="52336" y="8637"/>
                                    <a:pt x="38848" y="2736"/>
                                    <a:pt x="24517" y="8637"/>
                                  </a:cubicBezTo>
                                  <a:cubicBezTo>
                                    <a:pt x="12716" y="13695"/>
                                    <a:pt x="2600" y="28869"/>
                                    <a:pt x="7657" y="42357"/>
                                  </a:cubicBezTo>
                                  <a:cubicBezTo>
                                    <a:pt x="20302" y="75234"/>
                                    <a:pt x="43063" y="100524"/>
                                    <a:pt x="72568" y="119069"/>
                                  </a:cubicBezTo>
                                  <a:cubicBezTo>
                                    <a:pt x="87742" y="128342"/>
                                    <a:pt x="111346" y="122442"/>
                                    <a:pt x="119776" y="106425"/>
                                  </a:cubicBezTo>
                                  <a:cubicBezTo>
                                    <a:pt x="128205" y="92937"/>
                                    <a:pt x="125677" y="69333"/>
                                    <a:pt x="107974" y="60903"/>
                                  </a:cubicBezTo>
                                  <a:lnTo>
                                    <a:pt x="107974" y="609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8" name="Forme libre : Forme 258">
                            <a:extLst>
                              <a:ext uri="{FF2B5EF4-FFF2-40B4-BE49-F238E27FC236}">
                                <a16:creationId xmlns:a16="http://schemas.microsoft.com/office/drawing/2014/main" id="{4AA65E00-6F89-4E7E-BADE-684EFF33D0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2273" y="2962707"/>
                              <a:ext cx="151739" cy="118019"/>
                            </a:xfrm>
                            <a:custGeom>
                              <a:avLst/>
                              <a:gdLst>
                                <a:gd name="connsiteX0" fmla="*/ 48746 w 151738"/>
                                <a:gd name="connsiteY0" fmla="*/ 109756 h 118019"/>
                                <a:gd name="connsiteX1" fmla="*/ 138104 w 151738"/>
                                <a:gd name="connsiteY1" fmla="*/ 50747 h 118019"/>
                                <a:gd name="connsiteX2" fmla="*/ 114500 w 151738"/>
                                <a:gd name="connsiteY2" fmla="*/ 9440 h 118019"/>
                                <a:gd name="connsiteX3" fmla="*/ 20928 w 151738"/>
                                <a:gd name="connsiteY3" fmla="*/ 60019 h 118019"/>
                                <a:gd name="connsiteX4" fmla="*/ 48746 w 151738"/>
                                <a:gd name="connsiteY4" fmla="*/ 109756 h 118019"/>
                                <a:gd name="connsiteX5" fmla="*/ 48746 w 151738"/>
                                <a:gd name="connsiteY5" fmla="*/ 109756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738" h="118019">
                                  <a:moveTo>
                                    <a:pt x="48746" y="109756"/>
                                  </a:moveTo>
                                  <a:cubicBezTo>
                                    <a:pt x="78251" y="90367"/>
                                    <a:pt x="107756" y="70135"/>
                                    <a:pt x="138104" y="50747"/>
                                  </a:cubicBezTo>
                                  <a:cubicBezTo>
                                    <a:pt x="163394" y="33887"/>
                                    <a:pt x="141476" y="-4891"/>
                                    <a:pt x="114500" y="9440"/>
                                  </a:cubicBezTo>
                                  <a:cubicBezTo>
                                    <a:pt x="83309" y="26300"/>
                                    <a:pt x="52119" y="43160"/>
                                    <a:pt x="20928" y="60019"/>
                                  </a:cubicBezTo>
                                  <a:cubicBezTo>
                                    <a:pt x="-12792" y="77722"/>
                                    <a:pt x="18399" y="129988"/>
                                    <a:pt x="48746" y="109756"/>
                                  </a:cubicBezTo>
                                  <a:lnTo>
                                    <a:pt x="48746" y="109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9" name="Forme libre : Forme 259">
                            <a:extLst>
                              <a:ext uri="{FF2B5EF4-FFF2-40B4-BE49-F238E27FC236}">
                                <a16:creationId xmlns:a16="http://schemas.microsoft.com/office/drawing/2014/main" id="{FDBF03F5-FECC-40FB-BB7B-D9820A0077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05839" y="2475894"/>
                              <a:ext cx="84299" cy="118019"/>
                            </a:xfrm>
                            <a:custGeom>
                              <a:avLst/>
                              <a:gdLst>
                                <a:gd name="connsiteX0" fmla="*/ 74830 w 84299"/>
                                <a:gd name="connsiteY0" fmla="*/ 64640 h 118019"/>
                                <a:gd name="connsiteX1" fmla="*/ 60499 w 84299"/>
                                <a:gd name="connsiteY1" fmla="*/ 31763 h 118019"/>
                                <a:gd name="connsiteX2" fmla="*/ 9077 w 84299"/>
                                <a:gd name="connsiteY2" fmla="*/ 25019 h 118019"/>
                                <a:gd name="connsiteX3" fmla="*/ 30151 w 84299"/>
                                <a:gd name="connsiteY3" fmla="*/ 109318 h 118019"/>
                                <a:gd name="connsiteX4" fmla="*/ 73987 w 84299"/>
                                <a:gd name="connsiteY4" fmla="*/ 109318 h 118019"/>
                                <a:gd name="connsiteX5" fmla="*/ 74830 w 84299"/>
                                <a:gd name="connsiteY5" fmla="*/ 64640 h 118019"/>
                                <a:gd name="connsiteX6" fmla="*/ 74830 w 84299"/>
                                <a:gd name="connsiteY6" fmla="*/ 64640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18019">
                                  <a:moveTo>
                                    <a:pt x="74830" y="64640"/>
                                  </a:moveTo>
                                  <a:cubicBezTo>
                                    <a:pt x="63871" y="55367"/>
                                    <a:pt x="59656" y="46937"/>
                                    <a:pt x="60499" y="31763"/>
                                  </a:cubicBezTo>
                                  <a:cubicBezTo>
                                    <a:pt x="62185" y="2258"/>
                                    <a:pt x="15821" y="-3643"/>
                                    <a:pt x="9077" y="25019"/>
                                  </a:cubicBezTo>
                                  <a:cubicBezTo>
                                    <a:pt x="1490" y="55367"/>
                                    <a:pt x="9920" y="84871"/>
                                    <a:pt x="30151" y="109318"/>
                                  </a:cubicBezTo>
                                  <a:cubicBezTo>
                                    <a:pt x="41110" y="121963"/>
                                    <a:pt x="63028" y="120277"/>
                                    <a:pt x="73987" y="109318"/>
                                  </a:cubicBezTo>
                                  <a:cubicBezTo>
                                    <a:pt x="85789" y="97516"/>
                                    <a:pt x="87475" y="75598"/>
                                    <a:pt x="74830" y="64640"/>
                                  </a:cubicBezTo>
                                  <a:lnTo>
                                    <a:pt x="74830" y="646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0" name="Forme libre : Forme 260">
                            <a:extLst>
                              <a:ext uri="{FF2B5EF4-FFF2-40B4-BE49-F238E27FC236}">
                                <a16:creationId xmlns:a16="http://schemas.microsoft.com/office/drawing/2014/main" id="{9E8581A3-C8C0-4471-8C56-98FF913D9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1640" y="2527691"/>
                              <a:ext cx="168599" cy="168599"/>
                            </a:xfrm>
                            <a:custGeom>
                              <a:avLst/>
                              <a:gdLst>
                                <a:gd name="connsiteX0" fmla="*/ 60916 w 168598"/>
                                <a:gd name="connsiteY0" fmla="*/ 157837 h 168598"/>
                                <a:gd name="connsiteX1" fmla="*/ 159546 w 168598"/>
                                <a:gd name="connsiteY1" fmla="*/ 54992 h 168598"/>
                                <a:gd name="connsiteX2" fmla="*/ 119082 w 168598"/>
                                <a:gd name="connsiteY2" fmla="*/ 14528 h 168598"/>
                                <a:gd name="connsiteX3" fmla="*/ 16237 w 168598"/>
                                <a:gd name="connsiteY3" fmla="*/ 113159 h 168598"/>
                                <a:gd name="connsiteX4" fmla="*/ 60916 w 168598"/>
                                <a:gd name="connsiteY4" fmla="*/ 157837 h 168598"/>
                                <a:gd name="connsiteX5" fmla="*/ 60916 w 168598"/>
                                <a:gd name="connsiteY5" fmla="*/ 157837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8598">
                                  <a:moveTo>
                                    <a:pt x="60916" y="157837"/>
                                  </a:moveTo>
                                  <a:cubicBezTo>
                                    <a:pt x="93792" y="124118"/>
                                    <a:pt x="127512" y="89555"/>
                                    <a:pt x="159546" y="54992"/>
                                  </a:cubicBezTo>
                                  <a:cubicBezTo>
                                    <a:pt x="184836" y="28016"/>
                                    <a:pt x="146058" y="-10761"/>
                                    <a:pt x="119082" y="14528"/>
                                  </a:cubicBezTo>
                                  <a:cubicBezTo>
                                    <a:pt x="84519" y="46562"/>
                                    <a:pt x="49957" y="80282"/>
                                    <a:pt x="16237" y="113159"/>
                                  </a:cubicBezTo>
                                  <a:cubicBezTo>
                                    <a:pt x="-14111" y="140977"/>
                                    <a:pt x="32254" y="187342"/>
                                    <a:pt x="60916" y="157837"/>
                                  </a:cubicBezTo>
                                  <a:lnTo>
                                    <a:pt x="60916" y="157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1" name="Forme libre : Forme 261">
                            <a:extLst>
                              <a:ext uri="{FF2B5EF4-FFF2-40B4-BE49-F238E27FC236}">
                                <a16:creationId xmlns:a16="http://schemas.microsoft.com/office/drawing/2014/main" id="{1A1FE3F9-1E0B-4668-A42D-15BFFA21C0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1433" y="2004385"/>
                              <a:ext cx="84299" cy="101159"/>
                            </a:xfrm>
                            <a:custGeom>
                              <a:avLst/>
                              <a:gdLst>
                                <a:gd name="connsiteX0" fmla="*/ 22071 w 84299"/>
                                <a:gd name="connsiteY0" fmla="*/ 28667 h 101159"/>
                                <a:gd name="connsiteX1" fmla="*/ 7741 w 84299"/>
                                <a:gd name="connsiteY1" fmla="*/ 66601 h 101159"/>
                                <a:gd name="connsiteX2" fmla="*/ 22914 w 84299"/>
                                <a:gd name="connsiteY2" fmla="*/ 96949 h 101159"/>
                                <a:gd name="connsiteX3" fmla="*/ 55791 w 84299"/>
                                <a:gd name="connsiteY3" fmla="*/ 85990 h 101159"/>
                                <a:gd name="connsiteX4" fmla="*/ 77709 w 84299"/>
                                <a:gd name="connsiteY4" fmla="*/ 51428 h 101159"/>
                                <a:gd name="connsiteX5" fmla="*/ 63378 w 84299"/>
                                <a:gd name="connsiteY5" fmla="*/ 8435 h 101159"/>
                                <a:gd name="connsiteX6" fmla="*/ 22071 w 84299"/>
                                <a:gd name="connsiteY6" fmla="*/ 28667 h 101159"/>
                                <a:gd name="connsiteX7" fmla="*/ 22071 w 84299"/>
                                <a:gd name="connsiteY7" fmla="*/ 2866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99" h="101159">
                                  <a:moveTo>
                                    <a:pt x="22071" y="28667"/>
                                  </a:moveTo>
                                  <a:cubicBezTo>
                                    <a:pt x="17013" y="41312"/>
                                    <a:pt x="12798" y="53956"/>
                                    <a:pt x="7741" y="66601"/>
                                  </a:cubicBezTo>
                                  <a:cubicBezTo>
                                    <a:pt x="2682" y="78403"/>
                                    <a:pt x="11956" y="92734"/>
                                    <a:pt x="22914" y="96949"/>
                                  </a:cubicBezTo>
                                  <a:cubicBezTo>
                                    <a:pt x="34716" y="102007"/>
                                    <a:pt x="48204" y="97792"/>
                                    <a:pt x="55791" y="85990"/>
                                  </a:cubicBezTo>
                                  <a:cubicBezTo>
                                    <a:pt x="63378" y="74188"/>
                                    <a:pt x="70122" y="63229"/>
                                    <a:pt x="77709" y="51428"/>
                                  </a:cubicBezTo>
                                  <a:cubicBezTo>
                                    <a:pt x="86982" y="36254"/>
                                    <a:pt x="79395" y="15179"/>
                                    <a:pt x="63378" y="8435"/>
                                  </a:cubicBezTo>
                                  <a:cubicBezTo>
                                    <a:pt x="44832" y="1691"/>
                                    <a:pt x="27972" y="11807"/>
                                    <a:pt x="22071" y="28667"/>
                                  </a:cubicBezTo>
                                  <a:lnTo>
                                    <a:pt x="22071" y="286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2" name="Forme libre : Forme 262">
                            <a:extLst>
                              <a:ext uri="{FF2B5EF4-FFF2-40B4-BE49-F238E27FC236}">
                                <a16:creationId xmlns:a16="http://schemas.microsoft.com/office/drawing/2014/main" id="{842ACA85-E3EE-4AD7-8468-ECC3ADF22F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30442" y="2052863"/>
                              <a:ext cx="101159" cy="143309"/>
                            </a:xfrm>
                            <a:custGeom>
                              <a:avLst/>
                              <a:gdLst>
                                <a:gd name="connsiteX0" fmla="*/ 10082 w 101159"/>
                                <a:gd name="connsiteY0" fmla="*/ 47628 h 143308"/>
                                <a:gd name="connsiteX1" fmla="*/ 58975 w 101159"/>
                                <a:gd name="connsiteY1" fmla="*/ 127712 h 143308"/>
                                <a:gd name="connsiteX2" fmla="*/ 99439 w 101159"/>
                                <a:gd name="connsiteY2" fmla="*/ 104109 h 143308"/>
                                <a:gd name="connsiteX3" fmla="*/ 57289 w 101159"/>
                                <a:gd name="connsiteY3" fmla="*/ 19809 h 143308"/>
                                <a:gd name="connsiteX4" fmla="*/ 10082 w 101159"/>
                                <a:gd name="connsiteY4" fmla="*/ 47628 h 143308"/>
                                <a:gd name="connsiteX5" fmla="*/ 10082 w 101159"/>
                                <a:gd name="connsiteY5" fmla="*/ 47628 h 1433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1159" h="143308">
                                  <a:moveTo>
                                    <a:pt x="10082" y="47628"/>
                                  </a:moveTo>
                                  <a:cubicBezTo>
                                    <a:pt x="26098" y="74604"/>
                                    <a:pt x="42958" y="101580"/>
                                    <a:pt x="58975" y="127712"/>
                                  </a:cubicBezTo>
                                  <a:cubicBezTo>
                                    <a:pt x="74992" y="153845"/>
                                    <a:pt x="112927" y="131084"/>
                                    <a:pt x="99439" y="104109"/>
                                  </a:cubicBezTo>
                                  <a:cubicBezTo>
                                    <a:pt x="85108" y="76290"/>
                                    <a:pt x="71620" y="47628"/>
                                    <a:pt x="57289" y="19809"/>
                                  </a:cubicBezTo>
                                  <a:cubicBezTo>
                                    <a:pt x="42115" y="-11382"/>
                                    <a:pt x="-7621" y="17280"/>
                                    <a:pt x="10082" y="47628"/>
                                  </a:cubicBezTo>
                                  <a:lnTo>
                                    <a:pt x="10082" y="476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3" name="Forme libre : Forme 263">
                            <a:extLst>
                              <a:ext uri="{FF2B5EF4-FFF2-40B4-BE49-F238E27FC236}">
                                <a16:creationId xmlns:a16="http://schemas.microsoft.com/office/drawing/2014/main" id="{6F115C70-53AE-4149-A5FF-659BF854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2433" y="2523505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77711 w 101159"/>
                                <a:gd name="connsiteY0" fmla="*/ 36417 h 101159"/>
                                <a:gd name="connsiteX1" fmla="*/ 65910 w 101159"/>
                                <a:gd name="connsiteY1" fmla="*/ 33888 h 101159"/>
                                <a:gd name="connsiteX2" fmla="*/ 66753 w 101159"/>
                                <a:gd name="connsiteY2" fmla="*/ 33888 h 101159"/>
                                <a:gd name="connsiteX3" fmla="*/ 61695 w 101159"/>
                                <a:gd name="connsiteY3" fmla="*/ 30516 h 101159"/>
                                <a:gd name="connsiteX4" fmla="*/ 61695 w 101159"/>
                                <a:gd name="connsiteY4" fmla="*/ 30516 h 101159"/>
                                <a:gd name="connsiteX5" fmla="*/ 58323 w 101159"/>
                                <a:gd name="connsiteY5" fmla="*/ 26301 h 101159"/>
                                <a:gd name="connsiteX6" fmla="*/ 57480 w 101159"/>
                                <a:gd name="connsiteY6" fmla="*/ 24615 h 101159"/>
                                <a:gd name="connsiteX7" fmla="*/ 54108 w 101159"/>
                                <a:gd name="connsiteY7" fmla="*/ 18714 h 101159"/>
                                <a:gd name="connsiteX8" fmla="*/ 22074 w 101159"/>
                                <a:gd name="connsiteY8" fmla="*/ 8599 h 101159"/>
                                <a:gd name="connsiteX9" fmla="*/ 6900 w 101159"/>
                                <a:gd name="connsiteY9" fmla="*/ 38946 h 101159"/>
                                <a:gd name="connsiteX10" fmla="*/ 60852 w 101159"/>
                                <a:gd name="connsiteY10" fmla="*/ 98799 h 101159"/>
                                <a:gd name="connsiteX11" fmla="*/ 86141 w 101159"/>
                                <a:gd name="connsiteY11" fmla="*/ 95427 h 101159"/>
                                <a:gd name="connsiteX12" fmla="*/ 101316 w 101159"/>
                                <a:gd name="connsiteY12" fmla="*/ 76038 h 101159"/>
                                <a:gd name="connsiteX13" fmla="*/ 77711 w 101159"/>
                                <a:gd name="connsiteY13" fmla="*/ 36417 h 101159"/>
                                <a:gd name="connsiteX14" fmla="*/ 77711 w 101159"/>
                                <a:gd name="connsiteY14" fmla="*/ 3641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77711" y="36417"/>
                                  </a:moveTo>
                                  <a:cubicBezTo>
                                    <a:pt x="73496" y="35574"/>
                                    <a:pt x="70125" y="34731"/>
                                    <a:pt x="65910" y="33888"/>
                                  </a:cubicBezTo>
                                  <a:cubicBezTo>
                                    <a:pt x="62538" y="33045"/>
                                    <a:pt x="70968" y="36417"/>
                                    <a:pt x="66753" y="33888"/>
                                  </a:cubicBezTo>
                                  <a:cubicBezTo>
                                    <a:pt x="66753" y="33888"/>
                                    <a:pt x="60852" y="30516"/>
                                    <a:pt x="61695" y="30516"/>
                                  </a:cubicBezTo>
                                  <a:cubicBezTo>
                                    <a:pt x="61695" y="30516"/>
                                    <a:pt x="65910" y="34731"/>
                                    <a:pt x="61695" y="30516"/>
                                  </a:cubicBezTo>
                                  <a:cubicBezTo>
                                    <a:pt x="60009" y="29673"/>
                                    <a:pt x="59166" y="27987"/>
                                    <a:pt x="58323" y="26301"/>
                                  </a:cubicBezTo>
                                  <a:cubicBezTo>
                                    <a:pt x="54108" y="22087"/>
                                    <a:pt x="60852" y="30516"/>
                                    <a:pt x="57480" y="24615"/>
                                  </a:cubicBezTo>
                                  <a:cubicBezTo>
                                    <a:pt x="56637" y="22929"/>
                                    <a:pt x="55794" y="21243"/>
                                    <a:pt x="54108" y="18714"/>
                                  </a:cubicBezTo>
                                  <a:cubicBezTo>
                                    <a:pt x="48207" y="6912"/>
                                    <a:pt x="33033" y="3541"/>
                                    <a:pt x="22074" y="8599"/>
                                  </a:cubicBezTo>
                                  <a:cubicBezTo>
                                    <a:pt x="10272" y="13657"/>
                                    <a:pt x="4371" y="26301"/>
                                    <a:pt x="6900" y="38946"/>
                                  </a:cubicBezTo>
                                  <a:cubicBezTo>
                                    <a:pt x="12801" y="67608"/>
                                    <a:pt x="34719" y="87840"/>
                                    <a:pt x="60852" y="98799"/>
                                  </a:cubicBezTo>
                                  <a:cubicBezTo>
                                    <a:pt x="68439" y="102171"/>
                                    <a:pt x="79398" y="99642"/>
                                    <a:pt x="86141" y="95427"/>
                                  </a:cubicBezTo>
                                  <a:cubicBezTo>
                                    <a:pt x="92886" y="91212"/>
                                    <a:pt x="99630" y="83625"/>
                                    <a:pt x="101316" y="76038"/>
                                  </a:cubicBezTo>
                                  <a:cubicBezTo>
                                    <a:pt x="103845" y="60864"/>
                                    <a:pt x="95415" y="38946"/>
                                    <a:pt x="77711" y="36417"/>
                                  </a:cubicBezTo>
                                  <a:lnTo>
                                    <a:pt x="77711" y="36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4" name="Forme libre : Forme 264">
                            <a:extLst>
                              <a:ext uri="{FF2B5EF4-FFF2-40B4-BE49-F238E27FC236}">
                                <a16:creationId xmlns:a16="http://schemas.microsoft.com/office/drawing/2014/main" id="{FCFE8A25-F37C-42F7-8C4D-1F0203A779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3035" y="2289020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76632 w 126449"/>
                                <a:gd name="connsiteY0" fmla="*/ 144453 h 177028"/>
                                <a:gd name="connsiteX1" fmla="*/ 117096 w 126449"/>
                                <a:gd name="connsiteY1" fmla="*/ 58468 h 177028"/>
                                <a:gd name="connsiteX2" fmla="*/ 73261 w 126449"/>
                                <a:gd name="connsiteY2" fmla="*/ 14632 h 177028"/>
                                <a:gd name="connsiteX3" fmla="*/ 6664 w 126449"/>
                                <a:gd name="connsiteY3" fmla="*/ 144453 h 177028"/>
                                <a:gd name="connsiteX4" fmla="*/ 76632 w 126449"/>
                                <a:gd name="connsiteY4" fmla="*/ 144453 h 177028"/>
                                <a:gd name="connsiteX5" fmla="*/ 76632 w 126449"/>
                                <a:gd name="connsiteY5" fmla="*/ 14445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76632" y="144453"/>
                                  </a:moveTo>
                                  <a:cubicBezTo>
                                    <a:pt x="79161" y="111577"/>
                                    <a:pt x="93492" y="82072"/>
                                    <a:pt x="117096" y="58468"/>
                                  </a:cubicBezTo>
                                  <a:cubicBezTo>
                                    <a:pt x="145758" y="29806"/>
                                    <a:pt x="102765" y="-11500"/>
                                    <a:pt x="73261" y="14632"/>
                                  </a:cubicBezTo>
                                  <a:cubicBezTo>
                                    <a:pt x="34483" y="48352"/>
                                    <a:pt x="13408" y="93874"/>
                                    <a:pt x="6664" y="144453"/>
                                  </a:cubicBezTo>
                                  <a:cubicBezTo>
                                    <a:pt x="763" y="189132"/>
                                    <a:pt x="73261" y="190818"/>
                                    <a:pt x="76632" y="144453"/>
                                  </a:cubicBezTo>
                                  <a:lnTo>
                                    <a:pt x="76632" y="144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5" name="Forme libre : Forme 265">
                            <a:extLst>
                              <a:ext uri="{FF2B5EF4-FFF2-40B4-BE49-F238E27FC236}">
                                <a16:creationId xmlns:a16="http://schemas.microsoft.com/office/drawing/2014/main" id="{72EC287F-43EC-4BDB-A09C-514F30602C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238" y="1932199"/>
                              <a:ext cx="109589" cy="177029"/>
                            </a:xfrm>
                            <a:custGeom>
                              <a:avLst/>
                              <a:gdLst>
                                <a:gd name="connsiteX0" fmla="*/ 99976 w 109589"/>
                                <a:gd name="connsiteY0" fmla="*/ 128671 h 177028"/>
                                <a:gd name="connsiteX1" fmla="*/ 65413 w 109589"/>
                                <a:gd name="connsiteY1" fmla="*/ 27512 h 177028"/>
                                <a:gd name="connsiteX2" fmla="*/ 6404 w 109589"/>
                                <a:gd name="connsiteY2" fmla="*/ 35099 h 177028"/>
                                <a:gd name="connsiteX3" fmla="*/ 42653 w 109589"/>
                                <a:gd name="connsiteY3" fmla="*/ 162391 h 177028"/>
                                <a:gd name="connsiteX4" fmla="*/ 99976 w 109589"/>
                                <a:gd name="connsiteY4" fmla="*/ 128671 h 177028"/>
                                <a:gd name="connsiteX5" fmla="*/ 99976 w 109589"/>
                                <a:gd name="connsiteY5" fmla="*/ 128671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589" h="177028">
                                  <a:moveTo>
                                    <a:pt x="99976" y="128671"/>
                                  </a:moveTo>
                                  <a:cubicBezTo>
                                    <a:pt x="81430" y="96637"/>
                                    <a:pt x="70471" y="63761"/>
                                    <a:pt x="65413" y="27512"/>
                                  </a:cubicBezTo>
                                  <a:cubicBezTo>
                                    <a:pt x="61198" y="-5365"/>
                                    <a:pt x="3875" y="2222"/>
                                    <a:pt x="6404" y="35099"/>
                                  </a:cubicBezTo>
                                  <a:cubicBezTo>
                                    <a:pt x="9776" y="79778"/>
                                    <a:pt x="21578" y="121927"/>
                                    <a:pt x="42653" y="162391"/>
                                  </a:cubicBezTo>
                                  <a:cubicBezTo>
                                    <a:pt x="62041" y="200326"/>
                                    <a:pt x="121894" y="166606"/>
                                    <a:pt x="99976" y="128671"/>
                                  </a:cubicBezTo>
                                  <a:lnTo>
                                    <a:pt x="99976" y="128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6" name="Forme libre : Forme 266">
                            <a:extLst>
                              <a:ext uri="{FF2B5EF4-FFF2-40B4-BE49-F238E27FC236}">
                                <a16:creationId xmlns:a16="http://schemas.microsoft.com/office/drawing/2014/main" id="{D52B22DC-4A7D-4B37-8A0D-33516C7CE5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9169" y="2088153"/>
                              <a:ext cx="84299" cy="160169"/>
                            </a:xfrm>
                            <a:custGeom>
                              <a:avLst/>
                              <a:gdLst>
                                <a:gd name="connsiteX0" fmla="*/ 68591 w 84299"/>
                                <a:gd name="connsiteY0" fmla="*/ 135415 h 160168"/>
                                <a:gd name="connsiteX1" fmla="*/ 83765 w 84299"/>
                                <a:gd name="connsiteY1" fmla="*/ 35099 h 160168"/>
                                <a:gd name="connsiteX2" fmla="*/ 25598 w 84299"/>
                                <a:gd name="connsiteY2" fmla="*/ 27512 h 160168"/>
                                <a:gd name="connsiteX3" fmla="*/ 7053 w 84299"/>
                                <a:gd name="connsiteY3" fmla="*/ 118555 h 160168"/>
                                <a:gd name="connsiteX4" fmla="*/ 29813 w 84299"/>
                                <a:gd name="connsiteY4" fmla="*/ 158176 h 160168"/>
                                <a:gd name="connsiteX5" fmla="*/ 68591 w 84299"/>
                                <a:gd name="connsiteY5" fmla="*/ 135415 h 160168"/>
                                <a:gd name="connsiteX6" fmla="*/ 68591 w 84299"/>
                                <a:gd name="connsiteY6" fmla="*/ 135415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60168">
                                  <a:moveTo>
                                    <a:pt x="68591" y="135415"/>
                                  </a:moveTo>
                                  <a:cubicBezTo>
                                    <a:pt x="74492" y="101695"/>
                                    <a:pt x="79550" y="68819"/>
                                    <a:pt x="83765" y="35099"/>
                                  </a:cubicBezTo>
                                  <a:cubicBezTo>
                                    <a:pt x="87980" y="2222"/>
                                    <a:pt x="32342" y="-5365"/>
                                    <a:pt x="25598" y="27512"/>
                                  </a:cubicBezTo>
                                  <a:cubicBezTo>
                                    <a:pt x="18855" y="57860"/>
                                    <a:pt x="12953" y="88207"/>
                                    <a:pt x="7053" y="118555"/>
                                  </a:cubicBezTo>
                                  <a:cubicBezTo>
                                    <a:pt x="3680" y="135415"/>
                                    <a:pt x="12110" y="153118"/>
                                    <a:pt x="29813" y="158176"/>
                                  </a:cubicBezTo>
                                  <a:cubicBezTo>
                                    <a:pt x="44987" y="162391"/>
                                    <a:pt x="66062" y="152275"/>
                                    <a:pt x="68591" y="135415"/>
                                  </a:cubicBezTo>
                                  <a:lnTo>
                                    <a:pt x="68591" y="13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7" name="Forme libre : Forme 267">
                            <a:extLst>
                              <a:ext uri="{FF2B5EF4-FFF2-40B4-BE49-F238E27FC236}">
                                <a16:creationId xmlns:a16="http://schemas.microsoft.com/office/drawing/2014/main" id="{87218ADE-18F0-42CB-A09E-D42F4CF791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05271" y="2009678"/>
                              <a:ext cx="92729" cy="134879"/>
                            </a:xfrm>
                            <a:custGeom>
                              <a:avLst/>
                              <a:gdLst>
                                <a:gd name="connsiteX0" fmla="*/ 82140 w 92729"/>
                                <a:gd name="connsiteY0" fmla="*/ 85756 h 134878"/>
                                <a:gd name="connsiteX1" fmla="*/ 81297 w 92729"/>
                                <a:gd name="connsiteY1" fmla="*/ 81541 h 134878"/>
                                <a:gd name="connsiteX2" fmla="*/ 81297 w 92729"/>
                                <a:gd name="connsiteY2" fmla="*/ 73954 h 134878"/>
                                <a:gd name="connsiteX3" fmla="*/ 81297 w 92729"/>
                                <a:gd name="connsiteY3" fmla="*/ 71425 h 134878"/>
                                <a:gd name="connsiteX4" fmla="*/ 82983 w 92729"/>
                                <a:gd name="connsiteY4" fmla="*/ 63838 h 134878"/>
                                <a:gd name="connsiteX5" fmla="*/ 82983 w 92729"/>
                                <a:gd name="connsiteY5" fmla="*/ 63838 h 134878"/>
                                <a:gd name="connsiteX6" fmla="*/ 86355 w 92729"/>
                                <a:gd name="connsiteY6" fmla="*/ 57937 h 134878"/>
                                <a:gd name="connsiteX7" fmla="*/ 73710 w 92729"/>
                                <a:gd name="connsiteY7" fmla="*/ 10729 h 134878"/>
                                <a:gd name="connsiteX8" fmla="*/ 26502 w 92729"/>
                                <a:gd name="connsiteY8" fmla="*/ 23374 h 134878"/>
                                <a:gd name="connsiteX9" fmla="*/ 7113 w 92729"/>
                                <a:gd name="connsiteY9" fmla="*/ 95871 h 134878"/>
                                <a:gd name="connsiteX10" fmla="*/ 50106 w 92729"/>
                                <a:gd name="connsiteY10" fmla="*/ 132963 h 134878"/>
                                <a:gd name="connsiteX11" fmla="*/ 82140 w 92729"/>
                                <a:gd name="connsiteY11" fmla="*/ 85756 h 134878"/>
                                <a:gd name="connsiteX12" fmla="*/ 82140 w 92729"/>
                                <a:gd name="connsiteY12" fmla="*/ 8575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2729" h="134878">
                                  <a:moveTo>
                                    <a:pt x="82140" y="85756"/>
                                  </a:moveTo>
                                  <a:cubicBezTo>
                                    <a:pt x="81297" y="84070"/>
                                    <a:pt x="80454" y="74797"/>
                                    <a:pt x="81297" y="81541"/>
                                  </a:cubicBezTo>
                                  <a:cubicBezTo>
                                    <a:pt x="81297" y="79012"/>
                                    <a:pt x="81297" y="76483"/>
                                    <a:pt x="81297" y="73954"/>
                                  </a:cubicBezTo>
                                  <a:cubicBezTo>
                                    <a:pt x="81297" y="69739"/>
                                    <a:pt x="81297" y="68896"/>
                                    <a:pt x="81297" y="71425"/>
                                  </a:cubicBezTo>
                                  <a:cubicBezTo>
                                    <a:pt x="80454" y="74797"/>
                                    <a:pt x="82983" y="65524"/>
                                    <a:pt x="82983" y="63838"/>
                                  </a:cubicBezTo>
                                  <a:cubicBezTo>
                                    <a:pt x="83826" y="61309"/>
                                    <a:pt x="83826" y="61309"/>
                                    <a:pt x="82983" y="63838"/>
                                  </a:cubicBezTo>
                                  <a:cubicBezTo>
                                    <a:pt x="83826" y="61309"/>
                                    <a:pt x="85512" y="59623"/>
                                    <a:pt x="86355" y="57937"/>
                                  </a:cubicBezTo>
                                  <a:cubicBezTo>
                                    <a:pt x="95628" y="42763"/>
                                    <a:pt x="90570" y="19159"/>
                                    <a:pt x="73710" y="10729"/>
                                  </a:cubicBezTo>
                                  <a:cubicBezTo>
                                    <a:pt x="55164" y="1456"/>
                                    <a:pt x="38304" y="7357"/>
                                    <a:pt x="26502" y="23374"/>
                                  </a:cubicBezTo>
                                  <a:cubicBezTo>
                                    <a:pt x="11328" y="43606"/>
                                    <a:pt x="3741" y="70582"/>
                                    <a:pt x="7113" y="95871"/>
                                  </a:cubicBezTo>
                                  <a:cubicBezTo>
                                    <a:pt x="10485" y="118632"/>
                                    <a:pt x="24816" y="136335"/>
                                    <a:pt x="50106" y="132963"/>
                                  </a:cubicBezTo>
                                  <a:cubicBezTo>
                                    <a:pt x="73710" y="129591"/>
                                    <a:pt x="88041" y="107673"/>
                                    <a:pt x="82140" y="85756"/>
                                  </a:cubicBezTo>
                                  <a:lnTo>
                                    <a:pt x="82140" y="85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8" name="Forme libre : Forme 268">
                            <a:extLst>
                              <a:ext uri="{FF2B5EF4-FFF2-40B4-BE49-F238E27FC236}">
                                <a16:creationId xmlns:a16="http://schemas.microsoft.com/office/drawing/2014/main" id="{685A5AE9-D218-4707-9D29-AD1DB8C646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79723" y="3084698"/>
                              <a:ext cx="505796" cy="236038"/>
                            </a:xfrm>
                            <a:custGeom>
                              <a:avLst/>
                              <a:gdLst>
                                <a:gd name="connsiteX0" fmla="*/ 459749 w 505796"/>
                                <a:gd name="connsiteY0" fmla="*/ 13055 h 236038"/>
                                <a:gd name="connsiteX1" fmla="*/ 33194 w 505796"/>
                                <a:gd name="connsiteY1" fmla="*/ 177439 h 236038"/>
                                <a:gd name="connsiteX2" fmla="*/ 33194 w 505796"/>
                                <a:gd name="connsiteY2" fmla="*/ 233919 h 236038"/>
                                <a:gd name="connsiteX3" fmla="*/ 490096 w 505796"/>
                                <a:gd name="connsiteY3" fmla="*/ 52676 h 236038"/>
                                <a:gd name="connsiteX4" fmla="*/ 459749 w 505796"/>
                                <a:gd name="connsiteY4" fmla="*/ 13055 h 236038"/>
                                <a:gd name="connsiteX5" fmla="*/ 459749 w 505796"/>
                                <a:gd name="connsiteY5" fmla="*/ 13055 h 2360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05796" h="236038">
                                  <a:moveTo>
                                    <a:pt x="459749" y="13055"/>
                                  </a:moveTo>
                                  <a:cubicBezTo>
                                    <a:pt x="336671" y="113371"/>
                                    <a:pt x="190834" y="169009"/>
                                    <a:pt x="33194" y="177439"/>
                                  </a:cubicBezTo>
                                  <a:cubicBezTo>
                                    <a:pt x="-3055" y="179125"/>
                                    <a:pt x="-2212" y="237291"/>
                                    <a:pt x="33194" y="233919"/>
                                  </a:cubicBezTo>
                                  <a:cubicBezTo>
                                    <a:pt x="197578" y="216216"/>
                                    <a:pt x="358590" y="153835"/>
                                    <a:pt x="490096" y="52676"/>
                                  </a:cubicBezTo>
                                  <a:cubicBezTo>
                                    <a:pt x="518758" y="30758"/>
                                    <a:pt x="488410" y="-9706"/>
                                    <a:pt x="459749" y="13055"/>
                                  </a:cubicBezTo>
                                  <a:lnTo>
                                    <a:pt x="459749" y="13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9" name="Forme libre : Forme 269">
                            <a:extLst>
                              <a:ext uri="{FF2B5EF4-FFF2-40B4-BE49-F238E27FC236}">
                                <a16:creationId xmlns:a16="http://schemas.microsoft.com/office/drawing/2014/main" id="{219033B5-8FE7-487C-B523-4F7E17E09D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3834" y="3116064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10725 w 126449"/>
                                <a:gd name="connsiteY0" fmla="*/ 59243 h 177028"/>
                                <a:gd name="connsiteX1" fmla="*/ 34329 w 126449"/>
                                <a:gd name="connsiteY1" fmla="*/ 114881 h 177028"/>
                                <a:gd name="connsiteX2" fmla="*/ 74792 w 126449"/>
                                <a:gd name="connsiteY2" fmla="*/ 162932 h 177028"/>
                                <a:gd name="connsiteX3" fmla="*/ 118628 w 126449"/>
                                <a:gd name="connsiteY3" fmla="*/ 119096 h 177028"/>
                                <a:gd name="connsiteX4" fmla="*/ 78164 w 126449"/>
                                <a:gd name="connsiteY4" fmla="*/ 40698 h 177028"/>
                                <a:gd name="connsiteX5" fmla="*/ 10725 w 126449"/>
                                <a:gd name="connsiteY5" fmla="*/ 59243 h 177028"/>
                                <a:gd name="connsiteX6" fmla="*/ 10725 w 126449"/>
                                <a:gd name="connsiteY6" fmla="*/ 5924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10725" y="59243"/>
                                  </a:moveTo>
                                  <a:cubicBezTo>
                                    <a:pt x="19155" y="77789"/>
                                    <a:pt x="23370" y="97178"/>
                                    <a:pt x="34329" y="114881"/>
                                  </a:cubicBezTo>
                                  <a:cubicBezTo>
                                    <a:pt x="45287" y="133427"/>
                                    <a:pt x="58775" y="149444"/>
                                    <a:pt x="74792" y="162932"/>
                                  </a:cubicBezTo>
                                  <a:cubicBezTo>
                                    <a:pt x="105140" y="189064"/>
                                    <a:pt x="144760" y="149444"/>
                                    <a:pt x="118628" y="119096"/>
                                  </a:cubicBezTo>
                                  <a:cubicBezTo>
                                    <a:pt x="100925" y="99707"/>
                                    <a:pt x="78164" y="67673"/>
                                    <a:pt x="78164" y="40698"/>
                                  </a:cubicBezTo>
                                  <a:cubicBezTo>
                                    <a:pt x="77321" y="-14940"/>
                                    <a:pt x="-14565" y="1077"/>
                                    <a:pt x="10725" y="59243"/>
                                  </a:cubicBezTo>
                                  <a:lnTo>
                                    <a:pt x="10725" y="592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0" name="Forme libre : Forme 270">
                            <a:extLst>
                              <a:ext uri="{FF2B5EF4-FFF2-40B4-BE49-F238E27FC236}">
                                <a16:creationId xmlns:a16="http://schemas.microsoft.com/office/drawing/2014/main" id="{5583CACC-A168-4521-9EB5-69266359A1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5318" y="2934081"/>
                              <a:ext cx="202318" cy="177029"/>
                            </a:xfrm>
                            <a:custGeom>
                              <a:avLst/>
                              <a:gdLst>
                                <a:gd name="connsiteX0" fmla="*/ 21750 w 202318"/>
                                <a:gd name="connsiteY0" fmla="*/ 67570 h 177028"/>
                                <a:gd name="connsiteX1" fmla="*/ 150727 w 202318"/>
                                <a:gd name="connsiteY1" fmla="*/ 166200 h 177028"/>
                                <a:gd name="connsiteX2" fmla="*/ 187819 w 202318"/>
                                <a:gd name="connsiteY2" fmla="*/ 118149 h 177028"/>
                                <a:gd name="connsiteX3" fmla="*/ 62213 w 202318"/>
                                <a:gd name="connsiteY3" fmla="*/ 15304 h 177028"/>
                                <a:gd name="connsiteX4" fmla="*/ 21750 w 202318"/>
                                <a:gd name="connsiteY4" fmla="*/ 67570 h 177028"/>
                                <a:gd name="connsiteX5" fmla="*/ 21750 w 202318"/>
                                <a:gd name="connsiteY5" fmla="*/ 67570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318" h="177028">
                                  <a:moveTo>
                                    <a:pt x="21750" y="67570"/>
                                  </a:moveTo>
                                  <a:cubicBezTo>
                                    <a:pt x="65585" y="99604"/>
                                    <a:pt x="106892" y="134166"/>
                                    <a:pt x="150727" y="166200"/>
                                  </a:cubicBezTo>
                                  <a:cubicBezTo>
                                    <a:pt x="178546" y="186432"/>
                                    <a:pt x="213952" y="140910"/>
                                    <a:pt x="187819" y="118149"/>
                                  </a:cubicBezTo>
                                  <a:cubicBezTo>
                                    <a:pt x="146512" y="82744"/>
                                    <a:pt x="103520" y="49867"/>
                                    <a:pt x="62213" y="15304"/>
                                  </a:cubicBezTo>
                                  <a:cubicBezTo>
                                    <a:pt x="25122" y="-15044"/>
                                    <a:pt x="-17028" y="38908"/>
                                    <a:pt x="21750" y="67570"/>
                                  </a:cubicBezTo>
                                  <a:lnTo>
                                    <a:pt x="21750" y="675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1" name="Forme libre : Forme 271">
                            <a:extLst>
                              <a:ext uri="{FF2B5EF4-FFF2-40B4-BE49-F238E27FC236}">
                                <a16:creationId xmlns:a16="http://schemas.microsoft.com/office/drawing/2014/main" id="{6C517A25-BB2C-4F34-973D-161454BAA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80929" y="3282952"/>
                              <a:ext cx="143309" cy="168599"/>
                            </a:xfrm>
                            <a:custGeom>
                              <a:avLst/>
                              <a:gdLst>
                                <a:gd name="connsiteX0" fmla="*/ 30723 w 143308"/>
                                <a:gd name="connsiteY0" fmla="*/ 14590 h 168598"/>
                                <a:gd name="connsiteX1" fmla="*/ 15550 w 143308"/>
                                <a:gd name="connsiteY1" fmla="*/ 107319 h 168598"/>
                                <a:gd name="connsiteX2" fmla="*/ 100692 w 143308"/>
                                <a:gd name="connsiteY2" fmla="*/ 166329 h 168598"/>
                                <a:gd name="connsiteX3" fmla="*/ 123453 w 143308"/>
                                <a:gd name="connsiteY3" fmla="*/ 111534 h 168598"/>
                                <a:gd name="connsiteX4" fmla="*/ 73716 w 143308"/>
                                <a:gd name="connsiteY4" fmla="*/ 57582 h 168598"/>
                                <a:gd name="connsiteX5" fmla="*/ 73716 w 143308"/>
                                <a:gd name="connsiteY5" fmla="*/ 14590 h 168598"/>
                                <a:gd name="connsiteX6" fmla="*/ 30723 w 143308"/>
                                <a:gd name="connsiteY6" fmla="*/ 14590 h 168598"/>
                                <a:gd name="connsiteX7" fmla="*/ 30723 w 143308"/>
                                <a:gd name="connsiteY7" fmla="*/ 14590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308" h="168598">
                                  <a:moveTo>
                                    <a:pt x="30723" y="14590"/>
                                  </a:moveTo>
                                  <a:cubicBezTo>
                                    <a:pt x="2905" y="36508"/>
                                    <a:pt x="376" y="77814"/>
                                    <a:pt x="15550" y="107319"/>
                                  </a:cubicBezTo>
                                  <a:cubicBezTo>
                                    <a:pt x="31567" y="141039"/>
                                    <a:pt x="67815" y="154527"/>
                                    <a:pt x="100692" y="166329"/>
                                  </a:cubicBezTo>
                                  <a:cubicBezTo>
                                    <a:pt x="132726" y="177288"/>
                                    <a:pt x="154644" y="125022"/>
                                    <a:pt x="123453" y="111534"/>
                                  </a:cubicBezTo>
                                  <a:cubicBezTo>
                                    <a:pt x="110808" y="105633"/>
                                    <a:pt x="49269" y="78657"/>
                                    <a:pt x="73716" y="57582"/>
                                  </a:cubicBezTo>
                                  <a:cubicBezTo>
                                    <a:pt x="86361" y="46624"/>
                                    <a:pt x="84675" y="25549"/>
                                    <a:pt x="73716" y="14590"/>
                                  </a:cubicBezTo>
                                  <a:cubicBezTo>
                                    <a:pt x="61071" y="1945"/>
                                    <a:pt x="43368" y="5317"/>
                                    <a:pt x="30723" y="14590"/>
                                  </a:cubicBezTo>
                                  <a:lnTo>
                                    <a:pt x="30723" y="1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2" name="Forme libre : Forme 272">
                            <a:extLst>
                              <a:ext uri="{FF2B5EF4-FFF2-40B4-BE49-F238E27FC236}">
                                <a16:creationId xmlns:a16="http://schemas.microsoft.com/office/drawing/2014/main" id="{0B0D31F9-1DC2-4B6B-B20F-EAEE094C2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6695" y="2942188"/>
                              <a:ext cx="92729" cy="92729"/>
                            </a:xfrm>
                            <a:custGeom>
                              <a:avLst/>
                              <a:gdLst>
                                <a:gd name="connsiteX0" fmla="*/ 9320 w 92729"/>
                                <a:gd name="connsiteY0" fmla="*/ 45132 h 92729"/>
                                <a:gd name="connsiteX1" fmla="*/ 62428 w 92729"/>
                                <a:gd name="connsiteY1" fmla="*/ 92340 h 92729"/>
                                <a:gd name="connsiteX2" fmla="*/ 93619 w 92729"/>
                                <a:gd name="connsiteY2" fmla="*/ 74637 h 92729"/>
                                <a:gd name="connsiteX3" fmla="*/ 75917 w 92729"/>
                                <a:gd name="connsiteY3" fmla="*/ 43446 h 92729"/>
                                <a:gd name="connsiteX4" fmla="*/ 74230 w 92729"/>
                                <a:gd name="connsiteY4" fmla="*/ 42603 h 92729"/>
                                <a:gd name="connsiteX5" fmla="*/ 70858 w 92729"/>
                                <a:gd name="connsiteY5" fmla="*/ 40074 h 92729"/>
                                <a:gd name="connsiteX6" fmla="*/ 69172 w 92729"/>
                                <a:gd name="connsiteY6" fmla="*/ 38388 h 92729"/>
                                <a:gd name="connsiteX7" fmla="*/ 64957 w 92729"/>
                                <a:gd name="connsiteY7" fmla="*/ 35016 h 92729"/>
                                <a:gd name="connsiteX8" fmla="*/ 61586 w 92729"/>
                                <a:gd name="connsiteY8" fmla="*/ 30801 h 92729"/>
                                <a:gd name="connsiteX9" fmla="*/ 60742 w 92729"/>
                                <a:gd name="connsiteY9" fmla="*/ 29958 h 92729"/>
                                <a:gd name="connsiteX10" fmla="*/ 54842 w 92729"/>
                                <a:gd name="connsiteY10" fmla="*/ 18999 h 92729"/>
                                <a:gd name="connsiteX11" fmla="*/ 19436 w 92729"/>
                                <a:gd name="connsiteY11" fmla="*/ 9726 h 92729"/>
                                <a:gd name="connsiteX12" fmla="*/ 9320 w 92729"/>
                                <a:gd name="connsiteY12" fmla="*/ 45132 h 92729"/>
                                <a:gd name="connsiteX13" fmla="*/ 9320 w 92729"/>
                                <a:gd name="connsiteY13" fmla="*/ 45132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92729" h="92729">
                                  <a:moveTo>
                                    <a:pt x="9320" y="45132"/>
                                  </a:moveTo>
                                  <a:cubicBezTo>
                                    <a:pt x="19436" y="67893"/>
                                    <a:pt x="39667" y="83067"/>
                                    <a:pt x="62428" y="92340"/>
                                  </a:cubicBezTo>
                                  <a:cubicBezTo>
                                    <a:pt x="75073" y="97398"/>
                                    <a:pt x="91090" y="87282"/>
                                    <a:pt x="93619" y="74637"/>
                                  </a:cubicBezTo>
                                  <a:cubicBezTo>
                                    <a:pt x="96991" y="60306"/>
                                    <a:pt x="89404" y="48504"/>
                                    <a:pt x="75917" y="43446"/>
                                  </a:cubicBezTo>
                                  <a:cubicBezTo>
                                    <a:pt x="80974" y="45132"/>
                                    <a:pt x="74230" y="42603"/>
                                    <a:pt x="74230" y="42603"/>
                                  </a:cubicBezTo>
                                  <a:cubicBezTo>
                                    <a:pt x="72544" y="41760"/>
                                    <a:pt x="71702" y="40917"/>
                                    <a:pt x="70858" y="40074"/>
                                  </a:cubicBezTo>
                                  <a:cubicBezTo>
                                    <a:pt x="64957" y="36702"/>
                                    <a:pt x="74230" y="43446"/>
                                    <a:pt x="69172" y="38388"/>
                                  </a:cubicBezTo>
                                  <a:cubicBezTo>
                                    <a:pt x="67487" y="37545"/>
                                    <a:pt x="66643" y="35859"/>
                                    <a:pt x="64957" y="35016"/>
                                  </a:cubicBezTo>
                                  <a:cubicBezTo>
                                    <a:pt x="63272" y="33330"/>
                                    <a:pt x="62428" y="32487"/>
                                    <a:pt x="61586" y="30801"/>
                                  </a:cubicBezTo>
                                  <a:cubicBezTo>
                                    <a:pt x="64114" y="33330"/>
                                    <a:pt x="62428" y="31644"/>
                                    <a:pt x="60742" y="29958"/>
                                  </a:cubicBezTo>
                                  <a:cubicBezTo>
                                    <a:pt x="58213" y="26586"/>
                                    <a:pt x="56527" y="23214"/>
                                    <a:pt x="54842" y="18999"/>
                                  </a:cubicBezTo>
                                  <a:cubicBezTo>
                                    <a:pt x="49783" y="6354"/>
                                    <a:pt x="30395" y="2982"/>
                                    <a:pt x="19436" y="9726"/>
                                  </a:cubicBezTo>
                                  <a:cubicBezTo>
                                    <a:pt x="5948" y="18156"/>
                                    <a:pt x="3419" y="31644"/>
                                    <a:pt x="9320" y="45132"/>
                                  </a:cubicBezTo>
                                  <a:lnTo>
                                    <a:pt x="9320" y="45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3" name="Forme libre : Forme 273">
                            <a:extLst>
                              <a:ext uri="{FF2B5EF4-FFF2-40B4-BE49-F238E27FC236}">
                                <a16:creationId xmlns:a16="http://schemas.microsoft.com/office/drawing/2014/main" id="{E8A5C093-F348-43F7-A761-539231599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6450" y="3755349"/>
                              <a:ext cx="118019" cy="193889"/>
                            </a:xfrm>
                            <a:custGeom>
                              <a:avLst/>
                              <a:gdLst>
                                <a:gd name="connsiteX0" fmla="*/ 67939 w 118019"/>
                                <a:gd name="connsiteY0" fmla="*/ 160950 h 193888"/>
                                <a:gd name="connsiteX1" fmla="*/ 110089 w 118019"/>
                                <a:gd name="connsiteY1" fmla="*/ 47989 h 193888"/>
                                <a:gd name="connsiteX2" fmla="*/ 60352 w 118019"/>
                                <a:gd name="connsiteY2" fmla="*/ 18484 h 193888"/>
                                <a:gd name="connsiteX3" fmla="*/ 6400 w 118019"/>
                                <a:gd name="connsiteY3" fmla="*/ 160108 h 193888"/>
                                <a:gd name="connsiteX4" fmla="*/ 67939 w 118019"/>
                                <a:gd name="connsiteY4" fmla="*/ 160950 h 193888"/>
                                <a:gd name="connsiteX5" fmla="*/ 67939 w 118019"/>
                                <a:gd name="connsiteY5" fmla="*/ 160950 h 1938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193888">
                                  <a:moveTo>
                                    <a:pt x="67939" y="160950"/>
                                  </a:moveTo>
                                  <a:cubicBezTo>
                                    <a:pt x="72154" y="120487"/>
                                    <a:pt x="87328" y="81709"/>
                                    <a:pt x="110089" y="47989"/>
                                  </a:cubicBezTo>
                                  <a:cubicBezTo>
                                    <a:pt x="131164" y="16799"/>
                                    <a:pt x="82270" y="-10177"/>
                                    <a:pt x="60352" y="18484"/>
                                  </a:cubicBezTo>
                                  <a:cubicBezTo>
                                    <a:pt x="29161" y="60634"/>
                                    <a:pt x="11458" y="107842"/>
                                    <a:pt x="6400" y="160108"/>
                                  </a:cubicBezTo>
                                  <a:cubicBezTo>
                                    <a:pt x="3871" y="199728"/>
                                    <a:pt x="63724" y="198885"/>
                                    <a:pt x="67939" y="160950"/>
                                  </a:cubicBezTo>
                                  <a:lnTo>
                                    <a:pt x="67939" y="160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4" name="Forme libre : Forme 274">
                            <a:extLst>
                              <a:ext uri="{FF2B5EF4-FFF2-40B4-BE49-F238E27FC236}">
                                <a16:creationId xmlns:a16="http://schemas.microsoft.com/office/drawing/2014/main" id="{3832B560-9FCA-4922-B923-64F5BB156A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5391" y="3546340"/>
                              <a:ext cx="101159" cy="134879"/>
                            </a:xfrm>
                            <a:custGeom>
                              <a:avLst/>
                              <a:gdLst>
                                <a:gd name="connsiteX0" fmla="*/ 16786 w 101159"/>
                                <a:gd name="connsiteY0" fmla="*/ 22646 h 134878"/>
                                <a:gd name="connsiteX1" fmla="*/ 10043 w 101159"/>
                                <a:gd name="connsiteY1" fmla="*/ 85871 h 134878"/>
                                <a:gd name="connsiteX2" fmla="*/ 56407 w 101159"/>
                                <a:gd name="connsiteY2" fmla="*/ 133921 h 134878"/>
                                <a:gd name="connsiteX3" fmla="*/ 95185 w 101159"/>
                                <a:gd name="connsiteY3" fmla="*/ 114532 h 134878"/>
                                <a:gd name="connsiteX4" fmla="*/ 81697 w 101159"/>
                                <a:gd name="connsiteY4" fmla="*/ 73226 h 134878"/>
                                <a:gd name="connsiteX5" fmla="*/ 76639 w 101159"/>
                                <a:gd name="connsiteY5" fmla="*/ 69854 h 134878"/>
                                <a:gd name="connsiteX6" fmla="*/ 75796 w 101159"/>
                                <a:gd name="connsiteY6" fmla="*/ 67325 h 134878"/>
                                <a:gd name="connsiteX7" fmla="*/ 75796 w 101159"/>
                                <a:gd name="connsiteY7" fmla="*/ 66482 h 134878"/>
                                <a:gd name="connsiteX8" fmla="*/ 74953 w 101159"/>
                                <a:gd name="connsiteY8" fmla="*/ 64796 h 134878"/>
                                <a:gd name="connsiteX9" fmla="*/ 73267 w 101159"/>
                                <a:gd name="connsiteY9" fmla="*/ 58895 h 134878"/>
                                <a:gd name="connsiteX10" fmla="*/ 74110 w 101159"/>
                                <a:gd name="connsiteY10" fmla="*/ 58895 h 134878"/>
                                <a:gd name="connsiteX11" fmla="*/ 73267 w 101159"/>
                                <a:gd name="connsiteY11" fmla="*/ 61424 h 134878"/>
                                <a:gd name="connsiteX12" fmla="*/ 74110 w 101159"/>
                                <a:gd name="connsiteY12" fmla="*/ 57209 h 134878"/>
                                <a:gd name="connsiteX13" fmla="*/ 75796 w 101159"/>
                                <a:gd name="connsiteY13" fmla="*/ 55523 h 134878"/>
                                <a:gd name="connsiteX14" fmla="*/ 16786 w 101159"/>
                                <a:gd name="connsiteY14" fmla="*/ 22646 h 134878"/>
                                <a:gd name="connsiteX15" fmla="*/ 16786 w 101159"/>
                                <a:gd name="connsiteY15" fmla="*/ 2264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101159" h="134878">
                                  <a:moveTo>
                                    <a:pt x="16786" y="22646"/>
                                  </a:moveTo>
                                  <a:cubicBezTo>
                                    <a:pt x="5828" y="42035"/>
                                    <a:pt x="3299" y="64796"/>
                                    <a:pt x="10043" y="85871"/>
                                  </a:cubicBezTo>
                                  <a:cubicBezTo>
                                    <a:pt x="17629" y="109474"/>
                                    <a:pt x="34489" y="124648"/>
                                    <a:pt x="56407" y="133921"/>
                                  </a:cubicBezTo>
                                  <a:cubicBezTo>
                                    <a:pt x="71581" y="139822"/>
                                    <a:pt x="89284" y="128020"/>
                                    <a:pt x="95185" y="114532"/>
                                  </a:cubicBezTo>
                                  <a:cubicBezTo>
                                    <a:pt x="101086" y="100201"/>
                                    <a:pt x="96871" y="81656"/>
                                    <a:pt x="81697" y="73226"/>
                                  </a:cubicBezTo>
                                  <a:cubicBezTo>
                                    <a:pt x="80011" y="72383"/>
                                    <a:pt x="78325" y="71540"/>
                                    <a:pt x="76639" y="69854"/>
                                  </a:cubicBezTo>
                                  <a:cubicBezTo>
                                    <a:pt x="81697" y="73226"/>
                                    <a:pt x="75796" y="69011"/>
                                    <a:pt x="75796" y="67325"/>
                                  </a:cubicBezTo>
                                  <a:cubicBezTo>
                                    <a:pt x="73267" y="63110"/>
                                    <a:pt x="77482" y="71540"/>
                                    <a:pt x="75796" y="66482"/>
                                  </a:cubicBezTo>
                                  <a:cubicBezTo>
                                    <a:pt x="73267" y="61424"/>
                                    <a:pt x="77482" y="74069"/>
                                    <a:pt x="74953" y="64796"/>
                                  </a:cubicBezTo>
                                  <a:cubicBezTo>
                                    <a:pt x="74110" y="63110"/>
                                    <a:pt x="74110" y="60581"/>
                                    <a:pt x="73267" y="58895"/>
                                  </a:cubicBezTo>
                                  <a:cubicBezTo>
                                    <a:pt x="74110" y="63953"/>
                                    <a:pt x="73267" y="58895"/>
                                    <a:pt x="74110" y="58895"/>
                                  </a:cubicBezTo>
                                  <a:cubicBezTo>
                                    <a:pt x="74110" y="59738"/>
                                    <a:pt x="74110" y="60581"/>
                                    <a:pt x="73267" y="61424"/>
                                  </a:cubicBezTo>
                                  <a:cubicBezTo>
                                    <a:pt x="73267" y="59738"/>
                                    <a:pt x="74110" y="58052"/>
                                    <a:pt x="74110" y="57209"/>
                                  </a:cubicBezTo>
                                  <a:cubicBezTo>
                                    <a:pt x="75796" y="52151"/>
                                    <a:pt x="70738" y="63953"/>
                                    <a:pt x="75796" y="55523"/>
                                  </a:cubicBezTo>
                                  <a:cubicBezTo>
                                    <a:pt x="98557" y="20117"/>
                                    <a:pt x="37018" y="-15289"/>
                                    <a:pt x="16786" y="22646"/>
                                  </a:cubicBezTo>
                                  <a:lnTo>
                                    <a:pt x="16786" y="22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5" name="Forme libre : Forme 275">
                            <a:extLst>
                              <a:ext uri="{FF2B5EF4-FFF2-40B4-BE49-F238E27FC236}">
                                <a16:creationId xmlns:a16="http://schemas.microsoft.com/office/drawing/2014/main" id="{3321D936-05F3-4178-A770-786EC5DE5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8077" y="4095435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43291 w 75869"/>
                                <a:gd name="connsiteY0" fmla="*/ 6322 h 84299"/>
                                <a:gd name="connsiteX1" fmla="*/ 7885 w 75869"/>
                                <a:gd name="connsiteY1" fmla="*/ 32455 h 84299"/>
                                <a:gd name="connsiteX2" fmla="*/ 11257 w 75869"/>
                                <a:gd name="connsiteY2" fmla="*/ 61117 h 84299"/>
                                <a:gd name="connsiteX3" fmla="*/ 32332 w 75869"/>
                                <a:gd name="connsiteY3" fmla="*/ 77977 h 84299"/>
                                <a:gd name="connsiteX4" fmla="*/ 53407 w 75869"/>
                                <a:gd name="connsiteY4" fmla="*/ 76291 h 84299"/>
                                <a:gd name="connsiteX5" fmla="*/ 68581 w 75869"/>
                                <a:gd name="connsiteY5" fmla="*/ 62803 h 84299"/>
                                <a:gd name="connsiteX6" fmla="*/ 68581 w 75869"/>
                                <a:gd name="connsiteY6" fmla="*/ 33298 h 84299"/>
                                <a:gd name="connsiteX7" fmla="*/ 43291 w 75869"/>
                                <a:gd name="connsiteY7" fmla="*/ 18967 h 84299"/>
                                <a:gd name="connsiteX8" fmla="*/ 42448 w 75869"/>
                                <a:gd name="connsiteY8" fmla="*/ 18967 h 84299"/>
                                <a:gd name="connsiteX9" fmla="*/ 50035 w 75869"/>
                                <a:gd name="connsiteY9" fmla="*/ 19810 h 84299"/>
                                <a:gd name="connsiteX10" fmla="*/ 49192 w 75869"/>
                                <a:gd name="connsiteY10" fmla="*/ 19810 h 84299"/>
                                <a:gd name="connsiteX11" fmla="*/ 56779 w 75869"/>
                                <a:gd name="connsiteY11" fmla="*/ 23182 h 84299"/>
                                <a:gd name="connsiteX12" fmla="*/ 56779 w 75869"/>
                                <a:gd name="connsiteY12" fmla="*/ 23182 h 84299"/>
                                <a:gd name="connsiteX13" fmla="*/ 62680 w 75869"/>
                                <a:gd name="connsiteY13" fmla="*/ 28240 h 84299"/>
                                <a:gd name="connsiteX14" fmla="*/ 62680 w 75869"/>
                                <a:gd name="connsiteY14" fmla="*/ 28240 h 84299"/>
                                <a:gd name="connsiteX15" fmla="*/ 67738 w 75869"/>
                                <a:gd name="connsiteY15" fmla="*/ 34141 h 84299"/>
                                <a:gd name="connsiteX16" fmla="*/ 67738 w 75869"/>
                                <a:gd name="connsiteY16" fmla="*/ 34141 h 84299"/>
                                <a:gd name="connsiteX17" fmla="*/ 71110 w 75869"/>
                                <a:gd name="connsiteY17" fmla="*/ 41728 h 84299"/>
                                <a:gd name="connsiteX18" fmla="*/ 71110 w 75869"/>
                                <a:gd name="connsiteY18" fmla="*/ 40885 h 84299"/>
                                <a:gd name="connsiteX19" fmla="*/ 71952 w 75869"/>
                                <a:gd name="connsiteY19" fmla="*/ 49315 h 84299"/>
                                <a:gd name="connsiteX20" fmla="*/ 71952 w 75869"/>
                                <a:gd name="connsiteY20" fmla="*/ 48472 h 84299"/>
                                <a:gd name="connsiteX21" fmla="*/ 71110 w 75869"/>
                                <a:gd name="connsiteY21" fmla="*/ 56902 h 84299"/>
                                <a:gd name="connsiteX22" fmla="*/ 71110 w 75869"/>
                                <a:gd name="connsiteY22" fmla="*/ 56059 h 84299"/>
                                <a:gd name="connsiteX23" fmla="*/ 67738 w 75869"/>
                                <a:gd name="connsiteY23" fmla="*/ 63646 h 84299"/>
                                <a:gd name="connsiteX24" fmla="*/ 68581 w 75869"/>
                                <a:gd name="connsiteY24" fmla="*/ 61960 h 84299"/>
                                <a:gd name="connsiteX25" fmla="*/ 63523 w 75869"/>
                                <a:gd name="connsiteY25" fmla="*/ 68704 h 84299"/>
                                <a:gd name="connsiteX26" fmla="*/ 64366 w 75869"/>
                                <a:gd name="connsiteY26" fmla="*/ 67861 h 84299"/>
                                <a:gd name="connsiteX27" fmla="*/ 57621 w 75869"/>
                                <a:gd name="connsiteY27" fmla="*/ 72919 h 84299"/>
                                <a:gd name="connsiteX28" fmla="*/ 57621 w 75869"/>
                                <a:gd name="connsiteY28" fmla="*/ 72919 h 84299"/>
                                <a:gd name="connsiteX29" fmla="*/ 49192 w 75869"/>
                                <a:gd name="connsiteY29" fmla="*/ 76291 h 84299"/>
                                <a:gd name="connsiteX30" fmla="*/ 49192 w 75869"/>
                                <a:gd name="connsiteY30" fmla="*/ 76291 h 84299"/>
                                <a:gd name="connsiteX31" fmla="*/ 39919 w 75869"/>
                                <a:gd name="connsiteY31" fmla="*/ 77134 h 84299"/>
                                <a:gd name="connsiteX32" fmla="*/ 39919 w 75869"/>
                                <a:gd name="connsiteY32" fmla="*/ 77134 h 84299"/>
                                <a:gd name="connsiteX33" fmla="*/ 30646 w 75869"/>
                                <a:gd name="connsiteY33" fmla="*/ 76291 h 84299"/>
                                <a:gd name="connsiteX34" fmla="*/ 30646 w 75869"/>
                                <a:gd name="connsiteY34" fmla="*/ 76291 h 84299"/>
                                <a:gd name="connsiteX35" fmla="*/ 22216 w 75869"/>
                                <a:gd name="connsiteY35" fmla="*/ 72919 h 84299"/>
                                <a:gd name="connsiteX36" fmla="*/ 22216 w 75869"/>
                                <a:gd name="connsiteY36" fmla="*/ 72919 h 84299"/>
                                <a:gd name="connsiteX37" fmla="*/ 15472 w 75869"/>
                                <a:gd name="connsiteY37" fmla="*/ 67861 h 84299"/>
                                <a:gd name="connsiteX38" fmla="*/ 15472 w 75869"/>
                                <a:gd name="connsiteY38" fmla="*/ 67861 h 84299"/>
                                <a:gd name="connsiteX39" fmla="*/ 10414 w 75869"/>
                                <a:gd name="connsiteY39" fmla="*/ 61117 h 84299"/>
                                <a:gd name="connsiteX40" fmla="*/ 10414 w 75869"/>
                                <a:gd name="connsiteY40" fmla="*/ 61960 h 84299"/>
                                <a:gd name="connsiteX41" fmla="*/ 23059 w 75869"/>
                                <a:gd name="connsiteY41" fmla="*/ 74605 h 84299"/>
                                <a:gd name="connsiteX42" fmla="*/ 40762 w 75869"/>
                                <a:gd name="connsiteY42" fmla="*/ 79663 h 84299"/>
                                <a:gd name="connsiteX43" fmla="*/ 71110 w 75869"/>
                                <a:gd name="connsiteY43" fmla="*/ 61960 h 84299"/>
                                <a:gd name="connsiteX44" fmla="*/ 43291 w 75869"/>
                                <a:gd name="connsiteY44" fmla="*/ 6322 h 84299"/>
                                <a:gd name="connsiteX45" fmla="*/ 43291 w 75869"/>
                                <a:gd name="connsiteY45" fmla="*/ 6322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43291" y="6322"/>
                                  </a:moveTo>
                                  <a:cubicBezTo>
                                    <a:pt x="26431" y="6322"/>
                                    <a:pt x="12943" y="17282"/>
                                    <a:pt x="7885" y="32455"/>
                                  </a:cubicBezTo>
                                  <a:cubicBezTo>
                                    <a:pt x="4513" y="41728"/>
                                    <a:pt x="7042" y="52687"/>
                                    <a:pt x="11257" y="61117"/>
                                  </a:cubicBezTo>
                                  <a:cubicBezTo>
                                    <a:pt x="15472" y="69547"/>
                                    <a:pt x="23902" y="74605"/>
                                    <a:pt x="32332" y="77977"/>
                                  </a:cubicBezTo>
                                  <a:cubicBezTo>
                                    <a:pt x="39076" y="80506"/>
                                    <a:pt x="46663" y="78820"/>
                                    <a:pt x="53407" y="76291"/>
                                  </a:cubicBezTo>
                                  <a:cubicBezTo>
                                    <a:pt x="60151" y="73762"/>
                                    <a:pt x="64366" y="69547"/>
                                    <a:pt x="68581" y="62803"/>
                                  </a:cubicBezTo>
                                  <a:cubicBezTo>
                                    <a:pt x="74481" y="54373"/>
                                    <a:pt x="73639" y="41728"/>
                                    <a:pt x="68581" y="33298"/>
                                  </a:cubicBezTo>
                                  <a:cubicBezTo>
                                    <a:pt x="63523" y="24868"/>
                                    <a:pt x="53407" y="18125"/>
                                    <a:pt x="43291" y="18967"/>
                                  </a:cubicBezTo>
                                  <a:cubicBezTo>
                                    <a:pt x="43291" y="18967"/>
                                    <a:pt x="43291" y="18967"/>
                                    <a:pt x="42448" y="18967"/>
                                  </a:cubicBezTo>
                                  <a:cubicBezTo>
                                    <a:pt x="44977" y="18967"/>
                                    <a:pt x="47506" y="19810"/>
                                    <a:pt x="50035" y="19810"/>
                                  </a:cubicBezTo>
                                  <a:cubicBezTo>
                                    <a:pt x="50035" y="19810"/>
                                    <a:pt x="50035" y="19810"/>
                                    <a:pt x="49192" y="19810"/>
                                  </a:cubicBezTo>
                                  <a:cubicBezTo>
                                    <a:pt x="51721" y="20653"/>
                                    <a:pt x="54250" y="21496"/>
                                    <a:pt x="56779" y="23182"/>
                                  </a:cubicBezTo>
                                  <a:cubicBezTo>
                                    <a:pt x="56779" y="23182"/>
                                    <a:pt x="56779" y="23182"/>
                                    <a:pt x="56779" y="23182"/>
                                  </a:cubicBezTo>
                                  <a:cubicBezTo>
                                    <a:pt x="58465" y="24868"/>
                                    <a:pt x="60994" y="26555"/>
                                    <a:pt x="62680" y="28240"/>
                                  </a:cubicBezTo>
                                  <a:cubicBezTo>
                                    <a:pt x="62680" y="28240"/>
                                    <a:pt x="62680" y="28240"/>
                                    <a:pt x="62680" y="28240"/>
                                  </a:cubicBezTo>
                                  <a:cubicBezTo>
                                    <a:pt x="64366" y="29926"/>
                                    <a:pt x="66051" y="32455"/>
                                    <a:pt x="67738" y="34141"/>
                                  </a:cubicBezTo>
                                  <a:cubicBezTo>
                                    <a:pt x="67738" y="34141"/>
                                    <a:pt x="67738" y="34141"/>
                                    <a:pt x="67738" y="34141"/>
                                  </a:cubicBezTo>
                                  <a:cubicBezTo>
                                    <a:pt x="68581" y="36670"/>
                                    <a:pt x="69424" y="39199"/>
                                    <a:pt x="71110" y="41728"/>
                                  </a:cubicBezTo>
                                  <a:cubicBezTo>
                                    <a:pt x="71110" y="41728"/>
                                    <a:pt x="71110" y="40885"/>
                                    <a:pt x="71110" y="40885"/>
                                  </a:cubicBezTo>
                                  <a:cubicBezTo>
                                    <a:pt x="71110" y="43414"/>
                                    <a:pt x="71952" y="46786"/>
                                    <a:pt x="71952" y="49315"/>
                                  </a:cubicBezTo>
                                  <a:cubicBezTo>
                                    <a:pt x="71952" y="49315"/>
                                    <a:pt x="71952" y="48472"/>
                                    <a:pt x="71952" y="48472"/>
                                  </a:cubicBezTo>
                                  <a:cubicBezTo>
                                    <a:pt x="71952" y="51001"/>
                                    <a:pt x="71110" y="54373"/>
                                    <a:pt x="71110" y="56902"/>
                                  </a:cubicBezTo>
                                  <a:cubicBezTo>
                                    <a:pt x="71110" y="56902"/>
                                    <a:pt x="71110" y="56059"/>
                                    <a:pt x="71110" y="56059"/>
                                  </a:cubicBezTo>
                                  <a:cubicBezTo>
                                    <a:pt x="70266" y="58588"/>
                                    <a:pt x="68581" y="61117"/>
                                    <a:pt x="67738" y="63646"/>
                                  </a:cubicBezTo>
                                  <a:cubicBezTo>
                                    <a:pt x="67738" y="62803"/>
                                    <a:pt x="68581" y="62803"/>
                                    <a:pt x="68581" y="61960"/>
                                  </a:cubicBezTo>
                                  <a:cubicBezTo>
                                    <a:pt x="66895" y="64489"/>
                                    <a:pt x="65209" y="66175"/>
                                    <a:pt x="63523" y="68704"/>
                                  </a:cubicBezTo>
                                  <a:cubicBezTo>
                                    <a:pt x="63523" y="68704"/>
                                    <a:pt x="64366" y="67861"/>
                                    <a:pt x="64366" y="67861"/>
                                  </a:cubicBezTo>
                                  <a:cubicBezTo>
                                    <a:pt x="61836" y="69547"/>
                                    <a:pt x="60151" y="71233"/>
                                    <a:pt x="57621" y="72919"/>
                                  </a:cubicBezTo>
                                  <a:cubicBezTo>
                                    <a:pt x="57621" y="72919"/>
                                    <a:pt x="57621" y="72919"/>
                                    <a:pt x="57621" y="72919"/>
                                  </a:cubicBezTo>
                                  <a:cubicBezTo>
                                    <a:pt x="55093" y="73762"/>
                                    <a:pt x="52564" y="75448"/>
                                    <a:pt x="49192" y="76291"/>
                                  </a:cubicBezTo>
                                  <a:cubicBezTo>
                                    <a:pt x="49192" y="76291"/>
                                    <a:pt x="49192" y="76291"/>
                                    <a:pt x="49192" y="76291"/>
                                  </a:cubicBezTo>
                                  <a:cubicBezTo>
                                    <a:pt x="45820" y="76291"/>
                                    <a:pt x="43291" y="77134"/>
                                    <a:pt x="39919" y="77134"/>
                                  </a:cubicBezTo>
                                  <a:cubicBezTo>
                                    <a:pt x="39919" y="77134"/>
                                    <a:pt x="39919" y="77134"/>
                                    <a:pt x="39919" y="77134"/>
                                  </a:cubicBezTo>
                                  <a:cubicBezTo>
                                    <a:pt x="36547" y="77134"/>
                                    <a:pt x="34018" y="76291"/>
                                    <a:pt x="30646" y="76291"/>
                                  </a:cubicBezTo>
                                  <a:cubicBezTo>
                                    <a:pt x="30646" y="76291"/>
                                    <a:pt x="30646" y="76291"/>
                                    <a:pt x="30646" y="76291"/>
                                  </a:cubicBezTo>
                                  <a:cubicBezTo>
                                    <a:pt x="28117" y="75448"/>
                                    <a:pt x="24745" y="73762"/>
                                    <a:pt x="22216" y="72919"/>
                                  </a:cubicBezTo>
                                  <a:cubicBezTo>
                                    <a:pt x="22216" y="72919"/>
                                    <a:pt x="22216" y="72919"/>
                                    <a:pt x="22216" y="72919"/>
                                  </a:cubicBezTo>
                                  <a:cubicBezTo>
                                    <a:pt x="19687" y="71233"/>
                                    <a:pt x="17158" y="69547"/>
                                    <a:pt x="15472" y="67861"/>
                                  </a:cubicBezTo>
                                  <a:cubicBezTo>
                                    <a:pt x="15472" y="67861"/>
                                    <a:pt x="15472" y="67861"/>
                                    <a:pt x="15472" y="67861"/>
                                  </a:cubicBezTo>
                                  <a:cubicBezTo>
                                    <a:pt x="13786" y="65332"/>
                                    <a:pt x="12100" y="62803"/>
                                    <a:pt x="10414" y="61117"/>
                                  </a:cubicBezTo>
                                  <a:cubicBezTo>
                                    <a:pt x="10414" y="61117"/>
                                    <a:pt x="10414" y="61117"/>
                                    <a:pt x="10414" y="61960"/>
                                  </a:cubicBezTo>
                                  <a:cubicBezTo>
                                    <a:pt x="13786" y="67018"/>
                                    <a:pt x="18001" y="71233"/>
                                    <a:pt x="23059" y="74605"/>
                                  </a:cubicBezTo>
                                  <a:cubicBezTo>
                                    <a:pt x="28960" y="77977"/>
                                    <a:pt x="34861" y="79663"/>
                                    <a:pt x="40762" y="79663"/>
                                  </a:cubicBezTo>
                                  <a:cubicBezTo>
                                    <a:pt x="53407" y="79663"/>
                                    <a:pt x="65209" y="72919"/>
                                    <a:pt x="71110" y="61960"/>
                                  </a:cubicBezTo>
                                  <a:cubicBezTo>
                                    <a:pt x="87126" y="35827"/>
                                    <a:pt x="69424" y="7165"/>
                                    <a:pt x="43291" y="6322"/>
                                  </a:cubicBezTo>
                                  <a:lnTo>
                                    <a:pt x="43291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6" name="Forme libre : Forme 276">
                            <a:extLst>
                              <a:ext uri="{FF2B5EF4-FFF2-40B4-BE49-F238E27FC236}">
                                <a16:creationId xmlns:a16="http://schemas.microsoft.com/office/drawing/2014/main" id="{DDC290BD-7963-4412-912E-DA1406FBFA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1" y="3821491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25310 w 84299"/>
                                <a:gd name="connsiteY0" fmla="*/ 22311 h 84299"/>
                                <a:gd name="connsiteX1" fmla="*/ 25310 w 84299"/>
                                <a:gd name="connsiteY1" fmla="*/ 22311 h 84299"/>
                                <a:gd name="connsiteX2" fmla="*/ 32053 w 84299"/>
                                <a:gd name="connsiteY2" fmla="*/ 17253 h 84299"/>
                                <a:gd name="connsiteX3" fmla="*/ 31211 w 84299"/>
                                <a:gd name="connsiteY3" fmla="*/ 17253 h 84299"/>
                                <a:gd name="connsiteX4" fmla="*/ 39641 w 84299"/>
                                <a:gd name="connsiteY4" fmla="*/ 13881 h 84299"/>
                                <a:gd name="connsiteX5" fmla="*/ 38797 w 84299"/>
                                <a:gd name="connsiteY5" fmla="*/ 13881 h 84299"/>
                                <a:gd name="connsiteX6" fmla="*/ 48071 w 84299"/>
                                <a:gd name="connsiteY6" fmla="*/ 12195 h 84299"/>
                                <a:gd name="connsiteX7" fmla="*/ 46384 w 84299"/>
                                <a:gd name="connsiteY7" fmla="*/ 12195 h 84299"/>
                                <a:gd name="connsiteX8" fmla="*/ 55657 w 84299"/>
                                <a:gd name="connsiteY8" fmla="*/ 13038 h 84299"/>
                                <a:gd name="connsiteX9" fmla="*/ 53971 w 84299"/>
                                <a:gd name="connsiteY9" fmla="*/ 12195 h 84299"/>
                                <a:gd name="connsiteX10" fmla="*/ 62401 w 84299"/>
                                <a:gd name="connsiteY10" fmla="*/ 15566 h 84299"/>
                                <a:gd name="connsiteX11" fmla="*/ 60715 w 84299"/>
                                <a:gd name="connsiteY11" fmla="*/ 14723 h 84299"/>
                                <a:gd name="connsiteX12" fmla="*/ 67459 w 84299"/>
                                <a:gd name="connsiteY12" fmla="*/ 19781 h 84299"/>
                                <a:gd name="connsiteX13" fmla="*/ 65773 w 84299"/>
                                <a:gd name="connsiteY13" fmla="*/ 18938 h 84299"/>
                                <a:gd name="connsiteX14" fmla="*/ 70831 w 84299"/>
                                <a:gd name="connsiteY14" fmla="*/ 25682 h 84299"/>
                                <a:gd name="connsiteX15" fmla="*/ 56500 w 84299"/>
                                <a:gd name="connsiteY15" fmla="*/ 12195 h 84299"/>
                                <a:gd name="connsiteX16" fmla="*/ 63244 w 84299"/>
                                <a:gd name="connsiteY16" fmla="*/ 17253 h 84299"/>
                                <a:gd name="connsiteX17" fmla="*/ 62401 w 84299"/>
                                <a:gd name="connsiteY17" fmla="*/ 16409 h 84299"/>
                                <a:gd name="connsiteX18" fmla="*/ 67459 w 84299"/>
                                <a:gd name="connsiteY18" fmla="*/ 23153 h 84299"/>
                                <a:gd name="connsiteX19" fmla="*/ 67459 w 84299"/>
                                <a:gd name="connsiteY19" fmla="*/ 22311 h 84299"/>
                                <a:gd name="connsiteX20" fmla="*/ 70831 w 84299"/>
                                <a:gd name="connsiteY20" fmla="*/ 29897 h 84299"/>
                                <a:gd name="connsiteX21" fmla="*/ 70831 w 84299"/>
                                <a:gd name="connsiteY21" fmla="*/ 29054 h 84299"/>
                                <a:gd name="connsiteX22" fmla="*/ 56500 w 84299"/>
                                <a:gd name="connsiteY22" fmla="*/ 10508 h 84299"/>
                                <a:gd name="connsiteX23" fmla="*/ 32896 w 84299"/>
                                <a:gd name="connsiteY23" fmla="*/ 7137 h 84299"/>
                                <a:gd name="connsiteX24" fmla="*/ 10979 w 84299"/>
                                <a:gd name="connsiteY24" fmla="*/ 23996 h 84299"/>
                                <a:gd name="connsiteX25" fmla="*/ 11821 w 84299"/>
                                <a:gd name="connsiteY25" fmla="*/ 61088 h 84299"/>
                                <a:gd name="connsiteX26" fmla="*/ 35426 w 84299"/>
                                <a:gd name="connsiteY26" fmla="*/ 79634 h 84299"/>
                                <a:gd name="connsiteX27" fmla="*/ 47227 w 84299"/>
                                <a:gd name="connsiteY27" fmla="*/ 81320 h 84299"/>
                                <a:gd name="connsiteX28" fmla="*/ 66616 w 84299"/>
                                <a:gd name="connsiteY28" fmla="*/ 76262 h 84299"/>
                                <a:gd name="connsiteX29" fmla="*/ 83476 w 84299"/>
                                <a:gd name="connsiteY29" fmla="*/ 55187 h 84299"/>
                                <a:gd name="connsiteX30" fmla="*/ 76732 w 84299"/>
                                <a:gd name="connsiteY30" fmla="*/ 23996 h 84299"/>
                                <a:gd name="connsiteX31" fmla="*/ 53128 w 84299"/>
                                <a:gd name="connsiteY31" fmla="*/ 10508 h 84299"/>
                                <a:gd name="connsiteX32" fmla="*/ 25310 w 84299"/>
                                <a:gd name="connsiteY32" fmla="*/ 22311 h 84299"/>
                                <a:gd name="connsiteX33" fmla="*/ 25310 w 84299"/>
                                <a:gd name="connsiteY33" fmla="*/ 22311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25310" y="22311"/>
                                  </a:moveTo>
                                  <a:cubicBezTo>
                                    <a:pt x="24466" y="22311"/>
                                    <a:pt x="24466" y="22311"/>
                                    <a:pt x="25310" y="22311"/>
                                  </a:cubicBezTo>
                                  <a:cubicBezTo>
                                    <a:pt x="26996" y="20624"/>
                                    <a:pt x="29525" y="18938"/>
                                    <a:pt x="32053" y="17253"/>
                                  </a:cubicBezTo>
                                  <a:cubicBezTo>
                                    <a:pt x="32053" y="17253"/>
                                    <a:pt x="31211" y="17253"/>
                                    <a:pt x="31211" y="17253"/>
                                  </a:cubicBezTo>
                                  <a:cubicBezTo>
                                    <a:pt x="33740" y="16409"/>
                                    <a:pt x="37111" y="14723"/>
                                    <a:pt x="39641" y="13881"/>
                                  </a:cubicBezTo>
                                  <a:cubicBezTo>
                                    <a:pt x="39641" y="13881"/>
                                    <a:pt x="38797" y="13881"/>
                                    <a:pt x="38797" y="13881"/>
                                  </a:cubicBezTo>
                                  <a:cubicBezTo>
                                    <a:pt x="42170" y="13038"/>
                                    <a:pt x="44698" y="13038"/>
                                    <a:pt x="48071" y="12195"/>
                                  </a:cubicBezTo>
                                  <a:cubicBezTo>
                                    <a:pt x="47227" y="12195"/>
                                    <a:pt x="47227" y="12195"/>
                                    <a:pt x="46384" y="12195"/>
                                  </a:cubicBezTo>
                                  <a:cubicBezTo>
                                    <a:pt x="49756" y="12195"/>
                                    <a:pt x="52286" y="13038"/>
                                    <a:pt x="55657" y="13038"/>
                                  </a:cubicBezTo>
                                  <a:cubicBezTo>
                                    <a:pt x="54814" y="13038"/>
                                    <a:pt x="54814" y="13038"/>
                                    <a:pt x="53971" y="12195"/>
                                  </a:cubicBezTo>
                                  <a:cubicBezTo>
                                    <a:pt x="56500" y="13038"/>
                                    <a:pt x="59872" y="14723"/>
                                    <a:pt x="62401" y="15566"/>
                                  </a:cubicBezTo>
                                  <a:cubicBezTo>
                                    <a:pt x="61558" y="15566"/>
                                    <a:pt x="61558" y="14723"/>
                                    <a:pt x="60715" y="14723"/>
                                  </a:cubicBezTo>
                                  <a:cubicBezTo>
                                    <a:pt x="63244" y="16409"/>
                                    <a:pt x="65773" y="18096"/>
                                    <a:pt x="67459" y="19781"/>
                                  </a:cubicBezTo>
                                  <a:cubicBezTo>
                                    <a:pt x="66616" y="19781"/>
                                    <a:pt x="66616" y="18938"/>
                                    <a:pt x="65773" y="18938"/>
                                  </a:cubicBezTo>
                                  <a:cubicBezTo>
                                    <a:pt x="67459" y="21468"/>
                                    <a:pt x="69145" y="23996"/>
                                    <a:pt x="70831" y="25682"/>
                                  </a:cubicBezTo>
                                  <a:cubicBezTo>
                                    <a:pt x="66616" y="20624"/>
                                    <a:pt x="63244" y="15566"/>
                                    <a:pt x="56500" y="12195"/>
                                  </a:cubicBezTo>
                                  <a:cubicBezTo>
                                    <a:pt x="59029" y="13881"/>
                                    <a:pt x="60715" y="15566"/>
                                    <a:pt x="63244" y="17253"/>
                                  </a:cubicBezTo>
                                  <a:cubicBezTo>
                                    <a:pt x="63244" y="17253"/>
                                    <a:pt x="62401" y="16409"/>
                                    <a:pt x="62401" y="16409"/>
                                  </a:cubicBezTo>
                                  <a:cubicBezTo>
                                    <a:pt x="64087" y="18938"/>
                                    <a:pt x="65773" y="20624"/>
                                    <a:pt x="67459" y="23153"/>
                                  </a:cubicBezTo>
                                  <a:cubicBezTo>
                                    <a:pt x="67459" y="23153"/>
                                    <a:pt x="67459" y="23153"/>
                                    <a:pt x="67459" y="22311"/>
                                  </a:cubicBezTo>
                                  <a:cubicBezTo>
                                    <a:pt x="68302" y="24839"/>
                                    <a:pt x="69988" y="27368"/>
                                    <a:pt x="70831" y="29897"/>
                                  </a:cubicBezTo>
                                  <a:cubicBezTo>
                                    <a:pt x="70831" y="29897"/>
                                    <a:pt x="70831" y="29897"/>
                                    <a:pt x="70831" y="29054"/>
                                  </a:cubicBezTo>
                                  <a:cubicBezTo>
                                    <a:pt x="68302" y="21468"/>
                                    <a:pt x="63244" y="13881"/>
                                    <a:pt x="56500" y="10508"/>
                                  </a:cubicBezTo>
                                  <a:cubicBezTo>
                                    <a:pt x="48913" y="6293"/>
                                    <a:pt x="41326" y="5451"/>
                                    <a:pt x="32896" y="7137"/>
                                  </a:cubicBezTo>
                                  <a:cubicBezTo>
                                    <a:pt x="23624" y="8823"/>
                                    <a:pt x="15194" y="16409"/>
                                    <a:pt x="10979" y="23996"/>
                                  </a:cubicBezTo>
                                  <a:cubicBezTo>
                                    <a:pt x="4235" y="35798"/>
                                    <a:pt x="5078" y="50129"/>
                                    <a:pt x="11821" y="61088"/>
                                  </a:cubicBezTo>
                                  <a:cubicBezTo>
                                    <a:pt x="16880" y="70361"/>
                                    <a:pt x="26152" y="77105"/>
                                    <a:pt x="35426" y="79634"/>
                                  </a:cubicBezTo>
                                  <a:cubicBezTo>
                                    <a:pt x="39641" y="80477"/>
                                    <a:pt x="43012" y="81320"/>
                                    <a:pt x="47227" y="81320"/>
                                  </a:cubicBezTo>
                                  <a:cubicBezTo>
                                    <a:pt x="55657" y="81320"/>
                                    <a:pt x="59872" y="78791"/>
                                    <a:pt x="66616" y="76262"/>
                                  </a:cubicBezTo>
                                  <a:cubicBezTo>
                                    <a:pt x="75046" y="72890"/>
                                    <a:pt x="80104" y="62774"/>
                                    <a:pt x="83476" y="55187"/>
                                  </a:cubicBezTo>
                                  <a:cubicBezTo>
                                    <a:pt x="86848" y="44228"/>
                                    <a:pt x="83476" y="32426"/>
                                    <a:pt x="76732" y="23996"/>
                                  </a:cubicBezTo>
                                  <a:cubicBezTo>
                                    <a:pt x="70831" y="16409"/>
                                    <a:pt x="63244" y="12195"/>
                                    <a:pt x="53128" y="10508"/>
                                  </a:cubicBezTo>
                                  <a:cubicBezTo>
                                    <a:pt x="43012" y="10508"/>
                                    <a:pt x="33740" y="14723"/>
                                    <a:pt x="25310" y="22311"/>
                                  </a:cubicBezTo>
                                  <a:lnTo>
                                    <a:pt x="25310" y="223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7" name="Forme libre : Forme 277">
                            <a:extLst>
                              <a:ext uri="{FF2B5EF4-FFF2-40B4-BE49-F238E27FC236}">
                                <a16:creationId xmlns:a16="http://schemas.microsoft.com/office/drawing/2014/main" id="{85C34244-4810-4A76-AACB-9626CEA4D9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7674" y="4358660"/>
                              <a:ext cx="67439" cy="75869"/>
                            </a:xfrm>
                            <a:custGeom>
                              <a:avLst/>
                              <a:gdLst>
                                <a:gd name="connsiteX0" fmla="*/ 63547 w 67439"/>
                                <a:gd name="connsiteY0" fmla="*/ 26344 h 75869"/>
                                <a:gd name="connsiteX1" fmla="*/ 60175 w 67439"/>
                                <a:gd name="connsiteY1" fmla="*/ 19599 h 75869"/>
                                <a:gd name="connsiteX2" fmla="*/ 13810 w 67439"/>
                                <a:gd name="connsiteY2" fmla="*/ 19599 h 75869"/>
                                <a:gd name="connsiteX3" fmla="*/ 10438 w 67439"/>
                                <a:gd name="connsiteY3" fmla="*/ 26344 h 75869"/>
                                <a:gd name="connsiteX4" fmla="*/ 10438 w 67439"/>
                                <a:gd name="connsiteY4" fmla="*/ 57534 h 75869"/>
                                <a:gd name="connsiteX5" fmla="*/ 37414 w 67439"/>
                                <a:gd name="connsiteY5" fmla="*/ 72708 h 75869"/>
                                <a:gd name="connsiteX6" fmla="*/ 64390 w 67439"/>
                                <a:gd name="connsiteY6" fmla="*/ 57534 h 75869"/>
                                <a:gd name="connsiteX7" fmla="*/ 63547 w 67439"/>
                                <a:gd name="connsiteY7" fmla="*/ 26344 h 75869"/>
                                <a:gd name="connsiteX8" fmla="*/ 63547 w 67439"/>
                                <a:gd name="connsiteY8" fmla="*/ 2634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75869">
                                  <a:moveTo>
                                    <a:pt x="63547" y="26344"/>
                                  </a:moveTo>
                                  <a:cubicBezTo>
                                    <a:pt x="62704" y="23814"/>
                                    <a:pt x="61017" y="22129"/>
                                    <a:pt x="60175" y="19599"/>
                                  </a:cubicBezTo>
                                  <a:cubicBezTo>
                                    <a:pt x="50902" y="1897"/>
                                    <a:pt x="23083" y="1897"/>
                                    <a:pt x="13810" y="19599"/>
                                  </a:cubicBezTo>
                                  <a:cubicBezTo>
                                    <a:pt x="12967" y="22129"/>
                                    <a:pt x="11281" y="23814"/>
                                    <a:pt x="10438" y="26344"/>
                                  </a:cubicBezTo>
                                  <a:cubicBezTo>
                                    <a:pt x="5380" y="36459"/>
                                    <a:pt x="4537" y="48261"/>
                                    <a:pt x="10438" y="57534"/>
                                  </a:cubicBezTo>
                                  <a:cubicBezTo>
                                    <a:pt x="16339" y="66807"/>
                                    <a:pt x="26455" y="72708"/>
                                    <a:pt x="37414" y="72708"/>
                                  </a:cubicBezTo>
                                  <a:cubicBezTo>
                                    <a:pt x="48373" y="72708"/>
                                    <a:pt x="58489" y="66807"/>
                                    <a:pt x="64390" y="57534"/>
                                  </a:cubicBezTo>
                                  <a:cubicBezTo>
                                    <a:pt x="69447" y="48261"/>
                                    <a:pt x="68605" y="36459"/>
                                    <a:pt x="63547" y="26344"/>
                                  </a:cubicBezTo>
                                  <a:lnTo>
                                    <a:pt x="63547" y="26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8" name="Forme libre : Forme 278">
                            <a:extLst>
                              <a:ext uri="{FF2B5EF4-FFF2-40B4-BE49-F238E27FC236}">
                                <a16:creationId xmlns:a16="http://schemas.microsoft.com/office/drawing/2014/main" id="{9F85F06A-2352-47D9-AF51-CF564DD87C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5346" y="3875352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43414 w 84299"/>
                                <a:gd name="connsiteY0" fmla="*/ 6385 h 84299"/>
                                <a:gd name="connsiteX1" fmla="*/ 17282 w 84299"/>
                                <a:gd name="connsiteY1" fmla="*/ 17344 h 84299"/>
                                <a:gd name="connsiteX2" fmla="*/ 6322 w 84299"/>
                                <a:gd name="connsiteY2" fmla="*/ 42633 h 84299"/>
                                <a:gd name="connsiteX3" fmla="*/ 17282 w 84299"/>
                                <a:gd name="connsiteY3" fmla="*/ 69609 h 84299"/>
                                <a:gd name="connsiteX4" fmla="*/ 32455 w 84299"/>
                                <a:gd name="connsiteY4" fmla="*/ 78882 h 84299"/>
                                <a:gd name="connsiteX5" fmla="*/ 62803 w 84299"/>
                                <a:gd name="connsiteY5" fmla="*/ 71295 h 84299"/>
                                <a:gd name="connsiteX6" fmla="*/ 72076 w 84299"/>
                                <a:gd name="connsiteY6" fmla="*/ 49377 h 84299"/>
                                <a:gd name="connsiteX7" fmla="*/ 57745 w 84299"/>
                                <a:gd name="connsiteY7" fmla="*/ 24087 h 84299"/>
                                <a:gd name="connsiteX8" fmla="*/ 63646 w 84299"/>
                                <a:gd name="connsiteY8" fmla="*/ 28302 h 84299"/>
                                <a:gd name="connsiteX9" fmla="*/ 63646 w 84299"/>
                                <a:gd name="connsiteY9" fmla="*/ 28302 h 84299"/>
                                <a:gd name="connsiteX10" fmla="*/ 68704 w 84299"/>
                                <a:gd name="connsiteY10" fmla="*/ 34204 h 84299"/>
                                <a:gd name="connsiteX11" fmla="*/ 68704 w 84299"/>
                                <a:gd name="connsiteY11" fmla="*/ 34204 h 84299"/>
                                <a:gd name="connsiteX12" fmla="*/ 72076 w 84299"/>
                                <a:gd name="connsiteY12" fmla="*/ 41790 h 84299"/>
                                <a:gd name="connsiteX13" fmla="*/ 72076 w 84299"/>
                                <a:gd name="connsiteY13" fmla="*/ 40947 h 84299"/>
                                <a:gd name="connsiteX14" fmla="*/ 72919 w 84299"/>
                                <a:gd name="connsiteY14" fmla="*/ 49377 h 84299"/>
                                <a:gd name="connsiteX15" fmla="*/ 72919 w 84299"/>
                                <a:gd name="connsiteY15" fmla="*/ 48535 h 84299"/>
                                <a:gd name="connsiteX16" fmla="*/ 72076 w 84299"/>
                                <a:gd name="connsiteY16" fmla="*/ 56964 h 84299"/>
                                <a:gd name="connsiteX17" fmla="*/ 72919 w 84299"/>
                                <a:gd name="connsiteY17" fmla="*/ 55278 h 84299"/>
                                <a:gd name="connsiteX18" fmla="*/ 69547 w 84299"/>
                                <a:gd name="connsiteY18" fmla="*/ 62865 h 84299"/>
                                <a:gd name="connsiteX19" fmla="*/ 70390 w 84299"/>
                                <a:gd name="connsiteY19" fmla="*/ 61179 h 84299"/>
                                <a:gd name="connsiteX20" fmla="*/ 65332 w 84299"/>
                                <a:gd name="connsiteY20" fmla="*/ 67923 h 84299"/>
                                <a:gd name="connsiteX21" fmla="*/ 66175 w 84299"/>
                                <a:gd name="connsiteY21" fmla="*/ 67080 h 84299"/>
                                <a:gd name="connsiteX22" fmla="*/ 59431 w 84299"/>
                                <a:gd name="connsiteY22" fmla="*/ 72138 h 84299"/>
                                <a:gd name="connsiteX23" fmla="*/ 60274 w 84299"/>
                                <a:gd name="connsiteY23" fmla="*/ 71295 h 84299"/>
                                <a:gd name="connsiteX24" fmla="*/ 51844 w 84299"/>
                                <a:gd name="connsiteY24" fmla="*/ 74667 h 84299"/>
                                <a:gd name="connsiteX25" fmla="*/ 51844 w 84299"/>
                                <a:gd name="connsiteY25" fmla="*/ 74667 h 84299"/>
                                <a:gd name="connsiteX26" fmla="*/ 42571 w 84299"/>
                                <a:gd name="connsiteY26" fmla="*/ 75510 h 84299"/>
                                <a:gd name="connsiteX27" fmla="*/ 42571 w 84299"/>
                                <a:gd name="connsiteY27" fmla="*/ 75510 h 84299"/>
                                <a:gd name="connsiteX28" fmla="*/ 33298 w 84299"/>
                                <a:gd name="connsiteY28" fmla="*/ 74667 h 84299"/>
                                <a:gd name="connsiteX29" fmla="*/ 33298 w 84299"/>
                                <a:gd name="connsiteY29" fmla="*/ 74667 h 84299"/>
                                <a:gd name="connsiteX30" fmla="*/ 24868 w 84299"/>
                                <a:gd name="connsiteY30" fmla="*/ 71295 h 84299"/>
                                <a:gd name="connsiteX31" fmla="*/ 24868 w 84299"/>
                                <a:gd name="connsiteY31" fmla="*/ 71295 h 84299"/>
                                <a:gd name="connsiteX32" fmla="*/ 18125 w 84299"/>
                                <a:gd name="connsiteY32" fmla="*/ 65394 h 84299"/>
                                <a:gd name="connsiteX33" fmla="*/ 18125 w 84299"/>
                                <a:gd name="connsiteY33" fmla="*/ 65394 h 84299"/>
                                <a:gd name="connsiteX34" fmla="*/ 12224 w 84299"/>
                                <a:gd name="connsiteY34" fmla="*/ 57807 h 84299"/>
                                <a:gd name="connsiteX35" fmla="*/ 12224 w 84299"/>
                                <a:gd name="connsiteY35" fmla="*/ 58650 h 84299"/>
                                <a:gd name="connsiteX36" fmla="*/ 43414 w 84299"/>
                                <a:gd name="connsiteY36" fmla="*/ 76353 h 84299"/>
                                <a:gd name="connsiteX37" fmla="*/ 74605 w 84299"/>
                                <a:gd name="connsiteY37" fmla="*/ 58650 h 84299"/>
                                <a:gd name="connsiteX38" fmla="*/ 43414 w 84299"/>
                                <a:gd name="connsiteY38" fmla="*/ 6385 h 84299"/>
                                <a:gd name="connsiteX39" fmla="*/ 43414 w 84299"/>
                                <a:gd name="connsiteY39" fmla="*/ 6385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43414" y="6385"/>
                                  </a:moveTo>
                                  <a:cubicBezTo>
                                    <a:pt x="33298" y="7228"/>
                                    <a:pt x="24025" y="9757"/>
                                    <a:pt x="17282" y="17344"/>
                                  </a:cubicBezTo>
                                  <a:cubicBezTo>
                                    <a:pt x="10537" y="24087"/>
                                    <a:pt x="6322" y="33360"/>
                                    <a:pt x="6322" y="42633"/>
                                  </a:cubicBezTo>
                                  <a:cubicBezTo>
                                    <a:pt x="6322" y="52749"/>
                                    <a:pt x="10537" y="62865"/>
                                    <a:pt x="17282" y="69609"/>
                                  </a:cubicBezTo>
                                  <a:cubicBezTo>
                                    <a:pt x="21496" y="73824"/>
                                    <a:pt x="26555" y="77196"/>
                                    <a:pt x="32455" y="78882"/>
                                  </a:cubicBezTo>
                                  <a:cubicBezTo>
                                    <a:pt x="42571" y="81411"/>
                                    <a:pt x="56059" y="78882"/>
                                    <a:pt x="62803" y="71295"/>
                                  </a:cubicBezTo>
                                  <a:cubicBezTo>
                                    <a:pt x="68704" y="65394"/>
                                    <a:pt x="72076" y="57807"/>
                                    <a:pt x="72076" y="49377"/>
                                  </a:cubicBezTo>
                                  <a:cubicBezTo>
                                    <a:pt x="72076" y="38418"/>
                                    <a:pt x="66175" y="29989"/>
                                    <a:pt x="57745" y="24087"/>
                                  </a:cubicBezTo>
                                  <a:cubicBezTo>
                                    <a:pt x="59431" y="25774"/>
                                    <a:pt x="61960" y="27460"/>
                                    <a:pt x="63646" y="28302"/>
                                  </a:cubicBezTo>
                                  <a:cubicBezTo>
                                    <a:pt x="63646" y="28302"/>
                                    <a:pt x="63646" y="28302"/>
                                    <a:pt x="63646" y="28302"/>
                                  </a:cubicBezTo>
                                  <a:cubicBezTo>
                                    <a:pt x="65332" y="29989"/>
                                    <a:pt x="67018" y="32517"/>
                                    <a:pt x="68704" y="34204"/>
                                  </a:cubicBezTo>
                                  <a:cubicBezTo>
                                    <a:pt x="68704" y="34204"/>
                                    <a:pt x="68704" y="34204"/>
                                    <a:pt x="68704" y="34204"/>
                                  </a:cubicBezTo>
                                  <a:cubicBezTo>
                                    <a:pt x="69547" y="36732"/>
                                    <a:pt x="70390" y="39262"/>
                                    <a:pt x="72076" y="41790"/>
                                  </a:cubicBezTo>
                                  <a:cubicBezTo>
                                    <a:pt x="72076" y="41790"/>
                                    <a:pt x="72076" y="40947"/>
                                    <a:pt x="72076" y="40947"/>
                                  </a:cubicBezTo>
                                  <a:cubicBezTo>
                                    <a:pt x="72076" y="43476"/>
                                    <a:pt x="72919" y="46848"/>
                                    <a:pt x="72919" y="49377"/>
                                  </a:cubicBezTo>
                                  <a:cubicBezTo>
                                    <a:pt x="72919" y="49377"/>
                                    <a:pt x="72919" y="48535"/>
                                    <a:pt x="72919" y="48535"/>
                                  </a:cubicBezTo>
                                  <a:cubicBezTo>
                                    <a:pt x="72919" y="51063"/>
                                    <a:pt x="72076" y="54435"/>
                                    <a:pt x="72076" y="56964"/>
                                  </a:cubicBezTo>
                                  <a:cubicBezTo>
                                    <a:pt x="72076" y="56121"/>
                                    <a:pt x="72076" y="56121"/>
                                    <a:pt x="72919" y="55278"/>
                                  </a:cubicBezTo>
                                  <a:cubicBezTo>
                                    <a:pt x="72076" y="57807"/>
                                    <a:pt x="70390" y="60336"/>
                                    <a:pt x="69547" y="62865"/>
                                  </a:cubicBezTo>
                                  <a:cubicBezTo>
                                    <a:pt x="69547" y="62022"/>
                                    <a:pt x="70390" y="62022"/>
                                    <a:pt x="70390" y="61179"/>
                                  </a:cubicBezTo>
                                  <a:cubicBezTo>
                                    <a:pt x="68704" y="63708"/>
                                    <a:pt x="67018" y="65394"/>
                                    <a:pt x="65332" y="67923"/>
                                  </a:cubicBezTo>
                                  <a:cubicBezTo>
                                    <a:pt x="65332" y="67923"/>
                                    <a:pt x="66175" y="67080"/>
                                    <a:pt x="66175" y="67080"/>
                                  </a:cubicBezTo>
                                  <a:cubicBezTo>
                                    <a:pt x="63646" y="68766"/>
                                    <a:pt x="61960" y="70452"/>
                                    <a:pt x="59431" y="72138"/>
                                  </a:cubicBezTo>
                                  <a:cubicBezTo>
                                    <a:pt x="59431" y="72138"/>
                                    <a:pt x="60274" y="72138"/>
                                    <a:pt x="60274" y="71295"/>
                                  </a:cubicBezTo>
                                  <a:cubicBezTo>
                                    <a:pt x="57745" y="72138"/>
                                    <a:pt x="54373" y="73824"/>
                                    <a:pt x="51844" y="74667"/>
                                  </a:cubicBezTo>
                                  <a:cubicBezTo>
                                    <a:pt x="51844" y="74667"/>
                                    <a:pt x="51844" y="74667"/>
                                    <a:pt x="51844" y="74667"/>
                                  </a:cubicBezTo>
                                  <a:cubicBezTo>
                                    <a:pt x="48472" y="74667"/>
                                    <a:pt x="45943" y="75510"/>
                                    <a:pt x="42571" y="75510"/>
                                  </a:cubicBezTo>
                                  <a:cubicBezTo>
                                    <a:pt x="42571" y="75510"/>
                                    <a:pt x="42571" y="75510"/>
                                    <a:pt x="42571" y="75510"/>
                                  </a:cubicBezTo>
                                  <a:cubicBezTo>
                                    <a:pt x="39199" y="75510"/>
                                    <a:pt x="36670" y="74667"/>
                                    <a:pt x="33298" y="74667"/>
                                  </a:cubicBezTo>
                                  <a:cubicBezTo>
                                    <a:pt x="33298" y="74667"/>
                                    <a:pt x="33298" y="74667"/>
                                    <a:pt x="33298" y="74667"/>
                                  </a:cubicBezTo>
                                  <a:cubicBezTo>
                                    <a:pt x="30769" y="73824"/>
                                    <a:pt x="27397" y="72138"/>
                                    <a:pt x="24868" y="71295"/>
                                  </a:cubicBezTo>
                                  <a:cubicBezTo>
                                    <a:pt x="24868" y="71295"/>
                                    <a:pt x="24868" y="71295"/>
                                    <a:pt x="24868" y="71295"/>
                                  </a:cubicBezTo>
                                  <a:cubicBezTo>
                                    <a:pt x="22340" y="69609"/>
                                    <a:pt x="19810" y="67923"/>
                                    <a:pt x="18125" y="65394"/>
                                  </a:cubicBezTo>
                                  <a:cubicBezTo>
                                    <a:pt x="18125" y="65394"/>
                                    <a:pt x="18125" y="65394"/>
                                    <a:pt x="18125" y="65394"/>
                                  </a:cubicBezTo>
                                  <a:cubicBezTo>
                                    <a:pt x="16438" y="62865"/>
                                    <a:pt x="14752" y="60336"/>
                                    <a:pt x="12224" y="57807"/>
                                  </a:cubicBezTo>
                                  <a:cubicBezTo>
                                    <a:pt x="12224" y="57807"/>
                                    <a:pt x="12224" y="57807"/>
                                    <a:pt x="12224" y="58650"/>
                                  </a:cubicBezTo>
                                  <a:cubicBezTo>
                                    <a:pt x="18967" y="69609"/>
                                    <a:pt x="29926" y="76353"/>
                                    <a:pt x="43414" y="76353"/>
                                  </a:cubicBezTo>
                                  <a:cubicBezTo>
                                    <a:pt x="56059" y="76353"/>
                                    <a:pt x="67861" y="69609"/>
                                    <a:pt x="74605" y="58650"/>
                                  </a:cubicBezTo>
                                  <a:cubicBezTo>
                                    <a:pt x="88093" y="37575"/>
                                    <a:pt x="71233" y="4699"/>
                                    <a:pt x="43414" y="6385"/>
                                  </a:cubicBezTo>
                                  <a:lnTo>
                                    <a:pt x="43414" y="63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9" name="Forme libre : Forme 279">
                            <a:extLst>
                              <a:ext uri="{FF2B5EF4-FFF2-40B4-BE49-F238E27FC236}">
                                <a16:creationId xmlns:a16="http://schemas.microsoft.com/office/drawing/2014/main" id="{16D40AC3-AA9B-4EA5-9715-DF17DF5435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4812" y="39971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3432 w 75869"/>
                                <a:gd name="connsiteY0" fmla="*/ 6851 h 75869"/>
                                <a:gd name="connsiteX1" fmla="*/ 28374 w 75869"/>
                                <a:gd name="connsiteY1" fmla="*/ 7694 h 75869"/>
                                <a:gd name="connsiteX2" fmla="*/ 52820 w 75869"/>
                                <a:gd name="connsiteY2" fmla="*/ 65017 h 75869"/>
                                <a:gd name="connsiteX3" fmla="*/ 57035 w 75869"/>
                                <a:gd name="connsiteY3" fmla="*/ 63331 h 75869"/>
                                <a:gd name="connsiteX4" fmla="*/ 57035 w 75869"/>
                                <a:gd name="connsiteY4" fmla="*/ 13595 h 75869"/>
                                <a:gd name="connsiteX5" fmla="*/ 52820 w 75869"/>
                                <a:gd name="connsiteY5" fmla="*/ 11909 h 75869"/>
                                <a:gd name="connsiteX6" fmla="*/ 28374 w 75869"/>
                                <a:gd name="connsiteY6" fmla="*/ 69232 h 75869"/>
                                <a:gd name="connsiteX7" fmla="*/ 33432 w 75869"/>
                                <a:gd name="connsiteY7" fmla="*/ 70075 h 75869"/>
                                <a:gd name="connsiteX8" fmla="*/ 33432 w 75869"/>
                                <a:gd name="connsiteY8" fmla="*/ 6851 h 75869"/>
                                <a:gd name="connsiteX9" fmla="*/ 33432 w 75869"/>
                                <a:gd name="connsiteY9" fmla="*/ 685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3432" y="6851"/>
                                  </a:moveTo>
                                  <a:cubicBezTo>
                                    <a:pt x="31745" y="6851"/>
                                    <a:pt x="30060" y="7694"/>
                                    <a:pt x="28374" y="7694"/>
                                  </a:cubicBezTo>
                                  <a:cubicBezTo>
                                    <a:pt x="-12090" y="13595"/>
                                    <a:pt x="7299" y="85249"/>
                                    <a:pt x="52820" y="65017"/>
                                  </a:cubicBezTo>
                                  <a:cubicBezTo>
                                    <a:pt x="54506" y="64174"/>
                                    <a:pt x="56192" y="63331"/>
                                    <a:pt x="57035" y="63331"/>
                                  </a:cubicBezTo>
                                  <a:cubicBezTo>
                                    <a:pt x="75581" y="54901"/>
                                    <a:pt x="75581" y="22025"/>
                                    <a:pt x="57035" y="13595"/>
                                  </a:cubicBezTo>
                                  <a:cubicBezTo>
                                    <a:pt x="55349" y="12752"/>
                                    <a:pt x="53663" y="11909"/>
                                    <a:pt x="52820" y="11909"/>
                                  </a:cubicBezTo>
                                  <a:cubicBezTo>
                                    <a:pt x="8142" y="-8323"/>
                                    <a:pt x="-12090" y="63331"/>
                                    <a:pt x="28374" y="69232"/>
                                  </a:cubicBezTo>
                                  <a:cubicBezTo>
                                    <a:pt x="30060" y="69232"/>
                                    <a:pt x="31745" y="70075"/>
                                    <a:pt x="33432" y="70075"/>
                                  </a:cubicBezTo>
                                  <a:cubicBezTo>
                                    <a:pt x="84854" y="75976"/>
                                    <a:pt x="85697" y="-736"/>
                                    <a:pt x="33432" y="6851"/>
                                  </a:cubicBezTo>
                                  <a:lnTo>
                                    <a:pt x="33432" y="68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0" name="Forme libre : Forme 280">
                            <a:extLst>
                              <a:ext uri="{FF2B5EF4-FFF2-40B4-BE49-F238E27FC236}">
                                <a16:creationId xmlns:a16="http://schemas.microsoft.com/office/drawing/2014/main" id="{E1AA524F-50B1-40EE-B7F2-70A1FC5F41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9403" y="4052698"/>
                              <a:ext cx="84299" cy="67439"/>
                            </a:xfrm>
                            <a:custGeom>
                              <a:avLst/>
                              <a:gdLst>
                                <a:gd name="connsiteX0" fmla="*/ 44047 w 84299"/>
                                <a:gd name="connsiteY0" fmla="*/ 6910 h 67439"/>
                                <a:gd name="connsiteX1" fmla="*/ 33931 w 84299"/>
                                <a:gd name="connsiteY1" fmla="*/ 8596 h 67439"/>
                                <a:gd name="connsiteX2" fmla="*/ 28872 w 84299"/>
                                <a:gd name="connsiteY2" fmla="*/ 9439 h 67439"/>
                                <a:gd name="connsiteX3" fmla="*/ 14542 w 84299"/>
                                <a:gd name="connsiteY3" fmla="*/ 17869 h 67439"/>
                                <a:gd name="connsiteX4" fmla="*/ 14542 w 84299"/>
                                <a:gd name="connsiteY4" fmla="*/ 56647 h 67439"/>
                                <a:gd name="connsiteX5" fmla="*/ 33087 w 84299"/>
                                <a:gd name="connsiteY5" fmla="*/ 65919 h 67439"/>
                                <a:gd name="connsiteX6" fmla="*/ 43203 w 84299"/>
                                <a:gd name="connsiteY6" fmla="*/ 67606 h 67439"/>
                                <a:gd name="connsiteX7" fmla="*/ 73551 w 84299"/>
                                <a:gd name="connsiteY7" fmla="*/ 59176 h 67439"/>
                                <a:gd name="connsiteX8" fmla="*/ 82824 w 84299"/>
                                <a:gd name="connsiteY8" fmla="*/ 37258 h 67439"/>
                                <a:gd name="connsiteX9" fmla="*/ 73551 w 84299"/>
                                <a:gd name="connsiteY9" fmla="*/ 15340 h 67439"/>
                                <a:gd name="connsiteX10" fmla="*/ 44047 w 84299"/>
                                <a:gd name="connsiteY10" fmla="*/ 6910 h 67439"/>
                                <a:gd name="connsiteX11" fmla="*/ 44047 w 84299"/>
                                <a:gd name="connsiteY11" fmla="*/ 6910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4299" h="67439">
                                  <a:moveTo>
                                    <a:pt x="44047" y="6910"/>
                                  </a:moveTo>
                                  <a:cubicBezTo>
                                    <a:pt x="40675" y="7753"/>
                                    <a:pt x="37302" y="7753"/>
                                    <a:pt x="33931" y="8596"/>
                                  </a:cubicBezTo>
                                  <a:cubicBezTo>
                                    <a:pt x="32245" y="8596"/>
                                    <a:pt x="30559" y="9439"/>
                                    <a:pt x="28872" y="9439"/>
                                  </a:cubicBezTo>
                                  <a:cubicBezTo>
                                    <a:pt x="22972" y="11125"/>
                                    <a:pt x="18757" y="13654"/>
                                    <a:pt x="14542" y="17869"/>
                                  </a:cubicBezTo>
                                  <a:cubicBezTo>
                                    <a:pt x="3583" y="27142"/>
                                    <a:pt x="3583" y="47374"/>
                                    <a:pt x="14542" y="56647"/>
                                  </a:cubicBezTo>
                                  <a:cubicBezTo>
                                    <a:pt x="20443" y="61704"/>
                                    <a:pt x="26344" y="64234"/>
                                    <a:pt x="33087" y="65919"/>
                                  </a:cubicBezTo>
                                  <a:cubicBezTo>
                                    <a:pt x="36460" y="66763"/>
                                    <a:pt x="39832" y="66763"/>
                                    <a:pt x="43203" y="67606"/>
                                  </a:cubicBezTo>
                                  <a:cubicBezTo>
                                    <a:pt x="54162" y="69292"/>
                                    <a:pt x="65964" y="68449"/>
                                    <a:pt x="73551" y="59176"/>
                                  </a:cubicBezTo>
                                  <a:cubicBezTo>
                                    <a:pt x="79452" y="53275"/>
                                    <a:pt x="82824" y="45688"/>
                                    <a:pt x="82824" y="37258"/>
                                  </a:cubicBezTo>
                                  <a:cubicBezTo>
                                    <a:pt x="82824" y="29671"/>
                                    <a:pt x="79452" y="21241"/>
                                    <a:pt x="73551" y="15340"/>
                                  </a:cubicBezTo>
                                  <a:cubicBezTo>
                                    <a:pt x="65964" y="6910"/>
                                    <a:pt x="55848" y="5224"/>
                                    <a:pt x="44047" y="6910"/>
                                  </a:cubicBezTo>
                                  <a:lnTo>
                                    <a:pt x="44047" y="69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1" name="Forme libre : Forme 281">
                            <a:extLst>
                              <a:ext uri="{FF2B5EF4-FFF2-40B4-BE49-F238E27FC236}">
                                <a16:creationId xmlns:a16="http://schemas.microsoft.com/office/drawing/2014/main" id="{20472437-B661-4A8F-A935-EC6DF10C0A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5608" y="3781842"/>
                              <a:ext cx="84299" cy="75869"/>
                            </a:xfrm>
                            <a:custGeom>
                              <a:avLst/>
                              <a:gdLst>
                                <a:gd name="connsiteX0" fmla="*/ 77134 w 84299"/>
                                <a:gd name="connsiteY0" fmla="*/ 51001 h 75869"/>
                                <a:gd name="connsiteX1" fmla="*/ 77134 w 84299"/>
                                <a:gd name="connsiteY1" fmla="*/ 32455 h 75869"/>
                                <a:gd name="connsiteX2" fmla="*/ 67861 w 84299"/>
                                <a:gd name="connsiteY2" fmla="*/ 17281 h 75869"/>
                                <a:gd name="connsiteX3" fmla="*/ 41728 w 84299"/>
                                <a:gd name="connsiteY3" fmla="*/ 6322 h 75869"/>
                                <a:gd name="connsiteX4" fmla="*/ 11380 w 84299"/>
                                <a:gd name="connsiteY4" fmla="*/ 23182 h 75869"/>
                                <a:gd name="connsiteX5" fmla="*/ 6322 w 84299"/>
                                <a:gd name="connsiteY5" fmla="*/ 40885 h 75869"/>
                                <a:gd name="connsiteX6" fmla="*/ 11380 w 84299"/>
                                <a:gd name="connsiteY6" fmla="*/ 58588 h 75869"/>
                                <a:gd name="connsiteX7" fmla="*/ 23182 w 84299"/>
                                <a:gd name="connsiteY7" fmla="*/ 70390 h 75869"/>
                                <a:gd name="connsiteX8" fmla="*/ 43414 w 84299"/>
                                <a:gd name="connsiteY8" fmla="*/ 74605 h 75869"/>
                                <a:gd name="connsiteX9" fmla="*/ 58588 w 84299"/>
                                <a:gd name="connsiteY9" fmla="*/ 68704 h 75869"/>
                                <a:gd name="connsiteX10" fmla="*/ 70390 w 84299"/>
                                <a:gd name="connsiteY10" fmla="*/ 51844 h 75869"/>
                                <a:gd name="connsiteX11" fmla="*/ 70390 w 84299"/>
                                <a:gd name="connsiteY11" fmla="*/ 51001 h 75869"/>
                                <a:gd name="connsiteX12" fmla="*/ 67018 w 84299"/>
                                <a:gd name="connsiteY12" fmla="*/ 58588 h 75869"/>
                                <a:gd name="connsiteX13" fmla="*/ 67018 w 84299"/>
                                <a:gd name="connsiteY13" fmla="*/ 57745 h 75869"/>
                                <a:gd name="connsiteX14" fmla="*/ 61960 w 84299"/>
                                <a:gd name="connsiteY14" fmla="*/ 64489 h 75869"/>
                                <a:gd name="connsiteX15" fmla="*/ 62803 w 84299"/>
                                <a:gd name="connsiteY15" fmla="*/ 63646 h 75869"/>
                                <a:gd name="connsiteX16" fmla="*/ 56059 w 84299"/>
                                <a:gd name="connsiteY16" fmla="*/ 68704 h 75869"/>
                                <a:gd name="connsiteX17" fmla="*/ 56902 w 84299"/>
                                <a:gd name="connsiteY17" fmla="*/ 68704 h 75869"/>
                                <a:gd name="connsiteX18" fmla="*/ 49315 w 84299"/>
                                <a:gd name="connsiteY18" fmla="*/ 72076 h 75869"/>
                                <a:gd name="connsiteX19" fmla="*/ 52687 w 84299"/>
                                <a:gd name="connsiteY19" fmla="*/ 71233 h 75869"/>
                                <a:gd name="connsiteX20" fmla="*/ 44257 w 84299"/>
                                <a:gd name="connsiteY20" fmla="*/ 72076 h 75869"/>
                                <a:gd name="connsiteX21" fmla="*/ 45943 w 84299"/>
                                <a:gd name="connsiteY21" fmla="*/ 72076 h 75869"/>
                                <a:gd name="connsiteX22" fmla="*/ 37513 w 84299"/>
                                <a:gd name="connsiteY22" fmla="*/ 71233 h 75869"/>
                                <a:gd name="connsiteX23" fmla="*/ 38356 w 84299"/>
                                <a:gd name="connsiteY23" fmla="*/ 71233 h 75869"/>
                                <a:gd name="connsiteX24" fmla="*/ 30769 w 84299"/>
                                <a:gd name="connsiteY24" fmla="*/ 67861 h 75869"/>
                                <a:gd name="connsiteX25" fmla="*/ 31612 w 84299"/>
                                <a:gd name="connsiteY25" fmla="*/ 67861 h 75869"/>
                                <a:gd name="connsiteX26" fmla="*/ 24868 w 84299"/>
                                <a:gd name="connsiteY26" fmla="*/ 62803 h 75869"/>
                                <a:gd name="connsiteX27" fmla="*/ 24868 w 84299"/>
                                <a:gd name="connsiteY27" fmla="*/ 62803 h 75869"/>
                                <a:gd name="connsiteX28" fmla="*/ 19810 w 84299"/>
                                <a:gd name="connsiteY28" fmla="*/ 56059 h 75869"/>
                                <a:gd name="connsiteX29" fmla="*/ 19810 w 84299"/>
                                <a:gd name="connsiteY29" fmla="*/ 56902 h 75869"/>
                                <a:gd name="connsiteX30" fmla="*/ 16438 w 84299"/>
                                <a:gd name="connsiteY30" fmla="*/ 49315 h 75869"/>
                                <a:gd name="connsiteX31" fmla="*/ 16438 w 84299"/>
                                <a:gd name="connsiteY31" fmla="*/ 50158 h 75869"/>
                                <a:gd name="connsiteX32" fmla="*/ 15595 w 84299"/>
                                <a:gd name="connsiteY32" fmla="*/ 41728 h 75869"/>
                                <a:gd name="connsiteX33" fmla="*/ 15595 w 84299"/>
                                <a:gd name="connsiteY33" fmla="*/ 42571 h 75869"/>
                                <a:gd name="connsiteX34" fmla="*/ 43414 w 84299"/>
                                <a:gd name="connsiteY34" fmla="*/ 74605 h 75869"/>
                                <a:gd name="connsiteX35" fmla="*/ 64489 w 84299"/>
                                <a:gd name="connsiteY35" fmla="*/ 70390 h 75869"/>
                                <a:gd name="connsiteX36" fmla="*/ 77134 w 84299"/>
                                <a:gd name="connsiteY36" fmla="*/ 51001 h 75869"/>
                                <a:gd name="connsiteX37" fmla="*/ 77134 w 84299"/>
                                <a:gd name="connsiteY37" fmla="*/ 510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84299" h="75869">
                                  <a:moveTo>
                                    <a:pt x="77134" y="51001"/>
                                  </a:moveTo>
                                  <a:cubicBezTo>
                                    <a:pt x="77977" y="44257"/>
                                    <a:pt x="78820" y="39199"/>
                                    <a:pt x="77134" y="32455"/>
                                  </a:cubicBezTo>
                                  <a:cubicBezTo>
                                    <a:pt x="76291" y="26554"/>
                                    <a:pt x="72076" y="20653"/>
                                    <a:pt x="67861" y="17281"/>
                                  </a:cubicBezTo>
                                  <a:cubicBezTo>
                                    <a:pt x="61117" y="10537"/>
                                    <a:pt x="51001" y="6322"/>
                                    <a:pt x="41728" y="6322"/>
                                  </a:cubicBezTo>
                                  <a:cubicBezTo>
                                    <a:pt x="29083" y="6322"/>
                                    <a:pt x="17281" y="13066"/>
                                    <a:pt x="11380" y="23182"/>
                                  </a:cubicBezTo>
                                  <a:cubicBezTo>
                                    <a:pt x="8008" y="28240"/>
                                    <a:pt x="6322" y="34984"/>
                                    <a:pt x="6322" y="40885"/>
                                  </a:cubicBezTo>
                                  <a:cubicBezTo>
                                    <a:pt x="6322" y="47629"/>
                                    <a:pt x="8008" y="52687"/>
                                    <a:pt x="11380" y="58588"/>
                                  </a:cubicBezTo>
                                  <a:cubicBezTo>
                                    <a:pt x="13066" y="62803"/>
                                    <a:pt x="18967" y="67861"/>
                                    <a:pt x="23182" y="70390"/>
                                  </a:cubicBezTo>
                                  <a:cubicBezTo>
                                    <a:pt x="29083" y="73762"/>
                                    <a:pt x="36670" y="75448"/>
                                    <a:pt x="43414" y="74605"/>
                                  </a:cubicBezTo>
                                  <a:cubicBezTo>
                                    <a:pt x="49315" y="73762"/>
                                    <a:pt x="54373" y="72076"/>
                                    <a:pt x="58588" y="68704"/>
                                  </a:cubicBezTo>
                                  <a:cubicBezTo>
                                    <a:pt x="63646" y="64489"/>
                                    <a:pt x="68704" y="58588"/>
                                    <a:pt x="70390" y="51844"/>
                                  </a:cubicBezTo>
                                  <a:cubicBezTo>
                                    <a:pt x="70390" y="51844"/>
                                    <a:pt x="70390" y="51844"/>
                                    <a:pt x="70390" y="51001"/>
                                  </a:cubicBezTo>
                                  <a:cubicBezTo>
                                    <a:pt x="69547" y="53530"/>
                                    <a:pt x="67861" y="56059"/>
                                    <a:pt x="67018" y="58588"/>
                                  </a:cubicBezTo>
                                  <a:cubicBezTo>
                                    <a:pt x="67018" y="58588"/>
                                    <a:pt x="67018" y="58588"/>
                                    <a:pt x="67018" y="57745"/>
                                  </a:cubicBezTo>
                                  <a:cubicBezTo>
                                    <a:pt x="65332" y="60274"/>
                                    <a:pt x="63646" y="61960"/>
                                    <a:pt x="61960" y="64489"/>
                                  </a:cubicBezTo>
                                  <a:cubicBezTo>
                                    <a:pt x="61960" y="64489"/>
                                    <a:pt x="62803" y="63646"/>
                                    <a:pt x="62803" y="63646"/>
                                  </a:cubicBezTo>
                                  <a:cubicBezTo>
                                    <a:pt x="60274" y="65332"/>
                                    <a:pt x="58588" y="67018"/>
                                    <a:pt x="56059" y="68704"/>
                                  </a:cubicBezTo>
                                  <a:cubicBezTo>
                                    <a:pt x="56059" y="68704"/>
                                    <a:pt x="56059" y="68704"/>
                                    <a:pt x="56902" y="68704"/>
                                  </a:cubicBezTo>
                                  <a:cubicBezTo>
                                    <a:pt x="54373" y="69547"/>
                                    <a:pt x="51844" y="71233"/>
                                    <a:pt x="49315" y="72076"/>
                                  </a:cubicBezTo>
                                  <a:cubicBezTo>
                                    <a:pt x="50158" y="72076"/>
                                    <a:pt x="51001" y="71233"/>
                                    <a:pt x="52687" y="71233"/>
                                  </a:cubicBezTo>
                                  <a:cubicBezTo>
                                    <a:pt x="50158" y="71233"/>
                                    <a:pt x="46786" y="72076"/>
                                    <a:pt x="44257" y="72076"/>
                                  </a:cubicBezTo>
                                  <a:cubicBezTo>
                                    <a:pt x="45100" y="72076"/>
                                    <a:pt x="45100" y="72076"/>
                                    <a:pt x="45943" y="72076"/>
                                  </a:cubicBezTo>
                                  <a:cubicBezTo>
                                    <a:pt x="43414" y="72076"/>
                                    <a:pt x="40042" y="71233"/>
                                    <a:pt x="37513" y="71233"/>
                                  </a:cubicBezTo>
                                  <a:cubicBezTo>
                                    <a:pt x="37513" y="71233"/>
                                    <a:pt x="38356" y="71233"/>
                                    <a:pt x="38356" y="71233"/>
                                  </a:cubicBezTo>
                                  <a:cubicBezTo>
                                    <a:pt x="35827" y="70390"/>
                                    <a:pt x="33298" y="68704"/>
                                    <a:pt x="30769" y="67861"/>
                                  </a:cubicBezTo>
                                  <a:cubicBezTo>
                                    <a:pt x="30769" y="67861"/>
                                    <a:pt x="30769" y="67861"/>
                                    <a:pt x="31612" y="67861"/>
                                  </a:cubicBezTo>
                                  <a:cubicBezTo>
                                    <a:pt x="29083" y="66175"/>
                                    <a:pt x="27397" y="64489"/>
                                    <a:pt x="24868" y="62803"/>
                                  </a:cubicBezTo>
                                  <a:cubicBezTo>
                                    <a:pt x="24868" y="62803"/>
                                    <a:pt x="24868" y="62803"/>
                                    <a:pt x="24868" y="62803"/>
                                  </a:cubicBezTo>
                                  <a:cubicBezTo>
                                    <a:pt x="23182" y="60274"/>
                                    <a:pt x="21496" y="58588"/>
                                    <a:pt x="19810" y="56059"/>
                                  </a:cubicBezTo>
                                  <a:cubicBezTo>
                                    <a:pt x="19810" y="56059"/>
                                    <a:pt x="19810" y="56059"/>
                                    <a:pt x="19810" y="56902"/>
                                  </a:cubicBezTo>
                                  <a:cubicBezTo>
                                    <a:pt x="18967" y="54373"/>
                                    <a:pt x="17281" y="51844"/>
                                    <a:pt x="16438" y="49315"/>
                                  </a:cubicBezTo>
                                  <a:cubicBezTo>
                                    <a:pt x="16438" y="49315"/>
                                    <a:pt x="16438" y="49315"/>
                                    <a:pt x="16438" y="50158"/>
                                  </a:cubicBezTo>
                                  <a:cubicBezTo>
                                    <a:pt x="16438" y="47629"/>
                                    <a:pt x="15595" y="44257"/>
                                    <a:pt x="15595" y="41728"/>
                                  </a:cubicBezTo>
                                  <a:cubicBezTo>
                                    <a:pt x="15595" y="41728"/>
                                    <a:pt x="15595" y="42571"/>
                                    <a:pt x="15595" y="42571"/>
                                  </a:cubicBezTo>
                                  <a:cubicBezTo>
                                    <a:pt x="16438" y="58588"/>
                                    <a:pt x="27397" y="72076"/>
                                    <a:pt x="43414" y="74605"/>
                                  </a:cubicBezTo>
                                  <a:cubicBezTo>
                                    <a:pt x="50158" y="75448"/>
                                    <a:pt x="57745" y="74605"/>
                                    <a:pt x="64489" y="70390"/>
                                  </a:cubicBezTo>
                                  <a:cubicBezTo>
                                    <a:pt x="69547" y="66175"/>
                                    <a:pt x="76291" y="59431"/>
                                    <a:pt x="77134" y="51001"/>
                                  </a:cubicBezTo>
                                  <a:lnTo>
                                    <a:pt x="77134" y="510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2" name="Forme libre : Forme 282">
                            <a:extLst>
                              <a:ext uri="{FF2B5EF4-FFF2-40B4-BE49-F238E27FC236}">
                                <a16:creationId xmlns:a16="http://schemas.microsoft.com/office/drawing/2014/main" id="{B39BAEB5-64C1-4CD1-9FC3-337C3A972A5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78" y="433511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6249 w 75869"/>
                                <a:gd name="connsiteY0" fmla="*/ 6901 h 75869"/>
                                <a:gd name="connsiteX1" fmla="*/ 29505 w 75869"/>
                                <a:gd name="connsiteY1" fmla="*/ 8587 h 75869"/>
                                <a:gd name="connsiteX2" fmla="*/ 10116 w 75869"/>
                                <a:gd name="connsiteY2" fmla="*/ 23761 h 75869"/>
                                <a:gd name="connsiteX3" fmla="*/ 10116 w 75869"/>
                                <a:gd name="connsiteY3" fmla="*/ 53265 h 75869"/>
                                <a:gd name="connsiteX4" fmla="*/ 29505 w 75869"/>
                                <a:gd name="connsiteY4" fmla="*/ 68439 h 75869"/>
                                <a:gd name="connsiteX5" fmla="*/ 36249 w 75869"/>
                                <a:gd name="connsiteY5" fmla="*/ 70125 h 75869"/>
                                <a:gd name="connsiteX6" fmla="*/ 67439 w 75869"/>
                                <a:gd name="connsiteY6" fmla="*/ 61695 h 75869"/>
                                <a:gd name="connsiteX7" fmla="*/ 76712 w 75869"/>
                                <a:gd name="connsiteY7" fmla="*/ 38934 h 75869"/>
                                <a:gd name="connsiteX8" fmla="*/ 67439 w 75869"/>
                                <a:gd name="connsiteY8" fmla="*/ 16174 h 75869"/>
                                <a:gd name="connsiteX9" fmla="*/ 36249 w 75869"/>
                                <a:gd name="connsiteY9" fmla="*/ 6901 h 75869"/>
                                <a:gd name="connsiteX10" fmla="*/ 36249 w 75869"/>
                                <a:gd name="connsiteY10" fmla="*/ 69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6249" y="6901"/>
                                  </a:moveTo>
                                  <a:cubicBezTo>
                                    <a:pt x="33720" y="6901"/>
                                    <a:pt x="32034" y="7744"/>
                                    <a:pt x="29505" y="8587"/>
                                  </a:cubicBezTo>
                                  <a:cubicBezTo>
                                    <a:pt x="21075" y="10273"/>
                                    <a:pt x="14331" y="16174"/>
                                    <a:pt x="10116" y="23761"/>
                                  </a:cubicBezTo>
                                  <a:cubicBezTo>
                                    <a:pt x="5058" y="33034"/>
                                    <a:pt x="5058" y="44835"/>
                                    <a:pt x="10116" y="53265"/>
                                  </a:cubicBezTo>
                                  <a:cubicBezTo>
                                    <a:pt x="14331" y="60853"/>
                                    <a:pt x="21075" y="66754"/>
                                    <a:pt x="29505" y="68439"/>
                                  </a:cubicBezTo>
                                  <a:cubicBezTo>
                                    <a:pt x="32034" y="69282"/>
                                    <a:pt x="33720" y="69282"/>
                                    <a:pt x="36249" y="70125"/>
                                  </a:cubicBezTo>
                                  <a:cubicBezTo>
                                    <a:pt x="47208" y="72654"/>
                                    <a:pt x="59853" y="70969"/>
                                    <a:pt x="67439" y="61695"/>
                                  </a:cubicBezTo>
                                  <a:cubicBezTo>
                                    <a:pt x="73340" y="54951"/>
                                    <a:pt x="76712" y="47364"/>
                                    <a:pt x="76712" y="38934"/>
                                  </a:cubicBezTo>
                                  <a:cubicBezTo>
                                    <a:pt x="76712" y="30504"/>
                                    <a:pt x="73340" y="22075"/>
                                    <a:pt x="67439" y="16174"/>
                                  </a:cubicBezTo>
                                  <a:cubicBezTo>
                                    <a:pt x="59010" y="6901"/>
                                    <a:pt x="48051" y="5215"/>
                                    <a:pt x="36249" y="6901"/>
                                  </a:cubicBezTo>
                                  <a:lnTo>
                                    <a:pt x="36249" y="6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3" name="Forme libre : Forme 283">
                            <a:extLst>
                              <a:ext uri="{FF2B5EF4-FFF2-40B4-BE49-F238E27FC236}">
                                <a16:creationId xmlns:a16="http://schemas.microsoft.com/office/drawing/2014/main" id="{1E0E5E8E-843F-4343-9549-D534D34DC3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78" y="372536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7585 w 75869"/>
                                <a:gd name="connsiteY0" fmla="*/ 20653 h 75869"/>
                                <a:gd name="connsiteX1" fmla="*/ 9998 w 75869"/>
                                <a:gd name="connsiteY1" fmla="*/ 30769 h 75869"/>
                                <a:gd name="connsiteX2" fmla="*/ 6626 w 75869"/>
                                <a:gd name="connsiteY2" fmla="*/ 47629 h 75869"/>
                                <a:gd name="connsiteX3" fmla="*/ 14213 w 75869"/>
                                <a:gd name="connsiteY3" fmla="*/ 62803 h 75869"/>
                                <a:gd name="connsiteX4" fmla="*/ 26015 w 75869"/>
                                <a:gd name="connsiteY4" fmla="*/ 69547 h 75869"/>
                                <a:gd name="connsiteX5" fmla="*/ 46247 w 75869"/>
                                <a:gd name="connsiteY5" fmla="*/ 67018 h 75869"/>
                                <a:gd name="connsiteX6" fmla="*/ 56363 w 75869"/>
                                <a:gd name="connsiteY6" fmla="*/ 59431 h 75869"/>
                                <a:gd name="connsiteX7" fmla="*/ 70694 w 75869"/>
                                <a:gd name="connsiteY7" fmla="*/ 34984 h 75869"/>
                                <a:gd name="connsiteX8" fmla="*/ 62264 w 75869"/>
                                <a:gd name="connsiteY8" fmla="*/ 14752 h 75869"/>
                                <a:gd name="connsiteX9" fmla="*/ 42032 w 75869"/>
                                <a:gd name="connsiteY9" fmla="*/ 6322 h 75869"/>
                                <a:gd name="connsiteX10" fmla="*/ 17585 w 75869"/>
                                <a:gd name="connsiteY10" fmla="*/ 20653 h 75869"/>
                                <a:gd name="connsiteX11" fmla="*/ 17585 w 75869"/>
                                <a:gd name="connsiteY11" fmla="*/ 2065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7585" y="20653"/>
                                  </a:moveTo>
                                  <a:cubicBezTo>
                                    <a:pt x="15056" y="24025"/>
                                    <a:pt x="12527" y="27397"/>
                                    <a:pt x="9998" y="30769"/>
                                  </a:cubicBezTo>
                                  <a:cubicBezTo>
                                    <a:pt x="6626" y="34984"/>
                                    <a:pt x="5784" y="42571"/>
                                    <a:pt x="6626" y="47629"/>
                                  </a:cubicBezTo>
                                  <a:cubicBezTo>
                                    <a:pt x="7470" y="53530"/>
                                    <a:pt x="9998" y="58588"/>
                                    <a:pt x="14213" y="62803"/>
                                  </a:cubicBezTo>
                                  <a:cubicBezTo>
                                    <a:pt x="17585" y="66175"/>
                                    <a:pt x="21800" y="67861"/>
                                    <a:pt x="26015" y="69547"/>
                                  </a:cubicBezTo>
                                  <a:cubicBezTo>
                                    <a:pt x="31916" y="71233"/>
                                    <a:pt x="41189" y="70390"/>
                                    <a:pt x="46247" y="67018"/>
                                  </a:cubicBezTo>
                                  <a:cubicBezTo>
                                    <a:pt x="49619" y="64489"/>
                                    <a:pt x="52991" y="61960"/>
                                    <a:pt x="56363" y="59431"/>
                                  </a:cubicBezTo>
                                  <a:cubicBezTo>
                                    <a:pt x="64793" y="53530"/>
                                    <a:pt x="70694" y="45943"/>
                                    <a:pt x="70694" y="34984"/>
                                  </a:cubicBezTo>
                                  <a:cubicBezTo>
                                    <a:pt x="70694" y="27397"/>
                                    <a:pt x="68165" y="20653"/>
                                    <a:pt x="62264" y="14752"/>
                                  </a:cubicBezTo>
                                  <a:cubicBezTo>
                                    <a:pt x="57206" y="9694"/>
                                    <a:pt x="49619" y="6322"/>
                                    <a:pt x="42032" y="6322"/>
                                  </a:cubicBezTo>
                                  <a:cubicBezTo>
                                    <a:pt x="31073" y="7165"/>
                                    <a:pt x="23486" y="12224"/>
                                    <a:pt x="17585" y="20653"/>
                                  </a:cubicBezTo>
                                  <a:lnTo>
                                    <a:pt x="17585" y="206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4" name="Forme libre : Forme 284">
                            <a:extLst>
                              <a:ext uri="{FF2B5EF4-FFF2-40B4-BE49-F238E27FC236}">
                                <a16:creationId xmlns:a16="http://schemas.microsoft.com/office/drawing/2014/main" id="{0E729A30-9E31-427B-A13A-01C211EEA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182" y="3812190"/>
                              <a:ext cx="75869" cy="59010"/>
                            </a:xfrm>
                            <a:custGeom>
                              <a:avLst/>
                              <a:gdLst>
                                <a:gd name="connsiteX0" fmla="*/ 48515 w 75869"/>
                                <a:gd name="connsiteY0" fmla="*/ 6322 h 59009"/>
                                <a:gd name="connsiteX1" fmla="*/ 29969 w 75869"/>
                                <a:gd name="connsiteY1" fmla="*/ 6322 h 59009"/>
                                <a:gd name="connsiteX2" fmla="*/ 6365 w 75869"/>
                                <a:gd name="connsiteY2" fmla="*/ 29926 h 59009"/>
                                <a:gd name="connsiteX3" fmla="*/ 29969 w 75869"/>
                                <a:gd name="connsiteY3" fmla="*/ 53530 h 59009"/>
                                <a:gd name="connsiteX4" fmla="*/ 48515 w 75869"/>
                                <a:gd name="connsiteY4" fmla="*/ 53530 h 59009"/>
                                <a:gd name="connsiteX5" fmla="*/ 72962 w 75869"/>
                                <a:gd name="connsiteY5" fmla="*/ 29083 h 59009"/>
                                <a:gd name="connsiteX6" fmla="*/ 48515 w 75869"/>
                                <a:gd name="connsiteY6" fmla="*/ 6322 h 59009"/>
                                <a:gd name="connsiteX7" fmla="*/ 48515 w 75869"/>
                                <a:gd name="connsiteY7" fmla="*/ 6322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59009">
                                  <a:moveTo>
                                    <a:pt x="48515" y="6322"/>
                                  </a:moveTo>
                                  <a:cubicBezTo>
                                    <a:pt x="42614" y="6322"/>
                                    <a:pt x="36713" y="6322"/>
                                    <a:pt x="29969" y="6322"/>
                                  </a:cubicBezTo>
                                  <a:cubicBezTo>
                                    <a:pt x="17324" y="6322"/>
                                    <a:pt x="5522" y="17281"/>
                                    <a:pt x="6365" y="29926"/>
                                  </a:cubicBezTo>
                                  <a:cubicBezTo>
                                    <a:pt x="7208" y="43414"/>
                                    <a:pt x="16481" y="53530"/>
                                    <a:pt x="29969" y="53530"/>
                                  </a:cubicBezTo>
                                  <a:cubicBezTo>
                                    <a:pt x="35870" y="53530"/>
                                    <a:pt x="41771" y="53530"/>
                                    <a:pt x="48515" y="53530"/>
                                  </a:cubicBezTo>
                                  <a:cubicBezTo>
                                    <a:pt x="61160" y="53530"/>
                                    <a:pt x="72962" y="42571"/>
                                    <a:pt x="72962" y="29083"/>
                                  </a:cubicBezTo>
                                  <a:cubicBezTo>
                                    <a:pt x="72119" y="18124"/>
                                    <a:pt x="62846" y="6322"/>
                                    <a:pt x="48515" y="6322"/>
                                  </a:cubicBezTo>
                                  <a:lnTo>
                                    <a:pt x="48515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5" name="Forme libre : Forme 285">
                            <a:extLst>
                              <a:ext uri="{FF2B5EF4-FFF2-40B4-BE49-F238E27FC236}">
                                <a16:creationId xmlns:a16="http://schemas.microsoft.com/office/drawing/2014/main" id="{837BB85F-F8FF-4FCB-9B5C-DF13511544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420" y="3475479"/>
                              <a:ext cx="75869" cy="67439"/>
                            </a:xfrm>
                            <a:custGeom>
                              <a:avLst/>
                              <a:gdLst>
                                <a:gd name="connsiteX0" fmla="*/ 33619 w 75869"/>
                                <a:gd name="connsiteY0" fmla="*/ 7521 h 67439"/>
                                <a:gd name="connsiteX1" fmla="*/ 26033 w 75869"/>
                                <a:gd name="connsiteY1" fmla="*/ 10051 h 67439"/>
                                <a:gd name="connsiteX2" fmla="*/ 6644 w 75869"/>
                                <a:gd name="connsiteY2" fmla="*/ 31968 h 67439"/>
                                <a:gd name="connsiteX3" fmla="*/ 19289 w 75869"/>
                                <a:gd name="connsiteY3" fmla="*/ 58944 h 67439"/>
                                <a:gd name="connsiteX4" fmla="*/ 26033 w 75869"/>
                                <a:gd name="connsiteY4" fmla="*/ 63159 h 67439"/>
                                <a:gd name="connsiteX5" fmla="*/ 71554 w 75869"/>
                                <a:gd name="connsiteY5" fmla="*/ 40398 h 67439"/>
                                <a:gd name="connsiteX6" fmla="*/ 63124 w 75869"/>
                                <a:gd name="connsiteY6" fmla="*/ 14265 h 67439"/>
                                <a:gd name="connsiteX7" fmla="*/ 33619 w 75869"/>
                                <a:gd name="connsiteY7" fmla="*/ 7521 h 67439"/>
                                <a:gd name="connsiteX8" fmla="*/ 33619 w 75869"/>
                                <a:gd name="connsiteY8" fmla="*/ 7521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869" h="67439">
                                  <a:moveTo>
                                    <a:pt x="33619" y="7521"/>
                                  </a:moveTo>
                                  <a:cubicBezTo>
                                    <a:pt x="31090" y="8364"/>
                                    <a:pt x="28562" y="9207"/>
                                    <a:pt x="26033" y="10051"/>
                                  </a:cubicBezTo>
                                  <a:cubicBezTo>
                                    <a:pt x="15917" y="13422"/>
                                    <a:pt x="8330" y="21009"/>
                                    <a:pt x="6644" y="31968"/>
                                  </a:cubicBezTo>
                                  <a:cubicBezTo>
                                    <a:pt x="4958" y="42927"/>
                                    <a:pt x="10016" y="53043"/>
                                    <a:pt x="19289" y="58944"/>
                                  </a:cubicBezTo>
                                  <a:cubicBezTo>
                                    <a:pt x="21818" y="60630"/>
                                    <a:pt x="24347" y="61473"/>
                                    <a:pt x="26033" y="63159"/>
                                  </a:cubicBezTo>
                                  <a:cubicBezTo>
                                    <a:pt x="44578" y="74961"/>
                                    <a:pt x="69025" y="61473"/>
                                    <a:pt x="71554" y="40398"/>
                                  </a:cubicBezTo>
                                  <a:cubicBezTo>
                                    <a:pt x="73240" y="31125"/>
                                    <a:pt x="69868" y="21852"/>
                                    <a:pt x="63124" y="14265"/>
                                  </a:cubicBezTo>
                                  <a:cubicBezTo>
                                    <a:pt x="56380" y="8364"/>
                                    <a:pt x="43735" y="4149"/>
                                    <a:pt x="33619" y="7521"/>
                                  </a:cubicBezTo>
                                  <a:lnTo>
                                    <a:pt x="33619" y="7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6" name="Forme libre : Forme 286">
                            <a:extLst>
                              <a:ext uri="{FF2B5EF4-FFF2-40B4-BE49-F238E27FC236}">
                                <a16:creationId xmlns:a16="http://schemas.microsoft.com/office/drawing/2014/main" id="{1754B497-B8E4-4A7C-9E72-3A3CE43CF2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8120" y="33676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6560 w 75869"/>
                                <a:gd name="connsiteY0" fmla="*/ 20966 h 75869"/>
                                <a:gd name="connsiteX1" fmla="*/ 9816 w 75869"/>
                                <a:gd name="connsiteY1" fmla="*/ 31925 h 75869"/>
                                <a:gd name="connsiteX2" fmla="*/ 14031 w 75869"/>
                                <a:gd name="connsiteY2" fmla="*/ 64801 h 75869"/>
                                <a:gd name="connsiteX3" fmla="*/ 46908 w 75869"/>
                                <a:gd name="connsiteY3" fmla="*/ 69016 h 75869"/>
                                <a:gd name="connsiteX4" fmla="*/ 57867 w 75869"/>
                                <a:gd name="connsiteY4" fmla="*/ 62272 h 75869"/>
                                <a:gd name="connsiteX5" fmla="*/ 63768 w 75869"/>
                                <a:gd name="connsiteY5" fmla="*/ 15065 h 75869"/>
                                <a:gd name="connsiteX6" fmla="*/ 16560 w 75869"/>
                                <a:gd name="connsiteY6" fmla="*/ 20966 h 75869"/>
                                <a:gd name="connsiteX7" fmla="*/ 16560 w 75869"/>
                                <a:gd name="connsiteY7" fmla="*/ 2096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6560" y="20966"/>
                                  </a:moveTo>
                                  <a:cubicBezTo>
                                    <a:pt x="14031" y="24338"/>
                                    <a:pt x="12345" y="27710"/>
                                    <a:pt x="9816" y="31925"/>
                                  </a:cubicBezTo>
                                  <a:cubicBezTo>
                                    <a:pt x="3915" y="42041"/>
                                    <a:pt x="5601" y="57214"/>
                                    <a:pt x="14031" y="64801"/>
                                  </a:cubicBezTo>
                                  <a:cubicBezTo>
                                    <a:pt x="22461" y="72388"/>
                                    <a:pt x="36792" y="75760"/>
                                    <a:pt x="46908" y="69016"/>
                                  </a:cubicBezTo>
                                  <a:cubicBezTo>
                                    <a:pt x="50280" y="66487"/>
                                    <a:pt x="53652" y="64801"/>
                                    <a:pt x="57867" y="62272"/>
                                  </a:cubicBezTo>
                                  <a:cubicBezTo>
                                    <a:pt x="73883" y="52156"/>
                                    <a:pt x="78098" y="29396"/>
                                    <a:pt x="63768" y="15065"/>
                                  </a:cubicBezTo>
                                  <a:cubicBezTo>
                                    <a:pt x="49437" y="734"/>
                                    <a:pt x="26676" y="4949"/>
                                    <a:pt x="16560" y="20966"/>
                                  </a:cubicBezTo>
                                  <a:lnTo>
                                    <a:pt x="16560" y="209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7" name="Forme libre : Forme 287">
                            <a:extLst>
                              <a:ext uri="{FF2B5EF4-FFF2-40B4-BE49-F238E27FC236}">
                                <a16:creationId xmlns:a16="http://schemas.microsoft.com/office/drawing/2014/main" id="{10C25ADB-194D-4192-9363-0F2CD1DF14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6283" y="3465719"/>
                              <a:ext cx="50580" cy="59010"/>
                            </a:xfrm>
                            <a:custGeom>
                              <a:avLst/>
                              <a:gdLst>
                                <a:gd name="connsiteX0" fmla="*/ 29083 w 50579"/>
                                <a:gd name="connsiteY0" fmla="*/ 52687 h 59009"/>
                                <a:gd name="connsiteX1" fmla="*/ 29083 w 50579"/>
                                <a:gd name="connsiteY1" fmla="*/ 6322 h 59009"/>
                                <a:gd name="connsiteX2" fmla="*/ 29083 w 50579"/>
                                <a:gd name="connsiteY2" fmla="*/ 52687 h 59009"/>
                                <a:gd name="connsiteX3" fmla="*/ 29083 w 50579"/>
                                <a:gd name="connsiteY3" fmla="*/ 52687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0579" h="59009">
                                  <a:moveTo>
                                    <a:pt x="29083" y="52687"/>
                                  </a:moveTo>
                                  <a:cubicBezTo>
                                    <a:pt x="59431" y="52687"/>
                                    <a:pt x="59431" y="6322"/>
                                    <a:pt x="29083" y="6322"/>
                                  </a:cubicBezTo>
                                  <a:cubicBezTo>
                                    <a:pt x="-1265" y="6322"/>
                                    <a:pt x="-1265" y="52687"/>
                                    <a:pt x="29083" y="52687"/>
                                  </a:cubicBezTo>
                                  <a:lnTo>
                                    <a:pt x="29083" y="5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8" name="Forme libre : Forme 288">
                            <a:extLst>
                              <a:ext uri="{FF2B5EF4-FFF2-40B4-BE49-F238E27FC236}">
                                <a16:creationId xmlns:a16="http://schemas.microsoft.com/office/drawing/2014/main" id="{96C80E40-8EE0-4ECE-99F4-CC5C1725E4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97580" y="3523886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15542 w 67439"/>
                                <a:gd name="connsiteY0" fmla="*/ 21496 h 67439"/>
                                <a:gd name="connsiteX1" fmla="*/ 8798 w 67439"/>
                                <a:gd name="connsiteY1" fmla="*/ 32455 h 67439"/>
                                <a:gd name="connsiteX2" fmla="*/ 13856 w 67439"/>
                                <a:gd name="connsiteY2" fmla="*/ 61960 h 67439"/>
                                <a:gd name="connsiteX3" fmla="*/ 40831 w 67439"/>
                                <a:gd name="connsiteY3" fmla="*/ 67861 h 67439"/>
                                <a:gd name="connsiteX4" fmla="*/ 55162 w 67439"/>
                                <a:gd name="connsiteY4" fmla="*/ 59431 h 67439"/>
                                <a:gd name="connsiteX5" fmla="*/ 68650 w 67439"/>
                                <a:gd name="connsiteY5" fmla="*/ 34984 h 67439"/>
                                <a:gd name="connsiteX6" fmla="*/ 60220 w 67439"/>
                                <a:gd name="connsiteY6" fmla="*/ 14752 h 67439"/>
                                <a:gd name="connsiteX7" fmla="*/ 39988 w 67439"/>
                                <a:gd name="connsiteY7" fmla="*/ 6322 h 67439"/>
                                <a:gd name="connsiteX8" fmla="*/ 15542 w 67439"/>
                                <a:gd name="connsiteY8" fmla="*/ 21496 h 67439"/>
                                <a:gd name="connsiteX9" fmla="*/ 15542 w 67439"/>
                                <a:gd name="connsiteY9" fmla="*/ 2149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15542" y="21496"/>
                                  </a:moveTo>
                                  <a:cubicBezTo>
                                    <a:pt x="13013" y="24868"/>
                                    <a:pt x="10484" y="28240"/>
                                    <a:pt x="8798" y="32455"/>
                                  </a:cubicBezTo>
                                  <a:cubicBezTo>
                                    <a:pt x="4583" y="42571"/>
                                    <a:pt x="5426" y="54373"/>
                                    <a:pt x="13856" y="61960"/>
                                  </a:cubicBezTo>
                                  <a:cubicBezTo>
                                    <a:pt x="20600" y="68704"/>
                                    <a:pt x="31559" y="71233"/>
                                    <a:pt x="40831" y="67861"/>
                                  </a:cubicBezTo>
                                  <a:cubicBezTo>
                                    <a:pt x="46732" y="66175"/>
                                    <a:pt x="50104" y="62803"/>
                                    <a:pt x="55162" y="59431"/>
                                  </a:cubicBezTo>
                                  <a:cubicBezTo>
                                    <a:pt x="62749" y="53530"/>
                                    <a:pt x="69493" y="45943"/>
                                    <a:pt x="68650" y="34984"/>
                                  </a:cubicBezTo>
                                  <a:cubicBezTo>
                                    <a:pt x="68650" y="27397"/>
                                    <a:pt x="66121" y="20653"/>
                                    <a:pt x="60220" y="14752"/>
                                  </a:cubicBezTo>
                                  <a:cubicBezTo>
                                    <a:pt x="55162" y="9694"/>
                                    <a:pt x="47575" y="6322"/>
                                    <a:pt x="39988" y="6322"/>
                                  </a:cubicBezTo>
                                  <a:cubicBezTo>
                                    <a:pt x="29030" y="7165"/>
                                    <a:pt x="21443" y="13066"/>
                                    <a:pt x="15542" y="21496"/>
                                  </a:cubicBezTo>
                                  <a:lnTo>
                                    <a:pt x="15542" y="214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9" name="Forme libre : Forme 289">
                            <a:extLst>
                              <a:ext uri="{FF2B5EF4-FFF2-40B4-BE49-F238E27FC236}">
                                <a16:creationId xmlns:a16="http://schemas.microsoft.com/office/drawing/2014/main" id="{B12A9C06-0294-4B4D-85DE-EAC1820845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7654" y="357140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58693 w 75869"/>
                                <a:gd name="connsiteY0" fmla="*/ 15288 h 75869"/>
                                <a:gd name="connsiteX1" fmla="*/ 48577 w 75869"/>
                                <a:gd name="connsiteY1" fmla="*/ 8543 h 75869"/>
                                <a:gd name="connsiteX2" fmla="*/ 14858 w 75869"/>
                                <a:gd name="connsiteY2" fmla="*/ 14444 h 75869"/>
                                <a:gd name="connsiteX3" fmla="*/ 7271 w 75869"/>
                                <a:gd name="connsiteY3" fmla="*/ 44792 h 75869"/>
                                <a:gd name="connsiteX4" fmla="*/ 14858 w 75869"/>
                                <a:gd name="connsiteY4" fmla="*/ 58280 h 75869"/>
                                <a:gd name="connsiteX5" fmla="*/ 26660 w 75869"/>
                                <a:gd name="connsiteY5" fmla="*/ 70082 h 75869"/>
                                <a:gd name="connsiteX6" fmla="*/ 42677 w 75869"/>
                                <a:gd name="connsiteY6" fmla="*/ 74297 h 75869"/>
                                <a:gd name="connsiteX7" fmla="*/ 65437 w 75869"/>
                                <a:gd name="connsiteY7" fmla="*/ 65024 h 75869"/>
                                <a:gd name="connsiteX8" fmla="*/ 74710 w 75869"/>
                                <a:gd name="connsiteY8" fmla="*/ 42263 h 75869"/>
                                <a:gd name="connsiteX9" fmla="*/ 70495 w 75869"/>
                                <a:gd name="connsiteY9" fmla="*/ 26246 h 75869"/>
                                <a:gd name="connsiteX10" fmla="*/ 58693 w 75869"/>
                                <a:gd name="connsiteY10" fmla="*/ 15288 h 75869"/>
                                <a:gd name="connsiteX11" fmla="*/ 58693 w 75869"/>
                                <a:gd name="connsiteY11" fmla="*/ 15288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58693" y="15288"/>
                                  </a:moveTo>
                                  <a:cubicBezTo>
                                    <a:pt x="55322" y="12758"/>
                                    <a:pt x="52792" y="10230"/>
                                    <a:pt x="48577" y="8543"/>
                                  </a:cubicBezTo>
                                  <a:cubicBezTo>
                                    <a:pt x="38462" y="4328"/>
                                    <a:pt x="22445" y="6015"/>
                                    <a:pt x="14858" y="14444"/>
                                  </a:cubicBezTo>
                                  <a:cubicBezTo>
                                    <a:pt x="7271" y="22874"/>
                                    <a:pt x="4742" y="33833"/>
                                    <a:pt x="7271" y="44792"/>
                                  </a:cubicBezTo>
                                  <a:cubicBezTo>
                                    <a:pt x="8957" y="50693"/>
                                    <a:pt x="11486" y="54065"/>
                                    <a:pt x="14858" y="58280"/>
                                  </a:cubicBezTo>
                                  <a:cubicBezTo>
                                    <a:pt x="17387" y="63338"/>
                                    <a:pt x="21602" y="66710"/>
                                    <a:pt x="26660" y="70082"/>
                                  </a:cubicBezTo>
                                  <a:cubicBezTo>
                                    <a:pt x="31718" y="72611"/>
                                    <a:pt x="36776" y="74297"/>
                                    <a:pt x="42677" y="74297"/>
                                  </a:cubicBezTo>
                                  <a:cubicBezTo>
                                    <a:pt x="51107" y="74297"/>
                                    <a:pt x="59536" y="70925"/>
                                    <a:pt x="65437" y="65024"/>
                                  </a:cubicBezTo>
                                  <a:cubicBezTo>
                                    <a:pt x="71338" y="59123"/>
                                    <a:pt x="74710" y="50693"/>
                                    <a:pt x="74710" y="42263"/>
                                  </a:cubicBezTo>
                                  <a:cubicBezTo>
                                    <a:pt x="74710" y="36362"/>
                                    <a:pt x="73024" y="31304"/>
                                    <a:pt x="70495" y="26246"/>
                                  </a:cubicBezTo>
                                  <a:cubicBezTo>
                                    <a:pt x="67966" y="22031"/>
                                    <a:pt x="63751" y="17816"/>
                                    <a:pt x="58693" y="15288"/>
                                  </a:cubicBezTo>
                                  <a:lnTo>
                                    <a:pt x="58693" y="152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0" name="Forme libre : Forme 290">
                            <a:extLst>
                              <a:ext uri="{FF2B5EF4-FFF2-40B4-BE49-F238E27FC236}">
                                <a16:creationId xmlns:a16="http://schemas.microsoft.com/office/drawing/2014/main" id="{F6A3F8FB-DBF5-4A7C-B972-ABE9C64D61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8699" y="367158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20084 w 75869"/>
                                <a:gd name="connsiteY0" fmla="*/ 18797 h 75869"/>
                                <a:gd name="connsiteX1" fmla="*/ 20084 w 75869"/>
                                <a:gd name="connsiteY1" fmla="*/ 18797 h 75869"/>
                                <a:gd name="connsiteX2" fmla="*/ 25984 w 75869"/>
                                <a:gd name="connsiteY2" fmla="*/ 13739 h 75869"/>
                                <a:gd name="connsiteX3" fmla="*/ 25141 w 75869"/>
                                <a:gd name="connsiteY3" fmla="*/ 13739 h 75869"/>
                                <a:gd name="connsiteX4" fmla="*/ 32729 w 75869"/>
                                <a:gd name="connsiteY4" fmla="*/ 10367 h 75869"/>
                                <a:gd name="connsiteX5" fmla="*/ 31886 w 75869"/>
                                <a:gd name="connsiteY5" fmla="*/ 10367 h 75869"/>
                                <a:gd name="connsiteX6" fmla="*/ 40315 w 75869"/>
                                <a:gd name="connsiteY6" fmla="*/ 9524 h 75869"/>
                                <a:gd name="connsiteX7" fmla="*/ 40315 w 75869"/>
                                <a:gd name="connsiteY7" fmla="*/ 9524 h 75869"/>
                                <a:gd name="connsiteX8" fmla="*/ 48745 w 75869"/>
                                <a:gd name="connsiteY8" fmla="*/ 10367 h 75869"/>
                                <a:gd name="connsiteX9" fmla="*/ 48745 w 75869"/>
                                <a:gd name="connsiteY9" fmla="*/ 10367 h 75869"/>
                                <a:gd name="connsiteX10" fmla="*/ 56332 w 75869"/>
                                <a:gd name="connsiteY10" fmla="*/ 13739 h 75869"/>
                                <a:gd name="connsiteX11" fmla="*/ 56332 w 75869"/>
                                <a:gd name="connsiteY11" fmla="*/ 13739 h 75869"/>
                                <a:gd name="connsiteX12" fmla="*/ 63076 w 75869"/>
                                <a:gd name="connsiteY12" fmla="*/ 18797 h 75869"/>
                                <a:gd name="connsiteX13" fmla="*/ 62233 w 75869"/>
                                <a:gd name="connsiteY13" fmla="*/ 17954 h 75869"/>
                                <a:gd name="connsiteX14" fmla="*/ 67291 w 75869"/>
                                <a:gd name="connsiteY14" fmla="*/ 24698 h 75869"/>
                                <a:gd name="connsiteX15" fmla="*/ 66448 w 75869"/>
                                <a:gd name="connsiteY15" fmla="*/ 23855 h 75869"/>
                                <a:gd name="connsiteX16" fmla="*/ 69820 w 75869"/>
                                <a:gd name="connsiteY16" fmla="*/ 31442 h 75869"/>
                                <a:gd name="connsiteX17" fmla="*/ 68977 w 75869"/>
                                <a:gd name="connsiteY17" fmla="*/ 29756 h 75869"/>
                                <a:gd name="connsiteX18" fmla="*/ 69820 w 75869"/>
                                <a:gd name="connsiteY18" fmla="*/ 38186 h 75869"/>
                                <a:gd name="connsiteX19" fmla="*/ 69820 w 75869"/>
                                <a:gd name="connsiteY19" fmla="*/ 36500 h 75869"/>
                                <a:gd name="connsiteX20" fmla="*/ 68977 w 75869"/>
                                <a:gd name="connsiteY20" fmla="*/ 44930 h 75869"/>
                                <a:gd name="connsiteX21" fmla="*/ 68977 w 75869"/>
                                <a:gd name="connsiteY21" fmla="*/ 44087 h 75869"/>
                                <a:gd name="connsiteX22" fmla="*/ 65605 w 75869"/>
                                <a:gd name="connsiteY22" fmla="*/ 51674 h 75869"/>
                                <a:gd name="connsiteX23" fmla="*/ 65605 w 75869"/>
                                <a:gd name="connsiteY23" fmla="*/ 51674 h 75869"/>
                                <a:gd name="connsiteX24" fmla="*/ 60547 w 75869"/>
                                <a:gd name="connsiteY24" fmla="*/ 57575 h 75869"/>
                                <a:gd name="connsiteX25" fmla="*/ 65605 w 75869"/>
                                <a:gd name="connsiteY25" fmla="*/ 50831 h 75869"/>
                                <a:gd name="connsiteX26" fmla="*/ 54646 w 75869"/>
                                <a:gd name="connsiteY26" fmla="*/ 10367 h 75869"/>
                                <a:gd name="connsiteX27" fmla="*/ 7439 w 75869"/>
                                <a:gd name="connsiteY27" fmla="*/ 32285 h 75869"/>
                                <a:gd name="connsiteX28" fmla="*/ 13340 w 75869"/>
                                <a:gd name="connsiteY28" fmla="*/ 62633 h 75869"/>
                                <a:gd name="connsiteX29" fmla="*/ 49588 w 75869"/>
                                <a:gd name="connsiteY29" fmla="*/ 74435 h 75869"/>
                                <a:gd name="connsiteX30" fmla="*/ 68977 w 75869"/>
                                <a:gd name="connsiteY30" fmla="*/ 26384 h 75869"/>
                                <a:gd name="connsiteX31" fmla="*/ 49588 w 75869"/>
                                <a:gd name="connsiteY31" fmla="*/ 11210 h 75869"/>
                                <a:gd name="connsiteX32" fmla="*/ 20084 w 75869"/>
                                <a:gd name="connsiteY32" fmla="*/ 18797 h 75869"/>
                                <a:gd name="connsiteX33" fmla="*/ 20084 w 75869"/>
                                <a:gd name="connsiteY33" fmla="*/ 18797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20084" y="18797"/>
                                  </a:moveTo>
                                  <a:cubicBezTo>
                                    <a:pt x="19241" y="18797"/>
                                    <a:pt x="19241" y="18797"/>
                                    <a:pt x="20084" y="18797"/>
                                  </a:cubicBezTo>
                                  <a:cubicBezTo>
                                    <a:pt x="21770" y="17111"/>
                                    <a:pt x="24299" y="15425"/>
                                    <a:pt x="25984" y="13739"/>
                                  </a:cubicBezTo>
                                  <a:cubicBezTo>
                                    <a:pt x="25984" y="13739"/>
                                    <a:pt x="25984" y="13739"/>
                                    <a:pt x="25141" y="13739"/>
                                  </a:cubicBezTo>
                                  <a:cubicBezTo>
                                    <a:pt x="27671" y="12896"/>
                                    <a:pt x="30199" y="11210"/>
                                    <a:pt x="32729" y="10367"/>
                                  </a:cubicBezTo>
                                  <a:cubicBezTo>
                                    <a:pt x="32729" y="10367"/>
                                    <a:pt x="32729" y="10367"/>
                                    <a:pt x="31886" y="10367"/>
                                  </a:cubicBezTo>
                                  <a:cubicBezTo>
                                    <a:pt x="34414" y="10367"/>
                                    <a:pt x="37786" y="9524"/>
                                    <a:pt x="40315" y="9524"/>
                                  </a:cubicBezTo>
                                  <a:cubicBezTo>
                                    <a:pt x="40315" y="9524"/>
                                    <a:pt x="40315" y="9524"/>
                                    <a:pt x="40315" y="9524"/>
                                  </a:cubicBezTo>
                                  <a:cubicBezTo>
                                    <a:pt x="42844" y="9524"/>
                                    <a:pt x="46216" y="10367"/>
                                    <a:pt x="48745" y="10367"/>
                                  </a:cubicBezTo>
                                  <a:cubicBezTo>
                                    <a:pt x="48745" y="10367"/>
                                    <a:pt x="48745" y="10367"/>
                                    <a:pt x="48745" y="10367"/>
                                  </a:cubicBezTo>
                                  <a:cubicBezTo>
                                    <a:pt x="51274" y="11210"/>
                                    <a:pt x="53803" y="12896"/>
                                    <a:pt x="56332" y="13739"/>
                                  </a:cubicBezTo>
                                  <a:cubicBezTo>
                                    <a:pt x="56332" y="13739"/>
                                    <a:pt x="56332" y="13739"/>
                                    <a:pt x="56332" y="13739"/>
                                  </a:cubicBezTo>
                                  <a:cubicBezTo>
                                    <a:pt x="58861" y="15425"/>
                                    <a:pt x="60547" y="17111"/>
                                    <a:pt x="63076" y="18797"/>
                                  </a:cubicBezTo>
                                  <a:cubicBezTo>
                                    <a:pt x="63076" y="18797"/>
                                    <a:pt x="62233" y="18797"/>
                                    <a:pt x="62233" y="17954"/>
                                  </a:cubicBezTo>
                                  <a:cubicBezTo>
                                    <a:pt x="63919" y="20483"/>
                                    <a:pt x="65605" y="22169"/>
                                    <a:pt x="67291" y="24698"/>
                                  </a:cubicBezTo>
                                  <a:cubicBezTo>
                                    <a:pt x="67291" y="24698"/>
                                    <a:pt x="67291" y="23855"/>
                                    <a:pt x="66448" y="23855"/>
                                  </a:cubicBezTo>
                                  <a:cubicBezTo>
                                    <a:pt x="67291" y="26384"/>
                                    <a:pt x="68977" y="28913"/>
                                    <a:pt x="69820" y="31442"/>
                                  </a:cubicBezTo>
                                  <a:cubicBezTo>
                                    <a:pt x="69820" y="30599"/>
                                    <a:pt x="69820" y="30599"/>
                                    <a:pt x="68977" y="29756"/>
                                  </a:cubicBezTo>
                                  <a:cubicBezTo>
                                    <a:pt x="68977" y="32285"/>
                                    <a:pt x="69820" y="35657"/>
                                    <a:pt x="69820" y="38186"/>
                                  </a:cubicBezTo>
                                  <a:cubicBezTo>
                                    <a:pt x="69820" y="37343"/>
                                    <a:pt x="69820" y="37343"/>
                                    <a:pt x="69820" y="36500"/>
                                  </a:cubicBezTo>
                                  <a:cubicBezTo>
                                    <a:pt x="69820" y="39029"/>
                                    <a:pt x="68977" y="41558"/>
                                    <a:pt x="68977" y="44930"/>
                                  </a:cubicBezTo>
                                  <a:cubicBezTo>
                                    <a:pt x="68977" y="44930"/>
                                    <a:pt x="68977" y="44087"/>
                                    <a:pt x="68977" y="44087"/>
                                  </a:cubicBezTo>
                                  <a:cubicBezTo>
                                    <a:pt x="68134" y="46616"/>
                                    <a:pt x="67291" y="49145"/>
                                    <a:pt x="65605" y="51674"/>
                                  </a:cubicBezTo>
                                  <a:cubicBezTo>
                                    <a:pt x="65605" y="51674"/>
                                    <a:pt x="65605" y="51674"/>
                                    <a:pt x="65605" y="51674"/>
                                  </a:cubicBezTo>
                                  <a:cubicBezTo>
                                    <a:pt x="63919" y="53360"/>
                                    <a:pt x="62233" y="55889"/>
                                    <a:pt x="60547" y="57575"/>
                                  </a:cubicBezTo>
                                  <a:cubicBezTo>
                                    <a:pt x="62233" y="55889"/>
                                    <a:pt x="64762" y="52517"/>
                                    <a:pt x="65605" y="50831"/>
                                  </a:cubicBezTo>
                                  <a:cubicBezTo>
                                    <a:pt x="74035" y="37343"/>
                                    <a:pt x="68977" y="17954"/>
                                    <a:pt x="54646" y="10367"/>
                                  </a:cubicBezTo>
                                  <a:cubicBezTo>
                                    <a:pt x="35257" y="-592"/>
                                    <a:pt x="11654" y="12053"/>
                                    <a:pt x="7439" y="32285"/>
                                  </a:cubicBezTo>
                                  <a:cubicBezTo>
                                    <a:pt x="4910" y="43244"/>
                                    <a:pt x="6596" y="53360"/>
                                    <a:pt x="13340" y="62633"/>
                                  </a:cubicBezTo>
                                  <a:cubicBezTo>
                                    <a:pt x="22613" y="74435"/>
                                    <a:pt x="35257" y="77807"/>
                                    <a:pt x="49588" y="74435"/>
                                  </a:cubicBezTo>
                                  <a:cubicBezTo>
                                    <a:pt x="70663" y="70220"/>
                                    <a:pt x="79093" y="43244"/>
                                    <a:pt x="68977" y="26384"/>
                                  </a:cubicBezTo>
                                  <a:cubicBezTo>
                                    <a:pt x="64762" y="19640"/>
                                    <a:pt x="57175" y="13739"/>
                                    <a:pt x="49588" y="11210"/>
                                  </a:cubicBezTo>
                                  <a:cubicBezTo>
                                    <a:pt x="39472" y="6995"/>
                                    <a:pt x="28514" y="11210"/>
                                    <a:pt x="20084" y="18797"/>
                                  </a:cubicBezTo>
                                  <a:lnTo>
                                    <a:pt x="20084" y="187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1" name="Forme libre : Forme 291">
                            <a:extLst>
                              <a:ext uri="{FF2B5EF4-FFF2-40B4-BE49-F238E27FC236}">
                                <a16:creationId xmlns:a16="http://schemas.microsoft.com/office/drawing/2014/main" id="{9B764157-C841-4F71-9836-FC58121217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61253" y="3648649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42176 w 75869"/>
                                <a:gd name="connsiteY0" fmla="*/ 6322 h 75869"/>
                                <a:gd name="connsiteX1" fmla="*/ 36275 w 75869"/>
                                <a:gd name="connsiteY1" fmla="*/ 7165 h 75869"/>
                                <a:gd name="connsiteX2" fmla="*/ 23630 w 75869"/>
                                <a:gd name="connsiteY2" fmla="*/ 11380 h 75869"/>
                                <a:gd name="connsiteX3" fmla="*/ 10985 w 75869"/>
                                <a:gd name="connsiteY3" fmla="*/ 24025 h 75869"/>
                                <a:gd name="connsiteX4" fmla="*/ 9299 w 75869"/>
                                <a:gd name="connsiteY4" fmla="*/ 56059 h 75869"/>
                                <a:gd name="connsiteX5" fmla="*/ 24473 w 75869"/>
                                <a:gd name="connsiteY5" fmla="*/ 73762 h 75869"/>
                                <a:gd name="connsiteX6" fmla="*/ 63251 w 75869"/>
                                <a:gd name="connsiteY6" fmla="*/ 67861 h 75869"/>
                                <a:gd name="connsiteX7" fmla="*/ 67466 w 75869"/>
                                <a:gd name="connsiteY7" fmla="*/ 31612 h 75869"/>
                                <a:gd name="connsiteX8" fmla="*/ 56507 w 75869"/>
                                <a:gd name="connsiteY8" fmla="*/ 20653 h 75869"/>
                                <a:gd name="connsiteX9" fmla="*/ 33746 w 75869"/>
                                <a:gd name="connsiteY9" fmla="*/ 17282 h 75869"/>
                                <a:gd name="connsiteX10" fmla="*/ 32903 w 75869"/>
                                <a:gd name="connsiteY10" fmla="*/ 17282 h 75869"/>
                                <a:gd name="connsiteX11" fmla="*/ 40490 w 75869"/>
                                <a:gd name="connsiteY11" fmla="*/ 16438 h 75869"/>
                                <a:gd name="connsiteX12" fmla="*/ 39647 w 75869"/>
                                <a:gd name="connsiteY12" fmla="*/ 16438 h 75869"/>
                                <a:gd name="connsiteX13" fmla="*/ 47234 w 75869"/>
                                <a:gd name="connsiteY13" fmla="*/ 17282 h 75869"/>
                                <a:gd name="connsiteX14" fmla="*/ 47234 w 75869"/>
                                <a:gd name="connsiteY14" fmla="*/ 17282 h 75869"/>
                                <a:gd name="connsiteX15" fmla="*/ 54821 w 75869"/>
                                <a:gd name="connsiteY15" fmla="*/ 20653 h 75869"/>
                                <a:gd name="connsiteX16" fmla="*/ 54821 w 75869"/>
                                <a:gd name="connsiteY16" fmla="*/ 20653 h 75869"/>
                                <a:gd name="connsiteX17" fmla="*/ 60722 w 75869"/>
                                <a:gd name="connsiteY17" fmla="*/ 25711 h 75869"/>
                                <a:gd name="connsiteX18" fmla="*/ 60722 w 75869"/>
                                <a:gd name="connsiteY18" fmla="*/ 25711 h 75869"/>
                                <a:gd name="connsiteX19" fmla="*/ 65780 w 75869"/>
                                <a:gd name="connsiteY19" fmla="*/ 31612 h 75869"/>
                                <a:gd name="connsiteX20" fmla="*/ 65780 w 75869"/>
                                <a:gd name="connsiteY20" fmla="*/ 31612 h 75869"/>
                                <a:gd name="connsiteX21" fmla="*/ 69152 w 75869"/>
                                <a:gd name="connsiteY21" fmla="*/ 39199 h 75869"/>
                                <a:gd name="connsiteX22" fmla="*/ 69152 w 75869"/>
                                <a:gd name="connsiteY22" fmla="*/ 38356 h 75869"/>
                                <a:gd name="connsiteX23" fmla="*/ 69995 w 75869"/>
                                <a:gd name="connsiteY23" fmla="*/ 46786 h 75869"/>
                                <a:gd name="connsiteX24" fmla="*/ 69995 w 75869"/>
                                <a:gd name="connsiteY24" fmla="*/ 45100 h 75869"/>
                                <a:gd name="connsiteX25" fmla="*/ 69152 w 75869"/>
                                <a:gd name="connsiteY25" fmla="*/ 53530 h 75869"/>
                                <a:gd name="connsiteX26" fmla="*/ 69995 w 75869"/>
                                <a:gd name="connsiteY26" fmla="*/ 51844 h 75869"/>
                                <a:gd name="connsiteX27" fmla="*/ 66623 w 75869"/>
                                <a:gd name="connsiteY27" fmla="*/ 59431 h 75869"/>
                                <a:gd name="connsiteX28" fmla="*/ 67466 w 75869"/>
                                <a:gd name="connsiteY28" fmla="*/ 58588 h 75869"/>
                                <a:gd name="connsiteX29" fmla="*/ 62408 w 75869"/>
                                <a:gd name="connsiteY29" fmla="*/ 65332 h 75869"/>
                                <a:gd name="connsiteX30" fmla="*/ 63251 w 75869"/>
                                <a:gd name="connsiteY30" fmla="*/ 64489 h 75869"/>
                                <a:gd name="connsiteX31" fmla="*/ 56507 w 75869"/>
                                <a:gd name="connsiteY31" fmla="*/ 69547 h 75869"/>
                                <a:gd name="connsiteX32" fmla="*/ 57350 w 75869"/>
                                <a:gd name="connsiteY32" fmla="*/ 68704 h 75869"/>
                                <a:gd name="connsiteX33" fmla="*/ 49763 w 75869"/>
                                <a:gd name="connsiteY33" fmla="*/ 72076 h 75869"/>
                                <a:gd name="connsiteX34" fmla="*/ 49763 w 75869"/>
                                <a:gd name="connsiteY34" fmla="*/ 72076 h 75869"/>
                                <a:gd name="connsiteX35" fmla="*/ 41333 w 75869"/>
                                <a:gd name="connsiteY35" fmla="*/ 72919 h 75869"/>
                                <a:gd name="connsiteX36" fmla="*/ 41333 w 75869"/>
                                <a:gd name="connsiteY36" fmla="*/ 72919 h 75869"/>
                                <a:gd name="connsiteX37" fmla="*/ 32060 w 75869"/>
                                <a:gd name="connsiteY37" fmla="*/ 72076 h 75869"/>
                                <a:gd name="connsiteX38" fmla="*/ 32060 w 75869"/>
                                <a:gd name="connsiteY38" fmla="*/ 72076 h 75869"/>
                                <a:gd name="connsiteX39" fmla="*/ 23630 w 75869"/>
                                <a:gd name="connsiteY39" fmla="*/ 68704 h 75869"/>
                                <a:gd name="connsiteX40" fmla="*/ 23630 w 75869"/>
                                <a:gd name="connsiteY40" fmla="*/ 68704 h 75869"/>
                                <a:gd name="connsiteX41" fmla="*/ 16886 w 75869"/>
                                <a:gd name="connsiteY41" fmla="*/ 63646 h 75869"/>
                                <a:gd name="connsiteX42" fmla="*/ 16886 w 75869"/>
                                <a:gd name="connsiteY42" fmla="*/ 64489 h 75869"/>
                                <a:gd name="connsiteX43" fmla="*/ 49763 w 75869"/>
                                <a:gd name="connsiteY43" fmla="*/ 72919 h 75869"/>
                                <a:gd name="connsiteX44" fmla="*/ 71681 w 75869"/>
                                <a:gd name="connsiteY44" fmla="*/ 53530 h 75869"/>
                                <a:gd name="connsiteX45" fmla="*/ 69995 w 75869"/>
                                <a:gd name="connsiteY45" fmla="*/ 23182 h 75869"/>
                                <a:gd name="connsiteX46" fmla="*/ 58193 w 75869"/>
                                <a:gd name="connsiteY46" fmla="*/ 11380 h 75869"/>
                                <a:gd name="connsiteX47" fmla="*/ 42176 w 75869"/>
                                <a:gd name="connsiteY47" fmla="*/ 6322 h 75869"/>
                                <a:gd name="connsiteX48" fmla="*/ 42176 w 75869"/>
                                <a:gd name="connsiteY48" fmla="*/ 6322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42176" y="6322"/>
                                  </a:moveTo>
                                  <a:cubicBezTo>
                                    <a:pt x="40490" y="6322"/>
                                    <a:pt x="37961" y="6322"/>
                                    <a:pt x="36275" y="7165"/>
                                  </a:cubicBezTo>
                                  <a:cubicBezTo>
                                    <a:pt x="31217" y="8009"/>
                                    <a:pt x="27845" y="8852"/>
                                    <a:pt x="23630" y="11380"/>
                                  </a:cubicBezTo>
                                  <a:cubicBezTo>
                                    <a:pt x="18572" y="13910"/>
                                    <a:pt x="13514" y="18967"/>
                                    <a:pt x="10985" y="24025"/>
                                  </a:cubicBezTo>
                                  <a:cubicBezTo>
                                    <a:pt x="5084" y="34141"/>
                                    <a:pt x="5084" y="45943"/>
                                    <a:pt x="9299" y="56059"/>
                                  </a:cubicBezTo>
                                  <a:cubicBezTo>
                                    <a:pt x="12671" y="63646"/>
                                    <a:pt x="16886" y="69547"/>
                                    <a:pt x="24473" y="73762"/>
                                  </a:cubicBezTo>
                                  <a:cubicBezTo>
                                    <a:pt x="36275" y="80506"/>
                                    <a:pt x="53978" y="78820"/>
                                    <a:pt x="63251" y="67861"/>
                                  </a:cubicBezTo>
                                  <a:cubicBezTo>
                                    <a:pt x="71681" y="58588"/>
                                    <a:pt x="75053" y="43414"/>
                                    <a:pt x="67466" y="31612"/>
                                  </a:cubicBezTo>
                                  <a:cubicBezTo>
                                    <a:pt x="64937" y="27397"/>
                                    <a:pt x="60722" y="24025"/>
                                    <a:pt x="56507" y="20653"/>
                                  </a:cubicBezTo>
                                  <a:cubicBezTo>
                                    <a:pt x="49763" y="16438"/>
                                    <a:pt x="41333" y="16438"/>
                                    <a:pt x="33746" y="17282"/>
                                  </a:cubicBezTo>
                                  <a:cubicBezTo>
                                    <a:pt x="33746" y="17282"/>
                                    <a:pt x="33746" y="17282"/>
                                    <a:pt x="32903" y="17282"/>
                                  </a:cubicBezTo>
                                  <a:cubicBezTo>
                                    <a:pt x="35432" y="17282"/>
                                    <a:pt x="37961" y="16438"/>
                                    <a:pt x="40490" y="16438"/>
                                  </a:cubicBezTo>
                                  <a:cubicBezTo>
                                    <a:pt x="40490" y="16438"/>
                                    <a:pt x="40490" y="16438"/>
                                    <a:pt x="39647" y="16438"/>
                                  </a:cubicBezTo>
                                  <a:cubicBezTo>
                                    <a:pt x="42176" y="16438"/>
                                    <a:pt x="44705" y="17282"/>
                                    <a:pt x="47234" y="17282"/>
                                  </a:cubicBezTo>
                                  <a:cubicBezTo>
                                    <a:pt x="47234" y="17282"/>
                                    <a:pt x="47234" y="17282"/>
                                    <a:pt x="47234" y="17282"/>
                                  </a:cubicBezTo>
                                  <a:cubicBezTo>
                                    <a:pt x="49763" y="18125"/>
                                    <a:pt x="52292" y="18967"/>
                                    <a:pt x="54821" y="20653"/>
                                  </a:cubicBezTo>
                                  <a:cubicBezTo>
                                    <a:pt x="54821" y="20653"/>
                                    <a:pt x="54821" y="20653"/>
                                    <a:pt x="54821" y="20653"/>
                                  </a:cubicBezTo>
                                  <a:cubicBezTo>
                                    <a:pt x="56507" y="22340"/>
                                    <a:pt x="59036" y="24025"/>
                                    <a:pt x="60722" y="25711"/>
                                  </a:cubicBezTo>
                                  <a:cubicBezTo>
                                    <a:pt x="60722" y="25711"/>
                                    <a:pt x="60722" y="25711"/>
                                    <a:pt x="60722" y="25711"/>
                                  </a:cubicBezTo>
                                  <a:cubicBezTo>
                                    <a:pt x="62408" y="27397"/>
                                    <a:pt x="64094" y="29926"/>
                                    <a:pt x="65780" y="31612"/>
                                  </a:cubicBezTo>
                                  <a:cubicBezTo>
                                    <a:pt x="65780" y="31612"/>
                                    <a:pt x="65780" y="31612"/>
                                    <a:pt x="65780" y="31612"/>
                                  </a:cubicBezTo>
                                  <a:cubicBezTo>
                                    <a:pt x="66623" y="34141"/>
                                    <a:pt x="67466" y="36670"/>
                                    <a:pt x="69152" y="39199"/>
                                  </a:cubicBezTo>
                                  <a:cubicBezTo>
                                    <a:pt x="69152" y="39199"/>
                                    <a:pt x="69152" y="39199"/>
                                    <a:pt x="69152" y="38356"/>
                                  </a:cubicBezTo>
                                  <a:cubicBezTo>
                                    <a:pt x="69152" y="40885"/>
                                    <a:pt x="69995" y="43414"/>
                                    <a:pt x="69995" y="46786"/>
                                  </a:cubicBezTo>
                                  <a:cubicBezTo>
                                    <a:pt x="69995" y="45943"/>
                                    <a:pt x="69995" y="45943"/>
                                    <a:pt x="69995" y="45100"/>
                                  </a:cubicBezTo>
                                  <a:cubicBezTo>
                                    <a:pt x="69995" y="47629"/>
                                    <a:pt x="69152" y="51001"/>
                                    <a:pt x="69152" y="53530"/>
                                  </a:cubicBezTo>
                                  <a:cubicBezTo>
                                    <a:pt x="69152" y="52687"/>
                                    <a:pt x="69152" y="52687"/>
                                    <a:pt x="69995" y="51844"/>
                                  </a:cubicBezTo>
                                  <a:cubicBezTo>
                                    <a:pt x="69152" y="54373"/>
                                    <a:pt x="67466" y="56902"/>
                                    <a:pt x="66623" y="59431"/>
                                  </a:cubicBezTo>
                                  <a:cubicBezTo>
                                    <a:pt x="66623" y="59431"/>
                                    <a:pt x="66623" y="58588"/>
                                    <a:pt x="67466" y="58588"/>
                                  </a:cubicBezTo>
                                  <a:cubicBezTo>
                                    <a:pt x="65780" y="61117"/>
                                    <a:pt x="64094" y="62803"/>
                                    <a:pt x="62408" y="65332"/>
                                  </a:cubicBezTo>
                                  <a:cubicBezTo>
                                    <a:pt x="62408" y="65332"/>
                                    <a:pt x="62408" y="64489"/>
                                    <a:pt x="63251" y="64489"/>
                                  </a:cubicBezTo>
                                  <a:cubicBezTo>
                                    <a:pt x="60722" y="66175"/>
                                    <a:pt x="59036" y="67861"/>
                                    <a:pt x="56507" y="69547"/>
                                  </a:cubicBezTo>
                                  <a:cubicBezTo>
                                    <a:pt x="56507" y="69547"/>
                                    <a:pt x="57350" y="69547"/>
                                    <a:pt x="57350" y="68704"/>
                                  </a:cubicBezTo>
                                  <a:cubicBezTo>
                                    <a:pt x="54821" y="69547"/>
                                    <a:pt x="52292" y="71233"/>
                                    <a:pt x="49763" y="72076"/>
                                  </a:cubicBezTo>
                                  <a:cubicBezTo>
                                    <a:pt x="49763" y="72076"/>
                                    <a:pt x="49763" y="72076"/>
                                    <a:pt x="49763" y="72076"/>
                                  </a:cubicBezTo>
                                  <a:cubicBezTo>
                                    <a:pt x="47234" y="72076"/>
                                    <a:pt x="43862" y="72919"/>
                                    <a:pt x="41333" y="72919"/>
                                  </a:cubicBezTo>
                                  <a:cubicBezTo>
                                    <a:pt x="41333" y="72919"/>
                                    <a:pt x="41333" y="72919"/>
                                    <a:pt x="41333" y="72919"/>
                                  </a:cubicBezTo>
                                  <a:cubicBezTo>
                                    <a:pt x="37961" y="72919"/>
                                    <a:pt x="35432" y="72076"/>
                                    <a:pt x="32060" y="72076"/>
                                  </a:cubicBezTo>
                                  <a:cubicBezTo>
                                    <a:pt x="32060" y="72076"/>
                                    <a:pt x="32060" y="72076"/>
                                    <a:pt x="32060" y="72076"/>
                                  </a:cubicBezTo>
                                  <a:cubicBezTo>
                                    <a:pt x="29531" y="71233"/>
                                    <a:pt x="27002" y="69547"/>
                                    <a:pt x="23630" y="68704"/>
                                  </a:cubicBezTo>
                                  <a:cubicBezTo>
                                    <a:pt x="23630" y="68704"/>
                                    <a:pt x="23630" y="68704"/>
                                    <a:pt x="23630" y="68704"/>
                                  </a:cubicBezTo>
                                  <a:cubicBezTo>
                                    <a:pt x="21101" y="67018"/>
                                    <a:pt x="19415" y="65332"/>
                                    <a:pt x="16886" y="63646"/>
                                  </a:cubicBezTo>
                                  <a:cubicBezTo>
                                    <a:pt x="16886" y="63646"/>
                                    <a:pt x="16886" y="63646"/>
                                    <a:pt x="16886" y="64489"/>
                                  </a:cubicBezTo>
                                  <a:cubicBezTo>
                                    <a:pt x="25316" y="72919"/>
                                    <a:pt x="38804" y="76291"/>
                                    <a:pt x="49763" y="72919"/>
                                  </a:cubicBezTo>
                                  <a:cubicBezTo>
                                    <a:pt x="59879" y="70390"/>
                                    <a:pt x="67466" y="62803"/>
                                    <a:pt x="71681" y="53530"/>
                                  </a:cubicBezTo>
                                  <a:cubicBezTo>
                                    <a:pt x="75896" y="43414"/>
                                    <a:pt x="75896" y="32455"/>
                                    <a:pt x="69995" y="23182"/>
                                  </a:cubicBezTo>
                                  <a:cubicBezTo>
                                    <a:pt x="66623" y="18125"/>
                                    <a:pt x="63251" y="13910"/>
                                    <a:pt x="58193" y="11380"/>
                                  </a:cubicBezTo>
                                  <a:cubicBezTo>
                                    <a:pt x="53978" y="8009"/>
                                    <a:pt x="48077" y="6322"/>
                                    <a:pt x="42176" y="6322"/>
                                  </a:cubicBezTo>
                                  <a:lnTo>
                                    <a:pt x="42176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2" name="Forme libre : Forme 292">
                            <a:extLst>
                              <a:ext uri="{FF2B5EF4-FFF2-40B4-BE49-F238E27FC236}">
                                <a16:creationId xmlns:a16="http://schemas.microsoft.com/office/drawing/2014/main" id="{ACD2ED2E-166B-4EB2-B934-EAF57DB6CF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3421" y="4145923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32034 w 101159"/>
                                <a:gd name="connsiteY0" fmla="*/ 17373 h 101159"/>
                                <a:gd name="connsiteX1" fmla="*/ 21917 w 101159"/>
                                <a:gd name="connsiteY1" fmla="*/ 29175 h 101159"/>
                                <a:gd name="connsiteX2" fmla="*/ 16860 w 101159"/>
                                <a:gd name="connsiteY2" fmla="*/ 35076 h 101159"/>
                                <a:gd name="connsiteX3" fmla="*/ 7587 w 101159"/>
                                <a:gd name="connsiteY3" fmla="*/ 51093 h 101159"/>
                                <a:gd name="connsiteX4" fmla="*/ 7587 w 101159"/>
                                <a:gd name="connsiteY4" fmla="*/ 71325 h 101159"/>
                                <a:gd name="connsiteX5" fmla="*/ 32034 w 101159"/>
                                <a:gd name="connsiteY5" fmla="*/ 95772 h 101159"/>
                                <a:gd name="connsiteX6" fmla="*/ 64910 w 101159"/>
                                <a:gd name="connsiteY6" fmla="*/ 89028 h 101159"/>
                                <a:gd name="connsiteX7" fmla="*/ 74183 w 101159"/>
                                <a:gd name="connsiteY7" fmla="*/ 81441 h 101159"/>
                                <a:gd name="connsiteX8" fmla="*/ 85985 w 101159"/>
                                <a:gd name="connsiteY8" fmla="*/ 71325 h 101159"/>
                                <a:gd name="connsiteX9" fmla="*/ 96944 w 101159"/>
                                <a:gd name="connsiteY9" fmla="*/ 44349 h 101159"/>
                                <a:gd name="connsiteX10" fmla="*/ 85985 w 101159"/>
                                <a:gd name="connsiteY10" fmla="*/ 17373 h 101159"/>
                                <a:gd name="connsiteX11" fmla="*/ 59009 w 101159"/>
                                <a:gd name="connsiteY11" fmla="*/ 6414 h 101159"/>
                                <a:gd name="connsiteX12" fmla="*/ 32034 w 101159"/>
                                <a:gd name="connsiteY12" fmla="*/ 17373 h 101159"/>
                                <a:gd name="connsiteX13" fmla="*/ 32034 w 101159"/>
                                <a:gd name="connsiteY13" fmla="*/ 1737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32034" y="17373"/>
                                  </a:moveTo>
                                  <a:cubicBezTo>
                                    <a:pt x="28662" y="21588"/>
                                    <a:pt x="25290" y="24960"/>
                                    <a:pt x="21917" y="29175"/>
                                  </a:cubicBezTo>
                                  <a:cubicBezTo>
                                    <a:pt x="20232" y="30861"/>
                                    <a:pt x="18546" y="32547"/>
                                    <a:pt x="16860" y="35076"/>
                                  </a:cubicBezTo>
                                  <a:cubicBezTo>
                                    <a:pt x="12645" y="40134"/>
                                    <a:pt x="9273" y="45192"/>
                                    <a:pt x="7587" y="51093"/>
                                  </a:cubicBezTo>
                                  <a:cubicBezTo>
                                    <a:pt x="5901" y="56994"/>
                                    <a:pt x="5901" y="64581"/>
                                    <a:pt x="7587" y="71325"/>
                                  </a:cubicBezTo>
                                  <a:cubicBezTo>
                                    <a:pt x="10116" y="83127"/>
                                    <a:pt x="20232" y="93243"/>
                                    <a:pt x="32034" y="95772"/>
                                  </a:cubicBezTo>
                                  <a:cubicBezTo>
                                    <a:pt x="43836" y="98301"/>
                                    <a:pt x="54794" y="96615"/>
                                    <a:pt x="64910" y="89028"/>
                                  </a:cubicBezTo>
                                  <a:cubicBezTo>
                                    <a:pt x="68282" y="86499"/>
                                    <a:pt x="70812" y="83970"/>
                                    <a:pt x="74183" y="81441"/>
                                  </a:cubicBezTo>
                                  <a:cubicBezTo>
                                    <a:pt x="78398" y="78069"/>
                                    <a:pt x="81770" y="74697"/>
                                    <a:pt x="85985" y="71325"/>
                                  </a:cubicBezTo>
                                  <a:cubicBezTo>
                                    <a:pt x="92729" y="65424"/>
                                    <a:pt x="96944" y="53622"/>
                                    <a:pt x="96944" y="44349"/>
                                  </a:cubicBezTo>
                                  <a:cubicBezTo>
                                    <a:pt x="96944" y="35076"/>
                                    <a:pt x="92729" y="24117"/>
                                    <a:pt x="85985" y="17373"/>
                                  </a:cubicBezTo>
                                  <a:cubicBezTo>
                                    <a:pt x="78398" y="10629"/>
                                    <a:pt x="69125" y="5572"/>
                                    <a:pt x="59009" y="6414"/>
                                  </a:cubicBezTo>
                                  <a:cubicBezTo>
                                    <a:pt x="48893" y="7257"/>
                                    <a:pt x="38777" y="10629"/>
                                    <a:pt x="32034" y="17373"/>
                                  </a:cubicBezTo>
                                  <a:lnTo>
                                    <a:pt x="32034" y="17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3" name="Forme libre : Forme 293">
                            <a:extLst>
                              <a:ext uri="{FF2B5EF4-FFF2-40B4-BE49-F238E27FC236}">
                                <a16:creationId xmlns:a16="http://schemas.microsoft.com/office/drawing/2014/main" id="{3541B7BA-02A4-4952-9403-314B334B37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33026" y="3968856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65243 w 75869"/>
                                <a:gd name="connsiteY0" fmla="*/ 55346 h 75869"/>
                                <a:gd name="connsiteX1" fmla="*/ 66086 w 75869"/>
                                <a:gd name="connsiteY1" fmla="*/ 52817 h 75869"/>
                                <a:gd name="connsiteX2" fmla="*/ 58499 w 75869"/>
                                <a:gd name="connsiteY2" fmla="*/ 65462 h 75869"/>
                                <a:gd name="connsiteX3" fmla="*/ 67772 w 75869"/>
                                <a:gd name="connsiteY3" fmla="*/ 52817 h 75869"/>
                                <a:gd name="connsiteX4" fmla="*/ 69458 w 75869"/>
                                <a:gd name="connsiteY4" fmla="*/ 30056 h 75869"/>
                                <a:gd name="connsiteX5" fmla="*/ 66086 w 75869"/>
                                <a:gd name="connsiteY5" fmla="*/ 22470 h 75869"/>
                                <a:gd name="connsiteX6" fmla="*/ 57656 w 75869"/>
                                <a:gd name="connsiteY6" fmla="*/ 13197 h 75869"/>
                                <a:gd name="connsiteX7" fmla="*/ 38267 w 75869"/>
                                <a:gd name="connsiteY7" fmla="*/ 6452 h 75869"/>
                                <a:gd name="connsiteX8" fmla="*/ 22250 w 75869"/>
                                <a:gd name="connsiteY8" fmla="*/ 10667 h 75869"/>
                                <a:gd name="connsiteX9" fmla="*/ 7077 w 75869"/>
                                <a:gd name="connsiteY9" fmla="*/ 30056 h 75869"/>
                                <a:gd name="connsiteX10" fmla="*/ 8762 w 75869"/>
                                <a:gd name="connsiteY10" fmla="*/ 52817 h 75869"/>
                                <a:gd name="connsiteX11" fmla="*/ 18035 w 75869"/>
                                <a:gd name="connsiteY11" fmla="*/ 65462 h 75869"/>
                                <a:gd name="connsiteX12" fmla="*/ 10448 w 75869"/>
                                <a:gd name="connsiteY12" fmla="*/ 52817 h 75869"/>
                                <a:gd name="connsiteX13" fmla="*/ 11292 w 75869"/>
                                <a:gd name="connsiteY13" fmla="*/ 55346 h 75869"/>
                                <a:gd name="connsiteX14" fmla="*/ 21407 w 75869"/>
                                <a:gd name="connsiteY14" fmla="*/ 70520 h 75869"/>
                                <a:gd name="connsiteX15" fmla="*/ 38267 w 75869"/>
                                <a:gd name="connsiteY15" fmla="*/ 76421 h 75869"/>
                                <a:gd name="connsiteX16" fmla="*/ 52598 w 75869"/>
                                <a:gd name="connsiteY16" fmla="*/ 72206 h 75869"/>
                                <a:gd name="connsiteX17" fmla="*/ 65243 w 75869"/>
                                <a:gd name="connsiteY17" fmla="*/ 55346 h 75869"/>
                                <a:gd name="connsiteX18" fmla="*/ 65243 w 75869"/>
                                <a:gd name="connsiteY18" fmla="*/ 5534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65243" y="55346"/>
                                  </a:moveTo>
                                  <a:cubicBezTo>
                                    <a:pt x="65243" y="54503"/>
                                    <a:pt x="66086" y="53660"/>
                                    <a:pt x="66086" y="52817"/>
                                  </a:cubicBezTo>
                                  <a:cubicBezTo>
                                    <a:pt x="63557" y="57032"/>
                                    <a:pt x="61028" y="61247"/>
                                    <a:pt x="58499" y="65462"/>
                                  </a:cubicBezTo>
                                  <a:cubicBezTo>
                                    <a:pt x="62714" y="62090"/>
                                    <a:pt x="65243" y="57875"/>
                                    <a:pt x="67772" y="52817"/>
                                  </a:cubicBezTo>
                                  <a:cubicBezTo>
                                    <a:pt x="71144" y="45230"/>
                                    <a:pt x="70301" y="38486"/>
                                    <a:pt x="69458" y="30056"/>
                                  </a:cubicBezTo>
                                  <a:cubicBezTo>
                                    <a:pt x="68615" y="27527"/>
                                    <a:pt x="66929" y="24998"/>
                                    <a:pt x="66086" y="22470"/>
                                  </a:cubicBezTo>
                                  <a:cubicBezTo>
                                    <a:pt x="64400" y="19097"/>
                                    <a:pt x="61028" y="15725"/>
                                    <a:pt x="57656" y="13197"/>
                                  </a:cubicBezTo>
                                  <a:cubicBezTo>
                                    <a:pt x="52598" y="8982"/>
                                    <a:pt x="45011" y="5610"/>
                                    <a:pt x="38267" y="6452"/>
                                  </a:cubicBezTo>
                                  <a:cubicBezTo>
                                    <a:pt x="32366" y="6452"/>
                                    <a:pt x="27308" y="8139"/>
                                    <a:pt x="22250" y="10667"/>
                                  </a:cubicBezTo>
                                  <a:cubicBezTo>
                                    <a:pt x="16349" y="14040"/>
                                    <a:pt x="8762" y="22470"/>
                                    <a:pt x="7077" y="30056"/>
                                  </a:cubicBezTo>
                                  <a:cubicBezTo>
                                    <a:pt x="6233" y="38486"/>
                                    <a:pt x="5391" y="45230"/>
                                    <a:pt x="8762" y="52817"/>
                                  </a:cubicBezTo>
                                  <a:cubicBezTo>
                                    <a:pt x="11292" y="57875"/>
                                    <a:pt x="13820" y="62090"/>
                                    <a:pt x="18035" y="65462"/>
                                  </a:cubicBezTo>
                                  <a:cubicBezTo>
                                    <a:pt x="15507" y="61247"/>
                                    <a:pt x="12977" y="57032"/>
                                    <a:pt x="10448" y="52817"/>
                                  </a:cubicBezTo>
                                  <a:cubicBezTo>
                                    <a:pt x="10448" y="53660"/>
                                    <a:pt x="11292" y="54503"/>
                                    <a:pt x="11292" y="55346"/>
                                  </a:cubicBezTo>
                                  <a:cubicBezTo>
                                    <a:pt x="13820" y="61247"/>
                                    <a:pt x="16349" y="66305"/>
                                    <a:pt x="21407" y="70520"/>
                                  </a:cubicBezTo>
                                  <a:cubicBezTo>
                                    <a:pt x="26465" y="73892"/>
                                    <a:pt x="32366" y="77264"/>
                                    <a:pt x="38267" y="76421"/>
                                  </a:cubicBezTo>
                                  <a:cubicBezTo>
                                    <a:pt x="43325" y="76421"/>
                                    <a:pt x="48383" y="74735"/>
                                    <a:pt x="52598" y="72206"/>
                                  </a:cubicBezTo>
                                  <a:cubicBezTo>
                                    <a:pt x="59342" y="68834"/>
                                    <a:pt x="62714" y="62090"/>
                                    <a:pt x="65243" y="55346"/>
                                  </a:cubicBezTo>
                                  <a:lnTo>
                                    <a:pt x="65243" y="55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4" name="Forme libre : Forme 294">
                            <a:extLst>
                              <a:ext uri="{FF2B5EF4-FFF2-40B4-BE49-F238E27FC236}">
                                <a16:creationId xmlns:a16="http://schemas.microsoft.com/office/drawing/2014/main" id="{A53A1CFE-7CDF-4CA6-BB79-6A2B9A20FC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5868" y="4365083"/>
                              <a:ext cx="84299" cy="109589"/>
                            </a:xfrm>
                            <a:custGeom>
                              <a:avLst/>
                              <a:gdLst>
                                <a:gd name="connsiteX0" fmla="*/ 66470 w 84299"/>
                                <a:gd name="connsiteY0" fmla="*/ 42681 h 109589"/>
                                <a:gd name="connsiteX1" fmla="*/ 74056 w 84299"/>
                                <a:gd name="connsiteY1" fmla="*/ 50268 h 109589"/>
                                <a:gd name="connsiteX2" fmla="*/ 74900 w 84299"/>
                                <a:gd name="connsiteY2" fmla="*/ 53641 h 109589"/>
                                <a:gd name="connsiteX3" fmla="*/ 74056 w 84299"/>
                                <a:gd name="connsiteY3" fmla="*/ 50268 h 109589"/>
                                <a:gd name="connsiteX4" fmla="*/ 74900 w 84299"/>
                                <a:gd name="connsiteY4" fmla="*/ 53641 h 109589"/>
                                <a:gd name="connsiteX5" fmla="*/ 74900 w 84299"/>
                                <a:gd name="connsiteY5" fmla="*/ 57856 h 109589"/>
                                <a:gd name="connsiteX6" fmla="*/ 75742 w 84299"/>
                                <a:gd name="connsiteY6" fmla="*/ 54483 h 109589"/>
                                <a:gd name="connsiteX7" fmla="*/ 75742 w 84299"/>
                                <a:gd name="connsiteY7" fmla="*/ 54483 h 109589"/>
                                <a:gd name="connsiteX8" fmla="*/ 74900 w 84299"/>
                                <a:gd name="connsiteY8" fmla="*/ 56170 h 109589"/>
                                <a:gd name="connsiteX9" fmla="*/ 72371 w 84299"/>
                                <a:gd name="connsiteY9" fmla="*/ 59541 h 109589"/>
                                <a:gd name="connsiteX10" fmla="*/ 74900 w 84299"/>
                                <a:gd name="connsiteY10" fmla="*/ 18235 h 109589"/>
                                <a:gd name="connsiteX11" fmla="*/ 34436 w 84299"/>
                                <a:gd name="connsiteY11" fmla="*/ 9805 h 109589"/>
                                <a:gd name="connsiteX12" fmla="*/ 23477 w 84299"/>
                                <a:gd name="connsiteY12" fmla="*/ 99162 h 109589"/>
                                <a:gd name="connsiteX13" fmla="*/ 77428 w 84299"/>
                                <a:gd name="connsiteY13" fmla="*/ 95790 h 109589"/>
                                <a:gd name="connsiteX14" fmla="*/ 84172 w 84299"/>
                                <a:gd name="connsiteY14" fmla="*/ 68814 h 109589"/>
                                <a:gd name="connsiteX15" fmla="*/ 66470 w 84299"/>
                                <a:gd name="connsiteY15" fmla="*/ 42681 h 109589"/>
                                <a:gd name="connsiteX16" fmla="*/ 66470 w 84299"/>
                                <a:gd name="connsiteY16" fmla="*/ 42681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99" h="109589">
                                  <a:moveTo>
                                    <a:pt x="66470" y="42681"/>
                                  </a:moveTo>
                                  <a:cubicBezTo>
                                    <a:pt x="69841" y="45211"/>
                                    <a:pt x="72371" y="46896"/>
                                    <a:pt x="74056" y="50268"/>
                                  </a:cubicBezTo>
                                  <a:cubicBezTo>
                                    <a:pt x="71527" y="46054"/>
                                    <a:pt x="74900" y="53641"/>
                                    <a:pt x="74900" y="53641"/>
                                  </a:cubicBezTo>
                                  <a:cubicBezTo>
                                    <a:pt x="74900" y="52797"/>
                                    <a:pt x="73213" y="51111"/>
                                    <a:pt x="74056" y="50268"/>
                                  </a:cubicBezTo>
                                  <a:cubicBezTo>
                                    <a:pt x="74056" y="51111"/>
                                    <a:pt x="74900" y="60384"/>
                                    <a:pt x="74900" y="53641"/>
                                  </a:cubicBezTo>
                                  <a:cubicBezTo>
                                    <a:pt x="74900" y="49426"/>
                                    <a:pt x="73213" y="61227"/>
                                    <a:pt x="74900" y="57856"/>
                                  </a:cubicBezTo>
                                  <a:cubicBezTo>
                                    <a:pt x="74900" y="57012"/>
                                    <a:pt x="75742" y="55326"/>
                                    <a:pt x="75742" y="54483"/>
                                  </a:cubicBezTo>
                                  <a:cubicBezTo>
                                    <a:pt x="75742" y="53641"/>
                                    <a:pt x="77428" y="49426"/>
                                    <a:pt x="75742" y="54483"/>
                                  </a:cubicBezTo>
                                  <a:cubicBezTo>
                                    <a:pt x="74900" y="57012"/>
                                    <a:pt x="74056" y="57856"/>
                                    <a:pt x="74900" y="56170"/>
                                  </a:cubicBezTo>
                                  <a:cubicBezTo>
                                    <a:pt x="76586" y="54483"/>
                                    <a:pt x="75742" y="55326"/>
                                    <a:pt x="72371" y="59541"/>
                                  </a:cubicBezTo>
                                  <a:cubicBezTo>
                                    <a:pt x="82486" y="47740"/>
                                    <a:pt x="85016" y="30880"/>
                                    <a:pt x="74900" y="18235"/>
                                  </a:cubicBezTo>
                                  <a:cubicBezTo>
                                    <a:pt x="64783" y="4747"/>
                                    <a:pt x="48766" y="3904"/>
                                    <a:pt x="34436" y="9805"/>
                                  </a:cubicBezTo>
                                  <a:cubicBezTo>
                                    <a:pt x="-970" y="24979"/>
                                    <a:pt x="-970" y="74715"/>
                                    <a:pt x="23477" y="99162"/>
                                  </a:cubicBezTo>
                                  <a:cubicBezTo>
                                    <a:pt x="38651" y="114336"/>
                                    <a:pt x="63941" y="111807"/>
                                    <a:pt x="77428" y="95790"/>
                                  </a:cubicBezTo>
                                  <a:cubicBezTo>
                                    <a:pt x="83329" y="88203"/>
                                    <a:pt x="85858" y="78930"/>
                                    <a:pt x="84172" y="68814"/>
                                  </a:cubicBezTo>
                                  <a:cubicBezTo>
                                    <a:pt x="81643" y="57012"/>
                                    <a:pt x="75742" y="49426"/>
                                    <a:pt x="66470" y="42681"/>
                                  </a:cubicBezTo>
                                  <a:lnTo>
                                    <a:pt x="66470" y="426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5" name="Forme libre : Forme 295">
                            <a:extLst>
                              <a:ext uri="{FF2B5EF4-FFF2-40B4-BE49-F238E27FC236}">
                                <a16:creationId xmlns:a16="http://schemas.microsoft.com/office/drawing/2014/main" id="{45AB17E6-7DBC-4522-B002-B8E6103BD4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74347" y="1493957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34141 w 67439"/>
                                <a:gd name="connsiteY0" fmla="*/ 63646 h 67439"/>
                                <a:gd name="connsiteX1" fmla="*/ 34141 w 67439"/>
                                <a:gd name="connsiteY1" fmla="*/ 6322 h 67439"/>
                                <a:gd name="connsiteX2" fmla="*/ 34141 w 67439"/>
                                <a:gd name="connsiteY2" fmla="*/ 63646 h 67439"/>
                                <a:gd name="connsiteX3" fmla="*/ 34141 w 67439"/>
                                <a:gd name="connsiteY3" fmla="*/ 6364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34141" y="63646"/>
                                  </a:moveTo>
                                  <a:cubicBezTo>
                                    <a:pt x="71233" y="63646"/>
                                    <a:pt x="71233" y="6322"/>
                                    <a:pt x="34141" y="6322"/>
                                  </a:cubicBezTo>
                                  <a:cubicBezTo>
                                    <a:pt x="-2950" y="6322"/>
                                    <a:pt x="-2950" y="63646"/>
                                    <a:pt x="34141" y="63646"/>
                                  </a:cubicBezTo>
                                  <a:lnTo>
                                    <a:pt x="34141" y="63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6" name="Forme libre : Forme 296">
                            <a:extLst>
                              <a:ext uri="{FF2B5EF4-FFF2-40B4-BE49-F238E27FC236}">
                                <a16:creationId xmlns:a16="http://schemas.microsoft.com/office/drawing/2014/main" id="{D2D036DB-CCA0-4FB5-B4B0-137228DDC6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040" y="153267"/>
                              <a:ext cx="109589" cy="84299"/>
                            </a:xfrm>
                            <a:custGeom>
                              <a:avLst/>
                              <a:gdLst>
                                <a:gd name="connsiteX0" fmla="*/ 84813 w 109589"/>
                                <a:gd name="connsiteY0" fmla="*/ 15083 h 84299"/>
                                <a:gd name="connsiteX1" fmla="*/ 39292 w 109589"/>
                                <a:gd name="connsiteY1" fmla="*/ 6653 h 84299"/>
                                <a:gd name="connsiteX2" fmla="*/ 7258 w 109589"/>
                                <a:gd name="connsiteY2" fmla="*/ 31100 h 84299"/>
                                <a:gd name="connsiteX3" fmla="*/ 22432 w 109589"/>
                                <a:gd name="connsiteY3" fmla="*/ 68192 h 84299"/>
                                <a:gd name="connsiteX4" fmla="*/ 46036 w 109589"/>
                                <a:gd name="connsiteY4" fmla="*/ 79151 h 84299"/>
                                <a:gd name="connsiteX5" fmla="*/ 66267 w 109589"/>
                                <a:gd name="connsiteY5" fmla="*/ 83366 h 84299"/>
                                <a:gd name="connsiteX6" fmla="*/ 109260 w 109589"/>
                                <a:gd name="connsiteY6" fmla="*/ 58919 h 84299"/>
                                <a:gd name="connsiteX7" fmla="*/ 84813 w 109589"/>
                                <a:gd name="connsiteY7" fmla="*/ 15083 h 84299"/>
                                <a:gd name="connsiteX8" fmla="*/ 84813 w 109589"/>
                                <a:gd name="connsiteY8" fmla="*/ 15083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09589" h="84299">
                                  <a:moveTo>
                                    <a:pt x="84813" y="15083"/>
                                  </a:moveTo>
                                  <a:cubicBezTo>
                                    <a:pt x="69639" y="10025"/>
                                    <a:pt x="55308" y="4967"/>
                                    <a:pt x="39292" y="6653"/>
                                  </a:cubicBezTo>
                                  <a:cubicBezTo>
                                    <a:pt x="24961" y="7496"/>
                                    <a:pt x="10630" y="15926"/>
                                    <a:pt x="7258" y="31100"/>
                                  </a:cubicBezTo>
                                  <a:cubicBezTo>
                                    <a:pt x="3886" y="46274"/>
                                    <a:pt x="9787" y="59762"/>
                                    <a:pt x="22432" y="68192"/>
                                  </a:cubicBezTo>
                                  <a:cubicBezTo>
                                    <a:pt x="30019" y="73250"/>
                                    <a:pt x="37606" y="77465"/>
                                    <a:pt x="46036" y="79151"/>
                                  </a:cubicBezTo>
                                  <a:cubicBezTo>
                                    <a:pt x="52779" y="80837"/>
                                    <a:pt x="59523" y="81680"/>
                                    <a:pt x="66267" y="83366"/>
                                  </a:cubicBezTo>
                                  <a:cubicBezTo>
                                    <a:pt x="83970" y="86738"/>
                                    <a:pt x="105045" y="78308"/>
                                    <a:pt x="109260" y="58919"/>
                                  </a:cubicBezTo>
                                  <a:cubicBezTo>
                                    <a:pt x="114318" y="38687"/>
                                    <a:pt x="103359" y="20984"/>
                                    <a:pt x="84813" y="15083"/>
                                  </a:cubicBezTo>
                                  <a:lnTo>
                                    <a:pt x="84813" y="150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7" name="Forme libre : Forme 297">
                            <a:extLst>
                              <a:ext uri="{FF2B5EF4-FFF2-40B4-BE49-F238E27FC236}">
                                <a16:creationId xmlns:a16="http://schemas.microsoft.com/office/drawing/2014/main" id="{5AE03D54-87B0-4CBD-9EF8-25E2742C49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9342" y="0"/>
                              <a:ext cx="109589" cy="92729"/>
                            </a:xfrm>
                            <a:custGeom>
                              <a:avLst/>
                              <a:gdLst>
                                <a:gd name="connsiteX0" fmla="*/ 91497 w 109589"/>
                                <a:gd name="connsiteY0" fmla="*/ 26727 h 92729"/>
                                <a:gd name="connsiteX1" fmla="*/ 70422 w 109589"/>
                                <a:gd name="connsiteY1" fmla="*/ 16611 h 92729"/>
                                <a:gd name="connsiteX2" fmla="*/ 54405 w 109589"/>
                                <a:gd name="connsiteY2" fmla="*/ 9024 h 92729"/>
                                <a:gd name="connsiteX3" fmla="*/ 37545 w 109589"/>
                                <a:gd name="connsiteY3" fmla="*/ 6495 h 92729"/>
                                <a:gd name="connsiteX4" fmla="*/ 8883 w 109589"/>
                                <a:gd name="connsiteY4" fmla="*/ 25884 h 92729"/>
                                <a:gd name="connsiteX5" fmla="*/ 15628 w 109589"/>
                                <a:gd name="connsiteY5" fmla="*/ 59604 h 92729"/>
                                <a:gd name="connsiteX6" fmla="*/ 56934 w 109589"/>
                                <a:gd name="connsiteY6" fmla="*/ 84894 h 92729"/>
                                <a:gd name="connsiteX7" fmla="*/ 103299 w 109589"/>
                                <a:gd name="connsiteY7" fmla="*/ 73092 h 92729"/>
                                <a:gd name="connsiteX8" fmla="*/ 91497 w 109589"/>
                                <a:gd name="connsiteY8" fmla="*/ 26727 h 92729"/>
                                <a:gd name="connsiteX9" fmla="*/ 91497 w 109589"/>
                                <a:gd name="connsiteY9" fmla="*/ 26727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589" h="92729">
                                  <a:moveTo>
                                    <a:pt x="91497" y="26727"/>
                                  </a:moveTo>
                                  <a:cubicBezTo>
                                    <a:pt x="84753" y="23355"/>
                                    <a:pt x="77166" y="19983"/>
                                    <a:pt x="70422" y="16611"/>
                                  </a:cubicBezTo>
                                  <a:cubicBezTo>
                                    <a:pt x="65364" y="14082"/>
                                    <a:pt x="60306" y="10710"/>
                                    <a:pt x="54405" y="9024"/>
                                  </a:cubicBezTo>
                                  <a:cubicBezTo>
                                    <a:pt x="49348" y="7338"/>
                                    <a:pt x="43446" y="7338"/>
                                    <a:pt x="37545" y="6495"/>
                                  </a:cubicBezTo>
                                  <a:cubicBezTo>
                                    <a:pt x="25743" y="4809"/>
                                    <a:pt x="13098" y="15768"/>
                                    <a:pt x="8883" y="25884"/>
                                  </a:cubicBezTo>
                                  <a:cubicBezTo>
                                    <a:pt x="3826" y="37686"/>
                                    <a:pt x="6355" y="51174"/>
                                    <a:pt x="15628" y="59604"/>
                                  </a:cubicBezTo>
                                  <a:cubicBezTo>
                                    <a:pt x="27429" y="71406"/>
                                    <a:pt x="42603" y="78150"/>
                                    <a:pt x="56934" y="84894"/>
                                  </a:cubicBezTo>
                                  <a:cubicBezTo>
                                    <a:pt x="72951" y="92481"/>
                                    <a:pt x="94869" y="89952"/>
                                    <a:pt x="103299" y="73092"/>
                                  </a:cubicBezTo>
                                  <a:cubicBezTo>
                                    <a:pt x="111729" y="57918"/>
                                    <a:pt x="108357" y="35157"/>
                                    <a:pt x="91497" y="26727"/>
                                  </a:cubicBezTo>
                                  <a:lnTo>
                                    <a:pt x="91497" y="26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8" name="Forme libre : Forme 298">
                            <a:extLst>
                              <a:ext uri="{FF2B5EF4-FFF2-40B4-BE49-F238E27FC236}">
                                <a16:creationId xmlns:a16="http://schemas.microsoft.com/office/drawing/2014/main" id="{9D6AA97B-DC5D-4DD8-AFF6-E7EDC1465E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552" y="3674906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21706 w 75869"/>
                                <a:gd name="connsiteY0" fmla="*/ 18000 h 84299"/>
                                <a:gd name="connsiteX1" fmla="*/ 15805 w 75869"/>
                                <a:gd name="connsiteY1" fmla="*/ 27273 h 84299"/>
                                <a:gd name="connsiteX2" fmla="*/ 20020 w 75869"/>
                                <a:gd name="connsiteY2" fmla="*/ 22215 h 84299"/>
                                <a:gd name="connsiteX3" fmla="*/ 19178 w 75869"/>
                                <a:gd name="connsiteY3" fmla="*/ 23058 h 84299"/>
                                <a:gd name="connsiteX4" fmla="*/ 45310 w 75869"/>
                                <a:gd name="connsiteY4" fmla="*/ 16314 h 84299"/>
                                <a:gd name="connsiteX5" fmla="*/ 45310 w 75869"/>
                                <a:gd name="connsiteY5" fmla="*/ 16314 h 84299"/>
                                <a:gd name="connsiteX6" fmla="*/ 26765 w 75869"/>
                                <a:gd name="connsiteY6" fmla="*/ 18000 h 84299"/>
                                <a:gd name="connsiteX7" fmla="*/ 13277 w 75869"/>
                                <a:gd name="connsiteY7" fmla="*/ 29802 h 84299"/>
                                <a:gd name="connsiteX8" fmla="*/ 9905 w 75869"/>
                                <a:gd name="connsiteY8" fmla="*/ 34860 h 84299"/>
                                <a:gd name="connsiteX9" fmla="*/ 7375 w 75869"/>
                                <a:gd name="connsiteY9" fmla="*/ 57621 h 84299"/>
                                <a:gd name="connsiteX10" fmla="*/ 24235 w 75869"/>
                                <a:gd name="connsiteY10" fmla="*/ 76167 h 84299"/>
                                <a:gd name="connsiteX11" fmla="*/ 63856 w 75869"/>
                                <a:gd name="connsiteY11" fmla="*/ 57621 h 84299"/>
                                <a:gd name="connsiteX12" fmla="*/ 65542 w 75869"/>
                                <a:gd name="connsiteY12" fmla="*/ 51720 h 84299"/>
                                <a:gd name="connsiteX13" fmla="*/ 57955 w 75869"/>
                                <a:gd name="connsiteY13" fmla="*/ 24744 h 84299"/>
                                <a:gd name="connsiteX14" fmla="*/ 57955 w 75869"/>
                                <a:gd name="connsiteY14" fmla="*/ 24744 h 84299"/>
                                <a:gd name="connsiteX15" fmla="*/ 64699 w 75869"/>
                                <a:gd name="connsiteY15" fmla="*/ 50877 h 84299"/>
                                <a:gd name="connsiteX16" fmla="*/ 68914 w 75869"/>
                                <a:gd name="connsiteY16" fmla="*/ 39075 h 84299"/>
                                <a:gd name="connsiteX17" fmla="*/ 54583 w 75869"/>
                                <a:gd name="connsiteY17" fmla="*/ 9570 h 84299"/>
                                <a:gd name="connsiteX18" fmla="*/ 21706 w 75869"/>
                                <a:gd name="connsiteY18" fmla="*/ 18000 h 84299"/>
                                <a:gd name="connsiteX19" fmla="*/ 21706 w 75869"/>
                                <a:gd name="connsiteY19" fmla="*/ 18000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21706" y="18000"/>
                                  </a:moveTo>
                                  <a:cubicBezTo>
                                    <a:pt x="20020" y="21372"/>
                                    <a:pt x="17491" y="23901"/>
                                    <a:pt x="15805" y="27273"/>
                                  </a:cubicBezTo>
                                  <a:cubicBezTo>
                                    <a:pt x="17491" y="25587"/>
                                    <a:pt x="18335" y="23901"/>
                                    <a:pt x="20020" y="22215"/>
                                  </a:cubicBezTo>
                                  <a:cubicBezTo>
                                    <a:pt x="20020" y="22215"/>
                                    <a:pt x="19178" y="23058"/>
                                    <a:pt x="19178" y="23058"/>
                                  </a:cubicBezTo>
                                  <a:cubicBezTo>
                                    <a:pt x="27608" y="20529"/>
                                    <a:pt x="36037" y="18843"/>
                                    <a:pt x="45310" y="16314"/>
                                  </a:cubicBezTo>
                                  <a:cubicBezTo>
                                    <a:pt x="45310" y="16314"/>
                                    <a:pt x="45310" y="16314"/>
                                    <a:pt x="45310" y="16314"/>
                                  </a:cubicBezTo>
                                  <a:cubicBezTo>
                                    <a:pt x="38566" y="15471"/>
                                    <a:pt x="33509" y="15471"/>
                                    <a:pt x="26765" y="18000"/>
                                  </a:cubicBezTo>
                                  <a:cubicBezTo>
                                    <a:pt x="20864" y="20529"/>
                                    <a:pt x="17491" y="23901"/>
                                    <a:pt x="13277" y="29802"/>
                                  </a:cubicBezTo>
                                  <a:cubicBezTo>
                                    <a:pt x="12434" y="31488"/>
                                    <a:pt x="10748" y="33174"/>
                                    <a:pt x="9905" y="34860"/>
                                  </a:cubicBezTo>
                                  <a:cubicBezTo>
                                    <a:pt x="5690" y="40761"/>
                                    <a:pt x="5690" y="50034"/>
                                    <a:pt x="7375" y="57621"/>
                                  </a:cubicBezTo>
                                  <a:cubicBezTo>
                                    <a:pt x="9062" y="66051"/>
                                    <a:pt x="16649" y="72795"/>
                                    <a:pt x="24235" y="76167"/>
                                  </a:cubicBezTo>
                                  <a:cubicBezTo>
                                    <a:pt x="40252" y="82911"/>
                                    <a:pt x="58798" y="74481"/>
                                    <a:pt x="63856" y="57621"/>
                                  </a:cubicBezTo>
                                  <a:cubicBezTo>
                                    <a:pt x="64699" y="55935"/>
                                    <a:pt x="64699" y="53406"/>
                                    <a:pt x="65542" y="51720"/>
                                  </a:cubicBezTo>
                                  <a:cubicBezTo>
                                    <a:pt x="68071" y="42447"/>
                                    <a:pt x="65542" y="30645"/>
                                    <a:pt x="57955" y="24744"/>
                                  </a:cubicBezTo>
                                  <a:cubicBezTo>
                                    <a:pt x="57955" y="24744"/>
                                    <a:pt x="57955" y="24744"/>
                                    <a:pt x="57955" y="24744"/>
                                  </a:cubicBezTo>
                                  <a:cubicBezTo>
                                    <a:pt x="60484" y="33174"/>
                                    <a:pt x="62170" y="41604"/>
                                    <a:pt x="64699" y="50877"/>
                                  </a:cubicBezTo>
                                  <a:cubicBezTo>
                                    <a:pt x="65542" y="46662"/>
                                    <a:pt x="67228" y="43290"/>
                                    <a:pt x="68914" y="39075"/>
                                  </a:cubicBezTo>
                                  <a:cubicBezTo>
                                    <a:pt x="73129" y="27273"/>
                                    <a:pt x="65542" y="14628"/>
                                    <a:pt x="54583" y="9570"/>
                                  </a:cubicBezTo>
                                  <a:cubicBezTo>
                                    <a:pt x="41095" y="2826"/>
                                    <a:pt x="29294" y="7041"/>
                                    <a:pt x="21706" y="18000"/>
                                  </a:cubicBezTo>
                                  <a:lnTo>
                                    <a:pt x="21706" y="180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9" name="Forme libre : Forme 299">
                            <a:extLst>
                              <a:ext uri="{FF2B5EF4-FFF2-40B4-BE49-F238E27FC236}">
                                <a16:creationId xmlns:a16="http://schemas.microsoft.com/office/drawing/2014/main" id="{86E2E1AD-3988-4067-8986-55B676881B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262" y="3528569"/>
                              <a:ext cx="109589" cy="101159"/>
                            </a:xfrm>
                            <a:custGeom>
                              <a:avLst/>
                              <a:gdLst>
                                <a:gd name="connsiteX0" fmla="*/ 82588 w 109589"/>
                                <a:gd name="connsiteY0" fmla="*/ 11755 h 101159"/>
                                <a:gd name="connsiteX1" fmla="*/ 53926 w 109589"/>
                                <a:gd name="connsiteY1" fmla="*/ 10069 h 101159"/>
                                <a:gd name="connsiteX2" fmla="*/ 84274 w 109589"/>
                                <a:gd name="connsiteY2" fmla="*/ 18499 h 101159"/>
                                <a:gd name="connsiteX3" fmla="*/ 83431 w 109589"/>
                                <a:gd name="connsiteY3" fmla="*/ 17656 h 101159"/>
                                <a:gd name="connsiteX4" fmla="*/ 48868 w 109589"/>
                                <a:gd name="connsiteY4" fmla="*/ 8383 h 101159"/>
                                <a:gd name="connsiteX5" fmla="*/ 47182 w 109589"/>
                                <a:gd name="connsiteY5" fmla="*/ 8383 h 101159"/>
                                <a:gd name="connsiteX6" fmla="*/ 66571 w 109589"/>
                                <a:gd name="connsiteY6" fmla="*/ 8383 h 101159"/>
                                <a:gd name="connsiteX7" fmla="*/ 63199 w 109589"/>
                                <a:gd name="connsiteY7" fmla="*/ 7540 h 101159"/>
                                <a:gd name="connsiteX8" fmla="*/ 73315 w 109589"/>
                                <a:gd name="connsiteY8" fmla="*/ 11755 h 101159"/>
                                <a:gd name="connsiteX9" fmla="*/ 73315 w 109589"/>
                                <a:gd name="connsiteY9" fmla="*/ 11755 h 101159"/>
                                <a:gd name="connsiteX10" fmla="*/ 15148 w 109589"/>
                                <a:gd name="connsiteY10" fmla="*/ 26929 h 101159"/>
                                <a:gd name="connsiteX11" fmla="*/ 8404 w 109589"/>
                                <a:gd name="connsiteY11" fmla="*/ 42103 h 101159"/>
                                <a:gd name="connsiteX12" fmla="*/ 19363 w 109589"/>
                                <a:gd name="connsiteY12" fmla="*/ 83410 h 101159"/>
                                <a:gd name="connsiteX13" fmla="*/ 20206 w 109589"/>
                                <a:gd name="connsiteY13" fmla="*/ 84252 h 101159"/>
                                <a:gd name="connsiteX14" fmla="*/ 10090 w 109589"/>
                                <a:gd name="connsiteY14" fmla="*/ 66550 h 101159"/>
                                <a:gd name="connsiteX15" fmla="*/ 10090 w 109589"/>
                                <a:gd name="connsiteY15" fmla="*/ 67393 h 101159"/>
                                <a:gd name="connsiteX16" fmla="*/ 37066 w 109589"/>
                                <a:gd name="connsiteY16" fmla="*/ 94368 h 101159"/>
                                <a:gd name="connsiteX17" fmla="*/ 75001 w 109589"/>
                                <a:gd name="connsiteY17" fmla="*/ 84252 h 101159"/>
                                <a:gd name="connsiteX18" fmla="*/ 75844 w 109589"/>
                                <a:gd name="connsiteY18" fmla="*/ 83410 h 101159"/>
                                <a:gd name="connsiteX19" fmla="*/ 58141 w 109589"/>
                                <a:gd name="connsiteY19" fmla="*/ 93525 h 101159"/>
                                <a:gd name="connsiteX20" fmla="*/ 81745 w 109589"/>
                                <a:gd name="connsiteY20" fmla="*/ 78352 h 101159"/>
                                <a:gd name="connsiteX21" fmla="*/ 87646 w 109589"/>
                                <a:gd name="connsiteY21" fmla="*/ 70765 h 101159"/>
                                <a:gd name="connsiteX22" fmla="*/ 80902 w 109589"/>
                                <a:gd name="connsiteY22" fmla="*/ 79195 h 101159"/>
                                <a:gd name="connsiteX23" fmla="*/ 81745 w 109589"/>
                                <a:gd name="connsiteY23" fmla="*/ 78352 h 101159"/>
                                <a:gd name="connsiteX24" fmla="*/ 93547 w 109589"/>
                                <a:gd name="connsiteY24" fmla="*/ 53905 h 101159"/>
                                <a:gd name="connsiteX25" fmla="*/ 88489 w 109589"/>
                                <a:gd name="connsiteY25" fmla="*/ 26929 h 101159"/>
                                <a:gd name="connsiteX26" fmla="*/ 88489 w 109589"/>
                                <a:gd name="connsiteY26" fmla="*/ 26929 h 101159"/>
                                <a:gd name="connsiteX27" fmla="*/ 92704 w 109589"/>
                                <a:gd name="connsiteY27" fmla="*/ 37045 h 101159"/>
                                <a:gd name="connsiteX28" fmla="*/ 91861 w 109589"/>
                                <a:gd name="connsiteY28" fmla="*/ 34516 h 101159"/>
                                <a:gd name="connsiteX29" fmla="*/ 82588 w 109589"/>
                                <a:gd name="connsiteY29" fmla="*/ 69922 h 101159"/>
                                <a:gd name="connsiteX30" fmla="*/ 92704 w 109589"/>
                                <a:gd name="connsiteY30" fmla="*/ 53062 h 101159"/>
                                <a:gd name="connsiteX31" fmla="*/ 92704 w 109589"/>
                                <a:gd name="connsiteY31" fmla="*/ 32830 h 101159"/>
                                <a:gd name="connsiteX32" fmla="*/ 78373 w 109589"/>
                                <a:gd name="connsiteY32" fmla="*/ 68236 h 101159"/>
                                <a:gd name="connsiteX33" fmla="*/ 80902 w 109589"/>
                                <a:gd name="connsiteY33" fmla="*/ 66550 h 101159"/>
                                <a:gd name="connsiteX34" fmla="*/ 76687 w 109589"/>
                                <a:gd name="connsiteY34" fmla="*/ 68236 h 101159"/>
                                <a:gd name="connsiteX35" fmla="*/ 75001 w 109589"/>
                                <a:gd name="connsiteY35" fmla="*/ 68236 h 101159"/>
                                <a:gd name="connsiteX36" fmla="*/ 103663 w 109589"/>
                                <a:gd name="connsiteY36" fmla="*/ 42946 h 101159"/>
                                <a:gd name="connsiteX37" fmla="*/ 82588 w 109589"/>
                                <a:gd name="connsiteY37" fmla="*/ 11755 h 101159"/>
                                <a:gd name="connsiteX38" fmla="*/ 82588 w 109589"/>
                                <a:gd name="connsiteY38" fmla="*/ 11755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</a:cxnLst>
                              <a:rect l="l" t="t" r="r" b="b"/>
                              <a:pathLst>
                                <a:path w="109589" h="101159">
                                  <a:moveTo>
                                    <a:pt x="82588" y="11755"/>
                                  </a:moveTo>
                                  <a:cubicBezTo>
                                    <a:pt x="73315" y="8383"/>
                                    <a:pt x="63199" y="9226"/>
                                    <a:pt x="53926" y="10069"/>
                                  </a:cubicBezTo>
                                  <a:cubicBezTo>
                                    <a:pt x="64042" y="12598"/>
                                    <a:pt x="74158" y="15127"/>
                                    <a:pt x="84274" y="18499"/>
                                  </a:cubicBezTo>
                                  <a:cubicBezTo>
                                    <a:pt x="84274" y="18499"/>
                                    <a:pt x="83431" y="17656"/>
                                    <a:pt x="83431" y="17656"/>
                                  </a:cubicBezTo>
                                  <a:cubicBezTo>
                                    <a:pt x="75844" y="8383"/>
                                    <a:pt x="59827" y="5011"/>
                                    <a:pt x="48868" y="8383"/>
                                  </a:cubicBezTo>
                                  <a:cubicBezTo>
                                    <a:pt x="48025" y="8383"/>
                                    <a:pt x="48025" y="8383"/>
                                    <a:pt x="47182" y="8383"/>
                                  </a:cubicBezTo>
                                  <a:cubicBezTo>
                                    <a:pt x="53926" y="8383"/>
                                    <a:pt x="59827" y="8383"/>
                                    <a:pt x="66571" y="8383"/>
                                  </a:cubicBezTo>
                                  <a:cubicBezTo>
                                    <a:pt x="65728" y="8383"/>
                                    <a:pt x="64885" y="7540"/>
                                    <a:pt x="63199" y="7540"/>
                                  </a:cubicBezTo>
                                  <a:cubicBezTo>
                                    <a:pt x="66571" y="9226"/>
                                    <a:pt x="69943" y="10069"/>
                                    <a:pt x="73315" y="11755"/>
                                  </a:cubicBezTo>
                                  <a:cubicBezTo>
                                    <a:pt x="73315" y="11755"/>
                                    <a:pt x="73315" y="11755"/>
                                    <a:pt x="73315" y="11755"/>
                                  </a:cubicBezTo>
                                  <a:cubicBezTo>
                                    <a:pt x="52240" y="796"/>
                                    <a:pt x="27793" y="6697"/>
                                    <a:pt x="15148" y="26929"/>
                                  </a:cubicBezTo>
                                  <a:cubicBezTo>
                                    <a:pt x="11776" y="31987"/>
                                    <a:pt x="10090" y="37045"/>
                                    <a:pt x="8404" y="42103"/>
                                  </a:cubicBezTo>
                                  <a:cubicBezTo>
                                    <a:pt x="2503" y="56434"/>
                                    <a:pt x="10090" y="72451"/>
                                    <a:pt x="19363" y="83410"/>
                                  </a:cubicBezTo>
                                  <a:cubicBezTo>
                                    <a:pt x="19363" y="83410"/>
                                    <a:pt x="20206" y="84252"/>
                                    <a:pt x="20206" y="84252"/>
                                  </a:cubicBezTo>
                                  <a:cubicBezTo>
                                    <a:pt x="16834" y="78352"/>
                                    <a:pt x="13462" y="72451"/>
                                    <a:pt x="10090" y="66550"/>
                                  </a:cubicBezTo>
                                  <a:cubicBezTo>
                                    <a:pt x="10090" y="66550"/>
                                    <a:pt x="10090" y="67393"/>
                                    <a:pt x="10090" y="67393"/>
                                  </a:cubicBezTo>
                                  <a:cubicBezTo>
                                    <a:pt x="14305" y="80880"/>
                                    <a:pt x="24421" y="90997"/>
                                    <a:pt x="37066" y="94368"/>
                                  </a:cubicBezTo>
                                  <a:cubicBezTo>
                                    <a:pt x="49711" y="97740"/>
                                    <a:pt x="66571" y="94368"/>
                                    <a:pt x="75001" y="84252"/>
                                  </a:cubicBezTo>
                                  <a:cubicBezTo>
                                    <a:pt x="75001" y="84252"/>
                                    <a:pt x="75844" y="83410"/>
                                    <a:pt x="75844" y="83410"/>
                                  </a:cubicBezTo>
                                  <a:cubicBezTo>
                                    <a:pt x="69943" y="86782"/>
                                    <a:pt x="64042" y="90153"/>
                                    <a:pt x="58141" y="93525"/>
                                  </a:cubicBezTo>
                                  <a:cubicBezTo>
                                    <a:pt x="68257" y="90997"/>
                                    <a:pt x="75844" y="85938"/>
                                    <a:pt x="81745" y="78352"/>
                                  </a:cubicBezTo>
                                  <a:cubicBezTo>
                                    <a:pt x="83431" y="75822"/>
                                    <a:pt x="85117" y="73294"/>
                                    <a:pt x="87646" y="70765"/>
                                  </a:cubicBezTo>
                                  <a:cubicBezTo>
                                    <a:pt x="85117" y="73294"/>
                                    <a:pt x="83431" y="76666"/>
                                    <a:pt x="80902" y="79195"/>
                                  </a:cubicBezTo>
                                  <a:cubicBezTo>
                                    <a:pt x="80902" y="79195"/>
                                    <a:pt x="81745" y="78352"/>
                                    <a:pt x="81745" y="78352"/>
                                  </a:cubicBezTo>
                                  <a:cubicBezTo>
                                    <a:pt x="87646" y="70765"/>
                                    <a:pt x="91861" y="64021"/>
                                    <a:pt x="93547" y="53905"/>
                                  </a:cubicBezTo>
                                  <a:cubicBezTo>
                                    <a:pt x="94390" y="45475"/>
                                    <a:pt x="93547" y="33673"/>
                                    <a:pt x="88489" y="26929"/>
                                  </a:cubicBezTo>
                                  <a:cubicBezTo>
                                    <a:pt x="88489" y="26929"/>
                                    <a:pt x="88489" y="26929"/>
                                    <a:pt x="88489" y="26929"/>
                                  </a:cubicBezTo>
                                  <a:cubicBezTo>
                                    <a:pt x="90175" y="30301"/>
                                    <a:pt x="91018" y="33673"/>
                                    <a:pt x="92704" y="37045"/>
                                  </a:cubicBezTo>
                                  <a:cubicBezTo>
                                    <a:pt x="92704" y="36202"/>
                                    <a:pt x="92704" y="35359"/>
                                    <a:pt x="91861" y="34516"/>
                                  </a:cubicBezTo>
                                  <a:cubicBezTo>
                                    <a:pt x="88489" y="46318"/>
                                    <a:pt x="85960" y="58120"/>
                                    <a:pt x="82588" y="69922"/>
                                  </a:cubicBezTo>
                                  <a:cubicBezTo>
                                    <a:pt x="86803" y="64864"/>
                                    <a:pt x="91018" y="59806"/>
                                    <a:pt x="92704" y="53062"/>
                                  </a:cubicBezTo>
                                  <a:cubicBezTo>
                                    <a:pt x="94390" y="46318"/>
                                    <a:pt x="94390" y="39574"/>
                                    <a:pt x="92704" y="32830"/>
                                  </a:cubicBezTo>
                                  <a:cubicBezTo>
                                    <a:pt x="87646" y="44632"/>
                                    <a:pt x="83431" y="56434"/>
                                    <a:pt x="78373" y="68236"/>
                                  </a:cubicBezTo>
                                  <a:cubicBezTo>
                                    <a:pt x="79216" y="67393"/>
                                    <a:pt x="80059" y="67393"/>
                                    <a:pt x="80902" y="66550"/>
                                  </a:cubicBezTo>
                                  <a:cubicBezTo>
                                    <a:pt x="75844" y="68236"/>
                                    <a:pt x="75001" y="69079"/>
                                    <a:pt x="76687" y="68236"/>
                                  </a:cubicBezTo>
                                  <a:cubicBezTo>
                                    <a:pt x="82588" y="66550"/>
                                    <a:pt x="69943" y="68236"/>
                                    <a:pt x="75001" y="68236"/>
                                  </a:cubicBezTo>
                                  <a:cubicBezTo>
                                    <a:pt x="89332" y="68236"/>
                                    <a:pt x="101134" y="57277"/>
                                    <a:pt x="103663" y="42946"/>
                                  </a:cubicBezTo>
                                  <a:cubicBezTo>
                                    <a:pt x="105349" y="28615"/>
                                    <a:pt x="96919" y="17656"/>
                                    <a:pt x="82588" y="11755"/>
                                  </a:cubicBezTo>
                                  <a:lnTo>
                                    <a:pt x="82588" y="11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0" name="Forme libre : Forme 300">
                            <a:extLst>
                              <a:ext uri="{FF2B5EF4-FFF2-40B4-BE49-F238E27FC236}">
                                <a16:creationId xmlns:a16="http://schemas.microsoft.com/office/drawing/2014/main" id="{C74D89B5-5728-495C-8AB5-1E46FB8431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4337" y="1423198"/>
                              <a:ext cx="134879" cy="126449"/>
                            </a:xfrm>
                            <a:custGeom>
                              <a:avLst/>
                              <a:gdLst>
                                <a:gd name="connsiteX0" fmla="*/ 23614 w 134878"/>
                                <a:gd name="connsiteY0" fmla="*/ 71181 h 126449"/>
                                <a:gd name="connsiteX1" fmla="*/ 90210 w 134878"/>
                                <a:gd name="connsiteY1" fmla="*/ 121761 h 126449"/>
                                <a:gd name="connsiteX2" fmla="*/ 128988 w 134878"/>
                                <a:gd name="connsiteY2" fmla="*/ 114174 h 126449"/>
                                <a:gd name="connsiteX3" fmla="*/ 126459 w 134878"/>
                                <a:gd name="connsiteY3" fmla="*/ 74553 h 126449"/>
                                <a:gd name="connsiteX4" fmla="*/ 65763 w 134878"/>
                                <a:gd name="connsiteY4" fmla="*/ 16386 h 126449"/>
                                <a:gd name="connsiteX5" fmla="*/ 13498 w 134878"/>
                                <a:gd name="connsiteY5" fmla="*/ 19758 h 126449"/>
                                <a:gd name="connsiteX6" fmla="*/ 23614 w 134878"/>
                                <a:gd name="connsiteY6" fmla="*/ 71181 h 126449"/>
                                <a:gd name="connsiteX7" fmla="*/ 23614 w 134878"/>
                                <a:gd name="connsiteY7" fmla="*/ 71181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4878" h="126449">
                                  <a:moveTo>
                                    <a:pt x="23614" y="71181"/>
                                  </a:moveTo>
                                  <a:cubicBezTo>
                                    <a:pt x="45532" y="88041"/>
                                    <a:pt x="68292" y="104901"/>
                                    <a:pt x="90210" y="121761"/>
                                  </a:cubicBezTo>
                                  <a:cubicBezTo>
                                    <a:pt x="102012" y="131034"/>
                                    <a:pt x="120558" y="125133"/>
                                    <a:pt x="128988" y="114174"/>
                                  </a:cubicBezTo>
                                  <a:cubicBezTo>
                                    <a:pt x="137418" y="102372"/>
                                    <a:pt x="137418" y="85512"/>
                                    <a:pt x="126459" y="74553"/>
                                  </a:cubicBezTo>
                                  <a:cubicBezTo>
                                    <a:pt x="106227" y="55164"/>
                                    <a:pt x="85995" y="35775"/>
                                    <a:pt x="65763" y="16386"/>
                                  </a:cubicBezTo>
                                  <a:cubicBezTo>
                                    <a:pt x="50589" y="2056"/>
                                    <a:pt x="26143" y="2898"/>
                                    <a:pt x="13498" y="19758"/>
                                  </a:cubicBezTo>
                                  <a:cubicBezTo>
                                    <a:pt x="10" y="37461"/>
                                    <a:pt x="6754" y="58536"/>
                                    <a:pt x="23614" y="71181"/>
                                  </a:cubicBezTo>
                                  <a:lnTo>
                                    <a:pt x="23614" y="71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1" name="Groupe 7">
                          <a:extLst>
                            <a:ext uri="{FF2B5EF4-FFF2-40B4-BE49-F238E27FC236}">
                              <a16:creationId xmlns:a16="http://schemas.microsoft.com/office/drawing/2014/main" id="{437A6CA5-3435-40C5-B627-05150594D82A}"/>
                            </a:ext>
                          </a:extLst>
                        </wpg:cNvPr>
                        <wpg:cNvGrpSpPr/>
                        <wpg:grpSpPr>
                          <a:xfrm>
                            <a:off x="27432" y="739966"/>
                            <a:ext cx="7778109" cy="3734706"/>
                            <a:chOff x="27432" y="739966"/>
                            <a:chExt cx="7778109" cy="3734706"/>
                          </a:xfrm>
                        </wpg:grpSpPr>
                        <wps:wsp>
                          <wps:cNvPr id="186" name="Forme libre : Forme 186">
                            <a:extLst>
                              <a:ext uri="{FF2B5EF4-FFF2-40B4-BE49-F238E27FC236}">
                                <a16:creationId xmlns:a16="http://schemas.microsoft.com/office/drawing/2014/main" id="{6262B288-33F7-48E8-8D50-844DC969D7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0920" y="3832460"/>
                              <a:ext cx="185258" cy="185258"/>
                            </a:xfrm>
                            <a:custGeom>
                              <a:avLst/>
                              <a:gdLst>
                                <a:gd name="connsiteX0" fmla="*/ 136366 w 185257"/>
                                <a:gd name="connsiteY0" fmla="*/ 14441 h 185257"/>
                                <a:gd name="connsiteX1" fmla="*/ 13422 w 185257"/>
                                <a:gd name="connsiteY1" fmla="*/ 138227 h 185257"/>
                                <a:gd name="connsiteX2" fmla="*/ 47106 w 185257"/>
                                <a:gd name="connsiteY2" fmla="*/ 171910 h 185257"/>
                                <a:gd name="connsiteX3" fmla="*/ 174260 w 185257"/>
                                <a:gd name="connsiteY3" fmla="*/ 52335 h 185257"/>
                                <a:gd name="connsiteX4" fmla="*/ 136366 w 185257"/>
                                <a:gd name="connsiteY4" fmla="*/ 14441 h 185257"/>
                                <a:gd name="connsiteX5" fmla="*/ 136366 w 185257"/>
                                <a:gd name="connsiteY5" fmla="*/ 14441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5257" h="185257">
                                  <a:moveTo>
                                    <a:pt x="136366" y="14441"/>
                                  </a:moveTo>
                                  <a:cubicBezTo>
                                    <a:pt x="95104" y="55703"/>
                                    <a:pt x="54684" y="96965"/>
                                    <a:pt x="13422" y="138227"/>
                                  </a:cubicBezTo>
                                  <a:cubicBezTo>
                                    <a:pt x="-8472" y="160121"/>
                                    <a:pt x="25211" y="193804"/>
                                    <a:pt x="47106" y="171910"/>
                                  </a:cubicBezTo>
                                  <a:cubicBezTo>
                                    <a:pt x="89210" y="132333"/>
                                    <a:pt x="132156" y="91913"/>
                                    <a:pt x="174260" y="52335"/>
                                  </a:cubicBezTo>
                                  <a:cubicBezTo>
                                    <a:pt x="200364" y="28757"/>
                                    <a:pt x="160786" y="-10821"/>
                                    <a:pt x="136366" y="14441"/>
                                  </a:cubicBezTo>
                                  <a:lnTo>
                                    <a:pt x="136366" y="144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7" name="Forme libre : Forme 187">
                            <a:extLst>
                              <a:ext uri="{FF2B5EF4-FFF2-40B4-BE49-F238E27FC236}">
                                <a16:creationId xmlns:a16="http://schemas.microsoft.com/office/drawing/2014/main" id="{02354D99-1438-4BF5-9473-9812596F5F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8234" y="3497540"/>
                              <a:ext cx="286307" cy="176837"/>
                            </a:xfrm>
                            <a:custGeom>
                              <a:avLst/>
                              <a:gdLst>
                                <a:gd name="connsiteX0" fmla="*/ 235547 w 286307"/>
                                <a:gd name="connsiteY0" fmla="*/ 10002 h 176836"/>
                                <a:gd name="connsiteX1" fmla="*/ 20817 w 286307"/>
                                <a:gd name="connsiteY1" fmla="*/ 119473 h 176836"/>
                                <a:gd name="connsiteX2" fmla="*/ 50289 w 286307"/>
                                <a:gd name="connsiteY2" fmla="*/ 169155 h 176836"/>
                                <a:gd name="connsiteX3" fmla="*/ 268388 w 286307"/>
                                <a:gd name="connsiteY3" fmla="*/ 65580 h 176836"/>
                                <a:gd name="connsiteX4" fmla="*/ 235547 w 286307"/>
                                <a:gd name="connsiteY4" fmla="*/ 10002 h 176836"/>
                                <a:gd name="connsiteX5" fmla="*/ 235547 w 286307"/>
                                <a:gd name="connsiteY5" fmla="*/ 10002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307" h="176836">
                                  <a:moveTo>
                                    <a:pt x="235547" y="10002"/>
                                  </a:moveTo>
                                  <a:cubicBezTo>
                                    <a:pt x="163970" y="46212"/>
                                    <a:pt x="92393" y="81579"/>
                                    <a:pt x="20817" y="119473"/>
                                  </a:cubicBezTo>
                                  <a:cubicBezTo>
                                    <a:pt x="-12024" y="137156"/>
                                    <a:pt x="16606" y="184313"/>
                                    <a:pt x="50289" y="169155"/>
                                  </a:cubicBezTo>
                                  <a:cubicBezTo>
                                    <a:pt x="123551" y="135472"/>
                                    <a:pt x="195969" y="100947"/>
                                    <a:pt x="268388" y="65580"/>
                                  </a:cubicBezTo>
                                  <a:cubicBezTo>
                                    <a:pt x="305440" y="47896"/>
                                    <a:pt x="272599" y="-8523"/>
                                    <a:pt x="235547" y="10002"/>
                                  </a:cubicBezTo>
                                  <a:lnTo>
                                    <a:pt x="235547" y="100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8" name="Forme libre : Forme 188">
                            <a:extLst>
                              <a:ext uri="{FF2B5EF4-FFF2-40B4-BE49-F238E27FC236}">
                                <a16:creationId xmlns:a16="http://schemas.microsoft.com/office/drawing/2014/main" id="{58B34FCB-6127-41E7-8EB2-BD448294F6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2620" y="3674214"/>
                              <a:ext cx="143154" cy="143154"/>
                            </a:xfrm>
                            <a:custGeom>
                              <a:avLst/>
                              <a:gdLst>
                                <a:gd name="connsiteX0" fmla="*/ 10078 w 143153"/>
                                <a:gd name="connsiteY0" fmla="*/ 48986 h 143153"/>
                                <a:gd name="connsiteX1" fmla="*/ 104391 w 143153"/>
                                <a:gd name="connsiteY1" fmla="*/ 139089 h 143153"/>
                                <a:gd name="connsiteX2" fmla="*/ 141443 w 143153"/>
                                <a:gd name="connsiteY2" fmla="*/ 128984 h 143153"/>
                                <a:gd name="connsiteX3" fmla="*/ 131338 w 143153"/>
                                <a:gd name="connsiteY3" fmla="*/ 91932 h 143153"/>
                                <a:gd name="connsiteX4" fmla="*/ 58919 w 143153"/>
                                <a:gd name="connsiteY4" fmla="*/ 20355 h 143153"/>
                                <a:gd name="connsiteX5" fmla="*/ 20183 w 143153"/>
                                <a:gd name="connsiteY5" fmla="*/ 10250 h 143153"/>
                                <a:gd name="connsiteX6" fmla="*/ 10078 w 143153"/>
                                <a:gd name="connsiteY6" fmla="*/ 48986 h 143153"/>
                                <a:gd name="connsiteX7" fmla="*/ 10078 w 143153"/>
                                <a:gd name="connsiteY7" fmla="*/ 4898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153" h="143153">
                                  <a:moveTo>
                                    <a:pt x="10078" y="48986"/>
                                  </a:moveTo>
                                  <a:cubicBezTo>
                                    <a:pt x="36183" y="86037"/>
                                    <a:pt x="66497" y="115510"/>
                                    <a:pt x="104391" y="139089"/>
                                  </a:cubicBezTo>
                                  <a:cubicBezTo>
                                    <a:pt x="117022" y="146667"/>
                                    <a:pt x="134706" y="141615"/>
                                    <a:pt x="141443" y="128984"/>
                                  </a:cubicBezTo>
                                  <a:cubicBezTo>
                                    <a:pt x="149863" y="115510"/>
                                    <a:pt x="143127" y="100353"/>
                                    <a:pt x="131338" y="91932"/>
                                  </a:cubicBezTo>
                                  <a:cubicBezTo>
                                    <a:pt x="104391" y="71722"/>
                                    <a:pt x="79129" y="47302"/>
                                    <a:pt x="58919" y="20355"/>
                                  </a:cubicBezTo>
                                  <a:cubicBezTo>
                                    <a:pt x="49656" y="7724"/>
                                    <a:pt x="34498" y="1829"/>
                                    <a:pt x="20183" y="10250"/>
                                  </a:cubicBezTo>
                                  <a:cubicBezTo>
                                    <a:pt x="8394" y="16987"/>
                                    <a:pt x="1657" y="36355"/>
                                    <a:pt x="10078" y="48986"/>
                                  </a:cubicBezTo>
                                  <a:lnTo>
                                    <a:pt x="10078" y="489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9" name="Forme libre : Forme 189">
                            <a:extLst>
                              <a:ext uri="{FF2B5EF4-FFF2-40B4-BE49-F238E27FC236}">
                                <a16:creationId xmlns:a16="http://schemas.microsoft.com/office/drawing/2014/main" id="{FE3CFFE2-12FC-458A-BF78-B8F2986D99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49849" y="2976401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51788 w 75787"/>
                                <a:gd name="connsiteY0" fmla="*/ 68840 h 75787"/>
                                <a:gd name="connsiteX1" fmla="*/ 67787 w 75787"/>
                                <a:gd name="connsiteY1" fmla="*/ 48630 h 75787"/>
                                <a:gd name="connsiteX2" fmla="*/ 75366 w 75787"/>
                                <a:gd name="connsiteY2" fmla="*/ 30947 h 75787"/>
                                <a:gd name="connsiteX3" fmla="*/ 67787 w 75787"/>
                                <a:gd name="connsiteY3" fmla="*/ 13263 h 75787"/>
                                <a:gd name="connsiteX4" fmla="*/ 33262 w 75787"/>
                                <a:gd name="connsiteY4" fmla="*/ 13263 h 75787"/>
                                <a:gd name="connsiteX5" fmla="*/ 13894 w 75787"/>
                                <a:gd name="connsiteY5" fmla="*/ 30104 h 75787"/>
                                <a:gd name="connsiteX6" fmla="*/ 6316 w 75787"/>
                                <a:gd name="connsiteY6" fmla="*/ 49472 h 75787"/>
                                <a:gd name="connsiteX7" fmla="*/ 13894 w 75787"/>
                                <a:gd name="connsiteY7" fmla="*/ 68840 h 75787"/>
                                <a:gd name="connsiteX8" fmla="*/ 33262 w 75787"/>
                                <a:gd name="connsiteY8" fmla="*/ 76419 h 75787"/>
                                <a:gd name="connsiteX9" fmla="*/ 51788 w 75787"/>
                                <a:gd name="connsiteY9" fmla="*/ 68840 h 75787"/>
                                <a:gd name="connsiteX10" fmla="*/ 51788 w 75787"/>
                                <a:gd name="connsiteY10" fmla="*/ 6884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51788" y="68840"/>
                                  </a:moveTo>
                                  <a:cubicBezTo>
                                    <a:pt x="56840" y="62104"/>
                                    <a:pt x="62735" y="55367"/>
                                    <a:pt x="67787" y="48630"/>
                                  </a:cubicBezTo>
                                  <a:cubicBezTo>
                                    <a:pt x="71998" y="43578"/>
                                    <a:pt x="75366" y="38525"/>
                                    <a:pt x="75366" y="30947"/>
                                  </a:cubicBezTo>
                                  <a:cubicBezTo>
                                    <a:pt x="75366" y="25052"/>
                                    <a:pt x="72840" y="17473"/>
                                    <a:pt x="67787" y="13263"/>
                                  </a:cubicBezTo>
                                  <a:cubicBezTo>
                                    <a:pt x="57682" y="4000"/>
                                    <a:pt x="43367" y="4000"/>
                                    <a:pt x="33262" y="13263"/>
                                  </a:cubicBezTo>
                                  <a:cubicBezTo>
                                    <a:pt x="26526" y="19157"/>
                                    <a:pt x="19789" y="24210"/>
                                    <a:pt x="13894" y="30104"/>
                                  </a:cubicBezTo>
                                  <a:cubicBezTo>
                                    <a:pt x="8842" y="34315"/>
                                    <a:pt x="6316" y="42736"/>
                                    <a:pt x="6316" y="49472"/>
                                  </a:cubicBezTo>
                                  <a:cubicBezTo>
                                    <a:pt x="6316" y="56209"/>
                                    <a:pt x="8842" y="63788"/>
                                    <a:pt x="13894" y="68840"/>
                                  </a:cubicBezTo>
                                  <a:cubicBezTo>
                                    <a:pt x="18947" y="73893"/>
                                    <a:pt x="25683" y="77261"/>
                                    <a:pt x="33262" y="76419"/>
                                  </a:cubicBezTo>
                                  <a:cubicBezTo>
                                    <a:pt x="39157" y="76419"/>
                                    <a:pt x="47578" y="73893"/>
                                    <a:pt x="51788" y="68840"/>
                                  </a:cubicBezTo>
                                  <a:lnTo>
                                    <a:pt x="51788" y="6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0" name="Forme libre : Forme 190">
                            <a:extLst>
                              <a:ext uri="{FF2B5EF4-FFF2-40B4-BE49-F238E27FC236}">
                                <a16:creationId xmlns:a16="http://schemas.microsoft.com/office/drawing/2014/main" id="{055796C4-A408-4F83-B838-E919DA022B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74823" y="2821589"/>
                              <a:ext cx="109470" cy="134733"/>
                            </a:xfrm>
                            <a:custGeom>
                              <a:avLst/>
                              <a:gdLst>
                                <a:gd name="connsiteX0" fmla="*/ 49745 w 109470"/>
                                <a:gd name="connsiteY0" fmla="*/ 125128 h 134732"/>
                                <a:gd name="connsiteX1" fmla="*/ 107007 w 109470"/>
                                <a:gd name="connsiteY1" fmla="*/ 44289 h 134732"/>
                                <a:gd name="connsiteX2" fmla="*/ 62376 w 109470"/>
                                <a:gd name="connsiteY2" fmla="*/ 18184 h 134732"/>
                                <a:gd name="connsiteX3" fmla="*/ 10167 w 109470"/>
                                <a:gd name="connsiteY3" fmla="*/ 102392 h 134732"/>
                                <a:gd name="connsiteX4" fmla="*/ 49745 w 109470"/>
                                <a:gd name="connsiteY4" fmla="*/ 125128 h 134732"/>
                                <a:gd name="connsiteX5" fmla="*/ 49745 w 109470"/>
                                <a:gd name="connsiteY5" fmla="*/ 125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470" h="134732">
                                  <a:moveTo>
                                    <a:pt x="49745" y="125128"/>
                                  </a:moveTo>
                                  <a:cubicBezTo>
                                    <a:pt x="69113" y="98182"/>
                                    <a:pt x="89323" y="72077"/>
                                    <a:pt x="107007" y="44289"/>
                                  </a:cubicBezTo>
                                  <a:cubicBezTo>
                                    <a:pt x="125532" y="16500"/>
                                    <a:pt x="80902" y="-9604"/>
                                    <a:pt x="62376" y="18184"/>
                                  </a:cubicBezTo>
                                  <a:cubicBezTo>
                                    <a:pt x="43851" y="45973"/>
                                    <a:pt x="27009" y="73762"/>
                                    <a:pt x="10167" y="102392"/>
                                  </a:cubicBezTo>
                                  <a:cubicBezTo>
                                    <a:pt x="-5832" y="128497"/>
                                    <a:pt x="32062" y="148707"/>
                                    <a:pt x="49745" y="125128"/>
                                  </a:cubicBezTo>
                                  <a:lnTo>
                                    <a:pt x="49745" y="125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1" name="Forme libre : Forme 191">
                            <a:extLst>
                              <a:ext uri="{FF2B5EF4-FFF2-40B4-BE49-F238E27FC236}">
                                <a16:creationId xmlns:a16="http://schemas.microsoft.com/office/drawing/2014/main" id="{98369F86-3ED0-48C8-B382-81C9870A5C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1619" y="3018783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1683 w 84208"/>
                                <a:gd name="connsiteY0" fmla="*/ 7090 h 67366"/>
                                <a:gd name="connsiteX1" fmla="*/ 24841 w 84208"/>
                                <a:gd name="connsiteY1" fmla="*/ 11301 h 67366"/>
                                <a:gd name="connsiteX2" fmla="*/ 6316 w 84208"/>
                                <a:gd name="connsiteY2" fmla="*/ 34879 h 67366"/>
                                <a:gd name="connsiteX3" fmla="*/ 24841 w 84208"/>
                                <a:gd name="connsiteY3" fmla="*/ 58457 h 67366"/>
                                <a:gd name="connsiteX4" fmla="*/ 41683 w 84208"/>
                                <a:gd name="connsiteY4" fmla="*/ 62667 h 67366"/>
                                <a:gd name="connsiteX5" fmla="*/ 78734 w 84208"/>
                                <a:gd name="connsiteY5" fmla="*/ 34879 h 67366"/>
                                <a:gd name="connsiteX6" fmla="*/ 41683 w 84208"/>
                                <a:gd name="connsiteY6" fmla="*/ 7090 h 67366"/>
                                <a:gd name="connsiteX7" fmla="*/ 41683 w 84208"/>
                                <a:gd name="connsiteY7" fmla="*/ 7090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1683" y="7090"/>
                                  </a:moveTo>
                                  <a:cubicBezTo>
                                    <a:pt x="35788" y="8774"/>
                                    <a:pt x="29894" y="9616"/>
                                    <a:pt x="24841" y="11301"/>
                                  </a:cubicBezTo>
                                  <a:cubicBezTo>
                                    <a:pt x="14736" y="13827"/>
                                    <a:pt x="6316" y="24774"/>
                                    <a:pt x="6316" y="34879"/>
                                  </a:cubicBezTo>
                                  <a:cubicBezTo>
                                    <a:pt x="7158" y="45826"/>
                                    <a:pt x="13894" y="55931"/>
                                    <a:pt x="24841" y="58457"/>
                                  </a:cubicBezTo>
                                  <a:cubicBezTo>
                                    <a:pt x="30736" y="60141"/>
                                    <a:pt x="36630" y="60983"/>
                                    <a:pt x="41683" y="62667"/>
                                  </a:cubicBezTo>
                                  <a:cubicBezTo>
                                    <a:pt x="60209" y="66878"/>
                                    <a:pt x="78734" y="53405"/>
                                    <a:pt x="78734" y="34879"/>
                                  </a:cubicBezTo>
                                  <a:cubicBezTo>
                                    <a:pt x="77892" y="16353"/>
                                    <a:pt x="59367" y="2880"/>
                                    <a:pt x="41683" y="7090"/>
                                  </a:cubicBezTo>
                                  <a:lnTo>
                                    <a:pt x="41683" y="70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2" name="Forme libre : Forme 192">
                            <a:extLst>
                              <a:ext uri="{FF2B5EF4-FFF2-40B4-BE49-F238E27FC236}">
                                <a16:creationId xmlns:a16="http://schemas.microsoft.com/office/drawing/2014/main" id="{CFA5D55E-59F8-4859-8A31-D47A289155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7796" y="3635030"/>
                              <a:ext cx="151574" cy="134733"/>
                            </a:xfrm>
                            <a:custGeom>
                              <a:avLst/>
                              <a:gdLst>
                                <a:gd name="connsiteX0" fmla="*/ 16460 w 151574"/>
                                <a:gd name="connsiteY0" fmla="*/ 63665 h 134732"/>
                                <a:gd name="connsiteX1" fmla="*/ 95616 w 151574"/>
                                <a:gd name="connsiteY1" fmla="*/ 124294 h 134732"/>
                                <a:gd name="connsiteX2" fmla="*/ 136036 w 151574"/>
                                <a:gd name="connsiteY2" fmla="*/ 72086 h 134732"/>
                                <a:gd name="connsiteX3" fmla="*/ 56880 w 151574"/>
                                <a:gd name="connsiteY3" fmla="*/ 11456 h 134732"/>
                                <a:gd name="connsiteX4" fmla="*/ 16460 w 151574"/>
                                <a:gd name="connsiteY4" fmla="*/ 63665 h 134732"/>
                                <a:gd name="connsiteX5" fmla="*/ 16460 w 151574"/>
                                <a:gd name="connsiteY5" fmla="*/ 63665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34732">
                                  <a:moveTo>
                                    <a:pt x="16460" y="63665"/>
                                  </a:moveTo>
                                  <a:cubicBezTo>
                                    <a:pt x="41723" y="85559"/>
                                    <a:pt x="68669" y="104927"/>
                                    <a:pt x="95616" y="124294"/>
                                  </a:cubicBezTo>
                                  <a:cubicBezTo>
                                    <a:pt x="125931" y="146189"/>
                                    <a:pt x="164666" y="95664"/>
                                    <a:pt x="136036" y="72086"/>
                                  </a:cubicBezTo>
                                  <a:cubicBezTo>
                                    <a:pt x="109931" y="51034"/>
                                    <a:pt x="84668" y="29982"/>
                                    <a:pt x="56880" y="11456"/>
                                  </a:cubicBezTo>
                                  <a:cubicBezTo>
                                    <a:pt x="25723" y="-9596"/>
                                    <a:pt x="-12171" y="39245"/>
                                    <a:pt x="16460" y="63665"/>
                                  </a:cubicBezTo>
                                  <a:lnTo>
                                    <a:pt x="16460" y="636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3" name="Forme libre : Forme 193">
                            <a:extLst>
                              <a:ext uri="{FF2B5EF4-FFF2-40B4-BE49-F238E27FC236}">
                                <a16:creationId xmlns:a16="http://schemas.microsoft.com/office/drawing/2014/main" id="{FE54A7B4-BB37-4D81-87B2-754DB6A1C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0154" y="3324430"/>
                              <a:ext cx="143154" cy="109470"/>
                            </a:xfrm>
                            <a:custGeom>
                              <a:avLst/>
                              <a:gdLst>
                                <a:gd name="connsiteX0" fmla="*/ 114534 w 143153"/>
                                <a:gd name="connsiteY0" fmla="*/ 31538 h 109470"/>
                                <a:gd name="connsiteX1" fmla="*/ 49693 w 143153"/>
                                <a:gd name="connsiteY1" fmla="*/ 7118 h 109470"/>
                                <a:gd name="connsiteX2" fmla="*/ 22747 w 143153"/>
                                <a:gd name="connsiteY2" fmla="*/ 71116 h 109470"/>
                                <a:gd name="connsiteX3" fmla="*/ 85061 w 143153"/>
                                <a:gd name="connsiteY3" fmla="*/ 100589 h 109470"/>
                                <a:gd name="connsiteX4" fmla="*/ 138954 w 143153"/>
                                <a:gd name="connsiteY4" fmla="*/ 82063 h 109470"/>
                                <a:gd name="connsiteX5" fmla="*/ 114534 w 143153"/>
                                <a:gd name="connsiteY5" fmla="*/ 31538 h 109470"/>
                                <a:gd name="connsiteX6" fmla="*/ 114534 w 143153"/>
                                <a:gd name="connsiteY6" fmla="*/ 31538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3153" h="109470">
                                  <a:moveTo>
                                    <a:pt x="114534" y="31538"/>
                                  </a:moveTo>
                                  <a:cubicBezTo>
                                    <a:pt x="92640" y="23118"/>
                                    <a:pt x="73272" y="11329"/>
                                    <a:pt x="49693" y="7118"/>
                                  </a:cubicBezTo>
                                  <a:cubicBezTo>
                                    <a:pt x="10116" y="-461"/>
                                    <a:pt x="-10094" y="47538"/>
                                    <a:pt x="22747" y="71116"/>
                                  </a:cubicBezTo>
                                  <a:cubicBezTo>
                                    <a:pt x="42115" y="84590"/>
                                    <a:pt x="64009" y="90484"/>
                                    <a:pt x="85061" y="100589"/>
                                  </a:cubicBezTo>
                                  <a:cubicBezTo>
                                    <a:pt x="105271" y="110694"/>
                                    <a:pt x="129691" y="104799"/>
                                    <a:pt x="138954" y="82063"/>
                                  </a:cubicBezTo>
                                  <a:cubicBezTo>
                                    <a:pt x="148217" y="60169"/>
                                    <a:pt x="135586" y="39117"/>
                                    <a:pt x="114534" y="31538"/>
                                  </a:cubicBezTo>
                                  <a:lnTo>
                                    <a:pt x="114534" y="315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4" name="Forme libre : Forme 194">
                            <a:extLst>
                              <a:ext uri="{FF2B5EF4-FFF2-40B4-BE49-F238E27FC236}">
                                <a16:creationId xmlns:a16="http://schemas.microsoft.com/office/drawing/2014/main" id="{664EFDA7-3202-415F-8559-3847245A79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7848" y="2825245"/>
                              <a:ext cx="159995" cy="159995"/>
                            </a:xfrm>
                            <a:custGeom>
                              <a:avLst/>
                              <a:gdLst>
                                <a:gd name="connsiteX0" fmla="*/ 82186 w 159995"/>
                                <a:gd name="connsiteY0" fmla="*/ 128209 h 159995"/>
                                <a:gd name="connsiteX1" fmla="*/ 146183 w 159995"/>
                                <a:gd name="connsiteY1" fmla="*/ 65053 h 159995"/>
                                <a:gd name="connsiteX2" fmla="*/ 121763 w 159995"/>
                                <a:gd name="connsiteY2" fmla="*/ 7791 h 159995"/>
                                <a:gd name="connsiteX3" fmla="*/ 56923 w 159995"/>
                                <a:gd name="connsiteY3" fmla="*/ 43159 h 159995"/>
                                <a:gd name="connsiteX4" fmla="*/ 12293 w 159995"/>
                                <a:gd name="connsiteY4" fmla="*/ 98736 h 159995"/>
                                <a:gd name="connsiteX5" fmla="*/ 30819 w 159995"/>
                                <a:gd name="connsiteY5" fmla="*/ 153471 h 159995"/>
                                <a:gd name="connsiteX6" fmla="*/ 82186 w 159995"/>
                                <a:gd name="connsiteY6" fmla="*/ 128209 h 159995"/>
                                <a:gd name="connsiteX7" fmla="*/ 82186 w 159995"/>
                                <a:gd name="connsiteY7" fmla="*/ 128209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9995" h="159995">
                                  <a:moveTo>
                                    <a:pt x="82186" y="128209"/>
                                  </a:moveTo>
                                  <a:cubicBezTo>
                                    <a:pt x="88922" y="100420"/>
                                    <a:pt x="121763" y="76842"/>
                                    <a:pt x="146183" y="65053"/>
                                  </a:cubicBezTo>
                                  <a:cubicBezTo>
                                    <a:pt x="177341" y="49895"/>
                                    <a:pt x="155447" y="-3156"/>
                                    <a:pt x="121763" y="7791"/>
                                  </a:cubicBezTo>
                                  <a:cubicBezTo>
                                    <a:pt x="98185" y="16212"/>
                                    <a:pt x="76291" y="27159"/>
                                    <a:pt x="56923" y="43159"/>
                                  </a:cubicBezTo>
                                  <a:cubicBezTo>
                                    <a:pt x="37555" y="59158"/>
                                    <a:pt x="26608" y="79368"/>
                                    <a:pt x="12293" y="98736"/>
                                  </a:cubicBezTo>
                                  <a:cubicBezTo>
                                    <a:pt x="-2022" y="117262"/>
                                    <a:pt x="11451" y="145050"/>
                                    <a:pt x="30819" y="153471"/>
                                  </a:cubicBezTo>
                                  <a:cubicBezTo>
                                    <a:pt x="51029" y="161892"/>
                                    <a:pt x="76291" y="150945"/>
                                    <a:pt x="82186" y="128209"/>
                                  </a:cubicBezTo>
                                  <a:lnTo>
                                    <a:pt x="82186" y="128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5" name="Forme libre : Forme 195">
                            <a:extLst>
                              <a:ext uri="{FF2B5EF4-FFF2-40B4-BE49-F238E27FC236}">
                                <a16:creationId xmlns:a16="http://schemas.microsoft.com/office/drawing/2014/main" id="{7D5500DF-CFFB-4AE3-A257-310C74AD01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7106" y="3767854"/>
                              <a:ext cx="92629" cy="210520"/>
                            </a:xfrm>
                            <a:custGeom>
                              <a:avLst/>
                              <a:gdLst>
                                <a:gd name="connsiteX0" fmla="*/ 88344 w 92628"/>
                                <a:gd name="connsiteY0" fmla="*/ 151466 h 210520"/>
                                <a:gd name="connsiteX1" fmla="*/ 85817 w 92628"/>
                                <a:gd name="connsiteY1" fmla="*/ 57153 h 210520"/>
                                <a:gd name="connsiteX2" fmla="*/ 27714 w 92628"/>
                                <a:gd name="connsiteY2" fmla="*/ 23470 h 210520"/>
                                <a:gd name="connsiteX3" fmla="*/ 26029 w 92628"/>
                                <a:gd name="connsiteY3" fmla="*/ 188518 h 210520"/>
                                <a:gd name="connsiteX4" fmla="*/ 88344 w 92628"/>
                                <a:gd name="connsiteY4" fmla="*/ 151466 h 210520"/>
                                <a:gd name="connsiteX5" fmla="*/ 88344 w 92628"/>
                                <a:gd name="connsiteY5" fmla="*/ 151466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210520">
                                  <a:moveTo>
                                    <a:pt x="88344" y="151466"/>
                                  </a:moveTo>
                                  <a:cubicBezTo>
                                    <a:pt x="71502" y="123677"/>
                                    <a:pt x="73186" y="85784"/>
                                    <a:pt x="85817" y="57153"/>
                                  </a:cubicBezTo>
                                  <a:cubicBezTo>
                                    <a:pt x="102658" y="18417"/>
                                    <a:pt x="50450" y="-15266"/>
                                    <a:pt x="27714" y="23470"/>
                                  </a:cubicBezTo>
                                  <a:cubicBezTo>
                                    <a:pt x="-3443" y="77363"/>
                                    <a:pt x="2451" y="132940"/>
                                    <a:pt x="26029" y="188518"/>
                                  </a:cubicBezTo>
                                  <a:cubicBezTo>
                                    <a:pt x="44555" y="228937"/>
                                    <a:pt x="113606" y="191886"/>
                                    <a:pt x="88344" y="151466"/>
                                  </a:cubicBezTo>
                                  <a:lnTo>
                                    <a:pt x="88344" y="1514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6" name="Forme libre : Forme 196">
                            <a:extLst>
                              <a:ext uri="{FF2B5EF4-FFF2-40B4-BE49-F238E27FC236}">
                                <a16:creationId xmlns:a16="http://schemas.microsoft.com/office/drawing/2014/main" id="{E4B4C6ED-879A-40F7-9E5C-1EA2469835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7279" y="2283872"/>
                              <a:ext cx="92629" cy="134733"/>
                            </a:xfrm>
                            <a:custGeom>
                              <a:avLst/>
                              <a:gdLst>
                                <a:gd name="connsiteX0" fmla="*/ 32504 w 92628"/>
                                <a:gd name="connsiteY0" fmla="*/ 16128 h 134732"/>
                                <a:gd name="connsiteX1" fmla="*/ 10610 w 92628"/>
                                <a:gd name="connsiteY1" fmla="*/ 111283 h 134732"/>
                                <a:gd name="connsiteX2" fmla="*/ 41767 w 92628"/>
                                <a:gd name="connsiteY2" fmla="*/ 131493 h 134732"/>
                                <a:gd name="connsiteX3" fmla="*/ 66187 w 92628"/>
                                <a:gd name="connsiteY3" fmla="*/ 103704 h 134732"/>
                                <a:gd name="connsiteX4" fmla="*/ 78818 w 92628"/>
                                <a:gd name="connsiteY4" fmla="*/ 63284 h 134732"/>
                                <a:gd name="connsiteX5" fmla="*/ 78818 w 92628"/>
                                <a:gd name="connsiteY5" fmla="*/ 16128 h 134732"/>
                                <a:gd name="connsiteX6" fmla="*/ 32504 w 92628"/>
                                <a:gd name="connsiteY6" fmla="*/ 16128 h 134732"/>
                                <a:gd name="connsiteX7" fmla="*/ 32504 w 92628"/>
                                <a:gd name="connsiteY7" fmla="*/ 16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2628" h="134732">
                                  <a:moveTo>
                                    <a:pt x="32504" y="16128"/>
                                  </a:moveTo>
                                  <a:cubicBezTo>
                                    <a:pt x="10610" y="43074"/>
                                    <a:pt x="-337" y="77599"/>
                                    <a:pt x="10610" y="111283"/>
                                  </a:cubicBezTo>
                                  <a:cubicBezTo>
                                    <a:pt x="14821" y="124756"/>
                                    <a:pt x="27452" y="134019"/>
                                    <a:pt x="41767" y="131493"/>
                                  </a:cubicBezTo>
                                  <a:cubicBezTo>
                                    <a:pt x="54398" y="129808"/>
                                    <a:pt x="67871" y="118019"/>
                                    <a:pt x="66187" y="103704"/>
                                  </a:cubicBezTo>
                                  <a:cubicBezTo>
                                    <a:pt x="64503" y="86862"/>
                                    <a:pt x="67030" y="74231"/>
                                    <a:pt x="78818" y="63284"/>
                                  </a:cubicBezTo>
                                  <a:cubicBezTo>
                                    <a:pt x="91450" y="50653"/>
                                    <a:pt x="91450" y="28759"/>
                                    <a:pt x="78818" y="16128"/>
                                  </a:cubicBezTo>
                                  <a:cubicBezTo>
                                    <a:pt x="67871" y="4338"/>
                                    <a:pt x="44293" y="1812"/>
                                    <a:pt x="32504" y="16128"/>
                                  </a:cubicBezTo>
                                  <a:lnTo>
                                    <a:pt x="32504" y="16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7" name="Forme libre : Forme 197">
                            <a:extLst>
                              <a:ext uri="{FF2B5EF4-FFF2-40B4-BE49-F238E27FC236}">
                                <a16:creationId xmlns:a16="http://schemas.microsoft.com/office/drawing/2014/main" id="{B9C30D4B-39FB-4446-B812-5FCB74D038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33815" y="2499472"/>
                              <a:ext cx="210520" cy="159995"/>
                            </a:xfrm>
                            <a:custGeom>
                              <a:avLst/>
                              <a:gdLst>
                                <a:gd name="connsiteX0" fmla="*/ 184325 w 210520"/>
                                <a:gd name="connsiteY0" fmla="*/ 87677 h 159995"/>
                                <a:gd name="connsiteX1" fmla="*/ 50434 w 210520"/>
                                <a:gd name="connsiteY1" fmla="*/ 14416 h 159995"/>
                                <a:gd name="connsiteX2" fmla="*/ 13382 w 210520"/>
                                <a:gd name="connsiteY2" fmla="*/ 51468 h 159995"/>
                                <a:gd name="connsiteX3" fmla="*/ 166641 w 210520"/>
                                <a:gd name="connsiteY3" fmla="*/ 153359 h 159995"/>
                                <a:gd name="connsiteX4" fmla="*/ 184325 w 210520"/>
                                <a:gd name="connsiteY4" fmla="*/ 87677 h 159995"/>
                                <a:gd name="connsiteX5" fmla="*/ 184325 w 210520"/>
                                <a:gd name="connsiteY5" fmla="*/ 87677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520" h="159995">
                                  <a:moveTo>
                                    <a:pt x="184325" y="87677"/>
                                  </a:moveTo>
                                  <a:cubicBezTo>
                                    <a:pt x="133800" y="75046"/>
                                    <a:pt x="88328" y="50626"/>
                                    <a:pt x="50434" y="14416"/>
                                  </a:cubicBezTo>
                                  <a:cubicBezTo>
                                    <a:pt x="25172" y="-10004"/>
                                    <a:pt x="-8511" y="26205"/>
                                    <a:pt x="13382" y="51468"/>
                                  </a:cubicBezTo>
                                  <a:cubicBezTo>
                                    <a:pt x="53803" y="101151"/>
                                    <a:pt x="105169" y="134834"/>
                                    <a:pt x="166641" y="153359"/>
                                  </a:cubicBezTo>
                                  <a:cubicBezTo>
                                    <a:pt x="208745" y="165991"/>
                                    <a:pt x="227271" y="97782"/>
                                    <a:pt x="184325" y="87677"/>
                                  </a:cubicBezTo>
                                  <a:lnTo>
                                    <a:pt x="184325" y="87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8" name="Forme libre : Forme 198">
                            <a:extLst>
                              <a:ext uri="{FF2B5EF4-FFF2-40B4-BE49-F238E27FC236}">
                                <a16:creationId xmlns:a16="http://schemas.microsoft.com/office/drawing/2014/main" id="{C6B37FF1-9FCE-4AC3-AE0C-C97099612C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073" y="2228762"/>
                              <a:ext cx="134733" cy="210520"/>
                            </a:xfrm>
                            <a:custGeom>
                              <a:avLst/>
                              <a:gdLst>
                                <a:gd name="connsiteX0" fmla="*/ 85620 w 134732"/>
                                <a:gd name="connsiteY0" fmla="*/ 168077 h 210520"/>
                                <a:gd name="connsiteX1" fmla="*/ 122671 w 134732"/>
                                <a:gd name="connsiteY1" fmla="*/ 66185 h 210520"/>
                                <a:gd name="connsiteX2" fmla="*/ 72989 w 134732"/>
                                <a:gd name="connsiteY2" fmla="*/ 16502 h 210520"/>
                                <a:gd name="connsiteX3" fmla="*/ 24148 w 134732"/>
                                <a:gd name="connsiteY3" fmla="*/ 83869 h 210520"/>
                                <a:gd name="connsiteX4" fmla="*/ 6464 w 134732"/>
                                <a:gd name="connsiteY4" fmla="*/ 168077 h 210520"/>
                                <a:gd name="connsiteX5" fmla="*/ 85620 w 134732"/>
                                <a:gd name="connsiteY5" fmla="*/ 168077 h 210520"/>
                                <a:gd name="connsiteX6" fmla="*/ 85620 w 134732"/>
                                <a:gd name="connsiteY6" fmla="*/ 168077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4732" h="210520">
                                  <a:moveTo>
                                    <a:pt x="85620" y="168077"/>
                                  </a:moveTo>
                                  <a:cubicBezTo>
                                    <a:pt x="83093" y="132709"/>
                                    <a:pt x="99935" y="92290"/>
                                    <a:pt x="122671" y="66185"/>
                                  </a:cubicBezTo>
                                  <a:cubicBezTo>
                                    <a:pt x="152144" y="32502"/>
                                    <a:pt x="105829" y="-14655"/>
                                    <a:pt x="72989" y="16502"/>
                                  </a:cubicBezTo>
                                  <a:cubicBezTo>
                                    <a:pt x="52779" y="35870"/>
                                    <a:pt x="35937" y="58606"/>
                                    <a:pt x="24148" y="83869"/>
                                  </a:cubicBezTo>
                                  <a:cubicBezTo>
                                    <a:pt x="11516" y="110815"/>
                                    <a:pt x="9833" y="138604"/>
                                    <a:pt x="6464" y="168077"/>
                                  </a:cubicBezTo>
                                  <a:cubicBezTo>
                                    <a:pt x="2254" y="217759"/>
                                    <a:pt x="88988" y="218602"/>
                                    <a:pt x="85620" y="168077"/>
                                  </a:cubicBezTo>
                                  <a:lnTo>
                                    <a:pt x="85620" y="1680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9" name="Forme libre : Forme 199">
                            <a:extLst>
                              <a:ext uri="{FF2B5EF4-FFF2-40B4-BE49-F238E27FC236}">
                                <a16:creationId xmlns:a16="http://schemas.microsoft.com/office/drawing/2014/main" id="{8E164255-FEDB-4E7E-89AF-B827793BFE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5223" y="1969208"/>
                              <a:ext cx="202099" cy="193678"/>
                            </a:xfrm>
                            <a:custGeom>
                              <a:avLst/>
                              <a:gdLst>
                                <a:gd name="connsiteX0" fmla="*/ 62755 w 202099"/>
                                <a:gd name="connsiteY0" fmla="*/ 184270 h 193678"/>
                                <a:gd name="connsiteX1" fmla="*/ 189067 w 202099"/>
                                <a:gd name="connsiteY1" fmla="*/ 54590 h 193678"/>
                                <a:gd name="connsiteX2" fmla="*/ 148647 w 202099"/>
                                <a:gd name="connsiteY2" fmla="*/ 14170 h 193678"/>
                                <a:gd name="connsiteX3" fmla="*/ 16441 w 202099"/>
                                <a:gd name="connsiteY3" fmla="*/ 137114 h 193678"/>
                                <a:gd name="connsiteX4" fmla="*/ 62755 w 202099"/>
                                <a:gd name="connsiteY4" fmla="*/ 184270 h 193678"/>
                                <a:gd name="connsiteX5" fmla="*/ 62755 w 202099"/>
                                <a:gd name="connsiteY5" fmla="*/ 184270 h 1936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099" h="193678">
                                  <a:moveTo>
                                    <a:pt x="62755" y="184270"/>
                                  </a:moveTo>
                                  <a:cubicBezTo>
                                    <a:pt x="104859" y="141324"/>
                                    <a:pt x="147805" y="98378"/>
                                    <a:pt x="189067" y="54590"/>
                                  </a:cubicBezTo>
                                  <a:cubicBezTo>
                                    <a:pt x="214329" y="27643"/>
                                    <a:pt x="176436" y="-10250"/>
                                    <a:pt x="148647" y="14170"/>
                                  </a:cubicBezTo>
                                  <a:cubicBezTo>
                                    <a:pt x="104017" y="54590"/>
                                    <a:pt x="60229" y="95852"/>
                                    <a:pt x="16441" y="137114"/>
                                  </a:cubicBezTo>
                                  <a:cubicBezTo>
                                    <a:pt x="-14717" y="166587"/>
                                    <a:pt x="33282" y="215427"/>
                                    <a:pt x="62755" y="184270"/>
                                  </a:cubicBezTo>
                                  <a:lnTo>
                                    <a:pt x="62755" y="1842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0" name="Forme libre : Forme 200">
                            <a:extLst>
                              <a:ext uri="{FF2B5EF4-FFF2-40B4-BE49-F238E27FC236}">
                                <a16:creationId xmlns:a16="http://schemas.microsoft.com/office/drawing/2014/main" id="{646F3134-E99A-4EFE-A240-425C5F63F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85041" y="1490525"/>
                              <a:ext cx="159995" cy="202099"/>
                            </a:xfrm>
                            <a:custGeom>
                              <a:avLst/>
                              <a:gdLst>
                                <a:gd name="connsiteX0" fmla="*/ 147562 w 159995"/>
                                <a:gd name="connsiteY0" fmla="*/ 140021 h 202099"/>
                                <a:gd name="connsiteX1" fmla="*/ 67565 w 159995"/>
                                <a:gd name="connsiteY1" fmla="*/ 21287 h 202099"/>
                                <a:gd name="connsiteX2" fmla="*/ 8619 w 159995"/>
                                <a:gd name="connsiteY2" fmla="*/ 46550 h 202099"/>
                                <a:gd name="connsiteX3" fmla="*/ 44828 w 159995"/>
                                <a:gd name="connsiteY3" fmla="*/ 123179 h 202099"/>
                                <a:gd name="connsiteX4" fmla="*/ 96196 w 159995"/>
                                <a:gd name="connsiteY4" fmla="*/ 191388 h 202099"/>
                                <a:gd name="connsiteX5" fmla="*/ 147562 w 159995"/>
                                <a:gd name="connsiteY5" fmla="*/ 140021 h 202099"/>
                                <a:gd name="connsiteX6" fmla="*/ 147562 w 159995"/>
                                <a:gd name="connsiteY6" fmla="*/ 140021 h 2020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9995" h="202099">
                                  <a:moveTo>
                                    <a:pt x="147562" y="140021"/>
                                  </a:moveTo>
                                  <a:cubicBezTo>
                                    <a:pt x="116405" y="105495"/>
                                    <a:pt x="90301" y="62549"/>
                                    <a:pt x="67565" y="21287"/>
                                  </a:cubicBezTo>
                                  <a:cubicBezTo>
                                    <a:pt x="50723" y="-9870"/>
                                    <a:pt x="-5697" y="12025"/>
                                    <a:pt x="8619" y="46550"/>
                                  </a:cubicBezTo>
                                  <a:cubicBezTo>
                                    <a:pt x="19566" y="72654"/>
                                    <a:pt x="30513" y="98759"/>
                                    <a:pt x="44828" y="123179"/>
                                  </a:cubicBezTo>
                                  <a:cubicBezTo>
                                    <a:pt x="59986" y="147599"/>
                                    <a:pt x="78512" y="169494"/>
                                    <a:pt x="96196" y="191388"/>
                                  </a:cubicBezTo>
                                  <a:cubicBezTo>
                                    <a:pt x="123984" y="227597"/>
                                    <a:pt x="179561" y="175388"/>
                                    <a:pt x="147562" y="140021"/>
                                  </a:cubicBezTo>
                                  <a:lnTo>
                                    <a:pt x="147562" y="140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1" name="Forme libre : Forme 201">
                            <a:extLst>
                              <a:ext uri="{FF2B5EF4-FFF2-40B4-BE49-F238E27FC236}">
                                <a16:creationId xmlns:a16="http://schemas.microsoft.com/office/drawing/2014/main" id="{96AF9347-601E-42FB-BC91-922BF1B7D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9824" y="2501208"/>
                              <a:ext cx="126312" cy="75787"/>
                            </a:xfrm>
                            <a:custGeom>
                              <a:avLst/>
                              <a:gdLst>
                                <a:gd name="connsiteX0" fmla="*/ 24060 w 126312"/>
                                <a:gd name="connsiteY0" fmla="*/ 55626 h 75787"/>
                                <a:gd name="connsiteX1" fmla="*/ 98163 w 126312"/>
                                <a:gd name="connsiteY1" fmla="*/ 69942 h 75787"/>
                                <a:gd name="connsiteX2" fmla="*/ 109110 w 126312"/>
                                <a:gd name="connsiteY2" fmla="*/ 29522 h 75787"/>
                                <a:gd name="connsiteX3" fmla="*/ 36691 w 126312"/>
                                <a:gd name="connsiteY3" fmla="*/ 7628 h 75787"/>
                                <a:gd name="connsiteX4" fmla="*/ 24060 w 126312"/>
                                <a:gd name="connsiteY4" fmla="*/ 55626 h 75787"/>
                                <a:gd name="connsiteX5" fmla="*/ 24060 w 126312"/>
                                <a:gd name="connsiteY5" fmla="*/ 55626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312" h="75787">
                                  <a:moveTo>
                                    <a:pt x="24060" y="55626"/>
                                  </a:moveTo>
                                  <a:cubicBezTo>
                                    <a:pt x="48480" y="60679"/>
                                    <a:pt x="73743" y="65731"/>
                                    <a:pt x="98163" y="69942"/>
                                  </a:cubicBezTo>
                                  <a:cubicBezTo>
                                    <a:pt x="124268" y="74994"/>
                                    <a:pt x="135214" y="37942"/>
                                    <a:pt x="109110" y="29522"/>
                                  </a:cubicBezTo>
                                  <a:cubicBezTo>
                                    <a:pt x="84690" y="21943"/>
                                    <a:pt x="61111" y="14364"/>
                                    <a:pt x="36691" y="7628"/>
                                  </a:cubicBezTo>
                                  <a:cubicBezTo>
                                    <a:pt x="6376" y="-2477"/>
                                    <a:pt x="-7097" y="48890"/>
                                    <a:pt x="24060" y="55626"/>
                                  </a:cubicBezTo>
                                  <a:lnTo>
                                    <a:pt x="24060" y="556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2" name="Forme libre : Forme 202">
                            <a:extLst>
                              <a:ext uri="{FF2B5EF4-FFF2-40B4-BE49-F238E27FC236}">
                                <a16:creationId xmlns:a16="http://schemas.microsoft.com/office/drawing/2014/main" id="{63292748-A673-4CB6-BAB1-574CACF2A0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316" y="1412980"/>
                              <a:ext cx="151574" cy="143154"/>
                            </a:xfrm>
                            <a:custGeom>
                              <a:avLst/>
                              <a:gdLst>
                                <a:gd name="connsiteX0" fmla="*/ 123238 w 151574"/>
                                <a:gd name="connsiteY0" fmla="*/ 67676 h 143153"/>
                                <a:gd name="connsiteX1" fmla="*/ 68503 w 151574"/>
                                <a:gd name="connsiteY1" fmla="*/ 22203 h 143153"/>
                                <a:gd name="connsiteX2" fmla="*/ 27241 w 151574"/>
                                <a:gd name="connsiteY2" fmla="*/ 8730 h 143153"/>
                                <a:gd name="connsiteX3" fmla="*/ 7873 w 151574"/>
                                <a:gd name="connsiteY3" fmla="*/ 47466 h 143153"/>
                                <a:gd name="connsiteX4" fmla="*/ 102186 w 151574"/>
                                <a:gd name="connsiteY4" fmla="*/ 139252 h 143153"/>
                                <a:gd name="connsiteX5" fmla="*/ 147659 w 151574"/>
                                <a:gd name="connsiteY5" fmla="*/ 113148 h 143153"/>
                                <a:gd name="connsiteX6" fmla="*/ 123238 w 151574"/>
                                <a:gd name="connsiteY6" fmla="*/ 67676 h 143153"/>
                                <a:gd name="connsiteX7" fmla="*/ 123238 w 151574"/>
                                <a:gd name="connsiteY7" fmla="*/ 6767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1574" h="143153">
                                  <a:moveTo>
                                    <a:pt x="123238" y="67676"/>
                                  </a:moveTo>
                                  <a:cubicBezTo>
                                    <a:pt x="100502" y="60939"/>
                                    <a:pt x="81134" y="44939"/>
                                    <a:pt x="68503" y="22203"/>
                                  </a:cubicBezTo>
                                  <a:cubicBezTo>
                                    <a:pt x="60924" y="7888"/>
                                    <a:pt x="42399" y="2835"/>
                                    <a:pt x="27241" y="8730"/>
                                  </a:cubicBezTo>
                                  <a:cubicBezTo>
                                    <a:pt x="13768" y="14625"/>
                                    <a:pt x="1979" y="32308"/>
                                    <a:pt x="7873" y="47466"/>
                                  </a:cubicBezTo>
                                  <a:cubicBezTo>
                                    <a:pt x="25557" y="92096"/>
                                    <a:pt x="57556" y="122411"/>
                                    <a:pt x="102186" y="139252"/>
                                  </a:cubicBezTo>
                                  <a:cubicBezTo>
                                    <a:pt x="120712" y="145989"/>
                                    <a:pt x="142606" y="131674"/>
                                    <a:pt x="147659" y="113148"/>
                                  </a:cubicBezTo>
                                  <a:cubicBezTo>
                                    <a:pt x="155237" y="93780"/>
                                    <a:pt x="142606" y="73570"/>
                                    <a:pt x="123238" y="67676"/>
                                  </a:cubicBezTo>
                                  <a:lnTo>
                                    <a:pt x="123238" y="67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3" name="Forme libre : Forme 203">
                            <a:extLst>
                              <a:ext uri="{FF2B5EF4-FFF2-40B4-BE49-F238E27FC236}">
                                <a16:creationId xmlns:a16="http://schemas.microsoft.com/office/drawing/2014/main" id="{1B7767C7-1AF4-4512-B647-D87FE3BDF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432" y="1943428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7289 w 84208"/>
                                <a:gd name="connsiteY0" fmla="*/ 39950 h 101049"/>
                                <a:gd name="connsiteX1" fmla="*/ 44341 w 84208"/>
                                <a:gd name="connsiteY1" fmla="*/ 93843 h 101049"/>
                                <a:gd name="connsiteX2" fmla="*/ 74655 w 84208"/>
                                <a:gd name="connsiteY2" fmla="*/ 93843 h 101049"/>
                                <a:gd name="connsiteX3" fmla="*/ 74655 w 84208"/>
                                <a:gd name="connsiteY3" fmla="*/ 63528 h 101049"/>
                                <a:gd name="connsiteX4" fmla="*/ 57814 w 84208"/>
                                <a:gd name="connsiteY4" fmla="*/ 25635 h 101049"/>
                                <a:gd name="connsiteX5" fmla="*/ 24973 w 84208"/>
                                <a:gd name="connsiteY5" fmla="*/ 7109 h 101049"/>
                                <a:gd name="connsiteX6" fmla="*/ 7289 w 84208"/>
                                <a:gd name="connsiteY6" fmla="*/ 39950 h 101049"/>
                                <a:gd name="connsiteX7" fmla="*/ 7289 w 84208"/>
                                <a:gd name="connsiteY7" fmla="*/ 39950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7289" y="39950"/>
                                  </a:moveTo>
                                  <a:cubicBezTo>
                                    <a:pt x="14868" y="61002"/>
                                    <a:pt x="26657" y="80370"/>
                                    <a:pt x="44341" y="93843"/>
                                  </a:cubicBezTo>
                                  <a:cubicBezTo>
                                    <a:pt x="53603" y="100580"/>
                                    <a:pt x="65393" y="103106"/>
                                    <a:pt x="74655" y="93843"/>
                                  </a:cubicBezTo>
                                  <a:cubicBezTo>
                                    <a:pt x="83076" y="85422"/>
                                    <a:pt x="82234" y="72791"/>
                                    <a:pt x="74655" y="63528"/>
                                  </a:cubicBezTo>
                                  <a:cubicBezTo>
                                    <a:pt x="64551" y="52581"/>
                                    <a:pt x="60340" y="39950"/>
                                    <a:pt x="57814" y="25635"/>
                                  </a:cubicBezTo>
                                  <a:cubicBezTo>
                                    <a:pt x="55288" y="11319"/>
                                    <a:pt x="37604" y="3741"/>
                                    <a:pt x="24973" y="7109"/>
                                  </a:cubicBezTo>
                                  <a:cubicBezTo>
                                    <a:pt x="13184" y="10477"/>
                                    <a:pt x="3079" y="26477"/>
                                    <a:pt x="7289" y="39950"/>
                                  </a:cubicBezTo>
                                  <a:lnTo>
                                    <a:pt x="7289" y="39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4" name="Forme libre : Forme 204">
                            <a:extLst>
                              <a:ext uri="{FF2B5EF4-FFF2-40B4-BE49-F238E27FC236}">
                                <a16:creationId xmlns:a16="http://schemas.microsoft.com/office/drawing/2014/main" id="{BF3128ED-3805-4FFF-B59D-C67EF4E227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72872" y="3256599"/>
                              <a:ext cx="143154" cy="362094"/>
                            </a:xfrm>
                            <a:custGeom>
                              <a:avLst/>
                              <a:gdLst>
                                <a:gd name="connsiteX0" fmla="*/ 139836 w 143153"/>
                                <a:gd name="connsiteY0" fmla="*/ 323362 h 362094"/>
                                <a:gd name="connsiteX1" fmla="*/ 69101 w 143153"/>
                                <a:gd name="connsiteY1" fmla="*/ 35371 h 362094"/>
                                <a:gd name="connsiteX2" fmla="*/ 8471 w 143153"/>
                                <a:gd name="connsiteY2" fmla="*/ 35371 h 362094"/>
                                <a:gd name="connsiteX3" fmla="*/ 92679 w 143153"/>
                                <a:gd name="connsiteY3" fmla="*/ 351151 h 362094"/>
                                <a:gd name="connsiteX4" fmla="*/ 139836 w 143153"/>
                                <a:gd name="connsiteY4" fmla="*/ 323362 h 362094"/>
                                <a:gd name="connsiteX5" fmla="*/ 139836 w 143153"/>
                                <a:gd name="connsiteY5" fmla="*/ 323362 h 3620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362094">
                                  <a:moveTo>
                                    <a:pt x="139836" y="323362"/>
                                  </a:moveTo>
                                  <a:cubicBezTo>
                                    <a:pt x="90153" y="233260"/>
                                    <a:pt x="68259" y="138105"/>
                                    <a:pt x="69101" y="35371"/>
                                  </a:cubicBezTo>
                                  <a:cubicBezTo>
                                    <a:pt x="69943" y="-4207"/>
                                    <a:pt x="11839" y="-2523"/>
                                    <a:pt x="8471" y="35371"/>
                                  </a:cubicBezTo>
                                  <a:cubicBezTo>
                                    <a:pt x="-2476" y="146525"/>
                                    <a:pt x="28681" y="260206"/>
                                    <a:pt x="92679" y="351151"/>
                                  </a:cubicBezTo>
                                  <a:cubicBezTo>
                                    <a:pt x="112047" y="378940"/>
                                    <a:pt x="156677" y="354519"/>
                                    <a:pt x="139836" y="323362"/>
                                  </a:cubicBezTo>
                                  <a:lnTo>
                                    <a:pt x="139836" y="323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5" name="Forme libre : Forme 205">
                            <a:extLst>
                              <a:ext uri="{FF2B5EF4-FFF2-40B4-BE49-F238E27FC236}">
                                <a16:creationId xmlns:a16="http://schemas.microsoft.com/office/drawing/2014/main" id="{1F152742-EB70-40E7-B636-979CD1F43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05379" y="3810940"/>
                              <a:ext cx="277886" cy="336832"/>
                            </a:xfrm>
                            <a:custGeom>
                              <a:avLst/>
                              <a:gdLst>
                                <a:gd name="connsiteX0" fmla="*/ 43235 w 277886"/>
                                <a:gd name="connsiteY0" fmla="*/ 62908 h 336832"/>
                                <a:gd name="connsiteX1" fmla="*/ 167863 w 277886"/>
                                <a:gd name="connsiteY1" fmla="*/ 229640 h 336832"/>
                                <a:gd name="connsiteX2" fmla="*/ 237756 w 277886"/>
                                <a:gd name="connsiteY2" fmla="*/ 336584 h 336832"/>
                                <a:gd name="connsiteX3" fmla="*/ 260492 w 277886"/>
                                <a:gd name="connsiteY3" fmla="*/ 282690 h 336832"/>
                                <a:gd name="connsiteX4" fmla="*/ 215019 w 277886"/>
                                <a:gd name="connsiteY4" fmla="*/ 187536 h 336832"/>
                                <a:gd name="connsiteX5" fmla="*/ 158600 w 277886"/>
                                <a:gd name="connsiteY5" fmla="*/ 72170 h 336832"/>
                                <a:gd name="connsiteX6" fmla="*/ 11236 w 277886"/>
                                <a:gd name="connsiteY6" fmla="*/ 32593 h 336832"/>
                                <a:gd name="connsiteX7" fmla="*/ 43235 w 277886"/>
                                <a:gd name="connsiteY7" fmla="*/ 62908 h 336832"/>
                                <a:gd name="connsiteX8" fmla="*/ 43235 w 277886"/>
                                <a:gd name="connsiteY8" fmla="*/ 62908 h 3368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77886" h="336832">
                                  <a:moveTo>
                                    <a:pt x="43235" y="62908"/>
                                  </a:moveTo>
                                  <a:cubicBezTo>
                                    <a:pt x="98812" y="-4459"/>
                                    <a:pt x="161968" y="197640"/>
                                    <a:pt x="167863" y="229640"/>
                                  </a:cubicBezTo>
                                  <a:cubicBezTo>
                                    <a:pt x="176284" y="274270"/>
                                    <a:pt x="188073" y="323952"/>
                                    <a:pt x="237756" y="336584"/>
                                  </a:cubicBezTo>
                                  <a:cubicBezTo>
                                    <a:pt x="268913" y="344162"/>
                                    <a:pt x="291649" y="297006"/>
                                    <a:pt x="260492" y="282690"/>
                                  </a:cubicBezTo>
                                  <a:cubicBezTo>
                                    <a:pt x="225966" y="265849"/>
                                    <a:pt x="225124" y="220377"/>
                                    <a:pt x="215019" y="187536"/>
                                  </a:cubicBezTo>
                                  <a:cubicBezTo>
                                    <a:pt x="202388" y="146273"/>
                                    <a:pt x="183020" y="106696"/>
                                    <a:pt x="158600" y="72170"/>
                                  </a:cubicBezTo>
                                  <a:cubicBezTo>
                                    <a:pt x="126601" y="25856"/>
                                    <a:pt x="59234" y="-26353"/>
                                    <a:pt x="11236" y="32593"/>
                                  </a:cubicBezTo>
                                  <a:cubicBezTo>
                                    <a:pt x="-5606" y="53645"/>
                                    <a:pt x="24709" y="85644"/>
                                    <a:pt x="43235" y="62908"/>
                                  </a:cubicBezTo>
                                  <a:lnTo>
                                    <a:pt x="43235" y="62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6" name="Forme libre : Forme 206">
                            <a:extLst>
                              <a:ext uri="{FF2B5EF4-FFF2-40B4-BE49-F238E27FC236}">
                                <a16:creationId xmlns:a16="http://schemas.microsoft.com/office/drawing/2014/main" id="{0148553C-F621-4431-A691-DC657180F7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53920" y="2878768"/>
                              <a:ext cx="143154" cy="176837"/>
                            </a:xfrm>
                            <a:custGeom>
                              <a:avLst/>
                              <a:gdLst>
                                <a:gd name="connsiteX0" fmla="*/ 7919 w 143153"/>
                                <a:gd name="connsiteY0" fmla="*/ 35950 h 176836"/>
                                <a:gd name="connsiteX1" fmla="*/ 97180 w 143153"/>
                                <a:gd name="connsiteY1" fmla="*/ 164788 h 176836"/>
                                <a:gd name="connsiteX2" fmla="*/ 130863 w 143153"/>
                                <a:gd name="connsiteY2" fmla="*/ 131105 h 176836"/>
                                <a:gd name="connsiteX3" fmla="*/ 51708 w 143153"/>
                                <a:gd name="connsiteY3" fmla="*/ 17424 h 176836"/>
                                <a:gd name="connsiteX4" fmla="*/ 7919 w 143153"/>
                                <a:gd name="connsiteY4" fmla="*/ 35950 h 176836"/>
                                <a:gd name="connsiteX5" fmla="*/ 7919 w 143153"/>
                                <a:gd name="connsiteY5" fmla="*/ 35950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176836">
                                  <a:moveTo>
                                    <a:pt x="7919" y="35950"/>
                                  </a:moveTo>
                                  <a:cubicBezTo>
                                    <a:pt x="26445" y="83949"/>
                                    <a:pt x="60128" y="129421"/>
                                    <a:pt x="97180" y="164788"/>
                                  </a:cubicBezTo>
                                  <a:cubicBezTo>
                                    <a:pt x="119074" y="185840"/>
                                    <a:pt x="151073" y="153841"/>
                                    <a:pt x="130863" y="131105"/>
                                  </a:cubicBezTo>
                                  <a:cubicBezTo>
                                    <a:pt x="98864" y="95738"/>
                                    <a:pt x="76128" y="57844"/>
                                    <a:pt x="51708" y="17424"/>
                                  </a:cubicBezTo>
                                  <a:cubicBezTo>
                                    <a:pt x="38234" y="-5312"/>
                                    <a:pt x="-2186" y="9845"/>
                                    <a:pt x="7919" y="35950"/>
                                  </a:cubicBezTo>
                                  <a:lnTo>
                                    <a:pt x="7919" y="35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7" name="Forme libre : Forme 207">
                            <a:extLst>
                              <a:ext uri="{FF2B5EF4-FFF2-40B4-BE49-F238E27FC236}">
                                <a16:creationId xmlns:a16="http://schemas.microsoft.com/office/drawing/2014/main" id="{F5B2C15C-84A7-4C97-AE15-68779ED23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77584" y="2619983"/>
                              <a:ext cx="117891" cy="117891"/>
                            </a:xfrm>
                            <a:custGeom>
                              <a:avLst/>
                              <a:gdLst>
                                <a:gd name="connsiteX0" fmla="*/ 45377 w 117891"/>
                                <a:gd name="connsiteY0" fmla="*/ 101057 h 117891"/>
                                <a:gd name="connsiteX1" fmla="*/ 100955 w 117891"/>
                                <a:gd name="connsiteY1" fmla="*/ 47164 h 117891"/>
                                <a:gd name="connsiteX2" fmla="*/ 90008 w 117891"/>
                                <a:gd name="connsiteY2" fmla="*/ 6744 h 117891"/>
                                <a:gd name="connsiteX3" fmla="*/ 6641 w 117891"/>
                                <a:gd name="connsiteY3" fmla="*/ 90110 h 117891"/>
                                <a:gd name="connsiteX4" fmla="*/ 45377 w 117891"/>
                                <a:gd name="connsiteY4" fmla="*/ 101057 h 117891"/>
                                <a:gd name="connsiteX5" fmla="*/ 45377 w 117891"/>
                                <a:gd name="connsiteY5" fmla="*/ 10105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7891" h="117891">
                                  <a:moveTo>
                                    <a:pt x="45377" y="101057"/>
                                  </a:moveTo>
                                  <a:cubicBezTo>
                                    <a:pt x="51272" y="72426"/>
                                    <a:pt x="72324" y="51374"/>
                                    <a:pt x="100955" y="47164"/>
                                  </a:cubicBezTo>
                                  <a:cubicBezTo>
                                    <a:pt x="127059" y="42953"/>
                                    <a:pt x="116112" y="1691"/>
                                    <a:pt x="90008" y="6744"/>
                                  </a:cubicBezTo>
                                  <a:cubicBezTo>
                                    <a:pt x="48745" y="14322"/>
                                    <a:pt x="14220" y="48848"/>
                                    <a:pt x="6641" y="90110"/>
                                  </a:cubicBezTo>
                                  <a:cubicBezTo>
                                    <a:pt x="2431" y="115372"/>
                                    <a:pt x="40325" y="126319"/>
                                    <a:pt x="45377" y="101057"/>
                                  </a:cubicBezTo>
                                  <a:lnTo>
                                    <a:pt x="45377" y="1010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8" name="Forme libre : Forme 208">
                            <a:extLst>
                              <a:ext uri="{FF2B5EF4-FFF2-40B4-BE49-F238E27FC236}">
                                <a16:creationId xmlns:a16="http://schemas.microsoft.com/office/drawing/2014/main" id="{54DC11D9-3AB0-4DF1-A6FB-E2E571CBAB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4996" y="2995083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61503 w 67366"/>
                                <a:gd name="connsiteY0" fmla="*/ 33316 h 67366"/>
                                <a:gd name="connsiteX1" fmla="*/ 58976 w 67366"/>
                                <a:gd name="connsiteY1" fmla="*/ 24895 h 67366"/>
                                <a:gd name="connsiteX2" fmla="*/ 34556 w 67366"/>
                                <a:gd name="connsiteY2" fmla="*/ 6369 h 67366"/>
                                <a:gd name="connsiteX3" fmla="*/ 10136 w 67366"/>
                                <a:gd name="connsiteY3" fmla="*/ 24895 h 67366"/>
                                <a:gd name="connsiteX4" fmla="*/ 7610 w 67366"/>
                                <a:gd name="connsiteY4" fmla="*/ 33316 h 67366"/>
                                <a:gd name="connsiteX5" fmla="*/ 34556 w 67366"/>
                                <a:gd name="connsiteY5" fmla="*/ 68683 h 67366"/>
                                <a:gd name="connsiteX6" fmla="*/ 61503 w 67366"/>
                                <a:gd name="connsiteY6" fmla="*/ 33316 h 67366"/>
                                <a:gd name="connsiteX7" fmla="*/ 61503 w 67366"/>
                                <a:gd name="connsiteY7" fmla="*/ 3331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61503" y="33316"/>
                                  </a:moveTo>
                                  <a:cubicBezTo>
                                    <a:pt x="60661" y="30789"/>
                                    <a:pt x="59819" y="27421"/>
                                    <a:pt x="58976" y="24895"/>
                                  </a:cubicBezTo>
                                  <a:cubicBezTo>
                                    <a:pt x="55608" y="14790"/>
                                    <a:pt x="45503" y="5527"/>
                                    <a:pt x="34556" y="6369"/>
                                  </a:cubicBezTo>
                                  <a:cubicBezTo>
                                    <a:pt x="22767" y="7211"/>
                                    <a:pt x="13504" y="13948"/>
                                    <a:pt x="10136" y="24895"/>
                                  </a:cubicBezTo>
                                  <a:cubicBezTo>
                                    <a:pt x="9294" y="27421"/>
                                    <a:pt x="8452" y="30789"/>
                                    <a:pt x="7610" y="33316"/>
                                  </a:cubicBezTo>
                                  <a:cubicBezTo>
                                    <a:pt x="1715" y="50999"/>
                                    <a:pt x="16872" y="68683"/>
                                    <a:pt x="34556" y="68683"/>
                                  </a:cubicBezTo>
                                  <a:cubicBezTo>
                                    <a:pt x="52240" y="68683"/>
                                    <a:pt x="67397" y="50999"/>
                                    <a:pt x="61503" y="33316"/>
                                  </a:cubicBezTo>
                                  <a:lnTo>
                                    <a:pt x="61503" y="3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9" name="Forme libre : Forme 209">
                            <a:extLst>
                              <a:ext uri="{FF2B5EF4-FFF2-40B4-BE49-F238E27FC236}">
                                <a16:creationId xmlns:a16="http://schemas.microsoft.com/office/drawing/2014/main" id="{EABCE56E-8BB9-44FC-972C-445D3C5B23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4264" y="3064039"/>
                              <a:ext cx="92629" cy="109470"/>
                            </a:xfrm>
                            <a:custGeom>
                              <a:avLst/>
                              <a:gdLst>
                                <a:gd name="connsiteX0" fmla="*/ 6760 w 92628"/>
                                <a:gd name="connsiteY0" fmla="*/ 32569 h 109470"/>
                                <a:gd name="connsiteX1" fmla="*/ 48864 w 92628"/>
                                <a:gd name="connsiteY1" fmla="*/ 105830 h 109470"/>
                                <a:gd name="connsiteX2" fmla="*/ 79179 w 92628"/>
                                <a:gd name="connsiteY2" fmla="*/ 75515 h 109470"/>
                                <a:gd name="connsiteX3" fmla="*/ 47180 w 92628"/>
                                <a:gd name="connsiteY3" fmla="*/ 21622 h 109470"/>
                                <a:gd name="connsiteX4" fmla="*/ 6760 w 92628"/>
                                <a:gd name="connsiteY4" fmla="*/ 32569 h 109470"/>
                                <a:gd name="connsiteX5" fmla="*/ 6760 w 92628"/>
                                <a:gd name="connsiteY5" fmla="*/ 32569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109470">
                                  <a:moveTo>
                                    <a:pt x="6760" y="32569"/>
                                  </a:moveTo>
                                  <a:cubicBezTo>
                                    <a:pt x="11812" y="61199"/>
                                    <a:pt x="26970" y="86462"/>
                                    <a:pt x="48864" y="105830"/>
                                  </a:cubicBezTo>
                                  <a:cubicBezTo>
                                    <a:pt x="69916" y="124355"/>
                                    <a:pt x="101073" y="93198"/>
                                    <a:pt x="79179" y="75515"/>
                                  </a:cubicBezTo>
                                  <a:cubicBezTo>
                                    <a:pt x="62337" y="61199"/>
                                    <a:pt x="51390" y="43516"/>
                                    <a:pt x="47180" y="21622"/>
                                  </a:cubicBezTo>
                                  <a:cubicBezTo>
                                    <a:pt x="41285" y="-5325"/>
                                    <a:pt x="1708" y="6464"/>
                                    <a:pt x="6760" y="32569"/>
                                  </a:cubicBezTo>
                                  <a:lnTo>
                                    <a:pt x="6760" y="32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0" name="Forme libre : Forme 210">
                            <a:extLst>
                              <a:ext uri="{FF2B5EF4-FFF2-40B4-BE49-F238E27FC236}">
                                <a16:creationId xmlns:a16="http://schemas.microsoft.com/office/drawing/2014/main" id="{8DAD4C90-C57E-4BA8-85E2-1EEAF5880C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2387" y="3197061"/>
                              <a:ext cx="143154" cy="58946"/>
                            </a:xfrm>
                            <a:custGeom>
                              <a:avLst/>
                              <a:gdLst>
                                <a:gd name="connsiteX0" fmla="*/ 118629 w 143153"/>
                                <a:gd name="connsiteY0" fmla="*/ 6491 h 58945"/>
                                <a:gd name="connsiteX1" fmla="*/ 26842 w 143153"/>
                                <a:gd name="connsiteY1" fmla="*/ 16596 h 58945"/>
                                <a:gd name="connsiteX2" fmla="*/ 26842 w 143153"/>
                                <a:gd name="connsiteY2" fmla="*/ 59542 h 58945"/>
                                <a:gd name="connsiteX3" fmla="*/ 118629 w 143153"/>
                                <a:gd name="connsiteY3" fmla="*/ 52805 h 58945"/>
                                <a:gd name="connsiteX4" fmla="*/ 118629 w 143153"/>
                                <a:gd name="connsiteY4" fmla="*/ 6491 h 58945"/>
                                <a:gd name="connsiteX5" fmla="*/ 118629 w 143153"/>
                                <a:gd name="connsiteY5" fmla="*/ 6491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58945">
                                  <a:moveTo>
                                    <a:pt x="118629" y="6491"/>
                                  </a:moveTo>
                                  <a:cubicBezTo>
                                    <a:pt x="88315" y="9859"/>
                                    <a:pt x="57999" y="13227"/>
                                    <a:pt x="26842" y="16596"/>
                                  </a:cubicBezTo>
                                  <a:cubicBezTo>
                                    <a:pt x="-104" y="19964"/>
                                    <a:pt x="-946" y="61226"/>
                                    <a:pt x="26842" y="59542"/>
                                  </a:cubicBezTo>
                                  <a:cubicBezTo>
                                    <a:pt x="57158" y="57015"/>
                                    <a:pt x="87472" y="54489"/>
                                    <a:pt x="118629" y="52805"/>
                                  </a:cubicBezTo>
                                  <a:cubicBezTo>
                                    <a:pt x="148102" y="49437"/>
                                    <a:pt x="147260" y="3122"/>
                                    <a:pt x="118629" y="6491"/>
                                  </a:cubicBezTo>
                                  <a:lnTo>
                                    <a:pt x="118629" y="6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1" name="Forme libre : Forme 211">
                            <a:extLst>
                              <a:ext uri="{FF2B5EF4-FFF2-40B4-BE49-F238E27FC236}">
                                <a16:creationId xmlns:a16="http://schemas.microsoft.com/office/drawing/2014/main" id="{862B1A50-4EBF-4D6B-AC24-00347DE19D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5809" y="3347835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0899 w 84208"/>
                                <a:gd name="connsiteY0" fmla="*/ 7291 h 67366"/>
                                <a:gd name="connsiteX1" fmla="*/ 24057 w 84208"/>
                                <a:gd name="connsiteY1" fmla="*/ 11501 h 67366"/>
                                <a:gd name="connsiteX2" fmla="*/ 6374 w 84208"/>
                                <a:gd name="connsiteY2" fmla="*/ 35080 h 67366"/>
                                <a:gd name="connsiteX3" fmla="*/ 24057 w 84208"/>
                                <a:gd name="connsiteY3" fmla="*/ 58658 h 67366"/>
                                <a:gd name="connsiteX4" fmla="*/ 40899 w 84208"/>
                                <a:gd name="connsiteY4" fmla="*/ 62868 h 67366"/>
                                <a:gd name="connsiteX5" fmla="*/ 69530 w 84208"/>
                                <a:gd name="connsiteY5" fmla="*/ 55290 h 67366"/>
                                <a:gd name="connsiteX6" fmla="*/ 77951 w 84208"/>
                                <a:gd name="connsiteY6" fmla="*/ 34238 h 67366"/>
                                <a:gd name="connsiteX7" fmla="*/ 69530 w 84208"/>
                                <a:gd name="connsiteY7" fmla="*/ 13186 h 67366"/>
                                <a:gd name="connsiteX8" fmla="*/ 40899 w 84208"/>
                                <a:gd name="connsiteY8" fmla="*/ 7291 h 67366"/>
                                <a:gd name="connsiteX9" fmla="*/ 40899 w 84208"/>
                                <a:gd name="connsiteY9" fmla="*/ 729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0899" y="7291"/>
                                  </a:moveTo>
                                  <a:cubicBezTo>
                                    <a:pt x="35004" y="8133"/>
                                    <a:pt x="29110" y="9817"/>
                                    <a:pt x="24057" y="11501"/>
                                  </a:cubicBezTo>
                                  <a:cubicBezTo>
                                    <a:pt x="13952" y="14870"/>
                                    <a:pt x="5531" y="23291"/>
                                    <a:pt x="6374" y="35080"/>
                                  </a:cubicBezTo>
                                  <a:cubicBezTo>
                                    <a:pt x="7216" y="46869"/>
                                    <a:pt x="13952" y="54448"/>
                                    <a:pt x="24057" y="58658"/>
                                  </a:cubicBezTo>
                                  <a:cubicBezTo>
                                    <a:pt x="29952" y="61184"/>
                                    <a:pt x="35004" y="62026"/>
                                    <a:pt x="40899" y="62868"/>
                                  </a:cubicBezTo>
                                  <a:cubicBezTo>
                                    <a:pt x="51004" y="64553"/>
                                    <a:pt x="61951" y="63710"/>
                                    <a:pt x="69530" y="55290"/>
                                  </a:cubicBezTo>
                                  <a:cubicBezTo>
                                    <a:pt x="74582" y="49395"/>
                                    <a:pt x="77951" y="42658"/>
                                    <a:pt x="77951" y="34238"/>
                                  </a:cubicBezTo>
                                  <a:cubicBezTo>
                                    <a:pt x="77951" y="26659"/>
                                    <a:pt x="74582" y="19080"/>
                                    <a:pt x="69530" y="13186"/>
                                  </a:cubicBezTo>
                                  <a:cubicBezTo>
                                    <a:pt x="61109" y="7291"/>
                                    <a:pt x="51004" y="4765"/>
                                    <a:pt x="40899" y="7291"/>
                                  </a:cubicBezTo>
                                  <a:lnTo>
                                    <a:pt x="40899" y="72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2" name="Forme libre : Forme 212">
                            <a:extLst>
                              <a:ext uri="{FF2B5EF4-FFF2-40B4-BE49-F238E27FC236}">
                                <a16:creationId xmlns:a16="http://schemas.microsoft.com/office/drawing/2014/main" id="{88132DDA-4447-48AE-8FE8-EBE1E3D04D6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4002" y="4135339"/>
                              <a:ext cx="75787" cy="126312"/>
                            </a:xfrm>
                            <a:custGeom>
                              <a:avLst/>
                              <a:gdLst>
                                <a:gd name="connsiteX0" fmla="*/ 54025 w 75787"/>
                                <a:gd name="connsiteY0" fmla="*/ 108182 h 126312"/>
                                <a:gd name="connsiteX1" fmla="*/ 61604 w 75787"/>
                                <a:gd name="connsiteY1" fmla="*/ 77025 h 126312"/>
                                <a:gd name="connsiteX2" fmla="*/ 73393 w 75787"/>
                                <a:gd name="connsiteY2" fmla="*/ 48394 h 126312"/>
                                <a:gd name="connsiteX3" fmla="*/ 24553 w 75787"/>
                                <a:gd name="connsiteY3" fmla="*/ 19764 h 126312"/>
                                <a:gd name="connsiteX4" fmla="*/ 6869 w 75787"/>
                                <a:gd name="connsiteY4" fmla="*/ 66078 h 126312"/>
                                <a:gd name="connsiteX5" fmla="*/ 7711 w 75787"/>
                                <a:gd name="connsiteY5" fmla="*/ 91340 h 126312"/>
                                <a:gd name="connsiteX6" fmla="*/ 15289 w 75787"/>
                                <a:gd name="connsiteY6" fmla="*/ 114077 h 126312"/>
                                <a:gd name="connsiteX7" fmla="*/ 54025 w 75787"/>
                                <a:gd name="connsiteY7" fmla="*/ 108182 h 126312"/>
                                <a:gd name="connsiteX8" fmla="*/ 54025 w 75787"/>
                                <a:gd name="connsiteY8" fmla="*/ 108182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126312">
                                  <a:moveTo>
                                    <a:pt x="54025" y="108182"/>
                                  </a:moveTo>
                                  <a:cubicBezTo>
                                    <a:pt x="52341" y="98077"/>
                                    <a:pt x="59078" y="87130"/>
                                    <a:pt x="61604" y="77025"/>
                                  </a:cubicBezTo>
                                  <a:cubicBezTo>
                                    <a:pt x="64972" y="66920"/>
                                    <a:pt x="67498" y="57657"/>
                                    <a:pt x="73393" y="48394"/>
                                  </a:cubicBezTo>
                                  <a:cubicBezTo>
                                    <a:pt x="92761" y="17237"/>
                                    <a:pt x="43920" y="-11393"/>
                                    <a:pt x="24553" y="19764"/>
                                  </a:cubicBezTo>
                                  <a:cubicBezTo>
                                    <a:pt x="16132" y="33237"/>
                                    <a:pt x="8553" y="49236"/>
                                    <a:pt x="6869" y="66078"/>
                                  </a:cubicBezTo>
                                  <a:cubicBezTo>
                                    <a:pt x="6027" y="74499"/>
                                    <a:pt x="6027" y="82920"/>
                                    <a:pt x="7711" y="91340"/>
                                  </a:cubicBezTo>
                                  <a:cubicBezTo>
                                    <a:pt x="9395" y="98919"/>
                                    <a:pt x="13606" y="105656"/>
                                    <a:pt x="15289" y="114077"/>
                                  </a:cubicBezTo>
                                  <a:cubicBezTo>
                                    <a:pt x="20342" y="134286"/>
                                    <a:pt x="56551" y="130076"/>
                                    <a:pt x="54025" y="108182"/>
                                  </a:cubicBezTo>
                                  <a:lnTo>
                                    <a:pt x="54025" y="1081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3" name="Forme libre : Forme 213">
                            <a:extLst>
                              <a:ext uri="{FF2B5EF4-FFF2-40B4-BE49-F238E27FC236}">
                                <a16:creationId xmlns:a16="http://schemas.microsoft.com/office/drawing/2014/main" id="{B60F2BE7-DD11-478E-9974-B42623A6A9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49814" y="3532220"/>
                              <a:ext cx="151574" cy="185258"/>
                            </a:xfrm>
                            <a:custGeom>
                              <a:avLst/>
                              <a:gdLst>
                                <a:gd name="connsiteX0" fmla="*/ 143295 w 151574"/>
                                <a:gd name="connsiteY0" fmla="*/ 133634 h 185257"/>
                                <a:gd name="connsiteX1" fmla="*/ 56561 w 151574"/>
                                <a:gd name="connsiteY1" fmla="*/ 19953 h 185257"/>
                                <a:gd name="connsiteX2" fmla="*/ 9405 w 151574"/>
                                <a:gd name="connsiteY2" fmla="*/ 47742 h 185257"/>
                                <a:gd name="connsiteX3" fmla="*/ 104560 w 151574"/>
                                <a:gd name="connsiteY3" fmla="*/ 172370 h 185257"/>
                                <a:gd name="connsiteX4" fmla="*/ 143295 w 151574"/>
                                <a:gd name="connsiteY4" fmla="*/ 133634 h 185257"/>
                                <a:gd name="connsiteX5" fmla="*/ 143295 w 151574"/>
                                <a:gd name="connsiteY5" fmla="*/ 133634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85257">
                                  <a:moveTo>
                                    <a:pt x="143295" y="133634"/>
                                  </a:moveTo>
                                  <a:cubicBezTo>
                                    <a:pt x="109612" y="99951"/>
                                    <a:pt x="80139" y="61215"/>
                                    <a:pt x="56561" y="19953"/>
                                  </a:cubicBezTo>
                                  <a:cubicBezTo>
                                    <a:pt x="38877" y="-11204"/>
                                    <a:pt x="-5753" y="16585"/>
                                    <a:pt x="9405" y="47742"/>
                                  </a:cubicBezTo>
                                  <a:cubicBezTo>
                                    <a:pt x="32983" y="95741"/>
                                    <a:pt x="64982" y="136160"/>
                                    <a:pt x="104560" y="172370"/>
                                  </a:cubicBezTo>
                                  <a:cubicBezTo>
                                    <a:pt x="131506" y="194264"/>
                                    <a:pt x="168557" y="158054"/>
                                    <a:pt x="143295" y="133634"/>
                                  </a:cubicBezTo>
                                  <a:lnTo>
                                    <a:pt x="143295" y="1336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4" name="Forme libre : Forme 214">
                            <a:extLst>
                              <a:ext uri="{FF2B5EF4-FFF2-40B4-BE49-F238E27FC236}">
                                <a16:creationId xmlns:a16="http://schemas.microsoft.com/office/drawing/2014/main" id="{DFE53392-C829-4AD3-A48E-F0EB438592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58106" y="4130261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16832 w 58945"/>
                                <a:gd name="connsiteY0" fmla="*/ 18105 h 58945"/>
                                <a:gd name="connsiteX1" fmla="*/ 9253 w 58945"/>
                                <a:gd name="connsiteY1" fmla="*/ 28210 h 58945"/>
                                <a:gd name="connsiteX2" fmla="*/ 12622 w 58945"/>
                                <a:gd name="connsiteY2" fmla="*/ 54314 h 58945"/>
                                <a:gd name="connsiteX3" fmla="*/ 38726 w 58945"/>
                                <a:gd name="connsiteY3" fmla="*/ 57683 h 58945"/>
                                <a:gd name="connsiteX4" fmla="*/ 48831 w 58945"/>
                                <a:gd name="connsiteY4" fmla="*/ 50104 h 58945"/>
                                <a:gd name="connsiteX5" fmla="*/ 60620 w 58945"/>
                                <a:gd name="connsiteY5" fmla="*/ 29894 h 58945"/>
                                <a:gd name="connsiteX6" fmla="*/ 53883 w 58945"/>
                                <a:gd name="connsiteY6" fmla="*/ 13052 h 58945"/>
                                <a:gd name="connsiteX7" fmla="*/ 37042 w 58945"/>
                                <a:gd name="connsiteY7" fmla="*/ 6316 h 58945"/>
                                <a:gd name="connsiteX8" fmla="*/ 16832 w 58945"/>
                                <a:gd name="connsiteY8" fmla="*/ 18105 h 58945"/>
                                <a:gd name="connsiteX9" fmla="*/ 16832 w 58945"/>
                                <a:gd name="connsiteY9" fmla="*/ 18105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16832" y="18105"/>
                                  </a:moveTo>
                                  <a:cubicBezTo>
                                    <a:pt x="14306" y="21473"/>
                                    <a:pt x="11779" y="24841"/>
                                    <a:pt x="9253" y="28210"/>
                                  </a:cubicBezTo>
                                  <a:cubicBezTo>
                                    <a:pt x="4201" y="35788"/>
                                    <a:pt x="5885" y="48420"/>
                                    <a:pt x="12622" y="54314"/>
                                  </a:cubicBezTo>
                                  <a:cubicBezTo>
                                    <a:pt x="19358" y="60209"/>
                                    <a:pt x="30305" y="63577"/>
                                    <a:pt x="38726" y="57683"/>
                                  </a:cubicBezTo>
                                  <a:cubicBezTo>
                                    <a:pt x="42095" y="55156"/>
                                    <a:pt x="45463" y="52630"/>
                                    <a:pt x="48831" y="50104"/>
                                  </a:cubicBezTo>
                                  <a:cubicBezTo>
                                    <a:pt x="55568" y="45051"/>
                                    <a:pt x="60620" y="38315"/>
                                    <a:pt x="60620" y="29894"/>
                                  </a:cubicBezTo>
                                  <a:cubicBezTo>
                                    <a:pt x="60620" y="23999"/>
                                    <a:pt x="58094" y="18105"/>
                                    <a:pt x="53883" y="13052"/>
                                  </a:cubicBezTo>
                                  <a:cubicBezTo>
                                    <a:pt x="49673" y="8842"/>
                                    <a:pt x="43778" y="6316"/>
                                    <a:pt x="37042" y="6316"/>
                                  </a:cubicBezTo>
                                  <a:cubicBezTo>
                                    <a:pt x="27779" y="6316"/>
                                    <a:pt x="21884" y="11368"/>
                                    <a:pt x="16832" y="18105"/>
                                  </a:cubicBezTo>
                                  <a:lnTo>
                                    <a:pt x="16832" y="1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5" name="Forme libre : Forme 215">
                            <a:extLst>
                              <a:ext uri="{FF2B5EF4-FFF2-40B4-BE49-F238E27FC236}">
                                <a16:creationId xmlns:a16="http://schemas.microsoft.com/office/drawing/2014/main" id="{8799C816-1D8E-404A-B058-BCF71E667A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29001" y="4242478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16868 w 75787"/>
                                <a:gd name="connsiteY0" fmla="*/ 19568 h 75787"/>
                                <a:gd name="connsiteX1" fmla="*/ 16868 w 75787"/>
                                <a:gd name="connsiteY1" fmla="*/ 19568 h 75787"/>
                                <a:gd name="connsiteX2" fmla="*/ 23605 w 75787"/>
                                <a:gd name="connsiteY2" fmla="*/ 14516 h 75787"/>
                                <a:gd name="connsiteX3" fmla="*/ 23605 w 75787"/>
                                <a:gd name="connsiteY3" fmla="*/ 14516 h 75787"/>
                                <a:gd name="connsiteX4" fmla="*/ 32026 w 75787"/>
                                <a:gd name="connsiteY4" fmla="*/ 11147 h 75787"/>
                                <a:gd name="connsiteX5" fmla="*/ 32026 w 75787"/>
                                <a:gd name="connsiteY5" fmla="*/ 11147 h 75787"/>
                                <a:gd name="connsiteX6" fmla="*/ 41288 w 75787"/>
                                <a:gd name="connsiteY6" fmla="*/ 10305 h 75787"/>
                                <a:gd name="connsiteX7" fmla="*/ 41288 w 75787"/>
                                <a:gd name="connsiteY7" fmla="*/ 10305 h 75787"/>
                                <a:gd name="connsiteX8" fmla="*/ 49709 w 75787"/>
                                <a:gd name="connsiteY8" fmla="*/ 11147 h 75787"/>
                                <a:gd name="connsiteX9" fmla="*/ 49709 w 75787"/>
                                <a:gd name="connsiteY9" fmla="*/ 11147 h 75787"/>
                                <a:gd name="connsiteX10" fmla="*/ 57288 w 75787"/>
                                <a:gd name="connsiteY10" fmla="*/ 14516 h 75787"/>
                                <a:gd name="connsiteX11" fmla="*/ 56446 w 75787"/>
                                <a:gd name="connsiteY11" fmla="*/ 13673 h 75787"/>
                                <a:gd name="connsiteX12" fmla="*/ 63183 w 75787"/>
                                <a:gd name="connsiteY12" fmla="*/ 18726 h 75787"/>
                                <a:gd name="connsiteX13" fmla="*/ 62340 w 75787"/>
                                <a:gd name="connsiteY13" fmla="*/ 17884 h 75787"/>
                                <a:gd name="connsiteX14" fmla="*/ 67393 w 75787"/>
                                <a:gd name="connsiteY14" fmla="*/ 24621 h 75787"/>
                                <a:gd name="connsiteX15" fmla="*/ 66551 w 75787"/>
                                <a:gd name="connsiteY15" fmla="*/ 23779 h 75787"/>
                                <a:gd name="connsiteX16" fmla="*/ 69919 w 75787"/>
                                <a:gd name="connsiteY16" fmla="*/ 31357 h 75787"/>
                                <a:gd name="connsiteX17" fmla="*/ 69077 w 75787"/>
                                <a:gd name="connsiteY17" fmla="*/ 29673 h 75787"/>
                                <a:gd name="connsiteX18" fmla="*/ 69919 w 75787"/>
                                <a:gd name="connsiteY18" fmla="*/ 38094 h 75787"/>
                                <a:gd name="connsiteX19" fmla="*/ 69919 w 75787"/>
                                <a:gd name="connsiteY19" fmla="*/ 36410 h 75787"/>
                                <a:gd name="connsiteX20" fmla="*/ 69077 w 75787"/>
                                <a:gd name="connsiteY20" fmla="*/ 44831 h 75787"/>
                                <a:gd name="connsiteX21" fmla="*/ 69077 w 75787"/>
                                <a:gd name="connsiteY21" fmla="*/ 43988 h 75787"/>
                                <a:gd name="connsiteX22" fmla="*/ 65709 w 75787"/>
                                <a:gd name="connsiteY22" fmla="*/ 51567 h 75787"/>
                                <a:gd name="connsiteX23" fmla="*/ 65709 w 75787"/>
                                <a:gd name="connsiteY23" fmla="*/ 51567 h 75787"/>
                                <a:gd name="connsiteX24" fmla="*/ 60657 w 75787"/>
                                <a:gd name="connsiteY24" fmla="*/ 57462 h 75787"/>
                                <a:gd name="connsiteX25" fmla="*/ 60657 w 75787"/>
                                <a:gd name="connsiteY25" fmla="*/ 57462 h 75787"/>
                                <a:gd name="connsiteX26" fmla="*/ 54762 w 75787"/>
                                <a:gd name="connsiteY26" fmla="*/ 62514 h 75787"/>
                                <a:gd name="connsiteX27" fmla="*/ 54762 w 75787"/>
                                <a:gd name="connsiteY27" fmla="*/ 62514 h 75787"/>
                                <a:gd name="connsiteX28" fmla="*/ 47183 w 75787"/>
                                <a:gd name="connsiteY28" fmla="*/ 65883 h 75787"/>
                                <a:gd name="connsiteX29" fmla="*/ 47183 w 75787"/>
                                <a:gd name="connsiteY29" fmla="*/ 65883 h 75787"/>
                                <a:gd name="connsiteX30" fmla="*/ 39605 w 75787"/>
                                <a:gd name="connsiteY30" fmla="*/ 66725 h 75787"/>
                                <a:gd name="connsiteX31" fmla="*/ 40446 w 75787"/>
                                <a:gd name="connsiteY31" fmla="*/ 66725 h 75787"/>
                                <a:gd name="connsiteX32" fmla="*/ 32867 w 75787"/>
                                <a:gd name="connsiteY32" fmla="*/ 65883 h 75787"/>
                                <a:gd name="connsiteX33" fmla="*/ 33710 w 75787"/>
                                <a:gd name="connsiteY33" fmla="*/ 65883 h 75787"/>
                                <a:gd name="connsiteX34" fmla="*/ 53078 w 75787"/>
                                <a:gd name="connsiteY34" fmla="*/ 64198 h 75787"/>
                                <a:gd name="connsiteX35" fmla="*/ 67393 w 75787"/>
                                <a:gd name="connsiteY35" fmla="*/ 52409 h 75787"/>
                                <a:gd name="connsiteX36" fmla="*/ 63183 w 75787"/>
                                <a:gd name="connsiteY36" fmla="*/ 16200 h 75787"/>
                                <a:gd name="connsiteX37" fmla="*/ 24447 w 75787"/>
                                <a:gd name="connsiteY37" fmla="*/ 10305 h 75787"/>
                                <a:gd name="connsiteX38" fmla="*/ 9289 w 75787"/>
                                <a:gd name="connsiteY38" fmla="*/ 27989 h 75787"/>
                                <a:gd name="connsiteX39" fmla="*/ 10974 w 75787"/>
                                <a:gd name="connsiteY39" fmla="*/ 59988 h 75787"/>
                                <a:gd name="connsiteX40" fmla="*/ 42131 w 75787"/>
                                <a:gd name="connsiteY40" fmla="*/ 77672 h 75787"/>
                                <a:gd name="connsiteX41" fmla="*/ 58972 w 75787"/>
                                <a:gd name="connsiteY41" fmla="*/ 72619 h 75787"/>
                                <a:gd name="connsiteX42" fmla="*/ 70761 w 75787"/>
                                <a:gd name="connsiteY42" fmla="*/ 60830 h 75787"/>
                                <a:gd name="connsiteX43" fmla="*/ 72445 w 75787"/>
                                <a:gd name="connsiteY43" fmla="*/ 30515 h 75787"/>
                                <a:gd name="connsiteX44" fmla="*/ 50551 w 75787"/>
                                <a:gd name="connsiteY44" fmla="*/ 11147 h 75787"/>
                                <a:gd name="connsiteX45" fmla="*/ 16868 w 75787"/>
                                <a:gd name="connsiteY45" fmla="*/ 19568 h 75787"/>
                                <a:gd name="connsiteX46" fmla="*/ 16868 w 75787"/>
                                <a:gd name="connsiteY46" fmla="*/ 1956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16868" y="19568"/>
                                  </a:moveTo>
                                  <a:cubicBezTo>
                                    <a:pt x="16026" y="20410"/>
                                    <a:pt x="16026" y="20410"/>
                                    <a:pt x="16868" y="19568"/>
                                  </a:cubicBezTo>
                                  <a:cubicBezTo>
                                    <a:pt x="18553" y="17884"/>
                                    <a:pt x="21079" y="16200"/>
                                    <a:pt x="23605" y="14516"/>
                                  </a:cubicBezTo>
                                  <a:cubicBezTo>
                                    <a:pt x="23605" y="14516"/>
                                    <a:pt x="23605" y="14516"/>
                                    <a:pt x="23605" y="14516"/>
                                  </a:cubicBezTo>
                                  <a:cubicBezTo>
                                    <a:pt x="26131" y="13673"/>
                                    <a:pt x="28657" y="11989"/>
                                    <a:pt x="32026" y="11147"/>
                                  </a:cubicBezTo>
                                  <a:cubicBezTo>
                                    <a:pt x="32026" y="11147"/>
                                    <a:pt x="32026" y="11147"/>
                                    <a:pt x="32026" y="11147"/>
                                  </a:cubicBezTo>
                                  <a:cubicBezTo>
                                    <a:pt x="35394" y="11147"/>
                                    <a:pt x="37920" y="10305"/>
                                    <a:pt x="41288" y="10305"/>
                                  </a:cubicBezTo>
                                  <a:cubicBezTo>
                                    <a:pt x="41288" y="10305"/>
                                    <a:pt x="41288" y="10305"/>
                                    <a:pt x="41288" y="10305"/>
                                  </a:cubicBezTo>
                                  <a:cubicBezTo>
                                    <a:pt x="43815" y="10305"/>
                                    <a:pt x="47183" y="11147"/>
                                    <a:pt x="49709" y="11147"/>
                                  </a:cubicBezTo>
                                  <a:cubicBezTo>
                                    <a:pt x="49709" y="11147"/>
                                    <a:pt x="49709" y="11147"/>
                                    <a:pt x="49709" y="11147"/>
                                  </a:cubicBezTo>
                                  <a:cubicBezTo>
                                    <a:pt x="52236" y="11989"/>
                                    <a:pt x="54762" y="13673"/>
                                    <a:pt x="57288" y="14516"/>
                                  </a:cubicBezTo>
                                  <a:cubicBezTo>
                                    <a:pt x="57288" y="14516"/>
                                    <a:pt x="56446" y="14516"/>
                                    <a:pt x="56446" y="13673"/>
                                  </a:cubicBezTo>
                                  <a:cubicBezTo>
                                    <a:pt x="58972" y="15358"/>
                                    <a:pt x="60657" y="17042"/>
                                    <a:pt x="63183" y="18726"/>
                                  </a:cubicBezTo>
                                  <a:cubicBezTo>
                                    <a:pt x="63183" y="18726"/>
                                    <a:pt x="62340" y="17884"/>
                                    <a:pt x="62340" y="17884"/>
                                  </a:cubicBezTo>
                                  <a:cubicBezTo>
                                    <a:pt x="64025" y="20410"/>
                                    <a:pt x="65709" y="22094"/>
                                    <a:pt x="67393" y="24621"/>
                                  </a:cubicBezTo>
                                  <a:cubicBezTo>
                                    <a:pt x="67393" y="24621"/>
                                    <a:pt x="67393" y="23779"/>
                                    <a:pt x="66551" y="23779"/>
                                  </a:cubicBezTo>
                                  <a:cubicBezTo>
                                    <a:pt x="67393" y="26305"/>
                                    <a:pt x="69077" y="28831"/>
                                    <a:pt x="69919" y="31357"/>
                                  </a:cubicBezTo>
                                  <a:cubicBezTo>
                                    <a:pt x="69919" y="30515"/>
                                    <a:pt x="69919" y="30515"/>
                                    <a:pt x="69077" y="29673"/>
                                  </a:cubicBezTo>
                                  <a:cubicBezTo>
                                    <a:pt x="69077" y="32199"/>
                                    <a:pt x="69919" y="35568"/>
                                    <a:pt x="69919" y="38094"/>
                                  </a:cubicBezTo>
                                  <a:cubicBezTo>
                                    <a:pt x="69919" y="37252"/>
                                    <a:pt x="69919" y="37252"/>
                                    <a:pt x="69919" y="36410"/>
                                  </a:cubicBezTo>
                                  <a:cubicBezTo>
                                    <a:pt x="69919" y="38936"/>
                                    <a:pt x="69077" y="41462"/>
                                    <a:pt x="69077" y="44831"/>
                                  </a:cubicBezTo>
                                  <a:cubicBezTo>
                                    <a:pt x="69077" y="44831"/>
                                    <a:pt x="69077" y="44831"/>
                                    <a:pt x="69077" y="43988"/>
                                  </a:cubicBezTo>
                                  <a:cubicBezTo>
                                    <a:pt x="68235" y="46515"/>
                                    <a:pt x="67393" y="49041"/>
                                    <a:pt x="65709" y="51567"/>
                                  </a:cubicBezTo>
                                  <a:cubicBezTo>
                                    <a:pt x="65709" y="51567"/>
                                    <a:pt x="65709" y="51567"/>
                                    <a:pt x="65709" y="51567"/>
                                  </a:cubicBezTo>
                                  <a:cubicBezTo>
                                    <a:pt x="64025" y="53251"/>
                                    <a:pt x="62340" y="55777"/>
                                    <a:pt x="60657" y="57462"/>
                                  </a:cubicBezTo>
                                  <a:cubicBezTo>
                                    <a:pt x="60657" y="57462"/>
                                    <a:pt x="60657" y="57462"/>
                                    <a:pt x="60657" y="57462"/>
                                  </a:cubicBezTo>
                                  <a:cubicBezTo>
                                    <a:pt x="58972" y="59146"/>
                                    <a:pt x="56446" y="60830"/>
                                    <a:pt x="54762" y="62514"/>
                                  </a:cubicBezTo>
                                  <a:cubicBezTo>
                                    <a:pt x="54762" y="62514"/>
                                    <a:pt x="54762" y="62514"/>
                                    <a:pt x="54762" y="62514"/>
                                  </a:cubicBezTo>
                                  <a:cubicBezTo>
                                    <a:pt x="52236" y="63356"/>
                                    <a:pt x="49709" y="64198"/>
                                    <a:pt x="47183" y="65883"/>
                                  </a:cubicBezTo>
                                  <a:cubicBezTo>
                                    <a:pt x="47183" y="65883"/>
                                    <a:pt x="47183" y="65883"/>
                                    <a:pt x="47183" y="65883"/>
                                  </a:cubicBezTo>
                                  <a:cubicBezTo>
                                    <a:pt x="44657" y="65883"/>
                                    <a:pt x="42131" y="66725"/>
                                    <a:pt x="39605" y="66725"/>
                                  </a:cubicBezTo>
                                  <a:cubicBezTo>
                                    <a:pt x="39605" y="66725"/>
                                    <a:pt x="39605" y="66725"/>
                                    <a:pt x="40446" y="66725"/>
                                  </a:cubicBezTo>
                                  <a:cubicBezTo>
                                    <a:pt x="37920" y="66725"/>
                                    <a:pt x="35394" y="65883"/>
                                    <a:pt x="32867" y="65883"/>
                                  </a:cubicBezTo>
                                  <a:cubicBezTo>
                                    <a:pt x="32867" y="65883"/>
                                    <a:pt x="32867" y="65883"/>
                                    <a:pt x="33710" y="65883"/>
                                  </a:cubicBezTo>
                                  <a:cubicBezTo>
                                    <a:pt x="40446" y="66725"/>
                                    <a:pt x="46341" y="67567"/>
                                    <a:pt x="53078" y="64198"/>
                                  </a:cubicBezTo>
                                  <a:cubicBezTo>
                                    <a:pt x="58972" y="61672"/>
                                    <a:pt x="64025" y="57462"/>
                                    <a:pt x="67393" y="52409"/>
                                  </a:cubicBezTo>
                                  <a:cubicBezTo>
                                    <a:pt x="74130" y="39778"/>
                                    <a:pt x="71603" y="27147"/>
                                    <a:pt x="63183" y="16200"/>
                                  </a:cubicBezTo>
                                  <a:cubicBezTo>
                                    <a:pt x="53919" y="5253"/>
                                    <a:pt x="36236" y="3569"/>
                                    <a:pt x="24447" y="10305"/>
                                  </a:cubicBezTo>
                                  <a:cubicBezTo>
                                    <a:pt x="17710" y="14516"/>
                                    <a:pt x="12658" y="20410"/>
                                    <a:pt x="9289" y="27989"/>
                                  </a:cubicBezTo>
                                  <a:cubicBezTo>
                                    <a:pt x="5079" y="38936"/>
                                    <a:pt x="5079" y="49883"/>
                                    <a:pt x="10974" y="59988"/>
                                  </a:cubicBezTo>
                                  <a:cubicBezTo>
                                    <a:pt x="16026" y="70093"/>
                                    <a:pt x="30341" y="79356"/>
                                    <a:pt x="42131" y="77672"/>
                                  </a:cubicBezTo>
                                  <a:cubicBezTo>
                                    <a:pt x="48025" y="77672"/>
                                    <a:pt x="53919" y="75988"/>
                                    <a:pt x="58972" y="72619"/>
                                  </a:cubicBezTo>
                                  <a:cubicBezTo>
                                    <a:pt x="64025" y="69251"/>
                                    <a:pt x="68235" y="65883"/>
                                    <a:pt x="70761" y="60830"/>
                                  </a:cubicBezTo>
                                  <a:cubicBezTo>
                                    <a:pt x="76656" y="51567"/>
                                    <a:pt x="76656" y="40620"/>
                                    <a:pt x="72445" y="30515"/>
                                  </a:cubicBezTo>
                                  <a:cubicBezTo>
                                    <a:pt x="68235" y="21252"/>
                                    <a:pt x="60657" y="13673"/>
                                    <a:pt x="50551" y="11147"/>
                                  </a:cubicBezTo>
                                  <a:cubicBezTo>
                                    <a:pt x="37920" y="7779"/>
                                    <a:pt x="24447" y="11147"/>
                                    <a:pt x="16868" y="19568"/>
                                  </a:cubicBezTo>
                                  <a:lnTo>
                                    <a:pt x="16868" y="19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6" name="Forme libre : Forme 216">
                            <a:extLst>
                              <a:ext uri="{FF2B5EF4-FFF2-40B4-BE49-F238E27FC236}">
                                <a16:creationId xmlns:a16="http://schemas.microsoft.com/office/drawing/2014/main" id="{C58A3619-7868-4E48-8433-D37A8A9A5E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6921" y="3905953"/>
                              <a:ext cx="109470" cy="75787"/>
                            </a:xfrm>
                            <a:custGeom>
                              <a:avLst/>
                              <a:gdLst>
                                <a:gd name="connsiteX0" fmla="*/ 73050 w 109470"/>
                                <a:gd name="connsiteY0" fmla="*/ 6630 h 75787"/>
                                <a:gd name="connsiteX1" fmla="*/ 20841 w 109470"/>
                                <a:gd name="connsiteY1" fmla="*/ 13367 h 75787"/>
                                <a:gd name="connsiteX2" fmla="*/ 20841 w 109470"/>
                                <a:gd name="connsiteY2" fmla="*/ 65576 h 75787"/>
                                <a:gd name="connsiteX3" fmla="*/ 73050 w 109470"/>
                                <a:gd name="connsiteY3" fmla="*/ 72312 h 75787"/>
                                <a:gd name="connsiteX4" fmla="*/ 105892 w 109470"/>
                                <a:gd name="connsiteY4" fmla="*/ 39471 h 75787"/>
                                <a:gd name="connsiteX5" fmla="*/ 73050 w 109470"/>
                                <a:gd name="connsiteY5" fmla="*/ 6630 h 75787"/>
                                <a:gd name="connsiteX6" fmla="*/ 73050 w 109470"/>
                                <a:gd name="connsiteY6" fmla="*/ 663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9470" h="75787">
                                  <a:moveTo>
                                    <a:pt x="73050" y="6630"/>
                                  </a:moveTo>
                                  <a:cubicBezTo>
                                    <a:pt x="57051" y="6630"/>
                                    <a:pt x="34315" y="4104"/>
                                    <a:pt x="20841" y="13367"/>
                                  </a:cubicBezTo>
                                  <a:cubicBezTo>
                                    <a:pt x="1474" y="26840"/>
                                    <a:pt x="1474" y="52103"/>
                                    <a:pt x="20841" y="65576"/>
                                  </a:cubicBezTo>
                                  <a:cubicBezTo>
                                    <a:pt x="34315" y="74839"/>
                                    <a:pt x="57051" y="71471"/>
                                    <a:pt x="73050" y="72312"/>
                                  </a:cubicBezTo>
                                  <a:cubicBezTo>
                                    <a:pt x="89892" y="72312"/>
                                    <a:pt x="106734" y="57155"/>
                                    <a:pt x="105892" y="39471"/>
                                  </a:cubicBezTo>
                                  <a:cubicBezTo>
                                    <a:pt x="105049" y="22630"/>
                                    <a:pt x="91576" y="6630"/>
                                    <a:pt x="73050" y="6630"/>
                                  </a:cubicBezTo>
                                  <a:lnTo>
                                    <a:pt x="73050" y="6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7" name="Forme libre : Forme 217">
                            <a:extLst>
                              <a:ext uri="{FF2B5EF4-FFF2-40B4-BE49-F238E27FC236}">
                                <a16:creationId xmlns:a16="http://schemas.microsoft.com/office/drawing/2014/main" id="{270189AE-C768-4E0B-A33B-5E1B0504DC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3015" y="3705074"/>
                              <a:ext cx="84208" cy="84208"/>
                            </a:xfrm>
                            <a:custGeom>
                              <a:avLst/>
                              <a:gdLst>
                                <a:gd name="connsiteX0" fmla="*/ 28481 w 84208"/>
                                <a:gd name="connsiteY0" fmla="*/ 27304 h 84208"/>
                                <a:gd name="connsiteX1" fmla="*/ 28481 w 84208"/>
                                <a:gd name="connsiteY1" fmla="*/ 27304 h 84208"/>
                                <a:gd name="connsiteX2" fmla="*/ 34376 w 84208"/>
                                <a:gd name="connsiteY2" fmla="*/ 23094 h 84208"/>
                                <a:gd name="connsiteX3" fmla="*/ 32692 w 84208"/>
                                <a:gd name="connsiteY3" fmla="*/ 23936 h 84208"/>
                                <a:gd name="connsiteX4" fmla="*/ 40270 w 84208"/>
                                <a:gd name="connsiteY4" fmla="*/ 20568 h 84208"/>
                                <a:gd name="connsiteX5" fmla="*/ 39428 w 84208"/>
                                <a:gd name="connsiteY5" fmla="*/ 20568 h 84208"/>
                                <a:gd name="connsiteX6" fmla="*/ 47849 w 84208"/>
                                <a:gd name="connsiteY6" fmla="*/ 19726 h 84208"/>
                                <a:gd name="connsiteX7" fmla="*/ 46165 w 84208"/>
                                <a:gd name="connsiteY7" fmla="*/ 19726 h 84208"/>
                                <a:gd name="connsiteX8" fmla="*/ 54586 w 84208"/>
                                <a:gd name="connsiteY8" fmla="*/ 20568 h 84208"/>
                                <a:gd name="connsiteX9" fmla="*/ 53744 w 84208"/>
                                <a:gd name="connsiteY9" fmla="*/ 20568 h 84208"/>
                                <a:gd name="connsiteX10" fmla="*/ 61322 w 84208"/>
                                <a:gd name="connsiteY10" fmla="*/ 23936 h 84208"/>
                                <a:gd name="connsiteX11" fmla="*/ 60480 w 84208"/>
                                <a:gd name="connsiteY11" fmla="*/ 23094 h 84208"/>
                                <a:gd name="connsiteX12" fmla="*/ 67217 w 84208"/>
                                <a:gd name="connsiteY12" fmla="*/ 28147 h 84208"/>
                                <a:gd name="connsiteX13" fmla="*/ 66375 w 84208"/>
                                <a:gd name="connsiteY13" fmla="*/ 27304 h 84208"/>
                                <a:gd name="connsiteX14" fmla="*/ 71427 w 84208"/>
                                <a:gd name="connsiteY14" fmla="*/ 34041 h 84208"/>
                                <a:gd name="connsiteX15" fmla="*/ 70585 w 84208"/>
                                <a:gd name="connsiteY15" fmla="*/ 32357 h 84208"/>
                                <a:gd name="connsiteX16" fmla="*/ 73953 w 84208"/>
                                <a:gd name="connsiteY16" fmla="*/ 39936 h 84208"/>
                                <a:gd name="connsiteX17" fmla="*/ 73111 w 84208"/>
                                <a:gd name="connsiteY17" fmla="*/ 38251 h 84208"/>
                                <a:gd name="connsiteX18" fmla="*/ 73953 w 84208"/>
                                <a:gd name="connsiteY18" fmla="*/ 47514 h 84208"/>
                                <a:gd name="connsiteX19" fmla="*/ 73953 w 84208"/>
                                <a:gd name="connsiteY19" fmla="*/ 45830 h 84208"/>
                                <a:gd name="connsiteX20" fmla="*/ 73111 w 84208"/>
                                <a:gd name="connsiteY20" fmla="*/ 55093 h 84208"/>
                                <a:gd name="connsiteX21" fmla="*/ 73953 w 84208"/>
                                <a:gd name="connsiteY21" fmla="*/ 51725 h 84208"/>
                                <a:gd name="connsiteX22" fmla="*/ 70585 w 84208"/>
                                <a:gd name="connsiteY22" fmla="*/ 60145 h 84208"/>
                                <a:gd name="connsiteX23" fmla="*/ 70585 w 84208"/>
                                <a:gd name="connsiteY23" fmla="*/ 59303 h 84208"/>
                                <a:gd name="connsiteX24" fmla="*/ 65533 w 84208"/>
                                <a:gd name="connsiteY24" fmla="*/ 66040 h 84208"/>
                                <a:gd name="connsiteX25" fmla="*/ 66375 w 84208"/>
                                <a:gd name="connsiteY25" fmla="*/ 65198 h 84208"/>
                                <a:gd name="connsiteX26" fmla="*/ 59638 w 84208"/>
                                <a:gd name="connsiteY26" fmla="*/ 70251 h 84208"/>
                                <a:gd name="connsiteX27" fmla="*/ 61322 w 84208"/>
                                <a:gd name="connsiteY27" fmla="*/ 69408 h 84208"/>
                                <a:gd name="connsiteX28" fmla="*/ 52901 w 84208"/>
                                <a:gd name="connsiteY28" fmla="*/ 72777 h 84208"/>
                                <a:gd name="connsiteX29" fmla="*/ 54586 w 84208"/>
                                <a:gd name="connsiteY29" fmla="*/ 71935 h 84208"/>
                                <a:gd name="connsiteX30" fmla="*/ 45323 w 84208"/>
                                <a:gd name="connsiteY30" fmla="*/ 72777 h 84208"/>
                                <a:gd name="connsiteX31" fmla="*/ 47849 w 84208"/>
                                <a:gd name="connsiteY31" fmla="*/ 72777 h 84208"/>
                                <a:gd name="connsiteX32" fmla="*/ 38586 w 84208"/>
                                <a:gd name="connsiteY32" fmla="*/ 71935 h 84208"/>
                                <a:gd name="connsiteX33" fmla="*/ 40270 w 84208"/>
                                <a:gd name="connsiteY33" fmla="*/ 72777 h 84208"/>
                                <a:gd name="connsiteX34" fmla="*/ 32692 w 84208"/>
                                <a:gd name="connsiteY34" fmla="*/ 69408 h 84208"/>
                                <a:gd name="connsiteX35" fmla="*/ 33534 w 84208"/>
                                <a:gd name="connsiteY35" fmla="*/ 69408 h 84208"/>
                                <a:gd name="connsiteX36" fmla="*/ 26797 w 84208"/>
                                <a:gd name="connsiteY36" fmla="*/ 64356 h 84208"/>
                                <a:gd name="connsiteX37" fmla="*/ 27639 w 84208"/>
                                <a:gd name="connsiteY37" fmla="*/ 65198 h 84208"/>
                                <a:gd name="connsiteX38" fmla="*/ 22586 w 84208"/>
                                <a:gd name="connsiteY38" fmla="*/ 58461 h 84208"/>
                                <a:gd name="connsiteX39" fmla="*/ 22586 w 84208"/>
                                <a:gd name="connsiteY39" fmla="*/ 59303 h 84208"/>
                                <a:gd name="connsiteX40" fmla="*/ 63848 w 84208"/>
                                <a:gd name="connsiteY40" fmla="*/ 72777 h 84208"/>
                                <a:gd name="connsiteX41" fmla="*/ 79848 w 84208"/>
                                <a:gd name="connsiteY41" fmla="*/ 59303 h 84208"/>
                                <a:gd name="connsiteX42" fmla="*/ 83216 w 84208"/>
                                <a:gd name="connsiteY42" fmla="*/ 34041 h 84208"/>
                                <a:gd name="connsiteX43" fmla="*/ 73111 w 84208"/>
                                <a:gd name="connsiteY43" fmla="*/ 17199 h 84208"/>
                                <a:gd name="connsiteX44" fmla="*/ 56270 w 84208"/>
                                <a:gd name="connsiteY44" fmla="*/ 7936 h 84208"/>
                                <a:gd name="connsiteX45" fmla="*/ 17534 w 84208"/>
                                <a:gd name="connsiteY45" fmla="*/ 18041 h 84208"/>
                                <a:gd name="connsiteX46" fmla="*/ 11640 w 84208"/>
                                <a:gd name="connsiteY46" fmla="*/ 63514 h 84208"/>
                                <a:gd name="connsiteX47" fmla="*/ 45323 w 84208"/>
                                <a:gd name="connsiteY47" fmla="*/ 82040 h 84208"/>
                                <a:gd name="connsiteX48" fmla="*/ 36902 w 84208"/>
                                <a:gd name="connsiteY48" fmla="*/ 81197 h 84208"/>
                                <a:gd name="connsiteX49" fmla="*/ 56270 w 84208"/>
                                <a:gd name="connsiteY49" fmla="*/ 81197 h 84208"/>
                                <a:gd name="connsiteX50" fmla="*/ 73111 w 84208"/>
                                <a:gd name="connsiteY50" fmla="*/ 71935 h 84208"/>
                                <a:gd name="connsiteX51" fmla="*/ 82374 w 84208"/>
                                <a:gd name="connsiteY51" fmla="*/ 49199 h 84208"/>
                                <a:gd name="connsiteX52" fmla="*/ 73111 w 84208"/>
                                <a:gd name="connsiteY52" fmla="*/ 26462 h 84208"/>
                                <a:gd name="connsiteX53" fmla="*/ 28481 w 84208"/>
                                <a:gd name="connsiteY53" fmla="*/ 27304 h 84208"/>
                                <a:gd name="connsiteX54" fmla="*/ 28481 w 84208"/>
                                <a:gd name="connsiteY54" fmla="*/ 27304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</a:cxnLst>
                              <a:rect l="l" t="t" r="r" b="b"/>
                              <a:pathLst>
                                <a:path w="84208" h="84208">
                                  <a:moveTo>
                                    <a:pt x="28481" y="27304"/>
                                  </a:moveTo>
                                  <a:cubicBezTo>
                                    <a:pt x="28481" y="28147"/>
                                    <a:pt x="28481" y="28147"/>
                                    <a:pt x="28481" y="27304"/>
                                  </a:cubicBezTo>
                                  <a:cubicBezTo>
                                    <a:pt x="30165" y="26462"/>
                                    <a:pt x="31849" y="24778"/>
                                    <a:pt x="34376" y="23094"/>
                                  </a:cubicBezTo>
                                  <a:cubicBezTo>
                                    <a:pt x="34376" y="23094"/>
                                    <a:pt x="33534" y="23936"/>
                                    <a:pt x="32692" y="23936"/>
                                  </a:cubicBezTo>
                                  <a:cubicBezTo>
                                    <a:pt x="35218" y="23094"/>
                                    <a:pt x="37744" y="21410"/>
                                    <a:pt x="40270" y="20568"/>
                                  </a:cubicBezTo>
                                  <a:cubicBezTo>
                                    <a:pt x="40270" y="20568"/>
                                    <a:pt x="39428" y="20568"/>
                                    <a:pt x="39428" y="20568"/>
                                  </a:cubicBezTo>
                                  <a:cubicBezTo>
                                    <a:pt x="41954" y="20568"/>
                                    <a:pt x="45323" y="19726"/>
                                    <a:pt x="47849" y="19726"/>
                                  </a:cubicBezTo>
                                  <a:cubicBezTo>
                                    <a:pt x="47007" y="19726"/>
                                    <a:pt x="47007" y="19726"/>
                                    <a:pt x="46165" y="19726"/>
                                  </a:cubicBezTo>
                                  <a:cubicBezTo>
                                    <a:pt x="48691" y="19726"/>
                                    <a:pt x="52059" y="20568"/>
                                    <a:pt x="54586" y="20568"/>
                                  </a:cubicBezTo>
                                  <a:cubicBezTo>
                                    <a:pt x="54586" y="20568"/>
                                    <a:pt x="53744" y="20568"/>
                                    <a:pt x="53744" y="20568"/>
                                  </a:cubicBezTo>
                                  <a:cubicBezTo>
                                    <a:pt x="56270" y="21410"/>
                                    <a:pt x="58796" y="23094"/>
                                    <a:pt x="61322" y="23936"/>
                                  </a:cubicBezTo>
                                  <a:cubicBezTo>
                                    <a:pt x="61322" y="23936"/>
                                    <a:pt x="60480" y="23936"/>
                                    <a:pt x="60480" y="23094"/>
                                  </a:cubicBezTo>
                                  <a:cubicBezTo>
                                    <a:pt x="63006" y="24778"/>
                                    <a:pt x="64690" y="26462"/>
                                    <a:pt x="67217" y="28147"/>
                                  </a:cubicBezTo>
                                  <a:cubicBezTo>
                                    <a:pt x="67217" y="28147"/>
                                    <a:pt x="67217" y="28147"/>
                                    <a:pt x="66375" y="27304"/>
                                  </a:cubicBezTo>
                                  <a:cubicBezTo>
                                    <a:pt x="68059" y="29831"/>
                                    <a:pt x="69743" y="31515"/>
                                    <a:pt x="71427" y="34041"/>
                                  </a:cubicBezTo>
                                  <a:cubicBezTo>
                                    <a:pt x="71427" y="34041"/>
                                    <a:pt x="70585" y="33199"/>
                                    <a:pt x="70585" y="32357"/>
                                  </a:cubicBezTo>
                                  <a:cubicBezTo>
                                    <a:pt x="71427" y="34883"/>
                                    <a:pt x="73111" y="37409"/>
                                    <a:pt x="73953" y="39936"/>
                                  </a:cubicBezTo>
                                  <a:cubicBezTo>
                                    <a:pt x="73953" y="39093"/>
                                    <a:pt x="73953" y="39093"/>
                                    <a:pt x="73111" y="38251"/>
                                  </a:cubicBezTo>
                                  <a:cubicBezTo>
                                    <a:pt x="73111" y="41620"/>
                                    <a:pt x="73953" y="44146"/>
                                    <a:pt x="73953" y="47514"/>
                                  </a:cubicBezTo>
                                  <a:cubicBezTo>
                                    <a:pt x="73953" y="46672"/>
                                    <a:pt x="73953" y="46672"/>
                                    <a:pt x="73953" y="45830"/>
                                  </a:cubicBezTo>
                                  <a:cubicBezTo>
                                    <a:pt x="73953" y="49199"/>
                                    <a:pt x="73111" y="51725"/>
                                    <a:pt x="73111" y="55093"/>
                                  </a:cubicBezTo>
                                  <a:cubicBezTo>
                                    <a:pt x="73111" y="54251"/>
                                    <a:pt x="73953" y="53409"/>
                                    <a:pt x="73953" y="51725"/>
                                  </a:cubicBezTo>
                                  <a:cubicBezTo>
                                    <a:pt x="73111" y="54251"/>
                                    <a:pt x="71427" y="56777"/>
                                    <a:pt x="70585" y="60145"/>
                                  </a:cubicBezTo>
                                  <a:cubicBezTo>
                                    <a:pt x="70585" y="60145"/>
                                    <a:pt x="70585" y="59303"/>
                                    <a:pt x="70585" y="59303"/>
                                  </a:cubicBezTo>
                                  <a:cubicBezTo>
                                    <a:pt x="68901" y="61830"/>
                                    <a:pt x="67217" y="63514"/>
                                    <a:pt x="65533" y="66040"/>
                                  </a:cubicBezTo>
                                  <a:cubicBezTo>
                                    <a:pt x="65533" y="66040"/>
                                    <a:pt x="66375" y="65198"/>
                                    <a:pt x="66375" y="65198"/>
                                  </a:cubicBezTo>
                                  <a:cubicBezTo>
                                    <a:pt x="63848" y="66882"/>
                                    <a:pt x="62164" y="68566"/>
                                    <a:pt x="59638" y="70251"/>
                                  </a:cubicBezTo>
                                  <a:cubicBezTo>
                                    <a:pt x="60480" y="70251"/>
                                    <a:pt x="60480" y="69408"/>
                                    <a:pt x="61322" y="69408"/>
                                  </a:cubicBezTo>
                                  <a:cubicBezTo>
                                    <a:pt x="58796" y="70251"/>
                                    <a:pt x="56270" y="71935"/>
                                    <a:pt x="52901" y="72777"/>
                                  </a:cubicBezTo>
                                  <a:cubicBezTo>
                                    <a:pt x="53744" y="72777"/>
                                    <a:pt x="53744" y="72777"/>
                                    <a:pt x="54586" y="71935"/>
                                  </a:cubicBezTo>
                                  <a:cubicBezTo>
                                    <a:pt x="51217" y="71935"/>
                                    <a:pt x="48691" y="72777"/>
                                    <a:pt x="45323" y="72777"/>
                                  </a:cubicBezTo>
                                  <a:cubicBezTo>
                                    <a:pt x="46165" y="72777"/>
                                    <a:pt x="47007" y="72777"/>
                                    <a:pt x="47849" y="72777"/>
                                  </a:cubicBezTo>
                                  <a:cubicBezTo>
                                    <a:pt x="44481" y="72777"/>
                                    <a:pt x="41954" y="71935"/>
                                    <a:pt x="38586" y="71935"/>
                                  </a:cubicBezTo>
                                  <a:cubicBezTo>
                                    <a:pt x="39428" y="71935"/>
                                    <a:pt x="39428" y="71935"/>
                                    <a:pt x="40270" y="72777"/>
                                  </a:cubicBezTo>
                                  <a:cubicBezTo>
                                    <a:pt x="37744" y="71935"/>
                                    <a:pt x="35218" y="70251"/>
                                    <a:pt x="32692" y="69408"/>
                                  </a:cubicBezTo>
                                  <a:cubicBezTo>
                                    <a:pt x="32692" y="69408"/>
                                    <a:pt x="33534" y="69408"/>
                                    <a:pt x="33534" y="69408"/>
                                  </a:cubicBezTo>
                                  <a:cubicBezTo>
                                    <a:pt x="31007" y="67724"/>
                                    <a:pt x="29323" y="66040"/>
                                    <a:pt x="26797" y="64356"/>
                                  </a:cubicBezTo>
                                  <a:cubicBezTo>
                                    <a:pt x="27639" y="64356"/>
                                    <a:pt x="27639" y="65198"/>
                                    <a:pt x="27639" y="65198"/>
                                  </a:cubicBezTo>
                                  <a:cubicBezTo>
                                    <a:pt x="25955" y="62672"/>
                                    <a:pt x="24271" y="60988"/>
                                    <a:pt x="22586" y="58461"/>
                                  </a:cubicBezTo>
                                  <a:cubicBezTo>
                                    <a:pt x="22586" y="58461"/>
                                    <a:pt x="22586" y="59303"/>
                                    <a:pt x="22586" y="59303"/>
                                  </a:cubicBezTo>
                                  <a:cubicBezTo>
                                    <a:pt x="31007" y="73619"/>
                                    <a:pt x="48691" y="79513"/>
                                    <a:pt x="63848" y="72777"/>
                                  </a:cubicBezTo>
                                  <a:cubicBezTo>
                                    <a:pt x="70585" y="70251"/>
                                    <a:pt x="76480" y="65198"/>
                                    <a:pt x="79848" y="59303"/>
                                  </a:cubicBezTo>
                                  <a:cubicBezTo>
                                    <a:pt x="84059" y="51725"/>
                                    <a:pt x="86585" y="41620"/>
                                    <a:pt x="83216" y="34041"/>
                                  </a:cubicBezTo>
                                  <a:cubicBezTo>
                                    <a:pt x="80690" y="27304"/>
                                    <a:pt x="78164" y="21410"/>
                                    <a:pt x="73111" y="17199"/>
                                  </a:cubicBezTo>
                                  <a:cubicBezTo>
                                    <a:pt x="68059" y="12989"/>
                                    <a:pt x="63006" y="9621"/>
                                    <a:pt x="56270" y="7936"/>
                                  </a:cubicBezTo>
                                  <a:cubicBezTo>
                                    <a:pt x="43638" y="3726"/>
                                    <a:pt x="26797" y="7936"/>
                                    <a:pt x="17534" y="18041"/>
                                  </a:cubicBezTo>
                                  <a:cubicBezTo>
                                    <a:pt x="5745" y="30673"/>
                                    <a:pt x="2377" y="48356"/>
                                    <a:pt x="11640" y="63514"/>
                                  </a:cubicBezTo>
                                  <a:cubicBezTo>
                                    <a:pt x="18376" y="76145"/>
                                    <a:pt x="31849" y="81197"/>
                                    <a:pt x="45323" y="82040"/>
                                  </a:cubicBezTo>
                                  <a:cubicBezTo>
                                    <a:pt x="42796" y="82040"/>
                                    <a:pt x="39428" y="81197"/>
                                    <a:pt x="36902" y="81197"/>
                                  </a:cubicBezTo>
                                  <a:cubicBezTo>
                                    <a:pt x="43638" y="82882"/>
                                    <a:pt x="50375" y="82882"/>
                                    <a:pt x="56270" y="81197"/>
                                  </a:cubicBezTo>
                                  <a:cubicBezTo>
                                    <a:pt x="63848" y="79513"/>
                                    <a:pt x="67217" y="76145"/>
                                    <a:pt x="73111" y="71935"/>
                                  </a:cubicBezTo>
                                  <a:cubicBezTo>
                                    <a:pt x="79006" y="66882"/>
                                    <a:pt x="82374" y="56777"/>
                                    <a:pt x="82374" y="49199"/>
                                  </a:cubicBezTo>
                                  <a:cubicBezTo>
                                    <a:pt x="82374" y="41620"/>
                                    <a:pt x="79006" y="32357"/>
                                    <a:pt x="73111" y="26462"/>
                                  </a:cubicBezTo>
                                  <a:cubicBezTo>
                                    <a:pt x="61322" y="16357"/>
                                    <a:pt x="41112" y="14673"/>
                                    <a:pt x="28481" y="27304"/>
                                  </a:cubicBezTo>
                                  <a:lnTo>
                                    <a:pt x="28481" y="27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8" name="Forme libre : Forme 218">
                            <a:extLst>
                              <a:ext uri="{FF2B5EF4-FFF2-40B4-BE49-F238E27FC236}">
                                <a16:creationId xmlns:a16="http://schemas.microsoft.com/office/drawing/2014/main" id="{8271D90D-D26E-4D83-B7D0-A12AD2B262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5548" y="4389587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59367 w 67366"/>
                                <a:gd name="connsiteY0" fmla="*/ 49296 h 67366"/>
                                <a:gd name="connsiteX1" fmla="*/ 61051 w 67366"/>
                                <a:gd name="connsiteY1" fmla="*/ 47612 h 67366"/>
                                <a:gd name="connsiteX2" fmla="*/ 45893 w 67366"/>
                                <a:gd name="connsiteY2" fmla="*/ 58559 h 67366"/>
                                <a:gd name="connsiteX3" fmla="*/ 50104 w 67366"/>
                                <a:gd name="connsiteY3" fmla="*/ 56874 h 67366"/>
                                <a:gd name="connsiteX4" fmla="*/ 61893 w 67366"/>
                                <a:gd name="connsiteY4" fmla="*/ 48454 h 67366"/>
                                <a:gd name="connsiteX5" fmla="*/ 66945 w 67366"/>
                                <a:gd name="connsiteY5" fmla="*/ 34980 h 67366"/>
                                <a:gd name="connsiteX6" fmla="*/ 63577 w 67366"/>
                                <a:gd name="connsiteY6" fmla="*/ 23191 h 67366"/>
                                <a:gd name="connsiteX7" fmla="*/ 50104 w 67366"/>
                                <a:gd name="connsiteY7" fmla="*/ 13086 h 67366"/>
                                <a:gd name="connsiteX8" fmla="*/ 45893 w 67366"/>
                                <a:gd name="connsiteY8" fmla="*/ 11402 h 67366"/>
                                <a:gd name="connsiteX9" fmla="*/ 61051 w 67366"/>
                                <a:gd name="connsiteY9" fmla="*/ 22349 h 67366"/>
                                <a:gd name="connsiteX10" fmla="*/ 59367 w 67366"/>
                                <a:gd name="connsiteY10" fmla="*/ 20665 h 67366"/>
                                <a:gd name="connsiteX11" fmla="*/ 27368 w 67366"/>
                                <a:gd name="connsiteY11" fmla="*/ 7192 h 67366"/>
                                <a:gd name="connsiteX12" fmla="*/ 6316 w 67366"/>
                                <a:gd name="connsiteY12" fmla="*/ 34980 h 67366"/>
                                <a:gd name="connsiteX13" fmla="*/ 23999 w 67366"/>
                                <a:gd name="connsiteY13" fmla="*/ 61085 h 67366"/>
                                <a:gd name="connsiteX14" fmla="*/ 59367 w 67366"/>
                                <a:gd name="connsiteY14" fmla="*/ 49296 h 67366"/>
                                <a:gd name="connsiteX15" fmla="*/ 59367 w 67366"/>
                                <a:gd name="connsiteY15" fmla="*/ 4929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59367" y="49296"/>
                                  </a:moveTo>
                                  <a:cubicBezTo>
                                    <a:pt x="60209" y="48454"/>
                                    <a:pt x="60209" y="47612"/>
                                    <a:pt x="61051" y="47612"/>
                                  </a:cubicBezTo>
                                  <a:cubicBezTo>
                                    <a:pt x="55998" y="50980"/>
                                    <a:pt x="50946" y="55190"/>
                                    <a:pt x="45893" y="58559"/>
                                  </a:cubicBezTo>
                                  <a:cubicBezTo>
                                    <a:pt x="47578" y="57717"/>
                                    <a:pt x="48420" y="57717"/>
                                    <a:pt x="50104" y="56874"/>
                                  </a:cubicBezTo>
                                  <a:cubicBezTo>
                                    <a:pt x="55156" y="55190"/>
                                    <a:pt x="58525" y="52664"/>
                                    <a:pt x="61893" y="48454"/>
                                  </a:cubicBezTo>
                                  <a:cubicBezTo>
                                    <a:pt x="65261" y="44243"/>
                                    <a:pt x="66945" y="39191"/>
                                    <a:pt x="66945" y="34980"/>
                                  </a:cubicBezTo>
                                  <a:cubicBezTo>
                                    <a:pt x="66945" y="30770"/>
                                    <a:pt x="66103" y="27402"/>
                                    <a:pt x="63577" y="23191"/>
                                  </a:cubicBezTo>
                                  <a:cubicBezTo>
                                    <a:pt x="60209" y="17297"/>
                                    <a:pt x="55156" y="14770"/>
                                    <a:pt x="50104" y="13086"/>
                                  </a:cubicBezTo>
                                  <a:cubicBezTo>
                                    <a:pt x="48420" y="12244"/>
                                    <a:pt x="47578" y="12244"/>
                                    <a:pt x="45893" y="11402"/>
                                  </a:cubicBezTo>
                                  <a:cubicBezTo>
                                    <a:pt x="50946" y="14770"/>
                                    <a:pt x="55998" y="18981"/>
                                    <a:pt x="61051" y="22349"/>
                                  </a:cubicBezTo>
                                  <a:cubicBezTo>
                                    <a:pt x="60209" y="21507"/>
                                    <a:pt x="60209" y="20665"/>
                                    <a:pt x="59367" y="20665"/>
                                  </a:cubicBezTo>
                                  <a:cubicBezTo>
                                    <a:pt x="51788" y="10560"/>
                                    <a:pt x="39999" y="3824"/>
                                    <a:pt x="27368" y="7192"/>
                                  </a:cubicBezTo>
                                  <a:cubicBezTo>
                                    <a:pt x="15578" y="10560"/>
                                    <a:pt x="6316" y="22349"/>
                                    <a:pt x="6316" y="34980"/>
                                  </a:cubicBezTo>
                                  <a:cubicBezTo>
                                    <a:pt x="7158" y="46770"/>
                                    <a:pt x="13052" y="56032"/>
                                    <a:pt x="23999" y="61085"/>
                                  </a:cubicBezTo>
                                  <a:cubicBezTo>
                                    <a:pt x="37473" y="66980"/>
                                    <a:pt x="50946" y="61085"/>
                                    <a:pt x="59367" y="49296"/>
                                  </a:cubicBezTo>
                                  <a:lnTo>
                                    <a:pt x="59367" y="492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9" name="Forme libre : Forme 219">
                            <a:extLst>
                              <a:ext uri="{FF2B5EF4-FFF2-40B4-BE49-F238E27FC236}">
                                <a16:creationId xmlns:a16="http://schemas.microsoft.com/office/drawing/2014/main" id="{9E877826-6F4F-45C7-9539-4401550B6C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002" y="3569436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32526 w 58945"/>
                                <a:gd name="connsiteY0" fmla="*/ 60209 h 58945"/>
                                <a:gd name="connsiteX1" fmla="*/ 32526 w 58945"/>
                                <a:gd name="connsiteY1" fmla="*/ 6316 h 58945"/>
                                <a:gd name="connsiteX2" fmla="*/ 32526 w 58945"/>
                                <a:gd name="connsiteY2" fmla="*/ 60209 h 58945"/>
                                <a:gd name="connsiteX3" fmla="*/ 32526 w 58945"/>
                                <a:gd name="connsiteY3" fmla="*/ 60209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32526" y="60209"/>
                                  </a:moveTo>
                                  <a:cubicBezTo>
                                    <a:pt x="67052" y="60209"/>
                                    <a:pt x="67052" y="6316"/>
                                    <a:pt x="32526" y="6316"/>
                                  </a:cubicBezTo>
                                  <a:cubicBezTo>
                                    <a:pt x="-1999" y="6316"/>
                                    <a:pt x="-2841" y="60209"/>
                                    <a:pt x="32526" y="60209"/>
                                  </a:cubicBezTo>
                                  <a:lnTo>
                                    <a:pt x="32526" y="60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0" name="Forme libre : Forme 220">
                            <a:extLst>
                              <a:ext uri="{FF2B5EF4-FFF2-40B4-BE49-F238E27FC236}">
                                <a16:creationId xmlns:a16="http://schemas.microsoft.com/office/drawing/2014/main" id="{20D256F7-AB28-4FD3-A947-74B7578650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0777" y="3530381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10790 w 84208"/>
                                <a:gd name="connsiteY0" fmla="*/ 34423 h 101049"/>
                                <a:gd name="connsiteX1" fmla="*/ 7422 w 84208"/>
                                <a:gd name="connsiteY1" fmla="*/ 54633 h 101049"/>
                                <a:gd name="connsiteX2" fmla="*/ 9106 w 84208"/>
                                <a:gd name="connsiteY2" fmla="*/ 75685 h 101049"/>
                                <a:gd name="connsiteX3" fmla="*/ 22579 w 84208"/>
                                <a:gd name="connsiteY3" fmla="*/ 90842 h 101049"/>
                                <a:gd name="connsiteX4" fmla="*/ 61315 w 84208"/>
                                <a:gd name="connsiteY4" fmla="*/ 85790 h 101049"/>
                                <a:gd name="connsiteX5" fmla="*/ 74788 w 84208"/>
                                <a:gd name="connsiteY5" fmla="*/ 71474 h 101049"/>
                                <a:gd name="connsiteX6" fmla="*/ 67209 w 84208"/>
                                <a:gd name="connsiteY6" fmla="*/ 11687 h 101049"/>
                                <a:gd name="connsiteX7" fmla="*/ 37737 w 84208"/>
                                <a:gd name="connsiteY7" fmla="*/ 7476 h 101049"/>
                                <a:gd name="connsiteX8" fmla="*/ 10790 w 84208"/>
                                <a:gd name="connsiteY8" fmla="*/ 34423 h 101049"/>
                                <a:gd name="connsiteX9" fmla="*/ 10790 w 84208"/>
                                <a:gd name="connsiteY9" fmla="*/ 34423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10790" y="34423"/>
                                  </a:moveTo>
                                  <a:cubicBezTo>
                                    <a:pt x="9948" y="41159"/>
                                    <a:pt x="8264" y="47896"/>
                                    <a:pt x="7422" y="54633"/>
                                  </a:cubicBezTo>
                                  <a:cubicBezTo>
                                    <a:pt x="5738" y="62211"/>
                                    <a:pt x="5738" y="68106"/>
                                    <a:pt x="9106" y="75685"/>
                                  </a:cubicBezTo>
                                  <a:cubicBezTo>
                                    <a:pt x="11632" y="81579"/>
                                    <a:pt x="15843" y="87474"/>
                                    <a:pt x="22579" y="90842"/>
                                  </a:cubicBezTo>
                                  <a:cubicBezTo>
                                    <a:pt x="35211" y="97579"/>
                                    <a:pt x="51210" y="96737"/>
                                    <a:pt x="61315" y="85790"/>
                                  </a:cubicBezTo>
                                  <a:cubicBezTo>
                                    <a:pt x="65525" y="80737"/>
                                    <a:pt x="70578" y="76527"/>
                                    <a:pt x="74788" y="71474"/>
                                  </a:cubicBezTo>
                                  <a:cubicBezTo>
                                    <a:pt x="91630" y="53791"/>
                                    <a:pt x="88261" y="24318"/>
                                    <a:pt x="67209" y="11687"/>
                                  </a:cubicBezTo>
                                  <a:cubicBezTo>
                                    <a:pt x="58789" y="6634"/>
                                    <a:pt x="47842" y="4950"/>
                                    <a:pt x="37737" y="7476"/>
                                  </a:cubicBezTo>
                                  <a:cubicBezTo>
                                    <a:pt x="25948" y="10844"/>
                                    <a:pt x="13316" y="21792"/>
                                    <a:pt x="10790" y="34423"/>
                                  </a:cubicBezTo>
                                  <a:lnTo>
                                    <a:pt x="10790" y="344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1" name="Forme libre : Forme 221">
                            <a:extLst>
                              <a:ext uri="{FF2B5EF4-FFF2-40B4-BE49-F238E27FC236}">
                                <a16:creationId xmlns:a16="http://schemas.microsoft.com/office/drawing/2014/main" id="{DC025E93-A78B-4987-863B-03DD363C904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4272" y="3661533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7682 w 84208"/>
                                <a:gd name="connsiteY0" fmla="*/ 70845 h 75787"/>
                                <a:gd name="connsiteX1" fmla="*/ 64419 w 84208"/>
                                <a:gd name="connsiteY1" fmla="*/ 66635 h 75787"/>
                                <a:gd name="connsiteX2" fmla="*/ 64419 w 84208"/>
                                <a:gd name="connsiteY2" fmla="*/ 15268 h 75787"/>
                                <a:gd name="connsiteX3" fmla="*/ 57682 w 84208"/>
                                <a:gd name="connsiteY3" fmla="*/ 11058 h 75787"/>
                                <a:gd name="connsiteX4" fmla="*/ 23157 w 84208"/>
                                <a:gd name="connsiteY4" fmla="*/ 11058 h 75787"/>
                                <a:gd name="connsiteX5" fmla="*/ 6316 w 84208"/>
                                <a:gd name="connsiteY5" fmla="*/ 40530 h 75787"/>
                                <a:gd name="connsiteX6" fmla="*/ 23157 w 84208"/>
                                <a:gd name="connsiteY6" fmla="*/ 70003 h 75787"/>
                                <a:gd name="connsiteX7" fmla="*/ 57682 w 84208"/>
                                <a:gd name="connsiteY7" fmla="*/ 70845 h 75787"/>
                                <a:gd name="connsiteX8" fmla="*/ 57682 w 84208"/>
                                <a:gd name="connsiteY8" fmla="*/ 7084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7682" y="70845"/>
                                  </a:moveTo>
                                  <a:cubicBezTo>
                                    <a:pt x="60209" y="69161"/>
                                    <a:pt x="61893" y="68319"/>
                                    <a:pt x="64419" y="66635"/>
                                  </a:cubicBezTo>
                                  <a:cubicBezTo>
                                    <a:pt x="83787" y="57372"/>
                                    <a:pt x="83787" y="24531"/>
                                    <a:pt x="64419" y="15268"/>
                                  </a:cubicBezTo>
                                  <a:cubicBezTo>
                                    <a:pt x="61893" y="14426"/>
                                    <a:pt x="60209" y="12742"/>
                                    <a:pt x="57682" y="11058"/>
                                  </a:cubicBezTo>
                                  <a:cubicBezTo>
                                    <a:pt x="48420" y="4321"/>
                                    <a:pt x="32420" y="5163"/>
                                    <a:pt x="23157" y="11058"/>
                                  </a:cubicBezTo>
                                  <a:cubicBezTo>
                                    <a:pt x="13052" y="16952"/>
                                    <a:pt x="6316" y="28741"/>
                                    <a:pt x="6316" y="40530"/>
                                  </a:cubicBezTo>
                                  <a:cubicBezTo>
                                    <a:pt x="6316" y="52319"/>
                                    <a:pt x="13052" y="64108"/>
                                    <a:pt x="23157" y="70003"/>
                                  </a:cubicBezTo>
                                  <a:cubicBezTo>
                                    <a:pt x="33262" y="76740"/>
                                    <a:pt x="48420" y="78424"/>
                                    <a:pt x="57682" y="70845"/>
                                  </a:cubicBezTo>
                                  <a:lnTo>
                                    <a:pt x="57682" y="70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2" name="Forme libre : Forme 222">
                            <a:extLst>
                              <a:ext uri="{FF2B5EF4-FFF2-40B4-BE49-F238E27FC236}">
                                <a16:creationId xmlns:a16="http://schemas.microsoft.com/office/drawing/2014/main" id="{A77D5CB6-2B57-4E62-BB4D-B64ED1DF2E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8790" y="340141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26315 w 75787"/>
                                <a:gd name="connsiteY0" fmla="*/ 10131 h 67366"/>
                                <a:gd name="connsiteX1" fmla="*/ 19578 w 75787"/>
                                <a:gd name="connsiteY1" fmla="*/ 13499 h 67366"/>
                                <a:gd name="connsiteX2" fmla="*/ 19578 w 75787"/>
                                <a:gd name="connsiteY2" fmla="*/ 58972 h 67366"/>
                                <a:gd name="connsiteX3" fmla="*/ 26315 w 75787"/>
                                <a:gd name="connsiteY3" fmla="*/ 62340 h 67366"/>
                                <a:gd name="connsiteX4" fmla="*/ 56630 w 75787"/>
                                <a:gd name="connsiteY4" fmla="*/ 62340 h 67366"/>
                                <a:gd name="connsiteX5" fmla="*/ 71787 w 75787"/>
                                <a:gd name="connsiteY5" fmla="*/ 36235 h 67366"/>
                                <a:gd name="connsiteX6" fmla="*/ 56630 w 75787"/>
                                <a:gd name="connsiteY6" fmla="*/ 10131 h 67366"/>
                                <a:gd name="connsiteX7" fmla="*/ 26315 w 75787"/>
                                <a:gd name="connsiteY7" fmla="*/ 10131 h 67366"/>
                                <a:gd name="connsiteX8" fmla="*/ 26315 w 75787"/>
                                <a:gd name="connsiteY8" fmla="*/ 1013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26315" y="10131"/>
                                  </a:moveTo>
                                  <a:cubicBezTo>
                                    <a:pt x="23789" y="10973"/>
                                    <a:pt x="21262" y="12657"/>
                                    <a:pt x="19578" y="13499"/>
                                  </a:cubicBezTo>
                                  <a:cubicBezTo>
                                    <a:pt x="1895" y="21920"/>
                                    <a:pt x="1895" y="50551"/>
                                    <a:pt x="19578" y="58972"/>
                                  </a:cubicBezTo>
                                  <a:cubicBezTo>
                                    <a:pt x="22104" y="59814"/>
                                    <a:pt x="24631" y="61498"/>
                                    <a:pt x="26315" y="62340"/>
                                  </a:cubicBezTo>
                                  <a:cubicBezTo>
                                    <a:pt x="36420" y="67392"/>
                                    <a:pt x="47367" y="68234"/>
                                    <a:pt x="56630" y="62340"/>
                                  </a:cubicBezTo>
                                  <a:cubicBezTo>
                                    <a:pt x="65893" y="57288"/>
                                    <a:pt x="71787" y="47182"/>
                                    <a:pt x="71787" y="36235"/>
                                  </a:cubicBezTo>
                                  <a:cubicBezTo>
                                    <a:pt x="71787" y="25288"/>
                                    <a:pt x="65893" y="15183"/>
                                    <a:pt x="56630" y="10131"/>
                                  </a:cubicBezTo>
                                  <a:cubicBezTo>
                                    <a:pt x="47367" y="4236"/>
                                    <a:pt x="36420" y="5921"/>
                                    <a:pt x="26315" y="10131"/>
                                  </a:cubicBezTo>
                                  <a:lnTo>
                                    <a:pt x="26315" y="10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3" name="Forme libre : Forme 223">
                            <a:extLst>
                              <a:ext uri="{FF2B5EF4-FFF2-40B4-BE49-F238E27FC236}">
                                <a16:creationId xmlns:a16="http://schemas.microsoft.com/office/drawing/2014/main" id="{FB64D0EA-5098-4CCD-868B-F038DB1234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8623" y="4355919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26525 w 84208"/>
                                <a:gd name="connsiteY0" fmla="*/ 11388 h 75787"/>
                                <a:gd name="connsiteX1" fmla="*/ 22315 w 84208"/>
                                <a:gd name="connsiteY1" fmla="*/ 14756 h 75787"/>
                                <a:gd name="connsiteX2" fmla="*/ 6316 w 84208"/>
                                <a:gd name="connsiteY2" fmla="*/ 41703 h 75787"/>
                                <a:gd name="connsiteX3" fmla="*/ 22315 w 84208"/>
                                <a:gd name="connsiteY3" fmla="*/ 68649 h 75787"/>
                                <a:gd name="connsiteX4" fmla="*/ 26525 w 84208"/>
                                <a:gd name="connsiteY4" fmla="*/ 72018 h 75787"/>
                                <a:gd name="connsiteX5" fmla="*/ 61893 w 84208"/>
                                <a:gd name="connsiteY5" fmla="*/ 72018 h 75787"/>
                                <a:gd name="connsiteX6" fmla="*/ 79576 w 84208"/>
                                <a:gd name="connsiteY6" fmla="*/ 41703 h 75787"/>
                                <a:gd name="connsiteX7" fmla="*/ 61893 w 84208"/>
                                <a:gd name="connsiteY7" fmla="*/ 11388 h 75787"/>
                                <a:gd name="connsiteX8" fmla="*/ 26525 w 84208"/>
                                <a:gd name="connsiteY8" fmla="*/ 11388 h 75787"/>
                                <a:gd name="connsiteX9" fmla="*/ 26525 w 84208"/>
                                <a:gd name="connsiteY9" fmla="*/ 1138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26525" y="11388"/>
                                  </a:moveTo>
                                  <a:cubicBezTo>
                                    <a:pt x="24841" y="12230"/>
                                    <a:pt x="23999" y="13072"/>
                                    <a:pt x="22315" y="14756"/>
                                  </a:cubicBezTo>
                                  <a:cubicBezTo>
                                    <a:pt x="13052" y="21493"/>
                                    <a:pt x="6316" y="29914"/>
                                    <a:pt x="6316" y="41703"/>
                                  </a:cubicBezTo>
                                  <a:cubicBezTo>
                                    <a:pt x="6316" y="53492"/>
                                    <a:pt x="12210" y="62755"/>
                                    <a:pt x="22315" y="68649"/>
                                  </a:cubicBezTo>
                                  <a:cubicBezTo>
                                    <a:pt x="23999" y="69491"/>
                                    <a:pt x="24841" y="70333"/>
                                    <a:pt x="26525" y="72018"/>
                                  </a:cubicBezTo>
                                  <a:cubicBezTo>
                                    <a:pt x="36630" y="78754"/>
                                    <a:pt x="51788" y="77912"/>
                                    <a:pt x="61893" y="72018"/>
                                  </a:cubicBezTo>
                                  <a:cubicBezTo>
                                    <a:pt x="72840" y="66123"/>
                                    <a:pt x="79576" y="54334"/>
                                    <a:pt x="79576" y="41703"/>
                                  </a:cubicBezTo>
                                  <a:cubicBezTo>
                                    <a:pt x="79576" y="29071"/>
                                    <a:pt x="72840" y="17282"/>
                                    <a:pt x="61893" y="11388"/>
                                  </a:cubicBezTo>
                                  <a:cubicBezTo>
                                    <a:pt x="51788" y="5493"/>
                                    <a:pt x="36630" y="3809"/>
                                    <a:pt x="26525" y="11388"/>
                                  </a:cubicBezTo>
                                  <a:lnTo>
                                    <a:pt x="26525" y="113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4" name="Forme libre : Forme 224">
                            <a:extLst>
                              <a:ext uri="{FF2B5EF4-FFF2-40B4-BE49-F238E27FC236}">
                                <a16:creationId xmlns:a16="http://schemas.microsoft.com/office/drawing/2014/main" id="{00A60CF1-09FE-4C9C-9824-12A8928E29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98269" y="4304864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5822 w 84208"/>
                                <a:gd name="connsiteY0" fmla="*/ 11075 h 75787"/>
                                <a:gd name="connsiteX1" fmla="*/ 7192 w 84208"/>
                                <a:gd name="connsiteY1" fmla="*/ 39706 h 75787"/>
                                <a:gd name="connsiteX2" fmla="*/ 8876 w 84208"/>
                                <a:gd name="connsiteY2" fmla="*/ 57389 h 75787"/>
                                <a:gd name="connsiteX3" fmla="*/ 19823 w 84208"/>
                                <a:gd name="connsiteY3" fmla="*/ 70021 h 75787"/>
                                <a:gd name="connsiteX4" fmla="*/ 42559 w 84208"/>
                                <a:gd name="connsiteY4" fmla="*/ 73389 h 75787"/>
                                <a:gd name="connsiteX5" fmla="*/ 48454 w 84208"/>
                                <a:gd name="connsiteY5" fmla="*/ 71705 h 75787"/>
                                <a:gd name="connsiteX6" fmla="*/ 60243 w 84208"/>
                                <a:gd name="connsiteY6" fmla="*/ 67494 h 75787"/>
                                <a:gd name="connsiteX7" fmla="*/ 78769 w 84208"/>
                                <a:gd name="connsiteY7" fmla="*/ 53179 h 75787"/>
                                <a:gd name="connsiteX8" fmla="*/ 80453 w 84208"/>
                                <a:gd name="connsiteY8" fmla="*/ 25390 h 75787"/>
                                <a:gd name="connsiteX9" fmla="*/ 35822 w 84208"/>
                                <a:gd name="connsiteY9" fmla="*/ 11075 h 75787"/>
                                <a:gd name="connsiteX10" fmla="*/ 35822 w 84208"/>
                                <a:gd name="connsiteY10" fmla="*/ 1107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5822" y="11075"/>
                                  </a:moveTo>
                                  <a:cubicBezTo>
                                    <a:pt x="24875" y="18654"/>
                                    <a:pt x="10560" y="25390"/>
                                    <a:pt x="7192" y="39706"/>
                                  </a:cubicBezTo>
                                  <a:cubicBezTo>
                                    <a:pt x="5508" y="45600"/>
                                    <a:pt x="6350" y="51495"/>
                                    <a:pt x="8876" y="57389"/>
                                  </a:cubicBezTo>
                                  <a:cubicBezTo>
                                    <a:pt x="10560" y="62442"/>
                                    <a:pt x="14770" y="68337"/>
                                    <a:pt x="19823" y="70021"/>
                                  </a:cubicBezTo>
                                  <a:cubicBezTo>
                                    <a:pt x="27402" y="73389"/>
                                    <a:pt x="34138" y="75073"/>
                                    <a:pt x="42559" y="73389"/>
                                  </a:cubicBezTo>
                                  <a:cubicBezTo>
                                    <a:pt x="44243" y="72547"/>
                                    <a:pt x="46769" y="72547"/>
                                    <a:pt x="48454" y="71705"/>
                                  </a:cubicBezTo>
                                  <a:cubicBezTo>
                                    <a:pt x="52664" y="70021"/>
                                    <a:pt x="56032" y="69178"/>
                                    <a:pt x="60243" y="67494"/>
                                  </a:cubicBezTo>
                                  <a:cubicBezTo>
                                    <a:pt x="67821" y="64968"/>
                                    <a:pt x="74558" y="59916"/>
                                    <a:pt x="78769" y="53179"/>
                                  </a:cubicBezTo>
                                  <a:cubicBezTo>
                                    <a:pt x="83821" y="44758"/>
                                    <a:pt x="83821" y="33811"/>
                                    <a:pt x="80453" y="25390"/>
                                  </a:cubicBezTo>
                                  <a:cubicBezTo>
                                    <a:pt x="73716" y="9391"/>
                                    <a:pt x="51822" y="128"/>
                                    <a:pt x="35822" y="11075"/>
                                  </a:cubicBezTo>
                                  <a:lnTo>
                                    <a:pt x="35822" y="110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5" name="Forme libre : Forme 225">
                            <a:extLst>
                              <a:ext uri="{FF2B5EF4-FFF2-40B4-BE49-F238E27FC236}">
                                <a16:creationId xmlns:a16="http://schemas.microsoft.com/office/drawing/2014/main" id="{85EF93D6-0359-4919-9812-C30C203C9A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7219" y="4194548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15077 w 67366"/>
                                <a:gd name="connsiteY0" fmla="*/ 13605 h 67366"/>
                                <a:gd name="connsiteX1" fmla="*/ 15919 w 67366"/>
                                <a:gd name="connsiteY1" fmla="*/ 55709 h 67366"/>
                                <a:gd name="connsiteX2" fmla="*/ 8340 w 67366"/>
                                <a:gd name="connsiteY2" fmla="*/ 38025 h 67366"/>
                                <a:gd name="connsiteX3" fmla="*/ 30234 w 67366"/>
                                <a:gd name="connsiteY3" fmla="*/ 64972 h 67366"/>
                                <a:gd name="connsiteX4" fmla="*/ 63075 w 67366"/>
                                <a:gd name="connsiteY4" fmla="*/ 51499 h 67366"/>
                                <a:gd name="connsiteX5" fmla="*/ 53812 w 67366"/>
                                <a:gd name="connsiteY5" fmla="*/ 16131 h 67366"/>
                                <a:gd name="connsiteX6" fmla="*/ 18445 w 67366"/>
                                <a:gd name="connsiteY6" fmla="*/ 25394 h 67366"/>
                                <a:gd name="connsiteX7" fmla="*/ 18445 w 67366"/>
                                <a:gd name="connsiteY7" fmla="*/ 26236 h 67366"/>
                                <a:gd name="connsiteX8" fmla="*/ 22655 w 67366"/>
                                <a:gd name="connsiteY8" fmla="*/ 21184 h 67366"/>
                                <a:gd name="connsiteX9" fmla="*/ 21813 w 67366"/>
                                <a:gd name="connsiteY9" fmla="*/ 22026 h 67366"/>
                                <a:gd name="connsiteX10" fmla="*/ 26866 w 67366"/>
                                <a:gd name="connsiteY10" fmla="*/ 17815 h 67366"/>
                                <a:gd name="connsiteX11" fmla="*/ 26024 w 67366"/>
                                <a:gd name="connsiteY11" fmla="*/ 17815 h 67366"/>
                                <a:gd name="connsiteX12" fmla="*/ 31918 w 67366"/>
                                <a:gd name="connsiteY12" fmla="*/ 15289 h 67366"/>
                                <a:gd name="connsiteX13" fmla="*/ 31076 w 67366"/>
                                <a:gd name="connsiteY13" fmla="*/ 15289 h 67366"/>
                                <a:gd name="connsiteX14" fmla="*/ 37813 w 67366"/>
                                <a:gd name="connsiteY14" fmla="*/ 14447 h 67366"/>
                                <a:gd name="connsiteX15" fmla="*/ 36971 w 67366"/>
                                <a:gd name="connsiteY15" fmla="*/ 14447 h 67366"/>
                                <a:gd name="connsiteX16" fmla="*/ 43707 w 67366"/>
                                <a:gd name="connsiteY16" fmla="*/ 15289 h 67366"/>
                                <a:gd name="connsiteX17" fmla="*/ 42023 w 67366"/>
                                <a:gd name="connsiteY17" fmla="*/ 15289 h 67366"/>
                                <a:gd name="connsiteX18" fmla="*/ 47918 w 67366"/>
                                <a:gd name="connsiteY18" fmla="*/ 17815 h 67366"/>
                                <a:gd name="connsiteX19" fmla="*/ 26024 w 67366"/>
                                <a:gd name="connsiteY19" fmla="*/ 14447 h 67366"/>
                                <a:gd name="connsiteX20" fmla="*/ 32760 w 67366"/>
                                <a:gd name="connsiteY20" fmla="*/ 13605 h 67366"/>
                                <a:gd name="connsiteX21" fmla="*/ 31918 w 67366"/>
                                <a:gd name="connsiteY21" fmla="*/ 13605 h 67366"/>
                                <a:gd name="connsiteX22" fmla="*/ 49602 w 67366"/>
                                <a:gd name="connsiteY22" fmla="*/ 21184 h 67366"/>
                                <a:gd name="connsiteX23" fmla="*/ 52128 w 67366"/>
                                <a:gd name="connsiteY23" fmla="*/ 23710 h 67366"/>
                                <a:gd name="connsiteX24" fmla="*/ 54654 w 67366"/>
                                <a:gd name="connsiteY24" fmla="*/ 29604 h 67366"/>
                                <a:gd name="connsiteX25" fmla="*/ 54654 w 67366"/>
                                <a:gd name="connsiteY25" fmla="*/ 27920 h 67366"/>
                                <a:gd name="connsiteX26" fmla="*/ 55497 w 67366"/>
                                <a:gd name="connsiteY26" fmla="*/ 34657 h 67366"/>
                                <a:gd name="connsiteX27" fmla="*/ 55497 w 67366"/>
                                <a:gd name="connsiteY27" fmla="*/ 33815 h 67366"/>
                                <a:gd name="connsiteX28" fmla="*/ 54654 w 67366"/>
                                <a:gd name="connsiteY28" fmla="*/ 40551 h 67366"/>
                                <a:gd name="connsiteX29" fmla="*/ 54654 w 67366"/>
                                <a:gd name="connsiteY29" fmla="*/ 39710 h 67366"/>
                                <a:gd name="connsiteX30" fmla="*/ 52128 w 67366"/>
                                <a:gd name="connsiteY30" fmla="*/ 45604 h 67366"/>
                                <a:gd name="connsiteX31" fmla="*/ 44550 w 67366"/>
                                <a:gd name="connsiteY31" fmla="*/ 53183 h 67366"/>
                                <a:gd name="connsiteX32" fmla="*/ 56338 w 67366"/>
                                <a:gd name="connsiteY32" fmla="*/ 38025 h 67366"/>
                                <a:gd name="connsiteX33" fmla="*/ 52128 w 67366"/>
                                <a:gd name="connsiteY33" fmla="*/ 16131 h 67366"/>
                                <a:gd name="connsiteX34" fmla="*/ 15077 w 67366"/>
                                <a:gd name="connsiteY34" fmla="*/ 13605 h 67366"/>
                                <a:gd name="connsiteX35" fmla="*/ 15077 w 67366"/>
                                <a:gd name="connsiteY35" fmla="*/ 13605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15077" y="13605"/>
                                  </a:moveTo>
                                  <a:cubicBezTo>
                                    <a:pt x="2446" y="24552"/>
                                    <a:pt x="4129" y="45604"/>
                                    <a:pt x="15919" y="55709"/>
                                  </a:cubicBezTo>
                                  <a:cubicBezTo>
                                    <a:pt x="13393" y="49814"/>
                                    <a:pt x="10866" y="43920"/>
                                    <a:pt x="8340" y="38025"/>
                                  </a:cubicBezTo>
                                  <a:cubicBezTo>
                                    <a:pt x="9182" y="50656"/>
                                    <a:pt x="16761" y="62446"/>
                                    <a:pt x="30234" y="64972"/>
                                  </a:cubicBezTo>
                                  <a:cubicBezTo>
                                    <a:pt x="43707" y="67498"/>
                                    <a:pt x="55497" y="62446"/>
                                    <a:pt x="63075" y="51499"/>
                                  </a:cubicBezTo>
                                  <a:cubicBezTo>
                                    <a:pt x="70654" y="39710"/>
                                    <a:pt x="65602" y="22026"/>
                                    <a:pt x="53812" y="16131"/>
                                  </a:cubicBezTo>
                                  <a:cubicBezTo>
                                    <a:pt x="41181" y="9395"/>
                                    <a:pt x="26024" y="13605"/>
                                    <a:pt x="18445" y="25394"/>
                                  </a:cubicBezTo>
                                  <a:cubicBezTo>
                                    <a:pt x="18445" y="25394"/>
                                    <a:pt x="18445" y="26236"/>
                                    <a:pt x="18445" y="26236"/>
                                  </a:cubicBezTo>
                                  <a:cubicBezTo>
                                    <a:pt x="20129" y="24552"/>
                                    <a:pt x="20971" y="22868"/>
                                    <a:pt x="22655" y="21184"/>
                                  </a:cubicBezTo>
                                  <a:cubicBezTo>
                                    <a:pt x="22655" y="21184"/>
                                    <a:pt x="22655" y="21184"/>
                                    <a:pt x="21813" y="22026"/>
                                  </a:cubicBezTo>
                                  <a:cubicBezTo>
                                    <a:pt x="23498" y="20342"/>
                                    <a:pt x="25181" y="19499"/>
                                    <a:pt x="26866" y="17815"/>
                                  </a:cubicBezTo>
                                  <a:cubicBezTo>
                                    <a:pt x="26866" y="17815"/>
                                    <a:pt x="26866" y="17815"/>
                                    <a:pt x="26024" y="17815"/>
                                  </a:cubicBezTo>
                                  <a:cubicBezTo>
                                    <a:pt x="27708" y="16973"/>
                                    <a:pt x="30234" y="16131"/>
                                    <a:pt x="31918" y="15289"/>
                                  </a:cubicBezTo>
                                  <a:cubicBezTo>
                                    <a:pt x="31918" y="15289"/>
                                    <a:pt x="31076" y="15289"/>
                                    <a:pt x="31076" y="15289"/>
                                  </a:cubicBezTo>
                                  <a:cubicBezTo>
                                    <a:pt x="33602" y="15289"/>
                                    <a:pt x="35286" y="14447"/>
                                    <a:pt x="37813" y="14447"/>
                                  </a:cubicBezTo>
                                  <a:cubicBezTo>
                                    <a:pt x="37813" y="14447"/>
                                    <a:pt x="37813" y="14447"/>
                                    <a:pt x="36971" y="14447"/>
                                  </a:cubicBezTo>
                                  <a:cubicBezTo>
                                    <a:pt x="39497" y="14447"/>
                                    <a:pt x="41181" y="15289"/>
                                    <a:pt x="43707" y="15289"/>
                                  </a:cubicBezTo>
                                  <a:cubicBezTo>
                                    <a:pt x="42865" y="15289"/>
                                    <a:pt x="42865" y="15289"/>
                                    <a:pt x="42023" y="15289"/>
                                  </a:cubicBezTo>
                                  <a:cubicBezTo>
                                    <a:pt x="43707" y="16131"/>
                                    <a:pt x="46233" y="16973"/>
                                    <a:pt x="47918" y="17815"/>
                                  </a:cubicBezTo>
                                  <a:cubicBezTo>
                                    <a:pt x="40339" y="14447"/>
                                    <a:pt x="34445" y="12763"/>
                                    <a:pt x="26024" y="14447"/>
                                  </a:cubicBezTo>
                                  <a:cubicBezTo>
                                    <a:pt x="28550" y="14447"/>
                                    <a:pt x="30234" y="13605"/>
                                    <a:pt x="32760" y="13605"/>
                                  </a:cubicBezTo>
                                  <a:cubicBezTo>
                                    <a:pt x="32760" y="13605"/>
                                    <a:pt x="32760" y="13605"/>
                                    <a:pt x="31918" y="13605"/>
                                  </a:cubicBezTo>
                                  <a:cubicBezTo>
                                    <a:pt x="37813" y="16131"/>
                                    <a:pt x="43707" y="18658"/>
                                    <a:pt x="49602" y="21184"/>
                                  </a:cubicBezTo>
                                  <a:cubicBezTo>
                                    <a:pt x="54654" y="26236"/>
                                    <a:pt x="52970" y="26236"/>
                                    <a:pt x="52128" y="23710"/>
                                  </a:cubicBezTo>
                                  <a:cubicBezTo>
                                    <a:pt x="52970" y="25394"/>
                                    <a:pt x="53812" y="27920"/>
                                    <a:pt x="54654" y="29604"/>
                                  </a:cubicBezTo>
                                  <a:cubicBezTo>
                                    <a:pt x="54654" y="29604"/>
                                    <a:pt x="54654" y="28762"/>
                                    <a:pt x="54654" y="27920"/>
                                  </a:cubicBezTo>
                                  <a:cubicBezTo>
                                    <a:pt x="54654" y="30447"/>
                                    <a:pt x="55497" y="32131"/>
                                    <a:pt x="55497" y="34657"/>
                                  </a:cubicBezTo>
                                  <a:cubicBezTo>
                                    <a:pt x="55497" y="34657"/>
                                    <a:pt x="55497" y="34657"/>
                                    <a:pt x="55497" y="33815"/>
                                  </a:cubicBezTo>
                                  <a:cubicBezTo>
                                    <a:pt x="55497" y="36341"/>
                                    <a:pt x="54654" y="38025"/>
                                    <a:pt x="54654" y="40551"/>
                                  </a:cubicBezTo>
                                  <a:cubicBezTo>
                                    <a:pt x="54654" y="40551"/>
                                    <a:pt x="54654" y="39710"/>
                                    <a:pt x="54654" y="39710"/>
                                  </a:cubicBezTo>
                                  <a:cubicBezTo>
                                    <a:pt x="53812" y="41394"/>
                                    <a:pt x="52970" y="43920"/>
                                    <a:pt x="52128" y="45604"/>
                                  </a:cubicBezTo>
                                  <a:cubicBezTo>
                                    <a:pt x="49602" y="48130"/>
                                    <a:pt x="47076" y="50656"/>
                                    <a:pt x="44550" y="53183"/>
                                  </a:cubicBezTo>
                                  <a:cubicBezTo>
                                    <a:pt x="50444" y="48972"/>
                                    <a:pt x="53812" y="44762"/>
                                    <a:pt x="56338" y="38025"/>
                                  </a:cubicBezTo>
                                  <a:cubicBezTo>
                                    <a:pt x="58865" y="30447"/>
                                    <a:pt x="56338" y="22026"/>
                                    <a:pt x="52128" y="16131"/>
                                  </a:cubicBezTo>
                                  <a:cubicBezTo>
                                    <a:pt x="42865" y="3500"/>
                                    <a:pt x="26024" y="3500"/>
                                    <a:pt x="15077" y="13605"/>
                                  </a:cubicBezTo>
                                  <a:lnTo>
                                    <a:pt x="15077" y="136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6" name="Forme libre : Forme 226">
                            <a:extLst>
                              <a:ext uri="{FF2B5EF4-FFF2-40B4-BE49-F238E27FC236}">
                                <a16:creationId xmlns:a16="http://schemas.microsoft.com/office/drawing/2014/main" id="{E8AA7ACE-B4DE-45D5-94D6-CCFAA1AFAB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2605" y="1868115"/>
                              <a:ext cx="101050" cy="92629"/>
                            </a:xfrm>
                            <a:custGeom>
                              <a:avLst/>
                              <a:gdLst>
                                <a:gd name="connsiteX0" fmla="*/ 7713 w 101049"/>
                                <a:gd name="connsiteY0" fmla="*/ 54633 h 92628"/>
                                <a:gd name="connsiteX1" fmla="*/ 41396 w 101049"/>
                                <a:gd name="connsiteY1" fmla="*/ 88316 h 92628"/>
                                <a:gd name="connsiteX2" fmla="*/ 61606 w 101049"/>
                                <a:gd name="connsiteY2" fmla="*/ 89158 h 92628"/>
                                <a:gd name="connsiteX3" fmla="*/ 80132 w 101049"/>
                                <a:gd name="connsiteY3" fmla="*/ 82421 h 92628"/>
                                <a:gd name="connsiteX4" fmla="*/ 96131 w 101049"/>
                                <a:gd name="connsiteY4" fmla="*/ 62211 h 92628"/>
                                <a:gd name="connsiteX5" fmla="*/ 94447 w 101049"/>
                                <a:gd name="connsiteY5" fmla="*/ 39475 h 92628"/>
                                <a:gd name="connsiteX6" fmla="*/ 80132 w 101049"/>
                                <a:gd name="connsiteY6" fmla="*/ 22634 h 92628"/>
                                <a:gd name="connsiteX7" fmla="*/ 54027 w 101049"/>
                                <a:gd name="connsiteY7" fmla="*/ 19265 h 92628"/>
                                <a:gd name="connsiteX8" fmla="*/ 53185 w 101049"/>
                                <a:gd name="connsiteY8" fmla="*/ 19265 h 92628"/>
                                <a:gd name="connsiteX9" fmla="*/ 62448 w 101049"/>
                                <a:gd name="connsiteY9" fmla="*/ 18423 h 92628"/>
                                <a:gd name="connsiteX10" fmla="*/ 59080 w 101049"/>
                                <a:gd name="connsiteY10" fmla="*/ 18423 h 92628"/>
                                <a:gd name="connsiteX11" fmla="*/ 68343 w 101049"/>
                                <a:gd name="connsiteY11" fmla="*/ 19265 h 92628"/>
                                <a:gd name="connsiteX12" fmla="*/ 65816 w 101049"/>
                                <a:gd name="connsiteY12" fmla="*/ 18423 h 92628"/>
                                <a:gd name="connsiteX13" fmla="*/ 74237 w 101049"/>
                                <a:gd name="connsiteY13" fmla="*/ 21792 h 92628"/>
                                <a:gd name="connsiteX14" fmla="*/ 70869 w 101049"/>
                                <a:gd name="connsiteY14" fmla="*/ 20107 h 92628"/>
                                <a:gd name="connsiteX15" fmla="*/ 78448 w 101049"/>
                                <a:gd name="connsiteY15" fmla="*/ 26002 h 92628"/>
                                <a:gd name="connsiteX16" fmla="*/ 75921 w 101049"/>
                                <a:gd name="connsiteY16" fmla="*/ 24318 h 92628"/>
                                <a:gd name="connsiteX17" fmla="*/ 81816 w 101049"/>
                                <a:gd name="connsiteY17" fmla="*/ 31897 h 92628"/>
                                <a:gd name="connsiteX18" fmla="*/ 78448 w 101049"/>
                                <a:gd name="connsiteY18" fmla="*/ 26844 h 92628"/>
                                <a:gd name="connsiteX19" fmla="*/ 82658 w 101049"/>
                                <a:gd name="connsiteY19" fmla="*/ 36107 h 92628"/>
                                <a:gd name="connsiteX20" fmla="*/ 81816 w 101049"/>
                                <a:gd name="connsiteY20" fmla="*/ 34423 h 92628"/>
                                <a:gd name="connsiteX21" fmla="*/ 64132 w 101049"/>
                                <a:gd name="connsiteY21" fmla="*/ 11687 h 92628"/>
                                <a:gd name="connsiteX22" fmla="*/ 34659 w 101049"/>
                                <a:gd name="connsiteY22" fmla="*/ 7476 h 92628"/>
                                <a:gd name="connsiteX23" fmla="*/ 7713 w 101049"/>
                                <a:gd name="connsiteY23" fmla="*/ 54633 h 92628"/>
                                <a:gd name="connsiteX24" fmla="*/ 7713 w 101049"/>
                                <a:gd name="connsiteY24" fmla="*/ 54633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1049" h="92628">
                                  <a:moveTo>
                                    <a:pt x="7713" y="54633"/>
                                  </a:moveTo>
                                  <a:cubicBezTo>
                                    <a:pt x="12765" y="71474"/>
                                    <a:pt x="24554" y="83263"/>
                                    <a:pt x="41396" y="88316"/>
                                  </a:cubicBezTo>
                                  <a:cubicBezTo>
                                    <a:pt x="48133" y="90842"/>
                                    <a:pt x="54027" y="90000"/>
                                    <a:pt x="61606" y="89158"/>
                                  </a:cubicBezTo>
                                  <a:cubicBezTo>
                                    <a:pt x="68343" y="88316"/>
                                    <a:pt x="75079" y="86632"/>
                                    <a:pt x="80132" y="82421"/>
                                  </a:cubicBezTo>
                                  <a:cubicBezTo>
                                    <a:pt x="86868" y="77369"/>
                                    <a:pt x="93605" y="71474"/>
                                    <a:pt x="96131" y="62211"/>
                                  </a:cubicBezTo>
                                  <a:cubicBezTo>
                                    <a:pt x="97815" y="54633"/>
                                    <a:pt x="97815" y="47054"/>
                                    <a:pt x="94447" y="39475"/>
                                  </a:cubicBezTo>
                                  <a:cubicBezTo>
                                    <a:pt x="91921" y="32739"/>
                                    <a:pt x="86868" y="26844"/>
                                    <a:pt x="80132" y="22634"/>
                                  </a:cubicBezTo>
                                  <a:cubicBezTo>
                                    <a:pt x="71711" y="18423"/>
                                    <a:pt x="63290" y="17581"/>
                                    <a:pt x="54027" y="19265"/>
                                  </a:cubicBezTo>
                                  <a:cubicBezTo>
                                    <a:pt x="54027" y="19265"/>
                                    <a:pt x="53185" y="19265"/>
                                    <a:pt x="53185" y="19265"/>
                                  </a:cubicBezTo>
                                  <a:cubicBezTo>
                                    <a:pt x="56554" y="19265"/>
                                    <a:pt x="59080" y="18423"/>
                                    <a:pt x="62448" y="18423"/>
                                  </a:cubicBezTo>
                                  <a:cubicBezTo>
                                    <a:pt x="61606" y="18423"/>
                                    <a:pt x="60764" y="18423"/>
                                    <a:pt x="59080" y="18423"/>
                                  </a:cubicBezTo>
                                  <a:cubicBezTo>
                                    <a:pt x="62448" y="18423"/>
                                    <a:pt x="64975" y="19265"/>
                                    <a:pt x="68343" y="19265"/>
                                  </a:cubicBezTo>
                                  <a:cubicBezTo>
                                    <a:pt x="67501" y="19265"/>
                                    <a:pt x="66658" y="19265"/>
                                    <a:pt x="65816" y="18423"/>
                                  </a:cubicBezTo>
                                  <a:cubicBezTo>
                                    <a:pt x="68343" y="19265"/>
                                    <a:pt x="71711" y="20949"/>
                                    <a:pt x="74237" y="21792"/>
                                  </a:cubicBezTo>
                                  <a:cubicBezTo>
                                    <a:pt x="73395" y="20949"/>
                                    <a:pt x="71711" y="20949"/>
                                    <a:pt x="70869" y="20107"/>
                                  </a:cubicBezTo>
                                  <a:cubicBezTo>
                                    <a:pt x="73395" y="21792"/>
                                    <a:pt x="75921" y="24318"/>
                                    <a:pt x="78448" y="26002"/>
                                  </a:cubicBezTo>
                                  <a:cubicBezTo>
                                    <a:pt x="77606" y="25160"/>
                                    <a:pt x="76763" y="24318"/>
                                    <a:pt x="75921" y="24318"/>
                                  </a:cubicBezTo>
                                  <a:cubicBezTo>
                                    <a:pt x="77606" y="26844"/>
                                    <a:pt x="80132" y="29370"/>
                                    <a:pt x="81816" y="31897"/>
                                  </a:cubicBezTo>
                                  <a:cubicBezTo>
                                    <a:pt x="80974" y="30212"/>
                                    <a:pt x="79289" y="28528"/>
                                    <a:pt x="78448" y="26844"/>
                                  </a:cubicBezTo>
                                  <a:cubicBezTo>
                                    <a:pt x="80132" y="30212"/>
                                    <a:pt x="80974" y="32739"/>
                                    <a:pt x="82658" y="36107"/>
                                  </a:cubicBezTo>
                                  <a:cubicBezTo>
                                    <a:pt x="82658" y="35265"/>
                                    <a:pt x="81816" y="34423"/>
                                    <a:pt x="81816" y="34423"/>
                                  </a:cubicBezTo>
                                  <a:cubicBezTo>
                                    <a:pt x="79289" y="25160"/>
                                    <a:pt x="72553" y="16739"/>
                                    <a:pt x="64132" y="11687"/>
                                  </a:cubicBezTo>
                                  <a:cubicBezTo>
                                    <a:pt x="55711" y="6634"/>
                                    <a:pt x="43923" y="4950"/>
                                    <a:pt x="34659" y="7476"/>
                                  </a:cubicBezTo>
                                  <a:cubicBezTo>
                                    <a:pt x="15292" y="13371"/>
                                    <a:pt x="1818" y="33581"/>
                                    <a:pt x="7713" y="54633"/>
                                  </a:cubicBezTo>
                                  <a:lnTo>
                                    <a:pt x="7713" y="546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7" name="Forme libre : Forme 227">
                            <a:extLst>
                              <a:ext uri="{FF2B5EF4-FFF2-40B4-BE49-F238E27FC236}">
                                <a16:creationId xmlns:a16="http://schemas.microsoft.com/office/drawing/2014/main" id="{D4141A6E-4D3C-4F48-89D6-69EC824CB2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69870" y="818231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9241 w 84208"/>
                                <a:gd name="connsiteY0" fmla="*/ 6444 h 75787"/>
                                <a:gd name="connsiteX1" fmla="*/ 28084 w 84208"/>
                                <a:gd name="connsiteY1" fmla="*/ 15707 h 75787"/>
                                <a:gd name="connsiteX2" fmla="*/ 7032 w 84208"/>
                                <a:gd name="connsiteY2" fmla="*/ 45180 h 75787"/>
                                <a:gd name="connsiteX3" fmla="*/ 18821 w 84208"/>
                                <a:gd name="connsiteY3" fmla="*/ 73811 h 75787"/>
                                <a:gd name="connsiteX4" fmla="*/ 49136 w 84208"/>
                                <a:gd name="connsiteY4" fmla="*/ 69600 h 75787"/>
                                <a:gd name="connsiteX5" fmla="*/ 51662 w 84208"/>
                                <a:gd name="connsiteY5" fmla="*/ 67074 h 75787"/>
                                <a:gd name="connsiteX6" fmla="*/ 51662 w 84208"/>
                                <a:gd name="connsiteY6" fmla="*/ 67074 h 75787"/>
                                <a:gd name="connsiteX7" fmla="*/ 52504 w 84208"/>
                                <a:gd name="connsiteY7" fmla="*/ 66232 h 75787"/>
                                <a:gd name="connsiteX8" fmla="*/ 58398 w 84208"/>
                                <a:gd name="connsiteY8" fmla="*/ 62021 h 75787"/>
                                <a:gd name="connsiteX9" fmla="*/ 55872 w 84208"/>
                                <a:gd name="connsiteY9" fmla="*/ 63706 h 75787"/>
                                <a:gd name="connsiteX10" fmla="*/ 58398 w 84208"/>
                                <a:gd name="connsiteY10" fmla="*/ 62021 h 75787"/>
                                <a:gd name="connsiteX11" fmla="*/ 56715 w 84208"/>
                                <a:gd name="connsiteY11" fmla="*/ 62864 h 75787"/>
                                <a:gd name="connsiteX12" fmla="*/ 60083 w 84208"/>
                                <a:gd name="connsiteY12" fmla="*/ 62021 h 75787"/>
                                <a:gd name="connsiteX13" fmla="*/ 58398 w 84208"/>
                                <a:gd name="connsiteY13" fmla="*/ 62021 h 75787"/>
                                <a:gd name="connsiteX14" fmla="*/ 86187 w 84208"/>
                                <a:gd name="connsiteY14" fmla="*/ 34233 h 75787"/>
                                <a:gd name="connsiteX15" fmla="*/ 59241 w 84208"/>
                                <a:gd name="connsiteY15" fmla="*/ 6444 h 75787"/>
                                <a:gd name="connsiteX16" fmla="*/ 59241 w 84208"/>
                                <a:gd name="connsiteY16" fmla="*/ 6444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9241" y="6444"/>
                                  </a:moveTo>
                                  <a:cubicBezTo>
                                    <a:pt x="48294" y="7286"/>
                                    <a:pt x="37346" y="9813"/>
                                    <a:pt x="28084" y="15707"/>
                                  </a:cubicBezTo>
                                  <a:cubicBezTo>
                                    <a:pt x="17137" y="23286"/>
                                    <a:pt x="10400" y="32549"/>
                                    <a:pt x="7032" y="45180"/>
                                  </a:cubicBezTo>
                                  <a:cubicBezTo>
                                    <a:pt x="4506" y="55285"/>
                                    <a:pt x="8716" y="68758"/>
                                    <a:pt x="18821" y="73811"/>
                                  </a:cubicBezTo>
                                  <a:cubicBezTo>
                                    <a:pt x="28084" y="78863"/>
                                    <a:pt x="42399" y="78863"/>
                                    <a:pt x="49136" y="69600"/>
                                  </a:cubicBezTo>
                                  <a:cubicBezTo>
                                    <a:pt x="49978" y="68758"/>
                                    <a:pt x="50820" y="67916"/>
                                    <a:pt x="51662" y="67074"/>
                                  </a:cubicBezTo>
                                  <a:cubicBezTo>
                                    <a:pt x="52504" y="66232"/>
                                    <a:pt x="55030" y="63706"/>
                                    <a:pt x="51662" y="67074"/>
                                  </a:cubicBezTo>
                                  <a:cubicBezTo>
                                    <a:pt x="48294" y="69600"/>
                                    <a:pt x="51662" y="67074"/>
                                    <a:pt x="52504" y="66232"/>
                                  </a:cubicBezTo>
                                  <a:cubicBezTo>
                                    <a:pt x="54188" y="64548"/>
                                    <a:pt x="55872" y="63706"/>
                                    <a:pt x="58398" y="62021"/>
                                  </a:cubicBezTo>
                                  <a:cubicBezTo>
                                    <a:pt x="55030" y="64548"/>
                                    <a:pt x="54188" y="65390"/>
                                    <a:pt x="55872" y="63706"/>
                                  </a:cubicBezTo>
                                  <a:cubicBezTo>
                                    <a:pt x="56715" y="62864"/>
                                    <a:pt x="57557" y="62864"/>
                                    <a:pt x="58398" y="62021"/>
                                  </a:cubicBezTo>
                                  <a:cubicBezTo>
                                    <a:pt x="62609" y="59495"/>
                                    <a:pt x="58398" y="62021"/>
                                    <a:pt x="56715" y="62864"/>
                                  </a:cubicBezTo>
                                  <a:cubicBezTo>
                                    <a:pt x="57557" y="62864"/>
                                    <a:pt x="59241" y="62021"/>
                                    <a:pt x="60083" y="62021"/>
                                  </a:cubicBezTo>
                                  <a:cubicBezTo>
                                    <a:pt x="65135" y="60337"/>
                                    <a:pt x="53346" y="62864"/>
                                    <a:pt x="58398" y="62021"/>
                                  </a:cubicBezTo>
                                  <a:cubicBezTo>
                                    <a:pt x="72714" y="61179"/>
                                    <a:pt x="87029" y="50232"/>
                                    <a:pt x="86187" y="34233"/>
                                  </a:cubicBezTo>
                                  <a:cubicBezTo>
                                    <a:pt x="86187" y="19917"/>
                                    <a:pt x="74398" y="4760"/>
                                    <a:pt x="59241" y="6444"/>
                                  </a:cubicBezTo>
                                  <a:lnTo>
                                    <a:pt x="59241" y="64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8" name="Forme libre : Forme 228">
                            <a:extLst>
                              <a:ext uri="{FF2B5EF4-FFF2-40B4-BE49-F238E27FC236}">
                                <a16:creationId xmlns:a16="http://schemas.microsoft.com/office/drawing/2014/main" id="{F757E8A2-E5AC-48EF-BF13-8E91D2D36A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4102" y="1284685"/>
                              <a:ext cx="67366" cy="58946"/>
                            </a:xfrm>
                            <a:custGeom>
                              <a:avLst/>
                              <a:gdLst>
                                <a:gd name="connsiteX0" fmla="*/ 40028 w 67366"/>
                                <a:gd name="connsiteY0" fmla="*/ 59554 h 58945"/>
                                <a:gd name="connsiteX1" fmla="*/ 48449 w 67366"/>
                                <a:gd name="connsiteY1" fmla="*/ 57028 h 58945"/>
                                <a:gd name="connsiteX2" fmla="*/ 66132 w 67366"/>
                                <a:gd name="connsiteY2" fmla="*/ 33450 h 58945"/>
                                <a:gd name="connsiteX3" fmla="*/ 48449 w 67366"/>
                                <a:gd name="connsiteY3" fmla="*/ 9871 h 58945"/>
                                <a:gd name="connsiteX4" fmla="*/ 40028 w 67366"/>
                                <a:gd name="connsiteY4" fmla="*/ 7345 h 58945"/>
                                <a:gd name="connsiteX5" fmla="*/ 6345 w 67366"/>
                                <a:gd name="connsiteY5" fmla="*/ 33450 h 58945"/>
                                <a:gd name="connsiteX6" fmla="*/ 40028 w 67366"/>
                                <a:gd name="connsiteY6" fmla="*/ 59554 h 58945"/>
                                <a:gd name="connsiteX7" fmla="*/ 40028 w 67366"/>
                                <a:gd name="connsiteY7" fmla="*/ 59554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58945">
                                  <a:moveTo>
                                    <a:pt x="40028" y="59554"/>
                                  </a:moveTo>
                                  <a:cubicBezTo>
                                    <a:pt x="42554" y="58712"/>
                                    <a:pt x="45922" y="57870"/>
                                    <a:pt x="48449" y="57028"/>
                                  </a:cubicBezTo>
                                  <a:cubicBezTo>
                                    <a:pt x="58553" y="53660"/>
                                    <a:pt x="66974" y="44397"/>
                                    <a:pt x="66132" y="33450"/>
                                  </a:cubicBezTo>
                                  <a:cubicBezTo>
                                    <a:pt x="65290" y="22503"/>
                                    <a:pt x="58553" y="13240"/>
                                    <a:pt x="48449" y="9871"/>
                                  </a:cubicBezTo>
                                  <a:cubicBezTo>
                                    <a:pt x="45922" y="9029"/>
                                    <a:pt x="42554" y="8187"/>
                                    <a:pt x="40028" y="7345"/>
                                  </a:cubicBezTo>
                                  <a:cubicBezTo>
                                    <a:pt x="23186" y="2293"/>
                                    <a:pt x="6345" y="16608"/>
                                    <a:pt x="6345" y="33450"/>
                                  </a:cubicBezTo>
                                  <a:cubicBezTo>
                                    <a:pt x="5502" y="50291"/>
                                    <a:pt x="23186" y="64607"/>
                                    <a:pt x="40028" y="59554"/>
                                  </a:cubicBezTo>
                                  <a:lnTo>
                                    <a:pt x="40028" y="59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9" name="Forme libre : Forme 229">
                            <a:extLst>
                              <a:ext uri="{FF2B5EF4-FFF2-40B4-BE49-F238E27FC236}">
                                <a16:creationId xmlns:a16="http://schemas.microsoft.com/office/drawing/2014/main" id="{FD1E7B9A-2758-47F9-ABBE-3B3D8356490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2356" y="739966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7472 w 84208"/>
                                <a:gd name="connsiteY0" fmla="*/ 7238 h 75787"/>
                                <a:gd name="connsiteX1" fmla="*/ 29894 w 84208"/>
                                <a:gd name="connsiteY1" fmla="*/ 8922 h 75787"/>
                                <a:gd name="connsiteX2" fmla="*/ 22315 w 84208"/>
                                <a:gd name="connsiteY2" fmla="*/ 12291 h 75787"/>
                                <a:gd name="connsiteX3" fmla="*/ 13052 w 84208"/>
                                <a:gd name="connsiteY3" fmla="*/ 20711 h 75787"/>
                                <a:gd name="connsiteX4" fmla="*/ 6316 w 84208"/>
                                <a:gd name="connsiteY4" fmla="*/ 40079 h 75787"/>
                                <a:gd name="connsiteX5" fmla="*/ 10526 w 84208"/>
                                <a:gd name="connsiteY5" fmla="*/ 56079 h 75787"/>
                                <a:gd name="connsiteX6" fmla="*/ 29894 w 84208"/>
                                <a:gd name="connsiteY6" fmla="*/ 70394 h 75787"/>
                                <a:gd name="connsiteX7" fmla="*/ 37472 w 84208"/>
                                <a:gd name="connsiteY7" fmla="*/ 72078 h 75787"/>
                                <a:gd name="connsiteX8" fmla="*/ 69472 w 84208"/>
                                <a:gd name="connsiteY8" fmla="*/ 63658 h 75787"/>
                                <a:gd name="connsiteX9" fmla="*/ 79576 w 84208"/>
                                <a:gd name="connsiteY9" fmla="*/ 40079 h 75787"/>
                                <a:gd name="connsiteX10" fmla="*/ 69472 w 84208"/>
                                <a:gd name="connsiteY10" fmla="*/ 16501 h 75787"/>
                                <a:gd name="connsiteX11" fmla="*/ 37472 w 84208"/>
                                <a:gd name="connsiteY11" fmla="*/ 7238 h 75787"/>
                                <a:gd name="connsiteX12" fmla="*/ 37472 w 84208"/>
                                <a:gd name="connsiteY12" fmla="*/ 723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7472" y="7238"/>
                                  </a:moveTo>
                                  <a:cubicBezTo>
                                    <a:pt x="34946" y="8080"/>
                                    <a:pt x="32420" y="8080"/>
                                    <a:pt x="29894" y="8922"/>
                                  </a:cubicBezTo>
                                  <a:cubicBezTo>
                                    <a:pt x="27368" y="9764"/>
                                    <a:pt x="24841" y="11449"/>
                                    <a:pt x="22315" y="12291"/>
                                  </a:cubicBezTo>
                                  <a:cubicBezTo>
                                    <a:pt x="18947" y="13975"/>
                                    <a:pt x="15578" y="17343"/>
                                    <a:pt x="13052" y="20711"/>
                                  </a:cubicBezTo>
                                  <a:cubicBezTo>
                                    <a:pt x="8842" y="25764"/>
                                    <a:pt x="6316" y="33343"/>
                                    <a:pt x="6316" y="40079"/>
                                  </a:cubicBezTo>
                                  <a:cubicBezTo>
                                    <a:pt x="6316" y="45974"/>
                                    <a:pt x="7999" y="51026"/>
                                    <a:pt x="10526" y="56079"/>
                                  </a:cubicBezTo>
                                  <a:cubicBezTo>
                                    <a:pt x="13894" y="62815"/>
                                    <a:pt x="22315" y="69552"/>
                                    <a:pt x="29894" y="70394"/>
                                  </a:cubicBezTo>
                                  <a:cubicBezTo>
                                    <a:pt x="32420" y="71236"/>
                                    <a:pt x="34946" y="71236"/>
                                    <a:pt x="37472" y="72078"/>
                                  </a:cubicBezTo>
                                  <a:cubicBezTo>
                                    <a:pt x="49261" y="74605"/>
                                    <a:pt x="61051" y="72920"/>
                                    <a:pt x="69472" y="63658"/>
                                  </a:cubicBezTo>
                                  <a:cubicBezTo>
                                    <a:pt x="75366" y="56921"/>
                                    <a:pt x="79576" y="49342"/>
                                    <a:pt x="79576" y="40079"/>
                                  </a:cubicBezTo>
                                  <a:cubicBezTo>
                                    <a:pt x="79576" y="31658"/>
                                    <a:pt x="76208" y="22396"/>
                                    <a:pt x="69472" y="16501"/>
                                  </a:cubicBezTo>
                                  <a:cubicBezTo>
                                    <a:pt x="60208" y="7238"/>
                                    <a:pt x="49261" y="4712"/>
                                    <a:pt x="37472" y="7238"/>
                                  </a:cubicBezTo>
                                  <a:lnTo>
                                    <a:pt x="37472" y="72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0" name="Forme libre : Forme 230">
                            <a:extLst>
                              <a:ext uri="{FF2B5EF4-FFF2-40B4-BE49-F238E27FC236}">
                                <a16:creationId xmlns:a16="http://schemas.microsoft.com/office/drawing/2014/main" id="{A4DABDD9-A9FB-4054-8354-2E4B5D73D4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9512" y="2927663"/>
                              <a:ext cx="92629" cy="84208"/>
                            </a:xfrm>
                            <a:custGeom>
                              <a:avLst/>
                              <a:gdLst>
                                <a:gd name="connsiteX0" fmla="*/ 59367 w 92628"/>
                                <a:gd name="connsiteY0" fmla="*/ 74632 h 84208"/>
                                <a:gd name="connsiteX1" fmla="*/ 77892 w 92628"/>
                                <a:gd name="connsiteY1" fmla="*/ 56948 h 84208"/>
                                <a:gd name="connsiteX2" fmla="*/ 77892 w 92628"/>
                                <a:gd name="connsiteY2" fmla="*/ 14844 h 84208"/>
                                <a:gd name="connsiteX3" fmla="*/ 56840 w 92628"/>
                                <a:gd name="connsiteY3" fmla="*/ 6423 h 84208"/>
                                <a:gd name="connsiteX4" fmla="*/ 35788 w 92628"/>
                                <a:gd name="connsiteY4" fmla="*/ 14844 h 84208"/>
                                <a:gd name="connsiteX5" fmla="*/ 15578 w 92628"/>
                                <a:gd name="connsiteY5" fmla="*/ 31686 h 84208"/>
                                <a:gd name="connsiteX6" fmla="*/ 6316 w 92628"/>
                                <a:gd name="connsiteY6" fmla="*/ 53580 h 84208"/>
                                <a:gd name="connsiteX7" fmla="*/ 15578 w 92628"/>
                                <a:gd name="connsiteY7" fmla="*/ 75474 h 84208"/>
                                <a:gd name="connsiteX8" fmla="*/ 59367 w 92628"/>
                                <a:gd name="connsiteY8" fmla="*/ 74632 h 84208"/>
                                <a:gd name="connsiteX9" fmla="*/ 59367 w 92628"/>
                                <a:gd name="connsiteY9" fmla="*/ 74632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2628" h="84208">
                                  <a:moveTo>
                                    <a:pt x="59367" y="74632"/>
                                  </a:moveTo>
                                  <a:cubicBezTo>
                                    <a:pt x="65261" y="68738"/>
                                    <a:pt x="71998" y="62843"/>
                                    <a:pt x="77892" y="56948"/>
                                  </a:cubicBezTo>
                                  <a:cubicBezTo>
                                    <a:pt x="88839" y="46001"/>
                                    <a:pt x="89681" y="25791"/>
                                    <a:pt x="77892" y="14844"/>
                                  </a:cubicBezTo>
                                  <a:cubicBezTo>
                                    <a:pt x="71998" y="9792"/>
                                    <a:pt x="65261" y="5582"/>
                                    <a:pt x="56840" y="6423"/>
                                  </a:cubicBezTo>
                                  <a:cubicBezTo>
                                    <a:pt x="48420" y="6423"/>
                                    <a:pt x="42525" y="9792"/>
                                    <a:pt x="35788" y="14844"/>
                                  </a:cubicBezTo>
                                  <a:cubicBezTo>
                                    <a:pt x="29052" y="20739"/>
                                    <a:pt x="22315" y="25791"/>
                                    <a:pt x="15578" y="31686"/>
                                  </a:cubicBezTo>
                                  <a:cubicBezTo>
                                    <a:pt x="9684" y="36738"/>
                                    <a:pt x="6316" y="46001"/>
                                    <a:pt x="6316" y="53580"/>
                                  </a:cubicBezTo>
                                  <a:cubicBezTo>
                                    <a:pt x="6316" y="61159"/>
                                    <a:pt x="9684" y="69579"/>
                                    <a:pt x="15578" y="75474"/>
                                  </a:cubicBezTo>
                                  <a:cubicBezTo>
                                    <a:pt x="29052" y="85579"/>
                                    <a:pt x="46735" y="86421"/>
                                    <a:pt x="59367" y="74632"/>
                                  </a:cubicBezTo>
                                  <a:lnTo>
                                    <a:pt x="59367" y="746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1" name="Forme libre : Forme 231">
                            <a:extLst>
                              <a:ext uri="{FF2B5EF4-FFF2-40B4-BE49-F238E27FC236}">
                                <a16:creationId xmlns:a16="http://schemas.microsoft.com/office/drawing/2014/main" id="{B86894E4-04B3-4004-B98A-1F9552A2DF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4122" y="3869216"/>
                              <a:ext cx="42104" cy="50525"/>
                            </a:xfrm>
                            <a:custGeom>
                              <a:avLst/>
                              <a:gdLst>
                                <a:gd name="connsiteX0" fmla="*/ 24631 w 42104"/>
                                <a:gd name="connsiteY0" fmla="*/ 45051 h 50524"/>
                                <a:gd name="connsiteX1" fmla="*/ 24631 w 42104"/>
                                <a:gd name="connsiteY1" fmla="*/ 6316 h 50524"/>
                                <a:gd name="connsiteX2" fmla="*/ 24631 w 42104"/>
                                <a:gd name="connsiteY2" fmla="*/ 45051 h 50524"/>
                                <a:gd name="connsiteX3" fmla="*/ 24631 w 42104"/>
                                <a:gd name="connsiteY3" fmla="*/ 45051 h 505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50524">
                                  <a:moveTo>
                                    <a:pt x="24631" y="45051"/>
                                  </a:moveTo>
                                  <a:cubicBezTo>
                                    <a:pt x="49893" y="45051"/>
                                    <a:pt x="49893" y="6316"/>
                                    <a:pt x="24631" y="6316"/>
                                  </a:cubicBezTo>
                                  <a:cubicBezTo>
                                    <a:pt x="211" y="6316"/>
                                    <a:pt x="211" y="45051"/>
                                    <a:pt x="24631" y="45051"/>
                                  </a:cubicBezTo>
                                  <a:lnTo>
                                    <a:pt x="24631" y="450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2" name="Forme libre : Forme 232">
                            <a:extLst>
                              <a:ext uri="{FF2B5EF4-FFF2-40B4-BE49-F238E27FC236}">
                                <a16:creationId xmlns:a16="http://schemas.microsoft.com/office/drawing/2014/main" id="{84B8CAE8-976B-4B71-9B1C-699E87B21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4541" y="3797850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9066 w 109470"/>
                                <a:gd name="connsiteY0" fmla="*/ 47367 h 117891"/>
                                <a:gd name="connsiteX1" fmla="*/ 6540 w 109470"/>
                                <a:gd name="connsiteY1" fmla="*/ 65893 h 117891"/>
                                <a:gd name="connsiteX2" fmla="*/ 8224 w 109470"/>
                                <a:gd name="connsiteY2" fmla="*/ 79366 h 117891"/>
                                <a:gd name="connsiteX3" fmla="*/ 17487 w 109470"/>
                                <a:gd name="connsiteY3" fmla="*/ 97050 h 117891"/>
                                <a:gd name="connsiteX4" fmla="*/ 44433 w 109470"/>
                                <a:gd name="connsiteY4" fmla="*/ 115575 h 117891"/>
                                <a:gd name="connsiteX5" fmla="*/ 65485 w 109470"/>
                                <a:gd name="connsiteY5" fmla="*/ 116418 h 117891"/>
                                <a:gd name="connsiteX6" fmla="*/ 78116 w 109470"/>
                                <a:gd name="connsiteY6" fmla="*/ 113049 h 117891"/>
                                <a:gd name="connsiteX7" fmla="*/ 89063 w 109470"/>
                                <a:gd name="connsiteY7" fmla="*/ 106313 h 117891"/>
                                <a:gd name="connsiteX8" fmla="*/ 98326 w 109470"/>
                                <a:gd name="connsiteY8" fmla="*/ 97050 h 117891"/>
                                <a:gd name="connsiteX9" fmla="*/ 102537 w 109470"/>
                                <a:gd name="connsiteY9" fmla="*/ 91155 h 117891"/>
                                <a:gd name="connsiteX10" fmla="*/ 94958 w 109470"/>
                                <a:gd name="connsiteY10" fmla="*/ 101260 h 117891"/>
                                <a:gd name="connsiteX11" fmla="*/ 110958 w 109470"/>
                                <a:gd name="connsiteY11" fmla="*/ 63366 h 117891"/>
                                <a:gd name="connsiteX12" fmla="*/ 110958 w 109470"/>
                                <a:gd name="connsiteY12" fmla="*/ 58314 h 117891"/>
                                <a:gd name="connsiteX13" fmla="*/ 106747 w 109470"/>
                                <a:gd name="connsiteY13" fmla="*/ 38104 h 117891"/>
                                <a:gd name="connsiteX14" fmla="*/ 95800 w 109470"/>
                                <a:gd name="connsiteY14" fmla="*/ 21262 h 117891"/>
                                <a:gd name="connsiteX15" fmla="*/ 85695 w 109470"/>
                                <a:gd name="connsiteY15" fmla="*/ 12842 h 117891"/>
                                <a:gd name="connsiteX16" fmla="*/ 66327 w 109470"/>
                                <a:gd name="connsiteY16" fmla="*/ 6947 h 117891"/>
                                <a:gd name="connsiteX17" fmla="*/ 52854 w 109470"/>
                                <a:gd name="connsiteY17" fmla="*/ 6947 h 117891"/>
                                <a:gd name="connsiteX18" fmla="*/ 33486 w 109470"/>
                                <a:gd name="connsiteY18" fmla="*/ 12842 h 117891"/>
                                <a:gd name="connsiteX19" fmla="*/ 9066 w 109470"/>
                                <a:gd name="connsiteY19" fmla="*/ 47367 h 117891"/>
                                <a:gd name="connsiteX20" fmla="*/ 9066 w 109470"/>
                                <a:gd name="connsiteY20" fmla="*/ 4736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9066" y="47367"/>
                                  </a:moveTo>
                                  <a:cubicBezTo>
                                    <a:pt x="7382" y="53262"/>
                                    <a:pt x="5697" y="59998"/>
                                    <a:pt x="6540" y="65893"/>
                                  </a:cubicBezTo>
                                  <a:cubicBezTo>
                                    <a:pt x="7382" y="70103"/>
                                    <a:pt x="7382" y="75155"/>
                                    <a:pt x="8224" y="79366"/>
                                  </a:cubicBezTo>
                                  <a:cubicBezTo>
                                    <a:pt x="9908" y="86103"/>
                                    <a:pt x="13276" y="91997"/>
                                    <a:pt x="17487" y="97050"/>
                                  </a:cubicBezTo>
                                  <a:cubicBezTo>
                                    <a:pt x="24223" y="106313"/>
                                    <a:pt x="33486" y="112207"/>
                                    <a:pt x="44433" y="115575"/>
                                  </a:cubicBezTo>
                                  <a:cubicBezTo>
                                    <a:pt x="51170" y="118102"/>
                                    <a:pt x="58749" y="118102"/>
                                    <a:pt x="65485" y="116418"/>
                                  </a:cubicBezTo>
                                  <a:cubicBezTo>
                                    <a:pt x="69696" y="116418"/>
                                    <a:pt x="73906" y="115575"/>
                                    <a:pt x="78116" y="113049"/>
                                  </a:cubicBezTo>
                                  <a:cubicBezTo>
                                    <a:pt x="82327" y="112207"/>
                                    <a:pt x="85695" y="109681"/>
                                    <a:pt x="89063" y="106313"/>
                                  </a:cubicBezTo>
                                  <a:cubicBezTo>
                                    <a:pt x="92432" y="103786"/>
                                    <a:pt x="95800" y="101260"/>
                                    <a:pt x="98326" y="97050"/>
                                  </a:cubicBezTo>
                                  <a:cubicBezTo>
                                    <a:pt x="100010" y="95366"/>
                                    <a:pt x="100853" y="93681"/>
                                    <a:pt x="102537" y="91155"/>
                                  </a:cubicBezTo>
                                  <a:cubicBezTo>
                                    <a:pt x="100010" y="94523"/>
                                    <a:pt x="97484" y="97892"/>
                                    <a:pt x="94958" y="101260"/>
                                  </a:cubicBezTo>
                                  <a:cubicBezTo>
                                    <a:pt x="104221" y="91997"/>
                                    <a:pt x="111800" y="77682"/>
                                    <a:pt x="110958" y="63366"/>
                                  </a:cubicBezTo>
                                  <a:cubicBezTo>
                                    <a:pt x="110958" y="61682"/>
                                    <a:pt x="110958" y="59998"/>
                                    <a:pt x="110958" y="58314"/>
                                  </a:cubicBezTo>
                                  <a:cubicBezTo>
                                    <a:pt x="110958" y="51577"/>
                                    <a:pt x="110115" y="44841"/>
                                    <a:pt x="106747" y="38104"/>
                                  </a:cubicBezTo>
                                  <a:cubicBezTo>
                                    <a:pt x="105063" y="31367"/>
                                    <a:pt x="100853" y="26315"/>
                                    <a:pt x="95800" y="21262"/>
                                  </a:cubicBezTo>
                                  <a:cubicBezTo>
                                    <a:pt x="92432" y="18736"/>
                                    <a:pt x="89063" y="16210"/>
                                    <a:pt x="85695" y="12842"/>
                                  </a:cubicBezTo>
                                  <a:cubicBezTo>
                                    <a:pt x="79801" y="9473"/>
                                    <a:pt x="73064" y="6947"/>
                                    <a:pt x="66327" y="6947"/>
                                  </a:cubicBezTo>
                                  <a:cubicBezTo>
                                    <a:pt x="62117" y="6105"/>
                                    <a:pt x="57064" y="6105"/>
                                    <a:pt x="52854" y="6947"/>
                                  </a:cubicBezTo>
                                  <a:cubicBezTo>
                                    <a:pt x="46117" y="6947"/>
                                    <a:pt x="39381" y="9473"/>
                                    <a:pt x="33486" y="12842"/>
                                  </a:cubicBezTo>
                                  <a:cubicBezTo>
                                    <a:pt x="21697" y="23789"/>
                                    <a:pt x="12434" y="34736"/>
                                    <a:pt x="9066" y="47367"/>
                                  </a:cubicBezTo>
                                  <a:lnTo>
                                    <a:pt x="9066" y="473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3" name="Forme libre : Forme 233">
                            <a:extLst>
                              <a:ext uri="{FF2B5EF4-FFF2-40B4-BE49-F238E27FC236}">
                                <a16:creationId xmlns:a16="http://schemas.microsoft.com/office/drawing/2014/main" id="{3E8C38B5-BA15-4596-AECA-98057A6427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9562" y="4111735"/>
                              <a:ext cx="84208" cy="92629"/>
                            </a:xfrm>
                            <a:custGeom>
                              <a:avLst/>
                              <a:gdLst>
                                <a:gd name="connsiteX0" fmla="*/ 45472 w 84208"/>
                                <a:gd name="connsiteY0" fmla="*/ 88840 h 92628"/>
                                <a:gd name="connsiteX1" fmla="*/ 45472 w 84208"/>
                                <a:gd name="connsiteY1" fmla="*/ 6316 h 92628"/>
                                <a:gd name="connsiteX2" fmla="*/ 45472 w 84208"/>
                                <a:gd name="connsiteY2" fmla="*/ 88840 h 92628"/>
                                <a:gd name="connsiteX3" fmla="*/ 45472 w 84208"/>
                                <a:gd name="connsiteY3" fmla="*/ 88840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84208" h="92628">
                                  <a:moveTo>
                                    <a:pt x="45472" y="88840"/>
                                  </a:moveTo>
                                  <a:cubicBezTo>
                                    <a:pt x="98523" y="88840"/>
                                    <a:pt x="98523" y="6316"/>
                                    <a:pt x="45472" y="6316"/>
                                  </a:cubicBezTo>
                                  <a:cubicBezTo>
                                    <a:pt x="-6737" y="7158"/>
                                    <a:pt x="-6737" y="88840"/>
                                    <a:pt x="45472" y="88840"/>
                                  </a:cubicBezTo>
                                  <a:lnTo>
                                    <a:pt x="45472" y="8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4" name="Forme libre : Forme 234">
                            <a:extLst>
                              <a:ext uri="{FF2B5EF4-FFF2-40B4-BE49-F238E27FC236}">
                                <a16:creationId xmlns:a16="http://schemas.microsoft.com/office/drawing/2014/main" id="{2D5E53C6-4A9C-4CA6-BC98-D936F31BEA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95078" y="4348360"/>
                              <a:ext cx="126312" cy="126312"/>
                            </a:xfrm>
                            <a:custGeom>
                              <a:avLst/>
                              <a:gdLst>
                                <a:gd name="connsiteX0" fmla="*/ 64483 w 126312"/>
                                <a:gd name="connsiteY0" fmla="*/ 122523 h 126312"/>
                                <a:gd name="connsiteX1" fmla="*/ 105745 w 126312"/>
                                <a:gd name="connsiteY1" fmla="*/ 105681 h 126312"/>
                                <a:gd name="connsiteX2" fmla="*/ 122586 w 126312"/>
                                <a:gd name="connsiteY2" fmla="*/ 64419 h 126312"/>
                                <a:gd name="connsiteX3" fmla="*/ 105745 w 126312"/>
                                <a:gd name="connsiteY3" fmla="*/ 23157 h 126312"/>
                                <a:gd name="connsiteX4" fmla="*/ 64483 w 126312"/>
                                <a:gd name="connsiteY4" fmla="*/ 6316 h 126312"/>
                                <a:gd name="connsiteX5" fmla="*/ 23221 w 126312"/>
                                <a:gd name="connsiteY5" fmla="*/ 23157 h 126312"/>
                                <a:gd name="connsiteX6" fmla="*/ 6379 w 126312"/>
                                <a:gd name="connsiteY6" fmla="*/ 64419 h 126312"/>
                                <a:gd name="connsiteX7" fmla="*/ 23221 w 126312"/>
                                <a:gd name="connsiteY7" fmla="*/ 105681 h 126312"/>
                                <a:gd name="connsiteX8" fmla="*/ 64483 w 126312"/>
                                <a:gd name="connsiteY8" fmla="*/ 122523 h 126312"/>
                                <a:gd name="connsiteX9" fmla="*/ 64483 w 126312"/>
                                <a:gd name="connsiteY9" fmla="*/ 122523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312" h="126312">
                                  <a:moveTo>
                                    <a:pt x="64483" y="122523"/>
                                  </a:moveTo>
                                  <a:cubicBezTo>
                                    <a:pt x="79641" y="122523"/>
                                    <a:pt x="95640" y="115786"/>
                                    <a:pt x="105745" y="105681"/>
                                  </a:cubicBezTo>
                                  <a:cubicBezTo>
                                    <a:pt x="115850" y="95576"/>
                                    <a:pt x="123429" y="78735"/>
                                    <a:pt x="122586" y="64419"/>
                                  </a:cubicBezTo>
                                  <a:cubicBezTo>
                                    <a:pt x="121745" y="49262"/>
                                    <a:pt x="116692" y="33262"/>
                                    <a:pt x="105745" y="23157"/>
                                  </a:cubicBezTo>
                                  <a:cubicBezTo>
                                    <a:pt x="93956" y="13052"/>
                                    <a:pt x="80482" y="6316"/>
                                    <a:pt x="64483" y="6316"/>
                                  </a:cubicBezTo>
                                  <a:cubicBezTo>
                                    <a:pt x="49326" y="6316"/>
                                    <a:pt x="33326" y="13052"/>
                                    <a:pt x="23221" y="23157"/>
                                  </a:cubicBezTo>
                                  <a:cubicBezTo>
                                    <a:pt x="13116" y="33262"/>
                                    <a:pt x="5538" y="50104"/>
                                    <a:pt x="6379" y="64419"/>
                                  </a:cubicBezTo>
                                  <a:cubicBezTo>
                                    <a:pt x="7222" y="79577"/>
                                    <a:pt x="12274" y="95576"/>
                                    <a:pt x="23221" y="105681"/>
                                  </a:cubicBezTo>
                                  <a:cubicBezTo>
                                    <a:pt x="35010" y="115786"/>
                                    <a:pt x="48483" y="122523"/>
                                    <a:pt x="64483" y="122523"/>
                                  </a:cubicBezTo>
                                  <a:lnTo>
                                    <a:pt x="64483" y="1225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5" name="Forme libre : Forme 235">
                            <a:extLst>
                              <a:ext uri="{FF2B5EF4-FFF2-40B4-BE49-F238E27FC236}">
                                <a16:creationId xmlns:a16="http://schemas.microsoft.com/office/drawing/2014/main" id="{8011BB3E-A081-4DA0-8A2B-B17701A5E8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9447" y="4147102"/>
                              <a:ext cx="42104" cy="42104"/>
                            </a:xfrm>
                            <a:custGeom>
                              <a:avLst/>
                              <a:gdLst>
                                <a:gd name="connsiteX0" fmla="*/ 20841 w 42104"/>
                                <a:gd name="connsiteY0" fmla="*/ 37472 h 42104"/>
                                <a:gd name="connsiteX1" fmla="*/ 20841 w 42104"/>
                                <a:gd name="connsiteY1" fmla="*/ 6316 h 42104"/>
                                <a:gd name="connsiteX2" fmla="*/ 20841 w 42104"/>
                                <a:gd name="connsiteY2" fmla="*/ 37472 h 42104"/>
                                <a:gd name="connsiteX3" fmla="*/ 20841 w 42104"/>
                                <a:gd name="connsiteY3" fmla="*/ 37472 h 4210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42104">
                                  <a:moveTo>
                                    <a:pt x="20841" y="37472"/>
                                  </a:moveTo>
                                  <a:cubicBezTo>
                                    <a:pt x="41052" y="37472"/>
                                    <a:pt x="41052" y="6316"/>
                                    <a:pt x="20841" y="6316"/>
                                  </a:cubicBezTo>
                                  <a:cubicBezTo>
                                    <a:pt x="1474" y="6316"/>
                                    <a:pt x="1474" y="37472"/>
                                    <a:pt x="20841" y="37472"/>
                                  </a:cubicBezTo>
                                  <a:lnTo>
                                    <a:pt x="20841" y="374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6" name="Forme libre : Forme 236">
                            <a:extLst>
                              <a:ext uri="{FF2B5EF4-FFF2-40B4-BE49-F238E27FC236}">
                                <a16:creationId xmlns:a16="http://schemas.microsoft.com/office/drawing/2014/main" id="{5B14132C-972A-4539-868D-9E4656D786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0746" y="4127735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58596 w 109470"/>
                                <a:gd name="connsiteY0" fmla="*/ 110734 h 109470"/>
                                <a:gd name="connsiteX1" fmla="*/ 95647 w 109470"/>
                                <a:gd name="connsiteY1" fmla="*/ 95576 h 109470"/>
                                <a:gd name="connsiteX2" fmla="*/ 110805 w 109470"/>
                                <a:gd name="connsiteY2" fmla="*/ 58525 h 109470"/>
                                <a:gd name="connsiteX3" fmla="*/ 95647 w 109470"/>
                                <a:gd name="connsiteY3" fmla="*/ 21473 h 109470"/>
                                <a:gd name="connsiteX4" fmla="*/ 58596 w 109470"/>
                                <a:gd name="connsiteY4" fmla="*/ 6316 h 109470"/>
                                <a:gd name="connsiteX5" fmla="*/ 21544 w 109470"/>
                                <a:gd name="connsiteY5" fmla="*/ 21473 h 109470"/>
                                <a:gd name="connsiteX6" fmla="*/ 6387 w 109470"/>
                                <a:gd name="connsiteY6" fmla="*/ 58525 h 109470"/>
                                <a:gd name="connsiteX7" fmla="*/ 21544 w 109470"/>
                                <a:gd name="connsiteY7" fmla="*/ 95576 h 109470"/>
                                <a:gd name="connsiteX8" fmla="*/ 58596 w 109470"/>
                                <a:gd name="connsiteY8" fmla="*/ 110734 h 109470"/>
                                <a:gd name="connsiteX9" fmla="*/ 58596 w 109470"/>
                                <a:gd name="connsiteY9" fmla="*/ 110734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58596" y="110734"/>
                                  </a:moveTo>
                                  <a:cubicBezTo>
                                    <a:pt x="72069" y="110734"/>
                                    <a:pt x="86384" y="104839"/>
                                    <a:pt x="95647" y="95576"/>
                                  </a:cubicBezTo>
                                  <a:cubicBezTo>
                                    <a:pt x="104910" y="86313"/>
                                    <a:pt x="111647" y="71156"/>
                                    <a:pt x="110805" y="58525"/>
                                  </a:cubicBezTo>
                                  <a:cubicBezTo>
                                    <a:pt x="109963" y="45051"/>
                                    <a:pt x="105753" y="30736"/>
                                    <a:pt x="95647" y="21473"/>
                                  </a:cubicBezTo>
                                  <a:cubicBezTo>
                                    <a:pt x="85542" y="12210"/>
                                    <a:pt x="72911" y="6316"/>
                                    <a:pt x="58596" y="6316"/>
                                  </a:cubicBezTo>
                                  <a:cubicBezTo>
                                    <a:pt x="45123" y="6316"/>
                                    <a:pt x="30807" y="12210"/>
                                    <a:pt x="21544" y="21473"/>
                                  </a:cubicBezTo>
                                  <a:cubicBezTo>
                                    <a:pt x="12281" y="30736"/>
                                    <a:pt x="5545" y="45893"/>
                                    <a:pt x="6387" y="58525"/>
                                  </a:cubicBezTo>
                                  <a:cubicBezTo>
                                    <a:pt x="7229" y="71998"/>
                                    <a:pt x="11439" y="86313"/>
                                    <a:pt x="21544" y="95576"/>
                                  </a:cubicBezTo>
                                  <a:cubicBezTo>
                                    <a:pt x="32491" y="103997"/>
                                    <a:pt x="45123" y="110734"/>
                                    <a:pt x="58596" y="110734"/>
                                  </a:cubicBezTo>
                                  <a:lnTo>
                                    <a:pt x="58596" y="1107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7" name="Forme libre : Forme 237">
                            <a:extLst>
                              <a:ext uri="{FF2B5EF4-FFF2-40B4-BE49-F238E27FC236}">
                                <a16:creationId xmlns:a16="http://schemas.microsoft.com/office/drawing/2014/main" id="{F9A3F3B3-4832-4873-B733-A0C0C99307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440" y="3446454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27086 w 109470"/>
                                <a:gd name="connsiteY0" fmla="*/ 82140 h 117891"/>
                                <a:gd name="connsiteX1" fmla="*/ 30454 w 109470"/>
                                <a:gd name="connsiteY1" fmla="*/ 84667 h 117891"/>
                                <a:gd name="connsiteX2" fmla="*/ 22033 w 109470"/>
                                <a:gd name="connsiteY2" fmla="*/ 77930 h 117891"/>
                                <a:gd name="connsiteX3" fmla="*/ 27086 w 109470"/>
                                <a:gd name="connsiteY3" fmla="*/ 82140 h 117891"/>
                                <a:gd name="connsiteX4" fmla="*/ 19507 w 109470"/>
                                <a:gd name="connsiteY4" fmla="*/ 72877 h 117891"/>
                                <a:gd name="connsiteX5" fmla="*/ 21191 w 109470"/>
                                <a:gd name="connsiteY5" fmla="*/ 76246 h 117891"/>
                                <a:gd name="connsiteX6" fmla="*/ 16981 w 109470"/>
                                <a:gd name="connsiteY6" fmla="*/ 66141 h 117891"/>
                                <a:gd name="connsiteX7" fmla="*/ 17823 w 109470"/>
                                <a:gd name="connsiteY7" fmla="*/ 68667 h 117891"/>
                                <a:gd name="connsiteX8" fmla="*/ 16139 w 109470"/>
                                <a:gd name="connsiteY8" fmla="*/ 56878 h 117891"/>
                                <a:gd name="connsiteX9" fmla="*/ 16139 w 109470"/>
                                <a:gd name="connsiteY9" fmla="*/ 61930 h 117891"/>
                                <a:gd name="connsiteX10" fmla="*/ 22875 w 109470"/>
                                <a:gd name="connsiteY10" fmla="*/ 88877 h 117891"/>
                                <a:gd name="connsiteX11" fmla="*/ 17823 w 109470"/>
                                <a:gd name="connsiteY11" fmla="*/ 77088 h 117891"/>
                                <a:gd name="connsiteX12" fmla="*/ 20349 w 109470"/>
                                <a:gd name="connsiteY12" fmla="*/ 85509 h 117891"/>
                                <a:gd name="connsiteX13" fmla="*/ 32138 w 109470"/>
                                <a:gd name="connsiteY13" fmla="*/ 105719 h 117891"/>
                                <a:gd name="connsiteX14" fmla="*/ 58243 w 109470"/>
                                <a:gd name="connsiteY14" fmla="*/ 118350 h 117891"/>
                                <a:gd name="connsiteX15" fmla="*/ 103715 w 109470"/>
                                <a:gd name="connsiteY15" fmla="*/ 96456 h 117891"/>
                                <a:gd name="connsiteX16" fmla="*/ 111294 w 109470"/>
                                <a:gd name="connsiteY16" fmla="*/ 64457 h 117891"/>
                                <a:gd name="connsiteX17" fmla="*/ 96978 w 109470"/>
                                <a:gd name="connsiteY17" fmla="*/ 29089 h 117891"/>
                                <a:gd name="connsiteX18" fmla="*/ 84347 w 109470"/>
                                <a:gd name="connsiteY18" fmla="*/ 18984 h 117891"/>
                                <a:gd name="connsiteX19" fmla="*/ 45611 w 109470"/>
                                <a:gd name="connsiteY19" fmla="*/ 6353 h 117891"/>
                                <a:gd name="connsiteX20" fmla="*/ 6876 w 109470"/>
                                <a:gd name="connsiteY20" fmla="*/ 35826 h 117891"/>
                                <a:gd name="connsiteX21" fmla="*/ 27086 w 109470"/>
                                <a:gd name="connsiteY21" fmla="*/ 82140 h 117891"/>
                                <a:gd name="connsiteX22" fmla="*/ 27086 w 109470"/>
                                <a:gd name="connsiteY22" fmla="*/ 82140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27086" y="82140"/>
                                  </a:moveTo>
                                  <a:cubicBezTo>
                                    <a:pt x="28770" y="82982"/>
                                    <a:pt x="29612" y="83825"/>
                                    <a:pt x="30454" y="84667"/>
                                  </a:cubicBezTo>
                                  <a:cubicBezTo>
                                    <a:pt x="27928" y="82140"/>
                                    <a:pt x="24559" y="80456"/>
                                    <a:pt x="22033" y="77930"/>
                                  </a:cubicBezTo>
                                  <a:cubicBezTo>
                                    <a:pt x="23717" y="78772"/>
                                    <a:pt x="24559" y="80456"/>
                                    <a:pt x="27086" y="82140"/>
                                  </a:cubicBezTo>
                                  <a:cubicBezTo>
                                    <a:pt x="24559" y="78772"/>
                                    <a:pt x="22033" y="76246"/>
                                    <a:pt x="19507" y="72877"/>
                                  </a:cubicBezTo>
                                  <a:cubicBezTo>
                                    <a:pt x="20349" y="73719"/>
                                    <a:pt x="21191" y="75404"/>
                                    <a:pt x="21191" y="76246"/>
                                  </a:cubicBezTo>
                                  <a:cubicBezTo>
                                    <a:pt x="19507" y="72877"/>
                                    <a:pt x="18665" y="69509"/>
                                    <a:pt x="16981" y="66141"/>
                                  </a:cubicBezTo>
                                  <a:cubicBezTo>
                                    <a:pt x="16981" y="66983"/>
                                    <a:pt x="17823" y="67825"/>
                                    <a:pt x="17823" y="68667"/>
                                  </a:cubicBezTo>
                                  <a:cubicBezTo>
                                    <a:pt x="16981" y="64457"/>
                                    <a:pt x="16981" y="61088"/>
                                    <a:pt x="16139" y="56878"/>
                                  </a:cubicBezTo>
                                  <a:cubicBezTo>
                                    <a:pt x="16139" y="58562"/>
                                    <a:pt x="16139" y="60246"/>
                                    <a:pt x="16139" y="61930"/>
                                  </a:cubicBezTo>
                                  <a:cubicBezTo>
                                    <a:pt x="16139" y="72877"/>
                                    <a:pt x="18665" y="78772"/>
                                    <a:pt x="22875" y="88877"/>
                                  </a:cubicBezTo>
                                  <a:cubicBezTo>
                                    <a:pt x="21191" y="84667"/>
                                    <a:pt x="19507" y="81298"/>
                                    <a:pt x="17823" y="77088"/>
                                  </a:cubicBezTo>
                                  <a:cubicBezTo>
                                    <a:pt x="18665" y="79614"/>
                                    <a:pt x="19507" y="82982"/>
                                    <a:pt x="20349" y="85509"/>
                                  </a:cubicBezTo>
                                  <a:cubicBezTo>
                                    <a:pt x="23717" y="93087"/>
                                    <a:pt x="26243" y="99824"/>
                                    <a:pt x="32138" y="105719"/>
                                  </a:cubicBezTo>
                                  <a:cubicBezTo>
                                    <a:pt x="39717" y="113297"/>
                                    <a:pt x="48138" y="116666"/>
                                    <a:pt x="58243" y="118350"/>
                                  </a:cubicBezTo>
                                  <a:cubicBezTo>
                                    <a:pt x="76768" y="120876"/>
                                    <a:pt x="93610" y="111613"/>
                                    <a:pt x="103715" y="96456"/>
                                  </a:cubicBezTo>
                                  <a:cubicBezTo>
                                    <a:pt x="109610" y="87193"/>
                                    <a:pt x="112136" y="75404"/>
                                    <a:pt x="111294" y="64457"/>
                                  </a:cubicBezTo>
                                  <a:cubicBezTo>
                                    <a:pt x="110451" y="50983"/>
                                    <a:pt x="107083" y="39194"/>
                                    <a:pt x="96978" y="29089"/>
                                  </a:cubicBezTo>
                                  <a:cubicBezTo>
                                    <a:pt x="93610" y="25721"/>
                                    <a:pt x="88558" y="21511"/>
                                    <a:pt x="84347" y="18984"/>
                                  </a:cubicBezTo>
                                  <a:cubicBezTo>
                                    <a:pt x="72558" y="11406"/>
                                    <a:pt x="59085" y="7195"/>
                                    <a:pt x="45611" y="6353"/>
                                  </a:cubicBezTo>
                                  <a:cubicBezTo>
                                    <a:pt x="28770" y="5511"/>
                                    <a:pt x="10244" y="18984"/>
                                    <a:pt x="6876" y="35826"/>
                                  </a:cubicBezTo>
                                  <a:cubicBezTo>
                                    <a:pt x="4350" y="53510"/>
                                    <a:pt x="10244" y="73719"/>
                                    <a:pt x="27086" y="82140"/>
                                  </a:cubicBezTo>
                                  <a:lnTo>
                                    <a:pt x="27086" y="82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8" name="Forme libre : Forme 238">
                            <a:extLst>
                              <a:ext uri="{FF2B5EF4-FFF2-40B4-BE49-F238E27FC236}">
                                <a16:creationId xmlns:a16="http://schemas.microsoft.com/office/drawing/2014/main" id="{BD49026A-6F58-4CB5-83F3-AF96FA7FDA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5753" y="3970266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7250 w 75787"/>
                                <a:gd name="connsiteY0" fmla="*/ 47577 h 75787"/>
                                <a:gd name="connsiteX1" fmla="*/ 8092 w 75787"/>
                                <a:gd name="connsiteY1" fmla="*/ 51788 h 75787"/>
                                <a:gd name="connsiteX2" fmla="*/ 38407 w 75787"/>
                                <a:gd name="connsiteY2" fmla="*/ 75366 h 75787"/>
                                <a:gd name="connsiteX3" fmla="*/ 68722 w 75787"/>
                                <a:gd name="connsiteY3" fmla="*/ 51788 h 75787"/>
                                <a:gd name="connsiteX4" fmla="*/ 69564 w 75787"/>
                                <a:gd name="connsiteY4" fmla="*/ 47577 h 75787"/>
                                <a:gd name="connsiteX5" fmla="*/ 61143 w 75787"/>
                                <a:gd name="connsiteY5" fmla="*/ 15579 h 75787"/>
                                <a:gd name="connsiteX6" fmla="*/ 38407 w 75787"/>
                                <a:gd name="connsiteY6" fmla="*/ 6316 h 75787"/>
                                <a:gd name="connsiteX7" fmla="*/ 15671 w 75787"/>
                                <a:gd name="connsiteY7" fmla="*/ 15579 h 75787"/>
                                <a:gd name="connsiteX8" fmla="*/ 7250 w 75787"/>
                                <a:gd name="connsiteY8" fmla="*/ 47577 h 75787"/>
                                <a:gd name="connsiteX9" fmla="*/ 7250 w 75787"/>
                                <a:gd name="connsiteY9" fmla="*/ 47577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7250" y="47577"/>
                                  </a:moveTo>
                                  <a:cubicBezTo>
                                    <a:pt x="7250" y="49262"/>
                                    <a:pt x="8092" y="50104"/>
                                    <a:pt x="8092" y="51788"/>
                                  </a:cubicBezTo>
                                  <a:cubicBezTo>
                                    <a:pt x="10619" y="64419"/>
                                    <a:pt x="24934" y="75366"/>
                                    <a:pt x="38407" y="75366"/>
                                  </a:cubicBezTo>
                                  <a:cubicBezTo>
                                    <a:pt x="51880" y="74524"/>
                                    <a:pt x="65354" y="66103"/>
                                    <a:pt x="68722" y="51788"/>
                                  </a:cubicBezTo>
                                  <a:cubicBezTo>
                                    <a:pt x="68722" y="50104"/>
                                    <a:pt x="69564" y="49262"/>
                                    <a:pt x="69564" y="47577"/>
                                  </a:cubicBezTo>
                                  <a:cubicBezTo>
                                    <a:pt x="72090" y="36631"/>
                                    <a:pt x="69564" y="23999"/>
                                    <a:pt x="61143" y="15579"/>
                                  </a:cubicBezTo>
                                  <a:cubicBezTo>
                                    <a:pt x="54407" y="9684"/>
                                    <a:pt x="46828" y="6316"/>
                                    <a:pt x="38407" y="6316"/>
                                  </a:cubicBezTo>
                                  <a:cubicBezTo>
                                    <a:pt x="29986" y="6316"/>
                                    <a:pt x="21566" y="9684"/>
                                    <a:pt x="15671" y="15579"/>
                                  </a:cubicBezTo>
                                  <a:cubicBezTo>
                                    <a:pt x="7250" y="23999"/>
                                    <a:pt x="4724" y="35788"/>
                                    <a:pt x="7250" y="47577"/>
                                  </a:cubicBezTo>
                                  <a:lnTo>
                                    <a:pt x="7250" y="475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9" name="Forme libre : Forme 239">
                            <a:extLst>
                              <a:ext uri="{FF2B5EF4-FFF2-40B4-BE49-F238E27FC236}">
                                <a16:creationId xmlns:a16="http://schemas.microsoft.com/office/drawing/2014/main" id="{ED1B7856-1C34-460B-99C9-9F69D4801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72491" y="3136710"/>
                              <a:ext cx="75787" cy="84208"/>
                            </a:xfrm>
                            <a:custGeom>
                              <a:avLst/>
                              <a:gdLst>
                                <a:gd name="connsiteX0" fmla="*/ 25379 w 75787"/>
                                <a:gd name="connsiteY0" fmla="*/ 13790 h 84208"/>
                                <a:gd name="connsiteX1" fmla="*/ 25379 w 75787"/>
                                <a:gd name="connsiteY1" fmla="*/ 13790 h 84208"/>
                                <a:gd name="connsiteX2" fmla="*/ 32958 w 75787"/>
                                <a:gd name="connsiteY2" fmla="*/ 10422 h 84208"/>
                                <a:gd name="connsiteX3" fmla="*/ 32115 w 75787"/>
                                <a:gd name="connsiteY3" fmla="*/ 10422 h 84208"/>
                                <a:gd name="connsiteX4" fmla="*/ 41378 w 75787"/>
                                <a:gd name="connsiteY4" fmla="*/ 9580 h 84208"/>
                                <a:gd name="connsiteX5" fmla="*/ 40536 w 75787"/>
                                <a:gd name="connsiteY5" fmla="*/ 9580 h 84208"/>
                                <a:gd name="connsiteX6" fmla="*/ 49799 w 75787"/>
                                <a:gd name="connsiteY6" fmla="*/ 10422 h 84208"/>
                                <a:gd name="connsiteX7" fmla="*/ 48957 w 75787"/>
                                <a:gd name="connsiteY7" fmla="*/ 10422 h 84208"/>
                                <a:gd name="connsiteX8" fmla="*/ 57378 w 75787"/>
                                <a:gd name="connsiteY8" fmla="*/ 13790 h 84208"/>
                                <a:gd name="connsiteX9" fmla="*/ 56536 w 75787"/>
                                <a:gd name="connsiteY9" fmla="*/ 12948 h 84208"/>
                                <a:gd name="connsiteX10" fmla="*/ 63272 w 75787"/>
                                <a:gd name="connsiteY10" fmla="*/ 18001 h 84208"/>
                                <a:gd name="connsiteX11" fmla="*/ 63272 w 75787"/>
                                <a:gd name="connsiteY11" fmla="*/ 18001 h 84208"/>
                                <a:gd name="connsiteX12" fmla="*/ 68325 w 75787"/>
                                <a:gd name="connsiteY12" fmla="*/ 24737 h 84208"/>
                                <a:gd name="connsiteX13" fmla="*/ 67483 w 75787"/>
                                <a:gd name="connsiteY13" fmla="*/ 23053 h 84208"/>
                                <a:gd name="connsiteX14" fmla="*/ 70851 w 75787"/>
                                <a:gd name="connsiteY14" fmla="*/ 30632 h 84208"/>
                                <a:gd name="connsiteX15" fmla="*/ 70851 w 75787"/>
                                <a:gd name="connsiteY15" fmla="*/ 29790 h 84208"/>
                                <a:gd name="connsiteX16" fmla="*/ 71693 w 75787"/>
                                <a:gd name="connsiteY16" fmla="*/ 38211 h 84208"/>
                                <a:gd name="connsiteX17" fmla="*/ 71693 w 75787"/>
                                <a:gd name="connsiteY17" fmla="*/ 37368 h 84208"/>
                                <a:gd name="connsiteX18" fmla="*/ 70851 w 75787"/>
                                <a:gd name="connsiteY18" fmla="*/ 45789 h 84208"/>
                                <a:gd name="connsiteX19" fmla="*/ 70851 w 75787"/>
                                <a:gd name="connsiteY19" fmla="*/ 44947 h 84208"/>
                                <a:gd name="connsiteX20" fmla="*/ 67483 w 75787"/>
                                <a:gd name="connsiteY20" fmla="*/ 52526 h 84208"/>
                                <a:gd name="connsiteX21" fmla="*/ 67483 w 75787"/>
                                <a:gd name="connsiteY21" fmla="*/ 51684 h 84208"/>
                                <a:gd name="connsiteX22" fmla="*/ 62430 w 75787"/>
                                <a:gd name="connsiteY22" fmla="*/ 57579 h 84208"/>
                                <a:gd name="connsiteX23" fmla="*/ 62430 w 75787"/>
                                <a:gd name="connsiteY23" fmla="*/ 57579 h 84208"/>
                                <a:gd name="connsiteX24" fmla="*/ 56536 w 75787"/>
                                <a:gd name="connsiteY24" fmla="*/ 62631 h 84208"/>
                                <a:gd name="connsiteX25" fmla="*/ 57378 w 75787"/>
                                <a:gd name="connsiteY25" fmla="*/ 62631 h 84208"/>
                                <a:gd name="connsiteX26" fmla="*/ 49799 w 75787"/>
                                <a:gd name="connsiteY26" fmla="*/ 65999 h 84208"/>
                                <a:gd name="connsiteX27" fmla="*/ 50641 w 75787"/>
                                <a:gd name="connsiteY27" fmla="*/ 65999 h 84208"/>
                                <a:gd name="connsiteX28" fmla="*/ 72535 w 75787"/>
                                <a:gd name="connsiteY28" fmla="*/ 40737 h 84208"/>
                                <a:gd name="connsiteX29" fmla="*/ 58220 w 75787"/>
                                <a:gd name="connsiteY29" fmla="*/ 11264 h 84208"/>
                                <a:gd name="connsiteX30" fmla="*/ 11063 w 75787"/>
                                <a:gd name="connsiteY30" fmla="*/ 24737 h 84208"/>
                                <a:gd name="connsiteX31" fmla="*/ 7695 w 75787"/>
                                <a:gd name="connsiteY31" fmla="*/ 53368 h 84208"/>
                                <a:gd name="connsiteX32" fmla="*/ 16958 w 75787"/>
                                <a:gd name="connsiteY32" fmla="*/ 69368 h 84208"/>
                                <a:gd name="connsiteX33" fmla="*/ 32958 w 75787"/>
                                <a:gd name="connsiteY33" fmla="*/ 78631 h 84208"/>
                                <a:gd name="connsiteX34" fmla="*/ 67483 w 75787"/>
                                <a:gd name="connsiteY34" fmla="*/ 69368 h 84208"/>
                                <a:gd name="connsiteX35" fmla="*/ 76745 w 75787"/>
                                <a:gd name="connsiteY35" fmla="*/ 39895 h 84208"/>
                                <a:gd name="connsiteX36" fmla="*/ 25379 w 75787"/>
                                <a:gd name="connsiteY36" fmla="*/ 13790 h 84208"/>
                                <a:gd name="connsiteX37" fmla="*/ 25379 w 75787"/>
                                <a:gd name="connsiteY37" fmla="*/ 13790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75787" h="84208">
                                  <a:moveTo>
                                    <a:pt x="25379" y="13790"/>
                                  </a:moveTo>
                                  <a:cubicBezTo>
                                    <a:pt x="24537" y="13790"/>
                                    <a:pt x="24537" y="13790"/>
                                    <a:pt x="25379" y="13790"/>
                                  </a:cubicBezTo>
                                  <a:cubicBezTo>
                                    <a:pt x="27905" y="12948"/>
                                    <a:pt x="30431" y="12106"/>
                                    <a:pt x="32958" y="10422"/>
                                  </a:cubicBezTo>
                                  <a:cubicBezTo>
                                    <a:pt x="32958" y="10422"/>
                                    <a:pt x="32958" y="10422"/>
                                    <a:pt x="32115" y="10422"/>
                                  </a:cubicBezTo>
                                  <a:cubicBezTo>
                                    <a:pt x="35484" y="10422"/>
                                    <a:pt x="38010" y="9580"/>
                                    <a:pt x="41378" y="9580"/>
                                  </a:cubicBezTo>
                                  <a:cubicBezTo>
                                    <a:pt x="41378" y="9580"/>
                                    <a:pt x="41378" y="9580"/>
                                    <a:pt x="40536" y="9580"/>
                                  </a:cubicBezTo>
                                  <a:cubicBezTo>
                                    <a:pt x="43905" y="9580"/>
                                    <a:pt x="46431" y="10422"/>
                                    <a:pt x="49799" y="10422"/>
                                  </a:cubicBezTo>
                                  <a:cubicBezTo>
                                    <a:pt x="49799" y="10422"/>
                                    <a:pt x="49799" y="10422"/>
                                    <a:pt x="48957" y="10422"/>
                                  </a:cubicBezTo>
                                  <a:cubicBezTo>
                                    <a:pt x="51483" y="11264"/>
                                    <a:pt x="54010" y="12948"/>
                                    <a:pt x="57378" y="13790"/>
                                  </a:cubicBezTo>
                                  <a:cubicBezTo>
                                    <a:pt x="57378" y="13790"/>
                                    <a:pt x="56536" y="13790"/>
                                    <a:pt x="56536" y="12948"/>
                                  </a:cubicBezTo>
                                  <a:cubicBezTo>
                                    <a:pt x="59062" y="14632"/>
                                    <a:pt x="60746" y="16316"/>
                                    <a:pt x="63272" y="18001"/>
                                  </a:cubicBezTo>
                                  <a:cubicBezTo>
                                    <a:pt x="63272" y="18001"/>
                                    <a:pt x="63272" y="18001"/>
                                    <a:pt x="63272" y="18001"/>
                                  </a:cubicBezTo>
                                  <a:cubicBezTo>
                                    <a:pt x="64957" y="20527"/>
                                    <a:pt x="66641" y="22211"/>
                                    <a:pt x="68325" y="24737"/>
                                  </a:cubicBezTo>
                                  <a:cubicBezTo>
                                    <a:pt x="68325" y="23895"/>
                                    <a:pt x="67483" y="23895"/>
                                    <a:pt x="67483" y="23053"/>
                                  </a:cubicBezTo>
                                  <a:cubicBezTo>
                                    <a:pt x="68325" y="25579"/>
                                    <a:pt x="70009" y="28106"/>
                                    <a:pt x="70851" y="30632"/>
                                  </a:cubicBezTo>
                                  <a:cubicBezTo>
                                    <a:pt x="70851" y="30632"/>
                                    <a:pt x="70851" y="29790"/>
                                    <a:pt x="70851" y="29790"/>
                                  </a:cubicBezTo>
                                  <a:cubicBezTo>
                                    <a:pt x="70851" y="32316"/>
                                    <a:pt x="71693" y="35684"/>
                                    <a:pt x="71693" y="38211"/>
                                  </a:cubicBezTo>
                                  <a:cubicBezTo>
                                    <a:pt x="71693" y="38211"/>
                                    <a:pt x="71693" y="37368"/>
                                    <a:pt x="71693" y="37368"/>
                                  </a:cubicBezTo>
                                  <a:cubicBezTo>
                                    <a:pt x="71693" y="39895"/>
                                    <a:pt x="70851" y="43263"/>
                                    <a:pt x="70851" y="45789"/>
                                  </a:cubicBezTo>
                                  <a:cubicBezTo>
                                    <a:pt x="70851" y="45789"/>
                                    <a:pt x="70851" y="45789"/>
                                    <a:pt x="70851" y="44947"/>
                                  </a:cubicBezTo>
                                  <a:cubicBezTo>
                                    <a:pt x="70009" y="47474"/>
                                    <a:pt x="69167" y="50000"/>
                                    <a:pt x="67483" y="52526"/>
                                  </a:cubicBezTo>
                                  <a:cubicBezTo>
                                    <a:pt x="67483" y="52526"/>
                                    <a:pt x="67483" y="52526"/>
                                    <a:pt x="67483" y="51684"/>
                                  </a:cubicBezTo>
                                  <a:cubicBezTo>
                                    <a:pt x="65799" y="53368"/>
                                    <a:pt x="64114" y="55894"/>
                                    <a:pt x="62430" y="57579"/>
                                  </a:cubicBezTo>
                                  <a:cubicBezTo>
                                    <a:pt x="62430" y="57579"/>
                                    <a:pt x="62430" y="57579"/>
                                    <a:pt x="62430" y="57579"/>
                                  </a:cubicBezTo>
                                  <a:cubicBezTo>
                                    <a:pt x="60746" y="59263"/>
                                    <a:pt x="58220" y="60947"/>
                                    <a:pt x="56536" y="62631"/>
                                  </a:cubicBezTo>
                                  <a:cubicBezTo>
                                    <a:pt x="56536" y="62631"/>
                                    <a:pt x="56536" y="62631"/>
                                    <a:pt x="57378" y="62631"/>
                                  </a:cubicBezTo>
                                  <a:cubicBezTo>
                                    <a:pt x="54852" y="63473"/>
                                    <a:pt x="52325" y="64315"/>
                                    <a:pt x="49799" y="65999"/>
                                  </a:cubicBezTo>
                                  <a:cubicBezTo>
                                    <a:pt x="49799" y="65999"/>
                                    <a:pt x="49799" y="65999"/>
                                    <a:pt x="50641" y="65999"/>
                                  </a:cubicBezTo>
                                  <a:cubicBezTo>
                                    <a:pt x="62430" y="61789"/>
                                    <a:pt x="70851" y="53368"/>
                                    <a:pt x="72535" y="40737"/>
                                  </a:cubicBezTo>
                                  <a:cubicBezTo>
                                    <a:pt x="74219" y="28106"/>
                                    <a:pt x="68325" y="18001"/>
                                    <a:pt x="58220" y="11264"/>
                                  </a:cubicBezTo>
                                  <a:cubicBezTo>
                                    <a:pt x="42220" y="317"/>
                                    <a:pt x="20326" y="8738"/>
                                    <a:pt x="11063" y="24737"/>
                                  </a:cubicBezTo>
                                  <a:cubicBezTo>
                                    <a:pt x="6011" y="33158"/>
                                    <a:pt x="5169" y="44105"/>
                                    <a:pt x="7695" y="53368"/>
                                  </a:cubicBezTo>
                                  <a:cubicBezTo>
                                    <a:pt x="9379" y="59263"/>
                                    <a:pt x="12748" y="65157"/>
                                    <a:pt x="16958" y="69368"/>
                                  </a:cubicBezTo>
                                  <a:cubicBezTo>
                                    <a:pt x="22853" y="75262"/>
                                    <a:pt x="26221" y="76104"/>
                                    <a:pt x="32958" y="78631"/>
                                  </a:cubicBezTo>
                                  <a:cubicBezTo>
                                    <a:pt x="43905" y="82841"/>
                                    <a:pt x="59062" y="77788"/>
                                    <a:pt x="67483" y="69368"/>
                                  </a:cubicBezTo>
                                  <a:cubicBezTo>
                                    <a:pt x="75062" y="61789"/>
                                    <a:pt x="78430" y="50842"/>
                                    <a:pt x="76745" y="39895"/>
                                  </a:cubicBezTo>
                                  <a:cubicBezTo>
                                    <a:pt x="74219" y="14632"/>
                                    <a:pt x="46431" y="1159"/>
                                    <a:pt x="25379" y="13790"/>
                                  </a:cubicBezTo>
                                  <a:lnTo>
                                    <a:pt x="25379" y="137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0" name="Forme libre : Forme 240">
                            <a:extLst>
                              <a:ext uri="{FF2B5EF4-FFF2-40B4-BE49-F238E27FC236}">
                                <a16:creationId xmlns:a16="http://schemas.microsoft.com/office/drawing/2014/main" id="{D80024F9-6B6D-4422-AA90-99F1FA1D11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9777" y="1265546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70867 w 109470"/>
                                <a:gd name="connsiteY0" fmla="*/ 79535 h 109470"/>
                                <a:gd name="connsiteX1" fmla="*/ 72552 w 109470"/>
                                <a:gd name="connsiteY1" fmla="*/ 73640 h 109470"/>
                                <a:gd name="connsiteX2" fmla="*/ 72552 w 109470"/>
                                <a:gd name="connsiteY2" fmla="*/ 74482 h 109470"/>
                                <a:gd name="connsiteX3" fmla="*/ 75078 w 109470"/>
                                <a:gd name="connsiteY3" fmla="*/ 70272 h 109470"/>
                                <a:gd name="connsiteX4" fmla="*/ 75078 w 109470"/>
                                <a:gd name="connsiteY4" fmla="*/ 69430 h 109470"/>
                                <a:gd name="connsiteX5" fmla="*/ 82656 w 109470"/>
                                <a:gd name="connsiteY5" fmla="*/ 61851 h 109470"/>
                                <a:gd name="connsiteX6" fmla="*/ 83499 w 109470"/>
                                <a:gd name="connsiteY6" fmla="*/ 61851 h 109470"/>
                                <a:gd name="connsiteX7" fmla="*/ 89393 w 109470"/>
                                <a:gd name="connsiteY7" fmla="*/ 59325 h 109470"/>
                                <a:gd name="connsiteX8" fmla="*/ 101182 w 109470"/>
                                <a:gd name="connsiteY8" fmla="*/ 23957 h 109470"/>
                                <a:gd name="connsiteX9" fmla="*/ 67499 w 109470"/>
                                <a:gd name="connsiteY9" fmla="*/ 7116 h 109470"/>
                                <a:gd name="connsiteX10" fmla="*/ 10238 w 109470"/>
                                <a:gd name="connsiteY10" fmla="*/ 54272 h 109470"/>
                                <a:gd name="connsiteX11" fmla="*/ 26237 w 109470"/>
                                <a:gd name="connsiteY11" fmla="*/ 101429 h 109470"/>
                                <a:gd name="connsiteX12" fmla="*/ 70867 w 109470"/>
                                <a:gd name="connsiteY12" fmla="*/ 79535 h 109470"/>
                                <a:gd name="connsiteX13" fmla="*/ 70867 w 109470"/>
                                <a:gd name="connsiteY13" fmla="*/ 79535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70867" y="79535"/>
                                  </a:moveTo>
                                  <a:cubicBezTo>
                                    <a:pt x="70867" y="78693"/>
                                    <a:pt x="72552" y="74482"/>
                                    <a:pt x="72552" y="73640"/>
                                  </a:cubicBezTo>
                                  <a:cubicBezTo>
                                    <a:pt x="72552" y="76166"/>
                                    <a:pt x="70025" y="79535"/>
                                    <a:pt x="72552" y="74482"/>
                                  </a:cubicBezTo>
                                  <a:cubicBezTo>
                                    <a:pt x="73394" y="72798"/>
                                    <a:pt x="74235" y="71114"/>
                                    <a:pt x="75078" y="70272"/>
                                  </a:cubicBezTo>
                                  <a:cubicBezTo>
                                    <a:pt x="78446" y="64377"/>
                                    <a:pt x="70867" y="74482"/>
                                    <a:pt x="75078" y="69430"/>
                                  </a:cubicBezTo>
                                  <a:cubicBezTo>
                                    <a:pt x="77604" y="66904"/>
                                    <a:pt x="80130" y="63535"/>
                                    <a:pt x="82656" y="61851"/>
                                  </a:cubicBezTo>
                                  <a:cubicBezTo>
                                    <a:pt x="75920" y="65219"/>
                                    <a:pt x="82656" y="62693"/>
                                    <a:pt x="83499" y="61851"/>
                                  </a:cubicBezTo>
                                  <a:cubicBezTo>
                                    <a:pt x="85183" y="61009"/>
                                    <a:pt x="86867" y="60167"/>
                                    <a:pt x="89393" y="59325"/>
                                  </a:cubicBezTo>
                                  <a:cubicBezTo>
                                    <a:pt x="102025" y="53430"/>
                                    <a:pt x="106235" y="35747"/>
                                    <a:pt x="101182" y="23957"/>
                                  </a:cubicBezTo>
                                  <a:cubicBezTo>
                                    <a:pt x="96130" y="11326"/>
                                    <a:pt x="81814" y="3747"/>
                                    <a:pt x="67499" y="7116"/>
                                  </a:cubicBezTo>
                                  <a:cubicBezTo>
                                    <a:pt x="43079" y="13852"/>
                                    <a:pt x="21184" y="31536"/>
                                    <a:pt x="10238" y="54272"/>
                                  </a:cubicBezTo>
                                  <a:cubicBezTo>
                                    <a:pt x="1817" y="71956"/>
                                    <a:pt x="6869" y="93008"/>
                                    <a:pt x="26237" y="101429"/>
                                  </a:cubicBezTo>
                                  <a:cubicBezTo>
                                    <a:pt x="44763" y="109008"/>
                                    <a:pt x="65815" y="98903"/>
                                    <a:pt x="70867" y="79535"/>
                                  </a:cubicBezTo>
                                  <a:lnTo>
                                    <a:pt x="70867" y="79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1" name="Forme libre : Forme 241">
                            <a:extLst>
                              <a:ext uri="{FF2B5EF4-FFF2-40B4-BE49-F238E27FC236}">
                                <a16:creationId xmlns:a16="http://schemas.microsoft.com/office/drawing/2014/main" id="{273995A4-A2EC-4840-8E7F-02C79A0CA7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109" y="108280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40899 w 75787"/>
                                <a:gd name="connsiteY0" fmla="*/ 7126 h 67366"/>
                                <a:gd name="connsiteX1" fmla="*/ 24057 w 75787"/>
                                <a:gd name="connsiteY1" fmla="*/ 11336 h 67366"/>
                                <a:gd name="connsiteX2" fmla="*/ 6374 w 75787"/>
                                <a:gd name="connsiteY2" fmla="*/ 34915 h 67366"/>
                                <a:gd name="connsiteX3" fmla="*/ 24057 w 75787"/>
                                <a:gd name="connsiteY3" fmla="*/ 58493 h 67366"/>
                                <a:gd name="connsiteX4" fmla="*/ 40899 w 75787"/>
                                <a:gd name="connsiteY4" fmla="*/ 62703 h 67366"/>
                                <a:gd name="connsiteX5" fmla="*/ 77108 w 75787"/>
                                <a:gd name="connsiteY5" fmla="*/ 34915 h 67366"/>
                                <a:gd name="connsiteX6" fmla="*/ 40899 w 75787"/>
                                <a:gd name="connsiteY6" fmla="*/ 7126 h 67366"/>
                                <a:gd name="connsiteX7" fmla="*/ 40899 w 75787"/>
                                <a:gd name="connsiteY7" fmla="*/ 712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40899" y="7126"/>
                                  </a:moveTo>
                                  <a:cubicBezTo>
                                    <a:pt x="35004" y="8810"/>
                                    <a:pt x="29110" y="9652"/>
                                    <a:pt x="24057" y="11336"/>
                                  </a:cubicBezTo>
                                  <a:cubicBezTo>
                                    <a:pt x="13952" y="13863"/>
                                    <a:pt x="5531" y="23968"/>
                                    <a:pt x="6374" y="34915"/>
                                  </a:cubicBezTo>
                                  <a:cubicBezTo>
                                    <a:pt x="7216" y="45020"/>
                                    <a:pt x="13110" y="55967"/>
                                    <a:pt x="24057" y="58493"/>
                                  </a:cubicBezTo>
                                  <a:cubicBezTo>
                                    <a:pt x="29952" y="60177"/>
                                    <a:pt x="35847" y="61019"/>
                                    <a:pt x="40899" y="62703"/>
                                  </a:cubicBezTo>
                                  <a:cubicBezTo>
                                    <a:pt x="58582" y="66914"/>
                                    <a:pt x="77108" y="54282"/>
                                    <a:pt x="77108" y="34915"/>
                                  </a:cubicBezTo>
                                  <a:cubicBezTo>
                                    <a:pt x="77108" y="15547"/>
                                    <a:pt x="58582" y="2916"/>
                                    <a:pt x="40899" y="7126"/>
                                  </a:cubicBezTo>
                                  <a:lnTo>
                                    <a:pt x="40899" y="7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2" name="Groupe 8">
                          <a:extLst>
                            <a:ext uri="{FF2B5EF4-FFF2-40B4-BE49-F238E27FC236}">
                              <a16:creationId xmlns:a16="http://schemas.microsoft.com/office/drawing/2014/main" id="{B4E2FD84-5BEB-4E8D-AB3B-5DC85F9C040C}"/>
                            </a:ext>
                          </a:extLst>
                        </wpg:cNvPr>
                        <wpg:cNvGrpSpPr/>
                        <wpg:grpSpPr>
                          <a:xfrm>
                            <a:off x="27592" y="315054"/>
                            <a:ext cx="7779069" cy="4159618"/>
                            <a:chOff x="27592" y="315054"/>
                            <a:chExt cx="7779069" cy="4159618"/>
                          </a:xfrm>
                        </wpg:grpSpPr>
                        <wps:wsp>
                          <wps:cNvPr id="13" name="Forme libre : Forme 9">
                            <a:extLst>
                              <a:ext uri="{FF2B5EF4-FFF2-40B4-BE49-F238E27FC236}">
                                <a16:creationId xmlns:a16="http://schemas.microsoft.com/office/drawing/2014/main" id="{1884C1B5-6F15-4403-9EC9-70ED9D263A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0769" y="3960788"/>
                              <a:ext cx="282633" cy="174567"/>
                            </a:xfrm>
                            <a:custGeom>
                              <a:avLst/>
                              <a:gdLst>
                                <a:gd name="connsiteX0" fmla="*/ 41280 w 282632"/>
                                <a:gd name="connsiteY0" fmla="*/ 168561 h 174567"/>
                                <a:gd name="connsiteX1" fmla="*/ 263230 w 282632"/>
                                <a:gd name="connsiteY1" fmla="*/ 62989 h 174567"/>
                                <a:gd name="connsiteX2" fmla="*/ 232473 w 282632"/>
                                <a:gd name="connsiteY2" fmla="*/ 9788 h 174567"/>
                                <a:gd name="connsiteX3" fmla="*/ 19667 w 282632"/>
                                <a:gd name="connsiteY3" fmla="*/ 117022 h 174567"/>
                                <a:gd name="connsiteX4" fmla="*/ 41280 w 282632"/>
                                <a:gd name="connsiteY4" fmla="*/ 168561 h 174567"/>
                                <a:gd name="connsiteX5" fmla="*/ 41280 w 282632"/>
                                <a:gd name="connsiteY5" fmla="*/ 168561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2632" h="174567">
                                  <a:moveTo>
                                    <a:pt x="41280" y="168561"/>
                                  </a:moveTo>
                                  <a:cubicBezTo>
                                    <a:pt x="117757" y="140298"/>
                                    <a:pt x="191741" y="102059"/>
                                    <a:pt x="263230" y="62989"/>
                                  </a:cubicBezTo>
                                  <a:cubicBezTo>
                                    <a:pt x="298143" y="43870"/>
                                    <a:pt x="267386" y="-7669"/>
                                    <a:pt x="232473" y="9788"/>
                                  </a:cubicBezTo>
                                  <a:cubicBezTo>
                                    <a:pt x="161815" y="45533"/>
                                    <a:pt x="89494" y="78783"/>
                                    <a:pt x="19667" y="117022"/>
                                  </a:cubicBezTo>
                                  <a:cubicBezTo>
                                    <a:pt x="-7765" y="131985"/>
                                    <a:pt x="10523" y="179368"/>
                                    <a:pt x="41280" y="168561"/>
                                  </a:cubicBezTo>
                                  <a:lnTo>
                                    <a:pt x="41280" y="1685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e libre : Forme 10">
                            <a:extLst>
                              <a:ext uri="{FF2B5EF4-FFF2-40B4-BE49-F238E27FC236}">
                                <a16:creationId xmlns:a16="http://schemas.microsoft.com/office/drawing/2014/main" id="{9461AB41-F7AA-42AD-BB9A-0E7E4E6A59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99323" y="4085120"/>
                              <a:ext cx="83127" cy="116378"/>
                            </a:xfrm>
                            <a:custGeom>
                              <a:avLst/>
                              <a:gdLst>
                                <a:gd name="connsiteX0" fmla="*/ 67333 w 83127"/>
                                <a:gd name="connsiteY0" fmla="*/ 55866 h 116378"/>
                                <a:gd name="connsiteX1" fmla="*/ 68164 w 83127"/>
                                <a:gd name="connsiteY1" fmla="*/ 56698 h 116378"/>
                                <a:gd name="connsiteX2" fmla="*/ 69827 w 83127"/>
                                <a:gd name="connsiteY2" fmla="*/ 58360 h 116378"/>
                                <a:gd name="connsiteX3" fmla="*/ 70658 w 83127"/>
                                <a:gd name="connsiteY3" fmla="*/ 60023 h 116378"/>
                                <a:gd name="connsiteX4" fmla="*/ 71489 w 83127"/>
                                <a:gd name="connsiteY4" fmla="*/ 61685 h 116378"/>
                                <a:gd name="connsiteX5" fmla="*/ 70658 w 83127"/>
                                <a:gd name="connsiteY5" fmla="*/ 64179 h 116378"/>
                                <a:gd name="connsiteX6" fmla="*/ 69827 w 83127"/>
                                <a:gd name="connsiteY6" fmla="*/ 65842 h 116378"/>
                                <a:gd name="connsiteX7" fmla="*/ 68164 w 83127"/>
                                <a:gd name="connsiteY7" fmla="*/ 67504 h 116378"/>
                                <a:gd name="connsiteX8" fmla="*/ 67333 w 83127"/>
                                <a:gd name="connsiteY8" fmla="*/ 68336 h 116378"/>
                                <a:gd name="connsiteX9" fmla="*/ 78971 w 83127"/>
                                <a:gd name="connsiteY9" fmla="*/ 22616 h 116378"/>
                                <a:gd name="connsiteX10" fmla="*/ 33251 w 83127"/>
                                <a:gd name="connsiteY10" fmla="*/ 10978 h 116378"/>
                                <a:gd name="connsiteX11" fmla="*/ 34082 w 83127"/>
                                <a:gd name="connsiteY11" fmla="*/ 110730 h 116378"/>
                                <a:gd name="connsiteX12" fmla="*/ 78140 w 83127"/>
                                <a:gd name="connsiteY12" fmla="*/ 99093 h 116378"/>
                                <a:gd name="connsiteX13" fmla="*/ 67333 w 83127"/>
                                <a:gd name="connsiteY13" fmla="*/ 55866 h 116378"/>
                                <a:gd name="connsiteX14" fmla="*/ 67333 w 83127"/>
                                <a:gd name="connsiteY14" fmla="*/ 55866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116378">
                                  <a:moveTo>
                                    <a:pt x="67333" y="55866"/>
                                  </a:moveTo>
                                  <a:cubicBezTo>
                                    <a:pt x="62345" y="53373"/>
                                    <a:pt x="71489" y="59191"/>
                                    <a:pt x="68164" y="56698"/>
                                  </a:cubicBezTo>
                                  <a:cubicBezTo>
                                    <a:pt x="65671" y="54204"/>
                                    <a:pt x="72321" y="61685"/>
                                    <a:pt x="69827" y="58360"/>
                                  </a:cubicBezTo>
                                  <a:cubicBezTo>
                                    <a:pt x="68164" y="55035"/>
                                    <a:pt x="71489" y="65010"/>
                                    <a:pt x="70658" y="60023"/>
                                  </a:cubicBezTo>
                                  <a:cubicBezTo>
                                    <a:pt x="71489" y="63348"/>
                                    <a:pt x="70658" y="66673"/>
                                    <a:pt x="71489" y="61685"/>
                                  </a:cubicBezTo>
                                  <a:cubicBezTo>
                                    <a:pt x="72321" y="57529"/>
                                    <a:pt x="69827" y="68336"/>
                                    <a:pt x="70658" y="64179"/>
                                  </a:cubicBezTo>
                                  <a:cubicBezTo>
                                    <a:pt x="71489" y="59191"/>
                                    <a:pt x="70658" y="63348"/>
                                    <a:pt x="69827" y="65842"/>
                                  </a:cubicBezTo>
                                  <a:cubicBezTo>
                                    <a:pt x="72321" y="61685"/>
                                    <a:pt x="68996" y="66673"/>
                                    <a:pt x="68164" y="67504"/>
                                  </a:cubicBezTo>
                                  <a:cubicBezTo>
                                    <a:pt x="72321" y="62517"/>
                                    <a:pt x="61514" y="71661"/>
                                    <a:pt x="67333" y="68336"/>
                                  </a:cubicBezTo>
                                  <a:cubicBezTo>
                                    <a:pt x="82296" y="60023"/>
                                    <a:pt x="88946" y="37578"/>
                                    <a:pt x="78971" y="22616"/>
                                  </a:cubicBezTo>
                                  <a:cubicBezTo>
                                    <a:pt x="69827" y="7653"/>
                                    <a:pt x="49045" y="1002"/>
                                    <a:pt x="33251" y="10978"/>
                                  </a:cubicBezTo>
                                  <a:cubicBezTo>
                                    <a:pt x="-2494" y="33422"/>
                                    <a:pt x="-3325" y="89117"/>
                                    <a:pt x="34082" y="110730"/>
                                  </a:cubicBezTo>
                                  <a:cubicBezTo>
                                    <a:pt x="49045" y="119043"/>
                                    <a:pt x="69827" y="114887"/>
                                    <a:pt x="78140" y="99093"/>
                                  </a:cubicBezTo>
                                  <a:cubicBezTo>
                                    <a:pt x="86452" y="84130"/>
                                    <a:pt x="82296" y="65010"/>
                                    <a:pt x="67333" y="55866"/>
                                  </a:cubicBezTo>
                                  <a:lnTo>
                                    <a:pt x="67333" y="558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e libre : Forme 11">
                            <a:extLst>
                              <a:ext uri="{FF2B5EF4-FFF2-40B4-BE49-F238E27FC236}">
                                <a16:creationId xmlns:a16="http://schemas.microsoft.com/office/drawing/2014/main" id="{CC75118D-E997-40FC-841F-A0E1318D54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1068" y="3322284"/>
                              <a:ext cx="116378" cy="66502"/>
                            </a:xfrm>
                            <a:custGeom>
                              <a:avLst/>
                              <a:gdLst>
                                <a:gd name="connsiteX0" fmla="*/ 40112 w 116378"/>
                                <a:gd name="connsiteY0" fmla="*/ 60582 h 66501"/>
                                <a:gd name="connsiteX1" fmla="*/ 84170 w 116378"/>
                                <a:gd name="connsiteY1" fmla="*/ 64739 h 66501"/>
                                <a:gd name="connsiteX2" fmla="*/ 107445 w 116378"/>
                                <a:gd name="connsiteY2" fmla="*/ 24006 h 66501"/>
                                <a:gd name="connsiteX3" fmla="*/ 25149 w 116378"/>
                                <a:gd name="connsiteY3" fmla="*/ 8212 h 66501"/>
                                <a:gd name="connsiteX4" fmla="*/ 40112 w 116378"/>
                                <a:gd name="connsiteY4" fmla="*/ 60582 h 66501"/>
                                <a:gd name="connsiteX5" fmla="*/ 40112 w 116378"/>
                                <a:gd name="connsiteY5" fmla="*/ 6058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66501">
                                  <a:moveTo>
                                    <a:pt x="40112" y="60582"/>
                                  </a:moveTo>
                                  <a:cubicBezTo>
                                    <a:pt x="55075" y="56426"/>
                                    <a:pt x="70038" y="57257"/>
                                    <a:pt x="84170" y="64739"/>
                                  </a:cubicBezTo>
                                  <a:cubicBezTo>
                                    <a:pt x="110770" y="78870"/>
                                    <a:pt x="132383" y="41463"/>
                                    <a:pt x="107445" y="24006"/>
                                  </a:cubicBezTo>
                                  <a:cubicBezTo>
                                    <a:pt x="83338" y="7381"/>
                                    <a:pt x="54244" y="3224"/>
                                    <a:pt x="25149" y="8212"/>
                                  </a:cubicBezTo>
                                  <a:cubicBezTo>
                                    <a:pt x="-8102" y="14862"/>
                                    <a:pt x="6030" y="70558"/>
                                    <a:pt x="40112" y="60582"/>
                                  </a:cubicBezTo>
                                  <a:lnTo>
                                    <a:pt x="40112" y="605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e libre : Forme 12">
                            <a:extLst>
                              <a:ext uri="{FF2B5EF4-FFF2-40B4-BE49-F238E27FC236}">
                                <a16:creationId xmlns:a16="http://schemas.microsoft.com/office/drawing/2014/main" id="{81146B03-2F88-4F2F-A2EB-61F8AFF866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41829" y="3403947"/>
                              <a:ext cx="133004" cy="58189"/>
                            </a:xfrm>
                            <a:custGeom>
                              <a:avLst/>
                              <a:gdLst>
                                <a:gd name="connsiteX0" fmla="*/ 24938 w 133003"/>
                                <a:gd name="connsiteY0" fmla="*/ 44590 h 58189"/>
                                <a:gd name="connsiteX1" fmla="*/ 114716 w 133003"/>
                                <a:gd name="connsiteY1" fmla="*/ 53734 h 58189"/>
                                <a:gd name="connsiteX2" fmla="*/ 114716 w 133003"/>
                                <a:gd name="connsiteY2" fmla="*/ 15495 h 58189"/>
                                <a:gd name="connsiteX3" fmla="*/ 24938 w 133003"/>
                                <a:gd name="connsiteY3" fmla="*/ 6351 h 58189"/>
                                <a:gd name="connsiteX4" fmla="*/ 24938 w 133003"/>
                                <a:gd name="connsiteY4" fmla="*/ 44590 h 58189"/>
                                <a:gd name="connsiteX5" fmla="*/ 24938 w 133003"/>
                                <a:gd name="connsiteY5" fmla="*/ 4459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58189">
                                  <a:moveTo>
                                    <a:pt x="24938" y="44590"/>
                                  </a:moveTo>
                                  <a:cubicBezTo>
                                    <a:pt x="54864" y="47915"/>
                                    <a:pt x="84790" y="50409"/>
                                    <a:pt x="114716" y="53734"/>
                                  </a:cubicBezTo>
                                  <a:cubicBezTo>
                                    <a:pt x="138822" y="56228"/>
                                    <a:pt x="138822" y="17989"/>
                                    <a:pt x="114716" y="15495"/>
                                  </a:cubicBezTo>
                                  <a:cubicBezTo>
                                    <a:pt x="84790" y="12170"/>
                                    <a:pt x="54864" y="9676"/>
                                    <a:pt x="24938" y="6351"/>
                                  </a:cubicBezTo>
                                  <a:cubicBezTo>
                                    <a:pt x="0" y="3857"/>
                                    <a:pt x="0" y="42096"/>
                                    <a:pt x="24938" y="44590"/>
                                  </a:cubicBezTo>
                                  <a:lnTo>
                                    <a:pt x="24938" y="4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e libre : Forme 13">
                            <a:extLst>
                              <a:ext uri="{FF2B5EF4-FFF2-40B4-BE49-F238E27FC236}">
                                <a16:creationId xmlns:a16="http://schemas.microsoft.com/office/drawing/2014/main" id="{3202B89C-DBC5-4E5C-8695-ECA35FBB4E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85223" y="4044926"/>
                              <a:ext cx="49876" cy="66502"/>
                            </a:xfrm>
                            <a:custGeom>
                              <a:avLst/>
                              <a:gdLst>
                                <a:gd name="connsiteX0" fmla="*/ 6235 w 49876"/>
                                <a:gd name="connsiteY0" fmla="*/ 25402 h 66501"/>
                                <a:gd name="connsiteX1" fmla="*/ 7066 w 49876"/>
                                <a:gd name="connsiteY1" fmla="*/ 43690 h 66501"/>
                                <a:gd name="connsiteX2" fmla="*/ 25354 w 49876"/>
                                <a:gd name="connsiteY2" fmla="*/ 61978 h 66501"/>
                                <a:gd name="connsiteX3" fmla="*/ 43642 w 49876"/>
                                <a:gd name="connsiteY3" fmla="*/ 43690 h 66501"/>
                                <a:gd name="connsiteX4" fmla="*/ 44473 w 49876"/>
                                <a:gd name="connsiteY4" fmla="*/ 25402 h 66501"/>
                                <a:gd name="connsiteX5" fmla="*/ 25354 w 49876"/>
                                <a:gd name="connsiteY5" fmla="*/ 6283 h 66501"/>
                                <a:gd name="connsiteX6" fmla="*/ 6235 w 49876"/>
                                <a:gd name="connsiteY6" fmla="*/ 25402 h 66501"/>
                                <a:gd name="connsiteX7" fmla="*/ 6235 w 49876"/>
                                <a:gd name="connsiteY7" fmla="*/ 2540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66501">
                                  <a:moveTo>
                                    <a:pt x="6235" y="25402"/>
                                  </a:moveTo>
                                  <a:cubicBezTo>
                                    <a:pt x="6235" y="31221"/>
                                    <a:pt x="7066" y="37040"/>
                                    <a:pt x="7066" y="43690"/>
                                  </a:cubicBezTo>
                                  <a:cubicBezTo>
                                    <a:pt x="7066" y="52834"/>
                                    <a:pt x="15378" y="62810"/>
                                    <a:pt x="25354" y="61978"/>
                                  </a:cubicBezTo>
                                  <a:cubicBezTo>
                                    <a:pt x="35329" y="61147"/>
                                    <a:pt x="42810" y="53666"/>
                                    <a:pt x="43642" y="43690"/>
                                  </a:cubicBezTo>
                                  <a:cubicBezTo>
                                    <a:pt x="43642" y="37871"/>
                                    <a:pt x="44473" y="32052"/>
                                    <a:pt x="44473" y="25402"/>
                                  </a:cubicBezTo>
                                  <a:cubicBezTo>
                                    <a:pt x="45304" y="15427"/>
                                    <a:pt x="35329" y="5452"/>
                                    <a:pt x="25354" y="6283"/>
                                  </a:cubicBezTo>
                                  <a:cubicBezTo>
                                    <a:pt x="15378" y="7114"/>
                                    <a:pt x="6235" y="15427"/>
                                    <a:pt x="6235" y="25402"/>
                                  </a:cubicBezTo>
                                  <a:lnTo>
                                    <a:pt x="6235" y="254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e libre : Forme 14">
                            <a:extLst>
                              <a:ext uri="{FF2B5EF4-FFF2-40B4-BE49-F238E27FC236}">
                                <a16:creationId xmlns:a16="http://schemas.microsoft.com/office/drawing/2014/main" id="{211FD48C-3EEC-473A-A580-3DDFFA6AE4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794" y="3713943"/>
                              <a:ext cx="191193" cy="91440"/>
                            </a:xfrm>
                            <a:custGeom>
                              <a:avLst/>
                              <a:gdLst>
                                <a:gd name="connsiteX0" fmla="*/ 50562 w 191192"/>
                                <a:gd name="connsiteY0" fmla="*/ 82897 h 91439"/>
                                <a:gd name="connsiteX1" fmla="*/ 142002 w 191192"/>
                                <a:gd name="connsiteY1" fmla="*/ 72090 h 91439"/>
                                <a:gd name="connsiteX2" fmla="*/ 179410 w 191192"/>
                                <a:gd name="connsiteY2" fmla="*/ 34683 h 91439"/>
                                <a:gd name="connsiteX3" fmla="*/ 13155 w 191192"/>
                                <a:gd name="connsiteY3" fmla="*/ 45489 h 91439"/>
                                <a:gd name="connsiteX4" fmla="*/ 50562 w 191192"/>
                                <a:gd name="connsiteY4" fmla="*/ 82897 h 91439"/>
                                <a:gd name="connsiteX5" fmla="*/ 50562 w 191192"/>
                                <a:gd name="connsiteY5" fmla="*/ 8289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91439">
                                  <a:moveTo>
                                    <a:pt x="50562" y="82897"/>
                                  </a:moveTo>
                                  <a:cubicBezTo>
                                    <a:pt x="73007" y="57958"/>
                                    <a:pt x="113739" y="50477"/>
                                    <a:pt x="142002" y="72090"/>
                                  </a:cubicBezTo>
                                  <a:cubicBezTo>
                                    <a:pt x="168603" y="92872"/>
                                    <a:pt x="206011" y="57127"/>
                                    <a:pt x="179410" y="34683"/>
                                  </a:cubicBezTo>
                                  <a:cubicBezTo>
                                    <a:pt x="130365" y="-6050"/>
                                    <a:pt x="56381" y="-3556"/>
                                    <a:pt x="13155" y="45489"/>
                                  </a:cubicBezTo>
                                  <a:cubicBezTo>
                                    <a:pt x="-9289" y="70427"/>
                                    <a:pt x="28118" y="108666"/>
                                    <a:pt x="50562" y="82897"/>
                                  </a:cubicBezTo>
                                  <a:lnTo>
                                    <a:pt x="50562" y="82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e libre : Forme 15">
                            <a:extLst>
                              <a:ext uri="{FF2B5EF4-FFF2-40B4-BE49-F238E27FC236}">
                                <a16:creationId xmlns:a16="http://schemas.microsoft.com/office/drawing/2014/main" id="{23DC1406-7157-4941-AFAF-72FDB8FFF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8069" y="3247433"/>
                              <a:ext cx="83127" cy="149629"/>
                            </a:xfrm>
                            <a:custGeom>
                              <a:avLst/>
                              <a:gdLst>
                                <a:gd name="connsiteX0" fmla="*/ 82746 w 83127"/>
                                <a:gd name="connsiteY0" fmla="*/ 101351 h 149629"/>
                                <a:gd name="connsiteX1" fmla="*/ 70277 w 83127"/>
                                <a:gd name="connsiteY1" fmla="*/ 29861 h 149629"/>
                                <a:gd name="connsiteX2" fmla="*/ 6269 w 83127"/>
                                <a:gd name="connsiteY2" fmla="*/ 38174 h 149629"/>
                                <a:gd name="connsiteX3" fmla="*/ 11257 w 83127"/>
                                <a:gd name="connsiteY3" fmla="*/ 110495 h 149629"/>
                                <a:gd name="connsiteX4" fmla="*/ 52821 w 83127"/>
                                <a:gd name="connsiteY4" fmla="*/ 146240 h 149629"/>
                                <a:gd name="connsiteX5" fmla="*/ 82746 w 83127"/>
                                <a:gd name="connsiteY5" fmla="*/ 101351 h 149629"/>
                                <a:gd name="connsiteX6" fmla="*/ 82746 w 83127"/>
                                <a:gd name="connsiteY6" fmla="*/ 101351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49629">
                                  <a:moveTo>
                                    <a:pt x="82746" y="101351"/>
                                  </a:moveTo>
                                  <a:cubicBezTo>
                                    <a:pt x="79421" y="77244"/>
                                    <a:pt x="75265" y="53968"/>
                                    <a:pt x="70277" y="29861"/>
                                  </a:cubicBezTo>
                                  <a:cubicBezTo>
                                    <a:pt x="62796" y="-6715"/>
                                    <a:pt x="4607" y="1598"/>
                                    <a:pt x="6269" y="38174"/>
                                  </a:cubicBezTo>
                                  <a:cubicBezTo>
                                    <a:pt x="7101" y="62281"/>
                                    <a:pt x="8763" y="86388"/>
                                    <a:pt x="11257" y="110495"/>
                                  </a:cubicBezTo>
                                  <a:cubicBezTo>
                                    <a:pt x="12920" y="132108"/>
                                    <a:pt x="29545" y="149565"/>
                                    <a:pt x="52821" y="146240"/>
                                  </a:cubicBezTo>
                                  <a:cubicBezTo>
                                    <a:pt x="76096" y="143746"/>
                                    <a:pt x="86071" y="122964"/>
                                    <a:pt x="82746" y="101351"/>
                                  </a:cubicBezTo>
                                  <a:lnTo>
                                    <a:pt x="82746" y="101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" name="Forme libre : Forme 16">
                            <a:extLst>
                              <a:ext uri="{FF2B5EF4-FFF2-40B4-BE49-F238E27FC236}">
                                <a16:creationId xmlns:a16="http://schemas.microsoft.com/office/drawing/2014/main" id="{9211AAD3-4BCE-4199-91AD-C7C287FEE6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5261" y="3681556"/>
                              <a:ext cx="149629" cy="99753"/>
                            </a:xfrm>
                            <a:custGeom>
                              <a:avLst/>
                              <a:gdLst>
                                <a:gd name="connsiteX0" fmla="*/ 62809 w 149629"/>
                                <a:gd name="connsiteY0" fmla="*/ 53770 h 99752"/>
                                <a:gd name="connsiteX1" fmla="*/ 61147 w 149629"/>
                                <a:gd name="connsiteY1" fmla="*/ 66239 h 99752"/>
                                <a:gd name="connsiteX2" fmla="*/ 65303 w 149629"/>
                                <a:gd name="connsiteY2" fmla="*/ 63745 h 99752"/>
                                <a:gd name="connsiteX3" fmla="*/ 84423 w 149629"/>
                                <a:gd name="connsiteY3" fmla="*/ 65408 h 99752"/>
                                <a:gd name="connsiteX4" fmla="*/ 135130 w 149629"/>
                                <a:gd name="connsiteY4" fmla="*/ 57095 h 99752"/>
                                <a:gd name="connsiteX5" fmla="*/ 107698 w 149629"/>
                                <a:gd name="connsiteY5" fmla="*/ 9712 h 99752"/>
                                <a:gd name="connsiteX6" fmla="*/ 71954 w 149629"/>
                                <a:gd name="connsiteY6" fmla="*/ 6387 h 99752"/>
                                <a:gd name="connsiteX7" fmla="*/ 34546 w 149629"/>
                                <a:gd name="connsiteY7" fmla="*/ 15531 h 99752"/>
                                <a:gd name="connsiteX8" fmla="*/ 12933 w 149629"/>
                                <a:gd name="connsiteY8" fmla="*/ 83696 h 99752"/>
                                <a:gd name="connsiteX9" fmla="*/ 62809 w 149629"/>
                                <a:gd name="connsiteY9" fmla="*/ 53770 h 99752"/>
                                <a:gd name="connsiteX10" fmla="*/ 62809 w 149629"/>
                                <a:gd name="connsiteY10" fmla="*/ 53770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49629" h="99752">
                                  <a:moveTo>
                                    <a:pt x="62809" y="53770"/>
                                  </a:moveTo>
                                  <a:cubicBezTo>
                                    <a:pt x="63641" y="55432"/>
                                    <a:pt x="61978" y="67070"/>
                                    <a:pt x="61147" y="66239"/>
                                  </a:cubicBezTo>
                                  <a:cubicBezTo>
                                    <a:pt x="61147" y="66239"/>
                                    <a:pt x="64472" y="63745"/>
                                    <a:pt x="65303" y="63745"/>
                                  </a:cubicBezTo>
                                  <a:cubicBezTo>
                                    <a:pt x="71954" y="64576"/>
                                    <a:pt x="77772" y="64576"/>
                                    <a:pt x="84423" y="65408"/>
                                  </a:cubicBezTo>
                                  <a:cubicBezTo>
                                    <a:pt x="101879" y="67070"/>
                                    <a:pt x="118505" y="65408"/>
                                    <a:pt x="135130" y="57095"/>
                                  </a:cubicBezTo>
                                  <a:cubicBezTo>
                                    <a:pt x="166719" y="39638"/>
                                    <a:pt x="139286" y="-4419"/>
                                    <a:pt x="107698" y="9712"/>
                                  </a:cubicBezTo>
                                  <a:cubicBezTo>
                                    <a:pt x="98554" y="13869"/>
                                    <a:pt x="81097" y="6387"/>
                                    <a:pt x="71954" y="6387"/>
                                  </a:cubicBezTo>
                                  <a:cubicBezTo>
                                    <a:pt x="58653" y="5556"/>
                                    <a:pt x="46184" y="8050"/>
                                    <a:pt x="34546" y="15531"/>
                                  </a:cubicBezTo>
                                  <a:cubicBezTo>
                                    <a:pt x="11270" y="29663"/>
                                    <a:pt x="-2861" y="58757"/>
                                    <a:pt x="12933" y="83696"/>
                                  </a:cubicBezTo>
                                  <a:cubicBezTo>
                                    <a:pt x="32884" y="114453"/>
                                    <a:pt x="82760" y="85358"/>
                                    <a:pt x="62809" y="53770"/>
                                  </a:cubicBezTo>
                                  <a:lnTo>
                                    <a:pt x="62809" y="537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" name="Forme libre : Forme 17">
                            <a:extLst>
                              <a:ext uri="{FF2B5EF4-FFF2-40B4-BE49-F238E27FC236}">
                                <a16:creationId xmlns:a16="http://schemas.microsoft.com/office/drawing/2014/main" id="{549CFB86-62DC-4C5D-A3DD-CF3A2D39FA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8759" y="3620592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70989 w 124690"/>
                                <a:gd name="connsiteY0" fmla="*/ 69845 h 91439"/>
                                <a:gd name="connsiteX1" fmla="*/ 70158 w 124690"/>
                                <a:gd name="connsiteY1" fmla="*/ 70676 h 91439"/>
                                <a:gd name="connsiteX2" fmla="*/ 72652 w 124690"/>
                                <a:gd name="connsiteY2" fmla="*/ 68183 h 91439"/>
                                <a:gd name="connsiteX3" fmla="*/ 71820 w 124690"/>
                                <a:gd name="connsiteY3" fmla="*/ 69014 h 91439"/>
                                <a:gd name="connsiteX4" fmla="*/ 75145 w 124690"/>
                                <a:gd name="connsiteY4" fmla="*/ 68183 h 91439"/>
                                <a:gd name="connsiteX5" fmla="*/ 74314 w 124690"/>
                                <a:gd name="connsiteY5" fmla="*/ 68183 h 91439"/>
                                <a:gd name="connsiteX6" fmla="*/ 73483 w 124690"/>
                                <a:gd name="connsiteY6" fmla="*/ 68183 h 91439"/>
                                <a:gd name="connsiteX7" fmla="*/ 76808 w 124690"/>
                                <a:gd name="connsiteY7" fmla="*/ 69014 h 91439"/>
                                <a:gd name="connsiteX8" fmla="*/ 80133 w 124690"/>
                                <a:gd name="connsiteY8" fmla="*/ 71508 h 91439"/>
                                <a:gd name="connsiteX9" fmla="*/ 116709 w 124690"/>
                                <a:gd name="connsiteY9" fmla="*/ 64026 h 91439"/>
                                <a:gd name="connsiteX10" fmla="*/ 114215 w 124690"/>
                                <a:gd name="connsiteY10" fmla="*/ 26619 h 91439"/>
                                <a:gd name="connsiteX11" fmla="*/ 16125 w 124690"/>
                                <a:gd name="connsiteY11" fmla="*/ 28281 h 91439"/>
                                <a:gd name="connsiteX12" fmla="*/ 19450 w 124690"/>
                                <a:gd name="connsiteY12" fmla="*/ 79820 h 91439"/>
                                <a:gd name="connsiteX13" fmla="*/ 70989 w 124690"/>
                                <a:gd name="connsiteY13" fmla="*/ 69845 h 91439"/>
                                <a:gd name="connsiteX14" fmla="*/ 70989 w 124690"/>
                                <a:gd name="connsiteY14" fmla="*/ 6984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70989" y="69845"/>
                                  </a:moveTo>
                                  <a:cubicBezTo>
                                    <a:pt x="72652" y="66520"/>
                                    <a:pt x="71820" y="68183"/>
                                    <a:pt x="70158" y="70676"/>
                                  </a:cubicBezTo>
                                  <a:cubicBezTo>
                                    <a:pt x="70158" y="69845"/>
                                    <a:pt x="75145" y="64858"/>
                                    <a:pt x="72652" y="68183"/>
                                  </a:cubicBezTo>
                                  <a:cubicBezTo>
                                    <a:pt x="70989" y="70676"/>
                                    <a:pt x="74314" y="68183"/>
                                    <a:pt x="71820" y="69014"/>
                                  </a:cubicBezTo>
                                  <a:cubicBezTo>
                                    <a:pt x="67664" y="69014"/>
                                    <a:pt x="74314" y="69014"/>
                                    <a:pt x="75145" y="68183"/>
                                  </a:cubicBezTo>
                                  <a:cubicBezTo>
                                    <a:pt x="72652" y="69014"/>
                                    <a:pt x="70989" y="67351"/>
                                    <a:pt x="74314" y="68183"/>
                                  </a:cubicBezTo>
                                  <a:cubicBezTo>
                                    <a:pt x="77639" y="69014"/>
                                    <a:pt x="75976" y="68183"/>
                                    <a:pt x="73483" y="68183"/>
                                  </a:cubicBezTo>
                                  <a:cubicBezTo>
                                    <a:pt x="74314" y="68183"/>
                                    <a:pt x="80133" y="70676"/>
                                    <a:pt x="76808" y="69014"/>
                                  </a:cubicBezTo>
                                  <a:cubicBezTo>
                                    <a:pt x="73483" y="67351"/>
                                    <a:pt x="80133" y="71508"/>
                                    <a:pt x="80133" y="71508"/>
                                  </a:cubicBezTo>
                                  <a:cubicBezTo>
                                    <a:pt x="90940" y="79820"/>
                                    <a:pt x="109227" y="74001"/>
                                    <a:pt x="116709" y="64026"/>
                                  </a:cubicBezTo>
                                  <a:cubicBezTo>
                                    <a:pt x="125853" y="52389"/>
                                    <a:pt x="124191" y="37426"/>
                                    <a:pt x="114215" y="26619"/>
                                  </a:cubicBezTo>
                                  <a:cubicBezTo>
                                    <a:pt x="89277" y="-1644"/>
                                    <a:pt x="40232" y="18"/>
                                    <a:pt x="16125" y="28281"/>
                                  </a:cubicBezTo>
                                  <a:cubicBezTo>
                                    <a:pt x="2824" y="44076"/>
                                    <a:pt x="1993" y="66520"/>
                                    <a:pt x="19450" y="79820"/>
                                  </a:cubicBezTo>
                                  <a:cubicBezTo>
                                    <a:pt x="36075" y="91458"/>
                                    <a:pt x="61014" y="88133"/>
                                    <a:pt x="70989" y="69845"/>
                                  </a:cubicBezTo>
                                  <a:lnTo>
                                    <a:pt x="70989" y="69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" name="Forme libre : Forme 18">
                            <a:extLst>
                              <a:ext uri="{FF2B5EF4-FFF2-40B4-BE49-F238E27FC236}">
                                <a16:creationId xmlns:a16="http://schemas.microsoft.com/office/drawing/2014/main" id="{904B99A7-49C3-4ADE-A6EB-E3CEF6366E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3711" y="4155040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91365 w 116378"/>
                                <a:gd name="connsiteY0" fmla="*/ 10053 h 83127"/>
                                <a:gd name="connsiteX1" fmla="*/ 29019 w 116378"/>
                                <a:gd name="connsiteY1" fmla="*/ 12547 h 83127"/>
                                <a:gd name="connsiteX2" fmla="*/ 7406 w 116378"/>
                                <a:gd name="connsiteY2" fmla="*/ 50785 h 83127"/>
                                <a:gd name="connsiteX3" fmla="*/ 45645 w 116378"/>
                                <a:gd name="connsiteY3" fmla="*/ 72399 h 83127"/>
                                <a:gd name="connsiteX4" fmla="*/ 48970 w 116378"/>
                                <a:gd name="connsiteY4" fmla="*/ 71567 h 83127"/>
                                <a:gd name="connsiteX5" fmla="*/ 59776 w 116378"/>
                                <a:gd name="connsiteY5" fmla="*/ 71567 h 83127"/>
                                <a:gd name="connsiteX6" fmla="*/ 58945 w 116378"/>
                                <a:gd name="connsiteY6" fmla="*/ 71567 h 83127"/>
                                <a:gd name="connsiteX7" fmla="*/ 63101 w 116378"/>
                                <a:gd name="connsiteY7" fmla="*/ 72399 h 83127"/>
                                <a:gd name="connsiteX8" fmla="*/ 73077 w 116378"/>
                                <a:gd name="connsiteY8" fmla="*/ 75724 h 83127"/>
                                <a:gd name="connsiteX9" fmla="*/ 114640 w 116378"/>
                                <a:gd name="connsiteY9" fmla="*/ 52448 h 83127"/>
                                <a:gd name="connsiteX10" fmla="*/ 91365 w 116378"/>
                                <a:gd name="connsiteY10" fmla="*/ 10053 h 83127"/>
                                <a:gd name="connsiteX11" fmla="*/ 91365 w 116378"/>
                                <a:gd name="connsiteY11" fmla="*/ 1005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91365" y="10053"/>
                                  </a:moveTo>
                                  <a:cubicBezTo>
                                    <a:pt x="71414" y="4234"/>
                                    <a:pt x="48970" y="5065"/>
                                    <a:pt x="29019" y="12547"/>
                                  </a:cubicBezTo>
                                  <a:cubicBezTo>
                                    <a:pt x="14056" y="18366"/>
                                    <a:pt x="2419" y="33329"/>
                                    <a:pt x="7406" y="50785"/>
                                  </a:cubicBezTo>
                                  <a:cubicBezTo>
                                    <a:pt x="12394" y="66580"/>
                                    <a:pt x="28188" y="76555"/>
                                    <a:pt x="45645" y="72399"/>
                                  </a:cubicBezTo>
                                  <a:cubicBezTo>
                                    <a:pt x="47307" y="72399"/>
                                    <a:pt x="54789" y="70736"/>
                                    <a:pt x="48970" y="71567"/>
                                  </a:cubicBezTo>
                                  <a:cubicBezTo>
                                    <a:pt x="52295" y="71567"/>
                                    <a:pt x="56451" y="71567"/>
                                    <a:pt x="59776" y="71567"/>
                                  </a:cubicBezTo>
                                  <a:cubicBezTo>
                                    <a:pt x="62270" y="71567"/>
                                    <a:pt x="61439" y="71567"/>
                                    <a:pt x="58945" y="71567"/>
                                  </a:cubicBezTo>
                                  <a:cubicBezTo>
                                    <a:pt x="60608" y="71567"/>
                                    <a:pt x="62270" y="72399"/>
                                    <a:pt x="63101" y="72399"/>
                                  </a:cubicBezTo>
                                  <a:cubicBezTo>
                                    <a:pt x="66427" y="73230"/>
                                    <a:pt x="69752" y="74061"/>
                                    <a:pt x="73077" y="75724"/>
                                  </a:cubicBezTo>
                                  <a:cubicBezTo>
                                    <a:pt x="89702" y="82374"/>
                                    <a:pt x="110484" y="68242"/>
                                    <a:pt x="114640" y="52448"/>
                                  </a:cubicBezTo>
                                  <a:cubicBezTo>
                                    <a:pt x="118797" y="33329"/>
                                    <a:pt x="109653" y="15041"/>
                                    <a:pt x="91365" y="10053"/>
                                  </a:cubicBezTo>
                                  <a:lnTo>
                                    <a:pt x="91365" y="100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" name="Forme libre : Forme 19">
                            <a:extLst>
                              <a:ext uri="{FF2B5EF4-FFF2-40B4-BE49-F238E27FC236}">
                                <a16:creationId xmlns:a16="http://schemas.microsoft.com/office/drawing/2014/main" id="{11647FB8-4D5C-4B6F-8613-180F82C62A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199" y="4102641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55386 w 91440"/>
                                <a:gd name="connsiteY0" fmla="*/ 79078 h 91439"/>
                                <a:gd name="connsiteX1" fmla="*/ 80325 w 91440"/>
                                <a:gd name="connsiteY1" fmla="*/ 49152 h 91439"/>
                                <a:gd name="connsiteX2" fmla="*/ 80325 w 91440"/>
                                <a:gd name="connsiteY2" fmla="*/ 13408 h 91439"/>
                                <a:gd name="connsiteX3" fmla="*/ 44580 w 91440"/>
                                <a:gd name="connsiteY3" fmla="*/ 13408 h 91439"/>
                                <a:gd name="connsiteX4" fmla="*/ 14654 w 91440"/>
                                <a:gd name="connsiteY4" fmla="*/ 38346 h 91439"/>
                                <a:gd name="connsiteX5" fmla="*/ 14654 w 91440"/>
                                <a:gd name="connsiteY5" fmla="*/ 79078 h 91439"/>
                                <a:gd name="connsiteX6" fmla="*/ 55386 w 91440"/>
                                <a:gd name="connsiteY6" fmla="*/ 79078 h 91439"/>
                                <a:gd name="connsiteX7" fmla="*/ 55386 w 91440"/>
                                <a:gd name="connsiteY7" fmla="*/ 790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55386" y="79078"/>
                                  </a:moveTo>
                                  <a:cubicBezTo>
                                    <a:pt x="63699" y="69103"/>
                                    <a:pt x="72012" y="59128"/>
                                    <a:pt x="80325" y="49152"/>
                                  </a:cubicBezTo>
                                  <a:cubicBezTo>
                                    <a:pt x="88637" y="39177"/>
                                    <a:pt x="91131" y="23383"/>
                                    <a:pt x="80325" y="13408"/>
                                  </a:cubicBezTo>
                                  <a:cubicBezTo>
                                    <a:pt x="69518" y="3432"/>
                                    <a:pt x="55386" y="4264"/>
                                    <a:pt x="44580" y="13408"/>
                                  </a:cubicBezTo>
                                  <a:cubicBezTo>
                                    <a:pt x="34605" y="21720"/>
                                    <a:pt x="24629" y="30033"/>
                                    <a:pt x="14654" y="38346"/>
                                  </a:cubicBezTo>
                                  <a:cubicBezTo>
                                    <a:pt x="3016" y="48321"/>
                                    <a:pt x="3848" y="69103"/>
                                    <a:pt x="14654" y="79078"/>
                                  </a:cubicBezTo>
                                  <a:cubicBezTo>
                                    <a:pt x="25461" y="88222"/>
                                    <a:pt x="45411" y="90716"/>
                                    <a:pt x="55386" y="79078"/>
                                  </a:cubicBezTo>
                                  <a:lnTo>
                                    <a:pt x="55386" y="790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" name="Forme libre : Forme 20">
                            <a:extLst>
                              <a:ext uri="{FF2B5EF4-FFF2-40B4-BE49-F238E27FC236}">
                                <a16:creationId xmlns:a16="http://schemas.microsoft.com/office/drawing/2014/main" id="{8445F5D3-5BE8-46C0-A60C-2C34F9A006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143" y="2800508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13767 w 99752"/>
                                <a:gd name="connsiteY0" fmla="*/ 52006 h 91439"/>
                                <a:gd name="connsiteX1" fmla="*/ 49512 w 99752"/>
                                <a:gd name="connsiteY1" fmla="*/ 79438 h 91439"/>
                                <a:gd name="connsiteX2" fmla="*/ 87751 w 99752"/>
                                <a:gd name="connsiteY2" fmla="*/ 79438 h 91439"/>
                                <a:gd name="connsiteX3" fmla="*/ 87751 w 99752"/>
                                <a:gd name="connsiteY3" fmla="*/ 41199 h 91439"/>
                                <a:gd name="connsiteX4" fmla="*/ 52006 w 99752"/>
                                <a:gd name="connsiteY4" fmla="*/ 13767 h 91439"/>
                                <a:gd name="connsiteX5" fmla="*/ 13767 w 99752"/>
                                <a:gd name="connsiteY5" fmla="*/ 13767 h 91439"/>
                                <a:gd name="connsiteX6" fmla="*/ 13767 w 99752"/>
                                <a:gd name="connsiteY6" fmla="*/ 52006 h 91439"/>
                                <a:gd name="connsiteX7" fmla="*/ 13767 w 99752"/>
                                <a:gd name="connsiteY7" fmla="*/ 52006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13767" y="52006"/>
                                  </a:moveTo>
                                  <a:cubicBezTo>
                                    <a:pt x="25405" y="61150"/>
                                    <a:pt x="37043" y="70294"/>
                                    <a:pt x="49512" y="79438"/>
                                  </a:cubicBezTo>
                                  <a:cubicBezTo>
                                    <a:pt x="60319" y="87750"/>
                                    <a:pt x="76944" y="91076"/>
                                    <a:pt x="87751" y="79438"/>
                                  </a:cubicBezTo>
                                  <a:cubicBezTo>
                                    <a:pt x="96895" y="69463"/>
                                    <a:pt x="99388" y="50343"/>
                                    <a:pt x="87751" y="41199"/>
                                  </a:cubicBezTo>
                                  <a:cubicBezTo>
                                    <a:pt x="76113" y="32055"/>
                                    <a:pt x="64475" y="22911"/>
                                    <a:pt x="52006" y="13767"/>
                                  </a:cubicBezTo>
                                  <a:cubicBezTo>
                                    <a:pt x="41199" y="5455"/>
                                    <a:pt x="24574" y="2129"/>
                                    <a:pt x="13767" y="13767"/>
                                  </a:cubicBezTo>
                                  <a:cubicBezTo>
                                    <a:pt x="5455" y="23743"/>
                                    <a:pt x="2129" y="42862"/>
                                    <a:pt x="13767" y="52006"/>
                                  </a:cubicBezTo>
                                  <a:lnTo>
                                    <a:pt x="13767" y="520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" name="Forme libre : Forme 21">
                            <a:extLst>
                              <a:ext uri="{FF2B5EF4-FFF2-40B4-BE49-F238E27FC236}">
                                <a16:creationId xmlns:a16="http://schemas.microsoft.com/office/drawing/2014/main" id="{21FAB964-F98C-4152-ADF5-FE914D392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00287" y="2431774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9280 w 91440"/>
                                <a:gd name="connsiteY0" fmla="*/ 47499 h 124690"/>
                                <a:gd name="connsiteX1" fmla="*/ 37543 w 91440"/>
                                <a:gd name="connsiteY1" fmla="*/ 109844 h 124690"/>
                                <a:gd name="connsiteX2" fmla="*/ 84095 w 91440"/>
                                <a:gd name="connsiteY2" fmla="*/ 90725 h 124690"/>
                                <a:gd name="connsiteX3" fmla="*/ 60819 w 91440"/>
                                <a:gd name="connsiteY3" fmla="*/ 26717 h 124690"/>
                                <a:gd name="connsiteX4" fmla="*/ 22580 w 91440"/>
                                <a:gd name="connsiteY4" fmla="*/ 8429 h 124690"/>
                                <a:gd name="connsiteX5" fmla="*/ 9280 w 91440"/>
                                <a:gd name="connsiteY5" fmla="*/ 47499 h 124690"/>
                                <a:gd name="connsiteX6" fmla="*/ 9280 w 91440"/>
                                <a:gd name="connsiteY6" fmla="*/ 47499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9280" y="47499"/>
                                  </a:moveTo>
                                  <a:cubicBezTo>
                                    <a:pt x="18424" y="68281"/>
                                    <a:pt x="28399" y="89062"/>
                                    <a:pt x="37543" y="109844"/>
                                  </a:cubicBezTo>
                                  <a:cubicBezTo>
                                    <a:pt x="49181" y="135614"/>
                                    <a:pt x="94070" y="117326"/>
                                    <a:pt x="84095" y="90725"/>
                                  </a:cubicBezTo>
                                  <a:cubicBezTo>
                                    <a:pt x="76613" y="69112"/>
                                    <a:pt x="68300" y="47499"/>
                                    <a:pt x="60819" y="26717"/>
                                  </a:cubicBezTo>
                                  <a:cubicBezTo>
                                    <a:pt x="55000" y="10923"/>
                                    <a:pt x="39206" y="1779"/>
                                    <a:pt x="22580" y="8429"/>
                                  </a:cubicBezTo>
                                  <a:cubicBezTo>
                                    <a:pt x="6786" y="14248"/>
                                    <a:pt x="2630" y="31705"/>
                                    <a:pt x="9280" y="47499"/>
                                  </a:cubicBezTo>
                                  <a:lnTo>
                                    <a:pt x="9280" y="474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" name="Forme libre : Forme 22">
                            <a:extLst>
                              <a:ext uri="{FF2B5EF4-FFF2-40B4-BE49-F238E27FC236}">
                                <a16:creationId xmlns:a16="http://schemas.microsoft.com/office/drawing/2014/main" id="{0142879F-7366-4898-BF60-8DB89EE2FC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7174" y="306987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3783 w 83127"/>
                                <a:gd name="connsiteY0" fmla="*/ 67771 h 74814"/>
                                <a:gd name="connsiteX1" fmla="*/ 77890 w 83127"/>
                                <a:gd name="connsiteY1" fmla="*/ 46989 h 74814"/>
                                <a:gd name="connsiteX2" fmla="*/ 79553 w 83127"/>
                                <a:gd name="connsiteY2" fmla="*/ 15400 h 74814"/>
                                <a:gd name="connsiteX3" fmla="*/ 48796 w 83127"/>
                                <a:gd name="connsiteY3" fmla="*/ 9581 h 74814"/>
                                <a:gd name="connsiteX4" fmla="*/ 19701 w 83127"/>
                                <a:gd name="connsiteY4" fmla="*/ 24545 h 74814"/>
                                <a:gd name="connsiteX5" fmla="*/ 12220 w 83127"/>
                                <a:gd name="connsiteY5" fmla="*/ 65277 h 74814"/>
                                <a:gd name="connsiteX6" fmla="*/ 53783 w 83127"/>
                                <a:gd name="connsiteY6" fmla="*/ 67771 h 74814"/>
                                <a:gd name="connsiteX7" fmla="*/ 53783 w 83127"/>
                                <a:gd name="connsiteY7" fmla="*/ 6777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3783" y="67771"/>
                                  </a:moveTo>
                                  <a:cubicBezTo>
                                    <a:pt x="62096" y="61120"/>
                                    <a:pt x="69578" y="53639"/>
                                    <a:pt x="77890" y="46989"/>
                                  </a:cubicBezTo>
                                  <a:cubicBezTo>
                                    <a:pt x="87034" y="39507"/>
                                    <a:pt x="86203" y="24545"/>
                                    <a:pt x="79553" y="15400"/>
                                  </a:cubicBezTo>
                                  <a:cubicBezTo>
                                    <a:pt x="72071" y="5425"/>
                                    <a:pt x="59602" y="3763"/>
                                    <a:pt x="48796" y="9581"/>
                                  </a:cubicBezTo>
                                  <a:cubicBezTo>
                                    <a:pt x="38820" y="14569"/>
                                    <a:pt x="29677" y="19557"/>
                                    <a:pt x="19701" y="24545"/>
                                  </a:cubicBezTo>
                                  <a:cubicBezTo>
                                    <a:pt x="4738" y="32026"/>
                                    <a:pt x="2244" y="52808"/>
                                    <a:pt x="12220" y="65277"/>
                                  </a:cubicBezTo>
                                  <a:cubicBezTo>
                                    <a:pt x="23026" y="77746"/>
                                    <a:pt x="41314" y="78577"/>
                                    <a:pt x="53783" y="67771"/>
                                  </a:cubicBezTo>
                                  <a:lnTo>
                                    <a:pt x="53783" y="677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" name="Forme libre : Forme 23">
                            <a:extLst>
                              <a:ext uri="{FF2B5EF4-FFF2-40B4-BE49-F238E27FC236}">
                                <a16:creationId xmlns:a16="http://schemas.microsoft.com/office/drawing/2014/main" id="{992E5186-BB07-4305-A3FF-3C3EC47EC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2009" y="1988403"/>
                              <a:ext cx="99753" cy="133004"/>
                            </a:xfrm>
                            <a:custGeom>
                              <a:avLst/>
                              <a:gdLst>
                                <a:gd name="connsiteX0" fmla="*/ 6235 w 99752"/>
                                <a:gd name="connsiteY0" fmla="*/ 34501 h 133003"/>
                                <a:gd name="connsiteX1" fmla="*/ 59436 w 99752"/>
                                <a:gd name="connsiteY1" fmla="*/ 128435 h 133003"/>
                                <a:gd name="connsiteX2" fmla="*/ 85205 w 99752"/>
                                <a:gd name="connsiteY2" fmla="*/ 84378 h 133003"/>
                                <a:gd name="connsiteX3" fmla="*/ 65255 w 99752"/>
                                <a:gd name="connsiteY3" fmla="*/ 35332 h 133003"/>
                                <a:gd name="connsiteX4" fmla="*/ 6235 w 99752"/>
                                <a:gd name="connsiteY4" fmla="*/ 34501 h 133003"/>
                                <a:gd name="connsiteX5" fmla="*/ 6235 w 99752"/>
                                <a:gd name="connsiteY5" fmla="*/ 345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9752" h="133003">
                                  <a:moveTo>
                                    <a:pt x="6235" y="34501"/>
                                  </a:moveTo>
                                  <a:cubicBezTo>
                                    <a:pt x="6235" y="72740"/>
                                    <a:pt x="26185" y="108485"/>
                                    <a:pt x="59436" y="128435"/>
                                  </a:cubicBezTo>
                                  <a:cubicBezTo>
                                    <a:pt x="88530" y="145060"/>
                                    <a:pt x="111806" y="102666"/>
                                    <a:pt x="85205" y="84378"/>
                                  </a:cubicBezTo>
                                  <a:cubicBezTo>
                                    <a:pt x="69411" y="72740"/>
                                    <a:pt x="63592" y="53620"/>
                                    <a:pt x="65255" y="35332"/>
                                  </a:cubicBezTo>
                                  <a:cubicBezTo>
                                    <a:pt x="69411" y="-2906"/>
                                    <a:pt x="6235" y="-3737"/>
                                    <a:pt x="6235" y="34501"/>
                                  </a:cubicBezTo>
                                  <a:lnTo>
                                    <a:pt x="6235" y="345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" name="Forme libre : Forme 24">
                            <a:extLst>
                              <a:ext uri="{FF2B5EF4-FFF2-40B4-BE49-F238E27FC236}">
                                <a16:creationId xmlns:a16="http://schemas.microsoft.com/office/drawing/2014/main" id="{A5A55AA5-7998-4FCA-A6E1-A957A71E71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32428" y="3032900"/>
                              <a:ext cx="99753" cy="99753"/>
                            </a:xfrm>
                            <a:custGeom>
                              <a:avLst/>
                              <a:gdLst>
                                <a:gd name="connsiteX0" fmla="*/ 14883 w 99752"/>
                                <a:gd name="connsiteY0" fmla="*/ 57358 h 99752"/>
                                <a:gd name="connsiteX1" fmla="*/ 53122 w 99752"/>
                                <a:gd name="connsiteY1" fmla="*/ 91440 h 99752"/>
                                <a:gd name="connsiteX2" fmla="*/ 91360 w 99752"/>
                                <a:gd name="connsiteY2" fmla="*/ 91440 h 99752"/>
                                <a:gd name="connsiteX3" fmla="*/ 91360 w 99752"/>
                                <a:gd name="connsiteY3" fmla="*/ 53201 h 99752"/>
                                <a:gd name="connsiteX4" fmla="*/ 57278 w 99752"/>
                                <a:gd name="connsiteY4" fmla="*/ 14963 h 99752"/>
                                <a:gd name="connsiteX5" fmla="*/ 15714 w 99752"/>
                                <a:gd name="connsiteY5" fmla="*/ 14963 h 99752"/>
                                <a:gd name="connsiteX6" fmla="*/ 14883 w 99752"/>
                                <a:gd name="connsiteY6" fmla="*/ 57358 h 99752"/>
                                <a:gd name="connsiteX7" fmla="*/ 14883 w 99752"/>
                                <a:gd name="connsiteY7" fmla="*/ 57358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9752">
                                  <a:moveTo>
                                    <a:pt x="14883" y="57358"/>
                                  </a:moveTo>
                                  <a:cubicBezTo>
                                    <a:pt x="27352" y="68996"/>
                                    <a:pt x="39821" y="79802"/>
                                    <a:pt x="53122" y="91440"/>
                                  </a:cubicBezTo>
                                  <a:cubicBezTo>
                                    <a:pt x="63928" y="100584"/>
                                    <a:pt x="80554" y="102247"/>
                                    <a:pt x="91360" y="91440"/>
                                  </a:cubicBezTo>
                                  <a:cubicBezTo>
                                    <a:pt x="101336" y="80633"/>
                                    <a:pt x="101336" y="64839"/>
                                    <a:pt x="91360" y="53201"/>
                                  </a:cubicBezTo>
                                  <a:cubicBezTo>
                                    <a:pt x="79723" y="40732"/>
                                    <a:pt x="68916" y="28263"/>
                                    <a:pt x="57278" y="14963"/>
                                  </a:cubicBezTo>
                                  <a:cubicBezTo>
                                    <a:pt x="47303" y="3325"/>
                                    <a:pt x="25690" y="3325"/>
                                    <a:pt x="15714" y="14963"/>
                                  </a:cubicBezTo>
                                  <a:cubicBezTo>
                                    <a:pt x="4077" y="27432"/>
                                    <a:pt x="2414" y="46551"/>
                                    <a:pt x="14883" y="57358"/>
                                  </a:cubicBezTo>
                                  <a:lnTo>
                                    <a:pt x="14883" y="573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" name="Forme libre : Forme 25">
                            <a:extLst>
                              <a:ext uri="{FF2B5EF4-FFF2-40B4-BE49-F238E27FC236}">
                                <a16:creationId xmlns:a16="http://schemas.microsoft.com/office/drawing/2014/main" id="{46B19E7C-43FB-484D-BDB2-20D51AC9CB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22325" y="2697555"/>
                              <a:ext cx="108065" cy="124691"/>
                            </a:xfrm>
                            <a:custGeom>
                              <a:avLst/>
                              <a:gdLst>
                                <a:gd name="connsiteX0" fmla="*/ 14853 w 108065"/>
                                <a:gd name="connsiteY0" fmla="*/ 58531 h 124690"/>
                                <a:gd name="connsiteX1" fmla="*/ 30648 w 108065"/>
                                <a:gd name="connsiteY1" fmla="*/ 80145 h 124690"/>
                                <a:gd name="connsiteX2" fmla="*/ 48104 w 108065"/>
                                <a:gd name="connsiteY2" fmla="*/ 105083 h 124690"/>
                                <a:gd name="connsiteX3" fmla="*/ 88005 w 108065"/>
                                <a:gd name="connsiteY3" fmla="*/ 115889 h 124690"/>
                                <a:gd name="connsiteX4" fmla="*/ 98812 w 108065"/>
                                <a:gd name="connsiteY4" fmla="*/ 75988 h 124690"/>
                                <a:gd name="connsiteX5" fmla="*/ 82186 w 108065"/>
                                <a:gd name="connsiteY5" fmla="*/ 50219 h 124690"/>
                                <a:gd name="connsiteX6" fmla="*/ 74705 w 108065"/>
                                <a:gd name="connsiteY6" fmla="*/ 38581 h 124690"/>
                                <a:gd name="connsiteX7" fmla="*/ 67224 w 108065"/>
                                <a:gd name="connsiteY7" fmla="*/ 28606 h 124690"/>
                                <a:gd name="connsiteX8" fmla="*/ 22335 w 108065"/>
                                <a:gd name="connsiteY8" fmla="*/ 10318 h 124690"/>
                                <a:gd name="connsiteX9" fmla="*/ 14853 w 108065"/>
                                <a:gd name="connsiteY9" fmla="*/ 58531 h 124690"/>
                                <a:gd name="connsiteX10" fmla="*/ 14853 w 108065"/>
                                <a:gd name="connsiteY10" fmla="*/ 5853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08065" h="124690">
                                  <a:moveTo>
                                    <a:pt x="14853" y="58531"/>
                                  </a:moveTo>
                                  <a:cubicBezTo>
                                    <a:pt x="20672" y="63519"/>
                                    <a:pt x="25660" y="73494"/>
                                    <a:pt x="30648" y="80145"/>
                                  </a:cubicBezTo>
                                  <a:cubicBezTo>
                                    <a:pt x="36466" y="88457"/>
                                    <a:pt x="42285" y="96770"/>
                                    <a:pt x="48104" y="105083"/>
                                  </a:cubicBezTo>
                                  <a:cubicBezTo>
                                    <a:pt x="57248" y="118383"/>
                                    <a:pt x="73874" y="124202"/>
                                    <a:pt x="88005" y="115889"/>
                                  </a:cubicBezTo>
                                  <a:cubicBezTo>
                                    <a:pt x="101306" y="108408"/>
                                    <a:pt x="107125" y="89289"/>
                                    <a:pt x="98812" y="75988"/>
                                  </a:cubicBezTo>
                                  <a:cubicBezTo>
                                    <a:pt x="92993" y="67675"/>
                                    <a:pt x="88005" y="59363"/>
                                    <a:pt x="82186" y="50219"/>
                                  </a:cubicBezTo>
                                  <a:cubicBezTo>
                                    <a:pt x="79693" y="46062"/>
                                    <a:pt x="77199" y="41906"/>
                                    <a:pt x="74705" y="38581"/>
                                  </a:cubicBezTo>
                                  <a:cubicBezTo>
                                    <a:pt x="73043" y="36087"/>
                                    <a:pt x="68055" y="31100"/>
                                    <a:pt x="67224" y="28606"/>
                                  </a:cubicBezTo>
                                  <a:cubicBezTo>
                                    <a:pt x="61405" y="9486"/>
                                    <a:pt x="39792" y="342"/>
                                    <a:pt x="22335" y="10318"/>
                                  </a:cubicBezTo>
                                  <a:cubicBezTo>
                                    <a:pt x="5709" y="19462"/>
                                    <a:pt x="-110" y="46062"/>
                                    <a:pt x="14853" y="58531"/>
                                  </a:cubicBezTo>
                                  <a:lnTo>
                                    <a:pt x="14853" y="585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" name="Forme libre : Forme 26">
                            <a:extLst>
                              <a:ext uri="{FF2B5EF4-FFF2-40B4-BE49-F238E27FC236}">
                                <a16:creationId xmlns:a16="http://schemas.microsoft.com/office/drawing/2014/main" id="{EA0A2AB7-9F0D-4548-BE8C-7EC48C6D45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49484" y="3265731"/>
                              <a:ext cx="116378" cy="108065"/>
                            </a:xfrm>
                            <a:custGeom>
                              <a:avLst/>
                              <a:gdLst>
                                <a:gd name="connsiteX0" fmla="*/ 71879 w 116378"/>
                                <a:gd name="connsiteY0" fmla="*/ 92196 h 108065"/>
                                <a:gd name="connsiteX1" fmla="*/ 73541 w 116378"/>
                                <a:gd name="connsiteY1" fmla="*/ 91365 h 108065"/>
                                <a:gd name="connsiteX2" fmla="*/ 79360 w 116378"/>
                                <a:gd name="connsiteY2" fmla="*/ 86378 h 108065"/>
                                <a:gd name="connsiteX3" fmla="*/ 88504 w 116378"/>
                                <a:gd name="connsiteY3" fmla="*/ 78065 h 108065"/>
                                <a:gd name="connsiteX4" fmla="*/ 109286 w 116378"/>
                                <a:gd name="connsiteY4" fmla="*/ 60608 h 108065"/>
                                <a:gd name="connsiteX5" fmla="*/ 111780 w 116378"/>
                                <a:gd name="connsiteY5" fmla="*/ 19044 h 108065"/>
                                <a:gd name="connsiteX6" fmla="*/ 70216 w 116378"/>
                                <a:gd name="connsiteY6" fmla="*/ 10732 h 108065"/>
                                <a:gd name="connsiteX7" fmla="*/ 48603 w 116378"/>
                                <a:gd name="connsiteY7" fmla="*/ 26526 h 108065"/>
                                <a:gd name="connsiteX8" fmla="*/ 38628 w 116378"/>
                                <a:gd name="connsiteY8" fmla="*/ 34007 h 108065"/>
                                <a:gd name="connsiteX9" fmla="*/ 31978 w 116378"/>
                                <a:gd name="connsiteY9" fmla="*/ 39826 h 108065"/>
                                <a:gd name="connsiteX10" fmla="*/ 13690 w 116378"/>
                                <a:gd name="connsiteY10" fmla="*/ 95522 h 108065"/>
                                <a:gd name="connsiteX11" fmla="*/ 71879 w 116378"/>
                                <a:gd name="connsiteY11" fmla="*/ 92196 h 108065"/>
                                <a:gd name="connsiteX12" fmla="*/ 71879 w 116378"/>
                                <a:gd name="connsiteY12" fmla="*/ 9219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6378" h="108065">
                                  <a:moveTo>
                                    <a:pt x="71879" y="92196"/>
                                  </a:moveTo>
                                  <a:cubicBezTo>
                                    <a:pt x="70216" y="94690"/>
                                    <a:pt x="71048" y="94690"/>
                                    <a:pt x="73541" y="91365"/>
                                  </a:cubicBezTo>
                                  <a:cubicBezTo>
                                    <a:pt x="75204" y="89703"/>
                                    <a:pt x="76867" y="88040"/>
                                    <a:pt x="79360" y="86378"/>
                                  </a:cubicBezTo>
                                  <a:cubicBezTo>
                                    <a:pt x="82686" y="83884"/>
                                    <a:pt x="86011" y="80559"/>
                                    <a:pt x="88504" y="78065"/>
                                  </a:cubicBezTo>
                                  <a:cubicBezTo>
                                    <a:pt x="95155" y="72246"/>
                                    <a:pt x="101805" y="66427"/>
                                    <a:pt x="109286" y="60608"/>
                                  </a:cubicBezTo>
                                  <a:cubicBezTo>
                                    <a:pt x="120924" y="49802"/>
                                    <a:pt x="120924" y="30682"/>
                                    <a:pt x="111780" y="19044"/>
                                  </a:cubicBezTo>
                                  <a:cubicBezTo>
                                    <a:pt x="102636" y="7407"/>
                                    <a:pt x="83517" y="1588"/>
                                    <a:pt x="70216" y="10732"/>
                                  </a:cubicBezTo>
                                  <a:cubicBezTo>
                                    <a:pt x="62735" y="15719"/>
                                    <a:pt x="56085" y="21538"/>
                                    <a:pt x="48603" y="26526"/>
                                  </a:cubicBezTo>
                                  <a:cubicBezTo>
                                    <a:pt x="45278" y="29020"/>
                                    <a:pt x="41953" y="31514"/>
                                    <a:pt x="38628" y="34007"/>
                                  </a:cubicBezTo>
                                  <a:cubicBezTo>
                                    <a:pt x="37797" y="34839"/>
                                    <a:pt x="26990" y="42320"/>
                                    <a:pt x="31978" y="39826"/>
                                  </a:cubicBezTo>
                                  <a:cubicBezTo>
                                    <a:pt x="8702" y="48139"/>
                                    <a:pt x="-2104" y="74740"/>
                                    <a:pt x="13690" y="95522"/>
                                  </a:cubicBezTo>
                                  <a:cubicBezTo>
                                    <a:pt x="29484" y="115472"/>
                                    <a:pt x="58579" y="112978"/>
                                    <a:pt x="71879" y="92196"/>
                                  </a:cubicBezTo>
                                  <a:lnTo>
                                    <a:pt x="71879" y="92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" name="Forme libre : Forme 27">
                            <a:extLst>
                              <a:ext uri="{FF2B5EF4-FFF2-40B4-BE49-F238E27FC236}">
                                <a16:creationId xmlns:a16="http://schemas.microsoft.com/office/drawing/2014/main" id="{C83F33AB-E840-42E6-8418-9476B4B973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305" y="4110484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47798 w 124690"/>
                                <a:gd name="connsiteY0" fmla="*/ 84535 h 91439"/>
                                <a:gd name="connsiteX1" fmla="*/ 110144 w 124690"/>
                                <a:gd name="connsiteY1" fmla="*/ 56272 h 91439"/>
                                <a:gd name="connsiteX2" fmla="*/ 89362 w 124690"/>
                                <a:gd name="connsiteY2" fmla="*/ 8058 h 91439"/>
                                <a:gd name="connsiteX3" fmla="*/ 19535 w 124690"/>
                                <a:gd name="connsiteY3" fmla="*/ 37153 h 91439"/>
                                <a:gd name="connsiteX4" fmla="*/ 9560 w 124690"/>
                                <a:gd name="connsiteY4" fmla="*/ 75391 h 91439"/>
                                <a:gd name="connsiteX5" fmla="*/ 47798 w 124690"/>
                                <a:gd name="connsiteY5" fmla="*/ 84535 h 91439"/>
                                <a:gd name="connsiteX6" fmla="*/ 47798 w 124690"/>
                                <a:gd name="connsiteY6" fmla="*/ 845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47798" y="84535"/>
                                  </a:moveTo>
                                  <a:cubicBezTo>
                                    <a:pt x="68580" y="75391"/>
                                    <a:pt x="89362" y="65416"/>
                                    <a:pt x="110144" y="56272"/>
                                  </a:cubicBezTo>
                                  <a:cubicBezTo>
                                    <a:pt x="136744" y="43803"/>
                                    <a:pt x="117625" y="-3579"/>
                                    <a:pt x="89362" y="8058"/>
                                  </a:cubicBezTo>
                                  <a:cubicBezTo>
                                    <a:pt x="66086" y="17202"/>
                                    <a:pt x="42810" y="27178"/>
                                    <a:pt x="19535" y="37153"/>
                                  </a:cubicBezTo>
                                  <a:cubicBezTo>
                                    <a:pt x="6235" y="42972"/>
                                    <a:pt x="2909" y="62922"/>
                                    <a:pt x="9560" y="75391"/>
                                  </a:cubicBezTo>
                                  <a:cubicBezTo>
                                    <a:pt x="17872" y="88692"/>
                                    <a:pt x="33666" y="90354"/>
                                    <a:pt x="47798" y="84535"/>
                                  </a:cubicBezTo>
                                  <a:lnTo>
                                    <a:pt x="47798" y="84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" name="Forme libre : Forme 28">
                            <a:extLst>
                              <a:ext uri="{FF2B5EF4-FFF2-40B4-BE49-F238E27FC236}">
                                <a16:creationId xmlns:a16="http://schemas.microsoft.com/office/drawing/2014/main" id="{5716CAC8-6EA5-4FA8-B115-ED74E058BE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71668" y="3844861"/>
                              <a:ext cx="166255" cy="157942"/>
                            </a:xfrm>
                            <a:custGeom>
                              <a:avLst/>
                              <a:gdLst>
                                <a:gd name="connsiteX0" fmla="*/ 158024 w 166254"/>
                                <a:gd name="connsiteY0" fmla="*/ 105764 h 157941"/>
                                <a:gd name="connsiteX1" fmla="*/ 59933 w 166254"/>
                                <a:gd name="connsiteY1" fmla="*/ 14324 h 157941"/>
                                <a:gd name="connsiteX2" fmla="*/ 15876 w 166254"/>
                                <a:gd name="connsiteY2" fmla="*/ 58382 h 157941"/>
                                <a:gd name="connsiteX3" fmla="*/ 117291 w 166254"/>
                                <a:gd name="connsiteY3" fmla="*/ 146497 h 157941"/>
                                <a:gd name="connsiteX4" fmla="*/ 158024 w 166254"/>
                                <a:gd name="connsiteY4" fmla="*/ 105764 h 157941"/>
                                <a:gd name="connsiteX5" fmla="*/ 158024 w 166254"/>
                                <a:gd name="connsiteY5" fmla="*/ 105764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57941">
                                  <a:moveTo>
                                    <a:pt x="158024" y="105764"/>
                                  </a:moveTo>
                                  <a:cubicBezTo>
                                    <a:pt x="123941" y="76670"/>
                                    <a:pt x="94016" y="43419"/>
                                    <a:pt x="59933" y="14324"/>
                                  </a:cubicBezTo>
                                  <a:cubicBezTo>
                                    <a:pt x="30008" y="-11445"/>
                                    <a:pt x="-13219" y="30118"/>
                                    <a:pt x="15876" y="58382"/>
                                  </a:cubicBezTo>
                                  <a:cubicBezTo>
                                    <a:pt x="48296" y="89139"/>
                                    <a:pt x="84872" y="115739"/>
                                    <a:pt x="117291" y="146497"/>
                                  </a:cubicBezTo>
                                  <a:cubicBezTo>
                                    <a:pt x="144723" y="172266"/>
                                    <a:pt x="186287" y="129871"/>
                                    <a:pt x="158024" y="105764"/>
                                  </a:cubicBezTo>
                                  <a:lnTo>
                                    <a:pt x="158024" y="1057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" name="Forme libre : Forme 29">
                            <a:extLst>
                              <a:ext uri="{FF2B5EF4-FFF2-40B4-BE49-F238E27FC236}">
                                <a16:creationId xmlns:a16="http://schemas.microsoft.com/office/drawing/2014/main" id="{6E779ECF-7DA3-4DFA-A839-AAB87677EC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5787" y="4138334"/>
                              <a:ext cx="174567" cy="149629"/>
                            </a:xfrm>
                            <a:custGeom>
                              <a:avLst/>
                              <a:gdLst>
                                <a:gd name="connsiteX0" fmla="*/ 13122 w 174567"/>
                                <a:gd name="connsiteY0" fmla="*/ 49204 h 149629"/>
                                <a:gd name="connsiteX1" fmla="*/ 135319 w 174567"/>
                                <a:gd name="connsiteY1" fmla="*/ 143969 h 149629"/>
                                <a:gd name="connsiteX2" fmla="*/ 161920 w 174567"/>
                                <a:gd name="connsiteY2" fmla="*/ 98249 h 149629"/>
                                <a:gd name="connsiteX3" fmla="*/ 48867 w 174567"/>
                                <a:gd name="connsiteY3" fmla="*/ 13459 h 149629"/>
                                <a:gd name="connsiteX4" fmla="*/ 13122 w 174567"/>
                                <a:gd name="connsiteY4" fmla="*/ 49204 h 149629"/>
                                <a:gd name="connsiteX5" fmla="*/ 13122 w 174567"/>
                                <a:gd name="connsiteY5" fmla="*/ 49204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49629">
                                  <a:moveTo>
                                    <a:pt x="13122" y="49204"/>
                                  </a:moveTo>
                                  <a:cubicBezTo>
                                    <a:pt x="48035" y="87443"/>
                                    <a:pt x="87937" y="121525"/>
                                    <a:pt x="135319" y="143969"/>
                                  </a:cubicBezTo>
                                  <a:cubicBezTo>
                                    <a:pt x="165245" y="158932"/>
                                    <a:pt x="191846" y="115706"/>
                                    <a:pt x="161920" y="98249"/>
                                  </a:cubicBezTo>
                                  <a:cubicBezTo>
                                    <a:pt x="121188" y="74142"/>
                                    <a:pt x="82118" y="47542"/>
                                    <a:pt x="48867" y="13459"/>
                                  </a:cubicBezTo>
                                  <a:cubicBezTo>
                                    <a:pt x="25592" y="-8985"/>
                                    <a:pt x="-8491" y="25928"/>
                                    <a:pt x="13122" y="49204"/>
                                  </a:cubicBezTo>
                                  <a:lnTo>
                                    <a:pt x="13122" y="49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" name="Forme libre : Forme 30">
                            <a:extLst>
                              <a:ext uri="{FF2B5EF4-FFF2-40B4-BE49-F238E27FC236}">
                                <a16:creationId xmlns:a16="http://schemas.microsoft.com/office/drawing/2014/main" id="{CAE79755-FAFA-4D85-9822-DD82F35DF7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1243" y="3306275"/>
                              <a:ext cx="232756" cy="108065"/>
                            </a:xfrm>
                            <a:custGeom>
                              <a:avLst/>
                              <a:gdLst>
                                <a:gd name="connsiteX0" fmla="*/ 178727 w 232756"/>
                                <a:gd name="connsiteY0" fmla="*/ 9258 h 108065"/>
                                <a:gd name="connsiteX1" fmla="*/ 37410 w 232756"/>
                                <a:gd name="connsiteY1" fmla="*/ 42509 h 108065"/>
                                <a:gd name="connsiteX2" fmla="*/ 37410 w 232756"/>
                                <a:gd name="connsiteY2" fmla="*/ 107348 h 108065"/>
                                <a:gd name="connsiteX3" fmla="*/ 212809 w 232756"/>
                                <a:gd name="connsiteY3" fmla="*/ 67447 h 108065"/>
                                <a:gd name="connsiteX4" fmla="*/ 178727 w 232756"/>
                                <a:gd name="connsiteY4" fmla="*/ 9258 h 108065"/>
                                <a:gd name="connsiteX5" fmla="*/ 178727 w 232756"/>
                                <a:gd name="connsiteY5" fmla="*/ 9258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08065">
                                  <a:moveTo>
                                    <a:pt x="178727" y="9258"/>
                                  </a:moveTo>
                                  <a:cubicBezTo>
                                    <a:pt x="134669" y="28377"/>
                                    <a:pt x="84793" y="38352"/>
                                    <a:pt x="37410" y="42509"/>
                                  </a:cubicBezTo>
                                  <a:cubicBezTo>
                                    <a:pt x="-3322" y="45834"/>
                                    <a:pt x="-4985" y="106516"/>
                                    <a:pt x="37410" y="107348"/>
                                  </a:cubicBezTo>
                                  <a:cubicBezTo>
                                    <a:pt x="99756" y="109010"/>
                                    <a:pt x="155451" y="94047"/>
                                    <a:pt x="212809" y="67447"/>
                                  </a:cubicBezTo>
                                  <a:cubicBezTo>
                                    <a:pt x="251878" y="49159"/>
                                    <a:pt x="217796" y="-7368"/>
                                    <a:pt x="178727" y="9258"/>
                                  </a:cubicBezTo>
                                  <a:lnTo>
                                    <a:pt x="178727" y="9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" name="Forme libre : Forme 31">
                            <a:extLst>
                              <a:ext uri="{FF2B5EF4-FFF2-40B4-BE49-F238E27FC236}">
                                <a16:creationId xmlns:a16="http://schemas.microsoft.com/office/drawing/2014/main" id="{FB6AFBD8-1649-4A16-98E4-2EF6D62A97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01844" y="3122707"/>
                              <a:ext cx="108065" cy="232756"/>
                            </a:xfrm>
                            <a:custGeom>
                              <a:avLst/>
                              <a:gdLst>
                                <a:gd name="connsiteX0" fmla="*/ 78555 w 108065"/>
                                <a:gd name="connsiteY0" fmla="*/ 164562 h 232756"/>
                                <a:gd name="connsiteX1" fmla="*/ 84374 w 108065"/>
                                <a:gd name="connsiteY1" fmla="*/ 108867 h 232756"/>
                                <a:gd name="connsiteX2" fmla="*/ 105156 w 108065"/>
                                <a:gd name="connsiteY2" fmla="*/ 35715 h 232756"/>
                                <a:gd name="connsiteX3" fmla="*/ 46136 w 108065"/>
                                <a:gd name="connsiteY3" fmla="*/ 27402 h 232756"/>
                                <a:gd name="connsiteX4" fmla="*/ 6235 w 108065"/>
                                <a:gd name="connsiteY4" fmla="*/ 146274 h 232756"/>
                                <a:gd name="connsiteX5" fmla="*/ 61099 w 108065"/>
                                <a:gd name="connsiteY5" fmla="*/ 225245 h 232756"/>
                                <a:gd name="connsiteX6" fmla="*/ 78555 w 108065"/>
                                <a:gd name="connsiteY6" fmla="*/ 164562 h 232756"/>
                                <a:gd name="connsiteX7" fmla="*/ 78555 w 108065"/>
                                <a:gd name="connsiteY7" fmla="*/ 164562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232756">
                                  <a:moveTo>
                                    <a:pt x="78555" y="164562"/>
                                  </a:moveTo>
                                  <a:cubicBezTo>
                                    <a:pt x="60267" y="159575"/>
                                    <a:pt x="81049" y="115517"/>
                                    <a:pt x="84374" y="108867"/>
                                  </a:cubicBezTo>
                                  <a:cubicBezTo>
                                    <a:pt x="95181" y="84760"/>
                                    <a:pt x="103494" y="62316"/>
                                    <a:pt x="105156" y="35715"/>
                                  </a:cubicBezTo>
                                  <a:cubicBezTo>
                                    <a:pt x="106819" y="2464"/>
                                    <a:pt x="51123" y="-5849"/>
                                    <a:pt x="46136" y="27402"/>
                                  </a:cubicBezTo>
                                  <a:cubicBezTo>
                                    <a:pt x="40317" y="69797"/>
                                    <a:pt x="6235" y="102217"/>
                                    <a:pt x="6235" y="146274"/>
                                  </a:cubicBezTo>
                                  <a:cubicBezTo>
                                    <a:pt x="6235" y="185344"/>
                                    <a:pt x="25354" y="212776"/>
                                    <a:pt x="61099" y="225245"/>
                                  </a:cubicBezTo>
                                  <a:cubicBezTo>
                                    <a:pt x="100168" y="240208"/>
                                    <a:pt x="118456" y="176200"/>
                                    <a:pt x="78555" y="164562"/>
                                  </a:cubicBezTo>
                                  <a:lnTo>
                                    <a:pt x="78555" y="164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" name="Forme libre : Forme 32">
                            <a:extLst>
                              <a:ext uri="{FF2B5EF4-FFF2-40B4-BE49-F238E27FC236}">
                                <a16:creationId xmlns:a16="http://schemas.microsoft.com/office/drawing/2014/main" id="{D701DE7F-0F26-4B45-ACC9-B690999AE0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6809" y="2842605"/>
                              <a:ext cx="166255" cy="149629"/>
                            </a:xfrm>
                            <a:custGeom>
                              <a:avLst/>
                              <a:gdLst>
                                <a:gd name="connsiteX0" fmla="*/ 17326 w 166254"/>
                                <a:gd name="connsiteY0" fmla="*/ 63110 h 149629"/>
                                <a:gd name="connsiteX1" fmla="*/ 112922 w 166254"/>
                                <a:gd name="connsiteY1" fmla="*/ 138756 h 149629"/>
                                <a:gd name="connsiteX2" fmla="*/ 152823 w 166254"/>
                                <a:gd name="connsiteY2" fmla="*/ 98855 h 149629"/>
                                <a:gd name="connsiteX3" fmla="*/ 65540 w 166254"/>
                                <a:gd name="connsiteY3" fmla="*/ 15728 h 149629"/>
                                <a:gd name="connsiteX4" fmla="*/ 17326 w 166254"/>
                                <a:gd name="connsiteY4" fmla="*/ 63110 h 149629"/>
                                <a:gd name="connsiteX5" fmla="*/ 17326 w 166254"/>
                                <a:gd name="connsiteY5" fmla="*/ 63110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49629">
                                  <a:moveTo>
                                    <a:pt x="17326" y="63110"/>
                                  </a:moveTo>
                                  <a:cubicBezTo>
                                    <a:pt x="48914" y="88048"/>
                                    <a:pt x="80502" y="113818"/>
                                    <a:pt x="112922" y="138756"/>
                                  </a:cubicBezTo>
                                  <a:cubicBezTo>
                                    <a:pt x="140354" y="160369"/>
                                    <a:pt x="179424" y="124624"/>
                                    <a:pt x="152823" y="98855"/>
                                  </a:cubicBezTo>
                                  <a:cubicBezTo>
                                    <a:pt x="123729" y="71423"/>
                                    <a:pt x="94634" y="43159"/>
                                    <a:pt x="65540" y="15728"/>
                                  </a:cubicBezTo>
                                  <a:cubicBezTo>
                                    <a:pt x="33120" y="-15030"/>
                                    <a:pt x="-15925" y="36509"/>
                                    <a:pt x="17326" y="63110"/>
                                  </a:cubicBezTo>
                                  <a:lnTo>
                                    <a:pt x="17326" y="63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9" name="Forme libre : Forme 33">
                            <a:extLst>
                              <a:ext uri="{FF2B5EF4-FFF2-40B4-BE49-F238E27FC236}">
                                <a16:creationId xmlns:a16="http://schemas.microsoft.com/office/drawing/2014/main" id="{B538E665-FB34-4A65-B790-3F22012F8D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6473" y="4233977"/>
                              <a:ext cx="83127" cy="58189"/>
                            </a:xfrm>
                            <a:custGeom>
                              <a:avLst/>
                              <a:gdLst>
                                <a:gd name="connsiteX0" fmla="*/ 56145 w 83127"/>
                                <a:gd name="connsiteY0" fmla="*/ 6763 h 58189"/>
                                <a:gd name="connsiteX1" fmla="*/ 20400 w 83127"/>
                                <a:gd name="connsiteY1" fmla="*/ 16738 h 58189"/>
                                <a:gd name="connsiteX2" fmla="*/ 7099 w 83127"/>
                                <a:gd name="connsiteY2" fmla="*/ 40845 h 58189"/>
                                <a:gd name="connsiteX3" fmla="*/ 31206 w 83127"/>
                                <a:gd name="connsiteY3" fmla="*/ 54146 h 58189"/>
                                <a:gd name="connsiteX4" fmla="*/ 67783 w 83127"/>
                                <a:gd name="connsiteY4" fmla="*/ 45833 h 58189"/>
                                <a:gd name="connsiteX5" fmla="*/ 81914 w 83127"/>
                                <a:gd name="connsiteY5" fmla="*/ 20063 h 58189"/>
                                <a:gd name="connsiteX6" fmla="*/ 56145 w 83127"/>
                                <a:gd name="connsiteY6" fmla="*/ 6763 h 58189"/>
                                <a:gd name="connsiteX7" fmla="*/ 56145 w 83127"/>
                                <a:gd name="connsiteY7" fmla="*/ 676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58189">
                                  <a:moveTo>
                                    <a:pt x="56145" y="6763"/>
                                  </a:moveTo>
                                  <a:cubicBezTo>
                                    <a:pt x="44507" y="10088"/>
                                    <a:pt x="32038" y="13413"/>
                                    <a:pt x="20400" y="16738"/>
                                  </a:cubicBezTo>
                                  <a:cubicBezTo>
                                    <a:pt x="10425" y="19232"/>
                                    <a:pt x="3775" y="30870"/>
                                    <a:pt x="7099" y="40845"/>
                                  </a:cubicBezTo>
                                  <a:cubicBezTo>
                                    <a:pt x="10425" y="51652"/>
                                    <a:pt x="20400" y="56639"/>
                                    <a:pt x="31206" y="54146"/>
                                  </a:cubicBezTo>
                                  <a:cubicBezTo>
                                    <a:pt x="43676" y="51652"/>
                                    <a:pt x="55314" y="49158"/>
                                    <a:pt x="67783" y="45833"/>
                                  </a:cubicBezTo>
                                  <a:cubicBezTo>
                                    <a:pt x="78589" y="43339"/>
                                    <a:pt x="85239" y="30870"/>
                                    <a:pt x="81914" y="20063"/>
                                  </a:cubicBezTo>
                                  <a:cubicBezTo>
                                    <a:pt x="78589" y="10919"/>
                                    <a:pt x="66951" y="4269"/>
                                    <a:pt x="56145" y="6763"/>
                                  </a:cubicBezTo>
                                  <a:lnTo>
                                    <a:pt x="56145" y="67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0" name="Forme libre : Forme 34">
                            <a:extLst>
                              <a:ext uri="{FF2B5EF4-FFF2-40B4-BE49-F238E27FC236}">
                                <a16:creationId xmlns:a16="http://schemas.microsoft.com/office/drawing/2014/main" id="{081138C1-7730-488A-906D-40D5195394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27447" y="3504221"/>
                              <a:ext cx="166255" cy="124691"/>
                            </a:xfrm>
                            <a:custGeom>
                              <a:avLst/>
                              <a:gdLst>
                                <a:gd name="connsiteX0" fmla="*/ 54546 w 166254"/>
                                <a:gd name="connsiteY0" fmla="*/ 114727 h 124690"/>
                                <a:gd name="connsiteX1" fmla="*/ 150142 w 166254"/>
                                <a:gd name="connsiteY1" fmla="*/ 54875 h 124690"/>
                                <a:gd name="connsiteX2" fmla="*/ 123541 w 166254"/>
                                <a:gd name="connsiteY2" fmla="*/ 9155 h 124690"/>
                                <a:gd name="connsiteX3" fmla="*/ 22126 w 166254"/>
                                <a:gd name="connsiteY3" fmla="*/ 59031 h 124690"/>
                                <a:gd name="connsiteX4" fmla="*/ 54546 w 166254"/>
                                <a:gd name="connsiteY4" fmla="*/ 114727 h 124690"/>
                                <a:gd name="connsiteX5" fmla="*/ 54546 w 166254"/>
                                <a:gd name="connsiteY5" fmla="*/ 114727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24690">
                                  <a:moveTo>
                                    <a:pt x="54546" y="114727"/>
                                  </a:moveTo>
                                  <a:cubicBezTo>
                                    <a:pt x="86965" y="94776"/>
                                    <a:pt x="119385" y="75657"/>
                                    <a:pt x="150142" y="54875"/>
                                  </a:cubicBezTo>
                                  <a:cubicBezTo>
                                    <a:pt x="179237" y="35756"/>
                                    <a:pt x="154299" y="-4977"/>
                                    <a:pt x="123541" y="9155"/>
                                  </a:cubicBezTo>
                                  <a:cubicBezTo>
                                    <a:pt x="89459" y="24949"/>
                                    <a:pt x="55377" y="42406"/>
                                    <a:pt x="22126" y="59031"/>
                                  </a:cubicBezTo>
                                  <a:cubicBezTo>
                                    <a:pt x="-14450" y="78150"/>
                                    <a:pt x="18801" y="136340"/>
                                    <a:pt x="54546" y="114727"/>
                                  </a:cubicBezTo>
                                  <a:lnTo>
                                    <a:pt x="54546" y="114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1" name="Forme libre : Forme 35">
                            <a:extLst>
                              <a:ext uri="{FF2B5EF4-FFF2-40B4-BE49-F238E27FC236}">
                                <a16:creationId xmlns:a16="http://schemas.microsoft.com/office/drawing/2014/main" id="{CFC4FCCC-1BFB-4BE4-9604-311A5A7FD4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14700" y="3507965"/>
                              <a:ext cx="191193" cy="74815"/>
                            </a:xfrm>
                            <a:custGeom>
                              <a:avLst/>
                              <a:gdLst>
                                <a:gd name="connsiteX0" fmla="*/ 160643 w 191192"/>
                                <a:gd name="connsiteY0" fmla="*/ 6242 h 74814"/>
                                <a:gd name="connsiteX1" fmla="*/ 34290 w 191192"/>
                                <a:gd name="connsiteY1" fmla="*/ 11230 h 74814"/>
                                <a:gd name="connsiteX2" fmla="*/ 34290 w 191192"/>
                                <a:gd name="connsiteY2" fmla="*/ 68588 h 74814"/>
                                <a:gd name="connsiteX3" fmla="*/ 160643 w 191192"/>
                                <a:gd name="connsiteY3" fmla="*/ 73575 h 74814"/>
                                <a:gd name="connsiteX4" fmla="*/ 160643 w 191192"/>
                                <a:gd name="connsiteY4" fmla="*/ 6242 h 74814"/>
                                <a:gd name="connsiteX5" fmla="*/ 160643 w 191192"/>
                                <a:gd name="connsiteY5" fmla="*/ 62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74814">
                                  <a:moveTo>
                                    <a:pt x="160643" y="6242"/>
                                  </a:moveTo>
                                  <a:cubicBezTo>
                                    <a:pt x="118248" y="7073"/>
                                    <a:pt x="76685" y="7904"/>
                                    <a:pt x="34290" y="11230"/>
                                  </a:cubicBezTo>
                                  <a:cubicBezTo>
                                    <a:pt x="-3117" y="13723"/>
                                    <a:pt x="-3117" y="66094"/>
                                    <a:pt x="34290" y="68588"/>
                                  </a:cubicBezTo>
                                  <a:cubicBezTo>
                                    <a:pt x="76685" y="71913"/>
                                    <a:pt x="118248" y="72744"/>
                                    <a:pt x="160643" y="73575"/>
                                  </a:cubicBezTo>
                                  <a:cubicBezTo>
                                    <a:pt x="203869" y="73575"/>
                                    <a:pt x="203869" y="5411"/>
                                    <a:pt x="160643" y="6242"/>
                                  </a:cubicBezTo>
                                  <a:lnTo>
                                    <a:pt x="160643" y="62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2" name="Forme libre : Forme 36">
                            <a:extLst>
                              <a:ext uri="{FF2B5EF4-FFF2-40B4-BE49-F238E27FC236}">
                                <a16:creationId xmlns:a16="http://schemas.microsoft.com/office/drawing/2014/main" id="{8E1340EA-87EA-4EC6-B0F9-E945FE91CE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69130" y="3305072"/>
                              <a:ext cx="91440" cy="141316"/>
                            </a:xfrm>
                            <a:custGeom>
                              <a:avLst/>
                              <a:gdLst>
                                <a:gd name="connsiteX0" fmla="*/ 75029 w 91440"/>
                                <a:gd name="connsiteY0" fmla="*/ 80287 h 141316"/>
                                <a:gd name="connsiteX1" fmla="*/ 75029 w 91440"/>
                                <a:gd name="connsiteY1" fmla="*/ 79456 h 141316"/>
                                <a:gd name="connsiteX2" fmla="*/ 75029 w 91440"/>
                                <a:gd name="connsiteY2" fmla="*/ 67818 h 141316"/>
                                <a:gd name="connsiteX3" fmla="*/ 82511 w 91440"/>
                                <a:gd name="connsiteY3" fmla="*/ 50362 h 141316"/>
                                <a:gd name="connsiteX4" fmla="*/ 71704 w 91440"/>
                                <a:gd name="connsiteY4" fmla="*/ 10461 h 141316"/>
                                <a:gd name="connsiteX5" fmla="*/ 31803 w 91440"/>
                                <a:gd name="connsiteY5" fmla="*/ 21267 h 141316"/>
                                <a:gd name="connsiteX6" fmla="*/ 13515 w 91440"/>
                                <a:gd name="connsiteY6" fmla="*/ 56181 h 141316"/>
                                <a:gd name="connsiteX7" fmla="*/ 9359 w 91440"/>
                                <a:gd name="connsiteY7" fmla="*/ 71143 h 141316"/>
                                <a:gd name="connsiteX8" fmla="*/ 7696 w 91440"/>
                                <a:gd name="connsiteY8" fmla="*/ 86106 h 141316"/>
                                <a:gd name="connsiteX9" fmla="*/ 7696 w 91440"/>
                                <a:gd name="connsiteY9" fmla="*/ 90263 h 141316"/>
                                <a:gd name="connsiteX10" fmla="*/ 47597 w 91440"/>
                                <a:gd name="connsiteY10" fmla="*/ 135983 h 141316"/>
                                <a:gd name="connsiteX11" fmla="*/ 75029 w 91440"/>
                                <a:gd name="connsiteY11" fmla="*/ 80287 h 141316"/>
                                <a:gd name="connsiteX12" fmla="*/ 75029 w 91440"/>
                                <a:gd name="connsiteY12" fmla="*/ 80287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1440" h="141316">
                                  <a:moveTo>
                                    <a:pt x="75029" y="80287"/>
                                  </a:moveTo>
                                  <a:cubicBezTo>
                                    <a:pt x="77523" y="83612"/>
                                    <a:pt x="74198" y="76131"/>
                                    <a:pt x="75029" y="79456"/>
                                  </a:cubicBezTo>
                                  <a:cubicBezTo>
                                    <a:pt x="75029" y="76131"/>
                                    <a:pt x="75029" y="70312"/>
                                    <a:pt x="75029" y="67818"/>
                                  </a:cubicBezTo>
                                  <a:cubicBezTo>
                                    <a:pt x="75860" y="61999"/>
                                    <a:pt x="78354" y="56181"/>
                                    <a:pt x="82511" y="50362"/>
                                  </a:cubicBezTo>
                                  <a:cubicBezTo>
                                    <a:pt x="90823" y="37061"/>
                                    <a:pt x="85005" y="17942"/>
                                    <a:pt x="71704" y="10461"/>
                                  </a:cubicBezTo>
                                  <a:cubicBezTo>
                                    <a:pt x="56741" y="1316"/>
                                    <a:pt x="40947" y="7967"/>
                                    <a:pt x="31803" y="21267"/>
                                  </a:cubicBezTo>
                                  <a:cubicBezTo>
                                    <a:pt x="24321" y="31242"/>
                                    <a:pt x="18503" y="43711"/>
                                    <a:pt x="13515" y="56181"/>
                                  </a:cubicBezTo>
                                  <a:cubicBezTo>
                                    <a:pt x="11852" y="61168"/>
                                    <a:pt x="10190" y="66156"/>
                                    <a:pt x="9359" y="71143"/>
                                  </a:cubicBezTo>
                                  <a:cubicBezTo>
                                    <a:pt x="8528" y="76131"/>
                                    <a:pt x="7696" y="81119"/>
                                    <a:pt x="7696" y="86106"/>
                                  </a:cubicBezTo>
                                  <a:cubicBezTo>
                                    <a:pt x="7696" y="86937"/>
                                    <a:pt x="6034" y="95250"/>
                                    <a:pt x="7696" y="90263"/>
                                  </a:cubicBezTo>
                                  <a:cubicBezTo>
                                    <a:pt x="215" y="115201"/>
                                    <a:pt x="22659" y="139308"/>
                                    <a:pt x="47597" y="135983"/>
                                  </a:cubicBezTo>
                                  <a:cubicBezTo>
                                    <a:pt x="70873" y="131826"/>
                                    <a:pt x="90823" y="101901"/>
                                    <a:pt x="75029" y="80287"/>
                                  </a:cubicBezTo>
                                  <a:lnTo>
                                    <a:pt x="75029" y="802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3" name="Forme libre : Forme 37">
                            <a:extLst>
                              <a:ext uri="{FF2B5EF4-FFF2-40B4-BE49-F238E27FC236}">
                                <a16:creationId xmlns:a16="http://schemas.microsoft.com/office/drawing/2014/main" id="{AF7D0682-CD8B-441C-860D-EABC0B089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12587" y="2820536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71632 w 116378"/>
                                <a:gd name="connsiteY0" fmla="*/ 22834 h 83127"/>
                                <a:gd name="connsiteX1" fmla="*/ 68307 w 116378"/>
                                <a:gd name="connsiteY1" fmla="*/ 25328 h 83127"/>
                                <a:gd name="connsiteX2" fmla="*/ 65813 w 116378"/>
                                <a:gd name="connsiteY2" fmla="*/ 26159 h 83127"/>
                                <a:gd name="connsiteX3" fmla="*/ 67476 w 116378"/>
                                <a:gd name="connsiteY3" fmla="*/ 26159 h 83127"/>
                                <a:gd name="connsiteX4" fmla="*/ 64982 w 116378"/>
                                <a:gd name="connsiteY4" fmla="*/ 26159 h 83127"/>
                                <a:gd name="connsiteX5" fmla="*/ 62488 w 116378"/>
                                <a:gd name="connsiteY5" fmla="*/ 26159 h 83127"/>
                                <a:gd name="connsiteX6" fmla="*/ 64151 w 116378"/>
                                <a:gd name="connsiteY6" fmla="*/ 26159 h 83127"/>
                                <a:gd name="connsiteX7" fmla="*/ 61657 w 116378"/>
                                <a:gd name="connsiteY7" fmla="*/ 25328 h 83127"/>
                                <a:gd name="connsiteX8" fmla="*/ 58332 w 116378"/>
                                <a:gd name="connsiteY8" fmla="*/ 22834 h 83127"/>
                                <a:gd name="connsiteX9" fmla="*/ 58332 w 116378"/>
                                <a:gd name="connsiteY9" fmla="*/ 22002 h 83127"/>
                                <a:gd name="connsiteX10" fmla="*/ 59163 w 116378"/>
                                <a:gd name="connsiteY10" fmla="*/ 22834 h 83127"/>
                                <a:gd name="connsiteX11" fmla="*/ 57500 w 116378"/>
                                <a:gd name="connsiteY11" fmla="*/ 19509 h 83127"/>
                                <a:gd name="connsiteX12" fmla="*/ 7624 w 116378"/>
                                <a:gd name="connsiteY12" fmla="*/ 40291 h 83127"/>
                                <a:gd name="connsiteX13" fmla="*/ 102389 w 116378"/>
                                <a:gd name="connsiteY13" fmla="*/ 76867 h 83127"/>
                                <a:gd name="connsiteX14" fmla="*/ 113196 w 116378"/>
                                <a:gd name="connsiteY14" fmla="*/ 34472 h 83127"/>
                                <a:gd name="connsiteX15" fmla="*/ 71632 w 116378"/>
                                <a:gd name="connsiteY15" fmla="*/ 22834 h 83127"/>
                                <a:gd name="connsiteX16" fmla="*/ 71632 w 116378"/>
                                <a:gd name="connsiteY16" fmla="*/ 2283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71632" y="22834"/>
                                  </a:moveTo>
                                  <a:cubicBezTo>
                                    <a:pt x="70801" y="23665"/>
                                    <a:pt x="64982" y="26990"/>
                                    <a:pt x="68307" y="25328"/>
                                  </a:cubicBezTo>
                                  <a:cubicBezTo>
                                    <a:pt x="71632" y="23665"/>
                                    <a:pt x="66644" y="25328"/>
                                    <a:pt x="65813" y="26159"/>
                                  </a:cubicBezTo>
                                  <a:cubicBezTo>
                                    <a:pt x="63319" y="26990"/>
                                    <a:pt x="64151" y="26159"/>
                                    <a:pt x="67476" y="26159"/>
                                  </a:cubicBezTo>
                                  <a:cubicBezTo>
                                    <a:pt x="66644" y="26159"/>
                                    <a:pt x="65813" y="26159"/>
                                    <a:pt x="64982" y="26159"/>
                                  </a:cubicBezTo>
                                  <a:cubicBezTo>
                                    <a:pt x="64151" y="26159"/>
                                    <a:pt x="63319" y="26159"/>
                                    <a:pt x="62488" y="26159"/>
                                  </a:cubicBezTo>
                                  <a:cubicBezTo>
                                    <a:pt x="65813" y="26990"/>
                                    <a:pt x="65813" y="26159"/>
                                    <a:pt x="64151" y="26159"/>
                                  </a:cubicBezTo>
                                  <a:cubicBezTo>
                                    <a:pt x="63319" y="26159"/>
                                    <a:pt x="59163" y="24496"/>
                                    <a:pt x="61657" y="25328"/>
                                  </a:cubicBezTo>
                                  <a:cubicBezTo>
                                    <a:pt x="64982" y="26990"/>
                                    <a:pt x="59163" y="23665"/>
                                    <a:pt x="58332" y="22834"/>
                                  </a:cubicBezTo>
                                  <a:cubicBezTo>
                                    <a:pt x="61657" y="25328"/>
                                    <a:pt x="58332" y="22834"/>
                                    <a:pt x="58332" y="22002"/>
                                  </a:cubicBezTo>
                                  <a:cubicBezTo>
                                    <a:pt x="59994" y="23665"/>
                                    <a:pt x="59994" y="24496"/>
                                    <a:pt x="59163" y="22834"/>
                                  </a:cubicBezTo>
                                  <a:cubicBezTo>
                                    <a:pt x="58332" y="22002"/>
                                    <a:pt x="57500" y="20340"/>
                                    <a:pt x="57500" y="19509"/>
                                  </a:cubicBezTo>
                                  <a:cubicBezTo>
                                    <a:pt x="44200" y="-7923"/>
                                    <a:pt x="-2351" y="11196"/>
                                    <a:pt x="7624" y="40291"/>
                                  </a:cubicBezTo>
                                  <a:cubicBezTo>
                                    <a:pt x="20924" y="79360"/>
                                    <a:pt x="66644" y="96817"/>
                                    <a:pt x="102389" y="76867"/>
                                  </a:cubicBezTo>
                                  <a:cubicBezTo>
                                    <a:pt x="116521" y="68554"/>
                                    <a:pt x="121509" y="48603"/>
                                    <a:pt x="113196" y="34472"/>
                                  </a:cubicBezTo>
                                  <a:cubicBezTo>
                                    <a:pt x="105714" y="20340"/>
                                    <a:pt x="84932" y="12859"/>
                                    <a:pt x="71632" y="22834"/>
                                  </a:cubicBezTo>
                                  <a:lnTo>
                                    <a:pt x="71632" y="22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4" name="Forme libre : Forme 38">
                            <a:extLst>
                              <a:ext uri="{FF2B5EF4-FFF2-40B4-BE49-F238E27FC236}">
                                <a16:creationId xmlns:a16="http://schemas.microsoft.com/office/drawing/2014/main" id="{A6C361C8-CA67-430E-BBAF-15DDFCDD1B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10240" y="2498765"/>
                              <a:ext cx="91440" cy="149629"/>
                            </a:xfrm>
                            <a:custGeom>
                              <a:avLst/>
                              <a:gdLst>
                                <a:gd name="connsiteX0" fmla="*/ 28169 w 91440"/>
                                <a:gd name="connsiteY0" fmla="*/ 22072 h 149629"/>
                                <a:gd name="connsiteX1" fmla="*/ 9881 w 91440"/>
                                <a:gd name="connsiteY1" fmla="*/ 127643 h 149629"/>
                                <a:gd name="connsiteX2" fmla="*/ 67239 w 91440"/>
                                <a:gd name="connsiteY2" fmla="*/ 111849 h 149629"/>
                                <a:gd name="connsiteX3" fmla="*/ 82202 w 91440"/>
                                <a:gd name="connsiteY3" fmla="*/ 53660 h 149629"/>
                                <a:gd name="connsiteX4" fmla="*/ 70564 w 91440"/>
                                <a:gd name="connsiteY4" fmla="*/ 10434 h 149629"/>
                                <a:gd name="connsiteX5" fmla="*/ 28169 w 91440"/>
                                <a:gd name="connsiteY5" fmla="*/ 22072 h 149629"/>
                                <a:gd name="connsiteX6" fmla="*/ 28169 w 91440"/>
                                <a:gd name="connsiteY6" fmla="*/ 22072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49629">
                                  <a:moveTo>
                                    <a:pt x="28169" y="22072"/>
                                  </a:moveTo>
                                  <a:cubicBezTo>
                                    <a:pt x="7387" y="52829"/>
                                    <a:pt x="1568" y="91067"/>
                                    <a:pt x="9881" y="127643"/>
                                  </a:cubicBezTo>
                                  <a:cubicBezTo>
                                    <a:pt x="19025" y="165051"/>
                                    <a:pt x="73889" y="149256"/>
                                    <a:pt x="67239" y="111849"/>
                                  </a:cubicBezTo>
                                  <a:cubicBezTo>
                                    <a:pt x="63083" y="90236"/>
                                    <a:pt x="69733" y="71117"/>
                                    <a:pt x="82202" y="53660"/>
                                  </a:cubicBezTo>
                                  <a:cubicBezTo>
                                    <a:pt x="92177" y="40360"/>
                                    <a:pt x="84696" y="18747"/>
                                    <a:pt x="70564" y="10434"/>
                                  </a:cubicBezTo>
                                  <a:cubicBezTo>
                                    <a:pt x="56433" y="1290"/>
                                    <a:pt x="38145" y="7940"/>
                                    <a:pt x="28169" y="22072"/>
                                  </a:cubicBezTo>
                                  <a:lnTo>
                                    <a:pt x="28169" y="220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5" name="Forme libre : Forme 39">
                            <a:extLst>
                              <a:ext uri="{FF2B5EF4-FFF2-40B4-BE49-F238E27FC236}">
                                <a16:creationId xmlns:a16="http://schemas.microsoft.com/office/drawing/2014/main" id="{7EE94BF0-6D11-43B8-BA70-63BB44F7D2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1164" y="3035174"/>
                              <a:ext cx="141316" cy="124691"/>
                            </a:xfrm>
                            <a:custGeom>
                              <a:avLst/>
                              <a:gdLst>
                                <a:gd name="connsiteX0" fmla="*/ 56538 w 141316"/>
                                <a:gd name="connsiteY0" fmla="*/ 118261 h 124690"/>
                                <a:gd name="connsiteX1" fmla="*/ 128858 w 141316"/>
                                <a:gd name="connsiteY1" fmla="*/ 55084 h 124690"/>
                                <a:gd name="connsiteX2" fmla="*/ 128858 w 141316"/>
                                <a:gd name="connsiteY2" fmla="*/ 14352 h 124690"/>
                                <a:gd name="connsiteX3" fmla="*/ 88126 w 141316"/>
                                <a:gd name="connsiteY3" fmla="*/ 14352 h 124690"/>
                                <a:gd name="connsiteX4" fmla="*/ 14974 w 141316"/>
                                <a:gd name="connsiteY4" fmla="*/ 75866 h 124690"/>
                                <a:gd name="connsiteX5" fmla="*/ 14974 w 141316"/>
                                <a:gd name="connsiteY5" fmla="*/ 117429 h 124690"/>
                                <a:gd name="connsiteX6" fmla="*/ 56538 w 141316"/>
                                <a:gd name="connsiteY6" fmla="*/ 118261 h 124690"/>
                                <a:gd name="connsiteX7" fmla="*/ 56538 w 141316"/>
                                <a:gd name="connsiteY7" fmla="*/ 1182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1316" h="124690">
                                  <a:moveTo>
                                    <a:pt x="56538" y="118261"/>
                                  </a:moveTo>
                                  <a:cubicBezTo>
                                    <a:pt x="80644" y="97479"/>
                                    <a:pt x="104751" y="76697"/>
                                    <a:pt x="128858" y="55084"/>
                                  </a:cubicBezTo>
                                  <a:cubicBezTo>
                                    <a:pt x="140496" y="45108"/>
                                    <a:pt x="139665" y="25158"/>
                                    <a:pt x="128858" y="14352"/>
                                  </a:cubicBezTo>
                                  <a:cubicBezTo>
                                    <a:pt x="117220" y="2714"/>
                                    <a:pt x="99764" y="4376"/>
                                    <a:pt x="88126" y="14352"/>
                                  </a:cubicBezTo>
                                  <a:cubicBezTo>
                                    <a:pt x="64019" y="35133"/>
                                    <a:pt x="39081" y="55915"/>
                                    <a:pt x="14974" y="75866"/>
                                  </a:cubicBezTo>
                                  <a:cubicBezTo>
                                    <a:pt x="2505" y="85841"/>
                                    <a:pt x="4168" y="107454"/>
                                    <a:pt x="14974" y="117429"/>
                                  </a:cubicBezTo>
                                  <a:cubicBezTo>
                                    <a:pt x="26611" y="129898"/>
                                    <a:pt x="44900" y="128236"/>
                                    <a:pt x="56538" y="118261"/>
                                  </a:cubicBezTo>
                                  <a:lnTo>
                                    <a:pt x="56538" y="1182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6" name="Forme libre : Forme 40">
                            <a:extLst>
                              <a:ext uri="{FF2B5EF4-FFF2-40B4-BE49-F238E27FC236}">
                                <a16:creationId xmlns:a16="http://schemas.microsoft.com/office/drawing/2014/main" id="{835A3033-D1EB-400B-BDE6-BC59A99BC3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98518" y="3263051"/>
                              <a:ext cx="49876" cy="58189"/>
                            </a:xfrm>
                            <a:custGeom>
                              <a:avLst/>
                              <a:gdLst>
                                <a:gd name="connsiteX0" fmla="*/ 16369 w 49876"/>
                                <a:gd name="connsiteY0" fmla="*/ 14244 h 58189"/>
                                <a:gd name="connsiteX1" fmla="*/ 8056 w 49876"/>
                                <a:gd name="connsiteY1" fmla="*/ 32532 h 58189"/>
                                <a:gd name="connsiteX2" fmla="*/ 13875 w 49876"/>
                                <a:gd name="connsiteY2" fmla="*/ 54976 h 58189"/>
                                <a:gd name="connsiteX3" fmla="*/ 36319 w 49876"/>
                                <a:gd name="connsiteY3" fmla="*/ 49157 h 58189"/>
                                <a:gd name="connsiteX4" fmla="*/ 45463 w 49876"/>
                                <a:gd name="connsiteY4" fmla="*/ 31700 h 58189"/>
                                <a:gd name="connsiteX5" fmla="*/ 39644 w 49876"/>
                                <a:gd name="connsiteY5" fmla="*/ 8425 h 58189"/>
                                <a:gd name="connsiteX6" fmla="*/ 16369 w 49876"/>
                                <a:gd name="connsiteY6" fmla="*/ 14244 h 58189"/>
                                <a:gd name="connsiteX7" fmla="*/ 16369 w 49876"/>
                                <a:gd name="connsiteY7" fmla="*/ 1424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58189">
                                  <a:moveTo>
                                    <a:pt x="16369" y="14244"/>
                                  </a:moveTo>
                                  <a:cubicBezTo>
                                    <a:pt x="13875" y="20062"/>
                                    <a:pt x="10550" y="26713"/>
                                    <a:pt x="8056" y="32532"/>
                                  </a:cubicBezTo>
                                  <a:cubicBezTo>
                                    <a:pt x="4731" y="40013"/>
                                    <a:pt x="5562" y="50820"/>
                                    <a:pt x="13875" y="54976"/>
                                  </a:cubicBezTo>
                                  <a:cubicBezTo>
                                    <a:pt x="21356" y="59132"/>
                                    <a:pt x="32163" y="57470"/>
                                    <a:pt x="36319" y="49157"/>
                                  </a:cubicBezTo>
                                  <a:cubicBezTo>
                                    <a:pt x="39644" y="43338"/>
                                    <a:pt x="42969" y="37519"/>
                                    <a:pt x="45463" y="31700"/>
                                  </a:cubicBezTo>
                                  <a:cubicBezTo>
                                    <a:pt x="49620" y="24219"/>
                                    <a:pt x="47957" y="13412"/>
                                    <a:pt x="39644" y="8425"/>
                                  </a:cubicBezTo>
                                  <a:cubicBezTo>
                                    <a:pt x="31331" y="4268"/>
                                    <a:pt x="19694" y="5931"/>
                                    <a:pt x="16369" y="14244"/>
                                  </a:cubicBezTo>
                                  <a:lnTo>
                                    <a:pt x="16369" y="14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7" name="Forme libre : Forme 41">
                            <a:extLst>
                              <a:ext uri="{FF2B5EF4-FFF2-40B4-BE49-F238E27FC236}">
                                <a16:creationId xmlns:a16="http://schemas.microsoft.com/office/drawing/2014/main" id="{C7A2479D-5DCF-4787-A6FA-BCF75AE7AF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72221" y="3472196"/>
                              <a:ext cx="99753" cy="141316"/>
                            </a:xfrm>
                            <a:custGeom>
                              <a:avLst/>
                              <a:gdLst>
                                <a:gd name="connsiteX0" fmla="*/ 68435 w 99752"/>
                                <a:gd name="connsiteY0" fmla="*/ 119319 h 141316"/>
                                <a:gd name="connsiteX1" fmla="*/ 98361 w 99752"/>
                                <a:gd name="connsiteY1" fmla="*/ 47830 h 141316"/>
                                <a:gd name="connsiteX2" fmla="*/ 79242 w 99752"/>
                                <a:gd name="connsiteY2" fmla="*/ 8760 h 141316"/>
                                <a:gd name="connsiteX3" fmla="*/ 37678 w 99752"/>
                                <a:gd name="connsiteY3" fmla="*/ 22061 h 141316"/>
                                <a:gd name="connsiteX4" fmla="*/ 10246 w 99752"/>
                                <a:gd name="connsiteY4" fmla="*/ 85237 h 141316"/>
                                <a:gd name="connsiteX5" fmla="*/ 21884 w 99752"/>
                                <a:gd name="connsiteY5" fmla="*/ 130957 h 141316"/>
                                <a:gd name="connsiteX6" fmla="*/ 68435 w 99752"/>
                                <a:gd name="connsiteY6" fmla="*/ 119319 h 141316"/>
                                <a:gd name="connsiteX7" fmla="*/ 68435 w 99752"/>
                                <a:gd name="connsiteY7" fmla="*/ 119319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141316">
                                  <a:moveTo>
                                    <a:pt x="68435" y="119319"/>
                                  </a:moveTo>
                                  <a:cubicBezTo>
                                    <a:pt x="78410" y="95212"/>
                                    <a:pt x="88386" y="71937"/>
                                    <a:pt x="98361" y="47830"/>
                                  </a:cubicBezTo>
                                  <a:cubicBezTo>
                                    <a:pt x="105011" y="32867"/>
                                    <a:pt x="92542" y="14579"/>
                                    <a:pt x="79242" y="8760"/>
                                  </a:cubicBezTo>
                                  <a:cubicBezTo>
                                    <a:pt x="65110" y="2941"/>
                                    <a:pt x="44328" y="7097"/>
                                    <a:pt x="37678" y="22061"/>
                                  </a:cubicBezTo>
                                  <a:cubicBezTo>
                                    <a:pt x="28534" y="42842"/>
                                    <a:pt x="19390" y="63624"/>
                                    <a:pt x="10246" y="85237"/>
                                  </a:cubicBezTo>
                                  <a:cubicBezTo>
                                    <a:pt x="2765" y="101863"/>
                                    <a:pt x="5258" y="120982"/>
                                    <a:pt x="21884" y="130957"/>
                                  </a:cubicBezTo>
                                  <a:cubicBezTo>
                                    <a:pt x="36847" y="139270"/>
                                    <a:pt x="60954" y="135945"/>
                                    <a:pt x="68435" y="119319"/>
                                  </a:cubicBezTo>
                                  <a:lnTo>
                                    <a:pt x="68435" y="1193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8" name="Forme libre : Forme 42">
                            <a:extLst>
                              <a:ext uri="{FF2B5EF4-FFF2-40B4-BE49-F238E27FC236}">
                                <a16:creationId xmlns:a16="http://schemas.microsoft.com/office/drawing/2014/main" id="{014829FB-E4AE-442E-B0FB-595BBC40D8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7544" y="2621212"/>
                              <a:ext cx="66502" cy="166255"/>
                            </a:xfrm>
                            <a:custGeom>
                              <a:avLst/>
                              <a:gdLst>
                                <a:gd name="connsiteX0" fmla="*/ 6243 w 66501"/>
                                <a:gd name="connsiteY0" fmla="*/ 34290 h 166254"/>
                                <a:gd name="connsiteX1" fmla="*/ 11231 w 66501"/>
                                <a:gd name="connsiteY1" fmla="*/ 142355 h 166254"/>
                                <a:gd name="connsiteX2" fmla="*/ 61107 w 66501"/>
                                <a:gd name="connsiteY2" fmla="*/ 142355 h 166254"/>
                                <a:gd name="connsiteX3" fmla="*/ 66095 w 66501"/>
                                <a:gd name="connsiteY3" fmla="*/ 34290 h 166254"/>
                                <a:gd name="connsiteX4" fmla="*/ 6243 w 66501"/>
                                <a:gd name="connsiteY4" fmla="*/ 34290 h 166254"/>
                                <a:gd name="connsiteX5" fmla="*/ 6243 w 66501"/>
                                <a:gd name="connsiteY5" fmla="*/ 34290 h 1662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501" h="166254">
                                  <a:moveTo>
                                    <a:pt x="6243" y="34290"/>
                                  </a:moveTo>
                                  <a:cubicBezTo>
                                    <a:pt x="7906" y="70035"/>
                                    <a:pt x="8737" y="106611"/>
                                    <a:pt x="11231" y="142355"/>
                                  </a:cubicBezTo>
                                  <a:cubicBezTo>
                                    <a:pt x="13725" y="174775"/>
                                    <a:pt x="58613" y="174775"/>
                                    <a:pt x="61107" y="142355"/>
                                  </a:cubicBezTo>
                                  <a:cubicBezTo>
                                    <a:pt x="63601" y="106611"/>
                                    <a:pt x="64432" y="70035"/>
                                    <a:pt x="66095" y="34290"/>
                                  </a:cubicBezTo>
                                  <a:cubicBezTo>
                                    <a:pt x="66926" y="-3117"/>
                                    <a:pt x="5412" y="-3117"/>
                                    <a:pt x="6243" y="34290"/>
                                  </a:cubicBezTo>
                                  <a:lnTo>
                                    <a:pt x="6243" y="342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9" name="Forme libre : Forme 43">
                            <a:extLst>
                              <a:ext uri="{FF2B5EF4-FFF2-40B4-BE49-F238E27FC236}">
                                <a16:creationId xmlns:a16="http://schemas.microsoft.com/office/drawing/2014/main" id="{5C004768-EA2D-4F35-A9F8-F22006BD91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60399" y="2777998"/>
                              <a:ext cx="91440" cy="191193"/>
                            </a:xfrm>
                            <a:custGeom>
                              <a:avLst/>
                              <a:gdLst>
                                <a:gd name="connsiteX0" fmla="*/ 83808 w 91440"/>
                                <a:gd name="connsiteY0" fmla="*/ 147668 h 191192"/>
                                <a:gd name="connsiteX1" fmla="*/ 89627 w 91440"/>
                                <a:gd name="connsiteY1" fmla="*/ 57059 h 191192"/>
                                <a:gd name="connsiteX2" fmla="*/ 31438 w 91440"/>
                                <a:gd name="connsiteY2" fmla="*/ 22977 h 191192"/>
                                <a:gd name="connsiteX3" fmla="*/ 7331 w 91440"/>
                                <a:gd name="connsiteY3" fmla="*/ 92804 h 191192"/>
                                <a:gd name="connsiteX4" fmla="*/ 12319 w 91440"/>
                                <a:gd name="connsiteY4" fmla="*/ 167619 h 191192"/>
                                <a:gd name="connsiteX5" fmla="*/ 83808 w 91440"/>
                                <a:gd name="connsiteY5" fmla="*/ 147668 h 191192"/>
                                <a:gd name="connsiteX6" fmla="*/ 83808 w 91440"/>
                                <a:gd name="connsiteY6" fmla="*/ 147668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91192">
                                  <a:moveTo>
                                    <a:pt x="83808" y="147668"/>
                                  </a:moveTo>
                                  <a:cubicBezTo>
                                    <a:pt x="73002" y="120236"/>
                                    <a:pt x="77989" y="83660"/>
                                    <a:pt x="89627" y="57059"/>
                                  </a:cubicBezTo>
                                  <a:cubicBezTo>
                                    <a:pt x="107084" y="18821"/>
                                    <a:pt x="53051" y="-15261"/>
                                    <a:pt x="31438" y="22977"/>
                                  </a:cubicBezTo>
                                  <a:cubicBezTo>
                                    <a:pt x="18969" y="44590"/>
                                    <a:pt x="10656" y="67866"/>
                                    <a:pt x="7331" y="92804"/>
                                  </a:cubicBezTo>
                                  <a:cubicBezTo>
                                    <a:pt x="4006" y="118573"/>
                                    <a:pt x="8994" y="141849"/>
                                    <a:pt x="12319" y="167619"/>
                                  </a:cubicBezTo>
                                  <a:cubicBezTo>
                                    <a:pt x="19800" y="213339"/>
                                    <a:pt x="101265" y="191725"/>
                                    <a:pt x="83808" y="147668"/>
                                  </a:cubicBezTo>
                                  <a:lnTo>
                                    <a:pt x="83808" y="1476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0" name="Forme libre : Forme 44">
                            <a:extLst>
                              <a:ext uri="{FF2B5EF4-FFF2-40B4-BE49-F238E27FC236}">
                                <a16:creationId xmlns:a16="http://schemas.microsoft.com/office/drawing/2014/main" id="{A6EB7078-8C7A-49C5-A879-47FE77D326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409" y="2663498"/>
                              <a:ext cx="108065" cy="116378"/>
                            </a:xfrm>
                            <a:custGeom>
                              <a:avLst/>
                              <a:gdLst>
                                <a:gd name="connsiteX0" fmla="*/ 63342 w 108065"/>
                                <a:gd name="connsiteY0" fmla="*/ 10292 h 116378"/>
                                <a:gd name="connsiteX1" fmla="*/ 7646 w 108065"/>
                                <a:gd name="connsiteY1" fmla="*/ 83444 h 116378"/>
                                <a:gd name="connsiteX2" fmla="*/ 55861 w 108065"/>
                                <a:gd name="connsiteY2" fmla="*/ 104226 h 116378"/>
                                <a:gd name="connsiteX3" fmla="*/ 92436 w 108065"/>
                                <a:gd name="connsiteY3" fmla="*/ 61831 h 116378"/>
                                <a:gd name="connsiteX4" fmla="*/ 103243 w 108065"/>
                                <a:gd name="connsiteY4" fmla="*/ 21099 h 116378"/>
                                <a:gd name="connsiteX5" fmla="*/ 63342 w 108065"/>
                                <a:gd name="connsiteY5" fmla="*/ 10292 h 116378"/>
                                <a:gd name="connsiteX6" fmla="*/ 63342 w 108065"/>
                                <a:gd name="connsiteY6" fmla="*/ 1029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8065" h="116378">
                                  <a:moveTo>
                                    <a:pt x="63342" y="10292"/>
                                  </a:moveTo>
                                  <a:cubicBezTo>
                                    <a:pt x="37572" y="29411"/>
                                    <a:pt x="19284" y="52687"/>
                                    <a:pt x="7646" y="83444"/>
                                  </a:cubicBezTo>
                                  <a:cubicBezTo>
                                    <a:pt x="-2329" y="111708"/>
                                    <a:pt x="43391" y="130827"/>
                                    <a:pt x="55861" y="104226"/>
                                  </a:cubicBezTo>
                                  <a:cubicBezTo>
                                    <a:pt x="64173" y="85938"/>
                                    <a:pt x="76642" y="71806"/>
                                    <a:pt x="92436" y="61831"/>
                                  </a:cubicBezTo>
                                  <a:cubicBezTo>
                                    <a:pt x="105737" y="53518"/>
                                    <a:pt x="111555" y="35230"/>
                                    <a:pt x="103243" y="21099"/>
                                  </a:cubicBezTo>
                                  <a:cubicBezTo>
                                    <a:pt x="96593" y="8630"/>
                                    <a:pt x="76642" y="1148"/>
                                    <a:pt x="63342" y="10292"/>
                                  </a:cubicBezTo>
                                  <a:lnTo>
                                    <a:pt x="63342" y="102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1" name="Forme libre : Forme 45">
                            <a:extLst>
                              <a:ext uri="{FF2B5EF4-FFF2-40B4-BE49-F238E27FC236}">
                                <a16:creationId xmlns:a16="http://schemas.microsoft.com/office/drawing/2014/main" id="{FAB26294-B915-4834-A4E2-EBD93CB978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56219" y="2845884"/>
                              <a:ext cx="174567" cy="191193"/>
                            </a:xfrm>
                            <a:custGeom>
                              <a:avLst/>
                              <a:gdLst>
                                <a:gd name="connsiteX0" fmla="*/ 70352 w 174567"/>
                                <a:gd name="connsiteY0" fmla="*/ 167897 h 191192"/>
                                <a:gd name="connsiteX1" fmla="*/ 162623 w 174567"/>
                                <a:gd name="connsiteY1" fmla="*/ 55675 h 191192"/>
                                <a:gd name="connsiteX2" fmla="*/ 121060 w 174567"/>
                                <a:gd name="connsiteY2" fmla="*/ 14112 h 191192"/>
                                <a:gd name="connsiteX3" fmla="*/ 66196 w 174567"/>
                                <a:gd name="connsiteY3" fmla="*/ 68144 h 191192"/>
                                <a:gd name="connsiteX4" fmla="*/ 17151 w 174567"/>
                                <a:gd name="connsiteY4" fmla="*/ 127165 h 191192"/>
                                <a:gd name="connsiteX5" fmla="*/ 70352 w 174567"/>
                                <a:gd name="connsiteY5" fmla="*/ 167897 h 191192"/>
                                <a:gd name="connsiteX6" fmla="*/ 70352 w 174567"/>
                                <a:gd name="connsiteY6" fmla="*/ 167897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4567" h="191192">
                                  <a:moveTo>
                                    <a:pt x="70352" y="167897"/>
                                  </a:moveTo>
                                  <a:cubicBezTo>
                                    <a:pt x="91134" y="125502"/>
                                    <a:pt x="129373" y="88095"/>
                                    <a:pt x="162623" y="55675"/>
                                  </a:cubicBezTo>
                                  <a:cubicBezTo>
                                    <a:pt x="190055" y="29075"/>
                                    <a:pt x="149323" y="-10827"/>
                                    <a:pt x="121060" y="14112"/>
                                  </a:cubicBezTo>
                                  <a:cubicBezTo>
                                    <a:pt x="101941" y="30737"/>
                                    <a:pt x="83653" y="49025"/>
                                    <a:pt x="66196" y="68144"/>
                                  </a:cubicBezTo>
                                  <a:cubicBezTo>
                                    <a:pt x="48739" y="87264"/>
                                    <a:pt x="34607" y="108877"/>
                                    <a:pt x="17151" y="127165"/>
                                  </a:cubicBezTo>
                                  <a:cubicBezTo>
                                    <a:pt x="-20257" y="163741"/>
                                    <a:pt x="48739" y="211955"/>
                                    <a:pt x="70352" y="167897"/>
                                  </a:cubicBezTo>
                                  <a:lnTo>
                                    <a:pt x="70352" y="167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2" name="Forme libre : Forme 46">
                            <a:extLst>
                              <a:ext uri="{FF2B5EF4-FFF2-40B4-BE49-F238E27FC236}">
                                <a16:creationId xmlns:a16="http://schemas.microsoft.com/office/drawing/2014/main" id="{FEC2EC46-1C64-4CE2-836E-4F288648E3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32133" y="2840928"/>
                              <a:ext cx="232756" cy="174567"/>
                            </a:xfrm>
                            <a:custGeom>
                              <a:avLst/>
                              <a:gdLst>
                                <a:gd name="connsiteX0" fmla="*/ 52201 w 232756"/>
                                <a:gd name="connsiteY0" fmla="*/ 167865 h 174567"/>
                                <a:gd name="connsiteX1" fmla="*/ 217625 w 232756"/>
                                <a:gd name="connsiteY1" fmla="*/ 62294 h 174567"/>
                                <a:gd name="connsiteX2" fmla="*/ 171073 w 232756"/>
                                <a:gd name="connsiteY2" fmla="*/ 15742 h 174567"/>
                                <a:gd name="connsiteX3" fmla="*/ 32251 w 232756"/>
                                <a:gd name="connsiteY3" fmla="*/ 95545 h 174567"/>
                                <a:gd name="connsiteX4" fmla="*/ 52201 w 232756"/>
                                <a:gd name="connsiteY4" fmla="*/ 167865 h 174567"/>
                                <a:gd name="connsiteX5" fmla="*/ 52201 w 232756"/>
                                <a:gd name="connsiteY5" fmla="*/ 167865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74567">
                                  <a:moveTo>
                                    <a:pt x="52201" y="167865"/>
                                  </a:moveTo>
                                  <a:cubicBezTo>
                                    <a:pt x="115378" y="150409"/>
                                    <a:pt x="173567" y="110507"/>
                                    <a:pt x="217625" y="62294"/>
                                  </a:cubicBezTo>
                                  <a:cubicBezTo>
                                    <a:pt x="245888" y="30705"/>
                                    <a:pt x="202662" y="-13352"/>
                                    <a:pt x="171073" y="15742"/>
                                  </a:cubicBezTo>
                                  <a:cubicBezTo>
                                    <a:pt x="129510" y="53981"/>
                                    <a:pt x="84621" y="77256"/>
                                    <a:pt x="32251" y="95545"/>
                                  </a:cubicBezTo>
                                  <a:cubicBezTo>
                                    <a:pt x="-12638" y="110507"/>
                                    <a:pt x="4819" y="181166"/>
                                    <a:pt x="52201" y="167865"/>
                                  </a:cubicBezTo>
                                  <a:lnTo>
                                    <a:pt x="52201" y="1678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3" name="Forme libre : Forme 47">
                            <a:extLst>
                              <a:ext uri="{FF2B5EF4-FFF2-40B4-BE49-F238E27FC236}">
                                <a16:creationId xmlns:a16="http://schemas.microsoft.com/office/drawing/2014/main" id="{8F77BEE8-B7F4-47A7-BC93-74641CB0E2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96645" y="2314574"/>
                              <a:ext cx="141316" cy="133004"/>
                            </a:xfrm>
                            <a:custGeom>
                              <a:avLst/>
                              <a:gdLst>
                                <a:gd name="connsiteX0" fmla="*/ 82544 w 141316"/>
                                <a:gd name="connsiteY0" fmla="*/ 15901 h 133003"/>
                                <a:gd name="connsiteX1" fmla="*/ 13549 w 141316"/>
                                <a:gd name="connsiteY1" fmla="*/ 82403 h 133003"/>
                                <a:gd name="connsiteX2" fmla="*/ 46799 w 141316"/>
                                <a:gd name="connsiteY2" fmla="*/ 125629 h 133003"/>
                                <a:gd name="connsiteX3" fmla="*/ 129095 w 141316"/>
                                <a:gd name="connsiteY3" fmla="*/ 63283 h 133003"/>
                                <a:gd name="connsiteX4" fmla="*/ 129095 w 141316"/>
                                <a:gd name="connsiteY4" fmla="*/ 15901 h 133003"/>
                                <a:gd name="connsiteX5" fmla="*/ 82544 w 141316"/>
                                <a:gd name="connsiteY5" fmla="*/ 15901 h 133003"/>
                                <a:gd name="connsiteX6" fmla="*/ 82544 w 141316"/>
                                <a:gd name="connsiteY6" fmla="*/ 159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33003">
                                  <a:moveTo>
                                    <a:pt x="82544" y="15901"/>
                                  </a:moveTo>
                                  <a:cubicBezTo>
                                    <a:pt x="59269" y="37514"/>
                                    <a:pt x="35993" y="59127"/>
                                    <a:pt x="13549" y="82403"/>
                                  </a:cubicBezTo>
                                  <a:cubicBezTo>
                                    <a:pt x="-7233" y="104015"/>
                                    <a:pt x="20199" y="144748"/>
                                    <a:pt x="46799" y="125629"/>
                                  </a:cubicBezTo>
                                  <a:cubicBezTo>
                                    <a:pt x="75063" y="105678"/>
                                    <a:pt x="101663" y="84065"/>
                                    <a:pt x="129095" y="63283"/>
                                  </a:cubicBezTo>
                                  <a:cubicBezTo>
                                    <a:pt x="143227" y="52477"/>
                                    <a:pt x="140733" y="27538"/>
                                    <a:pt x="129095" y="15901"/>
                                  </a:cubicBezTo>
                                  <a:cubicBezTo>
                                    <a:pt x="116626" y="2600"/>
                                    <a:pt x="95844" y="3431"/>
                                    <a:pt x="82544" y="15901"/>
                                  </a:cubicBezTo>
                                  <a:lnTo>
                                    <a:pt x="82544" y="15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6" name="Forme libre : Forme 48">
                            <a:extLst>
                              <a:ext uri="{FF2B5EF4-FFF2-40B4-BE49-F238E27FC236}">
                                <a16:creationId xmlns:a16="http://schemas.microsoft.com/office/drawing/2014/main" id="{E7B2C691-3497-42FE-8A94-2F3A4DC22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81014" y="2159648"/>
                              <a:ext cx="66502" cy="83127"/>
                            </a:xfrm>
                            <a:custGeom>
                              <a:avLst/>
                              <a:gdLst>
                                <a:gd name="connsiteX0" fmla="*/ 6824 w 66501"/>
                                <a:gd name="connsiteY0" fmla="*/ 41979 h 83127"/>
                                <a:gd name="connsiteX1" fmla="*/ 10149 w 66501"/>
                                <a:gd name="connsiteY1" fmla="*/ 59436 h 83127"/>
                                <a:gd name="connsiteX2" fmla="*/ 19293 w 66501"/>
                                <a:gd name="connsiteY2" fmla="*/ 71905 h 83127"/>
                                <a:gd name="connsiteX3" fmla="*/ 34256 w 66501"/>
                                <a:gd name="connsiteY3" fmla="*/ 76893 h 83127"/>
                                <a:gd name="connsiteX4" fmla="*/ 46725 w 66501"/>
                                <a:gd name="connsiteY4" fmla="*/ 73568 h 83127"/>
                                <a:gd name="connsiteX5" fmla="*/ 58363 w 66501"/>
                                <a:gd name="connsiteY5" fmla="*/ 58605 h 83127"/>
                                <a:gd name="connsiteX6" fmla="*/ 61688 w 66501"/>
                                <a:gd name="connsiteY6" fmla="*/ 41148 h 83127"/>
                                <a:gd name="connsiteX7" fmla="*/ 54206 w 66501"/>
                                <a:gd name="connsiteY7" fmla="*/ 14547 h 83127"/>
                                <a:gd name="connsiteX8" fmla="*/ 34256 w 66501"/>
                                <a:gd name="connsiteY8" fmla="*/ 6235 h 83127"/>
                                <a:gd name="connsiteX9" fmla="*/ 14305 w 66501"/>
                                <a:gd name="connsiteY9" fmla="*/ 14547 h 83127"/>
                                <a:gd name="connsiteX10" fmla="*/ 6824 w 66501"/>
                                <a:gd name="connsiteY10" fmla="*/ 41979 h 83127"/>
                                <a:gd name="connsiteX11" fmla="*/ 6824 w 66501"/>
                                <a:gd name="connsiteY11" fmla="*/ 4197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83127">
                                  <a:moveTo>
                                    <a:pt x="6824" y="41979"/>
                                  </a:moveTo>
                                  <a:cubicBezTo>
                                    <a:pt x="7655" y="47798"/>
                                    <a:pt x="8486" y="53617"/>
                                    <a:pt x="10149" y="59436"/>
                                  </a:cubicBezTo>
                                  <a:cubicBezTo>
                                    <a:pt x="10980" y="64424"/>
                                    <a:pt x="15136" y="69411"/>
                                    <a:pt x="19293" y="71905"/>
                                  </a:cubicBezTo>
                                  <a:cubicBezTo>
                                    <a:pt x="23449" y="75230"/>
                                    <a:pt x="28437" y="77724"/>
                                    <a:pt x="34256" y="76893"/>
                                  </a:cubicBezTo>
                                  <a:cubicBezTo>
                                    <a:pt x="38412" y="76893"/>
                                    <a:pt x="42568" y="75230"/>
                                    <a:pt x="46725" y="73568"/>
                                  </a:cubicBezTo>
                                  <a:cubicBezTo>
                                    <a:pt x="51713" y="71074"/>
                                    <a:pt x="56700" y="64424"/>
                                    <a:pt x="58363" y="58605"/>
                                  </a:cubicBezTo>
                                  <a:cubicBezTo>
                                    <a:pt x="59194" y="52786"/>
                                    <a:pt x="60025" y="46967"/>
                                    <a:pt x="61688" y="41148"/>
                                  </a:cubicBezTo>
                                  <a:cubicBezTo>
                                    <a:pt x="63350" y="31173"/>
                                    <a:pt x="62519" y="21197"/>
                                    <a:pt x="54206" y="14547"/>
                                  </a:cubicBezTo>
                                  <a:cubicBezTo>
                                    <a:pt x="48387" y="9560"/>
                                    <a:pt x="41737" y="6235"/>
                                    <a:pt x="34256" y="6235"/>
                                  </a:cubicBezTo>
                                  <a:cubicBezTo>
                                    <a:pt x="26774" y="6235"/>
                                    <a:pt x="20124" y="9560"/>
                                    <a:pt x="14305" y="14547"/>
                                  </a:cubicBezTo>
                                  <a:cubicBezTo>
                                    <a:pt x="6824" y="22860"/>
                                    <a:pt x="5161" y="32004"/>
                                    <a:pt x="6824" y="41979"/>
                                  </a:cubicBezTo>
                                  <a:lnTo>
                                    <a:pt x="6824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9" name="Forme libre : Forme 49">
                            <a:extLst>
                              <a:ext uri="{FF2B5EF4-FFF2-40B4-BE49-F238E27FC236}">
                                <a16:creationId xmlns:a16="http://schemas.microsoft.com/office/drawing/2014/main" id="{C0B77BEF-F53C-4180-B8DB-4D6465E54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67532" y="4219102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49312 w 157941"/>
                                <a:gd name="connsiteY0" fmla="*/ 82320 h 83127"/>
                                <a:gd name="connsiteX1" fmla="*/ 121632 w 157941"/>
                                <a:gd name="connsiteY1" fmla="*/ 73176 h 83127"/>
                                <a:gd name="connsiteX2" fmla="*/ 129945 w 157941"/>
                                <a:gd name="connsiteY2" fmla="*/ 10000 h 83127"/>
                                <a:gd name="connsiteX3" fmla="*/ 31024 w 157941"/>
                                <a:gd name="connsiteY3" fmla="*/ 16650 h 83127"/>
                                <a:gd name="connsiteX4" fmla="*/ 7748 w 157941"/>
                                <a:gd name="connsiteY4" fmla="*/ 58213 h 83127"/>
                                <a:gd name="connsiteX5" fmla="*/ 49312 w 157941"/>
                                <a:gd name="connsiteY5" fmla="*/ 82320 h 83127"/>
                                <a:gd name="connsiteX6" fmla="*/ 49312 w 157941"/>
                                <a:gd name="connsiteY6" fmla="*/ 8232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49312" y="82320"/>
                                  </a:moveTo>
                                  <a:cubicBezTo>
                                    <a:pt x="73419" y="74007"/>
                                    <a:pt x="96694" y="70682"/>
                                    <a:pt x="121632" y="73176"/>
                                  </a:cubicBezTo>
                                  <a:cubicBezTo>
                                    <a:pt x="157377" y="76501"/>
                                    <a:pt x="165690" y="16650"/>
                                    <a:pt x="129945" y="10000"/>
                                  </a:cubicBezTo>
                                  <a:cubicBezTo>
                                    <a:pt x="95863" y="4180"/>
                                    <a:pt x="63443" y="4180"/>
                                    <a:pt x="31024" y="16650"/>
                                  </a:cubicBezTo>
                                  <a:cubicBezTo>
                                    <a:pt x="13567" y="23300"/>
                                    <a:pt x="1929" y="39925"/>
                                    <a:pt x="7748" y="58213"/>
                                  </a:cubicBezTo>
                                  <a:cubicBezTo>
                                    <a:pt x="11905" y="75670"/>
                                    <a:pt x="31855" y="88139"/>
                                    <a:pt x="49312" y="82320"/>
                                  </a:cubicBezTo>
                                  <a:lnTo>
                                    <a:pt x="49312" y="82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0" name="Forme libre : Forme 50">
                            <a:extLst>
                              <a:ext uri="{FF2B5EF4-FFF2-40B4-BE49-F238E27FC236}">
                                <a16:creationId xmlns:a16="http://schemas.microsoft.com/office/drawing/2014/main" id="{1364A355-062A-472E-8881-50381711BF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5213" y="2521132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69503 w 91440"/>
                                <a:gd name="connsiteY0" fmla="*/ 96963 h 124690"/>
                                <a:gd name="connsiteX1" fmla="*/ 84465 w 91440"/>
                                <a:gd name="connsiteY1" fmla="*/ 42099 h 124690"/>
                                <a:gd name="connsiteX2" fmla="*/ 64515 w 91440"/>
                                <a:gd name="connsiteY2" fmla="*/ 7186 h 124690"/>
                                <a:gd name="connsiteX3" fmla="*/ 29602 w 91440"/>
                                <a:gd name="connsiteY3" fmla="*/ 27136 h 124690"/>
                                <a:gd name="connsiteX4" fmla="*/ 7988 w 91440"/>
                                <a:gd name="connsiteY4" fmla="*/ 80338 h 124690"/>
                                <a:gd name="connsiteX5" fmla="*/ 30433 w 91440"/>
                                <a:gd name="connsiteY5" fmla="*/ 119408 h 124690"/>
                                <a:gd name="connsiteX6" fmla="*/ 69503 w 91440"/>
                                <a:gd name="connsiteY6" fmla="*/ 96963 h 124690"/>
                                <a:gd name="connsiteX7" fmla="*/ 69503 w 91440"/>
                                <a:gd name="connsiteY7" fmla="*/ 96963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69503" y="96963"/>
                                  </a:moveTo>
                                  <a:cubicBezTo>
                                    <a:pt x="74490" y="78675"/>
                                    <a:pt x="79478" y="60387"/>
                                    <a:pt x="84465" y="42099"/>
                                  </a:cubicBezTo>
                                  <a:cubicBezTo>
                                    <a:pt x="88622" y="27136"/>
                                    <a:pt x="79478" y="11342"/>
                                    <a:pt x="64515" y="7186"/>
                                  </a:cubicBezTo>
                                  <a:cubicBezTo>
                                    <a:pt x="47890" y="3030"/>
                                    <a:pt x="35421" y="13005"/>
                                    <a:pt x="29602" y="27136"/>
                                  </a:cubicBezTo>
                                  <a:cubicBezTo>
                                    <a:pt x="22120" y="44593"/>
                                    <a:pt x="15470" y="62881"/>
                                    <a:pt x="7988" y="80338"/>
                                  </a:cubicBezTo>
                                  <a:cubicBezTo>
                                    <a:pt x="1338" y="96132"/>
                                    <a:pt x="14639" y="115251"/>
                                    <a:pt x="30433" y="119408"/>
                                  </a:cubicBezTo>
                                  <a:cubicBezTo>
                                    <a:pt x="46227" y="123564"/>
                                    <a:pt x="64515" y="113589"/>
                                    <a:pt x="69503" y="96963"/>
                                  </a:cubicBezTo>
                                  <a:lnTo>
                                    <a:pt x="69503" y="96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1" name="Forme libre : Forme 51">
                            <a:extLst>
                              <a:ext uri="{FF2B5EF4-FFF2-40B4-BE49-F238E27FC236}">
                                <a16:creationId xmlns:a16="http://schemas.microsoft.com/office/drawing/2014/main" id="{13C7B8F4-1EA9-40BC-BAE9-86D319280E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98939" y="2069405"/>
                              <a:ext cx="74815" cy="116378"/>
                            </a:xfrm>
                            <a:custGeom>
                              <a:avLst/>
                              <a:gdLst>
                                <a:gd name="connsiteX0" fmla="*/ 7119 w 74814"/>
                                <a:gd name="connsiteY0" fmla="*/ 43277 h 116378"/>
                                <a:gd name="connsiteX1" fmla="*/ 20419 w 74814"/>
                                <a:gd name="connsiteY1" fmla="*/ 96478 h 116378"/>
                                <a:gd name="connsiteX2" fmla="*/ 49514 w 74814"/>
                                <a:gd name="connsiteY2" fmla="*/ 115597 h 116378"/>
                                <a:gd name="connsiteX3" fmla="*/ 72789 w 74814"/>
                                <a:gd name="connsiteY3" fmla="*/ 89828 h 116378"/>
                                <a:gd name="connsiteX4" fmla="*/ 66971 w 74814"/>
                                <a:gd name="connsiteY4" fmla="*/ 35795 h 116378"/>
                                <a:gd name="connsiteX5" fmla="*/ 32888 w 74814"/>
                                <a:gd name="connsiteY5" fmla="*/ 6701 h 116378"/>
                                <a:gd name="connsiteX6" fmla="*/ 7119 w 74814"/>
                                <a:gd name="connsiteY6" fmla="*/ 43277 h 116378"/>
                                <a:gd name="connsiteX7" fmla="*/ 7119 w 74814"/>
                                <a:gd name="connsiteY7" fmla="*/ 43277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116378">
                                  <a:moveTo>
                                    <a:pt x="7119" y="43277"/>
                                  </a:moveTo>
                                  <a:cubicBezTo>
                                    <a:pt x="11276" y="60733"/>
                                    <a:pt x="15432" y="79021"/>
                                    <a:pt x="20419" y="96478"/>
                                  </a:cubicBezTo>
                                  <a:cubicBezTo>
                                    <a:pt x="23745" y="108947"/>
                                    <a:pt x="37045" y="117260"/>
                                    <a:pt x="49514" y="115597"/>
                                  </a:cubicBezTo>
                                  <a:cubicBezTo>
                                    <a:pt x="61152" y="113935"/>
                                    <a:pt x="73621" y="103128"/>
                                    <a:pt x="72789" y="89828"/>
                                  </a:cubicBezTo>
                                  <a:cubicBezTo>
                                    <a:pt x="71127" y="71540"/>
                                    <a:pt x="68633" y="54083"/>
                                    <a:pt x="66971" y="35795"/>
                                  </a:cubicBezTo>
                                  <a:cubicBezTo>
                                    <a:pt x="65308" y="18338"/>
                                    <a:pt x="52008" y="3375"/>
                                    <a:pt x="32888" y="6701"/>
                                  </a:cubicBezTo>
                                  <a:cubicBezTo>
                                    <a:pt x="13769" y="8363"/>
                                    <a:pt x="2963" y="25820"/>
                                    <a:pt x="7119" y="43277"/>
                                  </a:cubicBezTo>
                                  <a:lnTo>
                                    <a:pt x="7119" y="432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2" name="Forme libre : Forme 52">
                            <a:extLst>
                              <a:ext uri="{FF2B5EF4-FFF2-40B4-BE49-F238E27FC236}">
                                <a16:creationId xmlns:a16="http://schemas.microsoft.com/office/drawing/2014/main" id="{10CD5C2D-C5F1-4E21-A94B-5A4203F788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078" y="2009236"/>
                              <a:ext cx="207818" cy="149629"/>
                            </a:xfrm>
                            <a:custGeom>
                              <a:avLst/>
                              <a:gdLst>
                                <a:gd name="connsiteX0" fmla="*/ 194890 w 207818"/>
                                <a:gd name="connsiteY0" fmla="*/ 110096 h 149629"/>
                                <a:gd name="connsiteX1" fmla="*/ 50249 w 207818"/>
                                <a:gd name="connsiteY1" fmla="*/ 10343 h 149629"/>
                                <a:gd name="connsiteX2" fmla="*/ 20323 w 207818"/>
                                <a:gd name="connsiteY2" fmla="*/ 61882 h 149629"/>
                                <a:gd name="connsiteX3" fmla="*/ 174109 w 207818"/>
                                <a:gd name="connsiteY3" fmla="*/ 145840 h 149629"/>
                                <a:gd name="connsiteX4" fmla="*/ 194890 w 207818"/>
                                <a:gd name="connsiteY4" fmla="*/ 110096 h 149629"/>
                                <a:gd name="connsiteX5" fmla="*/ 194890 w 207818"/>
                                <a:gd name="connsiteY5" fmla="*/ 110096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49629">
                                  <a:moveTo>
                                    <a:pt x="194890" y="110096"/>
                                  </a:moveTo>
                                  <a:cubicBezTo>
                                    <a:pt x="146677" y="74351"/>
                                    <a:pt x="104282" y="38606"/>
                                    <a:pt x="50249" y="10343"/>
                                  </a:cubicBezTo>
                                  <a:cubicBezTo>
                                    <a:pt x="15336" y="-7945"/>
                                    <a:pt x="-11265" y="39437"/>
                                    <a:pt x="20323" y="61882"/>
                                  </a:cubicBezTo>
                                  <a:cubicBezTo>
                                    <a:pt x="69369" y="97626"/>
                                    <a:pt x="120076" y="119239"/>
                                    <a:pt x="174109" y="145840"/>
                                  </a:cubicBezTo>
                                  <a:cubicBezTo>
                                    <a:pt x="198216" y="159141"/>
                                    <a:pt x="216504" y="125890"/>
                                    <a:pt x="194890" y="110096"/>
                                  </a:cubicBezTo>
                                  <a:lnTo>
                                    <a:pt x="194890" y="110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3" name="Forme libre : Forme 53">
                            <a:extLst>
                              <a:ext uri="{FF2B5EF4-FFF2-40B4-BE49-F238E27FC236}">
                                <a16:creationId xmlns:a16="http://schemas.microsoft.com/office/drawing/2014/main" id="{5C13ABB3-53FF-4F91-B6BD-7D2BE8A3CE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2466" y="1805400"/>
                              <a:ext cx="133004" cy="141316"/>
                            </a:xfrm>
                            <a:custGeom>
                              <a:avLst/>
                              <a:gdLst>
                                <a:gd name="connsiteX0" fmla="*/ 75966 w 133003"/>
                                <a:gd name="connsiteY0" fmla="*/ 15505 h 141316"/>
                                <a:gd name="connsiteX1" fmla="*/ 11126 w 133003"/>
                                <a:gd name="connsiteY1" fmla="*/ 96139 h 141316"/>
                                <a:gd name="connsiteX2" fmla="*/ 56015 w 133003"/>
                                <a:gd name="connsiteY2" fmla="*/ 131052 h 141316"/>
                                <a:gd name="connsiteX3" fmla="*/ 119192 w 133003"/>
                                <a:gd name="connsiteY3" fmla="*/ 59562 h 141316"/>
                                <a:gd name="connsiteX4" fmla="*/ 119192 w 133003"/>
                                <a:gd name="connsiteY4" fmla="*/ 16336 h 141316"/>
                                <a:gd name="connsiteX5" fmla="*/ 75966 w 133003"/>
                                <a:gd name="connsiteY5" fmla="*/ 15505 h 141316"/>
                                <a:gd name="connsiteX6" fmla="*/ 75966 w 133003"/>
                                <a:gd name="connsiteY6" fmla="*/ 15505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3003" h="141316">
                                  <a:moveTo>
                                    <a:pt x="75966" y="15505"/>
                                  </a:moveTo>
                                  <a:cubicBezTo>
                                    <a:pt x="53521" y="41274"/>
                                    <a:pt x="31077" y="67044"/>
                                    <a:pt x="11126" y="96139"/>
                                  </a:cubicBezTo>
                                  <a:cubicBezTo>
                                    <a:pt x="-7993" y="123570"/>
                                    <a:pt x="33571" y="153496"/>
                                    <a:pt x="56015" y="131052"/>
                                  </a:cubicBezTo>
                                  <a:cubicBezTo>
                                    <a:pt x="79291" y="108608"/>
                                    <a:pt x="99241" y="83669"/>
                                    <a:pt x="119192" y="59562"/>
                                  </a:cubicBezTo>
                                  <a:cubicBezTo>
                                    <a:pt x="129998" y="47093"/>
                                    <a:pt x="131661" y="28805"/>
                                    <a:pt x="119192" y="16336"/>
                                  </a:cubicBezTo>
                                  <a:cubicBezTo>
                                    <a:pt x="108385" y="3867"/>
                                    <a:pt x="86772" y="2205"/>
                                    <a:pt x="75966" y="15505"/>
                                  </a:cubicBezTo>
                                  <a:lnTo>
                                    <a:pt x="75966" y="155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4" name="Forme libre : Forme 54">
                            <a:extLst>
                              <a:ext uri="{FF2B5EF4-FFF2-40B4-BE49-F238E27FC236}">
                                <a16:creationId xmlns:a16="http://schemas.microsoft.com/office/drawing/2014/main" id="{BDC829A0-02D1-4189-AB80-488035EC512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607" y="2515154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72135 w 83127"/>
                                <a:gd name="connsiteY0" fmla="*/ 67196 h 99752"/>
                                <a:gd name="connsiteX1" fmla="*/ 72967 w 83127"/>
                                <a:gd name="connsiteY1" fmla="*/ 59715 h 99752"/>
                                <a:gd name="connsiteX2" fmla="*/ 73798 w 83127"/>
                                <a:gd name="connsiteY2" fmla="*/ 59715 h 99752"/>
                                <a:gd name="connsiteX3" fmla="*/ 75460 w 83127"/>
                                <a:gd name="connsiteY3" fmla="*/ 55558 h 99752"/>
                                <a:gd name="connsiteX4" fmla="*/ 82111 w 83127"/>
                                <a:gd name="connsiteY4" fmla="*/ 38101 h 99752"/>
                                <a:gd name="connsiteX5" fmla="*/ 67148 w 83127"/>
                                <a:gd name="connsiteY5" fmla="*/ 8176 h 99752"/>
                                <a:gd name="connsiteX6" fmla="*/ 34728 w 83127"/>
                                <a:gd name="connsiteY6" fmla="*/ 18982 h 99752"/>
                                <a:gd name="connsiteX7" fmla="*/ 24753 w 83127"/>
                                <a:gd name="connsiteY7" fmla="*/ 34776 h 99752"/>
                                <a:gd name="connsiteX8" fmla="*/ 22259 w 83127"/>
                                <a:gd name="connsiteY8" fmla="*/ 38101 h 99752"/>
                                <a:gd name="connsiteX9" fmla="*/ 21428 w 83127"/>
                                <a:gd name="connsiteY9" fmla="*/ 39764 h 99752"/>
                                <a:gd name="connsiteX10" fmla="*/ 19765 w 83127"/>
                                <a:gd name="connsiteY10" fmla="*/ 40595 h 99752"/>
                                <a:gd name="connsiteX11" fmla="*/ 15609 w 83127"/>
                                <a:gd name="connsiteY11" fmla="*/ 44751 h 99752"/>
                                <a:gd name="connsiteX12" fmla="*/ 26415 w 83127"/>
                                <a:gd name="connsiteY12" fmla="*/ 97953 h 99752"/>
                                <a:gd name="connsiteX13" fmla="*/ 55510 w 83127"/>
                                <a:gd name="connsiteY13" fmla="*/ 96291 h 99752"/>
                                <a:gd name="connsiteX14" fmla="*/ 72135 w 83127"/>
                                <a:gd name="connsiteY14" fmla="*/ 67196 h 99752"/>
                                <a:gd name="connsiteX15" fmla="*/ 72135 w 83127"/>
                                <a:gd name="connsiteY15" fmla="*/ 6719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72135" y="67196"/>
                                  </a:moveTo>
                                  <a:cubicBezTo>
                                    <a:pt x="72135" y="64702"/>
                                    <a:pt x="72135" y="61377"/>
                                    <a:pt x="72967" y="59715"/>
                                  </a:cubicBezTo>
                                  <a:cubicBezTo>
                                    <a:pt x="72967" y="63040"/>
                                    <a:pt x="72967" y="63040"/>
                                    <a:pt x="73798" y="59715"/>
                                  </a:cubicBezTo>
                                  <a:cubicBezTo>
                                    <a:pt x="74629" y="58052"/>
                                    <a:pt x="74629" y="57221"/>
                                    <a:pt x="75460" y="55558"/>
                                  </a:cubicBezTo>
                                  <a:cubicBezTo>
                                    <a:pt x="77954" y="49739"/>
                                    <a:pt x="79617" y="43920"/>
                                    <a:pt x="82111" y="38101"/>
                                  </a:cubicBezTo>
                                  <a:cubicBezTo>
                                    <a:pt x="86267" y="26464"/>
                                    <a:pt x="77954" y="12332"/>
                                    <a:pt x="67148" y="8176"/>
                                  </a:cubicBezTo>
                                  <a:cubicBezTo>
                                    <a:pt x="55510" y="3188"/>
                                    <a:pt x="42210" y="8176"/>
                                    <a:pt x="34728" y="18982"/>
                                  </a:cubicBezTo>
                                  <a:cubicBezTo>
                                    <a:pt x="31403" y="23970"/>
                                    <a:pt x="28078" y="29789"/>
                                    <a:pt x="24753" y="34776"/>
                                  </a:cubicBezTo>
                                  <a:cubicBezTo>
                                    <a:pt x="23922" y="35608"/>
                                    <a:pt x="23090" y="37270"/>
                                    <a:pt x="22259" y="38101"/>
                                  </a:cubicBezTo>
                                  <a:cubicBezTo>
                                    <a:pt x="20596" y="40595"/>
                                    <a:pt x="20596" y="41426"/>
                                    <a:pt x="21428" y="39764"/>
                                  </a:cubicBezTo>
                                  <a:cubicBezTo>
                                    <a:pt x="22259" y="38101"/>
                                    <a:pt x="22259" y="38933"/>
                                    <a:pt x="19765" y="40595"/>
                                  </a:cubicBezTo>
                                  <a:cubicBezTo>
                                    <a:pt x="18103" y="42258"/>
                                    <a:pt x="17271" y="43089"/>
                                    <a:pt x="15609" y="44751"/>
                                  </a:cubicBezTo>
                                  <a:cubicBezTo>
                                    <a:pt x="-1017" y="60546"/>
                                    <a:pt x="5634" y="88809"/>
                                    <a:pt x="26415" y="97953"/>
                                  </a:cubicBezTo>
                                  <a:cubicBezTo>
                                    <a:pt x="35559" y="102110"/>
                                    <a:pt x="46366" y="101278"/>
                                    <a:pt x="55510" y="96291"/>
                                  </a:cubicBezTo>
                                  <a:cubicBezTo>
                                    <a:pt x="66316" y="89640"/>
                                    <a:pt x="70473" y="79665"/>
                                    <a:pt x="72135" y="67196"/>
                                  </a:cubicBezTo>
                                  <a:lnTo>
                                    <a:pt x="72135" y="67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5" name="Forme libre : Forme 55">
                            <a:extLst>
                              <a:ext uri="{FF2B5EF4-FFF2-40B4-BE49-F238E27FC236}">
                                <a16:creationId xmlns:a16="http://schemas.microsoft.com/office/drawing/2014/main" id="{CFBA2F4E-5F86-42A4-BFC9-52A2F688D6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5757" y="3383909"/>
                              <a:ext cx="374073" cy="241069"/>
                            </a:xfrm>
                            <a:custGeom>
                              <a:avLst/>
                              <a:gdLst>
                                <a:gd name="connsiteX0" fmla="*/ 47200 w 374072"/>
                                <a:gd name="connsiteY0" fmla="*/ 235039 h 241069"/>
                                <a:gd name="connsiteX1" fmla="*/ 355603 w 374072"/>
                                <a:gd name="connsiteY1" fmla="*/ 57146 h 241069"/>
                                <a:gd name="connsiteX2" fmla="*/ 327339 w 374072"/>
                                <a:gd name="connsiteY2" fmla="*/ 9764 h 241069"/>
                                <a:gd name="connsiteX3" fmla="*/ 18937 w 374072"/>
                                <a:gd name="connsiteY3" fmla="*/ 187656 h 241069"/>
                                <a:gd name="connsiteX4" fmla="*/ 47200 w 374072"/>
                                <a:gd name="connsiteY4" fmla="*/ 235039 h 241069"/>
                                <a:gd name="connsiteX5" fmla="*/ 47200 w 374072"/>
                                <a:gd name="connsiteY5" fmla="*/ 235039 h 2410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74072" h="241069">
                                  <a:moveTo>
                                    <a:pt x="47200" y="235039"/>
                                  </a:moveTo>
                                  <a:cubicBezTo>
                                    <a:pt x="150278" y="176018"/>
                                    <a:pt x="251694" y="114504"/>
                                    <a:pt x="355603" y="57146"/>
                                  </a:cubicBezTo>
                                  <a:cubicBezTo>
                                    <a:pt x="387191" y="39690"/>
                                    <a:pt x="358927" y="-6862"/>
                                    <a:pt x="327339" y="9764"/>
                                  </a:cubicBezTo>
                                  <a:cubicBezTo>
                                    <a:pt x="222599" y="64628"/>
                                    <a:pt x="117858" y="121154"/>
                                    <a:pt x="18937" y="187656"/>
                                  </a:cubicBezTo>
                                  <a:cubicBezTo>
                                    <a:pt x="-10157" y="206775"/>
                                    <a:pt x="15612" y="253327"/>
                                    <a:pt x="47200" y="235039"/>
                                  </a:cubicBezTo>
                                  <a:lnTo>
                                    <a:pt x="47200" y="235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6" name="Forme libre : Forme 56">
                            <a:extLst>
                              <a:ext uri="{FF2B5EF4-FFF2-40B4-BE49-F238E27FC236}">
                                <a16:creationId xmlns:a16="http://schemas.microsoft.com/office/drawing/2014/main" id="{3CF4F0D2-47B0-424D-915F-41E65D2681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74771" y="3027882"/>
                              <a:ext cx="157942" cy="182880"/>
                            </a:xfrm>
                            <a:custGeom>
                              <a:avLst/>
                              <a:gdLst>
                                <a:gd name="connsiteX0" fmla="*/ 136722 w 157941"/>
                                <a:gd name="connsiteY0" fmla="*/ 116409 h 182879"/>
                                <a:gd name="connsiteX1" fmla="*/ 59413 w 157941"/>
                                <a:gd name="connsiteY1" fmla="*/ 24969 h 182879"/>
                                <a:gd name="connsiteX2" fmla="*/ 7043 w 157941"/>
                                <a:gd name="connsiteY2" fmla="*/ 39101 h 182879"/>
                                <a:gd name="connsiteX3" fmla="*/ 102640 w 157941"/>
                                <a:gd name="connsiteY3" fmla="*/ 173767 h 182879"/>
                                <a:gd name="connsiteX4" fmla="*/ 136722 w 157941"/>
                                <a:gd name="connsiteY4" fmla="*/ 116409 h 182879"/>
                                <a:gd name="connsiteX5" fmla="*/ 136722 w 157941"/>
                                <a:gd name="connsiteY5" fmla="*/ 116409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82879">
                                  <a:moveTo>
                                    <a:pt x="136722" y="116409"/>
                                  </a:moveTo>
                                  <a:cubicBezTo>
                                    <a:pt x="101808" y="95627"/>
                                    <a:pt x="75208" y="63208"/>
                                    <a:pt x="59413" y="24969"/>
                                  </a:cubicBezTo>
                                  <a:cubicBezTo>
                                    <a:pt x="46113" y="-6619"/>
                                    <a:pt x="-438" y="4187"/>
                                    <a:pt x="7043" y="39101"/>
                                  </a:cubicBezTo>
                                  <a:cubicBezTo>
                                    <a:pt x="18681" y="95627"/>
                                    <a:pt x="54426" y="142179"/>
                                    <a:pt x="102640" y="173767"/>
                                  </a:cubicBezTo>
                                  <a:cubicBezTo>
                                    <a:pt x="139215" y="197874"/>
                                    <a:pt x="174129" y="138853"/>
                                    <a:pt x="136722" y="116409"/>
                                  </a:cubicBezTo>
                                  <a:lnTo>
                                    <a:pt x="136722" y="1164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7" name="Forme libre : Forme 57">
                            <a:extLst>
                              <a:ext uri="{FF2B5EF4-FFF2-40B4-BE49-F238E27FC236}">
                                <a16:creationId xmlns:a16="http://schemas.microsoft.com/office/drawing/2014/main" id="{7FDEA596-16EA-4598-9A00-506AF1E560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99055" y="3012932"/>
                              <a:ext cx="299258" cy="290945"/>
                            </a:xfrm>
                            <a:custGeom>
                              <a:avLst/>
                              <a:gdLst>
                                <a:gd name="connsiteX0" fmla="*/ 253643 w 299258"/>
                                <a:gd name="connsiteY0" fmla="*/ 11656 h 290945"/>
                                <a:gd name="connsiteX1" fmla="*/ 11743 w 299258"/>
                                <a:gd name="connsiteY1" fmla="*/ 247737 h 290945"/>
                                <a:gd name="connsiteX2" fmla="*/ 43331 w 299258"/>
                                <a:gd name="connsiteY2" fmla="*/ 279326 h 290945"/>
                                <a:gd name="connsiteX3" fmla="*/ 286063 w 299258"/>
                                <a:gd name="connsiteY3" fmla="*/ 43244 h 290945"/>
                                <a:gd name="connsiteX4" fmla="*/ 253643 w 299258"/>
                                <a:gd name="connsiteY4" fmla="*/ 11656 h 290945"/>
                                <a:gd name="connsiteX5" fmla="*/ 253643 w 299258"/>
                                <a:gd name="connsiteY5" fmla="*/ 11656 h 290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9258" h="290945">
                                  <a:moveTo>
                                    <a:pt x="253643" y="11656"/>
                                  </a:moveTo>
                                  <a:cubicBezTo>
                                    <a:pt x="165528" y="82314"/>
                                    <a:pt x="84895" y="161285"/>
                                    <a:pt x="11743" y="247737"/>
                                  </a:cubicBezTo>
                                  <a:cubicBezTo>
                                    <a:pt x="-6545" y="270181"/>
                                    <a:pt x="25043" y="301770"/>
                                    <a:pt x="43331" y="279326"/>
                                  </a:cubicBezTo>
                                  <a:cubicBezTo>
                                    <a:pt x="116483" y="192873"/>
                                    <a:pt x="197116" y="113902"/>
                                    <a:pt x="286063" y="43244"/>
                                  </a:cubicBezTo>
                                  <a:cubicBezTo>
                                    <a:pt x="309338" y="25787"/>
                                    <a:pt x="276087" y="-6632"/>
                                    <a:pt x="253643" y="11656"/>
                                  </a:cubicBezTo>
                                  <a:lnTo>
                                    <a:pt x="253643" y="116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8" name="Forme libre : Forme 58">
                            <a:extLst>
                              <a:ext uri="{FF2B5EF4-FFF2-40B4-BE49-F238E27FC236}">
                                <a16:creationId xmlns:a16="http://schemas.microsoft.com/office/drawing/2014/main" id="{EFA98CFB-736D-49BC-A3FA-7FFF21C4B7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3847" y="3179209"/>
                              <a:ext cx="133004" cy="99753"/>
                            </a:xfrm>
                            <a:custGeom>
                              <a:avLst/>
                              <a:gdLst>
                                <a:gd name="connsiteX0" fmla="*/ 93967 w 133003"/>
                                <a:gd name="connsiteY0" fmla="*/ 7476 h 99752"/>
                                <a:gd name="connsiteX1" fmla="*/ 10008 w 133003"/>
                                <a:gd name="connsiteY1" fmla="*/ 68159 h 99752"/>
                                <a:gd name="connsiteX2" fmla="*/ 44921 w 133003"/>
                                <a:gd name="connsiteY2" fmla="*/ 94760 h 99752"/>
                                <a:gd name="connsiteX3" fmla="*/ 108098 w 133003"/>
                                <a:gd name="connsiteY3" fmla="*/ 57353 h 99752"/>
                                <a:gd name="connsiteX4" fmla="*/ 93967 w 133003"/>
                                <a:gd name="connsiteY4" fmla="*/ 7476 h 99752"/>
                                <a:gd name="connsiteX5" fmla="*/ 93967 w 133003"/>
                                <a:gd name="connsiteY5" fmla="*/ 747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99752">
                                  <a:moveTo>
                                    <a:pt x="93967" y="7476"/>
                                  </a:moveTo>
                                  <a:cubicBezTo>
                                    <a:pt x="59885" y="19114"/>
                                    <a:pt x="31621" y="39065"/>
                                    <a:pt x="10008" y="68159"/>
                                  </a:cubicBezTo>
                                  <a:cubicBezTo>
                                    <a:pt x="-4955" y="88110"/>
                                    <a:pt x="28296" y="113879"/>
                                    <a:pt x="44921" y="94760"/>
                                  </a:cubicBezTo>
                                  <a:cubicBezTo>
                                    <a:pt x="62378" y="75641"/>
                                    <a:pt x="82329" y="63171"/>
                                    <a:pt x="108098" y="57353"/>
                                  </a:cubicBezTo>
                                  <a:cubicBezTo>
                                    <a:pt x="141349" y="50702"/>
                                    <a:pt x="126386" y="-2499"/>
                                    <a:pt x="93967" y="7476"/>
                                  </a:cubicBezTo>
                                  <a:lnTo>
                                    <a:pt x="93967" y="7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9" name="Forme libre : Forme 59">
                            <a:extLst>
                              <a:ext uri="{FF2B5EF4-FFF2-40B4-BE49-F238E27FC236}">
                                <a16:creationId xmlns:a16="http://schemas.microsoft.com/office/drawing/2014/main" id="{BB865A04-BD47-43F8-8E6B-E0123CED0C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9429" y="3198978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22029 w 74814"/>
                                <a:gd name="connsiteY0" fmla="*/ 13477 h 91439"/>
                                <a:gd name="connsiteX1" fmla="*/ 15379 w 74814"/>
                                <a:gd name="connsiteY1" fmla="*/ 20959 h 91439"/>
                                <a:gd name="connsiteX2" fmla="*/ 16210 w 74814"/>
                                <a:gd name="connsiteY2" fmla="*/ 20127 h 91439"/>
                                <a:gd name="connsiteX3" fmla="*/ 11222 w 74814"/>
                                <a:gd name="connsiteY3" fmla="*/ 25946 h 91439"/>
                                <a:gd name="connsiteX4" fmla="*/ 7897 w 74814"/>
                                <a:gd name="connsiteY4" fmla="*/ 33428 h 91439"/>
                                <a:gd name="connsiteX5" fmla="*/ 6235 w 74814"/>
                                <a:gd name="connsiteY5" fmla="*/ 44234 h 91439"/>
                                <a:gd name="connsiteX6" fmla="*/ 15379 w 74814"/>
                                <a:gd name="connsiteY6" fmla="*/ 73329 h 91439"/>
                                <a:gd name="connsiteX7" fmla="*/ 32835 w 74814"/>
                                <a:gd name="connsiteY7" fmla="*/ 86629 h 91439"/>
                                <a:gd name="connsiteX8" fmla="*/ 55280 w 74814"/>
                                <a:gd name="connsiteY8" fmla="*/ 84135 h 91439"/>
                                <a:gd name="connsiteX9" fmla="*/ 65255 w 74814"/>
                                <a:gd name="connsiteY9" fmla="*/ 45066 h 91439"/>
                                <a:gd name="connsiteX10" fmla="*/ 63593 w 74814"/>
                                <a:gd name="connsiteY10" fmla="*/ 42572 h 91439"/>
                                <a:gd name="connsiteX11" fmla="*/ 65255 w 74814"/>
                                <a:gd name="connsiteY11" fmla="*/ 45066 h 91439"/>
                                <a:gd name="connsiteX12" fmla="*/ 65255 w 74814"/>
                                <a:gd name="connsiteY12" fmla="*/ 45897 h 91439"/>
                                <a:gd name="connsiteX13" fmla="*/ 64424 w 74814"/>
                                <a:gd name="connsiteY13" fmla="*/ 34259 h 91439"/>
                                <a:gd name="connsiteX14" fmla="*/ 64424 w 74814"/>
                                <a:gd name="connsiteY14" fmla="*/ 43403 h 91439"/>
                                <a:gd name="connsiteX15" fmla="*/ 65255 w 74814"/>
                                <a:gd name="connsiteY15" fmla="*/ 40078 h 91439"/>
                                <a:gd name="connsiteX16" fmla="*/ 52786 w 74814"/>
                                <a:gd name="connsiteY16" fmla="*/ 9321 h 91439"/>
                                <a:gd name="connsiteX17" fmla="*/ 22029 w 74814"/>
                                <a:gd name="connsiteY17" fmla="*/ 13477 h 91439"/>
                                <a:gd name="connsiteX18" fmla="*/ 22029 w 74814"/>
                                <a:gd name="connsiteY18" fmla="*/ 1347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22029" y="13477"/>
                                  </a:moveTo>
                                  <a:cubicBezTo>
                                    <a:pt x="19535" y="15971"/>
                                    <a:pt x="17873" y="18465"/>
                                    <a:pt x="15379" y="20959"/>
                                  </a:cubicBezTo>
                                  <a:cubicBezTo>
                                    <a:pt x="13716" y="23452"/>
                                    <a:pt x="12885" y="26777"/>
                                    <a:pt x="16210" y="20127"/>
                                  </a:cubicBezTo>
                                  <a:cubicBezTo>
                                    <a:pt x="14547" y="21790"/>
                                    <a:pt x="12885" y="24284"/>
                                    <a:pt x="11222" y="25946"/>
                                  </a:cubicBezTo>
                                  <a:cubicBezTo>
                                    <a:pt x="9560" y="28440"/>
                                    <a:pt x="8729" y="30934"/>
                                    <a:pt x="7897" y="33428"/>
                                  </a:cubicBezTo>
                                  <a:cubicBezTo>
                                    <a:pt x="7066" y="36753"/>
                                    <a:pt x="6235" y="40909"/>
                                    <a:pt x="6235" y="44234"/>
                                  </a:cubicBezTo>
                                  <a:cubicBezTo>
                                    <a:pt x="6235" y="54210"/>
                                    <a:pt x="9560" y="65016"/>
                                    <a:pt x="15379" y="73329"/>
                                  </a:cubicBezTo>
                                  <a:cubicBezTo>
                                    <a:pt x="20366" y="79979"/>
                                    <a:pt x="24523" y="84135"/>
                                    <a:pt x="32835" y="86629"/>
                                  </a:cubicBezTo>
                                  <a:cubicBezTo>
                                    <a:pt x="39485" y="88292"/>
                                    <a:pt x="48630" y="87460"/>
                                    <a:pt x="55280" y="84135"/>
                                  </a:cubicBezTo>
                                  <a:cubicBezTo>
                                    <a:pt x="67749" y="75822"/>
                                    <a:pt x="74399" y="58366"/>
                                    <a:pt x="65255" y="45066"/>
                                  </a:cubicBezTo>
                                  <a:cubicBezTo>
                                    <a:pt x="64424" y="44234"/>
                                    <a:pt x="64424" y="43403"/>
                                    <a:pt x="63593" y="42572"/>
                                  </a:cubicBezTo>
                                  <a:cubicBezTo>
                                    <a:pt x="65255" y="46728"/>
                                    <a:pt x="66086" y="47559"/>
                                    <a:pt x="65255" y="45066"/>
                                  </a:cubicBezTo>
                                  <a:cubicBezTo>
                                    <a:pt x="63593" y="40078"/>
                                    <a:pt x="65255" y="52547"/>
                                    <a:pt x="65255" y="45897"/>
                                  </a:cubicBezTo>
                                  <a:cubicBezTo>
                                    <a:pt x="65255" y="41740"/>
                                    <a:pt x="65255" y="39247"/>
                                    <a:pt x="64424" y="34259"/>
                                  </a:cubicBezTo>
                                  <a:cubicBezTo>
                                    <a:pt x="65255" y="37584"/>
                                    <a:pt x="65255" y="40078"/>
                                    <a:pt x="64424" y="43403"/>
                                  </a:cubicBezTo>
                                  <a:cubicBezTo>
                                    <a:pt x="64424" y="42572"/>
                                    <a:pt x="65255" y="41740"/>
                                    <a:pt x="65255" y="40078"/>
                                  </a:cubicBezTo>
                                  <a:cubicBezTo>
                                    <a:pt x="69411" y="29271"/>
                                    <a:pt x="62761" y="15140"/>
                                    <a:pt x="52786" y="9321"/>
                                  </a:cubicBezTo>
                                  <a:cubicBezTo>
                                    <a:pt x="43642" y="4333"/>
                                    <a:pt x="30342" y="5164"/>
                                    <a:pt x="22029" y="13477"/>
                                  </a:cubicBezTo>
                                  <a:lnTo>
                                    <a:pt x="22029" y="134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0" name="Forme libre : Forme 60">
                            <a:extLst>
                              <a:ext uri="{FF2B5EF4-FFF2-40B4-BE49-F238E27FC236}">
                                <a16:creationId xmlns:a16="http://schemas.microsoft.com/office/drawing/2014/main" id="{D579D2E6-2E67-4BA2-90B0-7643A909A6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0322" y="3568595"/>
                              <a:ext cx="141316" cy="232756"/>
                            </a:xfrm>
                            <a:custGeom>
                              <a:avLst/>
                              <a:gdLst>
                                <a:gd name="connsiteX0" fmla="*/ 7502 w 141316"/>
                                <a:gd name="connsiteY0" fmla="*/ 28739 h 232756"/>
                                <a:gd name="connsiteX1" fmla="*/ 96448 w 141316"/>
                                <a:gd name="connsiteY1" fmla="*/ 224088 h 232756"/>
                                <a:gd name="connsiteX2" fmla="*/ 133856 w 141316"/>
                                <a:gd name="connsiteY2" fmla="*/ 202475 h 232756"/>
                                <a:gd name="connsiteX3" fmla="*/ 44078 w 141316"/>
                                <a:gd name="connsiteY3" fmla="*/ 18764 h 232756"/>
                                <a:gd name="connsiteX4" fmla="*/ 7502 w 141316"/>
                                <a:gd name="connsiteY4" fmla="*/ 28739 h 232756"/>
                                <a:gd name="connsiteX5" fmla="*/ 7502 w 141316"/>
                                <a:gd name="connsiteY5" fmla="*/ 28739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232756">
                                  <a:moveTo>
                                    <a:pt x="7502" y="28739"/>
                                  </a:moveTo>
                                  <a:cubicBezTo>
                                    <a:pt x="32440" y="96072"/>
                                    <a:pt x="61535" y="161743"/>
                                    <a:pt x="96448" y="224088"/>
                                  </a:cubicBezTo>
                                  <a:cubicBezTo>
                                    <a:pt x="109749" y="248195"/>
                                    <a:pt x="147156" y="226582"/>
                                    <a:pt x="133856" y="202475"/>
                                  </a:cubicBezTo>
                                  <a:cubicBezTo>
                                    <a:pt x="100605" y="142623"/>
                                    <a:pt x="69848" y="81940"/>
                                    <a:pt x="44078" y="18764"/>
                                  </a:cubicBezTo>
                                  <a:cubicBezTo>
                                    <a:pt x="34103" y="-2849"/>
                                    <a:pt x="-810" y="5463"/>
                                    <a:pt x="7502" y="28739"/>
                                  </a:cubicBezTo>
                                  <a:lnTo>
                                    <a:pt x="7502" y="287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1" name="Forme libre : Forme 61">
                            <a:extLst>
                              <a:ext uri="{FF2B5EF4-FFF2-40B4-BE49-F238E27FC236}">
                                <a16:creationId xmlns:a16="http://schemas.microsoft.com/office/drawing/2014/main" id="{13A9402F-86AC-4D92-8755-B385D9F52D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95914" y="4334426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52386 w 99752"/>
                                <a:gd name="connsiteY0" fmla="*/ 10222 h 83127"/>
                                <a:gd name="connsiteX1" fmla="*/ 18304 w 99752"/>
                                <a:gd name="connsiteY1" fmla="*/ 31004 h 83127"/>
                                <a:gd name="connsiteX2" fmla="*/ 8329 w 99752"/>
                                <a:gd name="connsiteY2" fmla="*/ 61761 h 83127"/>
                                <a:gd name="connsiteX3" fmla="*/ 37423 w 99752"/>
                                <a:gd name="connsiteY3" fmla="*/ 75893 h 83127"/>
                                <a:gd name="connsiteX4" fmla="*/ 74830 w 99752"/>
                                <a:gd name="connsiteY4" fmla="*/ 61761 h 83127"/>
                                <a:gd name="connsiteX5" fmla="*/ 93118 w 99752"/>
                                <a:gd name="connsiteY5" fmla="*/ 23523 h 83127"/>
                                <a:gd name="connsiteX6" fmla="*/ 52386 w 99752"/>
                                <a:gd name="connsiteY6" fmla="*/ 10222 h 83127"/>
                                <a:gd name="connsiteX7" fmla="*/ 52386 w 99752"/>
                                <a:gd name="connsiteY7" fmla="*/ 1022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52386" y="10222"/>
                                  </a:moveTo>
                                  <a:cubicBezTo>
                                    <a:pt x="40748" y="16872"/>
                                    <a:pt x="29110" y="24354"/>
                                    <a:pt x="18304" y="31004"/>
                                  </a:cubicBezTo>
                                  <a:cubicBezTo>
                                    <a:pt x="7497" y="37654"/>
                                    <a:pt x="3341" y="50955"/>
                                    <a:pt x="8329" y="61761"/>
                                  </a:cubicBezTo>
                                  <a:cubicBezTo>
                                    <a:pt x="12485" y="72568"/>
                                    <a:pt x="25785" y="80880"/>
                                    <a:pt x="37423" y="75893"/>
                                  </a:cubicBezTo>
                                  <a:cubicBezTo>
                                    <a:pt x="49892" y="70905"/>
                                    <a:pt x="62361" y="65918"/>
                                    <a:pt x="74830" y="61761"/>
                                  </a:cubicBezTo>
                                  <a:cubicBezTo>
                                    <a:pt x="90625" y="55942"/>
                                    <a:pt x="100600" y="40148"/>
                                    <a:pt x="93118" y="23523"/>
                                  </a:cubicBezTo>
                                  <a:cubicBezTo>
                                    <a:pt x="85637" y="8560"/>
                                    <a:pt x="66518" y="1078"/>
                                    <a:pt x="52386" y="10222"/>
                                  </a:cubicBezTo>
                                  <a:lnTo>
                                    <a:pt x="52386" y="10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2" name="Forme libre : Forme 62">
                            <a:extLst>
                              <a:ext uri="{FF2B5EF4-FFF2-40B4-BE49-F238E27FC236}">
                                <a16:creationId xmlns:a16="http://schemas.microsoft.com/office/drawing/2014/main" id="{01BF4F71-2F21-43A3-8F47-9A9B9CD73B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44" y="3633700"/>
                              <a:ext cx="174567" cy="124691"/>
                            </a:xfrm>
                            <a:custGeom>
                              <a:avLst/>
                              <a:gdLst>
                                <a:gd name="connsiteX0" fmla="*/ 9816 w 174567"/>
                                <a:gd name="connsiteY0" fmla="*/ 46761 h 124690"/>
                                <a:gd name="connsiteX1" fmla="*/ 144482 w 174567"/>
                                <a:gd name="connsiteY1" fmla="*/ 118251 h 124690"/>
                                <a:gd name="connsiteX2" fmla="*/ 144482 w 174567"/>
                                <a:gd name="connsiteY2" fmla="*/ 67543 h 124690"/>
                                <a:gd name="connsiteX3" fmla="*/ 55536 w 174567"/>
                                <a:gd name="connsiteY3" fmla="*/ 19329 h 124690"/>
                                <a:gd name="connsiteX4" fmla="*/ 9816 w 174567"/>
                                <a:gd name="connsiteY4" fmla="*/ 46761 h 124690"/>
                                <a:gd name="connsiteX5" fmla="*/ 9816 w 174567"/>
                                <a:gd name="connsiteY5" fmla="*/ 467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24690">
                                  <a:moveTo>
                                    <a:pt x="9816" y="46761"/>
                                  </a:moveTo>
                                  <a:cubicBezTo>
                                    <a:pt x="35586" y="94975"/>
                                    <a:pt x="89618" y="125732"/>
                                    <a:pt x="144482" y="118251"/>
                                  </a:cubicBezTo>
                                  <a:cubicBezTo>
                                    <a:pt x="176071" y="114094"/>
                                    <a:pt x="177733" y="65880"/>
                                    <a:pt x="144482" y="67543"/>
                                  </a:cubicBezTo>
                                  <a:cubicBezTo>
                                    <a:pt x="107075" y="69206"/>
                                    <a:pt x="72993" y="52580"/>
                                    <a:pt x="55536" y="19329"/>
                                  </a:cubicBezTo>
                                  <a:cubicBezTo>
                                    <a:pt x="38911" y="-10596"/>
                                    <a:pt x="-6809" y="16004"/>
                                    <a:pt x="9816" y="46761"/>
                                  </a:cubicBezTo>
                                  <a:lnTo>
                                    <a:pt x="9816" y="46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3" name="Forme libre : Forme 63">
                            <a:extLst>
                              <a:ext uri="{FF2B5EF4-FFF2-40B4-BE49-F238E27FC236}">
                                <a16:creationId xmlns:a16="http://schemas.microsoft.com/office/drawing/2014/main" id="{CC5DE7E0-6446-4D6B-B682-54A681FDEA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7382" y="2847367"/>
                              <a:ext cx="157942" cy="108065"/>
                            </a:xfrm>
                            <a:custGeom>
                              <a:avLst/>
                              <a:gdLst>
                                <a:gd name="connsiteX0" fmla="*/ 13378 w 157941"/>
                                <a:gd name="connsiteY0" fmla="*/ 54192 h 108065"/>
                                <a:gd name="connsiteX1" fmla="*/ 134744 w 157941"/>
                                <a:gd name="connsiteY1" fmla="*/ 104068 h 108065"/>
                                <a:gd name="connsiteX2" fmla="*/ 134744 w 157941"/>
                                <a:gd name="connsiteY2" fmla="*/ 50867 h 108065"/>
                                <a:gd name="connsiteX3" fmla="*/ 52448 w 157941"/>
                                <a:gd name="connsiteY3" fmla="*/ 15122 h 108065"/>
                                <a:gd name="connsiteX4" fmla="*/ 13378 w 157941"/>
                                <a:gd name="connsiteY4" fmla="*/ 54192 h 108065"/>
                                <a:gd name="connsiteX5" fmla="*/ 13378 w 157941"/>
                                <a:gd name="connsiteY5" fmla="*/ 5419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08065">
                                  <a:moveTo>
                                    <a:pt x="13378" y="54192"/>
                                  </a:moveTo>
                                  <a:cubicBezTo>
                                    <a:pt x="43304" y="88274"/>
                                    <a:pt x="89024" y="107393"/>
                                    <a:pt x="134744" y="104068"/>
                                  </a:cubicBezTo>
                                  <a:cubicBezTo>
                                    <a:pt x="167995" y="101575"/>
                                    <a:pt x="168826" y="50036"/>
                                    <a:pt x="134744" y="50867"/>
                                  </a:cubicBezTo>
                                  <a:cubicBezTo>
                                    <a:pt x="102324" y="52530"/>
                                    <a:pt x="74061" y="40060"/>
                                    <a:pt x="52448" y="15122"/>
                                  </a:cubicBezTo>
                                  <a:cubicBezTo>
                                    <a:pt x="29172" y="-11479"/>
                                    <a:pt x="-9897" y="27591"/>
                                    <a:pt x="13378" y="54192"/>
                                  </a:cubicBezTo>
                                  <a:lnTo>
                                    <a:pt x="13378" y="54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4" name="Forme libre : Forme 64">
                            <a:extLst>
                              <a:ext uri="{FF2B5EF4-FFF2-40B4-BE49-F238E27FC236}">
                                <a16:creationId xmlns:a16="http://schemas.microsoft.com/office/drawing/2014/main" id="{03F17DF1-F97E-403C-A5C9-629CB82B81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66961" y="2911392"/>
                              <a:ext cx="124691" cy="108065"/>
                            </a:xfrm>
                            <a:custGeom>
                              <a:avLst/>
                              <a:gdLst>
                                <a:gd name="connsiteX0" fmla="*/ 22429 w 124690"/>
                                <a:gd name="connsiteY0" fmla="*/ 69969 h 108065"/>
                                <a:gd name="connsiteX1" fmla="*/ 77293 w 124690"/>
                                <a:gd name="connsiteY1" fmla="*/ 104883 h 108065"/>
                                <a:gd name="connsiteX2" fmla="*/ 122182 w 124690"/>
                                <a:gd name="connsiteY2" fmla="*/ 93245 h 108065"/>
                                <a:gd name="connsiteX3" fmla="*/ 110544 w 124690"/>
                                <a:gd name="connsiteY3" fmla="*/ 48356 h 108065"/>
                                <a:gd name="connsiteX4" fmla="*/ 57343 w 124690"/>
                                <a:gd name="connsiteY4" fmla="*/ 10949 h 108065"/>
                                <a:gd name="connsiteX5" fmla="*/ 10792 w 124690"/>
                                <a:gd name="connsiteY5" fmla="*/ 23418 h 108065"/>
                                <a:gd name="connsiteX6" fmla="*/ 22429 w 124690"/>
                                <a:gd name="connsiteY6" fmla="*/ 69969 h 108065"/>
                                <a:gd name="connsiteX7" fmla="*/ 22429 w 124690"/>
                                <a:gd name="connsiteY7" fmla="*/ 69969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108065">
                                  <a:moveTo>
                                    <a:pt x="22429" y="69969"/>
                                  </a:moveTo>
                                  <a:cubicBezTo>
                                    <a:pt x="40717" y="81607"/>
                                    <a:pt x="59005" y="94076"/>
                                    <a:pt x="77293" y="104883"/>
                                  </a:cubicBezTo>
                                  <a:cubicBezTo>
                                    <a:pt x="92256" y="114027"/>
                                    <a:pt x="113038" y="108208"/>
                                    <a:pt x="122182" y="93245"/>
                                  </a:cubicBezTo>
                                  <a:cubicBezTo>
                                    <a:pt x="132157" y="76620"/>
                                    <a:pt x="124676" y="59163"/>
                                    <a:pt x="110544" y="48356"/>
                                  </a:cubicBezTo>
                                  <a:cubicBezTo>
                                    <a:pt x="93088" y="35887"/>
                                    <a:pt x="74800" y="23418"/>
                                    <a:pt x="57343" y="10949"/>
                                  </a:cubicBezTo>
                                  <a:cubicBezTo>
                                    <a:pt x="42380" y="974"/>
                                    <a:pt x="19104" y="7624"/>
                                    <a:pt x="10792" y="23418"/>
                                  </a:cubicBezTo>
                                  <a:cubicBezTo>
                                    <a:pt x="1648" y="40875"/>
                                    <a:pt x="6635" y="59994"/>
                                    <a:pt x="22429" y="69969"/>
                                  </a:cubicBezTo>
                                  <a:lnTo>
                                    <a:pt x="22429" y="699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5" name="Forme libre : Forme 65">
                            <a:extLst>
                              <a:ext uri="{FF2B5EF4-FFF2-40B4-BE49-F238E27FC236}">
                                <a16:creationId xmlns:a16="http://schemas.microsoft.com/office/drawing/2014/main" id="{D9FCA840-FA30-4019-8AAE-6CD6964F9C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31188" y="2754558"/>
                              <a:ext cx="141316" cy="149629"/>
                            </a:xfrm>
                            <a:custGeom>
                              <a:avLst/>
                              <a:gdLst>
                                <a:gd name="connsiteX0" fmla="*/ 14008 w 141316"/>
                                <a:gd name="connsiteY0" fmla="*/ 58055 h 149629"/>
                                <a:gd name="connsiteX1" fmla="*/ 86329 w 141316"/>
                                <a:gd name="connsiteY1" fmla="*/ 138688 h 149629"/>
                                <a:gd name="connsiteX2" fmla="*/ 128724 w 141316"/>
                                <a:gd name="connsiteY2" fmla="*/ 96293 h 149629"/>
                                <a:gd name="connsiteX3" fmla="*/ 56403 w 141316"/>
                                <a:gd name="connsiteY3" fmla="*/ 15660 h 149629"/>
                                <a:gd name="connsiteX4" fmla="*/ 14008 w 141316"/>
                                <a:gd name="connsiteY4" fmla="*/ 58055 h 149629"/>
                                <a:gd name="connsiteX5" fmla="*/ 14008 w 141316"/>
                                <a:gd name="connsiteY5" fmla="*/ 58055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49629">
                                  <a:moveTo>
                                    <a:pt x="14008" y="58055"/>
                                  </a:moveTo>
                                  <a:cubicBezTo>
                                    <a:pt x="37284" y="85486"/>
                                    <a:pt x="61391" y="112918"/>
                                    <a:pt x="86329" y="138688"/>
                                  </a:cubicBezTo>
                                  <a:cubicBezTo>
                                    <a:pt x="112929" y="166951"/>
                                    <a:pt x="153662" y="125387"/>
                                    <a:pt x="128724" y="96293"/>
                                  </a:cubicBezTo>
                                  <a:cubicBezTo>
                                    <a:pt x="105448" y="68861"/>
                                    <a:pt x="81341" y="42260"/>
                                    <a:pt x="56403" y="15660"/>
                                  </a:cubicBezTo>
                                  <a:cubicBezTo>
                                    <a:pt x="29802" y="-12604"/>
                                    <a:pt x="-10930" y="28960"/>
                                    <a:pt x="14008" y="58055"/>
                                  </a:cubicBezTo>
                                  <a:lnTo>
                                    <a:pt x="14008" y="58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6" name="Forme libre : Forme 66">
                            <a:extLst>
                              <a:ext uri="{FF2B5EF4-FFF2-40B4-BE49-F238E27FC236}">
                                <a16:creationId xmlns:a16="http://schemas.microsoft.com/office/drawing/2014/main" id="{9C826498-C96A-4B32-B59E-9FF118C72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0351" y="3964706"/>
                              <a:ext cx="182880" cy="299258"/>
                            </a:xfrm>
                            <a:custGeom>
                              <a:avLst/>
                              <a:gdLst>
                                <a:gd name="connsiteX0" fmla="*/ 62618 w 182880"/>
                                <a:gd name="connsiteY0" fmla="*/ 282683 h 299258"/>
                                <a:gd name="connsiteX1" fmla="*/ 175671 w 182880"/>
                                <a:gd name="connsiteY1" fmla="*/ 42445 h 299258"/>
                                <a:gd name="connsiteX2" fmla="*/ 118313 w 182880"/>
                                <a:gd name="connsiteY2" fmla="*/ 26651 h 299258"/>
                                <a:gd name="connsiteX3" fmla="*/ 11079 w 182880"/>
                                <a:gd name="connsiteY3" fmla="*/ 252757 h 299258"/>
                                <a:gd name="connsiteX4" fmla="*/ 62618 w 182880"/>
                                <a:gd name="connsiteY4" fmla="*/ 282683 h 299258"/>
                                <a:gd name="connsiteX5" fmla="*/ 62618 w 182880"/>
                                <a:gd name="connsiteY5" fmla="*/ 282683 h 29925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2880" h="299258">
                                  <a:moveTo>
                                    <a:pt x="62618" y="282683"/>
                                  </a:moveTo>
                                  <a:cubicBezTo>
                                    <a:pt x="111663" y="207868"/>
                                    <a:pt x="149901" y="128066"/>
                                    <a:pt x="175671" y="42445"/>
                                  </a:cubicBezTo>
                                  <a:cubicBezTo>
                                    <a:pt x="186477" y="5869"/>
                                    <a:pt x="130782" y="-9094"/>
                                    <a:pt x="118313" y="26651"/>
                                  </a:cubicBezTo>
                                  <a:cubicBezTo>
                                    <a:pt x="90050" y="105622"/>
                                    <a:pt x="55136" y="181268"/>
                                    <a:pt x="11079" y="252757"/>
                                  </a:cubicBezTo>
                                  <a:cubicBezTo>
                                    <a:pt x="-9703" y="285177"/>
                                    <a:pt x="41836" y="314272"/>
                                    <a:pt x="62618" y="282683"/>
                                  </a:cubicBezTo>
                                  <a:lnTo>
                                    <a:pt x="62618" y="2826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7" name="Forme libre : Forme 67">
                            <a:extLst>
                              <a:ext uri="{FF2B5EF4-FFF2-40B4-BE49-F238E27FC236}">
                                <a16:creationId xmlns:a16="http://schemas.microsoft.com/office/drawing/2014/main" id="{E83C04D0-07B6-4E93-925E-BDA77B493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2429" y="4176184"/>
                              <a:ext cx="141316" cy="108065"/>
                            </a:xfrm>
                            <a:custGeom>
                              <a:avLst/>
                              <a:gdLst>
                                <a:gd name="connsiteX0" fmla="*/ 15704 w 141316"/>
                                <a:gd name="connsiteY0" fmla="*/ 61230 h 108065"/>
                                <a:gd name="connsiteX1" fmla="*/ 110469 w 141316"/>
                                <a:gd name="connsiteY1" fmla="*/ 102794 h 108065"/>
                                <a:gd name="connsiteX2" fmla="*/ 117950 w 141316"/>
                                <a:gd name="connsiteY2" fmla="*/ 47099 h 108065"/>
                                <a:gd name="connsiteX3" fmla="*/ 60593 w 141316"/>
                                <a:gd name="connsiteY3" fmla="*/ 16342 h 108065"/>
                                <a:gd name="connsiteX4" fmla="*/ 15704 w 141316"/>
                                <a:gd name="connsiteY4" fmla="*/ 61230 h 108065"/>
                                <a:gd name="connsiteX5" fmla="*/ 15704 w 141316"/>
                                <a:gd name="connsiteY5" fmla="*/ 6123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08065">
                                  <a:moveTo>
                                    <a:pt x="15704" y="61230"/>
                                  </a:moveTo>
                                  <a:cubicBezTo>
                                    <a:pt x="41473" y="87000"/>
                                    <a:pt x="74724" y="100300"/>
                                    <a:pt x="110469" y="102794"/>
                                  </a:cubicBezTo>
                                  <a:cubicBezTo>
                                    <a:pt x="142057" y="104456"/>
                                    <a:pt x="149539" y="52086"/>
                                    <a:pt x="117950" y="47099"/>
                                  </a:cubicBezTo>
                                  <a:cubicBezTo>
                                    <a:pt x="94675" y="43774"/>
                                    <a:pt x="76387" y="33798"/>
                                    <a:pt x="60593" y="16342"/>
                                  </a:cubicBezTo>
                                  <a:cubicBezTo>
                                    <a:pt x="33992" y="-14415"/>
                                    <a:pt x="-14222" y="32136"/>
                                    <a:pt x="15704" y="61230"/>
                                  </a:cubicBezTo>
                                  <a:lnTo>
                                    <a:pt x="15704" y="6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8" name="Forme libre : Forme 68">
                            <a:extLst>
                              <a:ext uri="{FF2B5EF4-FFF2-40B4-BE49-F238E27FC236}">
                                <a16:creationId xmlns:a16="http://schemas.microsoft.com/office/drawing/2014/main" id="{4DB9D11B-6594-4FFA-9125-C09FC6E864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40387" y="3971663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21797 w 99752"/>
                                <a:gd name="connsiteY0" fmla="*/ 65415 h 91439"/>
                                <a:gd name="connsiteX1" fmla="*/ 60867 w 99752"/>
                                <a:gd name="connsiteY1" fmla="*/ 87859 h 91439"/>
                                <a:gd name="connsiteX2" fmla="*/ 94949 w 99752"/>
                                <a:gd name="connsiteY2" fmla="*/ 81209 h 91439"/>
                                <a:gd name="connsiteX3" fmla="*/ 93287 w 99752"/>
                                <a:gd name="connsiteY3" fmla="*/ 46295 h 91439"/>
                                <a:gd name="connsiteX4" fmla="*/ 60867 w 99752"/>
                                <a:gd name="connsiteY4" fmla="*/ 15538 h 91439"/>
                                <a:gd name="connsiteX5" fmla="*/ 13485 w 99752"/>
                                <a:gd name="connsiteY5" fmla="*/ 18863 h 91439"/>
                                <a:gd name="connsiteX6" fmla="*/ 21797 w 99752"/>
                                <a:gd name="connsiteY6" fmla="*/ 65415 h 91439"/>
                                <a:gd name="connsiteX7" fmla="*/ 21797 w 99752"/>
                                <a:gd name="connsiteY7" fmla="*/ 6541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21797" y="65415"/>
                                  </a:moveTo>
                                  <a:cubicBezTo>
                                    <a:pt x="35098" y="72896"/>
                                    <a:pt x="47567" y="80377"/>
                                    <a:pt x="60867" y="87859"/>
                                  </a:cubicBezTo>
                                  <a:cubicBezTo>
                                    <a:pt x="72505" y="94509"/>
                                    <a:pt x="86637" y="91184"/>
                                    <a:pt x="94949" y="81209"/>
                                  </a:cubicBezTo>
                                  <a:cubicBezTo>
                                    <a:pt x="102431" y="71234"/>
                                    <a:pt x="102431" y="55439"/>
                                    <a:pt x="93287" y="46295"/>
                                  </a:cubicBezTo>
                                  <a:cubicBezTo>
                                    <a:pt x="82480" y="36320"/>
                                    <a:pt x="71674" y="25514"/>
                                    <a:pt x="60867" y="15538"/>
                                  </a:cubicBezTo>
                                  <a:cubicBezTo>
                                    <a:pt x="46736" y="2238"/>
                                    <a:pt x="25122" y="3069"/>
                                    <a:pt x="13485" y="18863"/>
                                  </a:cubicBezTo>
                                  <a:cubicBezTo>
                                    <a:pt x="1016" y="32995"/>
                                    <a:pt x="5172" y="55439"/>
                                    <a:pt x="21797" y="65415"/>
                                  </a:cubicBezTo>
                                  <a:lnTo>
                                    <a:pt x="21797" y="6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9" name="Forme libre : Forme 69">
                            <a:extLst>
                              <a:ext uri="{FF2B5EF4-FFF2-40B4-BE49-F238E27FC236}">
                                <a16:creationId xmlns:a16="http://schemas.microsoft.com/office/drawing/2014/main" id="{00DC11E7-88BA-487C-9FFD-4924DA1971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5383" y="4295940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37216 w 157941"/>
                                <a:gd name="connsiteY0" fmla="*/ 81128 h 83127"/>
                                <a:gd name="connsiteX1" fmla="*/ 135306 w 157941"/>
                                <a:gd name="connsiteY1" fmla="*/ 66997 h 83127"/>
                                <a:gd name="connsiteX2" fmla="*/ 126994 w 157941"/>
                                <a:gd name="connsiteY2" fmla="*/ 6314 h 83127"/>
                                <a:gd name="connsiteX3" fmla="*/ 28904 w 157941"/>
                                <a:gd name="connsiteY3" fmla="*/ 17951 h 83127"/>
                                <a:gd name="connsiteX4" fmla="*/ 37216 w 157941"/>
                                <a:gd name="connsiteY4" fmla="*/ 81128 h 83127"/>
                                <a:gd name="connsiteX5" fmla="*/ 37216 w 157941"/>
                                <a:gd name="connsiteY5" fmla="*/ 811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37216" y="81128"/>
                                  </a:moveTo>
                                  <a:cubicBezTo>
                                    <a:pt x="70467" y="78634"/>
                                    <a:pt x="102887" y="72815"/>
                                    <a:pt x="135306" y="66997"/>
                                  </a:cubicBezTo>
                                  <a:cubicBezTo>
                                    <a:pt x="169389" y="61178"/>
                                    <a:pt x="161907" y="3820"/>
                                    <a:pt x="126994" y="6314"/>
                                  </a:cubicBezTo>
                                  <a:cubicBezTo>
                                    <a:pt x="93743" y="8807"/>
                                    <a:pt x="61323" y="12133"/>
                                    <a:pt x="28904" y="17951"/>
                                  </a:cubicBezTo>
                                  <a:cubicBezTo>
                                    <a:pt x="-6010" y="24602"/>
                                    <a:pt x="1472" y="83622"/>
                                    <a:pt x="37216" y="81128"/>
                                  </a:cubicBezTo>
                                  <a:lnTo>
                                    <a:pt x="37216" y="81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0" name="Forme libre : Forme 70">
                            <a:extLst>
                              <a:ext uri="{FF2B5EF4-FFF2-40B4-BE49-F238E27FC236}">
                                <a16:creationId xmlns:a16="http://schemas.microsoft.com/office/drawing/2014/main" id="{1002E90F-F9A5-4335-B7C7-2FCCECF467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2964" y="3202193"/>
                              <a:ext cx="116378" cy="174567"/>
                            </a:xfrm>
                            <a:custGeom>
                              <a:avLst/>
                              <a:gdLst>
                                <a:gd name="connsiteX0" fmla="*/ 62902 w 116378"/>
                                <a:gd name="connsiteY0" fmla="*/ 154073 h 174567"/>
                                <a:gd name="connsiteX1" fmla="*/ 106128 w 116378"/>
                                <a:gd name="connsiteY1" fmla="*/ 43513 h 174567"/>
                                <a:gd name="connsiteX2" fmla="*/ 62071 w 116378"/>
                                <a:gd name="connsiteY2" fmla="*/ 17744 h 174567"/>
                                <a:gd name="connsiteX3" fmla="*/ 7207 w 116378"/>
                                <a:gd name="connsiteY3" fmla="*/ 139109 h 174567"/>
                                <a:gd name="connsiteX4" fmla="*/ 62902 w 116378"/>
                                <a:gd name="connsiteY4" fmla="*/ 154073 h 174567"/>
                                <a:gd name="connsiteX5" fmla="*/ 62902 w 116378"/>
                                <a:gd name="connsiteY5" fmla="*/ 154073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174567">
                                  <a:moveTo>
                                    <a:pt x="62902" y="154073"/>
                                  </a:moveTo>
                                  <a:cubicBezTo>
                                    <a:pt x="70383" y="114171"/>
                                    <a:pt x="84515" y="77595"/>
                                    <a:pt x="106128" y="43513"/>
                                  </a:cubicBezTo>
                                  <a:cubicBezTo>
                                    <a:pt x="123585" y="15250"/>
                                    <a:pt x="80359" y="-8857"/>
                                    <a:pt x="62071" y="17744"/>
                                  </a:cubicBezTo>
                                  <a:cubicBezTo>
                                    <a:pt x="36302" y="54320"/>
                                    <a:pt x="18013" y="95052"/>
                                    <a:pt x="7207" y="139109"/>
                                  </a:cubicBezTo>
                                  <a:cubicBezTo>
                                    <a:pt x="-1937" y="174854"/>
                                    <a:pt x="56252" y="190648"/>
                                    <a:pt x="62902" y="154073"/>
                                  </a:cubicBezTo>
                                  <a:lnTo>
                                    <a:pt x="62902" y="1540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1" name="Forme libre : Forme 71">
                            <a:extLst>
                              <a:ext uri="{FF2B5EF4-FFF2-40B4-BE49-F238E27FC236}">
                                <a16:creationId xmlns:a16="http://schemas.microsoft.com/office/drawing/2014/main" id="{F4137926-C582-4915-8AF5-2204C5252D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68666" y="2820010"/>
                              <a:ext cx="266007" cy="108065"/>
                            </a:xfrm>
                            <a:custGeom>
                              <a:avLst/>
                              <a:gdLst>
                                <a:gd name="connsiteX0" fmla="*/ 27011 w 266007"/>
                                <a:gd name="connsiteY0" fmla="*/ 65755 h 108065"/>
                                <a:gd name="connsiteX1" fmla="*/ 234829 w 266007"/>
                                <a:gd name="connsiteY1" fmla="*/ 103994 h 108065"/>
                                <a:gd name="connsiteX2" fmla="*/ 234829 w 266007"/>
                                <a:gd name="connsiteY2" fmla="*/ 48299 h 108065"/>
                                <a:gd name="connsiteX3" fmla="*/ 42805 w 266007"/>
                                <a:gd name="connsiteY3" fmla="*/ 7566 h 108065"/>
                                <a:gd name="connsiteX4" fmla="*/ 27011 w 266007"/>
                                <a:gd name="connsiteY4" fmla="*/ 65755 h 108065"/>
                                <a:gd name="connsiteX5" fmla="*/ 27011 w 266007"/>
                                <a:gd name="connsiteY5" fmla="*/ 65755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6007" h="108065">
                                  <a:moveTo>
                                    <a:pt x="27011" y="65755"/>
                                  </a:moveTo>
                                  <a:cubicBezTo>
                                    <a:pt x="95175" y="85706"/>
                                    <a:pt x="164171" y="98175"/>
                                    <a:pt x="234829" y="103994"/>
                                  </a:cubicBezTo>
                                  <a:cubicBezTo>
                                    <a:pt x="270574" y="107319"/>
                                    <a:pt x="268912" y="53286"/>
                                    <a:pt x="234829" y="48299"/>
                                  </a:cubicBezTo>
                                  <a:cubicBezTo>
                                    <a:pt x="169990" y="39986"/>
                                    <a:pt x="105982" y="25854"/>
                                    <a:pt x="42805" y="7566"/>
                                  </a:cubicBezTo>
                                  <a:cubicBezTo>
                                    <a:pt x="6229" y="-3240"/>
                                    <a:pt x="-9565" y="54949"/>
                                    <a:pt x="27011" y="65755"/>
                                  </a:cubicBezTo>
                                  <a:lnTo>
                                    <a:pt x="27011" y="65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2" name="Forme libre : Forme 72">
                            <a:extLst>
                              <a:ext uri="{FF2B5EF4-FFF2-40B4-BE49-F238E27FC236}">
                                <a16:creationId xmlns:a16="http://schemas.microsoft.com/office/drawing/2014/main" id="{97F2F710-2B3F-4003-BDB1-4525CBB54B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5366" y="3339886"/>
                              <a:ext cx="124691" cy="83127"/>
                            </a:xfrm>
                            <a:custGeom>
                              <a:avLst/>
                              <a:gdLst>
                                <a:gd name="connsiteX0" fmla="*/ 55775 w 124690"/>
                                <a:gd name="connsiteY0" fmla="*/ 81219 h 83127"/>
                                <a:gd name="connsiteX1" fmla="*/ 101495 w 124690"/>
                                <a:gd name="connsiteY1" fmla="*/ 64593 h 83127"/>
                                <a:gd name="connsiteX2" fmla="*/ 122277 w 124690"/>
                                <a:gd name="connsiteY2" fmla="*/ 28017 h 83127"/>
                                <a:gd name="connsiteX3" fmla="*/ 85701 w 124690"/>
                                <a:gd name="connsiteY3" fmla="*/ 7236 h 83127"/>
                                <a:gd name="connsiteX4" fmla="*/ 30006 w 124690"/>
                                <a:gd name="connsiteY4" fmla="*/ 21367 h 83127"/>
                                <a:gd name="connsiteX5" fmla="*/ 8392 w 124690"/>
                                <a:gd name="connsiteY5" fmla="*/ 65425 h 83127"/>
                                <a:gd name="connsiteX6" fmla="*/ 55775 w 124690"/>
                                <a:gd name="connsiteY6" fmla="*/ 81219 h 83127"/>
                                <a:gd name="connsiteX7" fmla="*/ 55775 w 124690"/>
                                <a:gd name="connsiteY7" fmla="*/ 8121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83127">
                                  <a:moveTo>
                                    <a:pt x="55775" y="81219"/>
                                  </a:moveTo>
                                  <a:cubicBezTo>
                                    <a:pt x="69075" y="75400"/>
                                    <a:pt x="86532" y="70412"/>
                                    <a:pt x="101495" y="64593"/>
                                  </a:cubicBezTo>
                                  <a:cubicBezTo>
                                    <a:pt x="116458" y="58775"/>
                                    <a:pt x="126433" y="44643"/>
                                    <a:pt x="122277" y="28017"/>
                                  </a:cubicBezTo>
                                  <a:cubicBezTo>
                                    <a:pt x="118120" y="12223"/>
                                    <a:pt x="101495" y="3079"/>
                                    <a:pt x="85701" y="7236"/>
                                  </a:cubicBezTo>
                                  <a:cubicBezTo>
                                    <a:pt x="67413" y="12223"/>
                                    <a:pt x="49125" y="17211"/>
                                    <a:pt x="30006" y="21367"/>
                                  </a:cubicBezTo>
                                  <a:cubicBezTo>
                                    <a:pt x="10886" y="24692"/>
                                    <a:pt x="1742" y="48799"/>
                                    <a:pt x="8392" y="65425"/>
                                  </a:cubicBezTo>
                                  <a:cubicBezTo>
                                    <a:pt x="17537" y="85375"/>
                                    <a:pt x="37487" y="88700"/>
                                    <a:pt x="55775" y="81219"/>
                                  </a:cubicBezTo>
                                  <a:lnTo>
                                    <a:pt x="55775" y="812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3" name="Forme libre : Forme 73">
                            <a:extLst>
                              <a:ext uri="{FF2B5EF4-FFF2-40B4-BE49-F238E27FC236}">
                                <a16:creationId xmlns:a16="http://schemas.microsoft.com/office/drawing/2014/main" id="{39F91078-C8B9-4C95-8380-D553F680DD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87193" y="3490304"/>
                              <a:ext cx="108065" cy="141316"/>
                            </a:xfrm>
                            <a:custGeom>
                              <a:avLst/>
                              <a:gdLst>
                                <a:gd name="connsiteX0" fmla="*/ 6259 w 108065"/>
                                <a:gd name="connsiteY0" fmla="*/ 30553 h 141316"/>
                                <a:gd name="connsiteX1" fmla="*/ 63617 w 108065"/>
                                <a:gd name="connsiteY1" fmla="*/ 135294 h 141316"/>
                                <a:gd name="connsiteX2" fmla="*/ 91880 w 108065"/>
                                <a:gd name="connsiteY2" fmla="*/ 87080 h 141316"/>
                                <a:gd name="connsiteX3" fmla="*/ 56135 w 108065"/>
                                <a:gd name="connsiteY3" fmla="*/ 30553 h 141316"/>
                                <a:gd name="connsiteX4" fmla="*/ 6259 w 108065"/>
                                <a:gd name="connsiteY4" fmla="*/ 30553 h 141316"/>
                                <a:gd name="connsiteX5" fmla="*/ 6259 w 108065"/>
                                <a:gd name="connsiteY5" fmla="*/ 30553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8065" h="141316">
                                  <a:moveTo>
                                    <a:pt x="6259" y="30553"/>
                                  </a:moveTo>
                                  <a:cubicBezTo>
                                    <a:pt x="5427" y="74611"/>
                                    <a:pt x="26209" y="112018"/>
                                    <a:pt x="63617" y="135294"/>
                                  </a:cubicBezTo>
                                  <a:cubicBezTo>
                                    <a:pt x="94374" y="154413"/>
                                    <a:pt x="121806" y="107030"/>
                                    <a:pt x="91880" y="87080"/>
                                  </a:cubicBezTo>
                                  <a:cubicBezTo>
                                    <a:pt x="73592" y="75442"/>
                                    <a:pt x="58629" y="52166"/>
                                    <a:pt x="56135" y="30553"/>
                                  </a:cubicBezTo>
                                  <a:cubicBezTo>
                                    <a:pt x="52810" y="-1035"/>
                                    <a:pt x="7090" y="-2698"/>
                                    <a:pt x="6259" y="30553"/>
                                  </a:cubicBezTo>
                                  <a:lnTo>
                                    <a:pt x="6259" y="305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4" name="Forme libre : Forme 74">
                            <a:extLst>
                              <a:ext uri="{FF2B5EF4-FFF2-40B4-BE49-F238E27FC236}">
                                <a16:creationId xmlns:a16="http://schemas.microsoft.com/office/drawing/2014/main" id="{F903D997-E0EA-4E7F-9D37-0D4A4A8817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07332" y="3239847"/>
                              <a:ext cx="91440" cy="116378"/>
                            </a:xfrm>
                            <a:custGeom>
                              <a:avLst/>
                              <a:gdLst>
                                <a:gd name="connsiteX0" fmla="*/ 42399 w 91440"/>
                                <a:gd name="connsiteY0" fmla="*/ 108105 h 116378"/>
                                <a:gd name="connsiteX1" fmla="*/ 90613 w 91440"/>
                                <a:gd name="connsiteY1" fmla="*/ 33291 h 116378"/>
                                <a:gd name="connsiteX2" fmla="*/ 48218 w 91440"/>
                                <a:gd name="connsiteY2" fmla="*/ 21653 h 116378"/>
                                <a:gd name="connsiteX3" fmla="*/ 12473 w 91440"/>
                                <a:gd name="connsiteY3" fmla="*/ 78180 h 116378"/>
                                <a:gd name="connsiteX4" fmla="*/ 42399 w 91440"/>
                                <a:gd name="connsiteY4" fmla="*/ 108105 h 116378"/>
                                <a:gd name="connsiteX5" fmla="*/ 42399 w 91440"/>
                                <a:gd name="connsiteY5" fmla="*/ 108105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1440" h="116378">
                                  <a:moveTo>
                                    <a:pt x="42399" y="108105"/>
                                  </a:moveTo>
                                  <a:cubicBezTo>
                                    <a:pt x="65675" y="88155"/>
                                    <a:pt x="82300" y="62385"/>
                                    <a:pt x="90613" y="33291"/>
                                  </a:cubicBezTo>
                                  <a:cubicBezTo>
                                    <a:pt x="98926" y="6690"/>
                                    <a:pt x="55699" y="-5779"/>
                                    <a:pt x="48218" y="21653"/>
                                  </a:cubicBezTo>
                                  <a:cubicBezTo>
                                    <a:pt x="41568" y="44097"/>
                                    <a:pt x="29930" y="63217"/>
                                    <a:pt x="12473" y="78180"/>
                                  </a:cubicBezTo>
                                  <a:cubicBezTo>
                                    <a:pt x="-6646" y="96468"/>
                                    <a:pt x="22449" y="124731"/>
                                    <a:pt x="42399" y="108105"/>
                                  </a:cubicBezTo>
                                  <a:lnTo>
                                    <a:pt x="42399" y="10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5" name="Forme libre : Forme 75">
                            <a:extLst>
                              <a:ext uri="{FF2B5EF4-FFF2-40B4-BE49-F238E27FC236}">
                                <a16:creationId xmlns:a16="http://schemas.microsoft.com/office/drawing/2014/main" id="{C8B8F3DA-F994-4EBE-BFE8-F0E958B7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198" y="3910829"/>
                              <a:ext cx="232756" cy="191193"/>
                            </a:xfrm>
                            <a:custGeom>
                              <a:avLst/>
                              <a:gdLst>
                                <a:gd name="connsiteX0" fmla="*/ 206451 w 232756"/>
                                <a:gd name="connsiteY0" fmla="*/ 132899 h 191192"/>
                                <a:gd name="connsiteX1" fmla="*/ 59316 w 232756"/>
                                <a:gd name="connsiteY1" fmla="*/ 19846 h 191192"/>
                                <a:gd name="connsiteX2" fmla="*/ 7777 w 232756"/>
                                <a:gd name="connsiteY2" fmla="*/ 41459 h 191192"/>
                                <a:gd name="connsiteX3" fmla="*/ 206451 w 232756"/>
                                <a:gd name="connsiteY3" fmla="*/ 186931 h 191192"/>
                                <a:gd name="connsiteX4" fmla="*/ 206451 w 232756"/>
                                <a:gd name="connsiteY4" fmla="*/ 132899 h 191192"/>
                                <a:gd name="connsiteX5" fmla="*/ 206451 w 232756"/>
                                <a:gd name="connsiteY5" fmla="*/ 132899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91192">
                                  <a:moveTo>
                                    <a:pt x="206451" y="132899"/>
                                  </a:moveTo>
                                  <a:cubicBezTo>
                                    <a:pt x="139118" y="125417"/>
                                    <a:pt x="87579" y="78866"/>
                                    <a:pt x="59316" y="19846"/>
                                  </a:cubicBezTo>
                                  <a:cubicBezTo>
                                    <a:pt x="46016" y="-8418"/>
                                    <a:pt x="-3030" y="11533"/>
                                    <a:pt x="7777" y="41459"/>
                                  </a:cubicBezTo>
                                  <a:cubicBezTo>
                                    <a:pt x="40197" y="126249"/>
                                    <a:pt x="116674" y="179450"/>
                                    <a:pt x="206451" y="186931"/>
                                  </a:cubicBezTo>
                                  <a:cubicBezTo>
                                    <a:pt x="241365" y="189425"/>
                                    <a:pt x="239702" y="136224"/>
                                    <a:pt x="206451" y="132899"/>
                                  </a:cubicBezTo>
                                  <a:lnTo>
                                    <a:pt x="206451" y="1328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6" name="Forme libre : Forme 76">
                            <a:extLst>
                              <a:ext uri="{FF2B5EF4-FFF2-40B4-BE49-F238E27FC236}">
                                <a16:creationId xmlns:a16="http://schemas.microsoft.com/office/drawing/2014/main" id="{2E4E5CDE-AC95-4916-BDDD-90EE785628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2240" y="4234146"/>
                              <a:ext cx="157942" cy="133004"/>
                            </a:xfrm>
                            <a:custGeom>
                              <a:avLst/>
                              <a:gdLst>
                                <a:gd name="connsiteX0" fmla="*/ 47406 w 157941"/>
                                <a:gd name="connsiteY0" fmla="*/ 122971 h 133003"/>
                                <a:gd name="connsiteX1" fmla="*/ 145496 w 157941"/>
                                <a:gd name="connsiteY1" fmla="*/ 58132 h 133003"/>
                                <a:gd name="connsiteX2" fmla="*/ 117233 w 157941"/>
                                <a:gd name="connsiteY2" fmla="*/ 10749 h 133003"/>
                                <a:gd name="connsiteX3" fmla="*/ 19143 w 157941"/>
                                <a:gd name="connsiteY3" fmla="*/ 74758 h 133003"/>
                                <a:gd name="connsiteX4" fmla="*/ 47406 w 157941"/>
                                <a:gd name="connsiteY4" fmla="*/ 122971 h 133003"/>
                                <a:gd name="connsiteX5" fmla="*/ 47406 w 157941"/>
                                <a:gd name="connsiteY5" fmla="*/ 12297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33003">
                                  <a:moveTo>
                                    <a:pt x="47406" y="122971"/>
                                  </a:moveTo>
                                  <a:cubicBezTo>
                                    <a:pt x="80657" y="101358"/>
                                    <a:pt x="113077" y="80576"/>
                                    <a:pt x="145496" y="58132"/>
                                  </a:cubicBezTo>
                                  <a:cubicBezTo>
                                    <a:pt x="173759" y="38181"/>
                                    <a:pt x="148821" y="-8370"/>
                                    <a:pt x="117233" y="10749"/>
                                  </a:cubicBezTo>
                                  <a:cubicBezTo>
                                    <a:pt x="83982" y="31531"/>
                                    <a:pt x="51562" y="53144"/>
                                    <a:pt x="19143" y="74758"/>
                                  </a:cubicBezTo>
                                  <a:cubicBezTo>
                                    <a:pt x="-10783" y="93877"/>
                                    <a:pt x="16649" y="142090"/>
                                    <a:pt x="47406" y="122971"/>
                                  </a:cubicBezTo>
                                  <a:lnTo>
                                    <a:pt x="47406" y="1229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7" name="Forme libre : Forme 77">
                            <a:extLst>
                              <a:ext uri="{FF2B5EF4-FFF2-40B4-BE49-F238E27FC236}">
                                <a16:creationId xmlns:a16="http://schemas.microsoft.com/office/drawing/2014/main" id="{40E0AA90-7E34-4C49-ABD2-0FE03237F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0490" y="4180641"/>
                              <a:ext cx="182880" cy="216131"/>
                            </a:xfrm>
                            <a:custGeom>
                              <a:avLst/>
                              <a:gdLst>
                                <a:gd name="connsiteX0" fmla="*/ 148239 w 182880"/>
                                <a:gd name="connsiteY0" fmla="*/ 170658 h 216130"/>
                                <a:gd name="connsiteX1" fmla="*/ 62618 w 182880"/>
                                <a:gd name="connsiteY1" fmla="*/ 20198 h 216130"/>
                                <a:gd name="connsiteX2" fmla="*/ 11079 w 182880"/>
                                <a:gd name="connsiteY2" fmla="*/ 50123 h 216130"/>
                                <a:gd name="connsiteX3" fmla="*/ 105844 w 182880"/>
                                <a:gd name="connsiteY3" fmla="*/ 193934 h 216130"/>
                                <a:gd name="connsiteX4" fmla="*/ 176502 w 182880"/>
                                <a:gd name="connsiteY4" fmla="*/ 192271 h 216130"/>
                                <a:gd name="connsiteX5" fmla="*/ 148239 w 182880"/>
                                <a:gd name="connsiteY5" fmla="*/ 170658 h 216130"/>
                                <a:gd name="connsiteX6" fmla="*/ 148239 w 182880"/>
                                <a:gd name="connsiteY6" fmla="*/ 170658 h 2161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2880" h="216130">
                                  <a:moveTo>
                                    <a:pt x="148239" y="170658"/>
                                  </a:moveTo>
                                  <a:cubicBezTo>
                                    <a:pt x="154058" y="166502"/>
                                    <a:pt x="72593" y="36823"/>
                                    <a:pt x="62618" y="20198"/>
                                  </a:cubicBezTo>
                                  <a:cubicBezTo>
                                    <a:pt x="41836" y="-12222"/>
                                    <a:pt x="-9703" y="17704"/>
                                    <a:pt x="11079" y="50123"/>
                                  </a:cubicBezTo>
                                  <a:cubicBezTo>
                                    <a:pt x="40173" y="97506"/>
                                    <a:pt x="69268" y="151539"/>
                                    <a:pt x="105844" y="193934"/>
                                  </a:cubicBezTo>
                                  <a:cubicBezTo>
                                    <a:pt x="124963" y="215547"/>
                                    <a:pt x="166527" y="229678"/>
                                    <a:pt x="176502" y="192271"/>
                                  </a:cubicBezTo>
                                  <a:cubicBezTo>
                                    <a:pt x="180658" y="177308"/>
                                    <a:pt x="162370" y="160683"/>
                                    <a:pt x="148239" y="170658"/>
                                  </a:cubicBezTo>
                                  <a:lnTo>
                                    <a:pt x="148239" y="1706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8" name="Forme libre : Forme 78">
                            <a:extLst>
                              <a:ext uri="{FF2B5EF4-FFF2-40B4-BE49-F238E27FC236}">
                                <a16:creationId xmlns:a16="http://schemas.microsoft.com/office/drawing/2014/main" id="{9C478DCC-6ABE-4885-9E74-A4AA8C798D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6045" y="4181317"/>
                              <a:ext cx="149629" cy="182880"/>
                            </a:xfrm>
                            <a:custGeom>
                              <a:avLst/>
                              <a:gdLst>
                                <a:gd name="connsiteX0" fmla="*/ 134290 w 149629"/>
                                <a:gd name="connsiteY0" fmla="*/ 131743 h 182879"/>
                                <a:gd name="connsiteX1" fmla="*/ 61138 w 149629"/>
                                <a:gd name="connsiteY1" fmla="*/ 26171 h 182879"/>
                                <a:gd name="connsiteX2" fmla="*/ 6275 w 149629"/>
                                <a:gd name="connsiteY2" fmla="*/ 33653 h 182879"/>
                                <a:gd name="connsiteX3" fmla="*/ 114340 w 149629"/>
                                <a:gd name="connsiteY3" fmla="*/ 179957 h 182879"/>
                                <a:gd name="connsiteX4" fmla="*/ 134290 w 149629"/>
                                <a:gd name="connsiteY4" fmla="*/ 131743 h 182879"/>
                                <a:gd name="connsiteX5" fmla="*/ 134290 w 149629"/>
                                <a:gd name="connsiteY5" fmla="*/ 131743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9629" h="182879">
                                  <a:moveTo>
                                    <a:pt x="134290" y="131743"/>
                                  </a:moveTo>
                                  <a:cubicBezTo>
                                    <a:pt x="94389" y="110130"/>
                                    <a:pt x="70282" y="70229"/>
                                    <a:pt x="61138" y="26171"/>
                                  </a:cubicBezTo>
                                  <a:cubicBezTo>
                                    <a:pt x="55320" y="-4586"/>
                                    <a:pt x="4612" y="2065"/>
                                    <a:pt x="6275" y="33653"/>
                                  </a:cubicBezTo>
                                  <a:cubicBezTo>
                                    <a:pt x="8768" y="101817"/>
                                    <a:pt x="51995" y="155019"/>
                                    <a:pt x="114340" y="179957"/>
                                  </a:cubicBezTo>
                                  <a:cubicBezTo>
                                    <a:pt x="141772" y="191595"/>
                                    <a:pt x="160060" y="145875"/>
                                    <a:pt x="134290" y="131743"/>
                                  </a:cubicBezTo>
                                  <a:lnTo>
                                    <a:pt x="134290" y="1317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9" name="Forme libre : Forme 79">
                            <a:extLst>
                              <a:ext uri="{FF2B5EF4-FFF2-40B4-BE49-F238E27FC236}">
                                <a16:creationId xmlns:a16="http://schemas.microsoft.com/office/drawing/2014/main" id="{5C3F03C2-AA9F-4149-B1D8-EB4CB0E3EA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19702" y="4228808"/>
                              <a:ext cx="207818" cy="191193"/>
                            </a:xfrm>
                            <a:custGeom>
                              <a:avLst/>
                              <a:gdLst>
                                <a:gd name="connsiteX0" fmla="*/ 185146 w 207818"/>
                                <a:gd name="connsiteY0" fmla="*/ 135791 h 191192"/>
                                <a:gd name="connsiteX1" fmla="*/ 56298 w 207818"/>
                                <a:gd name="connsiteY1" fmla="*/ 18581 h 191192"/>
                                <a:gd name="connsiteX2" fmla="*/ 8085 w 207818"/>
                                <a:gd name="connsiteY2" fmla="*/ 39363 h 191192"/>
                                <a:gd name="connsiteX3" fmla="*/ 171845 w 207818"/>
                                <a:gd name="connsiteY3" fmla="*/ 184836 h 191192"/>
                                <a:gd name="connsiteX4" fmla="*/ 185146 w 207818"/>
                                <a:gd name="connsiteY4" fmla="*/ 135791 h 191192"/>
                                <a:gd name="connsiteX5" fmla="*/ 185146 w 207818"/>
                                <a:gd name="connsiteY5" fmla="*/ 135791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91192">
                                  <a:moveTo>
                                    <a:pt x="185146" y="135791"/>
                                  </a:moveTo>
                                  <a:cubicBezTo>
                                    <a:pt x="127788" y="115009"/>
                                    <a:pt x="84561" y="71783"/>
                                    <a:pt x="56298" y="18581"/>
                                  </a:cubicBezTo>
                                  <a:cubicBezTo>
                                    <a:pt x="42998" y="-7188"/>
                                    <a:pt x="-3553" y="11100"/>
                                    <a:pt x="8085" y="39363"/>
                                  </a:cubicBezTo>
                                  <a:cubicBezTo>
                                    <a:pt x="37179" y="111684"/>
                                    <a:pt x="97031" y="163223"/>
                                    <a:pt x="171845" y="184836"/>
                                  </a:cubicBezTo>
                                  <a:cubicBezTo>
                                    <a:pt x="203434" y="193148"/>
                                    <a:pt x="215071" y="146597"/>
                                    <a:pt x="185146" y="135791"/>
                                  </a:cubicBezTo>
                                  <a:lnTo>
                                    <a:pt x="185146" y="135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0" name="Forme libre : Forme 80">
                            <a:extLst>
                              <a:ext uri="{FF2B5EF4-FFF2-40B4-BE49-F238E27FC236}">
                                <a16:creationId xmlns:a16="http://schemas.microsoft.com/office/drawing/2014/main" id="{510D8EFE-C311-432C-8698-2CCADA9B8D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4110" y="4327880"/>
                              <a:ext cx="108065" cy="66502"/>
                            </a:xfrm>
                            <a:custGeom>
                              <a:avLst/>
                              <a:gdLst>
                                <a:gd name="connsiteX0" fmla="*/ 39387 w 108065"/>
                                <a:gd name="connsiteY0" fmla="*/ 66645 h 66501"/>
                                <a:gd name="connsiteX1" fmla="*/ 84276 w 108065"/>
                                <a:gd name="connsiteY1" fmla="*/ 57501 h 66501"/>
                                <a:gd name="connsiteX2" fmla="*/ 102564 w 108065"/>
                                <a:gd name="connsiteY2" fmla="*/ 25081 h 66501"/>
                                <a:gd name="connsiteX3" fmla="*/ 70145 w 108065"/>
                                <a:gd name="connsiteY3" fmla="*/ 6793 h 66501"/>
                                <a:gd name="connsiteX4" fmla="*/ 25256 w 108065"/>
                                <a:gd name="connsiteY4" fmla="*/ 16768 h 66501"/>
                                <a:gd name="connsiteX5" fmla="*/ 6968 w 108065"/>
                                <a:gd name="connsiteY5" fmla="*/ 49188 h 66501"/>
                                <a:gd name="connsiteX6" fmla="*/ 39387 w 108065"/>
                                <a:gd name="connsiteY6" fmla="*/ 66645 h 66501"/>
                                <a:gd name="connsiteX7" fmla="*/ 39387 w 108065"/>
                                <a:gd name="connsiteY7" fmla="*/ 6664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66501">
                                  <a:moveTo>
                                    <a:pt x="39387" y="66645"/>
                                  </a:moveTo>
                                  <a:cubicBezTo>
                                    <a:pt x="54350" y="64151"/>
                                    <a:pt x="69313" y="61657"/>
                                    <a:pt x="84276" y="57501"/>
                                  </a:cubicBezTo>
                                  <a:cubicBezTo>
                                    <a:pt x="98408" y="54175"/>
                                    <a:pt x="106720" y="38381"/>
                                    <a:pt x="102564" y="25081"/>
                                  </a:cubicBezTo>
                                  <a:cubicBezTo>
                                    <a:pt x="98408" y="10118"/>
                                    <a:pt x="84276" y="4299"/>
                                    <a:pt x="70145" y="6793"/>
                                  </a:cubicBezTo>
                                  <a:cubicBezTo>
                                    <a:pt x="55181" y="9287"/>
                                    <a:pt x="40219" y="12612"/>
                                    <a:pt x="25256" y="16768"/>
                                  </a:cubicBezTo>
                                  <a:cubicBezTo>
                                    <a:pt x="11955" y="20925"/>
                                    <a:pt x="3643" y="35056"/>
                                    <a:pt x="6968" y="49188"/>
                                  </a:cubicBezTo>
                                  <a:cubicBezTo>
                                    <a:pt x="11955" y="63320"/>
                                    <a:pt x="25256" y="68307"/>
                                    <a:pt x="39387" y="66645"/>
                                  </a:cubicBezTo>
                                  <a:lnTo>
                                    <a:pt x="39387" y="666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1" name="Forme libre : Forme 81">
                            <a:extLst>
                              <a:ext uri="{FF2B5EF4-FFF2-40B4-BE49-F238E27FC236}">
                                <a16:creationId xmlns:a16="http://schemas.microsoft.com/office/drawing/2014/main" id="{DE26F224-0380-4097-99AF-9CB4A5D110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18853" y="3499208"/>
                              <a:ext cx="157942" cy="74815"/>
                            </a:xfrm>
                            <a:custGeom>
                              <a:avLst/>
                              <a:gdLst>
                                <a:gd name="connsiteX0" fmla="*/ 28679 w 157941"/>
                                <a:gd name="connsiteY0" fmla="*/ 74019 h 74814"/>
                                <a:gd name="connsiteX1" fmla="*/ 142563 w 157941"/>
                                <a:gd name="connsiteY1" fmla="*/ 50743 h 74814"/>
                                <a:gd name="connsiteX2" fmla="*/ 130926 w 157941"/>
                                <a:gd name="connsiteY2" fmla="*/ 7517 h 74814"/>
                                <a:gd name="connsiteX3" fmla="*/ 28679 w 157941"/>
                                <a:gd name="connsiteY3" fmla="*/ 26637 h 74814"/>
                                <a:gd name="connsiteX4" fmla="*/ 28679 w 157941"/>
                                <a:gd name="connsiteY4" fmla="*/ 74019 h 74814"/>
                                <a:gd name="connsiteX5" fmla="*/ 28679 w 157941"/>
                                <a:gd name="connsiteY5" fmla="*/ 7401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74814">
                                  <a:moveTo>
                                    <a:pt x="28679" y="74019"/>
                                  </a:moveTo>
                                  <a:cubicBezTo>
                                    <a:pt x="67749" y="72357"/>
                                    <a:pt x="105988" y="65706"/>
                                    <a:pt x="142563" y="50743"/>
                                  </a:cubicBezTo>
                                  <a:cubicBezTo>
                                    <a:pt x="169164" y="40768"/>
                                    <a:pt x="157526" y="-1627"/>
                                    <a:pt x="130926" y="7517"/>
                                  </a:cubicBezTo>
                                  <a:cubicBezTo>
                                    <a:pt x="97675" y="19986"/>
                                    <a:pt x="64424" y="25805"/>
                                    <a:pt x="28679" y="26637"/>
                                  </a:cubicBezTo>
                                  <a:cubicBezTo>
                                    <a:pt x="-1247" y="28299"/>
                                    <a:pt x="-1247" y="75682"/>
                                    <a:pt x="28679" y="74019"/>
                                  </a:cubicBezTo>
                                  <a:lnTo>
                                    <a:pt x="28679" y="7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2" name="Forme libre : Forme 82">
                            <a:extLst>
                              <a:ext uri="{FF2B5EF4-FFF2-40B4-BE49-F238E27FC236}">
                                <a16:creationId xmlns:a16="http://schemas.microsoft.com/office/drawing/2014/main" id="{5D767594-6FB6-4820-A3A8-7524DE5DB3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33674" y="3345717"/>
                              <a:ext cx="232756" cy="74815"/>
                            </a:xfrm>
                            <a:custGeom>
                              <a:avLst/>
                              <a:gdLst>
                                <a:gd name="connsiteX0" fmla="*/ 23339 w 232756"/>
                                <a:gd name="connsiteY0" fmla="*/ 54606 h 74814"/>
                                <a:gd name="connsiteX1" fmla="*/ 210375 w 232756"/>
                                <a:gd name="connsiteY1" fmla="*/ 72063 h 74814"/>
                                <a:gd name="connsiteX2" fmla="*/ 210375 w 232756"/>
                                <a:gd name="connsiteY2" fmla="*/ 23018 h 74814"/>
                                <a:gd name="connsiteX3" fmla="*/ 36640 w 232756"/>
                                <a:gd name="connsiteY3" fmla="*/ 7224 h 74814"/>
                                <a:gd name="connsiteX4" fmla="*/ 23339 w 232756"/>
                                <a:gd name="connsiteY4" fmla="*/ 54606 h 74814"/>
                                <a:gd name="connsiteX5" fmla="*/ 23339 w 232756"/>
                                <a:gd name="connsiteY5" fmla="*/ 5460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74814">
                                  <a:moveTo>
                                    <a:pt x="23339" y="54606"/>
                                  </a:moveTo>
                                  <a:cubicBezTo>
                                    <a:pt x="84022" y="72894"/>
                                    <a:pt x="147199" y="80376"/>
                                    <a:pt x="210375" y="72063"/>
                                  </a:cubicBezTo>
                                  <a:cubicBezTo>
                                    <a:pt x="241133" y="67907"/>
                                    <a:pt x="241964" y="19693"/>
                                    <a:pt x="210375" y="23018"/>
                                  </a:cubicBezTo>
                                  <a:cubicBezTo>
                                    <a:pt x="151355" y="28006"/>
                                    <a:pt x="93997" y="24680"/>
                                    <a:pt x="36640" y="7224"/>
                                  </a:cubicBezTo>
                                  <a:cubicBezTo>
                                    <a:pt x="5883" y="-1089"/>
                                    <a:pt x="-6587" y="45462"/>
                                    <a:pt x="23339" y="54606"/>
                                  </a:cubicBezTo>
                                  <a:lnTo>
                                    <a:pt x="23339" y="546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3" name="Forme libre : Forme 83">
                            <a:extLst>
                              <a:ext uri="{FF2B5EF4-FFF2-40B4-BE49-F238E27FC236}">
                                <a16:creationId xmlns:a16="http://schemas.microsoft.com/office/drawing/2014/main" id="{EC6747D9-6EB4-4596-B34E-D1E5A58060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3313" y="3456752"/>
                              <a:ext cx="83127" cy="108065"/>
                            </a:xfrm>
                            <a:custGeom>
                              <a:avLst/>
                              <a:gdLst>
                                <a:gd name="connsiteX0" fmla="*/ 21419 w 83127"/>
                                <a:gd name="connsiteY0" fmla="*/ 28361 h 108065"/>
                                <a:gd name="connsiteX1" fmla="*/ 7288 w 83127"/>
                                <a:gd name="connsiteY1" fmla="*/ 74912 h 108065"/>
                                <a:gd name="connsiteX2" fmla="*/ 55501 w 83127"/>
                                <a:gd name="connsiteY2" fmla="*/ 95694 h 108065"/>
                                <a:gd name="connsiteX3" fmla="*/ 77114 w 83127"/>
                                <a:gd name="connsiteY3" fmla="*/ 52468 h 108065"/>
                                <a:gd name="connsiteX4" fmla="*/ 62151 w 83127"/>
                                <a:gd name="connsiteY4" fmla="*/ 8410 h 108065"/>
                                <a:gd name="connsiteX5" fmla="*/ 21419 w 83127"/>
                                <a:gd name="connsiteY5" fmla="*/ 28361 h 108065"/>
                                <a:gd name="connsiteX6" fmla="*/ 21419 w 83127"/>
                                <a:gd name="connsiteY6" fmla="*/ 28361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08065">
                                  <a:moveTo>
                                    <a:pt x="21419" y="28361"/>
                                  </a:moveTo>
                                  <a:cubicBezTo>
                                    <a:pt x="16431" y="44155"/>
                                    <a:pt x="12275" y="59118"/>
                                    <a:pt x="7288" y="74912"/>
                                  </a:cubicBezTo>
                                  <a:cubicBezTo>
                                    <a:pt x="-1025" y="103175"/>
                                    <a:pt x="42201" y="122295"/>
                                    <a:pt x="55501" y="95694"/>
                                  </a:cubicBezTo>
                                  <a:cubicBezTo>
                                    <a:pt x="62982" y="81562"/>
                                    <a:pt x="69633" y="67430"/>
                                    <a:pt x="77114" y="52468"/>
                                  </a:cubicBezTo>
                                  <a:cubicBezTo>
                                    <a:pt x="85427" y="35842"/>
                                    <a:pt x="80439" y="15892"/>
                                    <a:pt x="62151" y="8410"/>
                                  </a:cubicBezTo>
                                  <a:cubicBezTo>
                                    <a:pt x="46357" y="1760"/>
                                    <a:pt x="27238" y="10904"/>
                                    <a:pt x="21419" y="28361"/>
                                  </a:cubicBezTo>
                                  <a:lnTo>
                                    <a:pt x="21419" y="283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4" name="Forme libre : Forme 84">
                            <a:extLst>
                              <a:ext uri="{FF2B5EF4-FFF2-40B4-BE49-F238E27FC236}">
                                <a16:creationId xmlns:a16="http://schemas.microsoft.com/office/drawing/2014/main" id="{4518BC0D-FB13-4947-99D8-6708C67D6A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7167" y="3790890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50371 w 58189"/>
                                <a:gd name="connsiteY0" fmla="*/ 48345 h 58189"/>
                                <a:gd name="connsiteX1" fmla="*/ 57021 w 58189"/>
                                <a:gd name="connsiteY1" fmla="*/ 38370 h 58189"/>
                                <a:gd name="connsiteX2" fmla="*/ 53696 w 58189"/>
                                <a:gd name="connsiteY2" fmla="*/ 12600 h 58189"/>
                                <a:gd name="connsiteX3" fmla="*/ 27927 w 58189"/>
                                <a:gd name="connsiteY3" fmla="*/ 9275 h 58189"/>
                                <a:gd name="connsiteX4" fmla="*/ 17952 w 58189"/>
                                <a:gd name="connsiteY4" fmla="*/ 15925 h 58189"/>
                                <a:gd name="connsiteX5" fmla="*/ 6314 w 58189"/>
                                <a:gd name="connsiteY5" fmla="*/ 36707 h 58189"/>
                                <a:gd name="connsiteX6" fmla="*/ 12964 w 58189"/>
                                <a:gd name="connsiteY6" fmla="*/ 53332 h 58189"/>
                                <a:gd name="connsiteX7" fmla="*/ 29590 w 58189"/>
                                <a:gd name="connsiteY7" fmla="*/ 59983 h 58189"/>
                                <a:gd name="connsiteX8" fmla="*/ 50371 w 58189"/>
                                <a:gd name="connsiteY8" fmla="*/ 48345 h 58189"/>
                                <a:gd name="connsiteX9" fmla="*/ 50371 w 58189"/>
                                <a:gd name="connsiteY9" fmla="*/ 48345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50371" y="48345"/>
                                  </a:moveTo>
                                  <a:cubicBezTo>
                                    <a:pt x="52865" y="45020"/>
                                    <a:pt x="55359" y="41695"/>
                                    <a:pt x="57021" y="38370"/>
                                  </a:cubicBezTo>
                                  <a:cubicBezTo>
                                    <a:pt x="62009" y="30888"/>
                                    <a:pt x="60347" y="18419"/>
                                    <a:pt x="53696" y="12600"/>
                                  </a:cubicBezTo>
                                  <a:cubicBezTo>
                                    <a:pt x="47046" y="6781"/>
                                    <a:pt x="35409" y="3456"/>
                                    <a:pt x="27927" y="9275"/>
                                  </a:cubicBezTo>
                                  <a:cubicBezTo>
                                    <a:pt x="24602" y="11769"/>
                                    <a:pt x="21277" y="14263"/>
                                    <a:pt x="17952" y="15925"/>
                                  </a:cubicBezTo>
                                  <a:cubicBezTo>
                                    <a:pt x="11301" y="20913"/>
                                    <a:pt x="5482" y="27563"/>
                                    <a:pt x="6314" y="36707"/>
                                  </a:cubicBezTo>
                                  <a:cubicBezTo>
                                    <a:pt x="6314" y="43357"/>
                                    <a:pt x="8808" y="49176"/>
                                    <a:pt x="12964" y="53332"/>
                                  </a:cubicBezTo>
                                  <a:cubicBezTo>
                                    <a:pt x="17120" y="57489"/>
                                    <a:pt x="23771" y="59983"/>
                                    <a:pt x="29590" y="59983"/>
                                  </a:cubicBezTo>
                                  <a:cubicBezTo>
                                    <a:pt x="38733" y="59983"/>
                                    <a:pt x="45383" y="54995"/>
                                    <a:pt x="50371" y="48345"/>
                                  </a:cubicBezTo>
                                  <a:lnTo>
                                    <a:pt x="50371" y="48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5" name="Forme libre : Forme 85">
                            <a:extLst>
                              <a:ext uri="{FF2B5EF4-FFF2-40B4-BE49-F238E27FC236}">
                                <a16:creationId xmlns:a16="http://schemas.microsoft.com/office/drawing/2014/main" id="{24FC34A8-BE80-4F13-94EE-031514A27D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47040" y="3565003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7658 w 74814"/>
                                <a:gd name="connsiteY0" fmla="*/ 36488 h 74814"/>
                                <a:gd name="connsiteX1" fmla="*/ 11815 w 74814"/>
                                <a:gd name="connsiteY1" fmla="*/ 55607 h 74814"/>
                                <a:gd name="connsiteX2" fmla="*/ 11815 w 74814"/>
                                <a:gd name="connsiteY2" fmla="*/ 29838 h 74814"/>
                                <a:gd name="connsiteX3" fmla="*/ 9321 w 74814"/>
                                <a:gd name="connsiteY3" fmla="*/ 33994 h 74814"/>
                                <a:gd name="connsiteX4" fmla="*/ 13477 w 74814"/>
                                <a:gd name="connsiteY4" fmla="*/ 63920 h 74814"/>
                                <a:gd name="connsiteX5" fmla="*/ 43403 w 74814"/>
                                <a:gd name="connsiteY5" fmla="*/ 68076 h 74814"/>
                                <a:gd name="connsiteX6" fmla="*/ 47559 w 74814"/>
                                <a:gd name="connsiteY6" fmla="*/ 65582 h 74814"/>
                                <a:gd name="connsiteX7" fmla="*/ 21790 w 74814"/>
                                <a:gd name="connsiteY7" fmla="*/ 65582 h 74814"/>
                                <a:gd name="connsiteX8" fmla="*/ 40909 w 74814"/>
                                <a:gd name="connsiteY8" fmla="*/ 69739 h 74814"/>
                                <a:gd name="connsiteX9" fmla="*/ 56703 w 74814"/>
                                <a:gd name="connsiteY9" fmla="*/ 65582 h 74814"/>
                                <a:gd name="connsiteX10" fmla="*/ 70004 w 74814"/>
                                <a:gd name="connsiteY10" fmla="*/ 50619 h 74814"/>
                                <a:gd name="connsiteX11" fmla="*/ 63354 w 74814"/>
                                <a:gd name="connsiteY11" fmla="*/ 15706 h 74814"/>
                                <a:gd name="connsiteX12" fmla="*/ 32596 w 74814"/>
                                <a:gd name="connsiteY12" fmla="*/ 7393 h 74814"/>
                                <a:gd name="connsiteX13" fmla="*/ 15971 w 74814"/>
                                <a:gd name="connsiteY13" fmla="*/ 19031 h 74814"/>
                                <a:gd name="connsiteX14" fmla="*/ 7658 w 74814"/>
                                <a:gd name="connsiteY14" fmla="*/ 36488 h 74814"/>
                                <a:gd name="connsiteX15" fmla="*/ 7658 w 74814"/>
                                <a:gd name="connsiteY15" fmla="*/ 3648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7658" y="36488"/>
                                  </a:moveTo>
                                  <a:cubicBezTo>
                                    <a:pt x="6827" y="43138"/>
                                    <a:pt x="7658" y="49788"/>
                                    <a:pt x="11815" y="55607"/>
                                  </a:cubicBezTo>
                                  <a:cubicBezTo>
                                    <a:pt x="11815" y="47294"/>
                                    <a:pt x="11815" y="38150"/>
                                    <a:pt x="11815" y="29838"/>
                                  </a:cubicBezTo>
                                  <a:cubicBezTo>
                                    <a:pt x="10983" y="31500"/>
                                    <a:pt x="10152" y="32332"/>
                                    <a:pt x="9321" y="33994"/>
                                  </a:cubicBezTo>
                                  <a:cubicBezTo>
                                    <a:pt x="4333" y="43138"/>
                                    <a:pt x="5165" y="56438"/>
                                    <a:pt x="13477" y="63920"/>
                                  </a:cubicBezTo>
                                  <a:cubicBezTo>
                                    <a:pt x="21790" y="71401"/>
                                    <a:pt x="33427" y="73064"/>
                                    <a:pt x="43403" y="68076"/>
                                  </a:cubicBezTo>
                                  <a:cubicBezTo>
                                    <a:pt x="45065" y="67245"/>
                                    <a:pt x="45897" y="66414"/>
                                    <a:pt x="47559" y="65582"/>
                                  </a:cubicBezTo>
                                  <a:cubicBezTo>
                                    <a:pt x="39246" y="65582"/>
                                    <a:pt x="30103" y="65582"/>
                                    <a:pt x="21790" y="65582"/>
                                  </a:cubicBezTo>
                                  <a:cubicBezTo>
                                    <a:pt x="27608" y="68907"/>
                                    <a:pt x="34259" y="69739"/>
                                    <a:pt x="40909" y="69739"/>
                                  </a:cubicBezTo>
                                  <a:cubicBezTo>
                                    <a:pt x="46728" y="68907"/>
                                    <a:pt x="51716" y="68076"/>
                                    <a:pt x="56703" y="65582"/>
                                  </a:cubicBezTo>
                                  <a:cubicBezTo>
                                    <a:pt x="62522" y="62257"/>
                                    <a:pt x="67510" y="56438"/>
                                    <a:pt x="70004" y="50619"/>
                                  </a:cubicBezTo>
                                  <a:cubicBezTo>
                                    <a:pt x="74991" y="38982"/>
                                    <a:pt x="72497" y="24019"/>
                                    <a:pt x="63354" y="15706"/>
                                  </a:cubicBezTo>
                                  <a:cubicBezTo>
                                    <a:pt x="55041" y="8225"/>
                                    <a:pt x="43403" y="4068"/>
                                    <a:pt x="32596" y="7393"/>
                                  </a:cubicBezTo>
                                  <a:cubicBezTo>
                                    <a:pt x="25946" y="9056"/>
                                    <a:pt x="20127" y="13212"/>
                                    <a:pt x="15971" y="19031"/>
                                  </a:cubicBezTo>
                                  <a:cubicBezTo>
                                    <a:pt x="9321" y="23187"/>
                                    <a:pt x="7658" y="29006"/>
                                    <a:pt x="7658" y="36488"/>
                                  </a:cubicBezTo>
                                  <a:lnTo>
                                    <a:pt x="7658" y="36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6" name="Forme libre : Forme 86">
                            <a:extLst>
                              <a:ext uri="{FF2B5EF4-FFF2-40B4-BE49-F238E27FC236}">
                                <a16:creationId xmlns:a16="http://schemas.microsoft.com/office/drawing/2014/main" id="{C998FDF1-45FC-44AE-A71A-33D1525BB0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88979" y="384297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763 w 74814"/>
                                <a:gd name="connsiteY0" fmla="*/ 22029 h 74814"/>
                                <a:gd name="connsiteX1" fmla="*/ 9776 w 74814"/>
                                <a:gd name="connsiteY1" fmla="*/ 33667 h 74814"/>
                                <a:gd name="connsiteX2" fmla="*/ 6451 w 74814"/>
                                <a:gd name="connsiteY2" fmla="*/ 51123 h 74814"/>
                                <a:gd name="connsiteX3" fmla="*/ 13932 w 74814"/>
                                <a:gd name="connsiteY3" fmla="*/ 66918 h 74814"/>
                                <a:gd name="connsiteX4" fmla="*/ 26401 w 74814"/>
                                <a:gd name="connsiteY4" fmla="*/ 74399 h 74814"/>
                                <a:gd name="connsiteX5" fmla="*/ 48014 w 74814"/>
                                <a:gd name="connsiteY5" fmla="*/ 71905 h 74814"/>
                                <a:gd name="connsiteX6" fmla="*/ 59652 w 74814"/>
                                <a:gd name="connsiteY6" fmla="*/ 66918 h 74814"/>
                                <a:gd name="connsiteX7" fmla="*/ 75447 w 74814"/>
                                <a:gd name="connsiteY7" fmla="*/ 38654 h 74814"/>
                                <a:gd name="connsiteX8" fmla="*/ 66302 w 74814"/>
                                <a:gd name="connsiteY8" fmla="*/ 15379 h 74814"/>
                                <a:gd name="connsiteX9" fmla="*/ 43027 w 74814"/>
                                <a:gd name="connsiteY9" fmla="*/ 6235 h 74814"/>
                                <a:gd name="connsiteX10" fmla="*/ 14763 w 74814"/>
                                <a:gd name="connsiteY10" fmla="*/ 22029 h 74814"/>
                                <a:gd name="connsiteX11" fmla="*/ 14763 w 74814"/>
                                <a:gd name="connsiteY11" fmla="*/ 220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763" y="22029"/>
                                  </a:moveTo>
                                  <a:cubicBezTo>
                                    <a:pt x="13101" y="26185"/>
                                    <a:pt x="11439" y="29510"/>
                                    <a:pt x="9776" y="33667"/>
                                  </a:cubicBezTo>
                                  <a:cubicBezTo>
                                    <a:pt x="7282" y="39485"/>
                                    <a:pt x="5620" y="44473"/>
                                    <a:pt x="6451" y="51123"/>
                                  </a:cubicBezTo>
                                  <a:cubicBezTo>
                                    <a:pt x="7282" y="56942"/>
                                    <a:pt x="9776" y="62761"/>
                                    <a:pt x="13932" y="66918"/>
                                  </a:cubicBezTo>
                                  <a:cubicBezTo>
                                    <a:pt x="17258" y="70243"/>
                                    <a:pt x="21414" y="72736"/>
                                    <a:pt x="26401" y="74399"/>
                                  </a:cubicBezTo>
                                  <a:cubicBezTo>
                                    <a:pt x="33883" y="76893"/>
                                    <a:pt x="41364" y="74399"/>
                                    <a:pt x="48014" y="71905"/>
                                  </a:cubicBezTo>
                                  <a:cubicBezTo>
                                    <a:pt x="52171" y="70243"/>
                                    <a:pt x="55496" y="68580"/>
                                    <a:pt x="59652" y="66918"/>
                                  </a:cubicBezTo>
                                  <a:cubicBezTo>
                                    <a:pt x="69628" y="62761"/>
                                    <a:pt x="76278" y="49461"/>
                                    <a:pt x="75447" y="38654"/>
                                  </a:cubicBezTo>
                                  <a:cubicBezTo>
                                    <a:pt x="75447" y="30341"/>
                                    <a:pt x="72121" y="22029"/>
                                    <a:pt x="66302" y="15379"/>
                                  </a:cubicBezTo>
                                  <a:cubicBezTo>
                                    <a:pt x="60483" y="9560"/>
                                    <a:pt x="51340" y="6235"/>
                                    <a:pt x="43027" y="6235"/>
                                  </a:cubicBezTo>
                                  <a:cubicBezTo>
                                    <a:pt x="32220" y="6235"/>
                                    <a:pt x="18920" y="12054"/>
                                    <a:pt x="14763" y="22029"/>
                                  </a:cubicBezTo>
                                  <a:lnTo>
                                    <a:pt x="14763" y="220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7" name="Forme libre : Forme 87">
                            <a:extLst>
                              <a:ext uri="{FF2B5EF4-FFF2-40B4-BE49-F238E27FC236}">
                                <a16:creationId xmlns:a16="http://schemas.microsoft.com/office/drawing/2014/main" id="{87643F69-78C0-4160-A0DD-B75EDA0EB4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30306" y="4224319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43938 w 83127"/>
                                <a:gd name="connsiteY0" fmla="*/ 23070 h 83127"/>
                                <a:gd name="connsiteX1" fmla="*/ 43106 w 83127"/>
                                <a:gd name="connsiteY1" fmla="*/ 23070 h 83127"/>
                                <a:gd name="connsiteX2" fmla="*/ 51419 w 83127"/>
                                <a:gd name="connsiteY2" fmla="*/ 22239 h 83127"/>
                                <a:gd name="connsiteX3" fmla="*/ 47263 w 83127"/>
                                <a:gd name="connsiteY3" fmla="*/ 22239 h 83127"/>
                                <a:gd name="connsiteX4" fmla="*/ 55575 w 83127"/>
                                <a:gd name="connsiteY4" fmla="*/ 23070 h 83127"/>
                                <a:gd name="connsiteX5" fmla="*/ 52251 w 83127"/>
                                <a:gd name="connsiteY5" fmla="*/ 22239 h 83127"/>
                                <a:gd name="connsiteX6" fmla="*/ 59732 w 83127"/>
                                <a:gd name="connsiteY6" fmla="*/ 25564 h 83127"/>
                                <a:gd name="connsiteX7" fmla="*/ 55575 w 83127"/>
                                <a:gd name="connsiteY7" fmla="*/ 23070 h 83127"/>
                                <a:gd name="connsiteX8" fmla="*/ 61394 w 83127"/>
                                <a:gd name="connsiteY8" fmla="*/ 28058 h 83127"/>
                                <a:gd name="connsiteX9" fmla="*/ 58070 w 83127"/>
                                <a:gd name="connsiteY9" fmla="*/ 24733 h 83127"/>
                                <a:gd name="connsiteX10" fmla="*/ 63057 w 83127"/>
                                <a:gd name="connsiteY10" fmla="*/ 30552 h 83127"/>
                                <a:gd name="connsiteX11" fmla="*/ 60563 w 83127"/>
                                <a:gd name="connsiteY11" fmla="*/ 26396 h 83127"/>
                                <a:gd name="connsiteX12" fmla="*/ 63888 w 83127"/>
                                <a:gd name="connsiteY12" fmla="*/ 33046 h 83127"/>
                                <a:gd name="connsiteX13" fmla="*/ 63057 w 83127"/>
                                <a:gd name="connsiteY13" fmla="*/ 29721 h 83127"/>
                                <a:gd name="connsiteX14" fmla="*/ 63888 w 83127"/>
                                <a:gd name="connsiteY14" fmla="*/ 37202 h 83127"/>
                                <a:gd name="connsiteX15" fmla="*/ 63888 w 83127"/>
                                <a:gd name="connsiteY15" fmla="*/ 34708 h 83127"/>
                                <a:gd name="connsiteX16" fmla="*/ 38950 w 83127"/>
                                <a:gd name="connsiteY16" fmla="*/ 6445 h 83127"/>
                                <a:gd name="connsiteX17" fmla="*/ 7362 w 83127"/>
                                <a:gd name="connsiteY17" fmla="*/ 27227 h 83127"/>
                                <a:gd name="connsiteX18" fmla="*/ 18168 w 83127"/>
                                <a:gd name="connsiteY18" fmla="*/ 68790 h 83127"/>
                                <a:gd name="connsiteX19" fmla="*/ 53082 w 83127"/>
                                <a:gd name="connsiteY19" fmla="*/ 84585 h 83127"/>
                                <a:gd name="connsiteX20" fmla="*/ 84670 w 83127"/>
                                <a:gd name="connsiteY20" fmla="*/ 48008 h 83127"/>
                                <a:gd name="connsiteX21" fmla="*/ 73032 w 83127"/>
                                <a:gd name="connsiteY21" fmla="*/ 27227 h 83127"/>
                                <a:gd name="connsiteX22" fmla="*/ 43938 w 83127"/>
                                <a:gd name="connsiteY22" fmla="*/ 23070 h 83127"/>
                                <a:gd name="connsiteX23" fmla="*/ 43938 w 83127"/>
                                <a:gd name="connsiteY23" fmla="*/ 2307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43938" y="23070"/>
                                  </a:moveTo>
                                  <a:cubicBezTo>
                                    <a:pt x="43938" y="23070"/>
                                    <a:pt x="43106" y="23070"/>
                                    <a:pt x="43106" y="23070"/>
                                  </a:cubicBezTo>
                                  <a:cubicBezTo>
                                    <a:pt x="45601" y="23070"/>
                                    <a:pt x="48925" y="22239"/>
                                    <a:pt x="51419" y="22239"/>
                                  </a:cubicBezTo>
                                  <a:cubicBezTo>
                                    <a:pt x="49757" y="22239"/>
                                    <a:pt x="48094" y="22239"/>
                                    <a:pt x="47263" y="22239"/>
                                  </a:cubicBezTo>
                                  <a:cubicBezTo>
                                    <a:pt x="49757" y="22239"/>
                                    <a:pt x="53082" y="23070"/>
                                    <a:pt x="55575" y="23070"/>
                                  </a:cubicBezTo>
                                  <a:cubicBezTo>
                                    <a:pt x="54744" y="23070"/>
                                    <a:pt x="53082" y="22239"/>
                                    <a:pt x="52251" y="22239"/>
                                  </a:cubicBezTo>
                                  <a:cubicBezTo>
                                    <a:pt x="54744" y="23070"/>
                                    <a:pt x="57238" y="24733"/>
                                    <a:pt x="59732" y="25564"/>
                                  </a:cubicBezTo>
                                  <a:cubicBezTo>
                                    <a:pt x="58070" y="24733"/>
                                    <a:pt x="57238" y="23902"/>
                                    <a:pt x="55575" y="23070"/>
                                  </a:cubicBezTo>
                                  <a:cubicBezTo>
                                    <a:pt x="57238" y="24733"/>
                                    <a:pt x="59732" y="26396"/>
                                    <a:pt x="61394" y="28058"/>
                                  </a:cubicBezTo>
                                  <a:cubicBezTo>
                                    <a:pt x="60563" y="27227"/>
                                    <a:pt x="58901" y="26396"/>
                                    <a:pt x="58070" y="24733"/>
                                  </a:cubicBezTo>
                                  <a:cubicBezTo>
                                    <a:pt x="59732" y="26396"/>
                                    <a:pt x="61394" y="28889"/>
                                    <a:pt x="63057" y="30552"/>
                                  </a:cubicBezTo>
                                  <a:cubicBezTo>
                                    <a:pt x="62226" y="29721"/>
                                    <a:pt x="61394" y="28058"/>
                                    <a:pt x="60563" y="26396"/>
                                  </a:cubicBezTo>
                                  <a:cubicBezTo>
                                    <a:pt x="61394" y="28889"/>
                                    <a:pt x="62226" y="31383"/>
                                    <a:pt x="63888" y="33046"/>
                                  </a:cubicBezTo>
                                  <a:cubicBezTo>
                                    <a:pt x="63888" y="32214"/>
                                    <a:pt x="63057" y="30552"/>
                                    <a:pt x="63057" y="29721"/>
                                  </a:cubicBezTo>
                                  <a:cubicBezTo>
                                    <a:pt x="63057" y="32214"/>
                                    <a:pt x="63888" y="34708"/>
                                    <a:pt x="63888" y="37202"/>
                                  </a:cubicBezTo>
                                  <a:cubicBezTo>
                                    <a:pt x="63888" y="36371"/>
                                    <a:pt x="63888" y="35539"/>
                                    <a:pt x="63888" y="34708"/>
                                  </a:cubicBezTo>
                                  <a:cubicBezTo>
                                    <a:pt x="63888" y="20577"/>
                                    <a:pt x="53082" y="8107"/>
                                    <a:pt x="38950" y="6445"/>
                                  </a:cubicBezTo>
                                  <a:cubicBezTo>
                                    <a:pt x="25650" y="4782"/>
                                    <a:pt x="9855" y="13095"/>
                                    <a:pt x="7362" y="27227"/>
                                  </a:cubicBezTo>
                                  <a:cubicBezTo>
                                    <a:pt x="4037" y="43021"/>
                                    <a:pt x="8193" y="56321"/>
                                    <a:pt x="18168" y="68790"/>
                                  </a:cubicBezTo>
                                  <a:cubicBezTo>
                                    <a:pt x="26481" y="78766"/>
                                    <a:pt x="39782" y="84585"/>
                                    <a:pt x="53082" y="84585"/>
                                  </a:cubicBezTo>
                                  <a:cubicBezTo>
                                    <a:pt x="72201" y="85416"/>
                                    <a:pt x="87164" y="67128"/>
                                    <a:pt x="84670" y="48008"/>
                                  </a:cubicBezTo>
                                  <a:cubicBezTo>
                                    <a:pt x="83839" y="39696"/>
                                    <a:pt x="79683" y="32214"/>
                                    <a:pt x="73032" y="27227"/>
                                  </a:cubicBezTo>
                                  <a:cubicBezTo>
                                    <a:pt x="63057" y="22239"/>
                                    <a:pt x="53913" y="20577"/>
                                    <a:pt x="43938" y="23070"/>
                                  </a:cubicBezTo>
                                  <a:lnTo>
                                    <a:pt x="43938" y="230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8" name="Forme libre : Forme 88">
                            <a:extLst>
                              <a:ext uri="{FF2B5EF4-FFF2-40B4-BE49-F238E27FC236}">
                                <a16:creationId xmlns:a16="http://schemas.microsoft.com/office/drawing/2014/main" id="{1C2A97F4-82A1-45BB-9E10-E9C52EF1CF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832" y="392350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27848 w 83127"/>
                                <a:gd name="connsiteY0" fmla="*/ 16316 h 83127"/>
                                <a:gd name="connsiteX1" fmla="*/ 18704 w 83127"/>
                                <a:gd name="connsiteY1" fmla="*/ 27954 h 83127"/>
                                <a:gd name="connsiteX2" fmla="*/ 11222 w 83127"/>
                                <a:gd name="connsiteY2" fmla="*/ 37929 h 83127"/>
                                <a:gd name="connsiteX3" fmla="*/ 6235 w 83127"/>
                                <a:gd name="connsiteY3" fmla="*/ 56217 h 83127"/>
                                <a:gd name="connsiteX4" fmla="*/ 33667 w 83127"/>
                                <a:gd name="connsiteY4" fmla="*/ 83649 h 83127"/>
                                <a:gd name="connsiteX5" fmla="*/ 51955 w 83127"/>
                                <a:gd name="connsiteY5" fmla="*/ 79492 h 83127"/>
                                <a:gd name="connsiteX6" fmla="*/ 62761 w 83127"/>
                                <a:gd name="connsiteY6" fmla="*/ 71180 h 83127"/>
                                <a:gd name="connsiteX7" fmla="*/ 74399 w 83127"/>
                                <a:gd name="connsiteY7" fmla="*/ 62036 h 83127"/>
                                <a:gd name="connsiteX8" fmla="*/ 83543 w 83127"/>
                                <a:gd name="connsiteY8" fmla="*/ 38760 h 83127"/>
                                <a:gd name="connsiteX9" fmla="*/ 74399 w 83127"/>
                                <a:gd name="connsiteY9" fmla="*/ 15485 h 83127"/>
                                <a:gd name="connsiteX10" fmla="*/ 51123 w 83127"/>
                                <a:gd name="connsiteY10" fmla="*/ 6340 h 83127"/>
                                <a:gd name="connsiteX11" fmla="*/ 27848 w 83127"/>
                                <a:gd name="connsiteY11" fmla="*/ 16316 h 83127"/>
                                <a:gd name="connsiteX12" fmla="*/ 27848 w 83127"/>
                                <a:gd name="connsiteY12" fmla="*/ 16316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27848" y="16316"/>
                                  </a:moveTo>
                                  <a:cubicBezTo>
                                    <a:pt x="24523" y="20472"/>
                                    <a:pt x="22029" y="23797"/>
                                    <a:pt x="18704" y="27954"/>
                                  </a:cubicBezTo>
                                  <a:cubicBezTo>
                                    <a:pt x="16210" y="31279"/>
                                    <a:pt x="12885" y="34604"/>
                                    <a:pt x="11222" y="37929"/>
                                  </a:cubicBezTo>
                                  <a:cubicBezTo>
                                    <a:pt x="7897" y="43748"/>
                                    <a:pt x="6235" y="50398"/>
                                    <a:pt x="6235" y="56217"/>
                                  </a:cubicBezTo>
                                  <a:cubicBezTo>
                                    <a:pt x="6235" y="71180"/>
                                    <a:pt x="18704" y="83649"/>
                                    <a:pt x="33667" y="83649"/>
                                  </a:cubicBezTo>
                                  <a:cubicBezTo>
                                    <a:pt x="40317" y="83649"/>
                                    <a:pt x="46136" y="82817"/>
                                    <a:pt x="51955" y="79492"/>
                                  </a:cubicBezTo>
                                  <a:cubicBezTo>
                                    <a:pt x="56111" y="76999"/>
                                    <a:pt x="59436" y="74505"/>
                                    <a:pt x="62761" y="71180"/>
                                  </a:cubicBezTo>
                                  <a:cubicBezTo>
                                    <a:pt x="66918" y="67855"/>
                                    <a:pt x="70243" y="65361"/>
                                    <a:pt x="74399" y="62036"/>
                                  </a:cubicBezTo>
                                  <a:cubicBezTo>
                                    <a:pt x="80218" y="57048"/>
                                    <a:pt x="83543" y="46241"/>
                                    <a:pt x="83543" y="38760"/>
                                  </a:cubicBezTo>
                                  <a:cubicBezTo>
                                    <a:pt x="83543" y="30447"/>
                                    <a:pt x="80218" y="21303"/>
                                    <a:pt x="74399" y="15485"/>
                                  </a:cubicBezTo>
                                  <a:cubicBezTo>
                                    <a:pt x="68580" y="9666"/>
                                    <a:pt x="60267" y="5509"/>
                                    <a:pt x="51123" y="6340"/>
                                  </a:cubicBezTo>
                                  <a:cubicBezTo>
                                    <a:pt x="42811" y="7172"/>
                                    <a:pt x="32835" y="9666"/>
                                    <a:pt x="27848" y="16316"/>
                                  </a:cubicBezTo>
                                  <a:lnTo>
                                    <a:pt x="27848" y="1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9" name="Forme libre : Forme 89">
                            <a:extLst>
                              <a:ext uri="{FF2B5EF4-FFF2-40B4-BE49-F238E27FC236}">
                                <a16:creationId xmlns:a16="http://schemas.microsoft.com/office/drawing/2014/main" id="{C3897B60-1DCA-4381-AE05-8BE99DD840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9755" y="3782007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9510 w 58189"/>
                                <a:gd name="connsiteY0" fmla="*/ 7352 h 58189"/>
                                <a:gd name="connsiteX1" fmla="*/ 21197 w 58189"/>
                                <a:gd name="connsiteY1" fmla="*/ 9845 h 58189"/>
                                <a:gd name="connsiteX2" fmla="*/ 6235 w 58189"/>
                                <a:gd name="connsiteY2" fmla="*/ 29796 h 58189"/>
                                <a:gd name="connsiteX3" fmla="*/ 21197 w 58189"/>
                                <a:gd name="connsiteY3" fmla="*/ 49746 h 58189"/>
                                <a:gd name="connsiteX4" fmla="*/ 29510 w 58189"/>
                                <a:gd name="connsiteY4" fmla="*/ 52240 h 58189"/>
                                <a:gd name="connsiteX5" fmla="*/ 58605 w 58189"/>
                                <a:gd name="connsiteY5" fmla="*/ 29796 h 58189"/>
                                <a:gd name="connsiteX6" fmla="*/ 29510 w 58189"/>
                                <a:gd name="connsiteY6" fmla="*/ 7352 h 58189"/>
                                <a:gd name="connsiteX7" fmla="*/ 29510 w 58189"/>
                                <a:gd name="connsiteY7" fmla="*/ 7352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9510" y="7352"/>
                                  </a:moveTo>
                                  <a:cubicBezTo>
                                    <a:pt x="27016" y="8183"/>
                                    <a:pt x="23691" y="9014"/>
                                    <a:pt x="21197" y="9845"/>
                                  </a:cubicBezTo>
                                  <a:cubicBezTo>
                                    <a:pt x="12885" y="12339"/>
                                    <a:pt x="6235" y="20652"/>
                                    <a:pt x="6235" y="29796"/>
                                  </a:cubicBezTo>
                                  <a:cubicBezTo>
                                    <a:pt x="6235" y="38940"/>
                                    <a:pt x="12053" y="46421"/>
                                    <a:pt x="21197" y="49746"/>
                                  </a:cubicBezTo>
                                  <a:cubicBezTo>
                                    <a:pt x="23691" y="50578"/>
                                    <a:pt x="27016" y="51409"/>
                                    <a:pt x="29510" y="52240"/>
                                  </a:cubicBezTo>
                                  <a:cubicBezTo>
                                    <a:pt x="43642" y="56397"/>
                                    <a:pt x="58605" y="44759"/>
                                    <a:pt x="58605" y="29796"/>
                                  </a:cubicBezTo>
                                  <a:cubicBezTo>
                                    <a:pt x="58605" y="14833"/>
                                    <a:pt x="44473" y="2364"/>
                                    <a:pt x="29510" y="7352"/>
                                  </a:cubicBezTo>
                                  <a:lnTo>
                                    <a:pt x="29510" y="73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0" name="Forme libre : Forme 90">
                            <a:extLst>
                              <a:ext uri="{FF2B5EF4-FFF2-40B4-BE49-F238E27FC236}">
                                <a16:creationId xmlns:a16="http://schemas.microsoft.com/office/drawing/2014/main" id="{B40EBDC0-9CEE-485F-9A92-CA27D19FA2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00834" y="347366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6111 w 83127"/>
                                <a:gd name="connsiteY0" fmla="*/ 66316 h 74814"/>
                                <a:gd name="connsiteX1" fmla="*/ 63593 w 83127"/>
                                <a:gd name="connsiteY1" fmla="*/ 62991 h 74814"/>
                                <a:gd name="connsiteX2" fmla="*/ 56942 w 83127"/>
                                <a:gd name="connsiteY2" fmla="*/ 65485 h 74814"/>
                                <a:gd name="connsiteX3" fmla="*/ 64424 w 83127"/>
                                <a:gd name="connsiteY3" fmla="*/ 64653 h 74814"/>
                                <a:gd name="connsiteX4" fmla="*/ 71074 w 83127"/>
                                <a:gd name="connsiteY4" fmla="*/ 62160 h 74814"/>
                                <a:gd name="connsiteX5" fmla="*/ 78555 w 83127"/>
                                <a:gd name="connsiteY5" fmla="*/ 55509 h 74814"/>
                                <a:gd name="connsiteX6" fmla="*/ 84374 w 83127"/>
                                <a:gd name="connsiteY6" fmla="*/ 38884 h 74814"/>
                                <a:gd name="connsiteX7" fmla="*/ 81049 w 83127"/>
                                <a:gd name="connsiteY7" fmla="*/ 24752 h 74814"/>
                                <a:gd name="connsiteX8" fmla="*/ 64424 w 83127"/>
                                <a:gd name="connsiteY8" fmla="*/ 12283 h 74814"/>
                                <a:gd name="connsiteX9" fmla="*/ 56942 w 83127"/>
                                <a:gd name="connsiteY9" fmla="*/ 11452 h 74814"/>
                                <a:gd name="connsiteX10" fmla="*/ 63593 w 83127"/>
                                <a:gd name="connsiteY10" fmla="*/ 13946 h 74814"/>
                                <a:gd name="connsiteX11" fmla="*/ 56111 w 83127"/>
                                <a:gd name="connsiteY11" fmla="*/ 10621 h 74814"/>
                                <a:gd name="connsiteX12" fmla="*/ 22860 w 83127"/>
                                <a:gd name="connsiteY12" fmla="*/ 10621 h 74814"/>
                                <a:gd name="connsiteX13" fmla="*/ 6235 w 83127"/>
                                <a:gd name="connsiteY13" fmla="*/ 38884 h 74814"/>
                                <a:gd name="connsiteX14" fmla="*/ 22860 w 83127"/>
                                <a:gd name="connsiteY14" fmla="*/ 67147 h 74814"/>
                                <a:gd name="connsiteX15" fmla="*/ 56111 w 83127"/>
                                <a:gd name="connsiteY15" fmla="*/ 66316 h 74814"/>
                                <a:gd name="connsiteX16" fmla="*/ 56111 w 83127"/>
                                <a:gd name="connsiteY16" fmla="*/ 663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6111" y="66316"/>
                                  </a:moveTo>
                                  <a:cubicBezTo>
                                    <a:pt x="58605" y="65485"/>
                                    <a:pt x="61098" y="63822"/>
                                    <a:pt x="63593" y="62991"/>
                                  </a:cubicBezTo>
                                  <a:cubicBezTo>
                                    <a:pt x="61098" y="63822"/>
                                    <a:pt x="59436" y="64653"/>
                                    <a:pt x="56942" y="65485"/>
                                  </a:cubicBezTo>
                                  <a:cubicBezTo>
                                    <a:pt x="59436" y="64653"/>
                                    <a:pt x="61930" y="64653"/>
                                    <a:pt x="64424" y="64653"/>
                                  </a:cubicBezTo>
                                  <a:cubicBezTo>
                                    <a:pt x="66917" y="63822"/>
                                    <a:pt x="68580" y="62991"/>
                                    <a:pt x="71074" y="62160"/>
                                  </a:cubicBezTo>
                                  <a:cubicBezTo>
                                    <a:pt x="74399" y="60497"/>
                                    <a:pt x="76893" y="58003"/>
                                    <a:pt x="78555" y="55509"/>
                                  </a:cubicBezTo>
                                  <a:cubicBezTo>
                                    <a:pt x="81880" y="50522"/>
                                    <a:pt x="84374" y="44703"/>
                                    <a:pt x="84374" y="38884"/>
                                  </a:cubicBezTo>
                                  <a:cubicBezTo>
                                    <a:pt x="84374" y="33896"/>
                                    <a:pt x="82712" y="29740"/>
                                    <a:pt x="81049" y="24752"/>
                                  </a:cubicBezTo>
                                  <a:cubicBezTo>
                                    <a:pt x="78555" y="19765"/>
                                    <a:pt x="71074" y="13114"/>
                                    <a:pt x="64424" y="12283"/>
                                  </a:cubicBezTo>
                                  <a:cubicBezTo>
                                    <a:pt x="61930" y="12283"/>
                                    <a:pt x="59436" y="11452"/>
                                    <a:pt x="56942" y="11452"/>
                                  </a:cubicBezTo>
                                  <a:cubicBezTo>
                                    <a:pt x="59436" y="12283"/>
                                    <a:pt x="61098" y="13114"/>
                                    <a:pt x="63593" y="13946"/>
                                  </a:cubicBezTo>
                                  <a:cubicBezTo>
                                    <a:pt x="61098" y="13114"/>
                                    <a:pt x="58605" y="11452"/>
                                    <a:pt x="56111" y="10621"/>
                                  </a:cubicBezTo>
                                  <a:cubicBezTo>
                                    <a:pt x="45304" y="5633"/>
                                    <a:pt x="33666" y="3971"/>
                                    <a:pt x="22860" y="10621"/>
                                  </a:cubicBezTo>
                                  <a:cubicBezTo>
                                    <a:pt x="12885" y="16440"/>
                                    <a:pt x="6235" y="27246"/>
                                    <a:pt x="6235" y="38884"/>
                                  </a:cubicBezTo>
                                  <a:cubicBezTo>
                                    <a:pt x="6235" y="50522"/>
                                    <a:pt x="12885" y="61328"/>
                                    <a:pt x="22860" y="67147"/>
                                  </a:cubicBezTo>
                                  <a:cubicBezTo>
                                    <a:pt x="33666" y="72135"/>
                                    <a:pt x="45304" y="71304"/>
                                    <a:pt x="56111" y="66316"/>
                                  </a:cubicBezTo>
                                  <a:lnTo>
                                    <a:pt x="56111" y="6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1" name="Forme libre : Forme 91">
                            <a:extLst>
                              <a:ext uri="{FF2B5EF4-FFF2-40B4-BE49-F238E27FC236}">
                                <a16:creationId xmlns:a16="http://schemas.microsoft.com/office/drawing/2014/main" id="{8A808BFE-87F9-46C3-BFFE-0CD44865EF8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4803" y="3737618"/>
                              <a:ext cx="99753" cy="66502"/>
                            </a:xfrm>
                            <a:custGeom>
                              <a:avLst/>
                              <a:gdLst>
                                <a:gd name="connsiteX0" fmla="*/ 71489 w 99752"/>
                                <a:gd name="connsiteY0" fmla="*/ 8515 h 66501"/>
                                <a:gd name="connsiteX1" fmla="*/ 27432 w 99752"/>
                                <a:gd name="connsiteY1" fmla="*/ 7683 h 66501"/>
                                <a:gd name="connsiteX2" fmla="*/ 27432 w 99752"/>
                                <a:gd name="connsiteY2" fmla="*/ 65041 h 66501"/>
                                <a:gd name="connsiteX3" fmla="*/ 71489 w 99752"/>
                                <a:gd name="connsiteY3" fmla="*/ 64210 h 66501"/>
                                <a:gd name="connsiteX4" fmla="*/ 99753 w 99752"/>
                                <a:gd name="connsiteY4" fmla="*/ 35947 h 66501"/>
                                <a:gd name="connsiteX5" fmla="*/ 71489 w 99752"/>
                                <a:gd name="connsiteY5" fmla="*/ 8515 h 66501"/>
                                <a:gd name="connsiteX6" fmla="*/ 71489 w 99752"/>
                                <a:gd name="connsiteY6" fmla="*/ 851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9752" h="66501">
                                  <a:moveTo>
                                    <a:pt x="71489" y="8515"/>
                                  </a:moveTo>
                                  <a:cubicBezTo>
                                    <a:pt x="57358" y="7683"/>
                                    <a:pt x="41564" y="4358"/>
                                    <a:pt x="27432" y="7683"/>
                                  </a:cubicBezTo>
                                  <a:cubicBezTo>
                                    <a:pt x="-831" y="14334"/>
                                    <a:pt x="-831" y="57560"/>
                                    <a:pt x="27432" y="65041"/>
                                  </a:cubicBezTo>
                                  <a:cubicBezTo>
                                    <a:pt x="41564" y="68366"/>
                                    <a:pt x="57358" y="65872"/>
                                    <a:pt x="71489" y="64210"/>
                                  </a:cubicBezTo>
                                  <a:cubicBezTo>
                                    <a:pt x="86452" y="63379"/>
                                    <a:pt x="100584" y="51741"/>
                                    <a:pt x="99753" y="35947"/>
                                  </a:cubicBezTo>
                                  <a:cubicBezTo>
                                    <a:pt x="98090" y="20984"/>
                                    <a:pt x="86452" y="10177"/>
                                    <a:pt x="71489" y="8515"/>
                                  </a:cubicBezTo>
                                  <a:lnTo>
                                    <a:pt x="71489" y="85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2" name="Forme libre : Forme 92">
                            <a:extLst>
                              <a:ext uri="{FF2B5EF4-FFF2-40B4-BE49-F238E27FC236}">
                                <a16:creationId xmlns:a16="http://schemas.microsoft.com/office/drawing/2014/main" id="{E1D6F6D6-5B89-40AE-BD0F-E7467E1DDD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10661" y="381486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3746 w 74814"/>
                                <a:gd name="connsiteY0" fmla="*/ 7741 h 74814"/>
                                <a:gd name="connsiteX1" fmla="*/ 17952 w 74814"/>
                                <a:gd name="connsiteY1" fmla="*/ 15223 h 74814"/>
                                <a:gd name="connsiteX2" fmla="*/ 6314 w 74814"/>
                                <a:gd name="connsiteY2" fmla="*/ 39330 h 74814"/>
                                <a:gd name="connsiteX3" fmla="*/ 15458 w 74814"/>
                                <a:gd name="connsiteY3" fmla="*/ 60943 h 74814"/>
                                <a:gd name="connsiteX4" fmla="*/ 33746 w 74814"/>
                                <a:gd name="connsiteY4" fmla="*/ 70918 h 74814"/>
                                <a:gd name="connsiteX5" fmla="*/ 65334 w 74814"/>
                                <a:gd name="connsiteY5" fmla="*/ 62605 h 74814"/>
                                <a:gd name="connsiteX6" fmla="*/ 75310 w 74814"/>
                                <a:gd name="connsiteY6" fmla="*/ 39330 h 74814"/>
                                <a:gd name="connsiteX7" fmla="*/ 65334 w 74814"/>
                                <a:gd name="connsiteY7" fmla="*/ 16054 h 74814"/>
                                <a:gd name="connsiteX8" fmla="*/ 33746 w 74814"/>
                                <a:gd name="connsiteY8" fmla="*/ 7741 h 74814"/>
                                <a:gd name="connsiteX9" fmla="*/ 33746 w 74814"/>
                                <a:gd name="connsiteY9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3746" y="7741"/>
                                  </a:moveTo>
                                  <a:cubicBezTo>
                                    <a:pt x="27927" y="10235"/>
                                    <a:pt x="22939" y="11898"/>
                                    <a:pt x="17952" y="15223"/>
                                  </a:cubicBezTo>
                                  <a:cubicBezTo>
                                    <a:pt x="11301" y="20210"/>
                                    <a:pt x="5482" y="30185"/>
                                    <a:pt x="6314" y="39330"/>
                                  </a:cubicBezTo>
                                  <a:cubicBezTo>
                                    <a:pt x="6314" y="47642"/>
                                    <a:pt x="9639" y="54292"/>
                                    <a:pt x="15458" y="60943"/>
                                  </a:cubicBezTo>
                                  <a:cubicBezTo>
                                    <a:pt x="20445" y="66761"/>
                                    <a:pt x="27096" y="68424"/>
                                    <a:pt x="33746" y="70918"/>
                                  </a:cubicBezTo>
                                  <a:cubicBezTo>
                                    <a:pt x="43721" y="75074"/>
                                    <a:pt x="58684" y="70087"/>
                                    <a:pt x="65334" y="62605"/>
                                  </a:cubicBezTo>
                                  <a:cubicBezTo>
                                    <a:pt x="71153" y="55955"/>
                                    <a:pt x="75310" y="48474"/>
                                    <a:pt x="75310" y="39330"/>
                                  </a:cubicBezTo>
                                  <a:cubicBezTo>
                                    <a:pt x="75310" y="31017"/>
                                    <a:pt x="71984" y="21873"/>
                                    <a:pt x="65334" y="16054"/>
                                  </a:cubicBezTo>
                                  <a:cubicBezTo>
                                    <a:pt x="57853" y="8572"/>
                                    <a:pt x="44552" y="3585"/>
                                    <a:pt x="33746" y="7741"/>
                                  </a:cubicBezTo>
                                  <a:lnTo>
                                    <a:pt x="33746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3" name="Forme libre : Forme 93">
                            <a:extLst>
                              <a:ext uri="{FF2B5EF4-FFF2-40B4-BE49-F238E27FC236}">
                                <a16:creationId xmlns:a16="http://schemas.microsoft.com/office/drawing/2014/main" id="{5FC03D07-6246-49CF-8863-1FABBC2F89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3722" y="3559331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25564 w 83127"/>
                                <a:gd name="connsiteY0" fmla="*/ 21378 h 91439"/>
                                <a:gd name="connsiteX1" fmla="*/ 16420 w 83127"/>
                                <a:gd name="connsiteY1" fmla="*/ 36341 h 91439"/>
                                <a:gd name="connsiteX2" fmla="*/ 7276 w 83127"/>
                                <a:gd name="connsiteY2" fmla="*/ 57122 h 91439"/>
                                <a:gd name="connsiteX3" fmla="*/ 17251 w 83127"/>
                                <a:gd name="connsiteY3" fmla="*/ 86217 h 91439"/>
                                <a:gd name="connsiteX4" fmla="*/ 48009 w 83127"/>
                                <a:gd name="connsiteY4" fmla="*/ 88711 h 91439"/>
                                <a:gd name="connsiteX5" fmla="*/ 64634 w 83127"/>
                                <a:gd name="connsiteY5" fmla="*/ 74579 h 91439"/>
                                <a:gd name="connsiteX6" fmla="*/ 75440 w 83127"/>
                                <a:gd name="connsiteY6" fmla="*/ 61279 h 91439"/>
                                <a:gd name="connsiteX7" fmla="*/ 84584 w 83127"/>
                                <a:gd name="connsiteY7" fmla="*/ 38835 h 91439"/>
                                <a:gd name="connsiteX8" fmla="*/ 72115 w 83127"/>
                                <a:gd name="connsiteY8" fmla="*/ 13896 h 91439"/>
                                <a:gd name="connsiteX9" fmla="*/ 25564 w 83127"/>
                                <a:gd name="connsiteY9" fmla="*/ 21378 h 91439"/>
                                <a:gd name="connsiteX10" fmla="*/ 25564 w 83127"/>
                                <a:gd name="connsiteY10" fmla="*/ 213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25564" y="21378"/>
                                  </a:moveTo>
                                  <a:cubicBezTo>
                                    <a:pt x="22239" y="26366"/>
                                    <a:pt x="19745" y="31353"/>
                                    <a:pt x="16420" y="36341"/>
                                  </a:cubicBezTo>
                                  <a:cubicBezTo>
                                    <a:pt x="12264" y="42991"/>
                                    <a:pt x="9770" y="49641"/>
                                    <a:pt x="7276" y="57122"/>
                                  </a:cubicBezTo>
                                  <a:cubicBezTo>
                                    <a:pt x="3951" y="67929"/>
                                    <a:pt x="8939" y="79567"/>
                                    <a:pt x="17251" y="86217"/>
                                  </a:cubicBezTo>
                                  <a:cubicBezTo>
                                    <a:pt x="25564" y="92036"/>
                                    <a:pt x="38864" y="94530"/>
                                    <a:pt x="48009" y="88711"/>
                                  </a:cubicBezTo>
                                  <a:cubicBezTo>
                                    <a:pt x="53828" y="84555"/>
                                    <a:pt x="59646" y="80398"/>
                                    <a:pt x="64634" y="74579"/>
                                  </a:cubicBezTo>
                                  <a:cubicBezTo>
                                    <a:pt x="67959" y="70423"/>
                                    <a:pt x="72115" y="65435"/>
                                    <a:pt x="75440" y="61279"/>
                                  </a:cubicBezTo>
                                  <a:cubicBezTo>
                                    <a:pt x="81259" y="54629"/>
                                    <a:pt x="84584" y="47978"/>
                                    <a:pt x="84584" y="38835"/>
                                  </a:cubicBezTo>
                                  <a:cubicBezTo>
                                    <a:pt x="85416" y="28859"/>
                                    <a:pt x="79597" y="19715"/>
                                    <a:pt x="72115" y="13896"/>
                                  </a:cubicBezTo>
                                  <a:cubicBezTo>
                                    <a:pt x="57152" y="596"/>
                                    <a:pt x="35539" y="5584"/>
                                    <a:pt x="25564" y="21378"/>
                                  </a:cubicBezTo>
                                  <a:lnTo>
                                    <a:pt x="25564" y="213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4" name="Forme libre : Forme 94">
                            <a:extLst>
                              <a:ext uri="{FF2B5EF4-FFF2-40B4-BE49-F238E27FC236}">
                                <a16:creationId xmlns:a16="http://schemas.microsoft.com/office/drawing/2014/main" id="{02831ED0-6EDF-4FD4-AAA0-73C91741D5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85523" y="386795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8460 w 91440"/>
                                <a:gd name="connsiteY0" fmla="*/ 14503 h 83127"/>
                                <a:gd name="connsiteX1" fmla="*/ 14354 w 91440"/>
                                <a:gd name="connsiteY1" fmla="*/ 35284 h 83127"/>
                                <a:gd name="connsiteX2" fmla="*/ 11860 w 91440"/>
                                <a:gd name="connsiteY2" fmla="*/ 71860 h 83127"/>
                                <a:gd name="connsiteX3" fmla="*/ 47605 w 91440"/>
                                <a:gd name="connsiteY3" fmla="*/ 79342 h 83127"/>
                                <a:gd name="connsiteX4" fmla="*/ 75868 w 91440"/>
                                <a:gd name="connsiteY4" fmla="*/ 63548 h 83127"/>
                                <a:gd name="connsiteX5" fmla="*/ 84180 w 91440"/>
                                <a:gd name="connsiteY5" fmla="*/ 18659 h 83127"/>
                                <a:gd name="connsiteX6" fmla="*/ 38460 w 91440"/>
                                <a:gd name="connsiteY6" fmla="*/ 14503 h 83127"/>
                                <a:gd name="connsiteX7" fmla="*/ 38460 w 91440"/>
                                <a:gd name="connsiteY7" fmla="*/ 145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8460" y="14503"/>
                                  </a:moveTo>
                                  <a:cubicBezTo>
                                    <a:pt x="30148" y="21153"/>
                                    <a:pt x="21835" y="28634"/>
                                    <a:pt x="14354" y="35284"/>
                                  </a:cubicBezTo>
                                  <a:cubicBezTo>
                                    <a:pt x="3547" y="44428"/>
                                    <a:pt x="4378" y="61885"/>
                                    <a:pt x="11860" y="71860"/>
                                  </a:cubicBezTo>
                                  <a:cubicBezTo>
                                    <a:pt x="20173" y="82667"/>
                                    <a:pt x="35135" y="85992"/>
                                    <a:pt x="47605" y="79342"/>
                                  </a:cubicBezTo>
                                  <a:cubicBezTo>
                                    <a:pt x="56748" y="74354"/>
                                    <a:pt x="66724" y="68535"/>
                                    <a:pt x="75868" y="63548"/>
                                  </a:cubicBezTo>
                                  <a:cubicBezTo>
                                    <a:pt x="91662" y="54404"/>
                                    <a:pt x="95818" y="32791"/>
                                    <a:pt x="84180" y="18659"/>
                                  </a:cubicBezTo>
                                  <a:cubicBezTo>
                                    <a:pt x="72543" y="2865"/>
                                    <a:pt x="52592" y="2865"/>
                                    <a:pt x="38460" y="14503"/>
                                  </a:cubicBezTo>
                                  <a:lnTo>
                                    <a:pt x="38460" y="145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5" name="Forme libre : Forme 95">
                            <a:extLst>
                              <a:ext uri="{FF2B5EF4-FFF2-40B4-BE49-F238E27FC236}">
                                <a16:creationId xmlns:a16="http://schemas.microsoft.com/office/drawing/2014/main" id="{88E10DB2-AE35-4F1E-853D-44D6A3ED90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30465" y="4080356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33667 w 74814"/>
                                <a:gd name="connsiteY0" fmla="*/ 7429 h 66501"/>
                                <a:gd name="connsiteX1" fmla="*/ 25354 w 74814"/>
                                <a:gd name="connsiteY1" fmla="*/ 10755 h 66501"/>
                                <a:gd name="connsiteX2" fmla="*/ 12054 w 74814"/>
                                <a:gd name="connsiteY2" fmla="*/ 19899 h 66501"/>
                                <a:gd name="connsiteX3" fmla="*/ 6235 w 74814"/>
                                <a:gd name="connsiteY3" fmla="*/ 34861 h 66501"/>
                                <a:gd name="connsiteX4" fmla="*/ 9560 w 74814"/>
                                <a:gd name="connsiteY4" fmla="*/ 47330 h 66501"/>
                                <a:gd name="connsiteX5" fmla="*/ 24523 w 74814"/>
                                <a:gd name="connsiteY5" fmla="*/ 58968 h 66501"/>
                                <a:gd name="connsiteX6" fmla="*/ 32835 w 74814"/>
                                <a:gd name="connsiteY6" fmla="*/ 62294 h 66501"/>
                                <a:gd name="connsiteX7" fmla="*/ 61099 w 74814"/>
                                <a:gd name="connsiteY7" fmla="*/ 54812 h 66501"/>
                                <a:gd name="connsiteX8" fmla="*/ 69412 w 74814"/>
                                <a:gd name="connsiteY8" fmla="*/ 34030 h 66501"/>
                                <a:gd name="connsiteX9" fmla="*/ 61099 w 74814"/>
                                <a:gd name="connsiteY9" fmla="*/ 13248 h 66501"/>
                                <a:gd name="connsiteX10" fmla="*/ 33667 w 74814"/>
                                <a:gd name="connsiteY10" fmla="*/ 7429 h 66501"/>
                                <a:gd name="connsiteX11" fmla="*/ 33667 w 74814"/>
                                <a:gd name="connsiteY11" fmla="*/ 7429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33667" y="7429"/>
                                  </a:moveTo>
                                  <a:cubicBezTo>
                                    <a:pt x="31173" y="8261"/>
                                    <a:pt x="28679" y="9923"/>
                                    <a:pt x="25354" y="10755"/>
                                  </a:cubicBezTo>
                                  <a:cubicBezTo>
                                    <a:pt x="20366" y="13248"/>
                                    <a:pt x="16210" y="14911"/>
                                    <a:pt x="12054" y="19899"/>
                                  </a:cubicBezTo>
                                  <a:cubicBezTo>
                                    <a:pt x="8729" y="24055"/>
                                    <a:pt x="6235" y="29874"/>
                                    <a:pt x="6235" y="34861"/>
                                  </a:cubicBezTo>
                                  <a:cubicBezTo>
                                    <a:pt x="6235" y="39018"/>
                                    <a:pt x="7897" y="44005"/>
                                    <a:pt x="9560" y="47330"/>
                                  </a:cubicBezTo>
                                  <a:cubicBezTo>
                                    <a:pt x="12885" y="53149"/>
                                    <a:pt x="18704" y="56475"/>
                                    <a:pt x="24523" y="58968"/>
                                  </a:cubicBezTo>
                                  <a:cubicBezTo>
                                    <a:pt x="27016" y="59800"/>
                                    <a:pt x="29511" y="61462"/>
                                    <a:pt x="32835" y="62294"/>
                                  </a:cubicBezTo>
                                  <a:cubicBezTo>
                                    <a:pt x="41980" y="65619"/>
                                    <a:pt x="54449" y="61462"/>
                                    <a:pt x="61099" y="54812"/>
                                  </a:cubicBezTo>
                                  <a:cubicBezTo>
                                    <a:pt x="66086" y="48993"/>
                                    <a:pt x="69412" y="42343"/>
                                    <a:pt x="69412" y="34030"/>
                                  </a:cubicBezTo>
                                  <a:cubicBezTo>
                                    <a:pt x="69412" y="26549"/>
                                    <a:pt x="66086" y="19067"/>
                                    <a:pt x="61099" y="13248"/>
                                  </a:cubicBezTo>
                                  <a:cubicBezTo>
                                    <a:pt x="54449" y="8261"/>
                                    <a:pt x="42811" y="4104"/>
                                    <a:pt x="33667" y="7429"/>
                                  </a:cubicBezTo>
                                  <a:lnTo>
                                    <a:pt x="33667" y="74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6" name="Forme libre : Forme 96">
                            <a:extLst>
                              <a:ext uri="{FF2B5EF4-FFF2-40B4-BE49-F238E27FC236}">
                                <a16:creationId xmlns:a16="http://schemas.microsoft.com/office/drawing/2014/main" id="{CB0458AD-F692-419E-A63B-40BBEC72C3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1181" y="4293207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26601 w 74814"/>
                                <a:gd name="connsiteY0" fmla="*/ 10709 h 74814"/>
                                <a:gd name="connsiteX1" fmla="*/ 19951 w 74814"/>
                                <a:gd name="connsiteY1" fmla="*/ 14034 h 74814"/>
                                <a:gd name="connsiteX2" fmla="*/ 19951 w 74814"/>
                                <a:gd name="connsiteY2" fmla="*/ 63079 h 74814"/>
                                <a:gd name="connsiteX3" fmla="*/ 26601 w 74814"/>
                                <a:gd name="connsiteY3" fmla="*/ 66404 h 74814"/>
                                <a:gd name="connsiteX4" fmla="*/ 59852 w 74814"/>
                                <a:gd name="connsiteY4" fmla="*/ 66404 h 74814"/>
                                <a:gd name="connsiteX5" fmla="*/ 76477 w 74814"/>
                                <a:gd name="connsiteY5" fmla="*/ 38141 h 74814"/>
                                <a:gd name="connsiteX6" fmla="*/ 59852 w 74814"/>
                                <a:gd name="connsiteY6" fmla="*/ 9877 h 74814"/>
                                <a:gd name="connsiteX7" fmla="*/ 26601 w 74814"/>
                                <a:gd name="connsiteY7" fmla="*/ 10709 h 74814"/>
                                <a:gd name="connsiteX8" fmla="*/ 26601 w 74814"/>
                                <a:gd name="connsiteY8" fmla="*/ 1070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26601" y="10709"/>
                                  </a:moveTo>
                                  <a:cubicBezTo>
                                    <a:pt x="24107" y="11540"/>
                                    <a:pt x="22444" y="13202"/>
                                    <a:pt x="19951" y="14034"/>
                                  </a:cubicBezTo>
                                  <a:cubicBezTo>
                                    <a:pt x="1663" y="24009"/>
                                    <a:pt x="1663" y="53104"/>
                                    <a:pt x="19951" y="63079"/>
                                  </a:cubicBezTo>
                                  <a:cubicBezTo>
                                    <a:pt x="22444" y="63910"/>
                                    <a:pt x="24107" y="65573"/>
                                    <a:pt x="26601" y="66404"/>
                                  </a:cubicBezTo>
                                  <a:cubicBezTo>
                                    <a:pt x="37407" y="72223"/>
                                    <a:pt x="49045" y="72223"/>
                                    <a:pt x="59852" y="66404"/>
                                  </a:cubicBezTo>
                                  <a:cubicBezTo>
                                    <a:pt x="69827" y="60585"/>
                                    <a:pt x="76477" y="49778"/>
                                    <a:pt x="76477" y="38141"/>
                                  </a:cubicBezTo>
                                  <a:cubicBezTo>
                                    <a:pt x="76477" y="26503"/>
                                    <a:pt x="69827" y="15696"/>
                                    <a:pt x="59852" y="9877"/>
                                  </a:cubicBezTo>
                                  <a:cubicBezTo>
                                    <a:pt x="49045" y="4890"/>
                                    <a:pt x="36576" y="4890"/>
                                    <a:pt x="26601" y="10709"/>
                                  </a:cubicBezTo>
                                  <a:lnTo>
                                    <a:pt x="26601" y="107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" name="Forme libre : Forme 97">
                            <a:extLst>
                              <a:ext uri="{FF2B5EF4-FFF2-40B4-BE49-F238E27FC236}">
                                <a16:creationId xmlns:a16="http://schemas.microsoft.com/office/drawing/2014/main" id="{82F12BB7-86F5-4421-9552-87E36F9C73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389" y="419889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1070 w 83127"/>
                                <a:gd name="connsiteY0" fmla="*/ 65125 h 74814"/>
                                <a:gd name="connsiteX1" fmla="*/ 75202 w 83127"/>
                                <a:gd name="connsiteY1" fmla="*/ 51825 h 74814"/>
                                <a:gd name="connsiteX2" fmla="*/ 79358 w 83127"/>
                                <a:gd name="connsiteY2" fmla="*/ 19405 h 74814"/>
                                <a:gd name="connsiteX3" fmla="*/ 48601 w 83127"/>
                                <a:gd name="connsiteY3" fmla="*/ 6936 h 74814"/>
                                <a:gd name="connsiteX4" fmla="*/ 29482 w 83127"/>
                                <a:gd name="connsiteY4" fmla="*/ 11092 h 74814"/>
                                <a:gd name="connsiteX5" fmla="*/ 7037 w 83127"/>
                                <a:gd name="connsiteY5" fmla="*/ 33537 h 74814"/>
                                <a:gd name="connsiteX6" fmla="*/ 10362 w 83127"/>
                                <a:gd name="connsiteY6" fmla="*/ 58475 h 74814"/>
                                <a:gd name="connsiteX7" fmla="*/ 29482 w 83127"/>
                                <a:gd name="connsiteY7" fmla="*/ 73438 h 74814"/>
                                <a:gd name="connsiteX8" fmla="*/ 61070 w 83127"/>
                                <a:gd name="connsiteY8" fmla="*/ 65125 h 74814"/>
                                <a:gd name="connsiteX9" fmla="*/ 61070 w 83127"/>
                                <a:gd name="connsiteY9" fmla="*/ 6512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1070" y="65125"/>
                                  </a:moveTo>
                                  <a:cubicBezTo>
                                    <a:pt x="66058" y="60969"/>
                                    <a:pt x="70214" y="56812"/>
                                    <a:pt x="75202" y="51825"/>
                                  </a:cubicBezTo>
                                  <a:cubicBezTo>
                                    <a:pt x="83514" y="44343"/>
                                    <a:pt x="86008" y="28549"/>
                                    <a:pt x="79358" y="19405"/>
                                  </a:cubicBezTo>
                                  <a:cubicBezTo>
                                    <a:pt x="72708" y="8599"/>
                                    <a:pt x="61070" y="4442"/>
                                    <a:pt x="48601" y="6936"/>
                                  </a:cubicBezTo>
                                  <a:cubicBezTo>
                                    <a:pt x="41951" y="8599"/>
                                    <a:pt x="35301" y="9430"/>
                                    <a:pt x="29482" y="11092"/>
                                  </a:cubicBezTo>
                                  <a:cubicBezTo>
                                    <a:pt x="18675" y="12755"/>
                                    <a:pt x="9531" y="23561"/>
                                    <a:pt x="7037" y="33537"/>
                                  </a:cubicBezTo>
                                  <a:cubicBezTo>
                                    <a:pt x="5375" y="41849"/>
                                    <a:pt x="6206" y="50993"/>
                                    <a:pt x="10362" y="58475"/>
                                  </a:cubicBezTo>
                                  <a:cubicBezTo>
                                    <a:pt x="14519" y="65125"/>
                                    <a:pt x="22000" y="70944"/>
                                    <a:pt x="29482" y="73438"/>
                                  </a:cubicBezTo>
                                  <a:cubicBezTo>
                                    <a:pt x="41120" y="76763"/>
                                    <a:pt x="51926" y="73438"/>
                                    <a:pt x="61070" y="65125"/>
                                  </a:cubicBezTo>
                                  <a:lnTo>
                                    <a:pt x="61070" y="651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8" name="Forme libre : Forme 98">
                            <a:extLst>
                              <a:ext uri="{FF2B5EF4-FFF2-40B4-BE49-F238E27FC236}">
                                <a16:creationId xmlns:a16="http://schemas.microsoft.com/office/drawing/2014/main" id="{A6B912E6-F9E4-47BE-8CFC-CA1E51FEAB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14557" y="410316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9" name="Forme libre : Forme 99">
                            <a:extLst>
                              <a:ext uri="{FF2B5EF4-FFF2-40B4-BE49-F238E27FC236}">
                                <a16:creationId xmlns:a16="http://schemas.microsoft.com/office/drawing/2014/main" id="{8DEB478A-9AA7-4899-A808-00B1BB365F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0955" y="413893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40 h 58189"/>
                                <a:gd name="connsiteX1" fmla="*/ 22860 w 66501"/>
                                <a:gd name="connsiteY1" fmla="*/ 9534 h 58189"/>
                                <a:gd name="connsiteX2" fmla="*/ 6235 w 66501"/>
                                <a:gd name="connsiteY2" fmla="*/ 31147 h 58189"/>
                                <a:gd name="connsiteX3" fmla="*/ 22860 w 66501"/>
                                <a:gd name="connsiteY3" fmla="*/ 52760 h 58189"/>
                                <a:gd name="connsiteX4" fmla="*/ 31173 w 66501"/>
                                <a:gd name="connsiteY4" fmla="*/ 55254 h 58189"/>
                                <a:gd name="connsiteX5" fmla="*/ 61930 w 66501"/>
                                <a:gd name="connsiteY5" fmla="*/ 31978 h 58189"/>
                                <a:gd name="connsiteX6" fmla="*/ 31173 w 66501"/>
                                <a:gd name="connsiteY6" fmla="*/ 7040 h 58189"/>
                                <a:gd name="connsiteX7" fmla="*/ 31173 w 66501"/>
                                <a:gd name="connsiteY7" fmla="*/ 704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40"/>
                                  </a:moveTo>
                                  <a:cubicBezTo>
                                    <a:pt x="28679" y="7871"/>
                                    <a:pt x="25354" y="8703"/>
                                    <a:pt x="22860" y="9534"/>
                                  </a:cubicBezTo>
                                  <a:cubicBezTo>
                                    <a:pt x="13716" y="12028"/>
                                    <a:pt x="6235" y="21172"/>
                                    <a:pt x="6235" y="31147"/>
                                  </a:cubicBezTo>
                                  <a:cubicBezTo>
                                    <a:pt x="7066" y="41122"/>
                                    <a:pt x="12885" y="50266"/>
                                    <a:pt x="22860" y="52760"/>
                                  </a:cubicBezTo>
                                  <a:cubicBezTo>
                                    <a:pt x="25354" y="53591"/>
                                    <a:pt x="28679" y="54423"/>
                                    <a:pt x="31173" y="55254"/>
                                  </a:cubicBezTo>
                                  <a:cubicBezTo>
                                    <a:pt x="46967" y="59410"/>
                                    <a:pt x="61930" y="47772"/>
                                    <a:pt x="61930" y="31978"/>
                                  </a:cubicBezTo>
                                  <a:cubicBezTo>
                                    <a:pt x="61930" y="15353"/>
                                    <a:pt x="46967" y="2884"/>
                                    <a:pt x="31173" y="7040"/>
                                  </a:cubicBezTo>
                                  <a:lnTo>
                                    <a:pt x="31173" y="70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0" name="Forme libre : Forme 100">
                            <a:extLst>
                              <a:ext uri="{FF2B5EF4-FFF2-40B4-BE49-F238E27FC236}">
                                <a16:creationId xmlns:a16="http://schemas.microsoft.com/office/drawing/2014/main" id="{4BA53EAE-6252-4B18-8C75-4FC5160E88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33637" y="435668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342 w 66501"/>
                                <a:gd name="connsiteY0" fmla="*/ 7084 h 58189"/>
                                <a:gd name="connsiteX1" fmla="*/ 22029 w 66501"/>
                                <a:gd name="connsiteY1" fmla="*/ 9577 h 58189"/>
                                <a:gd name="connsiteX2" fmla="*/ 6235 w 66501"/>
                                <a:gd name="connsiteY2" fmla="*/ 30359 h 58189"/>
                                <a:gd name="connsiteX3" fmla="*/ 22029 w 66501"/>
                                <a:gd name="connsiteY3" fmla="*/ 51141 h 58189"/>
                                <a:gd name="connsiteX4" fmla="*/ 30342 w 66501"/>
                                <a:gd name="connsiteY4" fmla="*/ 53635 h 58189"/>
                                <a:gd name="connsiteX5" fmla="*/ 60267 w 66501"/>
                                <a:gd name="connsiteY5" fmla="*/ 30359 h 58189"/>
                                <a:gd name="connsiteX6" fmla="*/ 30342 w 66501"/>
                                <a:gd name="connsiteY6" fmla="*/ 7084 h 58189"/>
                                <a:gd name="connsiteX7" fmla="*/ 30342 w 66501"/>
                                <a:gd name="connsiteY7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342" y="7084"/>
                                  </a:moveTo>
                                  <a:cubicBezTo>
                                    <a:pt x="27847" y="7915"/>
                                    <a:pt x="24523" y="8746"/>
                                    <a:pt x="22029" y="9577"/>
                                  </a:cubicBezTo>
                                  <a:cubicBezTo>
                                    <a:pt x="12885" y="12071"/>
                                    <a:pt x="6235" y="21215"/>
                                    <a:pt x="6235" y="30359"/>
                                  </a:cubicBezTo>
                                  <a:cubicBezTo>
                                    <a:pt x="7066" y="39503"/>
                                    <a:pt x="12885" y="48647"/>
                                    <a:pt x="22029" y="51141"/>
                                  </a:cubicBezTo>
                                  <a:cubicBezTo>
                                    <a:pt x="24523" y="51972"/>
                                    <a:pt x="27847" y="52804"/>
                                    <a:pt x="30342" y="53635"/>
                                  </a:cubicBezTo>
                                  <a:cubicBezTo>
                                    <a:pt x="45304" y="57791"/>
                                    <a:pt x="60267" y="46153"/>
                                    <a:pt x="60267" y="30359"/>
                                  </a:cubicBezTo>
                                  <a:cubicBezTo>
                                    <a:pt x="60267" y="14565"/>
                                    <a:pt x="45304" y="2927"/>
                                    <a:pt x="30342" y="7084"/>
                                  </a:cubicBezTo>
                                  <a:lnTo>
                                    <a:pt x="30342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1" name="Forme libre : Forme 101">
                            <a:extLst>
                              <a:ext uri="{FF2B5EF4-FFF2-40B4-BE49-F238E27FC236}">
                                <a16:creationId xmlns:a16="http://schemas.microsoft.com/office/drawing/2014/main" id="{16BC6C6F-1B83-4ACC-805C-8E2C2E1195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6678" y="3806030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55574 w 74814"/>
                                <a:gd name="connsiteY0" fmla="*/ 14917 h 66501"/>
                                <a:gd name="connsiteX1" fmla="*/ 37286 w 74814"/>
                                <a:gd name="connsiteY1" fmla="*/ 7435 h 66501"/>
                                <a:gd name="connsiteX2" fmla="*/ 18166 w 74814"/>
                                <a:gd name="connsiteY2" fmla="*/ 9929 h 66501"/>
                                <a:gd name="connsiteX3" fmla="*/ 8191 w 74814"/>
                                <a:gd name="connsiteY3" fmla="*/ 21567 h 66501"/>
                                <a:gd name="connsiteX4" fmla="*/ 18166 w 74814"/>
                                <a:gd name="connsiteY4" fmla="*/ 52324 h 66501"/>
                                <a:gd name="connsiteX5" fmla="*/ 34792 w 74814"/>
                                <a:gd name="connsiteY5" fmla="*/ 63130 h 66501"/>
                                <a:gd name="connsiteX6" fmla="*/ 72199 w 74814"/>
                                <a:gd name="connsiteY6" fmla="*/ 50661 h 66501"/>
                                <a:gd name="connsiteX7" fmla="*/ 72199 w 74814"/>
                                <a:gd name="connsiteY7" fmla="*/ 29880 h 66501"/>
                                <a:gd name="connsiteX8" fmla="*/ 55574 w 74814"/>
                                <a:gd name="connsiteY8" fmla="*/ 14917 h 66501"/>
                                <a:gd name="connsiteX9" fmla="*/ 55574 w 74814"/>
                                <a:gd name="connsiteY9" fmla="*/ 149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55574" y="14917"/>
                                  </a:moveTo>
                                  <a:cubicBezTo>
                                    <a:pt x="49755" y="12423"/>
                                    <a:pt x="43105" y="9929"/>
                                    <a:pt x="37286" y="7435"/>
                                  </a:cubicBezTo>
                                  <a:cubicBezTo>
                                    <a:pt x="32298" y="4941"/>
                                    <a:pt x="23154" y="6604"/>
                                    <a:pt x="18166" y="9929"/>
                                  </a:cubicBezTo>
                                  <a:cubicBezTo>
                                    <a:pt x="14010" y="13254"/>
                                    <a:pt x="9854" y="16579"/>
                                    <a:pt x="8191" y="21567"/>
                                  </a:cubicBezTo>
                                  <a:cubicBezTo>
                                    <a:pt x="3204" y="33205"/>
                                    <a:pt x="8191" y="45674"/>
                                    <a:pt x="18166" y="52324"/>
                                  </a:cubicBezTo>
                                  <a:cubicBezTo>
                                    <a:pt x="23985" y="55649"/>
                                    <a:pt x="29804" y="59805"/>
                                    <a:pt x="34792" y="63130"/>
                                  </a:cubicBezTo>
                                  <a:cubicBezTo>
                                    <a:pt x="48092" y="71443"/>
                                    <a:pt x="66380" y="64793"/>
                                    <a:pt x="72199" y="50661"/>
                                  </a:cubicBezTo>
                                  <a:cubicBezTo>
                                    <a:pt x="74693" y="44011"/>
                                    <a:pt x="74693" y="37361"/>
                                    <a:pt x="72199" y="29880"/>
                                  </a:cubicBezTo>
                                  <a:cubicBezTo>
                                    <a:pt x="68874" y="21567"/>
                                    <a:pt x="63055" y="17410"/>
                                    <a:pt x="55574" y="14917"/>
                                  </a:cubicBezTo>
                                  <a:lnTo>
                                    <a:pt x="55574" y="149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2" name="Forme libre : Forme 102">
                            <a:extLst>
                              <a:ext uri="{FF2B5EF4-FFF2-40B4-BE49-F238E27FC236}">
                                <a16:creationId xmlns:a16="http://schemas.microsoft.com/office/drawing/2014/main" id="{A658ED58-7603-4C18-8C95-7E570F49B4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37278" y="4353483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2004 w 66501"/>
                                <a:gd name="connsiteY0" fmla="*/ 7791 h 66501"/>
                                <a:gd name="connsiteX1" fmla="*/ 23691 w 66501"/>
                                <a:gd name="connsiteY1" fmla="*/ 11116 h 66501"/>
                                <a:gd name="connsiteX2" fmla="*/ 6235 w 66501"/>
                                <a:gd name="connsiteY2" fmla="*/ 33561 h 66501"/>
                                <a:gd name="connsiteX3" fmla="*/ 23691 w 66501"/>
                                <a:gd name="connsiteY3" fmla="*/ 56005 h 66501"/>
                                <a:gd name="connsiteX4" fmla="*/ 32004 w 66501"/>
                                <a:gd name="connsiteY4" fmla="*/ 59330 h 66501"/>
                                <a:gd name="connsiteX5" fmla="*/ 65255 w 66501"/>
                                <a:gd name="connsiteY5" fmla="*/ 33561 h 66501"/>
                                <a:gd name="connsiteX6" fmla="*/ 32004 w 66501"/>
                                <a:gd name="connsiteY6" fmla="*/ 7791 h 66501"/>
                                <a:gd name="connsiteX7" fmla="*/ 32004 w 66501"/>
                                <a:gd name="connsiteY7" fmla="*/ 779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2004" y="7791"/>
                                  </a:moveTo>
                                  <a:cubicBezTo>
                                    <a:pt x="29510" y="8623"/>
                                    <a:pt x="26185" y="9454"/>
                                    <a:pt x="23691" y="11116"/>
                                  </a:cubicBezTo>
                                  <a:cubicBezTo>
                                    <a:pt x="14547" y="14441"/>
                                    <a:pt x="6235" y="22754"/>
                                    <a:pt x="6235" y="33561"/>
                                  </a:cubicBezTo>
                                  <a:cubicBezTo>
                                    <a:pt x="7066" y="44367"/>
                                    <a:pt x="13716" y="52680"/>
                                    <a:pt x="23691" y="56005"/>
                                  </a:cubicBezTo>
                                  <a:cubicBezTo>
                                    <a:pt x="26185" y="56836"/>
                                    <a:pt x="29510" y="57668"/>
                                    <a:pt x="32004" y="59330"/>
                                  </a:cubicBezTo>
                                  <a:cubicBezTo>
                                    <a:pt x="48629" y="65149"/>
                                    <a:pt x="65255" y="50186"/>
                                    <a:pt x="65255" y="33561"/>
                                  </a:cubicBezTo>
                                  <a:cubicBezTo>
                                    <a:pt x="66086" y="16935"/>
                                    <a:pt x="48629" y="1141"/>
                                    <a:pt x="32004" y="7791"/>
                                  </a:cubicBezTo>
                                  <a:lnTo>
                                    <a:pt x="32004" y="7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3" name="Forme libre : Forme 103">
                            <a:extLst>
                              <a:ext uri="{FF2B5EF4-FFF2-40B4-BE49-F238E27FC236}">
                                <a16:creationId xmlns:a16="http://schemas.microsoft.com/office/drawing/2014/main" id="{1ADBC359-88CC-442F-B6CB-283BC11665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85600" y="408155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1930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1930 h 66501"/>
                                <a:gd name="connsiteX3" fmla="*/ 33043 w 58189"/>
                                <a:gd name="connsiteY3" fmla="*/ 619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1930"/>
                                  </a:moveTo>
                                  <a:cubicBezTo>
                                    <a:pt x="68788" y="61930"/>
                                    <a:pt x="68788" y="6235"/>
                                    <a:pt x="33043" y="6235"/>
                                  </a:cubicBezTo>
                                  <a:cubicBezTo>
                                    <a:pt x="-2702" y="6235"/>
                                    <a:pt x="-2702" y="61930"/>
                                    <a:pt x="33043" y="61930"/>
                                  </a:cubicBezTo>
                                  <a:lnTo>
                                    <a:pt x="33043" y="619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4" name="Forme libre : Forme 104">
                            <a:extLst>
                              <a:ext uri="{FF2B5EF4-FFF2-40B4-BE49-F238E27FC236}">
                                <a16:creationId xmlns:a16="http://schemas.microsoft.com/office/drawing/2014/main" id="{8CC7C451-BAA9-4178-AC53-B025472D20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7072" y="3982447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2930 w 74814"/>
                                <a:gd name="connsiteY0" fmla="*/ 7248 h 66501"/>
                                <a:gd name="connsiteX1" fmla="*/ 27136 w 74814"/>
                                <a:gd name="connsiteY1" fmla="*/ 13898 h 66501"/>
                                <a:gd name="connsiteX2" fmla="*/ 13836 w 74814"/>
                                <a:gd name="connsiteY2" fmla="*/ 24704 h 66501"/>
                                <a:gd name="connsiteX3" fmla="*/ 9680 w 74814"/>
                                <a:gd name="connsiteY3" fmla="*/ 55462 h 66501"/>
                                <a:gd name="connsiteX4" fmla="*/ 37943 w 74814"/>
                                <a:gd name="connsiteY4" fmla="*/ 67099 h 66501"/>
                                <a:gd name="connsiteX5" fmla="*/ 53737 w 74814"/>
                                <a:gd name="connsiteY5" fmla="*/ 62112 h 66501"/>
                                <a:gd name="connsiteX6" fmla="*/ 62881 w 74814"/>
                                <a:gd name="connsiteY6" fmla="*/ 56293 h 66501"/>
                                <a:gd name="connsiteX7" fmla="*/ 73688 w 74814"/>
                                <a:gd name="connsiteY7" fmla="*/ 23042 h 66501"/>
                                <a:gd name="connsiteX8" fmla="*/ 62881 w 74814"/>
                                <a:gd name="connsiteY8" fmla="*/ 10573 h 66501"/>
                                <a:gd name="connsiteX9" fmla="*/ 42930 w 74814"/>
                                <a:gd name="connsiteY9" fmla="*/ 7248 h 66501"/>
                                <a:gd name="connsiteX10" fmla="*/ 42930 w 74814"/>
                                <a:gd name="connsiteY10" fmla="*/ 724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2930" y="7248"/>
                                  </a:moveTo>
                                  <a:cubicBezTo>
                                    <a:pt x="37943" y="9742"/>
                                    <a:pt x="32124" y="11404"/>
                                    <a:pt x="27136" y="13898"/>
                                  </a:cubicBezTo>
                                  <a:cubicBezTo>
                                    <a:pt x="22149" y="16392"/>
                                    <a:pt x="17992" y="20548"/>
                                    <a:pt x="13836" y="24704"/>
                                  </a:cubicBezTo>
                                  <a:cubicBezTo>
                                    <a:pt x="5523" y="31355"/>
                                    <a:pt x="3860" y="46318"/>
                                    <a:pt x="9680" y="55462"/>
                                  </a:cubicBezTo>
                                  <a:cubicBezTo>
                                    <a:pt x="16330" y="65437"/>
                                    <a:pt x="27136" y="69593"/>
                                    <a:pt x="37943" y="67099"/>
                                  </a:cubicBezTo>
                                  <a:cubicBezTo>
                                    <a:pt x="43762" y="65437"/>
                                    <a:pt x="48749" y="64606"/>
                                    <a:pt x="53737" y="62112"/>
                                  </a:cubicBezTo>
                                  <a:cubicBezTo>
                                    <a:pt x="57062" y="60449"/>
                                    <a:pt x="60387" y="58787"/>
                                    <a:pt x="62881" y="56293"/>
                                  </a:cubicBezTo>
                                  <a:cubicBezTo>
                                    <a:pt x="74519" y="49643"/>
                                    <a:pt x="79506" y="34680"/>
                                    <a:pt x="73688" y="23042"/>
                                  </a:cubicBezTo>
                                  <a:cubicBezTo>
                                    <a:pt x="71194" y="18054"/>
                                    <a:pt x="67869" y="13067"/>
                                    <a:pt x="62881" y="10573"/>
                                  </a:cubicBezTo>
                                  <a:cubicBezTo>
                                    <a:pt x="57893" y="7248"/>
                                    <a:pt x="49580" y="4754"/>
                                    <a:pt x="42930" y="7248"/>
                                  </a:cubicBezTo>
                                  <a:lnTo>
                                    <a:pt x="42930" y="7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" name="Forme libre : Forme 105">
                            <a:extLst>
                              <a:ext uri="{FF2B5EF4-FFF2-40B4-BE49-F238E27FC236}">
                                <a16:creationId xmlns:a16="http://schemas.microsoft.com/office/drawing/2014/main" id="{321609C3-78B2-4C4D-935B-5E801B11E0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0331" y="366487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58172 w 74814"/>
                                <a:gd name="connsiteY0" fmla="*/ 14755 h 83127"/>
                                <a:gd name="connsiteX1" fmla="*/ 56510 w 74814"/>
                                <a:gd name="connsiteY1" fmla="*/ 13092 h 83127"/>
                                <a:gd name="connsiteX2" fmla="*/ 67316 w 74814"/>
                                <a:gd name="connsiteY2" fmla="*/ 23899 h 83127"/>
                                <a:gd name="connsiteX3" fmla="*/ 65654 w 74814"/>
                                <a:gd name="connsiteY3" fmla="*/ 20574 h 83127"/>
                                <a:gd name="connsiteX4" fmla="*/ 15778 w 74814"/>
                                <a:gd name="connsiteY4" fmla="*/ 20574 h 83127"/>
                                <a:gd name="connsiteX5" fmla="*/ 14115 w 74814"/>
                                <a:gd name="connsiteY5" fmla="*/ 23899 h 83127"/>
                                <a:gd name="connsiteX6" fmla="*/ 24921 w 74814"/>
                                <a:gd name="connsiteY6" fmla="*/ 13092 h 83127"/>
                                <a:gd name="connsiteX7" fmla="*/ 23259 w 74814"/>
                                <a:gd name="connsiteY7" fmla="*/ 14755 h 83127"/>
                                <a:gd name="connsiteX8" fmla="*/ 7465 w 74814"/>
                                <a:gd name="connsiteY8" fmla="*/ 53825 h 83127"/>
                                <a:gd name="connsiteX9" fmla="*/ 40716 w 74814"/>
                                <a:gd name="connsiteY9" fmla="*/ 79594 h 83127"/>
                                <a:gd name="connsiteX10" fmla="*/ 72304 w 74814"/>
                                <a:gd name="connsiteY10" fmla="*/ 57981 h 83127"/>
                                <a:gd name="connsiteX11" fmla="*/ 58172 w 74814"/>
                                <a:gd name="connsiteY11" fmla="*/ 14755 h 83127"/>
                                <a:gd name="connsiteX12" fmla="*/ 58172 w 74814"/>
                                <a:gd name="connsiteY12" fmla="*/ 1475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58172" y="14755"/>
                                  </a:moveTo>
                                  <a:cubicBezTo>
                                    <a:pt x="57341" y="13924"/>
                                    <a:pt x="56510" y="13924"/>
                                    <a:pt x="56510" y="13092"/>
                                  </a:cubicBezTo>
                                  <a:cubicBezTo>
                                    <a:pt x="59835" y="16418"/>
                                    <a:pt x="63991" y="20574"/>
                                    <a:pt x="67316" y="23899"/>
                                  </a:cubicBezTo>
                                  <a:cubicBezTo>
                                    <a:pt x="66485" y="23068"/>
                                    <a:pt x="66485" y="21405"/>
                                    <a:pt x="65654" y="20574"/>
                                  </a:cubicBezTo>
                                  <a:cubicBezTo>
                                    <a:pt x="55679" y="1455"/>
                                    <a:pt x="25753" y="1455"/>
                                    <a:pt x="15778" y="20574"/>
                                  </a:cubicBezTo>
                                  <a:cubicBezTo>
                                    <a:pt x="14946" y="21405"/>
                                    <a:pt x="14946" y="23068"/>
                                    <a:pt x="14115" y="23899"/>
                                  </a:cubicBezTo>
                                  <a:cubicBezTo>
                                    <a:pt x="17440" y="20574"/>
                                    <a:pt x="21596" y="16418"/>
                                    <a:pt x="24921" y="13092"/>
                                  </a:cubicBezTo>
                                  <a:cubicBezTo>
                                    <a:pt x="24090" y="13924"/>
                                    <a:pt x="23259" y="13924"/>
                                    <a:pt x="23259" y="14755"/>
                                  </a:cubicBezTo>
                                  <a:cubicBezTo>
                                    <a:pt x="9959" y="23068"/>
                                    <a:pt x="3308" y="38031"/>
                                    <a:pt x="7465" y="53825"/>
                                  </a:cubicBezTo>
                                  <a:cubicBezTo>
                                    <a:pt x="11621" y="67957"/>
                                    <a:pt x="25753" y="79594"/>
                                    <a:pt x="40716" y="79594"/>
                                  </a:cubicBezTo>
                                  <a:cubicBezTo>
                                    <a:pt x="54847" y="78763"/>
                                    <a:pt x="67316" y="71282"/>
                                    <a:pt x="72304" y="57981"/>
                                  </a:cubicBezTo>
                                  <a:cubicBezTo>
                                    <a:pt x="79785" y="42187"/>
                                    <a:pt x="73135" y="24730"/>
                                    <a:pt x="58172" y="14755"/>
                                  </a:cubicBezTo>
                                  <a:lnTo>
                                    <a:pt x="58172" y="14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" name="Forme libre : Forme 106">
                            <a:extLst>
                              <a:ext uri="{FF2B5EF4-FFF2-40B4-BE49-F238E27FC236}">
                                <a16:creationId xmlns:a16="http://schemas.microsoft.com/office/drawing/2014/main" id="{1DACC968-7A33-4131-B8E1-1F46DC71CB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42313" y="4129764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8654 w 74814"/>
                                <a:gd name="connsiteY0" fmla="*/ 73568 h 74814"/>
                                <a:gd name="connsiteX1" fmla="*/ 38654 w 74814"/>
                                <a:gd name="connsiteY1" fmla="*/ 6235 h 74814"/>
                                <a:gd name="connsiteX2" fmla="*/ 38654 w 74814"/>
                                <a:gd name="connsiteY2" fmla="*/ 73568 h 74814"/>
                                <a:gd name="connsiteX3" fmla="*/ 38654 w 74814"/>
                                <a:gd name="connsiteY3" fmla="*/ 7356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8654" y="73568"/>
                                  </a:moveTo>
                                  <a:cubicBezTo>
                                    <a:pt x="81880" y="73568"/>
                                    <a:pt x="81880" y="6235"/>
                                    <a:pt x="38654" y="6235"/>
                                  </a:cubicBezTo>
                                  <a:cubicBezTo>
                                    <a:pt x="-4572" y="7066"/>
                                    <a:pt x="-4572" y="73568"/>
                                    <a:pt x="38654" y="73568"/>
                                  </a:cubicBezTo>
                                  <a:lnTo>
                                    <a:pt x="38654" y="73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" name="Forme libre : Forme 107">
                            <a:extLst>
                              <a:ext uri="{FF2B5EF4-FFF2-40B4-BE49-F238E27FC236}">
                                <a16:creationId xmlns:a16="http://schemas.microsoft.com/office/drawing/2014/main" id="{C7567B4C-7697-4053-91BA-3108C2596A9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09787" y="4353377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7509 w 66501"/>
                                <a:gd name="connsiteY0" fmla="*/ 40317 h 66501"/>
                                <a:gd name="connsiteX1" fmla="*/ 10834 w 66501"/>
                                <a:gd name="connsiteY1" fmla="*/ 48630 h 66501"/>
                                <a:gd name="connsiteX2" fmla="*/ 34110 w 66501"/>
                                <a:gd name="connsiteY2" fmla="*/ 66086 h 66501"/>
                                <a:gd name="connsiteX3" fmla="*/ 57386 w 66501"/>
                                <a:gd name="connsiteY3" fmla="*/ 48630 h 66501"/>
                                <a:gd name="connsiteX4" fmla="*/ 60711 w 66501"/>
                                <a:gd name="connsiteY4" fmla="*/ 40317 h 66501"/>
                                <a:gd name="connsiteX5" fmla="*/ 34941 w 66501"/>
                                <a:gd name="connsiteY5" fmla="*/ 6235 h 66501"/>
                                <a:gd name="connsiteX6" fmla="*/ 7509 w 66501"/>
                                <a:gd name="connsiteY6" fmla="*/ 40317 h 66501"/>
                                <a:gd name="connsiteX7" fmla="*/ 7509 w 66501"/>
                                <a:gd name="connsiteY7" fmla="*/ 403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7509" y="40317"/>
                                  </a:moveTo>
                                  <a:cubicBezTo>
                                    <a:pt x="8340" y="42811"/>
                                    <a:pt x="9172" y="46136"/>
                                    <a:pt x="10834" y="48630"/>
                                  </a:cubicBezTo>
                                  <a:cubicBezTo>
                                    <a:pt x="14159" y="57774"/>
                                    <a:pt x="22472" y="66918"/>
                                    <a:pt x="34110" y="66086"/>
                                  </a:cubicBezTo>
                                  <a:cubicBezTo>
                                    <a:pt x="44917" y="65255"/>
                                    <a:pt x="53229" y="58605"/>
                                    <a:pt x="57386" y="48630"/>
                                  </a:cubicBezTo>
                                  <a:cubicBezTo>
                                    <a:pt x="58217" y="46136"/>
                                    <a:pt x="59048" y="42811"/>
                                    <a:pt x="60711" y="40317"/>
                                  </a:cubicBezTo>
                                  <a:cubicBezTo>
                                    <a:pt x="66530" y="23691"/>
                                    <a:pt x="50735" y="6235"/>
                                    <a:pt x="34941" y="6235"/>
                                  </a:cubicBezTo>
                                  <a:cubicBezTo>
                                    <a:pt x="16653" y="6235"/>
                                    <a:pt x="1690" y="23691"/>
                                    <a:pt x="7509" y="40317"/>
                                  </a:cubicBezTo>
                                  <a:lnTo>
                                    <a:pt x="7509" y="40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8" name="Forme libre : Forme 108">
                            <a:extLst>
                              <a:ext uri="{FF2B5EF4-FFF2-40B4-BE49-F238E27FC236}">
                                <a16:creationId xmlns:a16="http://schemas.microsoft.com/office/drawing/2014/main" id="{2EEFF094-2823-4929-BA78-D2DEC86052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29596" y="419227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0292 w 83127"/>
                                <a:gd name="connsiteY0" fmla="*/ 74230 h 74814"/>
                                <a:gd name="connsiteX1" fmla="*/ 64424 w 83127"/>
                                <a:gd name="connsiteY1" fmla="*/ 68411 h 74814"/>
                                <a:gd name="connsiteX2" fmla="*/ 64424 w 83127"/>
                                <a:gd name="connsiteY2" fmla="*/ 13547 h 74814"/>
                                <a:gd name="connsiteX3" fmla="*/ 50292 w 83127"/>
                                <a:gd name="connsiteY3" fmla="*/ 7728 h 74814"/>
                                <a:gd name="connsiteX4" fmla="*/ 16210 w 83127"/>
                                <a:gd name="connsiteY4" fmla="*/ 16873 h 74814"/>
                                <a:gd name="connsiteX5" fmla="*/ 6235 w 83127"/>
                                <a:gd name="connsiteY5" fmla="*/ 40979 h 74814"/>
                                <a:gd name="connsiteX6" fmla="*/ 16210 w 83127"/>
                                <a:gd name="connsiteY6" fmla="*/ 65086 h 74814"/>
                                <a:gd name="connsiteX7" fmla="*/ 50292 w 83127"/>
                                <a:gd name="connsiteY7" fmla="*/ 74230 h 74814"/>
                                <a:gd name="connsiteX8" fmla="*/ 50292 w 83127"/>
                                <a:gd name="connsiteY8" fmla="*/ 7423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0292" y="74230"/>
                                  </a:moveTo>
                                  <a:cubicBezTo>
                                    <a:pt x="55280" y="72568"/>
                                    <a:pt x="60267" y="70905"/>
                                    <a:pt x="64424" y="68411"/>
                                  </a:cubicBezTo>
                                  <a:cubicBezTo>
                                    <a:pt x="85205" y="56774"/>
                                    <a:pt x="85205" y="25185"/>
                                    <a:pt x="64424" y="13547"/>
                                  </a:cubicBezTo>
                                  <a:cubicBezTo>
                                    <a:pt x="60267" y="11054"/>
                                    <a:pt x="55280" y="9391"/>
                                    <a:pt x="50292" y="7728"/>
                                  </a:cubicBezTo>
                                  <a:cubicBezTo>
                                    <a:pt x="39485" y="3572"/>
                                    <a:pt x="24523" y="8560"/>
                                    <a:pt x="16210" y="16873"/>
                                  </a:cubicBezTo>
                                  <a:cubicBezTo>
                                    <a:pt x="10391" y="23523"/>
                                    <a:pt x="6235" y="31835"/>
                                    <a:pt x="6235" y="40979"/>
                                  </a:cubicBezTo>
                                  <a:cubicBezTo>
                                    <a:pt x="6235" y="50123"/>
                                    <a:pt x="10391" y="59267"/>
                                    <a:pt x="16210" y="65086"/>
                                  </a:cubicBezTo>
                                  <a:cubicBezTo>
                                    <a:pt x="24523" y="73399"/>
                                    <a:pt x="39485" y="78387"/>
                                    <a:pt x="50292" y="74230"/>
                                  </a:cubicBezTo>
                                  <a:lnTo>
                                    <a:pt x="50292" y="74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9" name="Forme libre : Forme 109">
                            <a:extLst>
                              <a:ext uri="{FF2B5EF4-FFF2-40B4-BE49-F238E27FC236}">
                                <a16:creationId xmlns:a16="http://schemas.microsoft.com/office/drawing/2014/main" id="{51737D86-67AD-44D1-9D1A-2D3D145714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3660" y="4310122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6090 w 91440"/>
                                <a:gd name="connsiteY0" fmla="*/ 22889 h 91439"/>
                                <a:gd name="connsiteX1" fmla="*/ 62790 w 91440"/>
                                <a:gd name="connsiteY1" fmla="*/ 12082 h 91439"/>
                                <a:gd name="connsiteX2" fmla="*/ 40345 w 91440"/>
                                <a:gd name="connsiteY2" fmla="*/ 6263 h 91439"/>
                                <a:gd name="connsiteX3" fmla="*/ 6263 w 91440"/>
                                <a:gd name="connsiteY3" fmla="*/ 40345 h 91439"/>
                                <a:gd name="connsiteX4" fmla="*/ 12082 w 91440"/>
                                <a:gd name="connsiteY4" fmla="*/ 62790 h 91439"/>
                                <a:gd name="connsiteX5" fmla="*/ 22889 w 91440"/>
                                <a:gd name="connsiteY5" fmla="*/ 76090 h 91439"/>
                                <a:gd name="connsiteX6" fmla="*/ 49489 w 91440"/>
                                <a:gd name="connsiteY6" fmla="*/ 86896 h 91439"/>
                                <a:gd name="connsiteX7" fmla="*/ 76090 w 91440"/>
                                <a:gd name="connsiteY7" fmla="*/ 76090 h 91439"/>
                                <a:gd name="connsiteX8" fmla="*/ 86897 w 91440"/>
                                <a:gd name="connsiteY8" fmla="*/ 49489 h 91439"/>
                                <a:gd name="connsiteX9" fmla="*/ 76090 w 91440"/>
                                <a:gd name="connsiteY9" fmla="*/ 22889 h 91439"/>
                                <a:gd name="connsiteX10" fmla="*/ 76090 w 91440"/>
                                <a:gd name="connsiteY10" fmla="*/ 2288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6090" y="22889"/>
                                  </a:moveTo>
                                  <a:cubicBezTo>
                                    <a:pt x="71934" y="19564"/>
                                    <a:pt x="67777" y="14576"/>
                                    <a:pt x="62790" y="12082"/>
                                  </a:cubicBezTo>
                                  <a:cubicBezTo>
                                    <a:pt x="55308" y="7925"/>
                                    <a:pt x="47827" y="7094"/>
                                    <a:pt x="40345" y="6263"/>
                                  </a:cubicBezTo>
                                  <a:cubicBezTo>
                                    <a:pt x="22889" y="5432"/>
                                    <a:pt x="5432" y="22889"/>
                                    <a:pt x="6263" y="40345"/>
                                  </a:cubicBezTo>
                                  <a:cubicBezTo>
                                    <a:pt x="6263" y="48658"/>
                                    <a:pt x="7926" y="56139"/>
                                    <a:pt x="12082" y="62790"/>
                                  </a:cubicBezTo>
                                  <a:cubicBezTo>
                                    <a:pt x="15407" y="67777"/>
                                    <a:pt x="18732" y="71934"/>
                                    <a:pt x="22889" y="76090"/>
                                  </a:cubicBezTo>
                                  <a:cubicBezTo>
                                    <a:pt x="29539" y="82740"/>
                                    <a:pt x="40345" y="86896"/>
                                    <a:pt x="49489" y="86896"/>
                                  </a:cubicBezTo>
                                  <a:cubicBezTo>
                                    <a:pt x="58633" y="86896"/>
                                    <a:pt x="69440" y="82740"/>
                                    <a:pt x="76090" y="76090"/>
                                  </a:cubicBezTo>
                                  <a:cubicBezTo>
                                    <a:pt x="82740" y="68609"/>
                                    <a:pt x="87728" y="59465"/>
                                    <a:pt x="86897" y="49489"/>
                                  </a:cubicBezTo>
                                  <a:cubicBezTo>
                                    <a:pt x="86897" y="39514"/>
                                    <a:pt x="83571" y="29539"/>
                                    <a:pt x="76090" y="22889"/>
                                  </a:cubicBezTo>
                                  <a:lnTo>
                                    <a:pt x="76090" y="228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0" name="Forme libre : Forme 110">
                            <a:extLst>
                              <a:ext uri="{FF2B5EF4-FFF2-40B4-BE49-F238E27FC236}">
                                <a16:creationId xmlns:a16="http://schemas.microsoft.com/office/drawing/2014/main" id="{EF811141-FE6E-4374-897E-9A4A53B313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1135" y="3691555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6364 h 49876"/>
                                <a:gd name="connsiteX1" fmla="*/ 26185 w 58189"/>
                                <a:gd name="connsiteY1" fmla="*/ 7195 h 49876"/>
                                <a:gd name="connsiteX2" fmla="*/ 12053 w 58189"/>
                                <a:gd name="connsiteY2" fmla="*/ 13014 h 49876"/>
                                <a:gd name="connsiteX3" fmla="*/ 6235 w 58189"/>
                                <a:gd name="connsiteY3" fmla="*/ 27146 h 49876"/>
                                <a:gd name="connsiteX4" fmla="*/ 12053 w 58189"/>
                                <a:gd name="connsiteY4" fmla="*/ 41277 h 49876"/>
                                <a:gd name="connsiteX5" fmla="*/ 26185 w 58189"/>
                                <a:gd name="connsiteY5" fmla="*/ 47096 h 49876"/>
                                <a:gd name="connsiteX6" fmla="*/ 35329 w 58189"/>
                                <a:gd name="connsiteY6" fmla="*/ 47927 h 49876"/>
                                <a:gd name="connsiteX7" fmla="*/ 50292 w 58189"/>
                                <a:gd name="connsiteY7" fmla="*/ 42108 h 49876"/>
                                <a:gd name="connsiteX8" fmla="*/ 56111 w 58189"/>
                                <a:gd name="connsiteY8" fmla="*/ 27146 h 49876"/>
                                <a:gd name="connsiteX9" fmla="*/ 50292 w 58189"/>
                                <a:gd name="connsiteY9" fmla="*/ 12183 h 49876"/>
                                <a:gd name="connsiteX10" fmla="*/ 35329 w 58189"/>
                                <a:gd name="connsiteY10" fmla="*/ 6364 h 49876"/>
                                <a:gd name="connsiteX11" fmla="*/ 35329 w 58189"/>
                                <a:gd name="connsiteY11" fmla="*/ 636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6364"/>
                                  </a:moveTo>
                                  <a:cubicBezTo>
                                    <a:pt x="32004" y="6364"/>
                                    <a:pt x="29510" y="7195"/>
                                    <a:pt x="26185" y="7195"/>
                                  </a:cubicBezTo>
                                  <a:cubicBezTo>
                                    <a:pt x="20366" y="8026"/>
                                    <a:pt x="16210" y="8857"/>
                                    <a:pt x="12053" y="13014"/>
                                  </a:cubicBezTo>
                                  <a:cubicBezTo>
                                    <a:pt x="8728" y="16339"/>
                                    <a:pt x="6235" y="22158"/>
                                    <a:pt x="6235" y="27146"/>
                                  </a:cubicBezTo>
                                  <a:cubicBezTo>
                                    <a:pt x="6235" y="32133"/>
                                    <a:pt x="7897" y="37952"/>
                                    <a:pt x="12053" y="41277"/>
                                  </a:cubicBezTo>
                                  <a:cubicBezTo>
                                    <a:pt x="16210" y="45433"/>
                                    <a:pt x="20366" y="46265"/>
                                    <a:pt x="26185" y="47096"/>
                                  </a:cubicBezTo>
                                  <a:cubicBezTo>
                                    <a:pt x="29510" y="47096"/>
                                    <a:pt x="32004" y="47927"/>
                                    <a:pt x="35329" y="47927"/>
                                  </a:cubicBezTo>
                                  <a:cubicBezTo>
                                    <a:pt x="40317" y="48758"/>
                                    <a:pt x="46967" y="45433"/>
                                    <a:pt x="50292" y="42108"/>
                                  </a:cubicBezTo>
                                  <a:cubicBezTo>
                                    <a:pt x="53617" y="38783"/>
                                    <a:pt x="56942" y="32133"/>
                                    <a:pt x="56111" y="27146"/>
                                  </a:cubicBezTo>
                                  <a:cubicBezTo>
                                    <a:pt x="56111" y="21327"/>
                                    <a:pt x="54448" y="16339"/>
                                    <a:pt x="50292" y="12183"/>
                                  </a:cubicBezTo>
                                  <a:cubicBezTo>
                                    <a:pt x="46136" y="8857"/>
                                    <a:pt x="40317" y="5532"/>
                                    <a:pt x="35329" y="6364"/>
                                  </a:cubicBezTo>
                                  <a:lnTo>
                                    <a:pt x="35329" y="63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1" name="Forme libre : Forme 111">
                            <a:extLst>
                              <a:ext uri="{FF2B5EF4-FFF2-40B4-BE49-F238E27FC236}">
                                <a16:creationId xmlns:a16="http://schemas.microsoft.com/office/drawing/2014/main" id="{C6B0854A-EDEA-41CF-B321-152A11F17B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07515" y="3768161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75609 w 99752"/>
                                <a:gd name="connsiteY0" fmla="*/ 18704 h 91439"/>
                                <a:gd name="connsiteX1" fmla="*/ 66465 w 99752"/>
                                <a:gd name="connsiteY1" fmla="*/ 14547 h 91439"/>
                                <a:gd name="connsiteX2" fmla="*/ 49840 w 99752"/>
                                <a:gd name="connsiteY2" fmla="*/ 7897 h 91439"/>
                                <a:gd name="connsiteX3" fmla="*/ 40696 w 99752"/>
                                <a:gd name="connsiteY3" fmla="*/ 6235 h 91439"/>
                                <a:gd name="connsiteX4" fmla="*/ 27396 w 99752"/>
                                <a:gd name="connsiteY4" fmla="*/ 9560 h 91439"/>
                                <a:gd name="connsiteX5" fmla="*/ 10770 w 99752"/>
                                <a:gd name="connsiteY5" fmla="*/ 23691 h 91439"/>
                                <a:gd name="connsiteX6" fmla="*/ 16589 w 99752"/>
                                <a:gd name="connsiteY6" fmla="*/ 66086 h 91439"/>
                                <a:gd name="connsiteX7" fmla="*/ 39865 w 99752"/>
                                <a:gd name="connsiteY7" fmla="*/ 81049 h 91439"/>
                                <a:gd name="connsiteX8" fmla="*/ 68128 w 99752"/>
                                <a:gd name="connsiteY8" fmla="*/ 84374 h 91439"/>
                                <a:gd name="connsiteX9" fmla="*/ 89741 w 99752"/>
                                <a:gd name="connsiteY9" fmla="*/ 67749 h 91439"/>
                                <a:gd name="connsiteX10" fmla="*/ 93066 w 99752"/>
                                <a:gd name="connsiteY10" fmla="*/ 39485 h 91439"/>
                                <a:gd name="connsiteX11" fmla="*/ 75609 w 99752"/>
                                <a:gd name="connsiteY11" fmla="*/ 18704 h 91439"/>
                                <a:gd name="connsiteX12" fmla="*/ 75609 w 99752"/>
                                <a:gd name="connsiteY12" fmla="*/ 18704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75609" y="18704"/>
                                  </a:moveTo>
                                  <a:cubicBezTo>
                                    <a:pt x="72284" y="17041"/>
                                    <a:pt x="69790" y="16210"/>
                                    <a:pt x="66465" y="14547"/>
                                  </a:cubicBezTo>
                                  <a:cubicBezTo>
                                    <a:pt x="61478" y="12054"/>
                                    <a:pt x="55659" y="8729"/>
                                    <a:pt x="49840" y="7897"/>
                                  </a:cubicBezTo>
                                  <a:cubicBezTo>
                                    <a:pt x="46515" y="7066"/>
                                    <a:pt x="44021" y="7066"/>
                                    <a:pt x="40696" y="6235"/>
                                  </a:cubicBezTo>
                                  <a:cubicBezTo>
                                    <a:pt x="35708" y="6235"/>
                                    <a:pt x="31552" y="7066"/>
                                    <a:pt x="27396" y="9560"/>
                                  </a:cubicBezTo>
                                  <a:cubicBezTo>
                                    <a:pt x="20745" y="12054"/>
                                    <a:pt x="14095" y="17041"/>
                                    <a:pt x="10770" y="23691"/>
                                  </a:cubicBezTo>
                                  <a:cubicBezTo>
                                    <a:pt x="3289" y="37823"/>
                                    <a:pt x="4951" y="54449"/>
                                    <a:pt x="16589" y="66086"/>
                                  </a:cubicBezTo>
                                  <a:cubicBezTo>
                                    <a:pt x="23239" y="72736"/>
                                    <a:pt x="31552" y="76893"/>
                                    <a:pt x="39865" y="81049"/>
                                  </a:cubicBezTo>
                                  <a:cubicBezTo>
                                    <a:pt x="48177" y="86037"/>
                                    <a:pt x="58984" y="86868"/>
                                    <a:pt x="68128" y="84374"/>
                                  </a:cubicBezTo>
                                  <a:cubicBezTo>
                                    <a:pt x="76441" y="81880"/>
                                    <a:pt x="85585" y="75230"/>
                                    <a:pt x="89741" y="67749"/>
                                  </a:cubicBezTo>
                                  <a:cubicBezTo>
                                    <a:pt x="93897" y="59436"/>
                                    <a:pt x="96391" y="48630"/>
                                    <a:pt x="93066" y="39485"/>
                                  </a:cubicBezTo>
                                  <a:cubicBezTo>
                                    <a:pt x="89741" y="32004"/>
                                    <a:pt x="83922" y="22029"/>
                                    <a:pt x="75609" y="18704"/>
                                  </a:cubicBezTo>
                                  <a:lnTo>
                                    <a:pt x="75609" y="187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2" name="Forme libre : Forme 112">
                            <a:extLst>
                              <a:ext uri="{FF2B5EF4-FFF2-40B4-BE49-F238E27FC236}">
                                <a16:creationId xmlns:a16="http://schemas.microsoft.com/office/drawing/2014/main" id="{7FF26DB5-7789-43B9-8FD1-7CFB58DD04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6659" y="3960127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7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3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7"/>
                                    <a:pt x="7296" y="31230"/>
                                  </a:cubicBezTo>
                                  <a:cubicBezTo>
                                    <a:pt x="2309" y="47024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4481"/>
                                    <a:pt x="62992" y="47856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3" name="Forme libre : Forme 113">
                            <a:extLst>
                              <a:ext uri="{FF2B5EF4-FFF2-40B4-BE49-F238E27FC236}">
                                <a16:creationId xmlns:a16="http://schemas.microsoft.com/office/drawing/2014/main" id="{3C775055-86F7-4F67-8326-37F48ED95D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2214" y="3812114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1979 w 74814"/>
                                <a:gd name="connsiteY0" fmla="*/ 60371 h 66501"/>
                                <a:gd name="connsiteX1" fmla="*/ 50292 w 74814"/>
                                <a:gd name="connsiteY1" fmla="*/ 58709 h 66501"/>
                                <a:gd name="connsiteX2" fmla="*/ 69411 w 74814"/>
                                <a:gd name="connsiteY2" fmla="*/ 33771 h 66501"/>
                                <a:gd name="connsiteX3" fmla="*/ 50292 w 74814"/>
                                <a:gd name="connsiteY3" fmla="*/ 8832 h 66501"/>
                                <a:gd name="connsiteX4" fmla="*/ 41979 w 74814"/>
                                <a:gd name="connsiteY4" fmla="*/ 7170 h 66501"/>
                                <a:gd name="connsiteX5" fmla="*/ 14547 w 74814"/>
                                <a:gd name="connsiteY5" fmla="*/ 14651 h 66501"/>
                                <a:gd name="connsiteX6" fmla="*/ 6235 w 74814"/>
                                <a:gd name="connsiteY6" fmla="*/ 34602 h 66501"/>
                                <a:gd name="connsiteX7" fmla="*/ 14547 w 74814"/>
                                <a:gd name="connsiteY7" fmla="*/ 54552 h 66501"/>
                                <a:gd name="connsiteX8" fmla="*/ 41979 w 74814"/>
                                <a:gd name="connsiteY8" fmla="*/ 60371 h 66501"/>
                                <a:gd name="connsiteX9" fmla="*/ 41979 w 74814"/>
                                <a:gd name="connsiteY9" fmla="*/ 6037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1979" y="60371"/>
                                  </a:moveTo>
                                  <a:cubicBezTo>
                                    <a:pt x="44473" y="59540"/>
                                    <a:pt x="47798" y="58709"/>
                                    <a:pt x="50292" y="58709"/>
                                  </a:cubicBezTo>
                                  <a:cubicBezTo>
                                    <a:pt x="61098" y="56215"/>
                                    <a:pt x="70243" y="44577"/>
                                    <a:pt x="69411" y="33771"/>
                                  </a:cubicBezTo>
                                  <a:cubicBezTo>
                                    <a:pt x="68580" y="22964"/>
                                    <a:pt x="61930" y="11326"/>
                                    <a:pt x="50292" y="8832"/>
                                  </a:cubicBezTo>
                                  <a:cubicBezTo>
                                    <a:pt x="47798" y="8001"/>
                                    <a:pt x="44473" y="7170"/>
                                    <a:pt x="41979" y="7170"/>
                                  </a:cubicBezTo>
                                  <a:cubicBezTo>
                                    <a:pt x="32004" y="4676"/>
                                    <a:pt x="22029" y="7170"/>
                                    <a:pt x="14547" y="14651"/>
                                  </a:cubicBezTo>
                                  <a:cubicBezTo>
                                    <a:pt x="9560" y="20470"/>
                                    <a:pt x="6235" y="27120"/>
                                    <a:pt x="6235" y="34602"/>
                                  </a:cubicBezTo>
                                  <a:cubicBezTo>
                                    <a:pt x="6235" y="42083"/>
                                    <a:pt x="9560" y="49565"/>
                                    <a:pt x="14547" y="54552"/>
                                  </a:cubicBezTo>
                                  <a:cubicBezTo>
                                    <a:pt x="22029" y="60371"/>
                                    <a:pt x="32004" y="62034"/>
                                    <a:pt x="41979" y="60371"/>
                                  </a:cubicBezTo>
                                  <a:lnTo>
                                    <a:pt x="41979" y="603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4" name="Forme libre : Forme 114">
                            <a:extLst>
                              <a:ext uri="{FF2B5EF4-FFF2-40B4-BE49-F238E27FC236}">
                                <a16:creationId xmlns:a16="http://schemas.microsoft.com/office/drawing/2014/main" id="{C79CA1CE-6F85-4C24-8C9D-C04AE3F5CE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936226" y="4297817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6917 w 83127"/>
                                <a:gd name="connsiteY0" fmla="*/ 17737 h 74814"/>
                                <a:gd name="connsiteX1" fmla="*/ 41979 w 83127"/>
                                <a:gd name="connsiteY1" fmla="*/ 6931 h 74814"/>
                                <a:gd name="connsiteX2" fmla="*/ 10391 w 83127"/>
                                <a:gd name="connsiteY2" fmla="*/ 20231 h 74814"/>
                                <a:gd name="connsiteX3" fmla="*/ 6235 w 83127"/>
                                <a:gd name="connsiteY3" fmla="*/ 34363 h 74814"/>
                                <a:gd name="connsiteX4" fmla="*/ 14547 w 83127"/>
                                <a:gd name="connsiteY4" fmla="*/ 54313 h 74814"/>
                                <a:gd name="connsiteX5" fmla="*/ 27848 w 83127"/>
                                <a:gd name="connsiteY5" fmla="*/ 63457 h 74814"/>
                                <a:gd name="connsiteX6" fmla="*/ 37823 w 83127"/>
                                <a:gd name="connsiteY6" fmla="*/ 68445 h 74814"/>
                                <a:gd name="connsiteX7" fmla="*/ 60267 w 83127"/>
                                <a:gd name="connsiteY7" fmla="*/ 70938 h 74814"/>
                                <a:gd name="connsiteX8" fmla="*/ 77724 w 83127"/>
                                <a:gd name="connsiteY8" fmla="*/ 57638 h 74814"/>
                                <a:gd name="connsiteX9" fmla="*/ 66917 w 83127"/>
                                <a:gd name="connsiteY9" fmla="*/ 17737 h 74814"/>
                                <a:gd name="connsiteX10" fmla="*/ 66917 w 83127"/>
                                <a:gd name="connsiteY10" fmla="*/ 1773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6917" y="17737"/>
                                  </a:moveTo>
                                  <a:cubicBezTo>
                                    <a:pt x="58605" y="13581"/>
                                    <a:pt x="51123" y="8593"/>
                                    <a:pt x="41979" y="6931"/>
                                  </a:cubicBezTo>
                                  <a:cubicBezTo>
                                    <a:pt x="30341" y="4437"/>
                                    <a:pt x="16210" y="8593"/>
                                    <a:pt x="10391" y="20231"/>
                                  </a:cubicBezTo>
                                  <a:cubicBezTo>
                                    <a:pt x="7897" y="24387"/>
                                    <a:pt x="7066" y="29375"/>
                                    <a:pt x="6235" y="34363"/>
                                  </a:cubicBezTo>
                                  <a:cubicBezTo>
                                    <a:pt x="6235" y="41013"/>
                                    <a:pt x="9560" y="50157"/>
                                    <a:pt x="14547" y="54313"/>
                                  </a:cubicBezTo>
                                  <a:cubicBezTo>
                                    <a:pt x="18704" y="57638"/>
                                    <a:pt x="22860" y="61794"/>
                                    <a:pt x="27848" y="63457"/>
                                  </a:cubicBezTo>
                                  <a:cubicBezTo>
                                    <a:pt x="31173" y="65120"/>
                                    <a:pt x="34498" y="66782"/>
                                    <a:pt x="37823" y="68445"/>
                                  </a:cubicBezTo>
                                  <a:cubicBezTo>
                                    <a:pt x="45304" y="71770"/>
                                    <a:pt x="51955" y="73432"/>
                                    <a:pt x="60267" y="70938"/>
                                  </a:cubicBezTo>
                                  <a:cubicBezTo>
                                    <a:pt x="66917" y="69276"/>
                                    <a:pt x="74399" y="64288"/>
                                    <a:pt x="77724" y="57638"/>
                                  </a:cubicBezTo>
                                  <a:cubicBezTo>
                                    <a:pt x="84374" y="43507"/>
                                    <a:pt x="81049" y="25218"/>
                                    <a:pt x="66917" y="17737"/>
                                  </a:cubicBezTo>
                                  <a:lnTo>
                                    <a:pt x="66917" y="177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5" name="Forme libre : Forme 115">
                            <a:extLst>
                              <a:ext uri="{FF2B5EF4-FFF2-40B4-BE49-F238E27FC236}">
                                <a16:creationId xmlns:a16="http://schemas.microsoft.com/office/drawing/2014/main" id="{588BB355-4357-4DC4-AF9C-2AC5866459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73414" y="4230305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25325 w 66501"/>
                                <a:gd name="connsiteY0" fmla="*/ 11265 h 74814"/>
                                <a:gd name="connsiteX1" fmla="*/ 25325 w 66501"/>
                                <a:gd name="connsiteY1" fmla="*/ 11265 h 74814"/>
                                <a:gd name="connsiteX2" fmla="*/ 31975 w 66501"/>
                                <a:gd name="connsiteY2" fmla="*/ 8771 h 74814"/>
                                <a:gd name="connsiteX3" fmla="*/ 31144 w 66501"/>
                                <a:gd name="connsiteY3" fmla="*/ 8771 h 74814"/>
                                <a:gd name="connsiteX4" fmla="*/ 38626 w 66501"/>
                                <a:gd name="connsiteY4" fmla="*/ 7940 h 74814"/>
                                <a:gd name="connsiteX5" fmla="*/ 37794 w 66501"/>
                                <a:gd name="connsiteY5" fmla="*/ 7940 h 74814"/>
                                <a:gd name="connsiteX6" fmla="*/ 45276 w 66501"/>
                                <a:gd name="connsiteY6" fmla="*/ 8771 h 74814"/>
                                <a:gd name="connsiteX7" fmla="*/ 44445 w 66501"/>
                                <a:gd name="connsiteY7" fmla="*/ 8771 h 74814"/>
                                <a:gd name="connsiteX8" fmla="*/ 51095 w 66501"/>
                                <a:gd name="connsiteY8" fmla="*/ 12097 h 74814"/>
                                <a:gd name="connsiteX9" fmla="*/ 50264 w 66501"/>
                                <a:gd name="connsiteY9" fmla="*/ 12097 h 74814"/>
                                <a:gd name="connsiteX10" fmla="*/ 56082 w 66501"/>
                                <a:gd name="connsiteY10" fmla="*/ 16253 h 74814"/>
                                <a:gd name="connsiteX11" fmla="*/ 55251 w 66501"/>
                                <a:gd name="connsiteY11" fmla="*/ 15422 h 74814"/>
                                <a:gd name="connsiteX12" fmla="*/ 59408 w 66501"/>
                                <a:gd name="connsiteY12" fmla="*/ 21240 h 74814"/>
                                <a:gd name="connsiteX13" fmla="*/ 58576 w 66501"/>
                                <a:gd name="connsiteY13" fmla="*/ 20409 h 74814"/>
                                <a:gd name="connsiteX14" fmla="*/ 61070 w 66501"/>
                                <a:gd name="connsiteY14" fmla="*/ 27059 h 74814"/>
                                <a:gd name="connsiteX15" fmla="*/ 60239 w 66501"/>
                                <a:gd name="connsiteY15" fmla="*/ 25397 h 74814"/>
                                <a:gd name="connsiteX16" fmla="*/ 61070 w 66501"/>
                                <a:gd name="connsiteY16" fmla="*/ 32878 h 74814"/>
                                <a:gd name="connsiteX17" fmla="*/ 61070 w 66501"/>
                                <a:gd name="connsiteY17" fmla="*/ 32047 h 74814"/>
                                <a:gd name="connsiteX18" fmla="*/ 60239 w 66501"/>
                                <a:gd name="connsiteY18" fmla="*/ 39528 h 74814"/>
                                <a:gd name="connsiteX19" fmla="*/ 60239 w 66501"/>
                                <a:gd name="connsiteY19" fmla="*/ 38697 h 74814"/>
                                <a:gd name="connsiteX20" fmla="*/ 57745 w 66501"/>
                                <a:gd name="connsiteY20" fmla="*/ 45347 h 74814"/>
                                <a:gd name="connsiteX21" fmla="*/ 57745 w 66501"/>
                                <a:gd name="connsiteY21" fmla="*/ 44516 h 74814"/>
                                <a:gd name="connsiteX22" fmla="*/ 53589 w 66501"/>
                                <a:gd name="connsiteY22" fmla="*/ 49504 h 74814"/>
                                <a:gd name="connsiteX23" fmla="*/ 53589 w 66501"/>
                                <a:gd name="connsiteY23" fmla="*/ 49504 h 74814"/>
                                <a:gd name="connsiteX24" fmla="*/ 48601 w 66501"/>
                                <a:gd name="connsiteY24" fmla="*/ 53660 h 74814"/>
                                <a:gd name="connsiteX25" fmla="*/ 49432 w 66501"/>
                                <a:gd name="connsiteY25" fmla="*/ 53660 h 74814"/>
                                <a:gd name="connsiteX26" fmla="*/ 43613 w 66501"/>
                                <a:gd name="connsiteY26" fmla="*/ 56154 h 74814"/>
                                <a:gd name="connsiteX27" fmla="*/ 44445 w 66501"/>
                                <a:gd name="connsiteY27" fmla="*/ 56154 h 74814"/>
                                <a:gd name="connsiteX28" fmla="*/ 62733 w 66501"/>
                                <a:gd name="connsiteY28" fmla="*/ 35372 h 74814"/>
                                <a:gd name="connsiteX29" fmla="*/ 50264 w 66501"/>
                                <a:gd name="connsiteY29" fmla="*/ 10434 h 74814"/>
                                <a:gd name="connsiteX30" fmla="*/ 10362 w 66501"/>
                                <a:gd name="connsiteY30" fmla="*/ 22072 h 74814"/>
                                <a:gd name="connsiteX31" fmla="*/ 7037 w 66501"/>
                                <a:gd name="connsiteY31" fmla="*/ 47010 h 74814"/>
                                <a:gd name="connsiteX32" fmla="*/ 29482 w 66501"/>
                                <a:gd name="connsiteY32" fmla="*/ 68623 h 74814"/>
                                <a:gd name="connsiteX33" fmla="*/ 58576 w 66501"/>
                                <a:gd name="connsiteY33" fmla="*/ 61142 h 74814"/>
                                <a:gd name="connsiteX34" fmla="*/ 66889 w 66501"/>
                                <a:gd name="connsiteY34" fmla="*/ 36203 h 74814"/>
                                <a:gd name="connsiteX35" fmla="*/ 25325 w 66501"/>
                                <a:gd name="connsiteY35" fmla="*/ 11265 h 74814"/>
                                <a:gd name="connsiteX36" fmla="*/ 25325 w 66501"/>
                                <a:gd name="connsiteY36" fmla="*/ 1126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25325" y="11265"/>
                                  </a:moveTo>
                                  <a:cubicBezTo>
                                    <a:pt x="25325" y="11265"/>
                                    <a:pt x="25325" y="11265"/>
                                    <a:pt x="25325" y="11265"/>
                                  </a:cubicBezTo>
                                  <a:cubicBezTo>
                                    <a:pt x="26988" y="10434"/>
                                    <a:pt x="29482" y="9603"/>
                                    <a:pt x="31975" y="8771"/>
                                  </a:cubicBezTo>
                                  <a:cubicBezTo>
                                    <a:pt x="31975" y="8771"/>
                                    <a:pt x="31975" y="8771"/>
                                    <a:pt x="31144" y="8771"/>
                                  </a:cubicBezTo>
                                  <a:cubicBezTo>
                                    <a:pt x="33638" y="8771"/>
                                    <a:pt x="36132" y="7940"/>
                                    <a:pt x="38626" y="7940"/>
                                  </a:cubicBezTo>
                                  <a:cubicBezTo>
                                    <a:pt x="38626" y="7940"/>
                                    <a:pt x="38626" y="7940"/>
                                    <a:pt x="37794" y="7940"/>
                                  </a:cubicBezTo>
                                  <a:cubicBezTo>
                                    <a:pt x="40288" y="7940"/>
                                    <a:pt x="42782" y="8771"/>
                                    <a:pt x="45276" y="8771"/>
                                  </a:cubicBezTo>
                                  <a:cubicBezTo>
                                    <a:pt x="45276" y="8771"/>
                                    <a:pt x="45276" y="8771"/>
                                    <a:pt x="44445" y="8771"/>
                                  </a:cubicBezTo>
                                  <a:cubicBezTo>
                                    <a:pt x="46938" y="9603"/>
                                    <a:pt x="49432" y="10434"/>
                                    <a:pt x="51095" y="12097"/>
                                  </a:cubicBezTo>
                                  <a:cubicBezTo>
                                    <a:pt x="51095" y="12097"/>
                                    <a:pt x="51095" y="12097"/>
                                    <a:pt x="50264" y="12097"/>
                                  </a:cubicBezTo>
                                  <a:cubicBezTo>
                                    <a:pt x="51926" y="13759"/>
                                    <a:pt x="54420" y="15422"/>
                                    <a:pt x="56082" y="16253"/>
                                  </a:cubicBezTo>
                                  <a:cubicBezTo>
                                    <a:pt x="56082" y="16253"/>
                                    <a:pt x="55251" y="15422"/>
                                    <a:pt x="55251" y="15422"/>
                                  </a:cubicBezTo>
                                  <a:cubicBezTo>
                                    <a:pt x="56914" y="17084"/>
                                    <a:pt x="58576" y="19578"/>
                                    <a:pt x="59408" y="21240"/>
                                  </a:cubicBezTo>
                                  <a:cubicBezTo>
                                    <a:pt x="59408" y="21240"/>
                                    <a:pt x="58576" y="20409"/>
                                    <a:pt x="58576" y="20409"/>
                                  </a:cubicBezTo>
                                  <a:cubicBezTo>
                                    <a:pt x="59408" y="22903"/>
                                    <a:pt x="60239" y="24566"/>
                                    <a:pt x="61070" y="27059"/>
                                  </a:cubicBezTo>
                                  <a:cubicBezTo>
                                    <a:pt x="61070" y="26228"/>
                                    <a:pt x="61070" y="26228"/>
                                    <a:pt x="60239" y="25397"/>
                                  </a:cubicBezTo>
                                  <a:cubicBezTo>
                                    <a:pt x="60239" y="27891"/>
                                    <a:pt x="61070" y="30384"/>
                                    <a:pt x="61070" y="32878"/>
                                  </a:cubicBezTo>
                                  <a:cubicBezTo>
                                    <a:pt x="61070" y="32878"/>
                                    <a:pt x="61070" y="32878"/>
                                    <a:pt x="61070" y="32047"/>
                                  </a:cubicBezTo>
                                  <a:cubicBezTo>
                                    <a:pt x="61070" y="34541"/>
                                    <a:pt x="60239" y="37035"/>
                                    <a:pt x="60239" y="39528"/>
                                  </a:cubicBezTo>
                                  <a:cubicBezTo>
                                    <a:pt x="60239" y="39528"/>
                                    <a:pt x="60239" y="38697"/>
                                    <a:pt x="60239" y="38697"/>
                                  </a:cubicBezTo>
                                  <a:cubicBezTo>
                                    <a:pt x="59408" y="41191"/>
                                    <a:pt x="58576" y="42854"/>
                                    <a:pt x="57745" y="45347"/>
                                  </a:cubicBezTo>
                                  <a:cubicBezTo>
                                    <a:pt x="57745" y="45347"/>
                                    <a:pt x="57745" y="45347"/>
                                    <a:pt x="57745" y="44516"/>
                                  </a:cubicBezTo>
                                  <a:cubicBezTo>
                                    <a:pt x="56082" y="46179"/>
                                    <a:pt x="55251" y="47841"/>
                                    <a:pt x="53589" y="49504"/>
                                  </a:cubicBezTo>
                                  <a:cubicBezTo>
                                    <a:pt x="53589" y="49504"/>
                                    <a:pt x="53589" y="49504"/>
                                    <a:pt x="53589" y="49504"/>
                                  </a:cubicBezTo>
                                  <a:cubicBezTo>
                                    <a:pt x="51926" y="51166"/>
                                    <a:pt x="50264" y="51998"/>
                                    <a:pt x="48601" y="53660"/>
                                  </a:cubicBezTo>
                                  <a:cubicBezTo>
                                    <a:pt x="48601" y="53660"/>
                                    <a:pt x="48601" y="53660"/>
                                    <a:pt x="49432" y="53660"/>
                                  </a:cubicBezTo>
                                  <a:cubicBezTo>
                                    <a:pt x="47770" y="54491"/>
                                    <a:pt x="45276" y="55323"/>
                                    <a:pt x="43613" y="56154"/>
                                  </a:cubicBezTo>
                                  <a:cubicBezTo>
                                    <a:pt x="43613" y="56154"/>
                                    <a:pt x="43613" y="56154"/>
                                    <a:pt x="44445" y="56154"/>
                                  </a:cubicBezTo>
                                  <a:cubicBezTo>
                                    <a:pt x="54420" y="53660"/>
                                    <a:pt x="61070" y="45347"/>
                                    <a:pt x="62733" y="35372"/>
                                  </a:cubicBezTo>
                                  <a:cubicBezTo>
                                    <a:pt x="64395" y="25397"/>
                                    <a:pt x="59408" y="15422"/>
                                    <a:pt x="50264" y="10434"/>
                                  </a:cubicBezTo>
                                  <a:cubicBezTo>
                                    <a:pt x="36132" y="1290"/>
                                    <a:pt x="17844" y="7940"/>
                                    <a:pt x="10362" y="22072"/>
                                  </a:cubicBezTo>
                                  <a:cubicBezTo>
                                    <a:pt x="6206" y="29553"/>
                                    <a:pt x="5375" y="38697"/>
                                    <a:pt x="7037" y="47010"/>
                                  </a:cubicBezTo>
                                  <a:cubicBezTo>
                                    <a:pt x="10362" y="58648"/>
                                    <a:pt x="18675" y="65298"/>
                                    <a:pt x="29482" y="68623"/>
                                  </a:cubicBezTo>
                                  <a:cubicBezTo>
                                    <a:pt x="39457" y="71948"/>
                                    <a:pt x="51926" y="67792"/>
                                    <a:pt x="58576" y="61142"/>
                                  </a:cubicBezTo>
                                  <a:cubicBezTo>
                                    <a:pt x="65226" y="54491"/>
                                    <a:pt x="67720" y="45347"/>
                                    <a:pt x="66889" y="36203"/>
                                  </a:cubicBezTo>
                                  <a:cubicBezTo>
                                    <a:pt x="66889" y="12097"/>
                                    <a:pt x="43613" y="1290"/>
                                    <a:pt x="25325" y="11265"/>
                                  </a:cubicBezTo>
                                  <a:lnTo>
                                    <a:pt x="25325" y="112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6" name="Forme libre : Forme 116">
                            <a:extLst>
                              <a:ext uri="{FF2B5EF4-FFF2-40B4-BE49-F238E27FC236}">
                                <a16:creationId xmlns:a16="http://schemas.microsoft.com/office/drawing/2014/main" id="{5B8BE219-5D33-4E74-9CCA-04A42498A8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860" y="4091638"/>
                              <a:ext cx="74815" cy="58189"/>
                            </a:xfrm>
                            <a:custGeom>
                              <a:avLst/>
                              <a:gdLst>
                                <a:gd name="connsiteX0" fmla="*/ 39485 w 74814"/>
                                <a:gd name="connsiteY0" fmla="*/ 58493 h 58189"/>
                                <a:gd name="connsiteX1" fmla="*/ 56942 w 74814"/>
                                <a:gd name="connsiteY1" fmla="*/ 55168 h 58189"/>
                                <a:gd name="connsiteX2" fmla="*/ 74399 w 74814"/>
                                <a:gd name="connsiteY2" fmla="*/ 32723 h 58189"/>
                                <a:gd name="connsiteX3" fmla="*/ 56942 w 74814"/>
                                <a:gd name="connsiteY3" fmla="*/ 10279 h 58189"/>
                                <a:gd name="connsiteX4" fmla="*/ 39485 w 74814"/>
                                <a:gd name="connsiteY4" fmla="*/ 6954 h 58189"/>
                                <a:gd name="connsiteX5" fmla="*/ 13716 w 74814"/>
                                <a:gd name="connsiteY5" fmla="*/ 13604 h 58189"/>
                                <a:gd name="connsiteX6" fmla="*/ 6235 w 74814"/>
                                <a:gd name="connsiteY6" fmla="*/ 32723 h 58189"/>
                                <a:gd name="connsiteX7" fmla="*/ 13716 w 74814"/>
                                <a:gd name="connsiteY7" fmla="*/ 51843 h 58189"/>
                                <a:gd name="connsiteX8" fmla="*/ 39485 w 74814"/>
                                <a:gd name="connsiteY8" fmla="*/ 58493 h 58189"/>
                                <a:gd name="connsiteX9" fmla="*/ 39485 w 74814"/>
                                <a:gd name="connsiteY9" fmla="*/ 5849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58189">
                                  <a:moveTo>
                                    <a:pt x="39485" y="58493"/>
                                  </a:moveTo>
                                  <a:cubicBezTo>
                                    <a:pt x="45304" y="57662"/>
                                    <a:pt x="51123" y="56830"/>
                                    <a:pt x="56942" y="55168"/>
                                  </a:cubicBezTo>
                                  <a:cubicBezTo>
                                    <a:pt x="66917" y="53505"/>
                                    <a:pt x="74399" y="41868"/>
                                    <a:pt x="74399" y="32723"/>
                                  </a:cubicBezTo>
                                  <a:cubicBezTo>
                                    <a:pt x="73568" y="22748"/>
                                    <a:pt x="67749" y="11942"/>
                                    <a:pt x="56942" y="10279"/>
                                  </a:cubicBezTo>
                                  <a:cubicBezTo>
                                    <a:pt x="51123" y="9448"/>
                                    <a:pt x="45304" y="8617"/>
                                    <a:pt x="39485" y="6954"/>
                                  </a:cubicBezTo>
                                  <a:cubicBezTo>
                                    <a:pt x="30341" y="5292"/>
                                    <a:pt x="20366" y="6123"/>
                                    <a:pt x="13716" y="13604"/>
                                  </a:cubicBezTo>
                                  <a:cubicBezTo>
                                    <a:pt x="8728" y="18592"/>
                                    <a:pt x="6235" y="25242"/>
                                    <a:pt x="6235" y="32723"/>
                                  </a:cubicBezTo>
                                  <a:cubicBezTo>
                                    <a:pt x="6235" y="39374"/>
                                    <a:pt x="9560" y="46855"/>
                                    <a:pt x="13716" y="51843"/>
                                  </a:cubicBezTo>
                                  <a:cubicBezTo>
                                    <a:pt x="20366" y="59324"/>
                                    <a:pt x="29510" y="60155"/>
                                    <a:pt x="39485" y="58493"/>
                                  </a:cubicBezTo>
                                  <a:lnTo>
                                    <a:pt x="39485" y="584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7" name="Forme libre : Forme 117">
                            <a:extLst>
                              <a:ext uri="{FF2B5EF4-FFF2-40B4-BE49-F238E27FC236}">
                                <a16:creationId xmlns:a16="http://schemas.microsoft.com/office/drawing/2014/main" id="{AA63E9EF-818C-47CF-BC08-40E9F73829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4799" y="4109814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10328 w 58189"/>
                                <a:gd name="connsiteY0" fmla="*/ 46136 h 66501"/>
                                <a:gd name="connsiteX1" fmla="*/ 14485 w 58189"/>
                                <a:gd name="connsiteY1" fmla="*/ 52786 h 66501"/>
                                <a:gd name="connsiteX2" fmla="*/ 51892 w 58189"/>
                                <a:gd name="connsiteY2" fmla="*/ 52786 h 66501"/>
                                <a:gd name="connsiteX3" fmla="*/ 56048 w 58189"/>
                                <a:gd name="connsiteY3" fmla="*/ 46136 h 66501"/>
                                <a:gd name="connsiteX4" fmla="*/ 32773 w 58189"/>
                                <a:gd name="connsiteY4" fmla="*/ 6235 h 66501"/>
                                <a:gd name="connsiteX5" fmla="*/ 10328 w 58189"/>
                                <a:gd name="connsiteY5" fmla="*/ 46136 h 66501"/>
                                <a:gd name="connsiteX6" fmla="*/ 10328 w 58189"/>
                                <a:gd name="connsiteY6" fmla="*/ 4613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10328" y="46136"/>
                                  </a:moveTo>
                                  <a:cubicBezTo>
                                    <a:pt x="11991" y="48630"/>
                                    <a:pt x="13653" y="50292"/>
                                    <a:pt x="14485" y="52786"/>
                                  </a:cubicBezTo>
                                  <a:cubicBezTo>
                                    <a:pt x="23629" y="66917"/>
                                    <a:pt x="41917" y="66917"/>
                                    <a:pt x="51892" y="52786"/>
                                  </a:cubicBezTo>
                                  <a:cubicBezTo>
                                    <a:pt x="53555" y="50292"/>
                                    <a:pt x="55217" y="48630"/>
                                    <a:pt x="56048" y="46136"/>
                                  </a:cubicBezTo>
                                  <a:cubicBezTo>
                                    <a:pt x="67686" y="29510"/>
                                    <a:pt x="51892" y="6235"/>
                                    <a:pt x="32773" y="6235"/>
                                  </a:cubicBezTo>
                                  <a:cubicBezTo>
                                    <a:pt x="13653" y="6235"/>
                                    <a:pt x="-1309" y="29510"/>
                                    <a:pt x="10328" y="46136"/>
                                  </a:cubicBezTo>
                                  <a:lnTo>
                                    <a:pt x="10328" y="46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8" name="Forme libre : Forme 118">
                            <a:extLst>
                              <a:ext uri="{FF2B5EF4-FFF2-40B4-BE49-F238E27FC236}">
                                <a16:creationId xmlns:a16="http://schemas.microsoft.com/office/drawing/2014/main" id="{5EA10334-B919-4291-B8EF-2608F759B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821" y="4354208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31173 w 58189"/>
                                <a:gd name="connsiteY0" fmla="*/ 57774 h 58189"/>
                                <a:gd name="connsiteX1" fmla="*/ 31173 w 58189"/>
                                <a:gd name="connsiteY1" fmla="*/ 6235 h 58189"/>
                                <a:gd name="connsiteX2" fmla="*/ 31173 w 58189"/>
                                <a:gd name="connsiteY2" fmla="*/ 57774 h 58189"/>
                                <a:gd name="connsiteX3" fmla="*/ 31173 w 58189"/>
                                <a:gd name="connsiteY3" fmla="*/ 5777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31173" y="57774"/>
                                  </a:moveTo>
                                  <a:cubicBezTo>
                                    <a:pt x="64424" y="57774"/>
                                    <a:pt x="64424" y="6235"/>
                                    <a:pt x="31173" y="6235"/>
                                  </a:cubicBezTo>
                                  <a:cubicBezTo>
                                    <a:pt x="-2078" y="6235"/>
                                    <a:pt x="-2078" y="57774"/>
                                    <a:pt x="31173" y="57774"/>
                                  </a:cubicBezTo>
                                  <a:lnTo>
                                    <a:pt x="31173" y="57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9" name="Forme libre : Forme 119">
                            <a:extLst>
                              <a:ext uri="{FF2B5EF4-FFF2-40B4-BE49-F238E27FC236}">
                                <a16:creationId xmlns:a16="http://schemas.microsoft.com/office/drawing/2014/main" id="{37646DB7-59F7-4570-B543-9B82658620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499" y="3899502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4913 w 66501"/>
                                <a:gd name="connsiteY0" fmla="*/ 66086 h 66501"/>
                                <a:gd name="connsiteX1" fmla="*/ 34913 w 66501"/>
                                <a:gd name="connsiteY1" fmla="*/ 6235 h 66501"/>
                                <a:gd name="connsiteX2" fmla="*/ 34913 w 66501"/>
                                <a:gd name="connsiteY2" fmla="*/ 66086 h 66501"/>
                                <a:gd name="connsiteX3" fmla="*/ 34913 w 66501"/>
                                <a:gd name="connsiteY3" fmla="*/ 6608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4913" y="66086"/>
                                  </a:moveTo>
                                  <a:cubicBezTo>
                                    <a:pt x="73152" y="66086"/>
                                    <a:pt x="73983" y="6235"/>
                                    <a:pt x="34913" y="6235"/>
                                  </a:cubicBezTo>
                                  <a:cubicBezTo>
                                    <a:pt x="-3325" y="6235"/>
                                    <a:pt x="-3325" y="66086"/>
                                    <a:pt x="34913" y="66086"/>
                                  </a:cubicBezTo>
                                  <a:lnTo>
                                    <a:pt x="34913" y="66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0" name="Forme libre : Forme 120">
                            <a:extLst>
                              <a:ext uri="{FF2B5EF4-FFF2-40B4-BE49-F238E27FC236}">
                                <a16:creationId xmlns:a16="http://schemas.microsoft.com/office/drawing/2014/main" id="{D59E7C17-C94C-44CC-8AAA-8F9B7D32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92" y="3487422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2888 w 66501"/>
                                <a:gd name="connsiteY0" fmla="*/ 6834 h 58189"/>
                                <a:gd name="connsiteX1" fmla="*/ 24575 w 66501"/>
                                <a:gd name="connsiteY1" fmla="*/ 8497 h 58189"/>
                                <a:gd name="connsiteX2" fmla="*/ 6287 w 66501"/>
                                <a:gd name="connsiteY2" fmla="*/ 32603 h 58189"/>
                                <a:gd name="connsiteX3" fmla="*/ 24575 w 66501"/>
                                <a:gd name="connsiteY3" fmla="*/ 56711 h 58189"/>
                                <a:gd name="connsiteX4" fmla="*/ 32888 w 66501"/>
                                <a:gd name="connsiteY4" fmla="*/ 58373 h 58189"/>
                                <a:gd name="connsiteX5" fmla="*/ 66970 w 66501"/>
                                <a:gd name="connsiteY5" fmla="*/ 32603 h 58189"/>
                                <a:gd name="connsiteX6" fmla="*/ 59489 w 66501"/>
                                <a:gd name="connsiteY6" fmla="*/ 13484 h 58189"/>
                                <a:gd name="connsiteX7" fmla="*/ 32888 w 66501"/>
                                <a:gd name="connsiteY7" fmla="*/ 6834 h 58189"/>
                                <a:gd name="connsiteX8" fmla="*/ 32888 w 66501"/>
                                <a:gd name="connsiteY8" fmla="*/ 683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2888" y="6834"/>
                                  </a:moveTo>
                                  <a:cubicBezTo>
                                    <a:pt x="30394" y="7665"/>
                                    <a:pt x="27069" y="8497"/>
                                    <a:pt x="24575" y="8497"/>
                                  </a:cubicBezTo>
                                  <a:cubicBezTo>
                                    <a:pt x="14600" y="10991"/>
                                    <a:pt x="5456" y="21797"/>
                                    <a:pt x="6287" y="32603"/>
                                  </a:cubicBezTo>
                                  <a:cubicBezTo>
                                    <a:pt x="7118" y="43410"/>
                                    <a:pt x="13769" y="54217"/>
                                    <a:pt x="24575" y="56711"/>
                                  </a:cubicBezTo>
                                  <a:cubicBezTo>
                                    <a:pt x="27069" y="57542"/>
                                    <a:pt x="30394" y="58373"/>
                                    <a:pt x="32888" y="58373"/>
                                  </a:cubicBezTo>
                                  <a:cubicBezTo>
                                    <a:pt x="49513" y="62529"/>
                                    <a:pt x="66970" y="50060"/>
                                    <a:pt x="66970" y="32603"/>
                                  </a:cubicBezTo>
                                  <a:cubicBezTo>
                                    <a:pt x="66970" y="25953"/>
                                    <a:pt x="63645" y="18472"/>
                                    <a:pt x="59489" y="13484"/>
                                  </a:cubicBezTo>
                                  <a:cubicBezTo>
                                    <a:pt x="52007" y="6834"/>
                                    <a:pt x="42863" y="5172"/>
                                    <a:pt x="32888" y="6834"/>
                                  </a:cubicBezTo>
                                  <a:lnTo>
                                    <a:pt x="32888" y="6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1" name="Forme libre : Forme 121">
                            <a:extLst>
                              <a:ext uri="{FF2B5EF4-FFF2-40B4-BE49-F238E27FC236}">
                                <a16:creationId xmlns:a16="http://schemas.microsoft.com/office/drawing/2014/main" id="{F0A50B55-EC3F-48EF-9B3B-D09EFB2FD3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890" y="3684202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7170 w 66501"/>
                                <a:gd name="connsiteY0" fmla="*/ 41979 h 74814"/>
                                <a:gd name="connsiteX1" fmla="*/ 8832 w 66501"/>
                                <a:gd name="connsiteY1" fmla="*/ 50292 h 74814"/>
                                <a:gd name="connsiteX2" fmla="*/ 34602 w 66501"/>
                                <a:gd name="connsiteY2" fmla="*/ 69411 h 74814"/>
                                <a:gd name="connsiteX3" fmla="*/ 60371 w 66501"/>
                                <a:gd name="connsiteY3" fmla="*/ 50292 h 74814"/>
                                <a:gd name="connsiteX4" fmla="*/ 62034 w 66501"/>
                                <a:gd name="connsiteY4" fmla="*/ 41979 h 74814"/>
                                <a:gd name="connsiteX5" fmla="*/ 54552 w 66501"/>
                                <a:gd name="connsiteY5" fmla="*/ 14547 h 74814"/>
                                <a:gd name="connsiteX6" fmla="*/ 34602 w 66501"/>
                                <a:gd name="connsiteY6" fmla="*/ 6235 h 74814"/>
                                <a:gd name="connsiteX7" fmla="*/ 14651 w 66501"/>
                                <a:gd name="connsiteY7" fmla="*/ 14547 h 74814"/>
                                <a:gd name="connsiteX8" fmla="*/ 7170 w 66501"/>
                                <a:gd name="connsiteY8" fmla="*/ 41979 h 74814"/>
                                <a:gd name="connsiteX9" fmla="*/ 7170 w 66501"/>
                                <a:gd name="connsiteY9" fmla="*/ 4197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7170" y="41979"/>
                                  </a:moveTo>
                                  <a:cubicBezTo>
                                    <a:pt x="8001" y="44473"/>
                                    <a:pt x="8832" y="47798"/>
                                    <a:pt x="8832" y="50292"/>
                                  </a:cubicBezTo>
                                  <a:cubicBezTo>
                                    <a:pt x="11326" y="61099"/>
                                    <a:pt x="22964" y="70243"/>
                                    <a:pt x="34602" y="69411"/>
                                  </a:cubicBezTo>
                                  <a:cubicBezTo>
                                    <a:pt x="46240" y="68580"/>
                                    <a:pt x="57877" y="61930"/>
                                    <a:pt x="60371" y="50292"/>
                                  </a:cubicBezTo>
                                  <a:cubicBezTo>
                                    <a:pt x="61202" y="47798"/>
                                    <a:pt x="62034" y="44473"/>
                                    <a:pt x="62034" y="41979"/>
                                  </a:cubicBezTo>
                                  <a:cubicBezTo>
                                    <a:pt x="64528" y="32004"/>
                                    <a:pt x="62034" y="21198"/>
                                    <a:pt x="54552" y="14547"/>
                                  </a:cubicBezTo>
                                  <a:cubicBezTo>
                                    <a:pt x="48733" y="9560"/>
                                    <a:pt x="42083" y="6235"/>
                                    <a:pt x="34602" y="6235"/>
                                  </a:cubicBezTo>
                                  <a:cubicBezTo>
                                    <a:pt x="27120" y="6235"/>
                                    <a:pt x="19639" y="9560"/>
                                    <a:pt x="14651" y="14547"/>
                                  </a:cubicBezTo>
                                  <a:cubicBezTo>
                                    <a:pt x="7170" y="22029"/>
                                    <a:pt x="4676" y="32004"/>
                                    <a:pt x="7170" y="41979"/>
                                  </a:cubicBezTo>
                                  <a:lnTo>
                                    <a:pt x="7170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2" name="Forme libre : Forme 122">
                            <a:extLst>
                              <a:ext uri="{FF2B5EF4-FFF2-40B4-BE49-F238E27FC236}">
                                <a16:creationId xmlns:a16="http://schemas.microsoft.com/office/drawing/2014/main" id="{8216AFA8-7449-47FF-B460-EBE1551E58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8818" y="3476482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71074 w 74814"/>
                                <a:gd name="connsiteY0" fmla="*/ 37725 h 91439"/>
                                <a:gd name="connsiteX1" fmla="*/ 66086 w 74814"/>
                                <a:gd name="connsiteY1" fmla="*/ 26918 h 91439"/>
                                <a:gd name="connsiteX2" fmla="*/ 49461 w 74814"/>
                                <a:gd name="connsiteY2" fmla="*/ 10293 h 91439"/>
                                <a:gd name="connsiteX3" fmla="*/ 20366 w 74814"/>
                                <a:gd name="connsiteY3" fmla="*/ 10293 h 91439"/>
                                <a:gd name="connsiteX4" fmla="*/ 6235 w 74814"/>
                                <a:gd name="connsiteY4" fmla="*/ 35231 h 91439"/>
                                <a:gd name="connsiteX5" fmla="*/ 11222 w 74814"/>
                                <a:gd name="connsiteY5" fmla="*/ 59338 h 91439"/>
                                <a:gd name="connsiteX6" fmla="*/ 16210 w 74814"/>
                                <a:gd name="connsiteY6" fmla="*/ 70145 h 91439"/>
                                <a:gd name="connsiteX7" fmla="*/ 35329 w 74814"/>
                                <a:gd name="connsiteY7" fmla="*/ 85107 h 91439"/>
                                <a:gd name="connsiteX8" fmla="*/ 60267 w 74814"/>
                                <a:gd name="connsiteY8" fmla="*/ 81782 h 91439"/>
                                <a:gd name="connsiteX9" fmla="*/ 71074 w 74814"/>
                                <a:gd name="connsiteY9" fmla="*/ 37725 h 91439"/>
                                <a:gd name="connsiteX10" fmla="*/ 71074 w 74814"/>
                                <a:gd name="connsiteY10" fmla="*/ 3772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71074" y="37725"/>
                                  </a:moveTo>
                                  <a:cubicBezTo>
                                    <a:pt x="69411" y="34400"/>
                                    <a:pt x="67749" y="30244"/>
                                    <a:pt x="66086" y="26918"/>
                                  </a:cubicBezTo>
                                  <a:cubicBezTo>
                                    <a:pt x="61930" y="19437"/>
                                    <a:pt x="56111" y="15281"/>
                                    <a:pt x="49461" y="10293"/>
                                  </a:cubicBezTo>
                                  <a:cubicBezTo>
                                    <a:pt x="41148" y="4474"/>
                                    <a:pt x="28679" y="5305"/>
                                    <a:pt x="20366" y="10293"/>
                                  </a:cubicBezTo>
                                  <a:cubicBezTo>
                                    <a:pt x="11222" y="15281"/>
                                    <a:pt x="6235" y="25256"/>
                                    <a:pt x="6235" y="35231"/>
                                  </a:cubicBezTo>
                                  <a:cubicBezTo>
                                    <a:pt x="6235" y="43544"/>
                                    <a:pt x="7066" y="51025"/>
                                    <a:pt x="11222" y="59338"/>
                                  </a:cubicBezTo>
                                  <a:cubicBezTo>
                                    <a:pt x="12885" y="62663"/>
                                    <a:pt x="14547" y="65988"/>
                                    <a:pt x="16210" y="70145"/>
                                  </a:cubicBezTo>
                                  <a:cubicBezTo>
                                    <a:pt x="19535" y="76795"/>
                                    <a:pt x="27848" y="82614"/>
                                    <a:pt x="35329" y="85107"/>
                                  </a:cubicBezTo>
                                  <a:cubicBezTo>
                                    <a:pt x="42810" y="87601"/>
                                    <a:pt x="52786" y="85939"/>
                                    <a:pt x="60267" y="81782"/>
                                  </a:cubicBezTo>
                                  <a:cubicBezTo>
                                    <a:pt x="74399" y="70976"/>
                                    <a:pt x="78555" y="53519"/>
                                    <a:pt x="71074" y="37725"/>
                                  </a:cubicBezTo>
                                  <a:lnTo>
                                    <a:pt x="71074" y="37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3" name="Forme libre : Forme 123">
                            <a:extLst>
                              <a:ext uri="{FF2B5EF4-FFF2-40B4-BE49-F238E27FC236}">
                                <a16:creationId xmlns:a16="http://schemas.microsoft.com/office/drawing/2014/main" id="{1A706727-67A3-4126-9C33-604F8CD87A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468" y="3616025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79 h 58189"/>
                                <a:gd name="connsiteX1" fmla="*/ 22860 w 66501"/>
                                <a:gd name="connsiteY1" fmla="*/ 9573 h 58189"/>
                                <a:gd name="connsiteX2" fmla="*/ 6235 w 66501"/>
                                <a:gd name="connsiteY2" fmla="*/ 31186 h 58189"/>
                                <a:gd name="connsiteX3" fmla="*/ 22860 w 66501"/>
                                <a:gd name="connsiteY3" fmla="*/ 52799 h 58189"/>
                                <a:gd name="connsiteX4" fmla="*/ 31173 w 66501"/>
                                <a:gd name="connsiteY4" fmla="*/ 55293 h 58189"/>
                                <a:gd name="connsiteX5" fmla="*/ 61930 w 66501"/>
                                <a:gd name="connsiteY5" fmla="*/ 32017 h 58189"/>
                                <a:gd name="connsiteX6" fmla="*/ 31173 w 66501"/>
                                <a:gd name="connsiteY6" fmla="*/ 7079 h 58189"/>
                                <a:gd name="connsiteX7" fmla="*/ 31173 w 66501"/>
                                <a:gd name="connsiteY7" fmla="*/ 7079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79"/>
                                  </a:moveTo>
                                  <a:cubicBezTo>
                                    <a:pt x="28679" y="7910"/>
                                    <a:pt x="25354" y="8742"/>
                                    <a:pt x="22860" y="9573"/>
                                  </a:cubicBezTo>
                                  <a:cubicBezTo>
                                    <a:pt x="13716" y="12067"/>
                                    <a:pt x="6235" y="21211"/>
                                    <a:pt x="6235" y="31186"/>
                                  </a:cubicBezTo>
                                  <a:cubicBezTo>
                                    <a:pt x="7066" y="41161"/>
                                    <a:pt x="12885" y="50305"/>
                                    <a:pt x="22860" y="52799"/>
                                  </a:cubicBezTo>
                                  <a:cubicBezTo>
                                    <a:pt x="25354" y="53630"/>
                                    <a:pt x="28679" y="54462"/>
                                    <a:pt x="31173" y="55293"/>
                                  </a:cubicBezTo>
                                  <a:cubicBezTo>
                                    <a:pt x="46967" y="59449"/>
                                    <a:pt x="61930" y="47811"/>
                                    <a:pt x="61930" y="32017"/>
                                  </a:cubicBezTo>
                                  <a:cubicBezTo>
                                    <a:pt x="61930" y="14561"/>
                                    <a:pt x="46136" y="2923"/>
                                    <a:pt x="31173" y="7079"/>
                                  </a:cubicBezTo>
                                  <a:lnTo>
                                    <a:pt x="31173" y="70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4" name="Forme libre : Forme 124">
                            <a:extLst>
                              <a:ext uri="{FF2B5EF4-FFF2-40B4-BE49-F238E27FC236}">
                                <a16:creationId xmlns:a16="http://schemas.microsoft.com/office/drawing/2014/main" id="{ED971813-EA33-4123-A58A-56798613F1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2282" y="344412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8630 w 83127"/>
                                <a:gd name="connsiteY0" fmla="*/ 72580 h 74814"/>
                                <a:gd name="connsiteX1" fmla="*/ 56942 w 83127"/>
                                <a:gd name="connsiteY1" fmla="*/ 69255 h 74814"/>
                                <a:gd name="connsiteX2" fmla="*/ 79387 w 83127"/>
                                <a:gd name="connsiteY2" fmla="*/ 40161 h 74814"/>
                                <a:gd name="connsiteX3" fmla="*/ 75230 w 83127"/>
                                <a:gd name="connsiteY3" fmla="*/ 25198 h 74814"/>
                                <a:gd name="connsiteX4" fmla="*/ 56942 w 83127"/>
                                <a:gd name="connsiteY4" fmla="*/ 11066 h 74814"/>
                                <a:gd name="connsiteX5" fmla="*/ 48630 w 83127"/>
                                <a:gd name="connsiteY5" fmla="*/ 7741 h 74814"/>
                                <a:gd name="connsiteX6" fmla="*/ 16210 w 83127"/>
                                <a:gd name="connsiteY6" fmla="*/ 16054 h 74814"/>
                                <a:gd name="connsiteX7" fmla="*/ 6235 w 83127"/>
                                <a:gd name="connsiteY7" fmla="*/ 40161 h 74814"/>
                                <a:gd name="connsiteX8" fmla="*/ 16210 w 83127"/>
                                <a:gd name="connsiteY8" fmla="*/ 64268 h 74814"/>
                                <a:gd name="connsiteX9" fmla="*/ 48630 w 83127"/>
                                <a:gd name="connsiteY9" fmla="*/ 72580 h 74814"/>
                                <a:gd name="connsiteX10" fmla="*/ 48630 w 83127"/>
                                <a:gd name="connsiteY10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8630" y="72580"/>
                                  </a:moveTo>
                                  <a:cubicBezTo>
                                    <a:pt x="51123" y="71749"/>
                                    <a:pt x="54448" y="70918"/>
                                    <a:pt x="56942" y="69255"/>
                                  </a:cubicBezTo>
                                  <a:cubicBezTo>
                                    <a:pt x="69411" y="65099"/>
                                    <a:pt x="80218" y="54293"/>
                                    <a:pt x="79387" y="40161"/>
                                  </a:cubicBezTo>
                                  <a:cubicBezTo>
                                    <a:pt x="79387" y="35173"/>
                                    <a:pt x="77724" y="29354"/>
                                    <a:pt x="75230" y="25198"/>
                                  </a:cubicBezTo>
                                  <a:cubicBezTo>
                                    <a:pt x="71074" y="17716"/>
                                    <a:pt x="64424" y="13560"/>
                                    <a:pt x="56942" y="11066"/>
                                  </a:cubicBezTo>
                                  <a:cubicBezTo>
                                    <a:pt x="54448" y="10235"/>
                                    <a:pt x="51123" y="9404"/>
                                    <a:pt x="48630" y="7741"/>
                                  </a:cubicBezTo>
                                  <a:cubicBezTo>
                                    <a:pt x="37823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9560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7823" y="76737"/>
                                    <a:pt x="48630" y="72580"/>
                                  </a:cubicBezTo>
                                  <a:lnTo>
                                    <a:pt x="48630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5" name="Forme libre : Forme 125">
                            <a:extLst>
                              <a:ext uri="{FF2B5EF4-FFF2-40B4-BE49-F238E27FC236}">
                                <a16:creationId xmlns:a16="http://schemas.microsoft.com/office/drawing/2014/main" id="{962312D5-705F-4C63-9469-9A32A6CA1D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7438" y="3566993"/>
                              <a:ext cx="49876" cy="49876"/>
                            </a:xfrm>
                            <a:custGeom>
                              <a:avLst/>
                              <a:gdLst>
                                <a:gd name="connsiteX0" fmla="*/ 24938 w 49876"/>
                                <a:gd name="connsiteY0" fmla="*/ 45304 h 49876"/>
                                <a:gd name="connsiteX1" fmla="*/ 24938 w 49876"/>
                                <a:gd name="connsiteY1" fmla="*/ 6235 h 49876"/>
                                <a:gd name="connsiteX2" fmla="*/ 24938 w 49876"/>
                                <a:gd name="connsiteY2" fmla="*/ 45304 h 49876"/>
                                <a:gd name="connsiteX3" fmla="*/ 24938 w 49876"/>
                                <a:gd name="connsiteY3" fmla="*/ 4530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9876" h="49876">
                                  <a:moveTo>
                                    <a:pt x="24938" y="45304"/>
                                  </a:moveTo>
                                  <a:cubicBezTo>
                                    <a:pt x="49876" y="45304"/>
                                    <a:pt x="49876" y="6235"/>
                                    <a:pt x="24938" y="6235"/>
                                  </a:cubicBezTo>
                                  <a:cubicBezTo>
                                    <a:pt x="0" y="6235"/>
                                    <a:pt x="0" y="45304"/>
                                    <a:pt x="24938" y="45304"/>
                                  </a:cubicBezTo>
                                  <a:lnTo>
                                    <a:pt x="24938" y="45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6" name="Forme libre : Forme 126">
                            <a:extLst>
                              <a:ext uri="{FF2B5EF4-FFF2-40B4-BE49-F238E27FC236}">
                                <a16:creationId xmlns:a16="http://schemas.microsoft.com/office/drawing/2014/main" id="{0E58E139-AB8F-4206-80D4-6C5EBB1829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659" y="346914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59194 w 74814"/>
                                <a:gd name="connsiteY0" fmla="*/ 14305 h 74814"/>
                                <a:gd name="connsiteX1" fmla="*/ 40906 w 74814"/>
                                <a:gd name="connsiteY1" fmla="*/ 6824 h 74814"/>
                                <a:gd name="connsiteX2" fmla="*/ 14305 w 74814"/>
                                <a:gd name="connsiteY2" fmla="*/ 14305 h 74814"/>
                                <a:gd name="connsiteX3" fmla="*/ 6824 w 74814"/>
                                <a:gd name="connsiteY3" fmla="*/ 40906 h 74814"/>
                                <a:gd name="connsiteX4" fmla="*/ 14305 w 74814"/>
                                <a:gd name="connsiteY4" fmla="*/ 59194 h 74814"/>
                                <a:gd name="connsiteX5" fmla="*/ 42568 w 74814"/>
                                <a:gd name="connsiteY5" fmla="*/ 75819 h 74814"/>
                                <a:gd name="connsiteX6" fmla="*/ 65844 w 74814"/>
                                <a:gd name="connsiteY6" fmla="*/ 65844 h 74814"/>
                                <a:gd name="connsiteX7" fmla="*/ 75819 w 74814"/>
                                <a:gd name="connsiteY7" fmla="*/ 42568 h 74814"/>
                                <a:gd name="connsiteX8" fmla="*/ 59194 w 74814"/>
                                <a:gd name="connsiteY8" fmla="*/ 14305 h 74814"/>
                                <a:gd name="connsiteX9" fmla="*/ 59194 w 74814"/>
                                <a:gd name="connsiteY9" fmla="*/ 143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59194" y="14305"/>
                                  </a:moveTo>
                                  <a:cubicBezTo>
                                    <a:pt x="53375" y="11811"/>
                                    <a:pt x="47556" y="8486"/>
                                    <a:pt x="40906" y="6824"/>
                                  </a:cubicBezTo>
                                  <a:cubicBezTo>
                                    <a:pt x="30931" y="5161"/>
                                    <a:pt x="20955" y="6824"/>
                                    <a:pt x="14305" y="14305"/>
                                  </a:cubicBezTo>
                                  <a:cubicBezTo>
                                    <a:pt x="6824" y="21787"/>
                                    <a:pt x="5161" y="30931"/>
                                    <a:pt x="6824" y="40906"/>
                                  </a:cubicBezTo>
                                  <a:cubicBezTo>
                                    <a:pt x="8486" y="47556"/>
                                    <a:pt x="11811" y="53375"/>
                                    <a:pt x="14305" y="59194"/>
                                  </a:cubicBezTo>
                                  <a:cubicBezTo>
                                    <a:pt x="18461" y="69169"/>
                                    <a:pt x="31762" y="75819"/>
                                    <a:pt x="42568" y="75819"/>
                                  </a:cubicBezTo>
                                  <a:cubicBezTo>
                                    <a:pt x="50881" y="75819"/>
                                    <a:pt x="59194" y="72494"/>
                                    <a:pt x="65844" y="65844"/>
                                  </a:cubicBezTo>
                                  <a:cubicBezTo>
                                    <a:pt x="71663" y="60025"/>
                                    <a:pt x="75819" y="50881"/>
                                    <a:pt x="75819" y="42568"/>
                                  </a:cubicBezTo>
                                  <a:cubicBezTo>
                                    <a:pt x="74988" y="31762"/>
                                    <a:pt x="69169" y="18461"/>
                                    <a:pt x="59194" y="14305"/>
                                  </a:cubicBezTo>
                                  <a:lnTo>
                                    <a:pt x="59194" y="14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7" name="Forme libre : Forme 127">
                            <a:extLst>
                              <a:ext uri="{FF2B5EF4-FFF2-40B4-BE49-F238E27FC236}">
                                <a16:creationId xmlns:a16="http://schemas.microsoft.com/office/drawing/2014/main" id="{969938D1-44AF-4679-981F-BB2DBC89F1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07110" y="326323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7034 w 83127"/>
                                <a:gd name="connsiteY0" fmla="*/ 7405 h 74814"/>
                                <a:gd name="connsiteX1" fmla="*/ 30383 w 83127"/>
                                <a:gd name="connsiteY1" fmla="*/ 9068 h 74814"/>
                                <a:gd name="connsiteX2" fmla="*/ 6277 w 83127"/>
                                <a:gd name="connsiteY2" fmla="*/ 40656 h 74814"/>
                                <a:gd name="connsiteX3" fmla="*/ 30383 w 83127"/>
                                <a:gd name="connsiteY3" fmla="*/ 72244 h 74814"/>
                                <a:gd name="connsiteX4" fmla="*/ 37034 w 83127"/>
                                <a:gd name="connsiteY4" fmla="*/ 73907 h 74814"/>
                                <a:gd name="connsiteX5" fmla="*/ 81091 w 83127"/>
                                <a:gd name="connsiteY5" fmla="*/ 40656 h 74814"/>
                                <a:gd name="connsiteX6" fmla="*/ 37034 w 83127"/>
                                <a:gd name="connsiteY6" fmla="*/ 7405 h 74814"/>
                                <a:gd name="connsiteX7" fmla="*/ 37034 w 83127"/>
                                <a:gd name="connsiteY7" fmla="*/ 74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7034" y="7405"/>
                                  </a:moveTo>
                                  <a:cubicBezTo>
                                    <a:pt x="34540" y="8236"/>
                                    <a:pt x="32046" y="8236"/>
                                    <a:pt x="30383" y="9068"/>
                                  </a:cubicBezTo>
                                  <a:cubicBezTo>
                                    <a:pt x="17083" y="13224"/>
                                    <a:pt x="5445" y="26524"/>
                                    <a:pt x="6277" y="40656"/>
                                  </a:cubicBezTo>
                                  <a:cubicBezTo>
                                    <a:pt x="7108" y="54788"/>
                                    <a:pt x="16252" y="68088"/>
                                    <a:pt x="30383" y="72244"/>
                                  </a:cubicBezTo>
                                  <a:cubicBezTo>
                                    <a:pt x="32877" y="73076"/>
                                    <a:pt x="35371" y="73907"/>
                                    <a:pt x="37034" y="73907"/>
                                  </a:cubicBezTo>
                                  <a:cubicBezTo>
                                    <a:pt x="58647" y="79726"/>
                                    <a:pt x="81091" y="63100"/>
                                    <a:pt x="81091" y="40656"/>
                                  </a:cubicBezTo>
                                  <a:cubicBezTo>
                                    <a:pt x="80260" y="18212"/>
                                    <a:pt x="58647" y="1586"/>
                                    <a:pt x="37034" y="7405"/>
                                  </a:cubicBezTo>
                                  <a:lnTo>
                                    <a:pt x="37034" y="74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8" name="Forme libre : Forme 128">
                            <a:extLst>
                              <a:ext uri="{FF2B5EF4-FFF2-40B4-BE49-F238E27FC236}">
                                <a16:creationId xmlns:a16="http://schemas.microsoft.com/office/drawing/2014/main" id="{64C8F071-3654-4E98-9233-4056F2685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5776" y="342887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74053 w 83127"/>
                                <a:gd name="connsiteY0" fmla="*/ 20495 h 83127"/>
                                <a:gd name="connsiteX1" fmla="*/ 52440 w 83127"/>
                                <a:gd name="connsiteY1" fmla="*/ 7194 h 83127"/>
                                <a:gd name="connsiteX2" fmla="*/ 29996 w 83127"/>
                                <a:gd name="connsiteY2" fmla="*/ 7194 h 83127"/>
                                <a:gd name="connsiteX3" fmla="*/ 7552 w 83127"/>
                                <a:gd name="connsiteY3" fmla="*/ 29639 h 83127"/>
                                <a:gd name="connsiteX4" fmla="*/ 7552 w 83127"/>
                                <a:gd name="connsiteY4" fmla="*/ 52083 h 83127"/>
                                <a:gd name="connsiteX5" fmla="*/ 20852 w 83127"/>
                                <a:gd name="connsiteY5" fmla="*/ 73696 h 83127"/>
                                <a:gd name="connsiteX6" fmla="*/ 47453 w 83127"/>
                                <a:gd name="connsiteY6" fmla="*/ 84503 h 83127"/>
                                <a:gd name="connsiteX7" fmla="*/ 74053 w 83127"/>
                                <a:gd name="connsiteY7" fmla="*/ 73696 h 83127"/>
                                <a:gd name="connsiteX8" fmla="*/ 84860 w 83127"/>
                                <a:gd name="connsiteY8" fmla="*/ 47095 h 83127"/>
                                <a:gd name="connsiteX9" fmla="*/ 74053 w 83127"/>
                                <a:gd name="connsiteY9" fmla="*/ 20495 h 83127"/>
                                <a:gd name="connsiteX10" fmla="*/ 74053 w 83127"/>
                                <a:gd name="connsiteY10" fmla="*/ 2049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74053" y="20495"/>
                                  </a:moveTo>
                                  <a:cubicBezTo>
                                    <a:pt x="67403" y="15507"/>
                                    <a:pt x="61584" y="8857"/>
                                    <a:pt x="52440" y="7194"/>
                                  </a:cubicBezTo>
                                  <a:cubicBezTo>
                                    <a:pt x="44959" y="5532"/>
                                    <a:pt x="37478" y="6363"/>
                                    <a:pt x="29996" y="7194"/>
                                  </a:cubicBezTo>
                                  <a:cubicBezTo>
                                    <a:pt x="20021" y="8857"/>
                                    <a:pt x="9214" y="19664"/>
                                    <a:pt x="7552" y="29639"/>
                                  </a:cubicBezTo>
                                  <a:cubicBezTo>
                                    <a:pt x="6720" y="37120"/>
                                    <a:pt x="5058" y="44602"/>
                                    <a:pt x="7552" y="52083"/>
                                  </a:cubicBezTo>
                                  <a:cubicBezTo>
                                    <a:pt x="10046" y="60396"/>
                                    <a:pt x="15864" y="66215"/>
                                    <a:pt x="20852" y="73696"/>
                                  </a:cubicBezTo>
                                  <a:cubicBezTo>
                                    <a:pt x="26671" y="80346"/>
                                    <a:pt x="39140" y="84503"/>
                                    <a:pt x="47453" y="84503"/>
                                  </a:cubicBezTo>
                                  <a:cubicBezTo>
                                    <a:pt x="56597" y="84503"/>
                                    <a:pt x="67403" y="80346"/>
                                    <a:pt x="74053" y="73696"/>
                                  </a:cubicBezTo>
                                  <a:cubicBezTo>
                                    <a:pt x="80704" y="66215"/>
                                    <a:pt x="85691" y="57071"/>
                                    <a:pt x="84860" y="47095"/>
                                  </a:cubicBezTo>
                                  <a:cubicBezTo>
                                    <a:pt x="84860" y="37120"/>
                                    <a:pt x="82366" y="26314"/>
                                    <a:pt x="74053" y="20495"/>
                                  </a:cubicBezTo>
                                  <a:lnTo>
                                    <a:pt x="74053" y="20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9" name="Forme libre : Forme 129">
                            <a:extLst>
                              <a:ext uri="{FF2B5EF4-FFF2-40B4-BE49-F238E27FC236}">
                                <a16:creationId xmlns:a16="http://schemas.microsoft.com/office/drawing/2014/main" id="{002E94A2-2769-4D0E-A545-08031DB962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8586" y="3350493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0056 w 83127"/>
                                <a:gd name="connsiteY0" fmla="*/ 14086 h 74814"/>
                                <a:gd name="connsiteX1" fmla="*/ 41768 w 83127"/>
                                <a:gd name="connsiteY1" fmla="*/ 7435 h 74814"/>
                                <a:gd name="connsiteX2" fmla="*/ 20155 w 83127"/>
                                <a:gd name="connsiteY2" fmla="*/ 9929 h 74814"/>
                                <a:gd name="connsiteX3" fmla="*/ 8517 w 83127"/>
                                <a:gd name="connsiteY3" fmla="*/ 23230 h 74814"/>
                                <a:gd name="connsiteX4" fmla="*/ 20155 w 83127"/>
                                <a:gd name="connsiteY4" fmla="*/ 58143 h 74814"/>
                                <a:gd name="connsiteX5" fmla="*/ 36781 w 83127"/>
                                <a:gd name="connsiteY5" fmla="*/ 68950 h 74814"/>
                                <a:gd name="connsiteX6" fmla="*/ 79175 w 83127"/>
                                <a:gd name="connsiteY6" fmla="*/ 54818 h 74814"/>
                                <a:gd name="connsiteX7" fmla="*/ 79175 w 83127"/>
                                <a:gd name="connsiteY7" fmla="*/ 31542 h 74814"/>
                                <a:gd name="connsiteX8" fmla="*/ 60056 w 83127"/>
                                <a:gd name="connsiteY8" fmla="*/ 14086 h 74814"/>
                                <a:gd name="connsiteX9" fmla="*/ 60056 w 83127"/>
                                <a:gd name="connsiteY9" fmla="*/ 1408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0056" y="14086"/>
                                  </a:moveTo>
                                  <a:cubicBezTo>
                                    <a:pt x="54237" y="11592"/>
                                    <a:pt x="47587" y="9929"/>
                                    <a:pt x="41768" y="7435"/>
                                  </a:cubicBezTo>
                                  <a:cubicBezTo>
                                    <a:pt x="35949" y="4941"/>
                                    <a:pt x="25974" y="6604"/>
                                    <a:pt x="20155" y="9929"/>
                                  </a:cubicBezTo>
                                  <a:cubicBezTo>
                                    <a:pt x="15168" y="13254"/>
                                    <a:pt x="11011" y="17411"/>
                                    <a:pt x="8517" y="23230"/>
                                  </a:cubicBezTo>
                                  <a:cubicBezTo>
                                    <a:pt x="2699" y="36530"/>
                                    <a:pt x="8517" y="49830"/>
                                    <a:pt x="20155" y="58143"/>
                                  </a:cubicBezTo>
                                  <a:cubicBezTo>
                                    <a:pt x="25974" y="61468"/>
                                    <a:pt x="31793" y="65624"/>
                                    <a:pt x="36781" y="68950"/>
                                  </a:cubicBezTo>
                                  <a:cubicBezTo>
                                    <a:pt x="51744" y="78925"/>
                                    <a:pt x="72525" y="70612"/>
                                    <a:pt x="79175" y="54818"/>
                                  </a:cubicBezTo>
                                  <a:cubicBezTo>
                                    <a:pt x="82501" y="47336"/>
                                    <a:pt x="82501" y="39024"/>
                                    <a:pt x="79175" y="31542"/>
                                  </a:cubicBezTo>
                                  <a:cubicBezTo>
                                    <a:pt x="75019" y="22398"/>
                                    <a:pt x="68369" y="17411"/>
                                    <a:pt x="60056" y="14086"/>
                                  </a:cubicBezTo>
                                  <a:lnTo>
                                    <a:pt x="60056" y="14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0" name="Forme libre : Forme 130">
                            <a:extLst>
                              <a:ext uri="{FF2B5EF4-FFF2-40B4-BE49-F238E27FC236}">
                                <a16:creationId xmlns:a16="http://schemas.microsoft.com/office/drawing/2014/main" id="{CA1D4C71-FDA1-42FE-8A4C-EAAA77DF35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2908" y="3740246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1010 w 91440"/>
                                <a:gd name="connsiteY0" fmla="*/ 7549 h 91439"/>
                                <a:gd name="connsiteX1" fmla="*/ 7759 w 91440"/>
                                <a:gd name="connsiteY1" fmla="*/ 39969 h 91439"/>
                                <a:gd name="connsiteX2" fmla="*/ 26878 w 91440"/>
                                <a:gd name="connsiteY2" fmla="*/ 84857 h 91439"/>
                                <a:gd name="connsiteX3" fmla="*/ 53479 w 91440"/>
                                <a:gd name="connsiteY3" fmla="*/ 86520 h 91439"/>
                                <a:gd name="connsiteX4" fmla="*/ 70935 w 91440"/>
                                <a:gd name="connsiteY4" fmla="*/ 67401 h 91439"/>
                                <a:gd name="connsiteX5" fmla="*/ 71766 w 91440"/>
                                <a:gd name="connsiteY5" fmla="*/ 65738 h 91439"/>
                                <a:gd name="connsiteX6" fmla="*/ 68441 w 91440"/>
                                <a:gd name="connsiteY6" fmla="*/ 73220 h 91439"/>
                                <a:gd name="connsiteX7" fmla="*/ 69273 w 91440"/>
                                <a:gd name="connsiteY7" fmla="*/ 71557 h 91439"/>
                                <a:gd name="connsiteX8" fmla="*/ 64285 w 91440"/>
                                <a:gd name="connsiteY8" fmla="*/ 78207 h 91439"/>
                                <a:gd name="connsiteX9" fmla="*/ 65948 w 91440"/>
                                <a:gd name="connsiteY9" fmla="*/ 76545 h 91439"/>
                                <a:gd name="connsiteX10" fmla="*/ 59297 w 91440"/>
                                <a:gd name="connsiteY10" fmla="*/ 81532 h 91439"/>
                                <a:gd name="connsiteX11" fmla="*/ 70104 w 91440"/>
                                <a:gd name="connsiteY11" fmla="*/ 71557 h 91439"/>
                                <a:gd name="connsiteX12" fmla="*/ 74260 w 91440"/>
                                <a:gd name="connsiteY12" fmla="*/ 65738 h 91439"/>
                                <a:gd name="connsiteX13" fmla="*/ 68441 w 91440"/>
                                <a:gd name="connsiteY13" fmla="*/ 73220 h 91439"/>
                                <a:gd name="connsiteX14" fmla="*/ 70104 w 91440"/>
                                <a:gd name="connsiteY14" fmla="*/ 70726 h 91439"/>
                                <a:gd name="connsiteX15" fmla="*/ 62623 w 91440"/>
                                <a:gd name="connsiteY15" fmla="*/ 76545 h 91439"/>
                                <a:gd name="connsiteX16" fmla="*/ 65116 w 91440"/>
                                <a:gd name="connsiteY16" fmla="*/ 74882 h 91439"/>
                                <a:gd name="connsiteX17" fmla="*/ 56804 w 91440"/>
                                <a:gd name="connsiteY17" fmla="*/ 78207 h 91439"/>
                                <a:gd name="connsiteX18" fmla="*/ 59297 w 91440"/>
                                <a:gd name="connsiteY18" fmla="*/ 77376 h 91439"/>
                                <a:gd name="connsiteX19" fmla="*/ 49322 w 91440"/>
                                <a:gd name="connsiteY19" fmla="*/ 79038 h 91439"/>
                                <a:gd name="connsiteX20" fmla="*/ 50154 w 91440"/>
                                <a:gd name="connsiteY20" fmla="*/ 79038 h 91439"/>
                                <a:gd name="connsiteX21" fmla="*/ 75923 w 91440"/>
                                <a:gd name="connsiteY21" fmla="*/ 68232 h 91439"/>
                                <a:gd name="connsiteX22" fmla="*/ 85898 w 91440"/>
                                <a:gd name="connsiteY22" fmla="*/ 37475 h 91439"/>
                                <a:gd name="connsiteX23" fmla="*/ 41010 w 91440"/>
                                <a:gd name="connsiteY23" fmla="*/ 7549 h 91439"/>
                                <a:gd name="connsiteX24" fmla="*/ 41010 w 91440"/>
                                <a:gd name="connsiteY24" fmla="*/ 754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1010" y="7549"/>
                                  </a:moveTo>
                                  <a:cubicBezTo>
                                    <a:pt x="25215" y="11705"/>
                                    <a:pt x="11915" y="24175"/>
                                    <a:pt x="7759" y="39969"/>
                                  </a:cubicBezTo>
                                  <a:cubicBezTo>
                                    <a:pt x="2771" y="56594"/>
                                    <a:pt x="10252" y="78207"/>
                                    <a:pt x="26878" y="84857"/>
                                  </a:cubicBezTo>
                                  <a:cubicBezTo>
                                    <a:pt x="36022" y="89014"/>
                                    <a:pt x="44335" y="90676"/>
                                    <a:pt x="53479" y="86520"/>
                                  </a:cubicBezTo>
                                  <a:cubicBezTo>
                                    <a:pt x="61791" y="83195"/>
                                    <a:pt x="67610" y="76545"/>
                                    <a:pt x="70935" y="67401"/>
                                  </a:cubicBezTo>
                                  <a:cubicBezTo>
                                    <a:pt x="70935" y="66569"/>
                                    <a:pt x="70935" y="66569"/>
                                    <a:pt x="71766" y="65738"/>
                                  </a:cubicBezTo>
                                  <a:cubicBezTo>
                                    <a:pt x="70935" y="68232"/>
                                    <a:pt x="69273" y="70726"/>
                                    <a:pt x="68441" y="73220"/>
                                  </a:cubicBezTo>
                                  <a:cubicBezTo>
                                    <a:pt x="68441" y="72388"/>
                                    <a:pt x="69273" y="72388"/>
                                    <a:pt x="69273" y="71557"/>
                                  </a:cubicBezTo>
                                  <a:cubicBezTo>
                                    <a:pt x="67610" y="74051"/>
                                    <a:pt x="65948" y="75713"/>
                                    <a:pt x="64285" y="78207"/>
                                  </a:cubicBezTo>
                                  <a:cubicBezTo>
                                    <a:pt x="65116" y="77376"/>
                                    <a:pt x="65116" y="77376"/>
                                    <a:pt x="65948" y="76545"/>
                                  </a:cubicBezTo>
                                  <a:cubicBezTo>
                                    <a:pt x="63454" y="78207"/>
                                    <a:pt x="60960" y="79870"/>
                                    <a:pt x="59297" y="81532"/>
                                  </a:cubicBezTo>
                                  <a:cubicBezTo>
                                    <a:pt x="64285" y="77376"/>
                                    <a:pt x="66779" y="75713"/>
                                    <a:pt x="70104" y="71557"/>
                                  </a:cubicBezTo>
                                  <a:cubicBezTo>
                                    <a:pt x="71766" y="69063"/>
                                    <a:pt x="72598" y="67401"/>
                                    <a:pt x="74260" y="65738"/>
                                  </a:cubicBezTo>
                                  <a:cubicBezTo>
                                    <a:pt x="72598" y="68232"/>
                                    <a:pt x="70935" y="70726"/>
                                    <a:pt x="68441" y="73220"/>
                                  </a:cubicBezTo>
                                  <a:cubicBezTo>
                                    <a:pt x="69273" y="72388"/>
                                    <a:pt x="70104" y="71557"/>
                                    <a:pt x="70104" y="70726"/>
                                  </a:cubicBezTo>
                                  <a:cubicBezTo>
                                    <a:pt x="67610" y="72388"/>
                                    <a:pt x="65116" y="74882"/>
                                    <a:pt x="62623" y="76545"/>
                                  </a:cubicBezTo>
                                  <a:cubicBezTo>
                                    <a:pt x="63454" y="75713"/>
                                    <a:pt x="64285" y="75713"/>
                                    <a:pt x="65116" y="74882"/>
                                  </a:cubicBezTo>
                                  <a:cubicBezTo>
                                    <a:pt x="62623" y="75713"/>
                                    <a:pt x="59297" y="77376"/>
                                    <a:pt x="56804" y="78207"/>
                                  </a:cubicBezTo>
                                  <a:cubicBezTo>
                                    <a:pt x="57635" y="78207"/>
                                    <a:pt x="58466" y="77376"/>
                                    <a:pt x="59297" y="77376"/>
                                  </a:cubicBezTo>
                                  <a:cubicBezTo>
                                    <a:pt x="55972" y="78207"/>
                                    <a:pt x="52647" y="78207"/>
                                    <a:pt x="49322" y="79038"/>
                                  </a:cubicBezTo>
                                  <a:cubicBezTo>
                                    <a:pt x="49322" y="79038"/>
                                    <a:pt x="50154" y="79038"/>
                                    <a:pt x="50154" y="79038"/>
                                  </a:cubicBezTo>
                                  <a:cubicBezTo>
                                    <a:pt x="60129" y="78207"/>
                                    <a:pt x="68441" y="74882"/>
                                    <a:pt x="75923" y="68232"/>
                                  </a:cubicBezTo>
                                  <a:cubicBezTo>
                                    <a:pt x="84236" y="60750"/>
                                    <a:pt x="87561" y="48281"/>
                                    <a:pt x="85898" y="37475"/>
                                  </a:cubicBezTo>
                                  <a:cubicBezTo>
                                    <a:pt x="83404" y="15862"/>
                                    <a:pt x="62623" y="1730"/>
                                    <a:pt x="41010" y="7549"/>
                                  </a:cubicBezTo>
                                  <a:lnTo>
                                    <a:pt x="41010" y="75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1" name="Forme libre : Forme 131">
                            <a:extLst>
                              <a:ext uri="{FF2B5EF4-FFF2-40B4-BE49-F238E27FC236}">
                                <a16:creationId xmlns:a16="http://schemas.microsoft.com/office/drawing/2014/main" id="{8055C579-3211-4D43-A49F-9BA627216D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36963" y="3688333"/>
                              <a:ext cx="91440" cy="74815"/>
                            </a:xfrm>
                            <a:custGeom>
                              <a:avLst/>
                              <a:gdLst>
                                <a:gd name="connsiteX0" fmla="*/ 44115 w 91440"/>
                                <a:gd name="connsiteY0" fmla="*/ 10417 h 74814"/>
                                <a:gd name="connsiteX1" fmla="*/ 14189 w 91440"/>
                                <a:gd name="connsiteY1" fmla="*/ 27873 h 74814"/>
                                <a:gd name="connsiteX2" fmla="*/ 7539 w 91440"/>
                                <a:gd name="connsiteY2" fmla="*/ 54474 h 74814"/>
                                <a:gd name="connsiteX3" fmla="*/ 26658 w 91440"/>
                                <a:gd name="connsiteY3" fmla="*/ 73593 h 74814"/>
                                <a:gd name="connsiteX4" fmla="*/ 69053 w 91440"/>
                                <a:gd name="connsiteY4" fmla="*/ 69437 h 74814"/>
                                <a:gd name="connsiteX5" fmla="*/ 89835 w 91440"/>
                                <a:gd name="connsiteY5" fmla="*/ 26211 h 74814"/>
                                <a:gd name="connsiteX6" fmla="*/ 73210 w 91440"/>
                                <a:gd name="connsiteY6" fmla="*/ 9586 h 74814"/>
                                <a:gd name="connsiteX7" fmla="*/ 44115 w 91440"/>
                                <a:gd name="connsiteY7" fmla="*/ 10417 h 74814"/>
                                <a:gd name="connsiteX8" fmla="*/ 44115 w 91440"/>
                                <a:gd name="connsiteY8" fmla="*/ 1041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74814">
                                  <a:moveTo>
                                    <a:pt x="44115" y="10417"/>
                                  </a:moveTo>
                                  <a:cubicBezTo>
                                    <a:pt x="34140" y="15404"/>
                                    <a:pt x="20839" y="19561"/>
                                    <a:pt x="14189" y="27873"/>
                                  </a:cubicBezTo>
                                  <a:cubicBezTo>
                                    <a:pt x="7539" y="35355"/>
                                    <a:pt x="4214" y="44499"/>
                                    <a:pt x="7539" y="54474"/>
                                  </a:cubicBezTo>
                                  <a:cubicBezTo>
                                    <a:pt x="10033" y="63618"/>
                                    <a:pt x="17514" y="71100"/>
                                    <a:pt x="26658" y="73593"/>
                                  </a:cubicBezTo>
                                  <a:cubicBezTo>
                                    <a:pt x="40790" y="76918"/>
                                    <a:pt x="55753" y="71931"/>
                                    <a:pt x="69053" y="69437"/>
                                  </a:cubicBezTo>
                                  <a:cubicBezTo>
                                    <a:pt x="88172" y="65281"/>
                                    <a:pt x="96485" y="42836"/>
                                    <a:pt x="89835" y="26211"/>
                                  </a:cubicBezTo>
                                  <a:cubicBezTo>
                                    <a:pt x="86510" y="17898"/>
                                    <a:pt x="80691" y="12911"/>
                                    <a:pt x="73210" y="9586"/>
                                  </a:cubicBezTo>
                                  <a:cubicBezTo>
                                    <a:pt x="62403" y="4598"/>
                                    <a:pt x="53259" y="5429"/>
                                    <a:pt x="44115" y="10417"/>
                                  </a:cubicBezTo>
                                  <a:lnTo>
                                    <a:pt x="44115" y="10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2" name="Forme libre : Forme 132">
                            <a:extLst>
                              <a:ext uri="{FF2B5EF4-FFF2-40B4-BE49-F238E27FC236}">
                                <a16:creationId xmlns:a16="http://schemas.microsoft.com/office/drawing/2014/main" id="{501D9AAC-B6CE-40CA-8A46-179E179BD6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1600" y="3440499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0176 w 58189"/>
                                <a:gd name="connsiteY0" fmla="*/ 12194 h 58189"/>
                                <a:gd name="connsiteX1" fmla="*/ 11863 w 58189"/>
                                <a:gd name="connsiteY1" fmla="*/ 22169 h 58189"/>
                                <a:gd name="connsiteX2" fmla="*/ 11863 w 58189"/>
                                <a:gd name="connsiteY2" fmla="*/ 48770 h 58189"/>
                                <a:gd name="connsiteX3" fmla="*/ 38463 w 58189"/>
                                <a:gd name="connsiteY3" fmla="*/ 48770 h 58189"/>
                                <a:gd name="connsiteX4" fmla="*/ 48439 w 58189"/>
                                <a:gd name="connsiteY4" fmla="*/ 40457 h 58189"/>
                                <a:gd name="connsiteX5" fmla="*/ 48439 w 58189"/>
                                <a:gd name="connsiteY5" fmla="*/ 12194 h 58189"/>
                                <a:gd name="connsiteX6" fmla="*/ 20176 w 58189"/>
                                <a:gd name="connsiteY6" fmla="*/ 12194 h 58189"/>
                                <a:gd name="connsiteX7" fmla="*/ 20176 w 58189"/>
                                <a:gd name="connsiteY7" fmla="*/ 1219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0176" y="12194"/>
                                  </a:moveTo>
                                  <a:cubicBezTo>
                                    <a:pt x="17682" y="15519"/>
                                    <a:pt x="14357" y="18844"/>
                                    <a:pt x="11863" y="22169"/>
                                  </a:cubicBezTo>
                                  <a:cubicBezTo>
                                    <a:pt x="5213" y="29650"/>
                                    <a:pt x="3550" y="41288"/>
                                    <a:pt x="11863" y="48770"/>
                                  </a:cubicBezTo>
                                  <a:cubicBezTo>
                                    <a:pt x="20176" y="56251"/>
                                    <a:pt x="30151" y="55420"/>
                                    <a:pt x="38463" y="48770"/>
                                  </a:cubicBezTo>
                                  <a:cubicBezTo>
                                    <a:pt x="41789" y="46276"/>
                                    <a:pt x="45114" y="42951"/>
                                    <a:pt x="48439" y="40457"/>
                                  </a:cubicBezTo>
                                  <a:cubicBezTo>
                                    <a:pt x="56752" y="33807"/>
                                    <a:pt x="55920" y="18844"/>
                                    <a:pt x="48439" y="12194"/>
                                  </a:cubicBezTo>
                                  <a:cubicBezTo>
                                    <a:pt x="40957" y="5544"/>
                                    <a:pt x="26826" y="3050"/>
                                    <a:pt x="20176" y="12194"/>
                                  </a:cubicBezTo>
                                  <a:lnTo>
                                    <a:pt x="20176" y="12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3" name="Forme libre : Forme 133">
                            <a:extLst>
                              <a:ext uri="{FF2B5EF4-FFF2-40B4-BE49-F238E27FC236}">
                                <a16:creationId xmlns:a16="http://schemas.microsoft.com/office/drawing/2014/main" id="{9ABA624B-58BC-4F3F-AA1D-39B1EAB007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047" y="3760004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9461 w 83127"/>
                                <a:gd name="connsiteY0" fmla="*/ 72580 h 74814"/>
                                <a:gd name="connsiteX1" fmla="*/ 57774 w 83127"/>
                                <a:gd name="connsiteY1" fmla="*/ 69255 h 74814"/>
                                <a:gd name="connsiteX2" fmla="*/ 73568 w 83127"/>
                                <a:gd name="connsiteY2" fmla="*/ 58449 h 74814"/>
                                <a:gd name="connsiteX3" fmla="*/ 80218 w 83127"/>
                                <a:gd name="connsiteY3" fmla="*/ 40161 h 74814"/>
                                <a:gd name="connsiteX4" fmla="*/ 76062 w 83127"/>
                                <a:gd name="connsiteY4" fmla="*/ 25198 h 74814"/>
                                <a:gd name="connsiteX5" fmla="*/ 57774 w 83127"/>
                                <a:gd name="connsiteY5" fmla="*/ 11066 h 74814"/>
                                <a:gd name="connsiteX6" fmla="*/ 49461 w 83127"/>
                                <a:gd name="connsiteY6" fmla="*/ 7741 h 74814"/>
                                <a:gd name="connsiteX7" fmla="*/ 16210 w 83127"/>
                                <a:gd name="connsiteY7" fmla="*/ 16054 h 74814"/>
                                <a:gd name="connsiteX8" fmla="*/ 6235 w 83127"/>
                                <a:gd name="connsiteY8" fmla="*/ 40161 h 74814"/>
                                <a:gd name="connsiteX9" fmla="*/ 16210 w 83127"/>
                                <a:gd name="connsiteY9" fmla="*/ 64268 h 74814"/>
                                <a:gd name="connsiteX10" fmla="*/ 49461 w 83127"/>
                                <a:gd name="connsiteY10" fmla="*/ 72580 h 74814"/>
                                <a:gd name="connsiteX11" fmla="*/ 49461 w 83127"/>
                                <a:gd name="connsiteY11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9461" y="72580"/>
                                  </a:moveTo>
                                  <a:cubicBezTo>
                                    <a:pt x="51955" y="71749"/>
                                    <a:pt x="54449" y="70087"/>
                                    <a:pt x="57774" y="69255"/>
                                  </a:cubicBezTo>
                                  <a:cubicBezTo>
                                    <a:pt x="64424" y="66762"/>
                                    <a:pt x="69411" y="64268"/>
                                    <a:pt x="73568" y="58449"/>
                                  </a:cubicBezTo>
                                  <a:cubicBezTo>
                                    <a:pt x="77724" y="53461"/>
                                    <a:pt x="80218" y="46811"/>
                                    <a:pt x="80218" y="40161"/>
                                  </a:cubicBezTo>
                                  <a:cubicBezTo>
                                    <a:pt x="80218" y="35173"/>
                                    <a:pt x="78555" y="29354"/>
                                    <a:pt x="76062" y="25198"/>
                                  </a:cubicBezTo>
                                  <a:cubicBezTo>
                                    <a:pt x="71905" y="17716"/>
                                    <a:pt x="65255" y="14391"/>
                                    <a:pt x="57774" y="11066"/>
                                  </a:cubicBezTo>
                                  <a:cubicBezTo>
                                    <a:pt x="55280" y="10235"/>
                                    <a:pt x="52786" y="8573"/>
                                    <a:pt x="49461" y="7741"/>
                                  </a:cubicBezTo>
                                  <a:cubicBezTo>
                                    <a:pt x="38654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10391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8654" y="77568"/>
                                    <a:pt x="49461" y="72580"/>
                                  </a:cubicBezTo>
                                  <a:lnTo>
                                    <a:pt x="49461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4" name="Forme libre : Forme 134">
                            <a:extLst>
                              <a:ext uri="{FF2B5EF4-FFF2-40B4-BE49-F238E27FC236}">
                                <a16:creationId xmlns:a16="http://schemas.microsoft.com/office/drawing/2014/main" id="{D3948169-F0A7-4349-A193-ED3DAB0A40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6376" y="333055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8082 w 91440"/>
                                <a:gd name="connsiteY0" fmla="*/ 30699 h 91439"/>
                                <a:gd name="connsiteX1" fmla="*/ 44831 w 91440"/>
                                <a:gd name="connsiteY1" fmla="*/ 7424 h 91439"/>
                                <a:gd name="connsiteX2" fmla="*/ 7424 w 91440"/>
                                <a:gd name="connsiteY2" fmla="*/ 44831 h 91439"/>
                                <a:gd name="connsiteX3" fmla="*/ 30699 w 91440"/>
                                <a:gd name="connsiteY3" fmla="*/ 78082 h 91439"/>
                                <a:gd name="connsiteX4" fmla="*/ 54806 w 91440"/>
                                <a:gd name="connsiteY4" fmla="*/ 88057 h 91439"/>
                                <a:gd name="connsiteX5" fmla="*/ 78913 w 91440"/>
                                <a:gd name="connsiteY5" fmla="*/ 78082 h 91439"/>
                                <a:gd name="connsiteX6" fmla="*/ 88888 w 91440"/>
                                <a:gd name="connsiteY6" fmla="*/ 53975 h 91439"/>
                                <a:gd name="connsiteX7" fmla="*/ 78082 w 91440"/>
                                <a:gd name="connsiteY7" fmla="*/ 30699 h 91439"/>
                                <a:gd name="connsiteX8" fmla="*/ 78082 w 91440"/>
                                <a:gd name="connsiteY8" fmla="*/ 3069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8082" y="30699"/>
                                  </a:moveTo>
                                  <a:cubicBezTo>
                                    <a:pt x="68107" y="21555"/>
                                    <a:pt x="57300" y="11580"/>
                                    <a:pt x="44831" y="7424"/>
                                  </a:cubicBezTo>
                                  <a:cubicBezTo>
                                    <a:pt x="23218" y="774"/>
                                    <a:pt x="773" y="23218"/>
                                    <a:pt x="7424" y="44831"/>
                                  </a:cubicBezTo>
                                  <a:cubicBezTo>
                                    <a:pt x="11580" y="58131"/>
                                    <a:pt x="22387" y="68107"/>
                                    <a:pt x="30699" y="78082"/>
                                  </a:cubicBezTo>
                                  <a:cubicBezTo>
                                    <a:pt x="35687" y="83901"/>
                                    <a:pt x="46493" y="88057"/>
                                    <a:pt x="54806" y="88057"/>
                                  </a:cubicBezTo>
                                  <a:cubicBezTo>
                                    <a:pt x="63119" y="88057"/>
                                    <a:pt x="73094" y="84732"/>
                                    <a:pt x="78913" y="78082"/>
                                  </a:cubicBezTo>
                                  <a:cubicBezTo>
                                    <a:pt x="84732" y="71432"/>
                                    <a:pt x="88888" y="63119"/>
                                    <a:pt x="88888" y="53975"/>
                                  </a:cubicBezTo>
                                  <a:cubicBezTo>
                                    <a:pt x="88057" y="46494"/>
                                    <a:pt x="84732" y="36518"/>
                                    <a:pt x="78082" y="30699"/>
                                  </a:cubicBezTo>
                                  <a:lnTo>
                                    <a:pt x="78082" y="306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5" name="Forme libre : Forme 135">
                            <a:extLst>
                              <a:ext uri="{FF2B5EF4-FFF2-40B4-BE49-F238E27FC236}">
                                <a16:creationId xmlns:a16="http://schemas.microsoft.com/office/drawing/2014/main" id="{E794BBA8-11F7-4756-B6AD-B08C55468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8204" y="3522559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38031 w 99752"/>
                                <a:gd name="connsiteY0" fmla="*/ 11599 h 83127"/>
                                <a:gd name="connsiteX1" fmla="*/ 8936 w 99752"/>
                                <a:gd name="connsiteY1" fmla="*/ 42356 h 83127"/>
                                <a:gd name="connsiteX2" fmla="*/ 12261 w 99752"/>
                                <a:gd name="connsiteY2" fmla="*/ 34043 h 83127"/>
                                <a:gd name="connsiteX3" fmla="*/ 10599 w 99752"/>
                                <a:gd name="connsiteY3" fmla="*/ 36537 h 83127"/>
                                <a:gd name="connsiteX4" fmla="*/ 10599 w 99752"/>
                                <a:gd name="connsiteY4" fmla="*/ 68957 h 83127"/>
                                <a:gd name="connsiteX5" fmla="*/ 22237 w 99752"/>
                                <a:gd name="connsiteY5" fmla="*/ 80595 h 83127"/>
                                <a:gd name="connsiteX6" fmla="*/ 38031 w 99752"/>
                                <a:gd name="connsiteY6" fmla="*/ 84751 h 83127"/>
                                <a:gd name="connsiteX7" fmla="*/ 40525 w 99752"/>
                                <a:gd name="connsiteY7" fmla="*/ 84751 h 83127"/>
                                <a:gd name="connsiteX8" fmla="*/ 23899 w 99752"/>
                                <a:gd name="connsiteY8" fmla="*/ 79763 h 83127"/>
                                <a:gd name="connsiteX9" fmla="*/ 56319 w 99752"/>
                                <a:gd name="connsiteY9" fmla="*/ 83088 h 83127"/>
                                <a:gd name="connsiteX10" fmla="*/ 66294 w 99752"/>
                                <a:gd name="connsiteY10" fmla="*/ 78932 h 83127"/>
                                <a:gd name="connsiteX11" fmla="*/ 88738 w 99752"/>
                                <a:gd name="connsiteY11" fmla="*/ 61475 h 83127"/>
                                <a:gd name="connsiteX12" fmla="*/ 90401 w 99752"/>
                                <a:gd name="connsiteY12" fmla="*/ 28224 h 83127"/>
                                <a:gd name="connsiteX13" fmla="*/ 38031 w 99752"/>
                                <a:gd name="connsiteY13" fmla="*/ 11599 h 83127"/>
                                <a:gd name="connsiteX14" fmla="*/ 38031 w 99752"/>
                                <a:gd name="connsiteY14" fmla="*/ 1159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38031" y="11599"/>
                                  </a:moveTo>
                                  <a:cubicBezTo>
                                    <a:pt x="26393" y="19080"/>
                                    <a:pt x="11430" y="27393"/>
                                    <a:pt x="8936" y="42356"/>
                                  </a:cubicBezTo>
                                  <a:cubicBezTo>
                                    <a:pt x="9767" y="39862"/>
                                    <a:pt x="11430" y="37368"/>
                                    <a:pt x="12261" y="34043"/>
                                  </a:cubicBezTo>
                                  <a:cubicBezTo>
                                    <a:pt x="11430" y="34875"/>
                                    <a:pt x="11430" y="35706"/>
                                    <a:pt x="10599" y="36537"/>
                                  </a:cubicBezTo>
                                  <a:cubicBezTo>
                                    <a:pt x="4780" y="46513"/>
                                    <a:pt x="4780" y="58982"/>
                                    <a:pt x="10599" y="68957"/>
                                  </a:cubicBezTo>
                                  <a:cubicBezTo>
                                    <a:pt x="13093" y="73944"/>
                                    <a:pt x="17249" y="77269"/>
                                    <a:pt x="22237" y="80595"/>
                                  </a:cubicBezTo>
                                  <a:cubicBezTo>
                                    <a:pt x="27224" y="83088"/>
                                    <a:pt x="32212" y="84751"/>
                                    <a:pt x="38031" y="84751"/>
                                  </a:cubicBezTo>
                                  <a:cubicBezTo>
                                    <a:pt x="38862" y="84751"/>
                                    <a:pt x="39693" y="84751"/>
                                    <a:pt x="40525" y="84751"/>
                                  </a:cubicBezTo>
                                  <a:cubicBezTo>
                                    <a:pt x="34706" y="83088"/>
                                    <a:pt x="28887" y="81426"/>
                                    <a:pt x="23899" y="79763"/>
                                  </a:cubicBezTo>
                                  <a:cubicBezTo>
                                    <a:pt x="33874" y="84751"/>
                                    <a:pt x="45512" y="87245"/>
                                    <a:pt x="56319" y="83088"/>
                                  </a:cubicBezTo>
                                  <a:cubicBezTo>
                                    <a:pt x="59644" y="81426"/>
                                    <a:pt x="62969" y="80595"/>
                                    <a:pt x="66294" y="78932"/>
                                  </a:cubicBezTo>
                                  <a:cubicBezTo>
                                    <a:pt x="76269" y="75607"/>
                                    <a:pt x="82920" y="70619"/>
                                    <a:pt x="88738" y="61475"/>
                                  </a:cubicBezTo>
                                  <a:cubicBezTo>
                                    <a:pt x="95389" y="51500"/>
                                    <a:pt x="95389" y="39031"/>
                                    <a:pt x="90401" y="28224"/>
                                  </a:cubicBezTo>
                                  <a:cubicBezTo>
                                    <a:pt x="82920" y="9936"/>
                                    <a:pt x="57150" y="-870"/>
                                    <a:pt x="38031" y="11599"/>
                                  </a:cubicBezTo>
                                  <a:lnTo>
                                    <a:pt x="38031" y="115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6" name="Forme libre : Forme 136">
                            <a:extLst>
                              <a:ext uri="{FF2B5EF4-FFF2-40B4-BE49-F238E27FC236}">
                                <a16:creationId xmlns:a16="http://schemas.microsoft.com/office/drawing/2014/main" id="{72E36205-16D2-485D-8BF9-FD4CC2ED10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3815" y="358044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6205 w 83127"/>
                                <a:gd name="connsiteY0" fmla="*/ 7741 h 74814"/>
                                <a:gd name="connsiteX1" fmla="*/ 27892 w 83127"/>
                                <a:gd name="connsiteY1" fmla="*/ 11066 h 74814"/>
                                <a:gd name="connsiteX2" fmla="*/ 6280 w 83127"/>
                                <a:gd name="connsiteY2" fmla="*/ 39329 h 74814"/>
                                <a:gd name="connsiteX3" fmla="*/ 10436 w 83127"/>
                                <a:gd name="connsiteY3" fmla="*/ 54293 h 74814"/>
                                <a:gd name="connsiteX4" fmla="*/ 27892 w 83127"/>
                                <a:gd name="connsiteY4" fmla="*/ 67593 h 74814"/>
                                <a:gd name="connsiteX5" fmla="*/ 36205 w 83127"/>
                                <a:gd name="connsiteY5" fmla="*/ 70918 h 74814"/>
                                <a:gd name="connsiteX6" fmla="*/ 67793 w 83127"/>
                                <a:gd name="connsiteY6" fmla="*/ 62605 h 74814"/>
                                <a:gd name="connsiteX7" fmla="*/ 77769 w 83127"/>
                                <a:gd name="connsiteY7" fmla="*/ 39329 h 74814"/>
                                <a:gd name="connsiteX8" fmla="*/ 67793 w 83127"/>
                                <a:gd name="connsiteY8" fmla="*/ 16054 h 74814"/>
                                <a:gd name="connsiteX9" fmla="*/ 36205 w 83127"/>
                                <a:gd name="connsiteY9" fmla="*/ 7741 h 74814"/>
                                <a:gd name="connsiteX10" fmla="*/ 36205 w 83127"/>
                                <a:gd name="connsiteY10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6205" y="7741"/>
                                  </a:moveTo>
                                  <a:cubicBezTo>
                                    <a:pt x="33711" y="8573"/>
                                    <a:pt x="30386" y="9404"/>
                                    <a:pt x="27892" y="11066"/>
                                  </a:cubicBezTo>
                                  <a:cubicBezTo>
                                    <a:pt x="16255" y="15223"/>
                                    <a:pt x="5448" y="26029"/>
                                    <a:pt x="6280" y="39329"/>
                                  </a:cubicBezTo>
                                  <a:cubicBezTo>
                                    <a:pt x="6280" y="44317"/>
                                    <a:pt x="7942" y="49305"/>
                                    <a:pt x="10436" y="54293"/>
                                  </a:cubicBezTo>
                                  <a:cubicBezTo>
                                    <a:pt x="13761" y="60943"/>
                                    <a:pt x="21242" y="65099"/>
                                    <a:pt x="27892" y="67593"/>
                                  </a:cubicBezTo>
                                  <a:cubicBezTo>
                                    <a:pt x="30386" y="68424"/>
                                    <a:pt x="33711" y="69255"/>
                                    <a:pt x="36205" y="70918"/>
                                  </a:cubicBezTo>
                                  <a:cubicBezTo>
                                    <a:pt x="46181" y="75074"/>
                                    <a:pt x="61143" y="70087"/>
                                    <a:pt x="67793" y="62605"/>
                                  </a:cubicBezTo>
                                  <a:cubicBezTo>
                                    <a:pt x="73612" y="55955"/>
                                    <a:pt x="77769" y="48474"/>
                                    <a:pt x="77769" y="39329"/>
                                  </a:cubicBezTo>
                                  <a:cubicBezTo>
                                    <a:pt x="77769" y="31017"/>
                                    <a:pt x="74444" y="21873"/>
                                    <a:pt x="67793" y="16054"/>
                                  </a:cubicBezTo>
                                  <a:cubicBezTo>
                                    <a:pt x="60312" y="8573"/>
                                    <a:pt x="47012" y="3585"/>
                                    <a:pt x="36205" y="7741"/>
                                  </a:cubicBezTo>
                                  <a:lnTo>
                                    <a:pt x="36205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7" name="Forme libre : Forme 137">
                            <a:extLst>
                              <a:ext uri="{FF2B5EF4-FFF2-40B4-BE49-F238E27FC236}">
                                <a16:creationId xmlns:a16="http://schemas.microsoft.com/office/drawing/2014/main" id="{B396910B-F529-4533-9CDA-026E54D74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4155" y="350287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6177 w 66501"/>
                                <a:gd name="connsiteY0" fmla="*/ 44580 h 74814"/>
                                <a:gd name="connsiteX1" fmla="*/ 65346 w 66501"/>
                                <a:gd name="connsiteY1" fmla="*/ 35436 h 74814"/>
                                <a:gd name="connsiteX2" fmla="*/ 57033 w 66501"/>
                                <a:gd name="connsiteY2" fmla="*/ 14654 h 74814"/>
                                <a:gd name="connsiteX3" fmla="*/ 36252 w 66501"/>
                                <a:gd name="connsiteY3" fmla="*/ 6341 h 74814"/>
                                <a:gd name="connsiteX4" fmla="*/ 15470 w 66501"/>
                                <a:gd name="connsiteY4" fmla="*/ 14654 h 74814"/>
                                <a:gd name="connsiteX5" fmla="*/ 7157 w 66501"/>
                                <a:gd name="connsiteY5" fmla="*/ 35436 h 74814"/>
                                <a:gd name="connsiteX6" fmla="*/ 6326 w 66501"/>
                                <a:gd name="connsiteY6" fmla="*/ 44580 h 74814"/>
                                <a:gd name="connsiteX7" fmla="*/ 15470 w 66501"/>
                                <a:gd name="connsiteY7" fmla="*/ 66193 h 74814"/>
                                <a:gd name="connsiteX8" fmla="*/ 37083 w 66501"/>
                                <a:gd name="connsiteY8" fmla="*/ 75337 h 74814"/>
                                <a:gd name="connsiteX9" fmla="*/ 58696 w 66501"/>
                                <a:gd name="connsiteY9" fmla="*/ 66193 h 74814"/>
                                <a:gd name="connsiteX10" fmla="*/ 66177 w 66501"/>
                                <a:gd name="connsiteY10" fmla="*/ 44580 h 74814"/>
                                <a:gd name="connsiteX11" fmla="*/ 66177 w 66501"/>
                                <a:gd name="connsiteY11" fmla="*/ 44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6177" y="44580"/>
                                  </a:moveTo>
                                  <a:cubicBezTo>
                                    <a:pt x="66177" y="41255"/>
                                    <a:pt x="65346" y="38761"/>
                                    <a:pt x="65346" y="35436"/>
                                  </a:cubicBezTo>
                                  <a:cubicBezTo>
                                    <a:pt x="64515" y="27954"/>
                                    <a:pt x="62852" y="20473"/>
                                    <a:pt x="57033" y="14654"/>
                                  </a:cubicBezTo>
                                  <a:cubicBezTo>
                                    <a:pt x="52046" y="9666"/>
                                    <a:pt x="43733" y="5510"/>
                                    <a:pt x="36252" y="6341"/>
                                  </a:cubicBezTo>
                                  <a:cubicBezTo>
                                    <a:pt x="28770" y="6341"/>
                                    <a:pt x="20457" y="8835"/>
                                    <a:pt x="15470" y="14654"/>
                                  </a:cubicBezTo>
                                  <a:cubicBezTo>
                                    <a:pt x="9651" y="20473"/>
                                    <a:pt x="7988" y="27123"/>
                                    <a:pt x="7157" y="35436"/>
                                  </a:cubicBezTo>
                                  <a:cubicBezTo>
                                    <a:pt x="7157" y="38761"/>
                                    <a:pt x="6326" y="41255"/>
                                    <a:pt x="6326" y="44580"/>
                                  </a:cubicBezTo>
                                  <a:cubicBezTo>
                                    <a:pt x="5494" y="52061"/>
                                    <a:pt x="10482" y="61205"/>
                                    <a:pt x="15470" y="66193"/>
                                  </a:cubicBezTo>
                                  <a:cubicBezTo>
                                    <a:pt x="20457" y="71180"/>
                                    <a:pt x="29601" y="75337"/>
                                    <a:pt x="37083" y="75337"/>
                                  </a:cubicBezTo>
                                  <a:cubicBezTo>
                                    <a:pt x="44564" y="75337"/>
                                    <a:pt x="52877" y="72843"/>
                                    <a:pt x="58696" y="66193"/>
                                  </a:cubicBezTo>
                                  <a:cubicBezTo>
                                    <a:pt x="62852" y="60374"/>
                                    <a:pt x="67009" y="52892"/>
                                    <a:pt x="66177" y="44580"/>
                                  </a:cubicBezTo>
                                  <a:lnTo>
                                    <a:pt x="66177" y="44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8" name="Forme libre : Forme 138">
                            <a:extLst>
                              <a:ext uri="{FF2B5EF4-FFF2-40B4-BE49-F238E27FC236}">
                                <a16:creationId xmlns:a16="http://schemas.microsoft.com/office/drawing/2014/main" id="{22A7EF2D-F540-495D-BC71-700BF1C9E4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6691" y="3305230"/>
                              <a:ext cx="83127" cy="66502"/>
                            </a:xfrm>
                            <a:custGeom>
                              <a:avLst/>
                              <a:gdLst>
                                <a:gd name="connsiteX0" fmla="*/ 52003 w 83127"/>
                                <a:gd name="connsiteY0" fmla="*/ 6978 h 66501"/>
                                <a:gd name="connsiteX1" fmla="*/ 26233 w 83127"/>
                                <a:gd name="connsiteY1" fmla="*/ 8641 h 66501"/>
                                <a:gd name="connsiteX2" fmla="*/ 6283 w 83127"/>
                                <a:gd name="connsiteY2" fmla="*/ 35241 h 66501"/>
                                <a:gd name="connsiteX3" fmla="*/ 26233 w 83127"/>
                                <a:gd name="connsiteY3" fmla="*/ 61842 h 66501"/>
                                <a:gd name="connsiteX4" fmla="*/ 52003 w 83127"/>
                                <a:gd name="connsiteY4" fmla="*/ 63505 h 66501"/>
                                <a:gd name="connsiteX5" fmla="*/ 71953 w 83127"/>
                                <a:gd name="connsiteY5" fmla="*/ 55192 h 66501"/>
                                <a:gd name="connsiteX6" fmla="*/ 80266 w 83127"/>
                                <a:gd name="connsiteY6" fmla="*/ 35241 h 66501"/>
                                <a:gd name="connsiteX7" fmla="*/ 52003 w 83127"/>
                                <a:gd name="connsiteY7" fmla="*/ 6978 h 66501"/>
                                <a:gd name="connsiteX8" fmla="*/ 52003 w 83127"/>
                                <a:gd name="connsiteY8" fmla="*/ 697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66501">
                                  <a:moveTo>
                                    <a:pt x="52003" y="6978"/>
                                  </a:moveTo>
                                  <a:cubicBezTo>
                                    <a:pt x="43690" y="6147"/>
                                    <a:pt x="35378" y="5316"/>
                                    <a:pt x="26233" y="8641"/>
                                  </a:cubicBezTo>
                                  <a:cubicBezTo>
                                    <a:pt x="15427" y="11966"/>
                                    <a:pt x="5452" y="22772"/>
                                    <a:pt x="6283" y="35241"/>
                                  </a:cubicBezTo>
                                  <a:cubicBezTo>
                                    <a:pt x="7114" y="47710"/>
                                    <a:pt x="14596" y="57686"/>
                                    <a:pt x="26233" y="61842"/>
                                  </a:cubicBezTo>
                                  <a:cubicBezTo>
                                    <a:pt x="34546" y="64336"/>
                                    <a:pt x="42859" y="63505"/>
                                    <a:pt x="52003" y="63505"/>
                                  </a:cubicBezTo>
                                  <a:cubicBezTo>
                                    <a:pt x="59484" y="63505"/>
                                    <a:pt x="66135" y="61011"/>
                                    <a:pt x="71953" y="55192"/>
                                  </a:cubicBezTo>
                                  <a:cubicBezTo>
                                    <a:pt x="76941" y="50204"/>
                                    <a:pt x="80266" y="42723"/>
                                    <a:pt x="80266" y="35241"/>
                                  </a:cubicBezTo>
                                  <a:cubicBezTo>
                                    <a:pt x="79435" y="18616"/>
                                    <a:pt x="67797" y="7809"/>
                                    <a:pt x="52003" y="6978"/>
                                  </a:cubicBezTo>
                                  <a:lnTo>
                                    <a:pt x="52003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9" name="Forme libre : Forme 139">
                            <a:extLst>
                              <a:ext uri="{FF2B5EF4-FFF2-40B4-BE49-F238E27FC236}">
                                <a16:creationId xmlns:a16="http://schemas.microsoft.com/office/drawing/2014/main" id="{193C8CEF-7A90-4B6C-993A-BC325C867C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3875" y="322492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9485 w 83127"/>
                                <a:gd name="connsiteY0" fmla="*/ 7482 h 83127"/>
                                <a:gd name="connsiteX1" fmla="*/ 31173 w 83127"/>
                                <a:gd name="connsiteY1" fmla="*/ 10807 h 83127"/>
                                <a:gd name="connsiteX2" fmla="*/ 22860 w 83127"/>
                                <a:gd name="connsiteY2" fmla="*/ 14132 h 83127"/>
                                <a:gd name="connsiteX3" fmla="*/ 13716 w 83127"/>
                                <a:gd name="connsiteY3" fmla="*/ 22444 h 83127"/>
                                <a:gd name="connsiteX4" fmla="*/ 6235 w 83127"/>
                                <a:gd name="connsiteY4" fmla="*/ 42395 h 83127"/>
                                <a:gd name="connsiteX5" fmla="*/ 10391 w 83127"/>
                                <a:gd name="connsiteY5" fmla="*/ 59020 h 83127"/>
                                <a:gd name="connsiteX6" fmla="*/ 30341 w 83127"/>
                                <a:gd name="connsiteY6" fmla="*/ 73983 h 83127"/>
                                <a:gd name="connsiteX7" fmla="*/ 38654 w 83127"/>
                                <a:gd name="connsiteY7" fmla="*/ 77308 h 83127"/>
                                <a:gd name="connsiteX8" fmla="*/ 57773 w 83127"/>
                                <a:gd name="connsiteY8" fmla="*/ 77308 h 83127"/>
                                <a:gd name="connsiteX9" fmla="*/ 73567 w 83127"/>
                                <a:gd name="connsiteY9" fmla="*/ 68164 h 83127"/>
                                <a:gd name="connsiteX10" fmla="*/ 84374 w 83127"/>
                                <a:gd name="connsiteY10" fmla="*/ 42395 h 83127"/>
                                <a:gd name="connsiteX11" fmla="*/ 73567 w 83127"/>
                                <a:gd name="connsiteY11" fmla="*/ 16625 h 83127"/>
                                <a:gd name="connsiteX12" fmla="*/ 57773 w 83127"/>
                                <a:gd name="connsiteY12" fmla="*/ 7482 h 83127"/>
                                <a:gd name="connsiteX13" fmla="*/ 39485 w 83127"/>
                                <a:gd name="connsiteY13" fmla="*/ 7482 h 83127"/>
                                <a:gd name="connsiteX14" fmla="*/ 39485 w 83127"/>
                                <a:gd name="connsiteY14" fmla="*/ 748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9485" y="7482"/>
                                  </a:moveTo>
                                  <a:cubicBezTo>
                                    <a:pt x="36991" y="8313"/>
                                    <a:pt x="34498" y="9975"/>
                                    <a:pt x="31173" y="10807"/>
                                  </a:cubicBezTo>
                                  <a:cubicBezTo>
                                    <a:pt x="28679" y="11638"/>
                                    <a:pt x="26185" y="13300"/>
                                    <a:pt x="22860" y="14132"/>
                                  </a:cubicBezTo>
                                  <a:cubicBezTo>
                                    <a:pt x="18704" y="16625"/>
                                    <a:pt x="16209" y="19119"/>
                                    <a:pt x="13716" y="22444"/>
                                  </a:cubicBezTo>
                                  <a:cubicBezTo>
                                    <a:pt x="9559" y="28263"/>
                                    <a:pt x="6235" y="34913"/>
                                    <a:pt x="6235" y="42395"/>
                                  </a:cubicBezTo>
                                  <a:cubicBezTo>
                                    <a:pt x="6235" y="48214"/>
                                    <a:pt x="7897" y="54033"/>
                                    <a:pt x="10391" y="59020"/>
                                  </a:cubicBezTo>
                                  <a:cubicBezTo>
                                    <a:pt x="14547" y="67333"/>
                                    <a:pt x="22028" y="70658"/>
                                    <a:pt x="30341" y="73983"/>
                                  </a:cubicBezTo>
                                  <a:cubicBezTo>
                                    <a:pt x="32835" y="74814"/>
                                    <a:pt x="35329" y="76477"/>
                                    <a:pt x="38654" y="77308"/>
                                  </a:cubicBezTo>
                                  <a:cubicBezTo>
                                    <a:pt x="45304" y="78971"/>
                                    <a:pt x="51955" y="78971"/>
                                    <a:pt x="57773" y="77308"/>
                                  </a:cubicBezTo>
                                  <a:cubicBezTo>
                                    <a:pt x="63592" y="75646"/>
                                    <a:pt x="69411" y="72321"/>
                                    <a:pt x="73567" y="68164"/>
                                  </a:cubicBezTo>
                                  <a:cubicBezTo>
                                    <a:pt x="80218" y="60683"/>
                                    <a:pt x="84374" y="52370"/>
                                    <a:pt x="84374" y="42395"/>
                                  </a:cubicBezTo>
                                  <a:cubicBezTo>
                                    <a:pt x="84374" y="33251"/>
                                    <a:pt x="80218" y="23276"/>
                                    <a:pt x="73567" y="16625"/>
                                  </a:cubicBezTo>
                                  <a:cubicBezTo>
                                    <a:pt x="69411" y="12469"/>
                                    <a:pt x="63592" y="9144"/>
                                    <a:pt x="57773" y="7482"/>
                                  </a:cubicBezTo>
                                  <a:cubicBezTo>
                                    <a:pt x="51955" y="5819"/>
                                    <a:pt x="45304" y="5819"/>
                                    <a:pt x="39485" y="7482"/>
                                  </a:cubicBezTo>
                                  <a:lnTo>
                                    <a:pt x="39485" y="74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0" name="Forme libre : Forme 140">
                            <a:extLst>
                              <a:ext uri="{FF2B5EF4-FFF2-40B4-BE49-F238E27FC236}">
                                <a16:creationId xmlns:a16="http://schemas.microsoft.com/office/drawing/2014/main" id="{4E57A0C6-0503-468A-BADE-6EAB833ED7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81446" y="4103164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1" name="Forme libre : Forme 141">
                            <a:extLst>
                              <a:ext uri="{FF2B5EF4-FFF2-40B4-BE49-F238E27FC236}">
                                <a16:creationId xmlns:a16="http://schemas.microsoft.com/office/drawing/2014/main" id="{68DFFD29-1ACF-430C-9D50-3D3A4DCD10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6874" y="4073651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26823 w 66501"/>
                                <a:gd name="connsiteY0" fmla="*/ 59854 h 66501"/>
                                <a:gd name="connsiteX1" fmla="*/ 31810 w 66501"/>
                                <a:gd name="connsiteY1" fmla="*/ 61516 h 66501"/>
                                <a:gd name="connsiteX2" fmla="*/ 25992 w 66501"/>
                                <a:gd name="connsiteY2" fmla="*/ 59023 h 66501"/>
                                <a:gd name="connsiteX3" fmla="*/ 30979 w 66501"/>
                                <a:gd name="connsiteY3" fmla="*/ 62348 h 66501"/>
                                <a:gd name="connsiteX4" fmla="*/ 59243 w 66501"/>
                                <a:gd name="connsiteY4" fmla="*/ 59023 h 66501"/>
                                <a:gd name="connsiteX5" fmla="*/ 62568 w 66501"/>
                                <a:gd name="connsiteY5" fmla="*/ 30759 h 66501"/>
                                <a:gd name="connsiteX6" fmla="*/ 59243 w 66501"/>
                                <a:gd name="connsiteY6" fmla="*/ 25772 h 66501"/>
                                <a:gd name="connsiteX7" fmla="*/ 61736 w 66501"/>
                                <a:gd name="connsiteY7" fmla="*/ 31591 h 66501"/>
                                <a:gd name="connsiteX8" fmla="*/ 60074 w 66501"/>
                                <a:gd name="connsiteY8" fmla="*/ 26603 h 66501"/>
                                <a:gd name="connsiteX9" fmla="*/ 13523 w 66501"/>
                                <a:gd name="connsiteY9" fmla="*/ 14134 h 66501"/>
                                <a:gd name="connsiteX10" fmla="*/ 26823 w 66501"/>
                                <a:gd name="connsiteY10" fmla="*/ 59854 h 66501"/>
                                <a:gd name="connsiteX11" fmla="*/ 26823 w 66501"/>
                                <a:gd name="connsiteY11" fmla="*/ 59854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26823" y="59854"/>
                                  </a:moveTo>
                                  <a:cubicBezTo>
                                    <a:pt x="28486" y="60685"/>
                                    <a:pt x="30148" y="60685"/>
                                    <a:pt x="31810" y="61516"/>
                                  </a:cubicBezTo>
                                  <a:cubicBezTo>
                                    <a:pt x="30148" y="60685"/>
                                    <a:pt x="27654" y="59854"/>
                                    <a:pt x="25992" y="59023"/>
                                  </a:cubicBezTo>
                                  <a:cubicBezTo>
                                    <a:pt x="27654" y="59854"/>
                                    <a:pt x="29317" y="60685"/>
                                    <a:pt x="30979" y="62348"/>
                                  </a:cubicBezTo>
                                  <a:cubicBezTo>
                                    <a:pt x="39292" y="67335"/>
                                    <a:pt x="52592" y="65673"/>
                                    <a:pt x="59243" y="59023"/>
                                  </a:cubicBezTo>
                                  <a:cubicBezTo>
                                    <a:pt x="65893" y="51541"/>
                                    <a:pt x="68387" y="39903"/>
                                    <a:pt x="62568" y="30759"/>
                                  </a:cubicBezTo>
                                  <a:cubicBezTo>
                                    <a:pt x="61736" y="29097"/>
                                    <a:pt x="60074" y="27434"/>
                                    <a:pt x="59243" y="25772"/>
                                  </a:cubicBezTo>
                                  <a:cubicBezTo>
                                    <a:pt x="60074" y="27434"/>
                                    <a:pt x="60905" y="29928"/>
                                    <a:pt x="61736" y="31591"/>
                                  </a:cubicBezTo>
                                  <a:cubicBezTo>
                                    <a:pt x="60905" y="29928"/>
                                    <a:pt x="60905" y="28265"/>
                                    <a:pt x="60074" y="26603"/>
                                  </a:cubicBezTo>
                                  <a:cubicBezTo>
                                    <a:pt x="54255" y="6653"/>
                                    <a:pt x="28486" y="-829"/>
                                    <a:pt x="13523" y="14134"/>
                                  </a:cubicBezTo>
                                  <a:cubicBezTo>
                                    <a:pt x="-609" y="28265"/>
                                    <a:pt x="6872" y="54035"/>
                                    <a:pt x="26823" y="59854"/>
                                  </a:cubicBezTo>
                                  <a:lnTo>
                                    <a:pt x="26823" y="598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2" name="Forme libre : Forme 142">
                            <a:extLst>
                              <a:ext uri="{FF2B5EF4-FFF2-40B4-BE49-F238E27FC236}">
                                <a16:creationId xmlns:a16="http://schemas.microsoft.com/office/drawing/2014/main" id="{8E85D89B-30ED-459A-961A-850AAEE1E8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21568" y="3935247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417 w 66501"/>
                                <a:gd name="connsiteY0" fmla="*/ 51123 h 74814"/>
                                <a:gd name="connsiteX1" fmla="*/ 13742 w 66501"/>
                                <a:gd name="connsiteY1" fmla="*/ 57774 h 74814"/>
                                <a:gd name="connsiteX2" fmla="*/ 57800 w 66501"/>
                                <a:gd name="connsiteY2" fmla="*/ 57774 h 74814"/>
                                <a:gd name="connsiteX3" fmla="*/ 61124 w 66501"/>
                                <a:gd name="connsiteY3" fmla="*/ 51123 h 74814"/>
                                <a:gd name="connsiteX4" fmla="*/ 61124 w 66501"/>
                                <a:gd name="connsiteY4" fmla="*/ 21197 h 74814"/>
                                <a:gd name="connsiteX5" fmla="*/ 35355 w 66501"/>
                                <a:gd name="connsiteY5" fmla="*/ 6235 h 74814"/>
                                <a:gd name="connsiteX6" fmla="*/ 9585 w 66501"/>
                                <a:gd name="connsiteY6" fmla="*/ 21197 h 74814"/>
                                <a:gd name="connsiteX7" fmla="*/ 10417 w 66501"/>
                                <a:gd name="connsiteY7" fmla="*/ 51123 h 74814"/>
                                <a:gd name="connsiteX8" fmla="*/ 10417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417" y="51123"/>
                                  </a:moveTo>
                                  <a:cubicBezTo>
                                    <a:pt x="11248" y="53617"/>
                                    <a:pt x="12911" y="56111"/>
                                    <a:pt x="13742" y="57774"/>
                                  </a:cubicBezTo>
                                  <a:cubicBezTo>
                                    <a:pt x="22054" y="74399"/>
                                    <a:pt x="50318" y="74399"/>
                                    <a:pt x="57800" y="57774"/>
                                  </a:cubicBezTo>
                                  <a:cubicBezTo>
                                    <a:pt x="58631" y="55280"/>
                                    <a:pt x="60293" y="52786"/>
                                    <a:pt x="61124" y="51123"/>
                                  </a:cubicBezTo>
                                  <a:cubicBezTo>
                                    <a:pt x="66112" y="41148"/>
                                    <a:pt x="66943" y="31173"/>
                                    <a:pt x="61124" y="21197"/>
                                  </a:cubicBezTo>
                                  <a:cubicBezTo>
                                    <a:pt x="56137" y="12054"/>
                                    <a:pt x="46162" y="6235"/>
                                    <a:pt x="35355" y="6235"/>
                                  </a:cubicBezTo>
                                  <a:cubicBezTo>
                                    <a:pt x="24549" y="6235"/>
                                    <a:pt x="15404" y="12054"/>
                                    <a:pt x="9585" y="21197"/>
                                  </a:cubicBezTo>
                                  <a:cubicBezTo>
                                    <a:pt x="4598" y="31173"/>
                                    <a:pt x="5429" y="41148"/>
                                    <a:pt x="10417" y="51123"/>
                                  </a:cubicBezTo>
                                  <a:lnTo>
                                    <a:pt x="10417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3" name="Forme libre : Forme 143">
                            <a:extLst>
                              <a:ext uri="{FF2B5EF4-FFF2-40B4-BE49-F238E27FC236}">
                                <a16:creationId xmlns:a16="http://schemas.microsoft.com/office/drawing/2014/main" id="{C513BFB5-5C4A-4122-978A-3C9916DFA3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23665" y="3887833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7084 w 58189"/>
                                <a:gd name="connsiteY0" fmla="*/ 36192 h 66501"/>
                                <a:gd name="connsiteX1" fmla="*/ 9577 w 58189"/>
                                <a:gd name="connsiteY1" fmla="*/ 44505 h 66501"/>
                                <a:gd name="connsiteX2" fmla="*/ 30359 w 58189"/>
                                <a:gd name="connsiteY2" fmla="*/ 60299 h 66501"/>
                                <a:gd name="connsiteX3" fmla="*/ 51141 w 58189"/>
                                <a:gd name="connsiteY3" fmla="*/ 44505 h 66501"/>
                                <a:gd name="connsiteX4" fmla="*/ 53635 w 58189"/>
                                <a:gd name="connsiteY4" fmla="*/ 36192 h 66501"/>
                                <a:gd name="connsiteX5" fmla="*/ 30359 w 58189"/>
                                <a:gd name="connsiteY5" fmla="*/ 6266 h 66501"/>
                                <a:gd name="connsiteX6" fmla="*/ 7084 w 58189"/>
                                <a:gd name="connsiteY6" fmla="*/ 36192 h 66501"/>
                                <a:gd name="connsiteX7" fmla="*/ 7084 w 58189"/>
                                <a:gd name="connsiteY7" fmla="*/ 3619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7084" y="36192"/>
                                  </a:moveTo>
                                  <a:cubicBezTo>
                                    <a:pt x="7915" y="38686"/>
                                    <a:pt x="8746" y="42011"/>
                                    <a:pt x="9577" y="44505"/>
                                  </a:cubicBezTo>
                                  <a:cubicBezTo>
                                    <a:pt x="12071" y="53649"/>
                                    <a:pt x="21215" y="60299"/>
                                    <a:pt x="30359" y="60299"/>
                                  </a:cubicBezTo>
                                  <a:cubicBezTo>
                                    <a:pt x="39503" y="59468"/>
                                    <a:pt x="48647" y="53649"/>
                                    <a:pt x="51141" y="44505"/>
                                  </a:cubicBezTo>
                                  <a:cubicBezTo>
                                    <a:pt x="51972" y="42011"/>
                                    <a:pt x="52804" y="38686"/>
                                    <a:pt x="53635" y="36192"/>
                                  </a:cubicBezTo>
                                  <a:cubicBezTo>
                                    <a:pt x="57791" y="21229"/>
                                    <a:pt x="46153" y="6266"/>
                                    <a:pt x="30359" y="6266"/>
                                  </a:cubicBezTo>
                                  <a:cubicBezTo>
                                    <a:pt x="14565" y="5435"/>
                                    <a:pt x="2927" y="21229"/>
                                    <a:pt x="7084" y="36192"/>
                                  </a:cubicBezTo>
                                  <a:lnTo>
                                    <a:pt x="7084" y="36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4" name="Forme libre : Forme 144">
                            <a:extLst>
                              <a:ext uri="{FF2B5EF4-FFF2-40B4-BE49-F238E27FC236}">
                                <a16:creationId xmlns:a16="http://schemas.microsoft.com/office/drawing/2014/main" id="{0D5A1F32-06DA-4979-9CE6-9B677229BF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0316" y="399724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5668 w 74814"/>
                                <a:gd name="connsiteY0" fmla="*/ 21542 h 74814"/>
                                <a:gd name="connsiteX1" fmla="*/ 6524 w 74814"/>
                                <a:gd name="connsiteY1" fmla="*/ 46480 h 74814"/>
                                <a:gd name="connsiteX2" fmla="*/ 14837 w 74814"/>
                                <a:gd name="connsiteY2" fmla="*/ 66431 h 74814"/>
                                <a:gd name="connsiteX3" fmla="*/ 34787 w 74814"/>
                                <a:gd name="connsiteY3" fmla="*/ 74743 h 74814"/>
                                <a:gd name="connsiteX4" fmla="*/ 59725 w 74814"/>
                                <a:gd name="connsiteY4" fmla="*/ 65599 h 74814"/>
                                <a:gd name="connsiteX5" fmla="*/ 66376 w 74814"/>
                                <a:gd name="connsiteY5" fmla="*/ 15723 h 74814"/>
                                <a:gd name="connsiteX6" fmla="*/ 15668 w 74814"/>
                                <a:gd name="connsiteY6" fmla="*/ 21542 h 74814"/>
                                <a:gd name="connsiteX7" fmla="*/ 15668 w 74814"/>
                                <a:gd name="connsiteY7" fmla="*/ 215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5668" y="21542"/>
                                  </a:moveTo>
                                  <a:cubicBezTo>
                                    <a:pt x="10681" y="29023"/>
                                    <a:pt x="4862" y="37336"/>
                                    <a:pt x="6524" y="46480"/>
                                  </a:cubicBezTo>
                                  <a:cubicBezTo>
                                    <a:pt x="7355" y="53961"/>
                                    <a:pt x="9018" y="60612"/>
                                    <a:pt x="14837" y="66431"/>
                                  </a:cubicBezTo>
                                  <a:cubicBezTo>
                                    <a:pt x="20656" y="71418"/>
                                    <a:pt x="26475" y="73912"/>
                                    <a:pt x="34787" y="74743"/>
                                  </a:cubicBezTo>
                                  <a:cubicBezTo>
                                    <a:pt x="43932" y="75574"/>
                                    <a:pt x="52244" y="69756"/>
                                    <a:pt x="59725" y="65599"/>
                                  </a:cubicBezTo>
                                  <a:cubicBezTo>
                                    <a:pt x="77182" y="54793"/>
                                    <a:pt x="80507" y="30686"/>
                                    <a:pt x="66376" y="15723"/>
                                  </a:cubicBezTo>
                                  <a:cubicBezTo>
                                    <a:pt x="50582" y="760"/>
                                    <a:pt x="26475" y="4085"/>
                                    <a:pt x="15668" y="21542"/>
                                  </a:cubicBezTo>
                                  <a:lnTo>
                                    <a:pt x="15668" y="215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5" name="Forme libre : Forme 145">
                            <a:extLst>
                              <a:ext uri="{FF2B5EF4-FFF2-40B4-BE49-F238E27FC236}">
                                <a16:creationId xmlns:a16="http://schemas.microsoft.com/office/drawing/2014/main" id="{E5D656ED-B47C-4E57-98A9-880DCDD1F1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6034" y="3966665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990 w 91440"/>
                                <a:gd name="connsiteY0" fmla="*/ 11392 h 83127"/>
                                <a:gd name="connsiteX1" fmla="*/ 10558 w 91440"/>
                                <a:gd name="connsiteY1" fmla="*/ 34668 h 83127"/>
                                <a:gd name="connsiteX2" fmla="*/ 8896 w 91440"/>
                                <a:gd name="connsiteY2" fmla="*/ 62931 h 83127"/>
                                <a:gd name="connsiteX3" fmla="*/ 29678 w 91440"/>
                                <a:gd name="connsiteY3" fmla="*/ 81219 h 83127"/>
                                <a:gd name="connsiteX4" fmla="*/ 49628 w 91440"/>
                                <a:gd name="connsiteY4" fmla="*/ 81219 h 83127"/>
                                <a:gd name="connsiteX5" fmla="*/ 54616 w 91440"/>
                                <a:gd name="connsiteY5" fmla="*/ 79556 h 83127"/>
                                <a:gd name="connsiteX6" fmla="*/ 65422 w 91440"/>
                                <a:gd name="connsiteY6" fmla="*/ 75400 h 83127"/>
                                <a:gd name="connsiteX7" fmla="*/ 86204 w 91440"/>
                                <a:gd name="connsiteY7" fmla="*/ 58774 h 83127"/>
                                <a:gd name="connsiteX8" fmla="*/ 87867 w 91440"/>
                                <a:gd name="connsiteY8" fmla="*/ 27186 h 83127"/>
                                <a:gd name="connsiteX9" fmla="*/ 68748 w 91440"/>
                                <a:gd name="connsiteY9" fmla="*/ 8067 h 83127"/>
                                <a:gd name="connsiteX10" fmla="*/ 37990 w 91440"/>
                                <a:gd name="connsiteY10" fmla="*/ 11392 h 83127"/>
                                <a:gd name="connsiteX11" fmla="*/ 37990 w 91440"/>
                                <a:gd name="connsiteY11" fmla="*/ 1139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990" y="11392"/>
                                  </a:moveTo>
                                  <a:cubicBezTo>
                                    <a:pt x="28015" y="18042"/>
                                    <a:pt x="15546" y="23861"/>
                                    <a:pt x="10558" y="34668"/>
                                  </a:cubicBezTo>
                                  <a:cubicBezTo>
                                    <a:pt x="5571" y="43811"/>
                                    <a:pt x="4739" y="53787"/>
                                    <a:pt x="8896" y="62931"/>
                                  </a:cubicBezTo>
                                  <a:cubicBezTo>
                                    <a:pt x="12221" y="71243"/>
                                    <a:pt x="19702" y="80388"/>
                                    <a:pt x="29678" y="81219"/>
                                  </a:cubicBezTo>
                                  <a:cubicBezTo>
                                    <a:pt x="37159" y="82050"/>
                                    <a:pt x="42147" y="82881"/>
                                    <a:pt x="49628" y="81219"/>
                                  </a:cubicBezTo>
                                  <a:cubicBezTo>
                                    <a:pt x="51291" y="80388"/>
                                    <a:pt x="52953" y="80388"/>
                                    <a:pt x="54616" y="79556"/>
                                  </a:cubicBezTo>
                                  <a:cubicBezTo>
                                    <a:pt x="57941" y="77894"/>
                                    <a:pt x="62097" y="77062"/>
                                    <a:pt x="65422" y="75400"/>
                                  </a:cubicBezTo>
                                  <a:cubicBezTo>
                                    <a:pt x="74567" y="72075"/>
                                    <a:pt x="81217" y="67087"/>
                                    <a:pt x="86204" y="58774"/>
                                  </a:cubicBezTo>
                                  <a:cubicBezTo>
                                    <a:pt x="92023" y="49630"/>
                                    <a:pt x="92023" y="37161"/>
                                    <a:pt x="87867" y="27186"/>
                                  </a:cubicBezTo>
                                  <a:cubicBezTo>
                                    <a:pt x="84541" y="18042"/>
                                    <a:pt x="77891" y="12223"/>
                                    <a:pt x="68748" y="8067"/>
                                  </a:cubicBezTo>
                                  <a:cubicBezTo>
                                    <a:pt x="59603" y="5573"/>
                                    <a:pt x="47134" y="4742"/>
                                    <a:pt x="37990" y="11392"/>
                                  </a:cubicBezTo>
                                  <a:lnTo>
                                    <a:pt x="37990" y="113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6" name="Forme libre : Forme 146">
                            <a:extLst>
                              <a:ext uri="{FF2B5EF4-FFF2-40B4-BE49-F238E27FC236}">
                                <a16:creationId xmlns:a16="http://schemas.microsoft.com/office/drawing/2014/main" id="{A85C08A0-3D75-4ECB-BDC1-A427D83C60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47479" y="430974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4769 w 83127"/>
                                <a:gd name="connsiteY0" fmla="*/ 23268 h 83127"/>
                                <a:gd name="connsiteX1" fmla="*/ 8949 w 83127"/>
                                <a:gd name="connsiteY1" fmla="*/ 34074 h 83127"/>
                                <a:gd name="connsiteX2" fmla="*/ 6456 w 83127"/>
                                <a:gd name="connsiteY2" fmla="*/ 48206 h 83127"/>
                                <a:gd name="connsiteX3" fmla="*/ 10612 w 83127"/>
                                <a:gd name="connsiteY3" fmla="*/ 64832 h 83127"/>
                                <a:gd name="connsiteX4" fmla="*/ 7287 w 83127"/>
                                <a:gd name="connsiteY4" fmla="*/ 41556 h 83127"/>
                                <a:gd name="connsiteX5" fmla="*/ 7287 w 83127"/>
                                <a:gd name="connsiteY5" fmla="*/ 43218 h 83127"/>
                                <a:gd name="connsiteX6" fmla="*/ 43031 w 83127"/>
                                <a:gd name="connsiteY6" fmla="*/ 78963 h 83127"/>
                                <a:gd name="connsiteX7" fmla="*/ 44694 w 83127"/>
                                <a:gd name="connsiteY7" fmla="*/ 78963 h 83127"/>
                                <a:gd name="connsiteX8" fmla="*/ 21419 w 83127"/>
                                <a:gd name="connsiteY8" fmla="*/ 75638 h 83127"/>
                                <a:gd name="connsiteX9" fmla="*/ 38044 w 83127"/>
                                <a:gd name="connsiteY9" fmla="*/ 79794 h 83127"/>
                                <a:gd name="connsiteX10" fmla="*/ 52176 w 83127"/>
                                <a:gd name="connsiteY10" fmla="*/ 77301 h 83127"/>
                                <a:gd name="connsiteX11" fmla="*/ 62982 w 83127"/>
                                <a:gd name="connsiteY11" fmla="*/ 71482 h 83127"/>
                                <a:gd name="connsiteX12" fmla="*/ 69632 w 83127"/>
                                <a:gd name="connsiteY12" fmla="*/ 16618 h 83127"/>
                                <a:gd name="connsiteX13" fmla="*/ 14769 w 83127"/>
                                <a:gd name="connsiteY13" fmla="*/ 23268 h 83127"/>
                                <a:gd name="connsiteX14" fmla="*/ 14769 w 83127"/>
                                <a:gd name="connsiteY14" fmla="*/ 2326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4769" y="23268"/>
                                  </a:moveTo>
                                  <a:cubicBezTo>
                                    <a:pt x="13106" y="26593"/>
                                    <a:pt x="10612" y="29918"/>
                                    <a:pt x="8949" y="34074"/>
                                  </a:cubicBezTo>
                                  <a:cubicBezTo>
                                    <a:pt x="7287" y="38231"/>
                                    <a:pt x="5624" y="43218"/>
                                    <a:pt x="6456" y="48206"/>
                                  </a:cubicBezTo>
                                  <a:cubicBezTo>
                                    <a:pt x="6456" y="54025"/>
                                    <a:pt x="8118" y="59012"/>
                                    <a:pt x="10612" y="64832"/>
                                  </a:cubicBezTo>
                                  <a:cubicBezTo>
                                    <a:pt x="9781" y="57350"/>
                                    <a:pt x="8949" y="49037"/>
                                    <a:pt x="7287" y="41556"/>
                                  </a:cubicBezTo>
                                  <a:cubicBezTo>
                                    <a:pt x="7287" y="42387"/>
                                    <a:pt x="7287" y="42387"/>
                                    <a:pt x="7287" y="43218"/>
                                  </a:cubicBezTo>
                                  <a:cubicBezTo>
                                    <a:pt x="2299" y="65663"/>
                                    <a:pt x="21419" y="83951"/>
                                    <a:pt x="43031" y="78963"/>
                                  </a:cubicBezTo>
                                  <a:cubicBezTo>
                                    <a:pt x="43863" y="78963"/>
                                    <a:pt x="43863" y="78963"/>
                                    <a:pt x="44694" y="78963"/>
                                  </a:cubicBezTo>
                                  <a:cubicBezTo>
                                    <a:pt x="37212" y="78132"/>
                                    <a:pt x="28900" y="77301"/>
                                    <a:pt x="21419" y="75638"/>
                                  </a:cubicBezTo>
                                  <a:cubicBezTo>
                                    <a:pt x="27238" y="78132"/>
                                    <a:pt x="31394" y="79794"/>
                                    <a:pt x="38044" y="79794"/>
                                  </a:cubicBezTo>
                                  <a:cubicBezTo>
                                    <a:pt x="43031" y="79794"/>
                                    <a:pt x="47188" y="78963"/>
                                    <a:pt x="52176" y="77301"/>
                                  </a:cubicBezTo>
                                  <a:cubicBezTo>
                                    <a:pt x="56332" y="75638"/>
                                    <a:pt x="58826" y="73976"/>
                                    <a:pt x="62982" y="71482"/>
                                  </a:cubicBezTo>
                                  <a:cubicBezTo>
                                    <a:pt x="82101" y="59844"/>
                                    <a:pt x="85427" y="32412"/>
                                    <a:pt x="69632" y="16618"/>
                                  </a:cubicBezTo>
                                  <a:cubicBezTo>
                                    <a:pt x="53007" y="-8"/>
                                    <a:pt x="25575" y="4148"/>
                                    <a:pt x="14769" y="23268"/>
                                  </a:cubicBezTo>
                                  <a:lnTo>
                                    <a:pt x="14769" y="23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7" name="Forme libre : Forme 147">
                            <a:extLst>
                              <a:ext uri="{FF2B5EF4-FFF2-40B4-BE49-F238E27FC236}">
                                <a16:creationId xmlns:a16="http://schemas.microsoft.com/office/drawing/2014/main" id="{614139C3-87A5-4CC5-954E-DFF69E7A94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32546" y="4001956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857 w 91440"/>
                                <a:gd name="connsiteY0" fmla="*/ 11014 h 83127"/>
                                <a:gd name="connsiteX1" fmla="*/ 21231 w 91440"/>
                                <a:gd name="connsiteY1" fmla="*/ 22652 h 83127"/>
                                <a:gd name="connsiteX2" fmla="*/ 7099 w 91440"/>
                                <a:gd name="connsiteY2" fmla="*/ 41771 h 83127"/>
                                <a:gd name="connsiteX3" fmla="*/ 8762 w 91440"/>
                                <a:gd name="connsiteY3" fmla="*/ 62553 h 83127"/>
                                <a:gd name="connsiteX4" fmla="*/ 46169 w 91440"/>
                                <a:gd name="connsiteY4" fmla="*/ 80841 h 83127"/>
                                <a:gd name="connsiteX5" fmla="*/ 65289 w 91440"/>
                                <a:gd name="connsiteY5" fmla="*/ 75022 h 83127"/>
                                <a:gd name="connsiteX6" fmla="*/ 87733 w 91440"/>
                                <a:gd name="connsiteY6" fmla="*/ 28471 h 83127"/>
                                <a:gd name="connsiteX7" fmla="*/ 69445 w 91440"/>
                                <a:gd name="connsiteY7" fmla="*/ 10183 h 83127"/>
                                <a:gd name="connsiteX8" fmla="*/ 37857 w 91440"/>
                                <a:gd name="connsiteY8" fmla="*/ 11014 h 83127"/>
                                <a:gd name="connsiteX9" fmla="*/ 37857 w 91440"/>
                                <a:gd name="connsiteY9" fmla="*/ 1101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857" y="11014"/>
                                  </a:moveTo>
                                  <a:cubicBezTo>
                                    <a:pt x="32038" y="15171"/>
                                    <a:pt x="27050" y="19327"/>
                                    <a:pt x="21231" y="22652"/>
                                  </a:cubicBezTo>
                                  <a:cubicBezTo>
                                    <a:pt x="14581" y="27640"/>
                                    <a:pt x="8762" y="33459"/>
                                    <a:pt x="7099" y="41771"/>
                                  </a:cubicBezTo>
                                  <a:cubicBezTo>
                                    <a:pt x="5437" y="48422"/>
                                    <a:pt x="6268" y="55903"/>
                                    <a:pt x="8762" y="62553"/>
                                  </a:cubicBezTo>
                                  <a:cubicBezTo>
                                    <a:pt x="14581" y="76685"/>
                                    <a:pt x="31207" y="85829"/>
                                    <a:pt x="46169" y="80841"/>
                                  </a:cubicBezTo>
                                  <a:cubicBezTo>
                                    <a:pt x="52819" y="79179"/>
                                    <a:pt x="58639" y="76685"/>
                                    <a:pt x="65289" y="75022"/>
                                  </a:cubicBezTo>
                                  <a:cubicBezTo>
                                    <a:pt x="85239" y="68372"/>
                                    <a:pt x="96046" y="47590"/>
                                    <a:pt x="87733" y="28471"/>
                                  </a:cubicBezTo>
                                  <a:cubicBezTo>
                                    <a:pt x="84408" y="20159"/>
                                    <a:pt x="77758" y="13508"/>
                                    <a:pt x="69445" y="10183"/>
                                  </a:cubicBezTo>
                                  <a:cubicBezTo>
                                    <a:pt x="59470" y="5195"/>
                                    <a:pt x="47000" y="4364"/>
                                    <a:pt x="37857" y="11014"/>
                                  </a:cubicBezTo>
                                  <a:lnTo>
                                    <a:pt x="37857" y="110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8" name="Forme libre : Forme 148">
                            <a:extLst>
                              <a:ext uri="{FF2B5EF4-FFF2-40B4-BE49-F238E27FC236}">
                                <a16:creationId xmlns:a16="http://schemas.microsoft.com/office/drawing/2014/main" id="{0E52D57F-D01A-4DA0-8D97-4D95A235D3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1386" y="4287706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293 w 66501"/>
                                <a:gd name="connsiteY0" fmla="*/ 51123 h 74814"/>
                                <a:gd name="connsiteX1" fmla="*/ 13618 w 66501"/>
                                <a:gd name="connsiteY1" fmla="*/ 57774 h 74814"/>
                                <a:gd name="connsiteX2" fmla="*/ 58507 w 66501"/>
                                <a:gd name="connsiteY2" fmla="*/ 57774 h 74814"/>
                                <a:gd name="connsiteX3" fmla="*/ 61832 w 66501"/>
                                <a:gd name="connsiteY3" fmla="*/ 51123 h 74814"/>
                                <a:gd name="connsiteX4" fmla="*/ 61832 w 66501"/>
                                <a:gd name="connsiteY4" fmla="*/ 21198 h 74814"/>
                                <a:gd name="connsiteX5" fmla="*/ 36062 w 66501"/>
                                <a:gd name="connsiteY5" fmla="*/ 6235 h 74814"/>
                                <a:gd name="connsiteX6" fmla="*/ 10293 w 66501"/>
                                <a:gd name="connsiteY6" fmla="*/ 21198 h 74814"/>
                                <a:gd name="connsiteX7" fmla="*/ 10293 w 66501"/>
                                <a:gd name="connsiteY7" fmla="*/ 51123 h 74814"/>
                                <a:gd name="connsiteX8" fmla="*/ 10293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293" y="51123"/>
                                  </a:moveTo>
                                  <a:cubicBezTo>
                                    <a:pt x="11124" y="53617"/>
                                    <a:pt x="12787" y="56111"/>
                                    <a:pt x="13618" y="57774"/>
                                  </a:cubicBezTo>
                                  <a:cubicBezTo>
                                    <a:pt x="21931" y="75230"/>
                                    <a:pt x="50194" y="75230"/>
                                    <a:pt x="58507" y="57774"/>
                                  </a:cubicBezTo>
                                  <a:cubicBezTo>
                                    <a:pt x="59338" y="55280"/>
                                    <a:pt x="61000" y="52786"/>
                                    <a:pt x="61832" y="51123"/>
                                  </a:cubicBezTo>
                                  <a:cubicBezTo>
                                    <a:pt x="66819" y="41148"/>
                                    <a:pt x="67651" y="30341"/>
                                    <a:pt x="61832" y="21198"/>
                                  </a:cubicBezTo>
                                  <a:cubicBezTo>
                                    <a:pt x="56844" y="12054"/>
                                    <a:pt x="46869" y="6235"/>
                                    <a:pt x="36062" y="6235"/>
                                  </a:cubicBezTo>
                                  <a:cubicBezTo>
                                    <a:pt x="25256" y="6235"/>
                                    <a:pt x="15280" y="12054"/>
                                    <a:pt x="10293" y="21198"/>
                                  </a:cubicBezTo>
                                  <a:cubicBezTo>
                                    <a:pt x="4474" y="30341"/>
                                    <a:pt x="5306" y="41148"/>
                                    <a:pt x="10293" y="51123"/>
                                  </a:cubicBezTo>
                                  <a:lnTo>
                                    <a:pt x="10293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9" name="Forme libre : Forme 149">
                            <a:extLst>
                              <a:ext uri="{FF2B5EF4-FFF2-40B4-BE49-F238E27FC236}">
                                <a16:creationId xmlns:a16="http://schemas.microsoft.com/office/drawing/2014/main" id="{47CEB40C-EA11-47B6-86C2-08E840A62E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09381" y="4322620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560 w 74814"/>
                                <a:gd name="connsiteY0" fmla="*/ 21197 h 74814"/>
                                <a:gd name="connsiteX1" fmla="*/ 9572 w 74814"/>
                                <a:gd name="connsiteY1" fmla="*/ 32004 h 74814"/>
                                <a:gd name="connsiteX2" fmla="*/ 13729 w 74814"/>
                                <a:gd name="connsiteY2" fmla="*/ 64424 h 74814"/>
                                <a:gd name="connsiteX3" fmla="*/ 46148 w 74814"/>
                                <a:gd name="connsiteY3" fmla="*/ 68580 h 74814"/>
                                <a:gd name="connsiteX4" fmla="*/ 56954 w 74814"/>
                                <a:gd name="connsiteY4" fmla="*/ 63592 h 74814"/>
                                <a:gd name="connsiteX5" fmla="*/ 71918 w 74814"/>
                                <a:gd name="connsiteY5" fmla="*/ 36991 h 74814"/>
                                <a:gd name="connsiteX6" fmla="*/ 62773 w 74814"/>
                                <a:gd name="connsiteY6" fmla="*/ 15379 h 74814"/>
                                <a:gd name="connsiteX7" fmla="*/ 41161 w 74814"/>
                                <a:gd name="connsiteY7" fmla="*/ 6235 h 74814"/>
                                <a:gd name="connsiteX8" fmla="*/ 14560 w 74814"/>
                                <a:gd name="connsiteY8" fmla="*/ 21197 h 74814"/>
                                <a:gd name="connsiteX9" fmla="*/ 14560 w 74814"/>
                                <a:gd name="connsiteY9" fmla="*/ 2119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560" y="21197"/>
                                  </a:moveTo>
                                  <a:cubicBezTo>
                                    <a:pt x="12897" y="24522"/>
                                    <a:pt x="11234" y="28679"/>
                                    <a:pt x="9572" y="32004"/>
                                  </a:cubicBezTo>
                                  <a:cubicBezTo>
                                    <a:pt x="4584" y="41979"/>
                                    <a:pt x="4584" y="56111"/>
                                    <a:pt x="13729" y="64424"/>
                                  </a:cubicBezTo>
                                  <a:cubicBezTo>
                                    <a:pt x="22872" y="72736"/>
                                    <a:pt x="34510" y="73568"/>
                                    <a:pt x="46148" y="68580"/>
                                  </a:cubicBezTo>
                                  <a:cubicBezTo>
                                    <a:pt x="49473" y="66917"/>
                                    <a:pt x="53630" y="65255"/>
                                    <a:pt x="56954" y="63592"/>
                                  </a:cubicBezTo>
                                  <a:cubicBezTo>
                                    <a:pt x="66099" y="59436"/>
                                    <a:pt x="72749" y="46967"/>
                                    <a:pt x="71918" y="36991"/>
                                  </a:cubicBezTo>
                                  <a:cubicBezTo>
                                    <a:pt x="71918" y="28679"/>
                                    <a:pt x="68592" y="21197"/>
                                    <a:pt x="62773" y="15379"/>
                                  </a:cubicBezTo>
                                  <a:cubicBezTo>
                                    <a:pt x="56954" y="9560"/>
                                    <a:pt x="48642" y="6235"/>
                                    <a:pt x="41161" y="6235"/>
                                  </a:cubicBezTo>
                                  <a:cubicBezTo>
                                    <a:pt x="30354" y="6235"/>
                                    <a:pt x="18716" y="12053"/>
                                    <a:pt x="14560" y="21197"/>
                                  </a:cubicBezTo>
                                  <a:lnTo>
                                    <a:pt x="14560" y="2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0" name="Forme libre : Forme 150">
                            <a:extLst>
                              <a:ext uri="{FF2B5EF4-FFF2-40B4-BE49-F238E27FC236}">
                                <a16:creationId xmlns:a16="http://schemas.microsoft.com/office/drawing/2014/main" id="{60484A5F-9C25-4D7F-80C2-DE2975660F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6675" y="43009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7587 w 83127"/>
                                <a:gd name="connsiteY0" fmla="*/ 22923 h 83127"/>
                                <a:gd name="connsiteX1" fmla="*/ 10937 w 83127"/>
                                <a:gd name="connsiteY1" fmla="*/ 32067 h 83127"/>
                                <a:gd name="connsiteX2" fmla="*/ 7612 w 83127"/>
                                <a:gd name="connsiteY2" fmla="*/ 39549 h 83127"/>
                                <a:gd name="connsiteX3" fmla="*/ 6780 w 83127"/>
                                <a:gd name="connsiteY3" fmla="*/ 52849 h 83127"/>
                                <a:gd name="connsiteX4" fmla="*/ 15925 w 83127"/>
                                <a:gd name="connsiteY4" fmla="*/ 71968 h 83127"/>
                                <a:gd name="connsiteX5" fmla="*/ 30056 w 83127"/>
                                <a:gd name="connsiteY5" fmla="*/ 80281 h 83127"/>
                                <a:gd name="connsiteX6" fmla="*/ 54995 w 83127"/>
                                <a:gd name="connsiteY6" fmla="*/ 76956 h 83127"/>
                                <a:gd name="connsiteX7" fmla="*/ 64138 w 83127"/>
                                <a:gd name="connsiteY7" fmla="*/ 70306 h 83127"/>
                                <a:gd name="connsiteX8" fmla="*/ 81595 w 83127"/>
                                <a:gd name="connsiteY8" fmla="*/ 40380 h 83127"/>
                                <a:gd name="connsiteX9" fmla="*/ 71620 w 83127"/>
                                <a:gd name="connsiteY9" fmla="*/ 16273 h 83127"/>
                                <a:gd name="connsiteX10" fmla="*/ 46682 w 83127"/>
                                <a:gd name="connsiteY10" fmla="*/ 6298 h 83127"/>
                                <a:gd name="connsiteX11" fmla="*/ 17587 w 83127"/>
                                <a:gd name="connsiteY11" fmla="*/ 22923 h 83127"/>
                                <a:gd name="connsiteX12" fmla="*/ 17587 w 83127"/>
                                <a:gd name="connsiteY12" fmla="*/ 2292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7587" y="22923"/>
                                  </a:moveTo>
                                  <a:cubicBezTo>
                                    <a:pt x="15093" y="26248"/>
                                    <a:pt x="13431" y="28742"/>
                                    <a:pt x="10937" y="32067"/>
                                  </a:cubicBezTo>
                                  <a:cubicBezTo>
                                    <a:pt x="10106" y="34561"/>
                                    <a:pt x="8443" y="37055"/>
                                    <a:pt x="7612" y="39549"/>
                                  </a:cubicBezTo>
                                  <a:cubicBezTo>
                                    <a:pt x="5949" y="43705"/>
                                    <a:pt x="5949" y="47861"/>
                                    <a:pt x="6780" y="52849"/>
                                  </a:cubicBezTo>
                                  <a:cubicBezTo>
                                    <a:pt x="7612" y="59499"/>
                                    <a:pt x="10937" y="66980"/>
                                    <a:pt x="15925" y="71968"/>
                                  </a:cubicBezTo>
                                  <a:cubicBezTo>
                                    <a:pt x="20081" y="76125"/>
                                    <a:pt x="25069" y="78618"/>
                                    <a:pt x="30056" y="80281"/>
                                  </a:cubicBezTo>
                                  <a:cubicBezTo>
                                    <a:pt x="37538" y="82775"/>
                                    <a:pt x="49176" y="81112"/>
                                    <a:pt x="54995" y="76956"/>
                                  </a:cubicBezTo>
                                  <a:cubicBezTo>
                                    <a:pt x="58319" y="74462"/>
                                    <a:pt x="60813" y="72799"/>
                                    <a:pt x="64138" y="70306"/>
                                  </a:cubicBezTo>
                                  <a:cubicBezTo>
                                    <a:pt x="74114" y="63655"/>
                                    <a:pt x="81595" y="52849"/>
                                    <a:pt x="81595" y="40380"/>
                                  </a:cubicBezTo>
                                  <a:cubicBezTo>
                                    <a:pt x="81595" y="31236"/>
                                    <a:pt x="78270" y="22092"/>
                                    <a:pt x="71620" y="16273"/>
                                  </a:cubicBezTo>
                                  <a:cubicBezTo>
                                    <a:pt x="64969" y="9623"/>
                                    <a:pt x="55826" y="6298"/>
                                    <a:pt x="46682" y="6298"/>
                                  </a:cubicBezTo>
                                  <a:cubicBezTo>
                                    <a:pt x="34213" y="5466"/>
                                    <a:pt x="24237" y="12948"/>
                                    <a:pt x="17587" y="22923"/>
                                  </a:cubicBezTo>
                                  <a:lnTo>
                                    <a:pt x="17587" y="229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1" name="Forme libre : Forme 151">
                            <a:extLst>
                              <a:ext uri="{FF2B5EF4-FFF2-40B4-BE49-F238E27FC236}">
                                <a16:creationId xmlns:a16="http://schemas.microsoft.com/office/drawing/2014/main" id="{1279EEB8-559B-4D24-BE7B-949B6408D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09109" y="42993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6000 w 83127"/>
                                <a:gd name="connsiteY0" fmla="*/ 22860 h 83127"/>
                                <a:gd name="connsiteX1" fmla="*/ 14337 w 83127"/>
                                <a:gd name="connsiteY1" fmla="*/ 25354 h 83127"/>
                                <a:gd name="connsiteX2" fmla="*/ 20156 w 83127"/>
                                <a:gd name="connsiteY2" fmla="*/ 17873 h 83127"/>
                                <a:gd name="connsiteX3" fmla="*/ 19325 w 83127"/>
                                <a:gd name="connsiteY3" fmla="*/ 18704 h 83127"/>
                                <a:gd name="connsiteX4" fmla="*/ 35119 w 83127"/>
                                <a:gd name="connsiteY4" fmla="*/ 9560 h 83127"/>
                                <a:gd name="connsiteX5" fmla="*/ 17663 w 83127"/>
                                <a:gd name="connsiteY5" fmla="*/ 19535 h 83127"/>
                                <a:gd name="connsiteX6" fmla="*/ 11012 w 83127"/>
                                <a:gd name="connsiteY6" fmla="*/ 28679 h 83127"/>
                                <a:gd name="connsiteX7" fmla="*/ 13506 w 83127"/>
                                <a:gd name="connsiteY7" fmla="*/ 69411 h 83127"/>
                                <a:gd name="connsiteX8" fmla="*/ 75020 w 83127"/>
                                <a:gd name="connsiteY8" fmla="*/ 63593 h 83127"/>
                                <a:gd name="connsiteX9" fmla="*/ 69201 w 83127"/>
                                <a:gd name="connsiteY9" fmla="*/ 71074 h 83127"/>
                                <a:gd name="connsiteX10" fmla="*/ 70033 w 83127"/>
                                <a:gd name="connsiteY10" fmla="*/ 70243 h 83127"/>
                                <a:gd name="connsiteX11" fmla="*/ 62551 w 83127"/>
                                <a:gd name="connsiteY11" fmla="*/ 76062 h 83127"/>
                                <a:gd name="connsiteX12" fmla="*/ 65045 w 83127"/>
                                <a:gd name="connsiteY12" fmla="*/ 74399 h 83127"/>
                                <a:gd name="connsiteX13" fmla="*/ 72526 w 83127"/>
                                <a:gd name="connsiteY13" fmla="*/ 17041 h 83127"/>
                                <a:gd name="connsiteX14" fmla="*/ 46757 w 83127"/>
                                <a:gd name="connsiteY14" fmla="*/ 6235 h 83127"/>
                                <a:gd name="connsiteX15" fmla="*/ 28469 w 83127"/>
                                <a:gd name="connsiteY15" fmla="*/ 11222 h 83127"/>
                                <a:gd name="connsiteX16" fmla="*/ 16000 w 83127"/>
                                <a:gd name="connsiteY16" fmla="*/ 22860 h 83127"/>
                                <a:gd name="connsiteX17" fmla="*/ 16000 w 83127"/>
                                <a:gd name="connsiteY17" fmla="*/ 2286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6000" y="22860"/>
                                  </a:moveTo>
                                  <a:cubicBezTo>
                                    <a:pt x="15168" y="23691"/>
                                    <a:pt x="15168" y="24523"/>
                                    <a:pt x="14337" y="25354"/>
                                  </a:cubicBezTo>
                                  <a:cubicBezTo>
                                    <a:pt x="16000" y="22860"/>
                                    <a:pt x="18494" y="20366"/>
                                    <a:pt x="20156" y="17873"/>
                                  </a:cubicBezTo>
                                  <a:cubicBezTo>
                                    <a:pt x="20156" y="17873"/>
                                    <a:pt x="19325" y="18704"/>
                                    <a:pt x="19325" y="18704"/>
                                  </a:cubicBezTo>
                                  <a:cubicBezTo>
                                    <a:pt x="24313" y="15379"/>
                                    <a:pt x="30132" y="12885"/>
                                    <a:pt x="35119" y="9560"/>
                                  </a:cubicBezTo>
                                  <a:cubicBezTo>
                                    <a:pt x="28469" y="12054"/>
                                    <a:pt x="22650" y="14547"/>
                                    <a:pt x="17663" y="19535"/>
                                  </a:cubicBezTo>
                                  <a:cubicBezTo>
                                    <a:pt x="15168" y="22029"/>
                                    <a:pt x="12675" y="25354"/>
                                    <a:pt x="11012" y="28679"/>
                                  </a:cubicBezTo>
                                  <a:cubicBezTo>
                                    <a:pt x="3531" y="41148"/>
                                    <a:pt x="5194" y="57774"/>
                                    <a:pt x="13506" y="69411"/>
                                  </a:cubicBezTo>
                                  <a:cubicBezTo>
                                    <a:pt x="29300" y="90193"/>
                                    <a:pt x="63383" y="86037"/>
                                    <a:pt x="75020" y="63593"/>
                                  </a:cubicBezTo>
                                  <a:cubicBezTo>
                                    <a:pt x="73357" y="66086"/>
                                    <a:pt x="70864" y="68580"/>
                                    <a:pt x="69201" y="71074"/>
                                  </a:cubicBezTo>
                                  <a:cubicBezTo>
                                    <a:pt x="69201" y="71074"/>
                                    <a:pt x="70033" y="70243"/>
                                    <a:pt x="70033" y="70243"/>
                                  </a:cubicBezTo>
                                  <a:cubicBezTo>
                                    <a:pt x="67539" y="71905"/>
                                    <a:pt x="65045" y="74399"/>
                                    <a:pt x="62551" y="76062"/>
                                  </a:cubicBezTo>
                                  <a:cubicBezTo>
                                    <a:pt x="63383" y="75230"/>
                                    <a:pt x="64214" y="75230"/>
                                    <a:pt x="65045" y="74399"/>
                                  </a:cubicBezTo>
                                  <a:cubicBezTo>
                                    <a:pt x="84995" y="62761"/>
                                    <a:pt x="89152" y="33667"/>
                                    <a:pt x="72526" y="17041"/>
                                  </a:cubicBezTo>
                                  <a:cubicBezTo>
                                    <a:pt x="65876" y="10391"/>
                                    <a:pt x="55901" y="6235"/>
                                    <a:pt x="46757" y="6235"/>
                                  </a:cubicBezTo>
                                  <a:cubicBezTo>
                                    <a:pt x="40107" y="6235"/>
                                    <a:pt x="34288" y="7897"/>
                                    <a:pt x="28469" y="11222"/>
                                  </a:cubicBezTo>
                                  <a:cubicBezTo>
                                    <a:pt x="23481" y="12885"/>
                                    <a:pt x="19325" y="17041"/>
                                    <a:pt x="16000" y="22860"/>
                                  </a:cubicBezTo>
                                  <a:lnTo>
                                    <a:pt x="16000" y="228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2" name="Forme libre : Forme 152">
                            <a:extLst>
                              <a:ext uri="{FF2B5EF4-FFF2-40B4-BE49-F238E27FC236}">
                                <a16:creationId xmlns:a16="http://schemas.microsoft.com/office/drawing/2014/main" id="{AE1D8642-EA63-4BB9-A94A-F3EFC668F8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9924" y="409069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7308 w 74814"/>
                                <a:gd name="connsiteY0" fmla="*/ 35329 h 74814"/>
                                <a:gd name="connsiteX1" fmla="*/ 64814 w 74814"/>
                                <a:gd name="connsiteY1" fmla="*/ 27016 h 74814"/>
                                <a:gd name="connsiteX2" fmla="*/ 37382 w 74814"/>
                                <a:gd name="connsiteY2" fmla="*/ 6235 h 74814"/>
                                <a:gd name="connsiteX3" fmla="*/ 9950 w 74814"/>
                                <a:gd name="connsiteY3" fmla="*/ 27016 h 74814"/>
                                <a:gd name="connsiteX4" fmla="*/ 7456 w 74814"/>
                                <a:gd name="connsiteY4" fmla="*/ 35329 h 74814"/>
                                <a:gd name="connsiteX5" fmla="*/ 37382 w 74814"/>
                                <a:gd name="connsiteY5" fmla="*/ 74399 h 74814"/>
                                <a:gd name="connsiteX6" fmla="*/ 67308 w 74814"/>
                                <a:gd name="connsiteY6" fmla="*/ 35329 h 74814"/>
                                <a:gd name="connsiteX7" fmla="*/ 67308 w 74814"/>
                                <a:gd name="connsiteY7" fmla="*/ 353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7308" y="35329"/>
                                  </a:moveTo>
                                  <a:cubicBezTo>
                                    <a:pt x="66477" y="32835"/>
                                    <a:pt x="65645" y="29510"/>
                                    <a:pt x="64814" y="27016"/>
                                  </a:cubicBezTo>
                                  <a:cubicBezTo>
                                    <a:pt x="61489" y="15378"/>
                                    <a:pt x="50682" y="6235"/>
                                    <a:pt x="37382" y="6235"/>
                                  </a:cubicBezTo>
                                  <a:cubicBezTo>
                                    <a:pt x="24913" y="7066"/>
                                    <a:pt x="14106" y="14547"/>
                                    <a:pt x="9950" y="27016"/>
                                  </a:cubicBezTo>
                                  <a:cubicBezTo>
                                    <a:pt x="9119" y="29510"/>
                                    <a:pt x="8288" y="32835"/>
                                    <a:pt x="7456" y="35329"/>
                                  </a:cubicBezTo>
                                  <a:cubicBezTo>
                                    <a:pt x="1637" y="54448"/>
                                    <a:pt x="17431" y="74399"/>
                                    <a:pt x="37382" y="74399"/>
                                  </a:cubicBezTo>
                                  <a:cubicBezTo>
                                    <a:pt x="57332" y="73567"/>
                                    <a:pt x="73958" y="54448"/>
                                    <a:pt x="67308" y="35329"/>
                                  </a:cubicBezTo>
                                  <a:lnTo>
                                    <a:pt x="67308" y="35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3" name="Forme libre : Forme 153">
                            <a:extLst>
                              <a:ext uri="{FF2B5EF4-FFF2-40B4-BE49-F238E27FC236}">
                                <a16:creationId xmlns:a16="http://schemas.microsoft.com/office/drawing/2014/main" id="{C7D1744C-54EA-41C1-8ECE-737D4621B2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59449" y="4293505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9411 w 83127"/>
                                <a:gd name="connsiteY0" fmla="*/ 56131 h 74814"/>
                                <a:gd name="connsiteX1" fmla="*/ 73567 w 83127"/>
                                <a:gd name="connsiteY1" fmla="*/ 46987 h 74814"/>
                                <a:gd name="connsiteX2" fmla="*/ 61098 w 83127"/>
                                <a:gd name="connsiteY2" fmla="*/ 63613 h 74814"/>
                                <a:gd name="connsiteX3" fmla="*/ 63592 w 83127"/>
                                <a:gd name="connsiteY3" fmla="*/ 61950 h 74814"/>
                                <a:gd name="connsiteX4" fmla="*/ 76893 w 83127"/>
                                <a:gd name="connsiteY4" fmla="*/ 39506 h 74814"/>
                                <a:gd name="connsiteX5" fmla="*/ 63592 w 83127"/>
                                <a:gd name="connsiteY5" fmla="*/ 17061 h 74814"/>
                                <a:gd name="connsiteX6" fmla="*/ 61098 w 83127"/>
                                <a:gd name="connsiteY6" fmla="*/ 15399 h 74814"/>
                                <a:gd name="connsiteX7" fmla="*/ 73567 w 83127"/>
                                <a:gd name="connsiteY7" fmla="*/ 32024 h 74814"/>
                                <a:gd name="connsiteX8" fmla="*/ 69411 w 83127"/>
                                <a:gd name="connsiteY8" fmla="*/ 22880 h 74814"/>
                                <a:gd name="connsiteX9" fmla="*/ 31173 w 83127"/>
                                <a:gd name="connsiteY9" fmla="*/ 7086 h 74814"/>
                                <a:gd name="connsiteX10" fmla="*/ 6235 w 83127"/>
                                <a:gd name="connsiteY10" fmla="*/ 39506 h 74814"/>
                                <a:gd name="connsiteX11" fmla="*/ 27016 w 83127"/>
                                <a:gd name="connsiteY11" fmla="*/ 70263 h 74814"/>
                                <a:gd name="connsiteX12" fmla="*/ 69411 w 83127"/>
                                <a:gd name="connsiteY12" fmla="*/ 56131 h 74814"/>
                                <a:gd name="connsiteX13" fmla="*/ 69411 w 83127"/>
                                <a:gd name="connsiteY13" fmla="*/ 5613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9411" y="56131"/>
                                  </a:moveTo>
                                  <a:cubicBezTo>
                                    <a:pt x="71074" y="52806"/>
                                    <a:pt x="72736" y="50312"/>
                                    <a:pt x="73567" y="46987"/>
                                  </a:cubicBezTo>
                                  <a:cubicBezTo>
                                    <a:pt x="69411" y="52806"/>
                                    <a:pt x="65255" y="57794"/>
                                    <a:pt x="61098" y="63613"/>
                                  </a:cubicBezTo>
                                  <a:cubicBezTo>
                                    <a:pt x="61930" y="62781"/>
                                    <a:pt x="62761" y="62781"/>
                                    <a:pt x="63592" y="61950"/>
                                  </a:cubicBezTo>
                                  <a:cubicBezTo>
                                    <a:pt x="71074" y="56131"/>
                                    <a:pt x="76893" y="49481"/>
                                    <a:pt x="76893" y="39506"/>
                                  </a:cubicBezTo>
                                  <a:cubicBezTo>
                                    <a:pt x="76893" y="29530"/>
                                    <a:pt x="71905" y="22880"/>
                                    <a:pt x="63592" y="17061"/>
                                  </a:cubicBezTo>
                                  <a:cubicBezTo>
                                    <a:pt x="62761" y="16230"/>
                                    <a:pt x="61930" y="16230"/>
                                    <a:pt x="61098" y="15399"/>
                                  </a:cubicBezTo>
                                  <a:cubicBezTo>
                                    <a:pt x="65255" y="21218"/>
                                    <a:pt x="69411" y="26205"/>
                                    <a:pt x="73567" y="32024"/>
                                  </a:cubicBezTo>
                                  <a:cubicBezTo>
                                    <a:pt x="72736" y="28699"/>
                                    <a:pt x="71074" y="25374"/>
                                    <a:pt x="69411" y="22880"/>
                                  </a:cubicBezTo>
                                  <a:cubicBezTo>
                                    <a:pt x="61930" y="10411"/>
                                    <a:pt x="46136" y="3761"/>
                                    <a:pt x="31173" y="7086"/>
                                  </a:cubicBezTo>
                                  <a:cubicBezTo>
                                    <a:pt x="17872" y="11243"/>
                                    <a:pt x="6235" y="24543"/>
                                    <a:pt x="6235" y="39506"/>
                                  </a:cubicBezTo>
                                  <a:cubicBezTo>
                                    <a:pt x="7066" y="52806"/>
                                    <a:pt x="14547" y="64444"/>
                                    <a:pt x="27016" y="70263"/>
                                  </a:cubicBezTo>
                                  <a:cubicBezTo>
                                    <a:pt x="42810" y="76082"/>
                                    <a:pt x="60267" y="70263"/>
                                    <a:pt x="69411" y="56131"/>
                                  </a:cubicBezTo>
                                  <a:lnTo>
                                    <a:pt x="69411" y="56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4" name="Forme libre : Forme 154">
                            <a:extLst>
                              <a:ext uri="{FF2B5EF4-FFF2-40B4-BE49-F238E27FC236}">
                                <a16:creationId xmlns:a16="http://schemas.microsoft.com/office/drawing/2014/main" id="{DE89BC6E-F298-4654-ABEB-DBD42C0437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22081" y="403583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2761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2761 h 66501"/>
                                <a:gd name="connsiteX3" fmla="*/ 33043 w 58189"/>
                                <a:gd name="connsiteY3" fmla="*/ 6276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2761"/>
                                  </a:moveTo>
                                  <a:cubicBezTo>
                                    <a:pt x="68788" y="62761"/>
                                    <a:pt x="69619" y="6235"/>
                                    <a:pt x="33043" y="6235"/>
                                  </a:cubicBezTo>
                                  <a:cubicBezTo>
                                    <a:pt x="-2702" y="7066"/>
                                    <a:pt x="-2702" y="62761"/>
                                    <a:pt x="33043" y="62761"/>
                                  </a:cubicBezTo>
                                  <a:lnTo>
                                    <a:pt x="33043" y="62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5" name="Forme libre : Forme 155">
                            <a:extLst>
                              <a:ext uri="{FF2B5EF4-FFF2-40B4-BE49-F238E27FC236}">
                                <a16:creationId xmlns:a16="http://schemas.microsoft.com/office/drawing/2014/main" id="{6B6A6657-CCB4-4727-8C8E-E4E6C2750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91108" y="412721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5431 w 66501"/>
                                <a:gd name="connsiteY0" fmla="*/ 34550 h 74814"/>
                                <a:gd name="connsiteX1" fmla="*/ 62937 w 66501"/>
                                <a:gd name="connsiteY1" fmla="*/ 26238 h 74814"/>
                                <a:gd name="connsiteX2" fmla="*/ 36337 w 66501"/>
                                <a:gd name="connsiteY2" fmla="*/ 6287 h 74814"/>
                                <a:gd name="connsiteX3" fmla="*/ 9736 w 66501"/>
                                <a:gd name="connsiteY3" fmla="*/ 26238 h 74814"/>
                                <a:gd name="connsiteX4" fmla="*/ 7242 w 66501"/>
                                <a:gd name="connsiteY4" fmla="*/ 34550 h 74814"/>
                                <a:gd name="connsiteX5" fmla="*/ 36337 w 66501"/>
                                <a:gd name="connsiteY5" fmla="*/ 72789 h 74814"/>
                                <a:gd name="connsiteX6" fmla="*/ 65431 w 66501"/>
                                <a:gd name="connsiteY6" fmla="*/ 34550 h 74814"/>
                                <a:gd name="connsiteX7" fmla="*/ 65431 w 66501"/>
                                <a:gd name="connsiteY7" fmla="*/ 3455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5431" y="34550"/>
                                  </a:moveTo>
                                  <a:cubicBezTo>
                                    <a:pt x="64600" y="32057"/>
                                    <a:pt x="63769" y="28731"/>
                                    <a:pt x="62937" y="26238"/>
                                  </a:cubicBezTo>
                                  <a:cubicBezTo>
                                    <a:pt x="59613" y="14600"/>
                                    <a:pt x="47975" y="5456"/>
                                    <a:pt x="36337" y="6287"/>
                                  </a:cubicBezTo>
                                  <a:cubicBezTo>
                                    <a:pt x="23867" y="7118"/>
                                    <a:pt x="13061" y="14600"/>
                                    <a:pt x="9736" y="26238"/>
                                  </a:cubicBezTo>
                                  <a:cubicBezTo>
                                    <a:pt x="8905" y="28731"/>
                                    <a:pt x="8074" y="32057"/>
                                    <a:pt x="7242" y="34550"/>
                                  </a:cubicBezTo>
                                  <a:cubicBezTo>
                                    <a:pt x="2255" y="53669"/>
                                    <a:pt x="16386" y="72789"/>
                                    <a:pt x="36337" y="72789"/>
                                  </a:cubicBezTo>
                                  <a:cubicBezTo>
                                    <a:pt x="55456" y="72789"/>
                                    <a:pt x="70419" y="53669"/>
                                    <a:pt x="65431" y="34550"/>
                                  </a:cubicBezTo>
                                  <a:lnTo>
                                    <a:pt x="65431" y="345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6" name="Forme libre : Forme 156">
                            <a:extLst>
                              <a:ext uri="{FF2B5EF4-FFF2-40B4-BE49-F238E27FC236}">
                                <a16:creationId xmlns:a16="http://schemas.microsoft.com/office/drawing/2014/main" id="{57EF8851-699A-4341-8FAD-5A35750C12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50889" y="4039987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7" name="Forme libre : Forme 157">
                            <a:extLst>
                              <a:ext uri="{FF2B5EF4-FFF2-40B4-BE49-F238E27FC236}">
                                <a16:creationId xmlns:a16="http://schemas.microsoft.com/office/drawing/2014/main" id="{01F40ECF-4E01-41DD-A8B5-D581994FF5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1770" y="4012555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13716 w 66501"/>
                                <a:gd name="connsiteY0" fmla="*/ 48630 h 66501"/>
                                <a:gd name="connsiteX1" fmla="*/ 23691 w 66501"/>
                                <a:gd name="connsiteY1" fmla="*/ 56942 h 66501"/>
                                <a:gd name="connsiteX2" fmla="*/ 40317 w 66501"/>
                                <a:gd name="connsiteY2" fmla="*/ 63593 h 66501"/>
                                <a:gd name="connsiteX3" fmla="*/ 56942 w 66501"/>
                                <a:gd name="connsiteY3" fmla="*/ 56942 h 66501"/>
                                <a:gd name="connsiteX4" fmla="*/ 63592 w 66501"/>
                                <a:gd name="connsiteY4" fmla="*/ 40317 h 66501"/>
                                <a:gd name="connsiteX5" fmla="*/ 56942 w 66501"/>
                                <a:gd name="connsiteY5" fmla="*/ 23691 h 66501"/>
                                <a:gd name="connsiteX6" fmla="*/ 48629 w 66501"/>
                                <a:gd name="connsiteY6" fmla="*/ 13716 h 66501"/>
                                <a:gd name="connsiteX7" fmla="*/ 31173 w 66501"/>
                                <a:gd name="connsiteY7" fmla="*/ 6235 h 66501"/>
                                <a:gd name="connsiteX8" fmla="*/ 13716 w 66501"/>
                                <a:gd name="connsiteY8" fmla="*/ 13716 h 66501"/>
                                <a:gd name="connsiteX9" fmla="*/ 6235 w 66501"/>
                                <a:gd name="connsiteY9" fmla="*/ 31173 h 66501"/>
                                <a:gd name="connsiteX10" fmla="*/ 13716 w 66501"/>
                                <a:gd name="connsiteY10" fmla="*/ 48630 h 66501"/>
                                <a:gd name="connsiteX11" fmla="*/ 13716 w 66501"/>
                                <a:gd name="connsiteY11" fmla="*/ 486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13716" y="48630"/>
                                  </a:moveTo>
                                  <a:cubicBezTo>
                                    <a:pt x="17041" y="51123"/>
                                    <a:pt x="20366" y="53617"/>
                                    <a:pt x="23691" y="56942"/>
                                  </a:cubicBezTo>
                                  <a:cubicBezTo>
                                    <a:pt x="28679" y="61099"/>
                                    <a:pt x="33666" y="63593"/>
                                    <a:pt x="40317" y="63593"/>
                                  </a:cubicBezTo>
                                  <a:cubicBezTo>
                                    <a:pt x="46136" y="63593"/>
                                    <a:pt x="52786" y="61099"/>
                                    <a:pt x="56942" y="56942"/>
                                  </a:cubicBezTo>
                                  <a:cubicBezTo>
                                    <a:pt x="61098" y="52786"/>
                                    <a:pt x="63592" y="46967"/>
                                    <a:pt x="63592" y="40317"/>
                                  </a:cubicBezTo>
                                  <a:cubicBezTo>
                                    <a:pt x="63592" y="33667"/>
                                    <a:pt x="61098" y="29510"/>
                                    <a:pt x="56942" y="23691"/>
                                  </a:cubicBezTo>
                                  <a:cubicBezTo>
                                    <a:pt x="54448" y="20366"/>
                                    <a:pt x="51955" y="17041"/>
                                    <a:pt x="48629" y="13716"/>
                                  </a:cubicBezTo>
                                  <a:cubicBezTo>
                                    <a:pt x="45304" y="8729"/>
                                    <a:pt x="36991" y="6235"/>
                                    <a:pt x="31173" y="6235"/>
                                  </a:cubicBezTo>
                                  <a:cubicBezTo>
                                    <a:pt x="25354" y="6235"/>
                                    <a:pt x="17872" y="8729"/>
                                    <a:pt x="13716" y="13716"/>
                                  </a:cubicBezTo>
                                  <a:cubicBezTo>
                                    <a:pt x="9559" y="18704"/>
                                    <a:pt x="6235" y="24523"/>
                                    <a:pt x="6235" y="31173"/>
                                  </a:cubicBezTo>
                                  <a:cubicBezTo>
                                    <a:pt x="7066" y="36992"/>
                                    <a:pt x="8728" y="44473"/>
                                    <a:pt x="13716" y="48630"/>
                                  </a:cubicBezTo>
                                  <a:lnTo>
                                    <a:pt x="13716" y="48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8" name="Forme libre : Forme 158">
                            <a:extLst>
                              <a:ext uri="{FF2B5EF4-FFF2-40B4-BE49-F238E27FC236}">
                                <a16:creationId xmlns:a16="http://schemas.microsoft.com/office/drawing/2014/main" id="{1CB7C378-0CE5-4C43-A16C-D1F833428C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5221" y="428998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025 w 91440"/>
                                <a:gd name="connsiteY0" fmla="*/ 10603 h 83127"/>
                                <a:gd name="connsiteX1" fmla="*/ 7100 w 91440"/>
                                <a:gd name="connsiteY1" fmla="*/ 43022 h 83127"/>
                                <a:gd name="connsiteX2" fmla="*/ 8762 w 91440"/>
                                <a:gd name="connsiteY2" fmla="*/ 63804 h 83127"/>
                                <a:gd name="connsiteX3" fmla="*/ 22062 w 91440"/>
                                <a:gd name="connsiteY3" fmla="*/ 78767 h 83127"/>
                                <a:gd name="connsiteX4" fmla="*/ 41182 w 91440"/>
                                <a:gd name="connsiteY4" fmla="*/ 83755 h 83127"/>
                                <a:gd name="connsiteX5" fmla="*/ 54482 w 91440"/>
                                <a:gd name="connsiteY5" fmla="*/ 81261 h 83127"/>
                                <a:gd name="connsiteX6" fmla="*/ 66120 w 91440"/>
                                <a:gd name="connsiteY6" fmla="*/ 77936 h 83127"/>
                                <a:gd name="connsiteX7" fmla="*/ 90227 w 91440"/>
                                <a:gd name="connsiteY7" fmla="*/ 28891 h 83127"/>
                                <a:gd name="connsiteX8" fmla="*/ 71107 w 91440"/>
                                <a:gd name="connsiteY8" fmla="*/ 9771 h 83127"/>
                                <a:gd name="connsiteX9" fmla="*/ 56976 w 91440"/>
                                <a:gd name="connsiteY9" fmla="*/ 6446 h 83127"/>
                                <a:gd name="connsiteX10" fmla="*/ 37025 w 91440"/>
                                <a:gd name="connsiteY10" fmla="*/ 10603 h 83127"/>
                                <a:gd name="connsiteX11" fmla="*/ 37025 w 91440"/>
                                <a:gd name="connsiteY11" fmla="*/ 106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025" y="10603"/>
                                  </a:moveTo>
                                  <a:cubicBezTo>
                                    <a:pt x="25387" y="19747"/>
                                    <a:pt x="10424" y="28059"/>
                                    <a:pt x="7100" y="43022"/>
                                  </a:cubicBezTo>
                                  <a:cubicBezTo>
                                    <a:pt x="5437" y="49672"/>
                                    <a:pt x="6268" y="57154"/>
                                    <a:pt x="8762" y="63804"/>
                                  </a:cubicBezTo>
                                  <a:cubicBezTo>
                                    <a:pt x="11256" y="69623"/>
                                    <a:pt x="15412" y="76273"/>
                                    <a:pt x="22062" y="78767"/>
                                  </a:cubicBezTo>
                                  <a:cubicBezTo>
                                    <a:pt x="28713" y="82092"/>
                                    <a:pt x="32869" y="83755"/>
                                    <a:pt x="41182" y="83755"/>
                                  </a:cubicBezTo>
                                  <a:cubicBezTo>
                                    <a:pt x="46169" y="83755"/>
                                    <a:pt x="50325" y="82923"/>
                                    <a:pt x="54482" y="81261"/>
                                  </a:cubicBezTo>
                                  <a:cubicBezTo>
                                    <a:pt x="58638" y="80430"/>
                                    <a:pt x="61963" y="78767"/>
                                    <a:pt x="66120" y="77936"/>
                                  </a:cubicBezTo>
                                  <a:cubicBezTo>
                                    <a:pt x="86902" y="72117"/>
                                    <a:pt x="98540" y="48841"/>
                                    <a:pt x="90227" y="28891"/>
                                  </a:cubicBezTo>
                                  <a:cubicBezTo>
                                    <a:pt x="86071" y="19747"/>
                                    <a:pt x="80252" y="13096"/>
                                    <a:pt x="71107" y="9771"/>
                                  </a:cubicBezTo>
                                  <a:cubicBezTo>
                                    <a:pt x="66951" y="7277"/>
                                    <a:pt x="61963" y="6446"/>
                                    <a:pt x="56976" y="6446"/>
                                  </a:cubicBezTo>
                                  <a:cubicBezTo>
                                    <a:pt x="48663" y="5615"/>
                                    <a:pt x="42844" y="7277"/>
                                    <a:pt x="37025" y="10603"/>
                                  </a:cubicBezTo>
                                  <a:lnTo>
                                    <a:pt x="37025" y="106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9" name="Forme libre : Forme 159">
                            <a:extLst>
                              <a:ext uri="{FF2B5EF4-FFF2-40B4-BE49-F238E27FC236}">
                                <a16:creationId xmlns:a16="http://schemas.microsoft.com/office/drawing/2014/main" id="{CAAED9DD-0B57-47C3-B33D-5AE366ECCE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57645" y="112823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0056 w 83127"/>
                                <a:gd name="connsiteY0" fmla="*/ 11028 h 83127"/>
                                <a:gd name="connsiteX1" fmla="*/ 25900 w 83127"/>
                                <a:gd name="connsiteY1" fmla="*/ 13522 h 83127"/>
                                <a:gd name="connsiteX2" fmla="*/ 12599 w 83127"/>
                                <a:gd name="connsiteY2" fmla="*/ 29316 h 83127"/>
                                <a:gd name="connsiteX3" fmla="*/ 10937 w 83127"/>
                                <a:gd name="connsiteY3" fmla="*/ 50098 h 83127"/>
                                <a:gd name="connsiteX4" fmla="*/ 10937 w 83127"/>
                                <a:gd name="connsiteY4" fmla="*/ 50929 h 83127"/>
                                <a:gd name="connsiteX5" fmla="*/ 14262 w 83127"/>
                                <a:gd name="connsiteY5" fmla="*/ 26822 h 83127"/>
                                <a:gd name="connsiteX6" fmla="*/ 10937 w 83127"/>
                                <a:gd name="connsiteY6" fmla="*/ 31810 h 83127"/>
                                <a:gd name="connsiteX7" fmla="*/ 7612 w 83127"/>
                                <a:gd name="connsiteY7" fmla="*/ 39291 h 83127"/>
                                <a:gd name="connsiteX8" fmla="*/ 6781 w 83127"/>
                                <a:gd name="connsiteY8" fmla="*/ 50929 h 83127"/>
                                <a:gd name="connsiteX9" fmla="*/ 15094 w 83127"/>
                                <a:gd name="connsiteY9" fmla="*/ 68386 h 83127"/>
                                <a:gd name="connsiteX10" fmla="*/ 28394 w 83127"/>
                                <a:gd name="connsiteY10" fmla="*/ 75867 h 83127"/>
                                <a:gd name="connsiteX11" fmla="*/ 51669 w 83127"/>
                                <a:gd name="connsiteY11" fmla="*/ 72542 h 83127"/>
                                <a:gd name="connsiteX12" fmla="*/ 56657 w 83127"/>
                                <a:gd name="connsiteY12" fmla="*/ 69217 h 83127"/>
                                <a:gd name="connsiteX13" fmla="*/ 32550 w 83127"/>
                                <a:gd name="connsiteY13" fmla="*/ 72542 h 83127"/>
                                <a:gd name="connsiteX14" fmla="*/ 33381 w 83127"/>
                                <a:gd name="connsiteY14" fmla="*/ 72542 h 83127"/>
                                <a:gd name="connsiteX15" fmla="*/ 54163 w 83127"/>
                                <a:gd name="connsiteY15" fmla="*/ 70880 h 83127"/>
                                <a:gd name="connsiteX16" fmla="*/ 69957 w 83127"/>
                                <a:gd name="connsiteY16" fmla="*/ 57579 h 83127"/>
                                <a:gd name="connsiteX17" fmla="*/ 72451 w 83127"/>
                                <a:gd name="connsiteY17" fmla="*/ 53423 h 83127"/>
                                <a:gd name="connsiteX18" fmla="*/ 75776 w 83127"/>
                                <a:gd name="connsiteY18" fmla="*/ 45941 h 83127"/>
                                <a:gd name="connsiteX19" fmla="*/ 76607 w 83127"/>
                                <a:gd name="connsiteY19" fmla="*/ 33472 h 83127"/>
                                <a:gd name="connsiteX20" fmla="*/ 68295 w 83127"/>
                                <a:gd name="connsiteY20" fmla="*/ 15184 h 83127"/>
                                <a:gd name="connsiteX21" fmla="*/ 54163 w 83127"/>
                                <a:gd name="connsiteY21" fmla="*/ 6872 h 83127"/>
                                <a:gd name="connsiteX22" fmla="*/ 30056 w 83127"/>
                                <a:gd name="connsiteY22" fmla="*/ 11028 h 83127"/>
                                <a:gd name="connsiteX23" fmla="*/ 30056 w 83127"/>
                                <a:gd name="connsiteY23" fmla="*/ 110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0056" y="11028"/>
                                  </a:moveTo>
                                  <a:cubicBezTo>
                                    <a:pt x="28394" y="11859"/>
                                    <a:pt x="27563" y="12691"/>
                                    <a:pt x="25900" y="13522"/>
                                  </a:cubicBezTo>
                                  <a:cubicBezTo>
                                    <a:pt x="20081" y="17678"/>
                                    <a:pt x="15925" y="21835"/>
                                    <a:pt x="12599" y="29316"/>
                                  </a:cubicBezTo>
                                  <a:cubicBezTo>
                                    <a:pt x="9275" y="35966"/>
                                    <a:pt x="9275" y="42616"/>
                                    <a:pt x="10937" y="50098"/>
                                  </a:cubicBezTo>
                                  <a:cubicBezTo>
                                    <a:pt x="10937" y="50098"/>
                                    <a:pt x="10937" y="50929"/>
                                    <a:pt x="10937" y="50929"/>
                                  </a:cubicBezTo>
                                  <a:cubicBezTo>
                                    <a:pt x="11768" y="42616"/>
                                    <a:pt x="13431" y="35135"/>
                                    <a:pt x="14262" y="26822"/>
                                  </a:cubicBezTo>
                                  <a:cubicBezTo>
                                    <a:pt x="13431" y="28485"/>
                                    <a:pt x="11768" y="30147"/>
                                    <a:pt x="10937" y="31810"/>
                                  </a:cubicBezTo>
                                  <a:cubicBezTo>
                                    <a:pt x="10106" y="34304"/>
                                    <a:pt x="9275" y="36797"/>
                                    <a:pt x="7612" y="39291"/>
                                  </a:cubicBezTo>
                                  <a:cubicBezTo>
                                    <a:pt x="5949" y="43448"/>
                                    <a:pt x="5949" y="47604"/>
                                    <a:pt x="6781" y="50929"/>
                                  </a:cubicBezTo>
                                  <a:cubicBezTo>
                                    <a:pt x="7612" y="57579"/>
                                    <a:pt x="10106" y="63398"/>
                                    <a:pt x="15094" y="68386"/>
                                  </a:cubicBezTo>
                                  <a:cubicBezTo>
                                    <a:pt x="19250" y="71711"/>
                                    <a:pt x="23406" y="74205"/>
                                    <a:pt x="28394" y="75867"/>
                                  </a:cubicBezTo>
                                  <a:cubicBezTo>
                                    <a:pt x="35044" y="78361"/>
                                    <a:pt x="45850" y="76699"/>
                                    <a:pt x="51669" y="72542"/>
                                  </a:cubicBezTo>
                                  <a:cubicBezTo>
                                    <a:pt x="53332" y="71711"/>
                                    <a:pt x="54995" y="70048"/>
                                    <a:pt x="56657" y="69217"/>
                                  </a:cubicBezTo>
                                  <a:cubicBezTo>
                                    <a:pt x="48344" y="70048"/>
                                    <a:pt x="40863" y="71711"/>
                                    <a:pt x="32550" y="72542"/>
                                  </a:cubicBezTo>
                                  <a:cubicBezTo>
                                    <a:pt x="32550" y="72542"/>
                                    <a:pt x="33381" y="72542"/>
                                    <a:pt x="33381" y="72542"/>
                                  </a:cubicBezTo>
                                  <a:cubicBezTo>
                                    <a:pt x="40863" y="74205"/>
                                    <a:pt x="47513" y="74205"/>
                                    <a:pt x="54163" y="70880"/>
                                  </a:cubicBezTo>
                                  <a:cubicBezTo>
                                    <a:pt x="60814" y="68386"/>
                                    <a:pt x="64970" y="63398"/>
                                    <a:pt x="69957" y="57579"/>
                                  </a:cubicBezTo>
                                  <a:cubicBezTo>
                                    <a:pt x="70788" y="55917"/>
                                    <a:pt x="71620" y="55085"/>
                                    <a:pt x="72451" y="53423"/>
                                  </a:cubicBezTo>
                                  <a:cubicBezTo>
                                    <a:pt x="73283" y="50929"/>
                                    <a:pt x="74945" y="48435"/>
                                    <a:pt x="75776" y="45941"/>
                                  </a:cubicBezTo>
                                  <a:cubicBezTo>
                                    <a:pt x="77439" y="41785"/>
                                    <a:pt x="77439" y="37629"/>
                                    <a:pt x="76607" y="33472"/>
                                  </a:cubicBezTo>
                                  <a:cubicBezTo>
                                    <a:pt x="75776" y="26822"/>
                                    <a:pt x="73283" y="20172"/>
                                    <a:pt x="68295" y="15184"/>
                                  </a:cubicBezTo>
                                  <a:cubicBezTo>
                                    <a:pt x="64138" y="11859"/>
                                    <a:pt x="59982" y="8534"/>
                                    <a:pt x="54163" y="6872"/>
                                  </a:cubicBezTo>
                                  <a:cubicBezTo>
                                    <a:pt x="47513" y="5209"/>
                                    <a:pt x="35875" y="6872"/>
                                    <a:pt x="30056" y="11028"/>
                                  </a:cubicBezTo>
                                  <a:lnTo>
                                    <a:pt x="30056" y="110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0" name="Forme libre : Forme 160">
                            <a:extLst>
                              <a:ext uri="{FF2B5EF4-FFF2-40B4-BE49-F238E27FC236}">
                                <a16:creationId xmlns:a16="http://schemas.microsoft.com/office/drawing/2014/main" id="{E2B02148-1BC2-44AC-B470-8F156B07FD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6226" y="149288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5255 w 74814"/>
                                <a:gd name="connsiteY0" fmla="*/ 59516 h 74814"/>
                                <a:gd name="connsiteX1" fmla="*/ 75230 w 74814"/>
                                <a:gd name="connsiteY1" fmla="*/ 34578 h 74814"/>
                                <a:gd name="connsiteX2" fmla="*/ 66917 w 74814"/>
                                <a:gd name="connsiteY2" fmla="*/ 14627 h 74814"/>
                                <a:gd name="connsiteX3" fmla="*/ 46967 w 74814"/>
                                <a:gd name="connsiteY3" fmla="*/ 6314 h 74814"/>
                                <a:gd name="connsiteX4" fmla="*/ 22029 w 74814"/>
                                <a:gd name="connsiteY4" fmla="*/ 16290 h 74814"/>
                                <a:gd name="connsiteX5" fmla="*/ 6235 w 74814"/>
                                <a:gd name="connsiteY5" fmla="*/ 43722 h 74814"/>
                                <a:gd name="connsiteX6" fmla="*/ 15378 w 74814"/>
                                <a:gd name="connsiteY6" fmla="*/ 66166 h 74814"/>
                                <a:gd name="connsiteX7" fmla="*/ 37823 w 74814"/>
                                <a:gd name="connsiteY7" fmla="*/ 75310 h 74814"/>
                                <a:gd name="connsiteX8" fmla="*/ 65255 w 74814"/>
                                <a:gd name="connsiteY8" fmla="*/ 59516 h 74814"/>
                                <a:gd name="connsiteX9" fmla="*/ 65255 w 74814"/>
                                <a:gd name="connsiteY9" fmla="*/ 595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5255" y="59516"/>
                                  </a:moveTo>
                                  <a:cubicBezTo>
                                    <a:pt x="70243" y="52034"/>
                                    <a:pt x="76062" y="44553"/>
                                    <a:pt x="75230" y="34578"/>
                                  </a:cubicBezTo>
                                  <a:cubicBezTo>
                                    <a:pt x="74399" y="27096"/>
                                    <a:pt x="72736" y="19615"/>
                                    <a:pt x="66917" y="14627"/>
                                  </a:cubicBezTo>
                                  <a:cubicBezTo>
                                    <a:pt x="61098" y="9640"/>
                                    <a:pt x="54448" y="7146"/>
                                    <a:pt x="46967" y="6314"/>
                                  </a:cubicBezTo>
                                  <a:cubicBezTo>
                                    <a:pt x="36992" y="5483"/>
                                    <a:pt x="29510" y="11302"/>
                                    <a:pt x="22029" y="16290"/>
                                  </a:cubicBezTo>
                                  <a:cubicBezTo>
                                    <a:pt x="12885" y="22940"/>
                                    <a:pt x="6235" y="32084"/>
                                    <a:pt x="6235" y="43722"/>
                                  </a:cubicBezTo>
                                  <a:cubicBezTo>
                                    <a:pt x="6235" y="52034"/>
                                    <a:pt x="9560" y="60347"/>
                                    <a:pt x="15378" y="66166"/>
                                  </a:cubicBezTo>
                                  <a:cubicBezTo>
                                    <a:pt x="21197" y="71985"/>
                                    <a:pt x="29510" y="75310"/>
                                    <a:pt x="37823" y="75310"/>
                                  </a:cubicBezTo>
                                  <a:cubicBezTo>
                                    <a:pt x="50292" y="74479"/>
                                    <a:pt x="58605" y="68660"/>
                                    <a:pt x="65255" y="59516"/>
                                  </a:cubicBezTo>
                                  <a:lnTo>
                                    <a:pt x="65255" y="595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1" name="Forme libre : Forme 161">
                            <a:extLst>
                              <a:ext uri="{FF2B5EF4-FFF2-40B4-BE49-F238E27FC236}">
                                <a16:creationId xmlns:a16="http://schemas.microsoft.com/office/drawing/2014/main" id="{7E7D55E1-6283-4A12-8232-4A051BFC31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9396" y="445494"/>
                              <a:ext cx="141316" cy="157942"/>
                            </a:xfrm>
                            <a:custGeom>
                              <a:avLst/>
                              <a:gdLst>
                                <a:gd name="connsiteX0" fmla="*/ 58758 w 141316"/>
                                <a:gd name="connsiteY0" fmla="*/ 138476 h 157941"/>
                                <a:gd name="connsiteX1" fmla="*/ 125260 w 141316"/>
                                <a:gd name="connsiteY1" fmla="*/ 61999 h 157941"/>
                                <a:gd name="connsiteX2" fmla="*/ 136066 w 141316"/>
                                <a:gd name="connsiteY2" fmla="*/ 21267 h 157941"/>
                                <a:gd name="connsiteX3" fmla="*/ 95334 w 141316"/>
                                <a:gd name="connsiteY3" fmla="*/ 10460 h 157941"/>
                                <a:gd name="connsiteX4" fmla="*/ 9713 w 141316"/>
                                <a:gd name="connsiteY4" fmla="*/ 109382 h 157941"/>
                                <a:gd name="connsiteX5" fmla="*/ 58758 w 141316"/>
                                <a:gd name="connsiteY5" fmla="*/ 138476 h 157941"/>
                                <a:gd name="connsiteX6" fmla="*/ 58758 w 141316"/>
                                <a:gd name="connsiteY6" fmla="*/ 138476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57941">
                                  <a:moveTo>
                                    <a:pt x="58758" y="138476"/>
                                  </a:moveTo>
                                  <a:cubicBezTo>
                                    <a:pt x="75384" y="108551"/>
                                    <a:pt x="97828" y="81950"/>
                                    <a:pt x="125260" y="61999"/>
                                  </a:cubicBezTo>
                                  <a:cubicBezTo>
                                    <a:pt x="138560" y="52855"/>
                                    <a:pt x="144379" y="36230"/>
                                    <a:pt x="136066" y="21267"/>
                                  </a:cubicBezTo>
                                  <a:cubicBezTo>
                                    <a:pt x="128585" y="7967"/>
                                    <a:pt x="108635" y="1316"/>
                                    <a:pt x="95334" y="10460"/>
                                  </a:cubicBezTo>
                                  <a:cubicBezTo>
                                    <a:pt x="58758" y="36230"/>
                                    <a:pt x="29664" y="68650"/>
                                    <a:pt x="9713" y="109382"/>
                                  </a:cubicBezTo>
                                  <a:cubicBezTo>
                                    <a:pt x="-6912" y="141802"/>
                                    <a:pt x="40470" y="170896"/>
                                    <a:pt x="58758" y="138476"/>
                                  </a:cubicBezTo>
                                  <a:lnTo>
                                    <a:pt x="58758" y="138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2" name="Forme libre : Forme 162">
                            <a:extLst>
                              <a:ext uri="{FF2B5EF4-FFF2-40B4-BE49-F238E27FC236}">
                                <a16:creationId xmlns:a16="http://schemas.microsoft.com/office/drawing/2014/main" id="{A6543775-496E-41B6-BA07-730CF5DA7A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95890" y="31505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orme libre : Forme 163">
                            <a:extLst>
                              <a:ext uri="{FF2B5EF4-FFF2-40B4-BE49-F238E27FC236}">
                                <a16:creationId xmlns:a16="http://schemas.microsoft.com/office/drawing/2014/main" id="{0661BC27-29D4-4854-AA66-056EE4E365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06484" y="4346709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405 w 66501"/>
                                <a:gd name="connsiteY0" fmla="*/ 7084 h 58189"/>
                                <a:gd name="connsiteX1" fmla="*/ 13779 w 66501"/>
                                <a:gd name="connsiteY1" fmla="*/ 15396 h 58189"/>
                                <a:gd name="connsiteX2" fmla="*/ 23755 w 66501"/>
                                <a:gd name="connsiteY2" fmla="*/ 9577 h 58189"/>
                                <a:gd name="connsiteX3" fmla="*/ 22092 w 66501"/>
                                <a:gd name="connsiteY3" fmla="*/ 9577 h 58189"/>
                                <a:gd name="connsiteX4" fmla="*/ 6298 w 66501"/>
                                <a:gd name="connsiteY4" fmla="*/ 30359 h 58189"/>
                                <a:gd name="connsiteX5" fmla="*/ 22092 w 66501"/>
                                <a:gd name="connsiteY5" fmla="*/ 51141 h 58189"/>
                                <a:gd name="connsiteX6" fmla="*/ 23755 w 66501"/>
                                <a:gd name="connsiteY6" fmla="*/ 51141 h 58189"/>
                                <a:gd name="connsiteX7" fmla="*/ 13779 w 66501"/>
                                <a:gd name="connsiteY7" fmla="*/ 45322 h 58189"/>
                                <a:gd name="connsiteX8" fmla="*/ 30405 w 66501"/>
                                <a:gd name="connsiteY8" fmla="*/ 53635 h 58189"/>
                                <a:gd name="connsiteX9" fmla="*/ 61162 w 66501"/>
                                <a:gd name="connsiteY9" fmla="*/ 30359 h 58189"/>
                                <a:gd name="connsiteX10" fmla="*/ 30405 w 66501"/>
                                <a:gd name="connsiteY10" fmla="*/ 7084 h 58189"/>
                                <a:gd name="connsiteX11" fmla="*/ 30405 w 66501"/>
                                <a:gd name="connsiteY11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405" y="7084"/>
                                  </a:moveTo>
                                  <a:cubicBezTo>
                                    <a:pt x="23755" y="8746"/>
                                    <a:pt x="18767" y="10409"/>
                                    <a:pt x="13779" y="15396"/>
                                  </a:cubicBezTo>
                                  <a:cubicBezTo>
                                    <a:pt x="17104" y="13734"/>
                                    <a:pt x="20429" y="11240"/>
                                    <a:pt x="23755" y="9577"/>
                                  </a:cubicBezTo>
                                  <a:cubicBezTo>
                                    <a:pt x="22923" y="9577"/>
                                    <a:pt x="22923" y="9577"/>
                                    <a:pt x="22092" y="9577"/>
                                  </a:cubicBezTo>
                                  <a:cubicBezTo>
                                    <a:pt x="12948" y="11240"/>
                                    <a:pt x="5466" y="22046"/>
                                    <a:pt x="6298" y="30359"/>
                                  </a:cubicBezTo>
                                  <a:cubicBezTo>
                                    <a:pt x="6298" y="39503"/>
                                    <a:pt x="12948" y="49478"/>
                                    <a:pt x="22092" y="51141"/>
                                  </a:cubicBezTo>
                                  <a:cubicBezTo>
                                    <a:pt x="22923" y="51141"/>
                                    <a:pt x="22923" y="51141"/>
                                    <a:pt x="23755" y="51141"/>
                                  </a:cubicBezTo>
                                  <a:cubicBezTo>
                                    <a:pt x="20429" y="49478"/>
                                    <a:pt x="17104" y="46985"/>
                                    <a:pt x="13779" y="45322"/>
                                  </a:cubicBezTo>
                                  <a:cubicBezTo>
                                    <a:pt x="18767" y="50310"/>
                                    <a:pt x="23755" y="51972"/>
                                    <a:pt x="30405" y="53635"/>
                                  </a:cubicBezTo>
                                  <a:cubicBezTo>
                                    <a:pt x="46199" y="57791"/>
                                    <a:pt x="61162" y="46153"/>
                                    <a:pt x="61162" y="30359"/>
                                  </a:cubicBezTo>
                                  <a:cubicBezTo>
                                    <a:pt x="61993" y="14565"/>
                                    <a:pt x="46199" y="2927"/>
                                    <a:pt x="30405" y="7084"/>
                                  </a:cubicBezTo>
                                  <a:lnTo>
                                    <a:pt x="30405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orme libre : Forme 164">
                            <a:extLst>
                              <a:ext uri="{FF2B5EF4-FFF2-40B4-BE49-F238E27FC236}">
                                <a16:creationId xmlns:a16="http://schemas.microsoft.com/office/drawing/2014/main" id="{9E952590-2497-4F92-BD90-D0C0AB0C89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00907" y="4263996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10391 w 83127"/>
                                <a:gd name="connsiteY0" fmla="*/ 32439 h 99752"/>
                                <a:gd name="connsiteX1" fmla="*/ 11222 w 83127"/>
                                <a:gd name="connsiteY1" fmla="*/ 44076 h 99752"/>
                                <a:gd name="connsiteX2" fmla="*/ 19535 w 83127"/>
                                <a:gd name="connsiteY2" fmla="*/ 23294 h 99752"/>
                                <a:gd name="connsiteX3" fmla="*/ 8728 w 83127"/>
                                <a:gd name="connsiteY3" fmla="*/ 40751 h 99752"/>
                                <a:gd name="connsiteX4" fmla="*/ 7066 w 83127"/>
                                <a:gd name="connsiteY4" fmla="*/ 54051 h 99752"/>
                                <a:gd name="connsiteX5" fmla="*/ 12053 w 83127"/>
                                <a:gd name="connsiteY5" fmla="*/ 35764 h 99752"/>
                                <a:gd name="connsiteX6" fmla="*/ 6235 w 83127"/>
                                <a:gd name="connsiteY6" fmla="*/ 56545 h 99752"/>
                                <a:gd name="connsiteX7" fmla="*/ 12053 w 83127"/>
                                <a:gd name="connsiteY7" fmla="*/ 78159 h 99752"/>
                                <a:gd name="connsiteX8" fmla="*/ 54448 w 83127"/>
                                <a:gd name="connsiteY8" fmla="*/ 95615 h 99752"/>
                                <a:gd name="connsiteX9" fmla="*/ 71074 w 83127"/>
                                <a:gd name="connsiteY9" fmla="*/ 85640 h 99752"/>
                                <a:gd name="connsiteX10" fmla="*/ 81880 w 83127"/>
                                <a:gd name="connsiteY10" fmla="*/ 59039 h 99752"/>
                                <a:gd name="connsiteX11" fmla="*/ 73568 w 83127"/>
                                <a:gd name="connsiteY11" fmla="*/ 34101 h 99752"/>
                                <a:gd name="connsiteX12" fmla="*/ 60267 w 83127"/>
                                <a:gd name="connsiteY12" fmla="*/ 22463 h 99752"/>
                                <a:gd name="connsiteX13" fmla="*/ 67749 w 83127"/>
                                <a:gd name="connsiteY13" fmla="*/ 28282 h 99752"/>
                                <a:gd name="connsiteX14" fmla="*/ 46967 w 83127"/>
                                <a:gd name="connsiteY14" fmla="*/ 15813 h 99752"/>
                                <a:gd name="connsiteX15" fmla="*/ 59436 w 83127"/>
                                <a:gd name="connsiteY15" fmla="*/ 23294 h 99752"/>
                                <a:gd name="connsiteX16" fmla="*/ 61099 w 83127"/>
                                <a:gd name="connsiteY16" fmla="*/ 25788 h 99752"/>
                                <a:gd name="connsiteX17" fmla="*/ 59436 w 83127"/>
                                <a:gd name="connsiteY17" fmla="*/ 23294 h 99752"/>
                                <a:gd name="connsiteX18" fmla="*/ 56942 w 83127"/>
                                <a:gd name="connsiteY18" fmla="*/ 19138 h 99752"/>
                                <a:gd name="connsiteX19" fmla="*/ 27848 w 83127"/>
                                <a:gd name="connsiteY19" fmla="*/ 7500 h 99752"/>
                                <a:gd name="connsiteX20" fmla="*/ 10391 w 83127"/>
                                <a:gd name="connsiteY20" fmla="*/ 32439 h 99752"/>
                                <a:gd name="connsiteX21" fmla="*/ 10391 w 83127"/>
                                <a:gd name="connsiteY21" fmla="*/ 32439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10391" y="32439"/>
                                  </a:moveTo>
                                  <a:cubicBezTo>
                                    <a:pt x="11222" y="36595"/>
                                    <a:pt x="12053" y="39920"/>
                                    <a:pt x="11222" y="44076"/>
                                  </a:cubicBezTo>
                                  <a:cubicBezTo>
                                    <a:pt x="13716" y="37426"/>
                                    <a:pt x="17041" y="30776"/>
                                    <a:pt x="19535" y="23294"/>
                                  </a:cubicBezTo>
                                  <a:cubicBezTo>
                                    <a:pt x="15379" y="28282"/>
                                    <a:pt x="10391" y="34101"/>
                                    <a:pt x="8728" y="40751"/>
                                  </a:cubicBezTo>
                                  <a:cubicBezTo>
                                    <a:pt x="7897" y="44908"/>
                                    <a:pt x="7897" y="49064"/>
                                    <a:pt x="7066" y="54051"/>
                                  </a:cubicBezTo>
                                  <a:cubicBezTo>
                                    <a:pt x="8728" y="48233"/>
                                    <a:pt x="10391" y="41582"/>
                                    <a:pt x="12053" y="35764"/>
                                  </a:cubicBezTo>
                                  <a:cubicBezTo>
                                    <a:pt x="8728" y="43245"/>
                                    <a:pt x="6235" y="48233"/>
                                    <a:pt x="6235" y="56545"/>
                                  </a:cubicBezTo>
                                  <a:cubicBezTo>
                                    <a:pt x="6235" y="64858"/>
                                    <a:pt x="7897" y="71508"/>
                                    <a:pt x="12053" y="78159"/>
                                  </a:cubicBezTo>
                                  <a:cubicBezTo>
                                    <a:pt x="20366" y="92290"/>
                                    <a:pt x="38654" y="100603"/>
                                    <a:pt x="54448" y="95615"/>
                                  </a:cubicBezTo>
                                  <a:cubicBezTo>
                                    <a:pt x="61099" y="93953"/>
                                    <a:pt x="66086" y="90628"/>
                                    <a:pt x="71074" y="85640"/>
                                  </a:cubicBezTo>
                                  <a:cubicBezTo>
                                    <a:pt x="76893" y="79821"/>
                                    <a:pt x="83543" y="67352"/>
                                    <a:pt x="81880" y="59039"/>
                                  </a:cubicBezTo>
                                  <a:cubicBezTo>
                                    <a:pt x="80218" y="49064"/>
                                    <a:pt x="79387" y="41582"/>
                                    <a:pt x="73568" y="34101"/>
                                  </a:cubicBezTo>
                                  <a:cubicBezTo>
                                    <a:pt x="70243" y="29113"/>
                                    <a:pt x="66086" y="24957"/>
                                    <a:pt x="60267" y="22463"/>
                                  </a:cubicBezTo>
                                  <a:cubicBezTo>
                                    <a:pt x="62761" y="24126"/>
                                    <a:pt x="65255" y="26620"/>
                                    <a:pt x="67749" y="28282"/>
                                  </a:cubicBezTo>
                                  <a:cubicBezTo>
                                    <a:pt x="61930" y="22463"/>
                                    <a:pt x="55280" y="17475"/>
                                    <a:pt x="46967" y="15813"/>
                                  </a:cubicBezTo>
                                  <a:cubicBezTo>
                                    <a:pt x="51123" y="18307"/>
                                    <a:pt x="55280" y="20801"/>
                                    <a:pt x="59436" y="23294"/>
                                  </a:cubicBezTo>
                                  <a:cubicBezTo>
                                    <a:pt x="60267" y="24126"/>
                                    <a:pt x="61099" y="24957"/>
                                    <a:pt x="61099" y="25788"/>
                                  </a:cubicBezTo>
                                  <a:cubicBezTo>
                                    <a:pt x="60267" y="24957"/>
                                    <a:pt x="60267" y="24126"/>
                                    <a:pt x="59436" y="23294"/>
                                  </a:cubicBezTo>
                                  <a:cubicBezTo>
                                    <a:pt x="58605" y="21632"/>
                                    <a:pt x="57773" y="20801"/>
                                    <a:pt x="56942" y="19138"/>
                                  </a:cubicBezTo>
                                  <a:cubicBezTo>
                                    <a:pt x="51123" y="9994"/>
                                    <a:pt x="38654" y="3344"/>
                                    <a:pt x="27848" y="7500"/>
                                  </a:cubicBezTo>
                                  <a:cubicBezTo>
                                    <a:pt x="19535" y="10825"/>
                                    <a:pt x="9560" y="21632"/>
                                    <a:pt x="10391" y="32439"/>
                                  </a:cubicBezTo>
                                  <a:lnTo>
                                    <a:pt x="10391" y="324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5" name="Forme libre : Forme 165">
                            <a:extLst>
                              <a:ext uri="{FF2B5EF4-FFF2-40B4-BE49-F238E27FC236}">
                                <a16:creationId xmlns:a16="http://schemas.microsoft.com/office/drawing/2014/main" id="{6BF13840-179B-4CFE-8ECC-A0F401C58B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0528" y="3982435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102562 w 108065"/>
                                <a:gd name="connsiteY0" fmla="*/ 54643 h 108065"/>
                                <a:gd name="connsiteX1" fmla="*/ 102562 w 108065"/>
                                <a:gd name="connsiteY1" fmla="*/ 54643 h 108065"/>
                                <a:gd name="connsiteX2" fmla="*/ 100899 w 108065"/>
                                <a:gd name="connsiteY2" fmla="*/ 67112 h 108065"/>
                                <a:gd name="connsiteX3" fmla="*/ 100899 w 108065"/>
                                <a:gd name="connsiteY3" fmla="*/ 66281 h 108065"/>
                                <a:gd name="connsiteX4" fmla="*/ 95912 w 108065"/>
                                <a:gd name="connsiteY4" fmla="*/ 77919 h 108065"/>
                                <a:gd name="connsiteX5" fmla="*/ 95912 w 108065"/>
                                <a:gd name="connsiteY5" fmla="*/ 77919 h 108065"/>
                                <a:gd name="connsiteX6" fmla="*/ 101731 w 108065"/>
                                <a:gd name="connsiteY6" fmla="*/ 47993 h 108065"/>
                                <a:gd name="connsiteX7" fmla="*/ 88430 w 108065"/>
                                <a:gd name="connsiteY7" fmla="*/ 20561 h 108065"/>
                                <a:gd name="connsiteX8" fmla="*/ 67649 w 108065"/>
                                <a:gd name="connsiteY8" fmla="*/ 8092 h 108065"/>
                                <a:gd name="connsiteX9" fmla="*/ 31072 w 108065"/>
                                <a:gd name="connsiteY9" fmla="*/ 13079 h 108065"/>
                                <a:gd name="connsiteX10" fmla="*/ 21097 w 108065"/>
                                <a:gd name="connsiteY10" fmla="*/ 21392 h 108065"/>
                                <a:gd name="connsiteX11" fmla="*/ 12784 w 108065"/>
                                <a:gd name="connsiteY11" fmla="*/ 32199 h 108065"/>
                                <a:gd name="connsiteX12" fmla="*/ 12784 w 108065"/>
                                <a:gd name="connsiteY12" fmla="*/ 80412 h 108065"/>
                                <a:gd name="connsiteX13" fmla="*/ 41048 w 108065"/>
                                <a:gd name="connsiteY13" fmla="*/ 102026 h 108065"/>
                                <a:gd name="connsiteX14" fmla="*/ 77624 w 108065"/>
                                <a:gd name="connsiteY14" fmla="*/ 97038 h 108065"/>
                                <a:gd name="connsiteX15" fmla="*/ 102562 w 108065"/>
                                <a:gd name="connsiteY15" fmla="*/ 54643 h 108065"/>
                                <a:gd name="connsiteX16" fmla="*/ 102562 w 108065"/>
                                <a:gd name="connsiteY16" fmla="*/ 54643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102562" y="54643"/>
                                  </a:moveTo>
                                  <a:cubicBezTo>
                                    <a:pt x="102562" y="54643"/>
                                    <a:pt x="102562" y="54643"/>
                                    <a:pt x="102562" y="54643"/>
                                  </a:cubicBezTo>
                                  <a:cubicBezTo>
                                    <a:pt x="101731" y="57968"/>
                                    <a:pt x="101731" y="62956"/>
                                    <a:pt x="100899" y="67112"/>
                                  </a:cubicBezTo>
                                  <a:cubicBezTo>
                                    <a:pt x="100899" y="67112"/>
                                    <a:pt x="100899" y="66281"/>
                                    <a:pt x="100899" y="66281"/>
                                  </a:cubicBezTo>
                                  <a:cubicBezTo>
                                    <a:pt x="99237" y="70437"/>
                                    <a:pt x="97574" y="73762"/>
                                    <a:pt x="95912" y="77919"/>
                                  </a:cubicBezTo>
                                  <a:cubicBezTo>
                                    <a:pt x="95912" y="77919"/>
                                    <a:pt x="95912" y="77919"/>
                                    <a:pt x="95912" y="77919"/>
                                  </a:cubicBezTo>
                                  <a:cubicBezTo>
                                    <a:pt x="100899" y="68775"/>
                                    <a:pt x="102562" y="57968"/>
                                    <a:pt x="101731" y="47993"/>
                                  </a:cubicBezTo>
                                  <a:cubicBezTo>
                                    <a:pt x="100068" y="38018"/>
                                    <a:pt x="95912" y="28042"/>
                                    <a:pt x="88430" y="20561"/>
                                  </a:cubicBezTo>
                                  <a:cubicBezTo>
                                    <a:pt x="82611" y="14742"/>
                                    <a:pt x="75130" y="10586"/>
                                    <a:pt x="67649" y="8092"/>
                                  </a:cubicBezTo>
                                  <a:cubicBezTo>
                                    <a:pt x="56011" y="3935"/>
                                    <a:pt x="41879" y="7260"/>
                                    <a:pt x="31072" y="13079"/>
                                  </a:cubicBezTo>
                                  <a:cubicBezTo>
                                    <a:pt x="28579" y="14742"/>
                                    <a:pt x="22760" y="18898"/>
                                    <a:pt x="21097" y="21392"/>
                                  </a:cubicBezTo>
                                  <a:cubicBezTo>
                                    <a:pt x="17772" y="24717"/>
                                    <a:pt x="15278" y="28042"/>
                                    <a:pt x="12784" y="32199"/>
                                  </a:cubicBezTo>
                                  <a:cubicBezTo>
                                    <a:pt x="3641" y="45499"/>
                                    <a:pt x="4472" y="67112"/>
                                    <a:pt x="12784" y="80412"/>
                                  </a:cubicBezTo>
                                  <a:cubicBezTo>
                                    <a:pt x="19435" y="91219"/>
                                    <a:pt x="29410" y="98700"/>
                                    <a:pt x="41048" y="102026"/>
                                  </a:cubicBezTo>
                                  <a:cubicBezTo>
                                    <a:pt x="52686" y="105351"/>
                                    <a:pt x="66817" y="103688"/>
                                    <a:pt x="77624" y="97038"/>
                                  </a:cubicBezTo>
                                  <a:cubicBezTo>
                                    <a:pt x="94249" y="87063"/>
                                    <a:pt x="101731" y="72100"/>
                                    <a:pt x="102562" y="54643"/>
                                  </a:cubicBezTo>
                                  <a:lnTo>
                                    <a:pt x="102562" y="546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6" name="Forme libre : Forme 166">
                            <a:extLst>
                              <a:ext uri="{FF2B5EF4-FFF2-40B4-BE49-F238E27FC236}">
                                <a16:creationId xmlns:a16="http://schemas.microsoft.com/office/drawing/2014/main" id="{2D6A9C93-7990-4395-8B3B-3B4A2C1CC8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8020" y="435234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79213 w 108065"/>
                                <a:gd name="connsiteY0" fmla="*/ 13920 h 108065"/>
                                <a:gd name="connsiteX1" fmla="*/ 76720 w 108065"/>
                                <a:gd name="connsiteY1" fmla="*/ 12257 h 108065"/>
                                <a:gd name="connsiteX2" fmla="*/ 46794 w 108065"/>
                                <a:gd name="connsiteY2" fmla="*/ 6439 h 108065"/>
                                <a:gd name="connsiteX3" fmla="*/ 20193 w 108065"/>
                                <a:gd name="connsiteY3" fmla="*/ 19739 h 108065"/>
                                <a:gd name="connsiteX4" fmla="*/ 7724 w 108065"/>
                                <a:gd name="connsiteY4" fmla="*/ 40521 h 108065"/>
                                <a:gd name="connsiteX5" fmla="*/ 12711 w 108065"/>
                                <a:gd name="connsiteY5" fmla="*/ 77097 h 108065"/>
                                <a:gd name="connsiteX6" fmla="*/ 14374 w 108065"/>
                                <a:gd name="connsiteY6" fmla="*/ 79591 h 108065"/>
                                <a:gd name="connsiteX7" fmla="*/ 89189 w 108065"/>
                                <a:gd name="connsiteY7" fmla="*/ 89566 h 108065"/>
                                <a:gd name="connsiteX8" fmla="*/ 79213 w 108065"/>
                                <a:gd name="connsiteY8" fmla="*/ 13920 h 108065"/>
                                <a:gd name="connsiteX9" fmla="*/ 79213 w 108065"/>
                                <a:gd name="connsiteY9" fmla="*/ 1392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79213" y="13920"/>
                                  </a:moveTo>
                                  <a:cubicBezTo>
                                    <a:pt x="78382" y="13089"/>
                                    <a:pt x="77551" y="13089"/>
                                    <a:pt x="76720" y="12257"/>
                                  </a:cubicBezTo>
                                  <a:cubicBezTo>
                                    <a:pt x="67576" y="7270"/>
                                    <a:pt x="56769" y="5607"/>
                                    <a:pt x="46794" y="6439"/>
                                  </a:cubicBezTo>
                                  <a:cubicBezTo>
                                    <a:pt x="36818" y="8101"/>
                                    <a:pt x="26843" y="11426"/>
                                    <a:pt x="20193" y="19739"/>
                                  </a:cubicBezTo>
                                  <a:cubicBezTo>
                                    <a:pt x="14374" y="25558"/>
                                    <a:pt x="10218" y="33039"/>
                                    <a:pt x="7724" y="40521"/>
                                  </a:cubicBezTo>
                                  <a:cubicBezTo>
                                    <a:pt x="4399" y="52159"/>
                                    <a:pt x="6893" y="66290"/>
                                    <a:pt x="12711" y="77097"/>
                                  </a:cubicBezTo>
                                  <a:cubicBezTo>
                                    <a:pt x="13543" y="77928"/>
                                    <a:pt x="13543" y="78759"/>
                                    <a:pt x="14374" y="79591"/>
                                  </a:cubicBezTo>
                                  <a:cubicBezTo>
                                    <a:pt x="29337" y="106191"/>
                                    <a:pt x="67576" y="111179"/>
                                    <a:pt x="89189" y="89566"/>
                                  </a:cubicBezTo>
                                  <a:cubicBezTo>
                                    <a:pt x="110802" y="67953"/>
                                    <a:pt x="106645" y="29714"/>
                                    <a:pt x="79213" y="13920"/>
                                  </a:cubicBezTo>
                                  <a:lnTo>
                                    <a:pt x="79213" y="139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7" name="Forme libre : Forme 167">
                            <a:extLst>
                              <a:ext uri="{FF2B5EF4-FFF2-40B4-BE49-F238E27FC236}">
                                <a16:creationId xmlns:a16="http://schemas.microsoft.com/office/drawing/2014/main" id="{14A27A8B-631D-4556-AE94-FD672A4CC5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87675" y="4333426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61162 w 116378"/>
                                <a:gd name="connsiteY0" fmla="*/ 115963 h 116378"/>
                                <a:gd name="connsiteX1" fmla="*/ 100232 w 116378"/>
                                <a:gd name="connsiteY1" fmla="*/ 100169 h 116378"/>
                                <a:gd name="connsiteX2" fmla="*/ 116026 w 116378"/>
                                <a:gd name="connsiteY2" fmla="*/ 61099 h 116378"/>
                                <a:gd name="connsiteX3" fmla="*/ 100232 w 116378"/>
                                <a:gd name="connsiteY3" fmla="*/ 22029 h 116378"/>
                                <a:gd name="connsiteX4" fmla="*/ 61162 w 116378"/>
                                <a:gd name="connsiteY4" fmla="*/ 6235 h 116378"/>
                                <a:gd name="connsiteX5" fmla="*/ 22092 w 116378"/>
                                <a:gd name="connsiteY5" fmla="*/ 22029 h 116378"/>
                                <a:gd name="connsiteX6" fmla="*/ 6298 w 116378"/>
                                <a:gd name="connsiteY6" fmla="*/ 61099 h 116378"/>
                                <a:gd name="connsiteX7" fmla="*/ 22092 w 116378"/>
                                <a:gd name="connsiteY7" fmla="*/ 100169 h 116378"/>
                                <a:gd name="connsiteX8" fmla="*/ 61162 w 116378"/>
                                <a:gd name="connsiteY8" fmla="*/ 115963 h 116378"/>
                                <a:gd name="connsiteX9" fmla="*/ 61162 w 116378"/>
                                <a:gd name="connsiteY9" fmla="*/ 115963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61162" y="115963"/>
                                  </a:moveTo>
                                  <a:cubicBezTo>
                                    <a:pt x="75294" y="115963"/>
                                    <a:pt x="90256" y="110144"/>
                                    <a:pt x="100232" y="100169"/>
                                  </a:cubicBezTo>
                                  <a:cubicBezTo>
                                    <a:pt x="109376" y="91024"/>
                                    <a:pt x="116857" y="75230"/>
                                    <a:pt x="116026" y="61099"/>
                                  </a:cubicBezTo>
                                  <a:cubicBezTo>
                                    <a:pt x="115195" y="46967"/>
                                    <a:pt x="111038" y="32004"/>
                                    <a:pt x="100232" y="22029"/>
                                  </a:cubicBezTo>
                                  <a:cubicBezTo>
                                    <a:pt x="89425" y="12054"/>
                                    <a:pt x="76125" y="6235"/>
                                    <a:pt x="61162" y="6235"/>
                                  </a:cubicBezTo>
                                  <a:cubicBezTo>
                                    <a:pt x="47030" y="6235"/>
                                    <a:pt x="32067" y="12054"/>
                                    <a:pt x="22092" y="22029"/>
                                  </a:cubicBezTo>
                                  <a:cubicBezTo>
                                    <a:pt x="12948" y="31173"/>
                                    <a:pt x="5467" y="46967"/>
                                    <a:pt x="6298" y="61099"/>
                                  </a:cubicBezTo>
                                  <a:cubicBezTo>
                                    <a:pt x="7129" y="75230"/>
                                    <a:pt x="11285" y="90193"/>
                                    <a:pt x="22092" y="100169"/>
                                  </a:cubicBezTo>
                                  <a:cubicBezTo>
                                    <a:pt x="33730" y="109312"/>
                                    <a:pt x="47030" y="115963"/>
                                    <a:pt x="61162" y="115963"/>
                                  </a:cubicBezTo>
                                  <a:lnTo>
                                    <a:pt x="61162" y="115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8" name="Forme libre : Forme 168">
                            <a:extLst>
                              <a:ext uri="{FF2B5EF4-FFF2-40B4-BE49-F238E27FC236}">
                                <a16:creationId xmlns:a16="http://schemas.microsoft.com/office/drawing/2014/main" id="{EE635CC9-FB67-4408-B81E-7C6DD84A99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523" y="4383232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49045 w 83127"/>
                                <a:gd name="connsiteY0" fmla="*/ 6305 h 91439"/>
                                <a:gd name="connsiteX1" fmla="*/ 30757 w 83127"/>
                                <a:gd name="connsiteY1" fmla="*/ 11293 h 91439"/>
                                <a:gd name="connsiteX2" fmla="*/ 45720 w 83127"/>
                                <a:gd name="connsiteY2" fmla="*/ 7136 h 91439"/>
                                <a:gd name="connsiteX3" fmla="*/ 44889 w 83127"/>
                                <a:gd name="connsiteY3" fmla="*/ 7136 h 91439"/>
                                <a:gd name="connsiteX4" fmla="*/ 21613 w 83127"/>
                                <a:gd name="connsiteY4" fmla="*/ 15449 h 91439"/>
                                <a:gd name="connsiteX5" fmla="*/ 7482 w 83127"/>
                                <a:gd name="connsiteY5" fmla="*/ 35400 h 91439"/>
                                <a:gd name="connsiteX6" fmla="*/ 7482 w 83127"/>
                                <a:gd name="connsiteY6" fmla="*/ 56181 h 91439"/>
                                <a:gd name="connsiteX7" fmla="*/ 24938 w 83127"/>
                                <a:gd name="connsiteY7" fmla="*/ 79457 h 91439"/>
                                <a:gd name="connsiteX8" fmla="*/ 46551 w 83127"/>
                                <a:gd name="connsiteY8" fmla="*/ 85276 h 91439"/>
                                <a:gd name="connsiteX9" fmla="*/ 75646 w 83127"/>
                                <a:gd name="connsiteY9" fmla="*/ 71144 h 91439"/>
                                <a:gd name="connsiteX10" fmla="*/ 82296 w 83127"/>
                                <a:gd name="connsiteY10" fmla="*/ 39556 h 91439"/>
                                <a:gd name="connsiteX11" fmla="*/ 82296 w 83127"/>
                                <a:gd name="connsiteY11" fmla="*/ 37894 h 91439"/>
                                <a:gd name="connsiteX12" fmla="*/ 83958 w 83127"/>
                                <a:gd name="connsiteY12" fmla="*/ 47869 h 91439"/>
                                <a:gd name="connsiteX13" fmla="*/ 83958 w 83127"/>
                                <a:gd name="connsiteY13" fmla="*/ 46206 h 91439"/>
                                <a:gd name="connsiteX14" fmla="*/ 75646 w 83127"/>
                                <a:gd name="connsiteY14" fmla="*/ 22930 h 91439"/>
                                <a:gd name="connsiteX15" fmla="*/ 55695 w 83127"/>
                                <a:gd name="connsiteY15" fmla="*/ 8799 h 91439"/>
                                <a:gd name="connsiteX16" fmla="*/ 54033 w 83127"/>
                                <a:gd name="connsiteY16" fmla="*/ 8799 h 91439"/>
                                <a:gd name="connsiteX17" fmla="*/ 75646 w 83127"/>
                                <a:gd name="connsiteY17" fmla="*/ 37062 h 91439"/>
                                <a:gd name="connsiteX18" fmla="*/ 75646 w 83127"/>
                                <a:gd name="connsiteY18" fmla="*/ 35400 h 91439"/>
                                <a:gd name="connsiteX19" fmla="*/ 74815 w 83127"/>
                                <a:gd name="connsiteY19" fmla="*/ 42881 h 91439"/>
                                <a:gd name="connsiteX20" fmla="*/ 75646 w 83127"/>
                                <a:gd name="connsiteY20" fmla="*/ 40387 h 91439"/>
                                <a:gd name="connsiteX21" fmla="*/ 73152 w 83127"/>
                                <a:gd name="connsiteY21" fmla="*/ 47037 h 91439"/>
                                <a:gd name="connsiteX22" fmla="*/ 73152 w 83127"/>
                                <a:gd name="connsiteY22" fmla="*/ 46206 h 91439"/>
                                <a:gd name="connsiteX23" fmla="*/ 73152 w 83127"/>
                                <a:gd name="connsiteY23" fmla="*/ 19605 h 91439"/>
                                <a:gd name="connsiteX24" fmla="*/ 49045 w 83127"/>
                                <a:gd name="connsiteY24" fmla="*/ 6305 h 91439"/>
                                <a:gd name="connsiteX25" fmla="*/ 49045 w 83127"/>
                                <a:gd name="connsiteY25" fmla="*/ 630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49045" y="6305"/>
                                  </a:moveTo>
                                  <a:cubicBezTo>
                                    <a:pt x="42395" y="7136"/>
                                    <a:pt x="36576" y="7968"/>
                                    <a:pt x="30757" y="11293"/>
                                  </a:cubicBezTo>
                                  <a:cubicBezTo>
                                    <a:pt x="35745" y="9630"/>
                                    <a:pt x="40732" y="8799"/>
                                    <a:pt x="45720" y="7136"/>
                                  </a:cubicBezTo>
                                  <a:cubicBezTo>
                                    <a:pt x="45720" y="7136"/>
                                    <a:pt x="44889" y="7136"/>
                                    <a:pt x="44889" y="7136"/>
                                  </a:cubicBezTo>
                                  <a:cubicBezTo>
                                    <a:pt x="36576" y="7136"/>
                                    <a:pt x="28263" y="10461"/>
                                    <a:pt x="21613" y="15449"/>
                                  </a:cubicBezTo>
                                  <a:cubicBezTo>
                                    <a:pt x="14963" y="20437"/>
                                    <a:pt x="9975" y="27087"/>
                                    <a:pt x="7482" y="35400"/>
                                  </a:cubicBezTo>
                                  <a:cubicBezTo>
                                    <a:pt x="5819" y="42050"/>
                                    <a:pt x="5819" y="48700"/>
                                    <a:pt x="7482" y="56181"/>
                                  </a:cubicBezTo>
                                  <a:cubicBezTo>
                                    <a:pt x="9144" y="64494"/>
                                    <a:pt x="17457" y="75301"/>
                                    <a:pt x="24938" y="79457"/>
                                  </a:cubicBezTo>
                                  <a:cubicBezTo>
                                    <a:pt x="33251" y="83614"/>
                                    <a:pt x="37407" y="84445"/>
                                    <a:pt x="46551" y="85276"/>
                                  </a:cubicBezTo>
                                  <a:cubicBezTo>
                                    <a:pt x="57358" y="86939"/>
                                    <a:pt x="68996" y="78626"/>
                                    <a:pt x="75646" y="71144"/>
                                  </a:cubicBezTo>
                                  <a:cubicBezTo>
                                    <a:pt x="82296" y="62832"/>
                                    <a:pt x="86452" y="49531"/>
                                    <a:pt x="82296" y="39556"/>
                                  </a:cubicBezTo>
                                  <a:cubicBezTo>
                                    <a:pt x="82296" y="38725"/>
                                    <a:pt x="82296" y="38725"/>
                                    <a:pt x="82296" y="37894"/>
                                  </a:cubicBezTo>
                                  <a:cubicBezTo>
                                    <a:pt x="83127" y="41219"/>
                                    <a:pt x="83127" y="44544"/>
                                    <a:pt x="83958" y="47869"/>
                                  </a:cubicBezTo>
                                  <a:cubicBezTo>
                                    <a:pt x="83958" y="47037"/>
                                    <a:pt x="83958" y="47037"/>
                                    <a:pt x="83958" y="46206"/>
                                  </a:cubicBezTo>
                                  <a:cubicBezTo>
                                    <a:pt x="83958" y="37894"/>
                                    <a:pt x="80633" y="29581"/>
                                    <a:pt x="75646" y="22930"/>
                                  </a:cubicBezTo>
                                  <a:cubicBezTo>
                                    <a:pt x="70658" y="17112"/>
                                    <a:pt x="64008" y="10461"/>
                                    <a:pt x="55695" y="8799"/>
                                  </a:cubicBezTo>
                                  <a:cubicBezTo>
                                    <a:pt x="54864" y="8799"/>
                                    <a:pt x="54864" y="8799"/>
                                    <a:pt x="54033" y="8799"/>
                                  </a:cubicBezTo>
                                  <a:cubicBezTo>
                                    <a:pt x="61514" y="17943"/>
                                    <a:pt x="68164" y="27087"/>
                                    <a:pt x="75646" y="37062"/>
                                  </a:cubicBezTo>
                                  <a:cubicBezTo>
                                    <a:pt x="75646" y="36231"/>
                                    <a:pt x="75646" y="36231"/>
                                    <a:pt x="75646" y="35400"/>
                                  </a:cubicBezTo>
                                  <a:cubicBezTo>
                                    <a:pt x="75646" y="37894"/>
                                    <a:pt x="74815" y="40387"/>
                                    <a:pt x="74815" y="42881"/>
                                  </a:cubicBezTo>
                                  <a:cubicBezTo>
                                    <a:pt x="74815" y="42050"/>
                                    <a:pt x="74815" y="41219"/>
                                    <a:pt x="75646" y="40387"/>
                                  </a:cubicBezTo>
                                  <a:cubicBezTo>
                                    <a:pt x="74815" y="42881"/>
                                    <a:pt x="73983" y="44544"/>
                                    <a:pt x="73152" y="47037"/>
                                  </a:cubicBezTo>
                                  <a:cubicBezTo>
                                    <a:pt x="73152" y="47037"/>
                                    <a:pt x="73152" y="46206"/>
                                    <a:pt x="73152" y="46206"/>
                                  </a:cubicBezTo>
                                  <a:cubicBezTo>
                                    <a:pt x="77308" y="37894"/>
                                    <a:pt x="78140" y="27918"/>
                                    <a:pt x="73152" y="19605"/>
                                  </a:cubicBezTo>
                                  <a:cubicBezTo>
                                    <a:pt x="67333" y="12124"/>
                                    <a:pt x="57358" y="5474"/>
                                    <a:pt x="49045" y="6305"/>
                                  </a:cubicBezTo>
                                  <a:lnTo>
                                    <a:pt x="49045" y="6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9" name="Forme libre : Forme 169">
                            <a:extLst>
                              <a:ext uri="{FF2B5EF4-FFF2-40B4-BE49-F238E27FC236}">
                                <a16:creationId xmlns:a16="http://schemas.microsoft.com/office/drawing/2014/main" id="{4E41FD11-55E5-4DD2-9F39-79E37F4AC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14933" y="3868666"/>
                              <a:ext cx="108065" cy="91440"/>
                            </a:xfrm>
                            <a:custGeom>
                              <a:avLst/>
                              <a:gdLst>
                                <a:gd name="connsiteX0" fmla="*/ 47877 w 108065"/>
                                <a:gd name="connsiteY0" fmla="*/ 91935 h 91439"/>
                                <a:gd name="connsiteX1" fmla="*/ 58684 w 108065"/>
                                <a:gd name="connsiteY1" fmla="*/ 91104 h 91439"/>
                                <a:gd name="connsiteX2" fmla="*/ 68659 w 108065"/>
                                <a:gd name="connsiteY2" fmla="*/ 90272 h 91439"/>
                                <a:gd name="connsiteX3" fmla="*/ 84453 w 108065"/>
                                <a:gd name="connsiteY3" fmla="*/ 85285 h 91439"/>
                                <a:gd name="connsiteX4" fmla="*/ 86947 w 108065"/>
                                <a:gd name="connsiteY4" fmla="*/ 84453 h 91439"/>
                                <a:gd name="connsiteX5" fmla="*/ 106898 w 108065"/>
                                <a:gd name="connsiteY5" fmla="*/ 49540 h 91439"/>
                                <a:gd name="connsiteX6" fmla="*/ 86947 w 108065"/>
                                <a:gd name="connsiteY6" fmla="*/ 14626 h 91439"/>
                                <a:gd name="connsiteX7" fmla="*/ 74478 w 108065"/>
                                <a:gd name="connsiteY7" fmla="*/ 8807 h 91439"/>
                                <a:gd name="connsiteX8" fmla="*/ 59515 w 108065"/>
                                <a:gd name="connsiteY8" fmla="*/ 7145 h 91439"/>
                                <a:gd name="connsiteX9" fmla="*/ 48708 w 108065"/>
                                <a:gd name="connsiteY9" fmla="*/ 6314 h 91439"/>
                                <a:gd name="connsiteX10" fmla="*/ 18783 w 108065"/>
                                <a:gd name="connsiteY10" fmla="*/ 18783 h 91439"/>
                                <a:gd name="connsiteX11" fmla="*/ 6314 w 108065"/>
                                <a:gd name="connsiteY11" fmla="*/ 48709 h 91439"/>
                                <a:gd name="connsiteX12" fmla="*/ 18783 w 108065"/>
                                <a:gd name="connsiteY12" fmla="*/ 78635 h 91439"/>
                                <a:gd name="connsiteX13" fmla="*/ 47877 w 108065"/>
                                <a:gd name="connsiteY13" fmla="*/ 91935 h 91439"/>
                                <a:gd name="connsiteX14" fmla="*/ 47877 w 108065"/>
                                <a:gd name="connsiteY14" fmla="*/ 919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8065" h="91439">
                                  <a:moveTo>
                                    <a:pt x="47877" y="91935"/>
                                  </a:moveTo>
                                  <a:cubicBezTo>
                                    <a:pt x="51202" y="91935"/>
                                    <a:pt x="55359" y="91935"/>
                                    <a:pt x="58684" y="91104"/>
                                  </a:cubicBezTo>
                                  <a:cubicBezTo>
                                    <a:pt x="62009" y="91104"/>
                                    <a:pt x="65334" y="90272"/>
                                    <a:pt x="68659" y="90272"/>
                                  </a:cubicBezTo>
                                  <a:cubicBezTo>
                                    <a:pt x="74478" y="90272"/>
                                    <a:pt x="79466" y="88610"/>
                                    <a:pt x="84453" y="85285"/>
                                  </a:cubicBezTo>
                                  <a:cubicBezTo>
                                    <a:pt x="85285" y="85285"/>
                                    <a:pt x="86116" y="84453"/>
                                    <a:pt x="86947" y="84453"/>
                                  </a:cubicBezTo>
                                  <a:cubicBezTo>
                                    <a:pt x="99416" y="78635"/>
                                    <a:pt x="106898" y="62840"/>
                                    <a:pt x="106898" y="49540"/>
                                  </a:cubicBezTo>
                                  <a:cubicBezTo>
                                    <a:pt x="106898" y="36240"/>
                                    <a:pt x="99416" y="20445"/>
                                    <a:pt x="86947" y="14626"/>
                                  </a:cubicBezTo>
                                  <a:cubicBezTo>
                                    <a:pt x="82791" y="12964"/>
                                    <a:pt x="78634" y="10470"/>
                                    <a:pt x="74478" y="8807"/>
                                  </a:cubicBezTo>
                                  <a:cubicBezTo>
                                    <a:pt x="70322" y="7976"/>
                                    <a:pt x="63672" y="7145"/>
                                    <a:pt x="59515" y="7145"/>
                                  </a:cubicBezTo>
                                  <a:cubicBezTo>
                                    <a:pt x="56190" y="7145"/>
                                    <a:pt x="52034" y="7145"/>
                                    <a:pt x="48708" y="6314"/>
                                  </a:cubicBezTo>
                                  <a:cubicBezTo>
                                    <a:pt x="37902" y="5482"/>
                                    <a:pt x="25433" y="11301"/>
                                    <a:pt x="18783" y="18783"/>
                                  </a:cubicBezTo>
                                  <a:cubicBezTo>
                                    <a:pt x="11301" y="26264"/>
                                    <a:pt x="5482" y="38733"/>
                                    <a:pt x="6314" y="48709"/>
                                  </a:cubicBezTo>
                                  <a:cubicBezTo>
                                    <a:pt x="7145" y="59515"/>
                                    <a:pt x="10470" y="71153"/>
                                    <a:pt x="18783" y="78635"/>
                                  </a:cubicBezTo>
                                  <a:cubicBezTo>
                                    <a:pt x="25433" y="86116"/>
                                    <a:pt x="36239" y="91935"/>
                                    <a:pt x="47877" y="91935"/>
                                  </a:cubicBezTo>
                                  <a:lnTo>
                                    <a:pt x="47877" y="919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0" name="Forme libre : Forme 170">
                            <a:extLst>
                              <a:ext uri="{FF2B5EF4-FFF2-40B4-BE49-F238E27FC236}">
                                <a16:creationId xmlns:a16="http://schemas.microsoft.com/office/drawing/2014/main" id="{A5A9F9A2-3B4A-4FF5-898E-B9BF9E5B58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69897" y="434191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1024 w 108065"/>
                                <a:gd name="connsiteY0" fmla="*/ 80876 h 108065"/>
                                <a:gd name="connsiteX1" fmla="*/ 91024 w 108065"/>
                                <a:gd name="connsiteY1" fmla="*/ 76719 h 108065"/>
                                <a:gd name="connsiteX2" fmla="*/ 76893 w 108065"/>
                                <a:gd name="connsiteY2" fmla="*/ 100826 h 108065"/>
                                <a:gd name="connsiteX3" fmla="*/ 80218 w 108065"/>
                                <a:gd name="connsiteY3" fmla="*/ 98333 h 108065"/>
                                <a:gd name="connsiteX4" fmla="*/ 97675 w 108065"/>
                                <a:gd name="connsiteY4" fmla="*/ 80876 h 108065"/>
                                <a:gd name="connsiteX5" fmla="*/ 104325 w 108065"/>
                                <a:gd name="connsiteY5" fmla="*/ 55938 h 108065"/>
                                <a:gd name="connsiteX6" fmla="*/ 80218 w 108065"/>
                                <a:gd name="connsiteY6" fmla="*/ 13543 h 108065"/>
                                <a:gd name="connsiteX7" fmla="*/ 78555 w 108065"/>
                                <a:gd name="connsiteY7" fmla="*/ 12712 h 108065"/>
                                <a:gd name="connsiteX8" fmla="*/ 41980 w 108065"/>
                                <a:gd name="connsiteY8" fmla="*/ 7724 h 108065"/>
                                <a:gd name="connsiteX9" fmla="*/ 13716 w 108065"/>
                                <a:gd name="connsiteY9" fmla="*/ 29337 h 108065"/>
                                <a:gd name="connsiteX10" fmla="*/ 12885 w 108065"/>
                                <a:gd name="connsiteY10" fmla="*/ 30168 h 108065"/>
                                <a:gd name="connsiteX11" fmla="*/ 6235 w 108065"/>
                                <a:gd name="connsiteY11" fmla="*/ 55106 h 108065"/>
                                <a:gd name="connsiteX12" fmla="*/ 12885 w 108065"/>
                                <a:gd name="connsiteY12" fmla="*/ 80044 h 108065"/>
                                <a:gd name="connsiteX13" fmla="*/ 55280 w 108065"/>
                                <a:gd name="connsiteY13" fmla="*/ 104152 h 108065"/>
                                <a:gd name="connsiteX14" fmla="*/ 62761 w 108065"/>
                                <a:gd name="connsiteY14" fmla="*/ 104152 h 108065"/>
                                <a:gd name="connsiteX15" fmla="*/ 38654 w 108065"/>
                                <a:gd name="connsiteY15" fmla="*/ 90020 h 108065"/>
                                <a:gd name="connsiteX16" fmla="*/ 41148 w 108065"/>
                                <a:gd name="connsiteY16" fmla="*/ 93345 h 108065"/>
                                <a:gd name="connsiteX17" fmla="*/ 71905 w 108065"/>
                                <a:gd name="connsiteY17" fmla="*/ 105814 h 108065"/>
                                <a:gd name="connsiteX18" fmla="*/ 91024 w 108065"/>
                                <a:gd name="connsiteY18" fmla="*/ 80876 h 108065"/>
                                <a:gd name="connsiteX19" fmla="*/ 91024 w 108065"/>
                                <a:gd name="connsiteY19" fmla="*/ 8087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1024" y="80876"/>
                                  </a:moveTo>
                                  <a:cubicBezTo>
                                    <a:pt x="91024" y="79213"/>
                                    <a:pt x="91024" y="78382"/>
                                    <a:pt x="91024" y="76719"/>
                                  </a:cubicBezTo>
                                  <a:cubicBezTo>
                                    <a:pt x="86037" y="85032"/>
                                    <a:pt x="81881" y="92514"/>
                                    <a:pt x="76893" y="100826"/>
                                  </a:cubicBezTo>
                                  <a:cubicBezTo>
                                    <a:pt x="77724" y="99995"/>
                                    <a:pt x="79387" y="99164"/>
                                    <a:pt x="80218" y="98333"/>
                                  </a:cubicBezTo>
                                  <a:cubicBezTo>
                                    <a:pt x="87700" y="94176"/>
                                    <a:pt x="93518" y="88357"/>
                                    <a:pt x="97675" y="80876"/>
                                  </a:cubicBezTo>
                                  <a:cubicBezTo>
                                    <a:pt x="101831" y="73394"/>
                                    <a:pt x="104325" y="65082"/>
                                    <a:pt x="104325" y="55938"/>
                                  </a:cubicBezTo>
                                  <a:cubicBezTo>
                                    <a:pt x="104325" y="39312"/>
                                    <a:pt x="95181" y="21855"/>
                                    <a:pt x="80218" y="13543"/>
                                  </a:cubicBezTo>
                                  <a:cubicBezTo>
                                    <a:pt x="79387" y="13543"/>
                                    <a:pt x="79387" y="12712"/>
                                    <a:pt x="78555" y="12712"/>
                                  </a:cubicBezTo>
                                  <a:cubicBezTo>
                                    <a:pt x="67749" y="6893"/>
                                    <a:pt x="53617" y="4399"/>
                                    <a:pt x="41980" y="7724"/>
                                  </a:cubicBezTo>
                                  <a:cubicBezTo>
                                    <a:pt x="31173" y="11049"/>
                                    <a:pt x="18704" y="18530"/>
                                    <a:pt x="13716" y="29337"/>
                                  </a:cubicBezTo>
                                  <a:cubicBezTo>
                                    <a:pt x="13716" y="29337"/>
                                    <a:pt x="13716" y="30168"/>
                                    <a:pt x="12885" y="30168"/>
                                  </a:cubicBezTo>
                                  <a:cubicBezTo>
                                    <a:pt x="8729" y="37650"/>
                                    <a:pt x="6235" y="45962"/>
                                    <a:pt x="6235" y="55106"/>
                                  </a:cubicBezTo>
                                  <a:cubicBezTo>
                                    <a:pt x="6235" y="64250"/>
                                    <a:pt x="8729" y="72563"/>
                                    <a:pt x="12885" y="80044"/>
                                  </a:cubicBezTo>
                                  <a:cubicBezTo>
                                    <a:pt x="21198" y="95007"/>
                                    <a:pt x="37823" y="104983"/>
                                    <a:pt x="55280" y="104152"/>
                                  </a:cubicBezTo>
                                  <a:cubicBezTo>
                                    <a:pt x="57774" y="104152"/>
                                    <a:pt x="60267" y="104152"/>
                                    <a:pt x="62761" y="104152"/>
                                  </a:cubicBezTo>
                                  <a:cubicBezTo>
                                    <a:pt x="54449" y="99164"/>
                                    <a:pt x="46967" y="95007"/>
                                    <a:pt x="38654" y="90020"/>
                                  </a:cubicBezTo>
                                  <a:cubicBezTo>
                                    <a:pt x="39485" y="90851"/>
                                    <a:pt x="40317" y="92514"/>
                                    <a:pt x="41148" y="93345"/>
                                  </a:cubicBezTo>
                                  <a:cubicBezTo>
                                    <a:pt x="47798" y="103320"/>
                                    <a:pt x="59436" y="109139"/>
                                    <a:pt x="71905" y="105814"/>
                                  </a:cubicBezTo>
                                  <a:cubicBezTo>
                                    <a:pt x="81881" y="103320"/>
                                    <a:pt x="91856" y="93345"/>
                                    <a:pt x="91024" y="80876"/>
                                  </a:cubicBezTo>
                                  <a:lnTo>
                                    <a:pt x="91024" y="80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1" name="Forme libre : Forme 171">
                            <a:extLst>
                              <a:ext uri="{FF2B5EF4-FFF2-40B4-BE49-F238E27FC236}">
                                <a16:creationId xmlns:a16="http://schemas.microsoft.com/office/drawing/2014/main" id="{E3B892D7-CDB6-4F00-AFC5-9D5640998E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6454" y="437166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0525 w 74814"/>
                                <a:gd name="connsiteY0" fmla="*/ 76893 h 83127"/>
                                <a:gd name="connsiteX1" fmla="*/ 40525 w 74814"/>
                                <a:gd name="connsiteY1" fmla="*/ 6235 h 83127"/>
                                <a:gd name="connsiteX2" fmla="*/ 40525 w 74814"/>
                                <a:gd name="connsiteY2" fmla="*/ 76893 h 83127"/>
                                <a:gd name="connsiteX3" fmla="*/ 40525 w 74814"/>
                                <a:gd name="connsiteY3" fmla="*/ 7689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0525" y="76893"/>
                                  </a:moveTo>
                                  <a:cubicBezTo>
                                    <a:pt x="86245" y="76893"/>
                                    <a:pt x="86245" y="6235"/>
                                    <a:pt x="40525" y="6235"/>
                                  </a:cubicBezTo>
                                  <a:cubicBezTo>
                                    <a:pt x="-5195" y="6235"/>
                                    <a:pt x="-5195" y="76893"/>
                                    <a:pt x="40525" y="76893"/>
                                  </a:cubicBezTo>
                                  <a:lnTo>
                                    <a:pt x="40525" y="768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2" name="Forme libre : Forme 172">
                            <a:extLst>
                              <a:ext uri="{FF2B5EF4-FFF2-40B4-BE49-F238E27FC236}">
                                <a16:creationId xmlns:a16="http://schemas.microsoft.com/office/drawing/2014/main" id="{4EDA7F63-6258-4500-81A5-0C50CD41CB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0261" y="3628507"/>
                              <a:ext cx="141316" cy="141316"/>
                            </a:xfrm>
                            <a:custGeom>
                              <a:avLst/>
                              <a:gdLst>
                                <a:gd name="connsiteX0" fmla="*/ 15379 w 141316"/>
                                <a:gd name="connsiteY0" fmla="*/ 105156 h 141316"/>
                                <a:gd name="connsiteX1" fmla="*/ 20366 w 141316"/>
                                <a:gd name="connsiteY1" fmla="*/ 111806 h 141316"/>
                                <a:gd name="connsiteX2" fmla="*/ 41980 w 141316"/>
                                <a:gd name="connsiteY2" fmla="*/ 133419 h 141316"/>
                                <a:gd name="connsiteX3" fmla="*/ 71905 w 141316"/>
                                <a:gd name="connsiteY3" fmla="*/ 141732 h 141316"/>
                                <a:gd name="connsiteX4" fmla="*/ 101831 w 141316"/>
                                <a:gd name="connsiteY4" fmla="*/ 133419 h 141316"/>
                                <a:gd name="connsiteX5" fmla="*/ 123444 w 141316"/>
                                <a:gd name="connsiteY5" fmla="*/ 111806 h 141316"/>
                                <a:gd name="connsiteX6" fmla="*/ 128432 w 141316"/>
                                <a:gd name="connsiteY6" fmla="*/ 105156 h 141316"/>
                                <a:gd name="connsiteX7" fmla="*/ 137576 w 141316"/>
                                <a:gd name="connsiteY7" fmla="*/ 71905 h 141316"/>
                                <a:gd name="connsiteX8" fmla="*/ 128432 w 141316"/>
                                <a:gd name="connsiteY8" fmla="*/ 38654 h 141316"/>
                                <a:gd name="connsiteX9" fmla="*/ 71905 w 141316"/>
                                <a:gd name="connsiteY9" fmla="*/ 6235 h 141316"/>
                                <a:gd name="connsiteX10" fmla="*/ 15379 w 141316"/>
                                <a:gd name="connsiteY10" fmla="*/ 38654 h 141316"/>
                                <a:gd name="connsiteX11" fmla="*/ 6235 w 141316"/>
                                <a:gd name="connsiteY11" fmla="*/ 71905 h 141316"/>
                                <a:gd name="connsiteX12" fmla="*/ 15379 w 141316"/>
                                <a:gd name="connsiteY12" fmla="*/ 105156 h 141316"/>
                                <a:gd name="connsiteX13" fmla="*/ 15379 w 141316"/>
                                <a:gd name="connsiteY13" fmla="*/ 105156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41316" h="141316">
                                  <a:moveTo>
                                    <a:pt x="15379" y="105156"/>
                                  </a:moveTo>
                                  <a:cubicBezTo>
                                    <a:pt x="17041" y="107650"/>
                                    <a:pt x="18704" y="109312"/>
                                    <a:pt x="20366" y="111806"/>
                                  </a:cubicBezTo>
                                  <a:cubicBezTo>
                                    <a:pt x="25354" y="120950"/>
                                    <a:pt x="32835" y="127600"/>
                                    <a:pt x="41980" y="133419"/>
                                  </a:cubicBezTo>
                                  <a:cubicBezTo>
                                    <a:pt x="51123" y="139238"/>
                                    <a:pt x="61099" y="141732"/>
                                    <a:pt x="71905" y="141732"/>
                                  </a:cubicBezTo>
                                  <a:cubicBezTo>
                                    <a:pt x="82712" y="141732"/>
                                    <a:pt x="92687" y="139238"/>
                                    <a:pt x="101831" y="133419"/>
                                  </a:cubicBezTo>
                                  <a:cubicBezTo>
                                    <a:pt x="110975" y="128431"/>
                                    <a:pt x="117625" y="120950"/>
                                    <a:pt x="123444" y="111806"/>
                                  </a:cubicBezTo>
                                  <a:cubicBezTo>
                                    <a:pt x="125107" y="109312"/>
                                    <a:pt x="126769" y="107650"/>
                                    <a:pt x="128432" y="105156"/>
                                  </a:cubicBezTo>
                                  <a:cubicBezTo>
                                    <a:pt x="134251" y="95181"/>
                                    <a:pt x="137576" y="83543"/>
                                    <a:pt x="137576" y="71905"/>
                                  </a:cubicBezTo>
                                  <a:cubicBezTo>
                                    <a:pt x="137576" y="60267"/>
                                    <a:pt x="134251" y="49461"/>
                                    <a:pt x="128432" y="38654"/>
                                  </a:cubicBezTo>
                                  <a:cubicBezTo>
                                    <a:pt x="116794" y="18704"/>
                                    <a:pt x="95181" y="6235"/>
                                    <a:pt x="71905" y="6235"/>
                                  </a:cubicBezTo>
                                  <a:cubicBezTo>
                                    <a:pt x="48630" y="6235"/>
                                    <a:pt x="27016" y="18704"/>
                                    <a:pt x="15379" y="38654"/>
                                  </a:cubicBezTo>
                                  <a:cubicBezTo>
                                    <a:pt x="9560" y="48630"/>
                                    <a:pt x="6235" y="60267"/>
                                    <a:pt x="6235" y="71905"/>
                                  </a:cubicBezTo>
                                  <a:cubicBezTo>
                                    <a:pt x="6235" y="84374"/>
                                    <a:pt x="9560" y="95181"/>
                                    <a:pt x="15379" y="105156"/>
                                  </a:cubicBezTo>
                                  <a:lnTo>
                                    <a:pt x="15379" y="105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3" name="Forme libre : Forme 173">
                            <a:extLst>
                              <a:ext uri="{FF2B5EF4-FFF2-40B4-BE49-F238E27FC236}">
                                <a16:creationId xmlns:a16="http://schemas.microsoft.com/office/drawing/2014/main" id="{E1FFCC88-A34B-4052-9A19-7A5B4AD10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1221" y="3602738"/>
                              <a:ext cx="116378" cy="124691"/>
                            </a:xfrm>
                            <a:custGeom>
                              <a:avLst/>
                              <a:gdLst>
                                <a:gd name="connsiteX0" fmla="*/ 60475 w 116378"/>
                                <a:gd name="connsiteY0" fmla="*/ 118456 h 124690"/>
                                <a:gd name="connsiteX1" fmla="*/ 60475 w 116378"/>
                                <a:gd name="connsiteY1" fmla="*/ 6235 h 124690"/>
                                <a:gd name="connsiteX2" fmla="*/ 60475 w 116378"/>
                                <a:gd name="connsiteY2" fmla="*/ 118456 h 124690"/>
                                <a:gd name="connsiteX3" fmla="*/ 60475 w 116378"/>
                                <a:gd name="connsiteY3" fmla="*/ 118456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16378" h="124690">
                                  <a:moveTo>
                                    <a:pt x="60475" y="118456"/>
                                  </a:moveTo>
                                  <a:cubicBezTo>
                                    <a:pt x="132796" y="118456"/>
                                    <a:pt x="132796" y="6235"/>
                                    <a:pt x="60475" y="6235"/>
                                  </a:cubicBezTo>
                                  <a:cubicBezTo>
                                    <a:pt x="-11846" y="6235"/>
                                    <a:pt x="-11846" y="118456"/>
                                    <a:pt x="60475" y="118456"/>
                                  </a:cubicBezTo>
                                  <a:lnTo>
                                    <a:pt x="60475" y="1184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4" name="Forme libre : Forme 174">
                            <a:extLst>
                              <a:ext uri="{FF2B5EF4-FFF2-40B4-BE49-F238E27FC236}">
                                <a16:creationId xmlns:a16="http://schemas.microsoft.com/office/drawing/2014/main" id="{4087AB2D-4F35-4C5C-B676-79D65C163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0672" y="3596025"/>
                              <a:ext cx="124691" cy="133004"/>
                            </a:xfrm>
                            <a:custGeom>
                              <a:avLst/>
                              <a:gdLst>
                                <a:gd name="connsiteX0" fmla="*/ 8633 w 124690"/>
                                <a:gd name="connsiteY0" fmla="*/ 79449 h 133003"/>
                                <a:gd name="connsiteX1" fmla="*/ 8633 w 124690"/>
                                <a:gd name="connsiteY1" fmla="*/ 80281 h 133003"/>
                                <a:gd name="connsiteX2" fmla="*/ 8633 w 124690"/>
                                <a:gd name="connsiteY2" fmla="*/ 49524 h 133003"/>
                                <a:gd name="connsiteX3" fmla="*/ 8633 w 124690"/>
                                <a:gd name="connsiteY3" fmla="*/ 82774 h 133003"/>
                                <a:gd name="connsiteX4" fmla="*/ 19440 w 124690"/>
                                <a:gd name="connsiteY4" fmla="*/ 103556 h 133003"/>
                                <a:gd name="connsiteX5" fmla="*/ 36065 w 124690"/>
                                <a:gd name="connsiteY5" fmla="*/ 119350 h 133003"/>
                                <a:gd name="connsiteX6" fmla="*/ 50197 w 124690"/>
                                <a:gd name="connsiteY6" fmla="*/ 125169 h 133003"/>
                                <a:gd name="connsiteX7" fmla="*/ 74304 w 124690"/>
                                <a:gd name="connsiteY7" fmla="*/ 126001 h 133003"/>
                                <a:gd name="connsiteX8" fmla="*/ 96748 w 124690"/>
                                <a:gd name="connsiteY8" fmla="*/ 118519 h 133003"/>
                                <a:gd name="connsiteX9" fmla="*/ 113373 w 124690"/>
                                <a:gd name="connsiteY9" fmla="*/ 102725 h 133003"/>
                                <a:gd name="connsiteX10" fmla="*/ 124180 w 124690"/>
                                <a:gd name="connsiteY10" fmla="*/ 81943 h 133003"/>
                                <a:gd name="connsiteX11" fmla="*/ 126674 w 124690"/>
                                <a:gd name="connsiteY11" fmla="*/ 66149 h 133003"/>
                                <a:gd name="connsiteX12" fmla="*/ 121686 w 124690"/>
                                <a:gd name="connsiteY12" fmla="*/ 42873 h 133003"/>
                                <a:gd name="connsiteX13" fmla="*/ 109217 w 124690"/>
                                <a:gd name="connsiteY13" fmla="*/ 23754 h 133003"/>
                                <a:gd name="connsiteX14" fmla="*/ 66822 w 124690"/>
                                <a:gd name="connsiteY14" fmla="*/ 6298 h 133003"/>
                                <a:gd name="connsiteX15" fmla="*/ 51028 w 124690"/>
                                <a:gd name="connsiteY15" fmla="*/ 8791 h 133003"/>
                                <a:gd name="connsiteX16" fmla="*/ 36065 w 124690"/>
                                <a:gd name="connsiteY16" fmla="*/ 15441 h 133003"/>
                                <a:gd name="connsiteX17" fmla="*/ 80123 w 124690"/>
                                <a:gd name="connsiteY17" fmla="*/ 9623 h 133003"/>
                                <a:gd name="connsiteX18" fmla="*/ 79291 w 124690"/>
                                <a:gd name="connsiteY18" fmla="*/ 9623 h 133003"/>
                                <a:gd name="connsiteX19" fmla="*/ 24427 w 124690"/>
                                <a:gd name="connsiteY19" fmla="*/ 24585 h 133003"/>
                                <a:gd name="connsiteX20" fmla="*/ 9464 w 124690"/>
                                <a:gd name="connsiteY20" fmla="*/ 49524 h 133003"/>
                                <a:gd name="connsiteX21" fmla="*/ 8633 w 124690"/>
                                <a:gd name="connsiteY21" fmla="*/ 79449 h 133003"/>
                                <a:gd name="connsiteX22" fmla="*/ 8633 w 124690"/>
                                <a:gd name="connsiteY22" fmla="*/ 79449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24690" h="133003">
                                  <a:moveTo>
                                    <a:pt x="8633" y="79449"/>
                                  </a:moveTo>
                                  <a:cubicBezTo>
                                    <a:pt x="8633" y="79449"/>
                                    <a:pt x="8633" y="80281"/>
                                    <a:pt x="8633" y="80281"/>
                                  </a:cubicBezTo>
                                  <a:cubicBezTo>
                                    <a:pt x="8633" y="70305"/>
                                    <a:pt x="8633" y="60330"/>
                                    <a:pt x="8633" y="49524"/>
                                  </a:cubicBezTo>
                                  <a:cubicBezTo>
                                    <a:pt x="6140" y="60330"/>
                                    <a:pt x="5308" y="71137"/>
                                    <a:pt x="8633" y="82774"/>
                                  </a:cubicBezTo>
                                  <a:cubicBezTo>
                                    <a:pt x="10296" y="90256"/>
                                    <a:pt x="14452" y="97738"/>
                                    <a:pt x="19440" y="103556"/>
                                  </a:cubicBezTo>
                                  <a:cubicBezTo>
                                    <a:pt x="23596" y="110207"/>
                                    <a:pt x="29415" y="115194"/>
                                    <a:pt x="36065" y="119350"/>
                                  </a:cubicBezTo>
                                  <a:cubicBezTo>
                                    <a:pt x="41053" y="121013"/>
                                    <a:pt x="45209" y="123507"/>
                                    <a:pt x="50197" y="125169"/>
                                  </a:cubicBezTo>
                                  <a:cubicBezTo>
                                    <a:pt x="58510" y="127663"/>
                                    <a:pt x="65991" y="127663"/>
                                    <a:pt x="74304" y="126001"/>
                                  </a:cubicBezTo>
                                  <a:cubicBezTo>
                                    <a:pt x="82616" y="126001"/>
                                    <a:pt x="90098" y="123507"/>
                                    <a:pt x="96748" y="118519"/>
                                  </a:cubicBezTo>
                                  <a:cubicBezTo>
                                    <a:pt x="103398" y="114363"/>
                                    <a:pt x="109217" y="109375"/>
                                    <a:pt x="113373" y="102725"/>
                                  </a:cubicBezTo>
                                  <a:cubicBezTo>
                                    <a:pt x="118361" y="96906"/>
                                    <a:pt x="122518" y="90256"/>
                                    <a:pt x="124180" y="81943"/>
                                  </a:cubicBezTo>
                                  <a:cubicBezTo>
                                    <a:pt x="125011" y="76956"/>
                                    <a:pt x="125843" y="71137"/>
                                    <a:pt x="126674" y="66149"/>
                                  </a:cubicBezTo>
                                  <a:cubicBezTo>
                                    <a:pt x="126674" y="57836"/>
                                    <a:pt x="125011" y="50355"/>
                                    <a:pt x="121686" y="42873"/>
                                  </a:cubicBezTo>
                                  <a:cubicBezTo>
                                    <a:pt x="119192" y="35392"/>
                                    <a:pt x="115036" y="28742"/>
                                    <a:pt x="109217" y="23754"/>
                                  </a:cubicBezTo>
                                  <a:cubicBezTo>
                                    <a:pt x="97580" y="12948"/>
                                    <a:pt x="82616" y="5466"/>
                                    <a:pt x="66822" y="6298"/>
                                  </a:cubicBezTo>
                                  <a:cubicBezTo>
                                    <a:pt x="61834" y="7129"/>
                                    <a:pt x="56016" y="7960"/>
                                    <a:pt x="51028" y="8791"/>
                                  </a:cubicBezTo>
                                  <a:cubicBezTo>
                                    <a:pt x="46041" y="10454"/>
                                    <a:pt x="41053" y="12948"/>
                                    <a:pt x="36065" y="15441"/>
                                  </a:cubicBezTo>
                                  <a:cubicBezTo>
                                    <a:pt x="51028" y="13779"/>
                                    <a:pt x="65160" y="11285"/>
                                    <a:pt x="80123" y="9623"/>
                                  </a:cubicBezTo>
                                  <a:cubicBezTo>
                                    <a:pt x="80123" y="9623"/>
                                    <a:pt x="79291" y="9623"/>
                                    <a:pt x="79291" y="9623"/>
                                  </a:cubicBezTo>
                                  <a:cubicBezTo>
                                    <a:pt x="59341" y="5466"/>
                                    <a:pt x="39390" y="9623"/>
                                    <a:pt x="24427" y="24585"/>
                                  </a:cubicBezTo>
                                  <a:cubicBezTo>
                                    <a:pt x="17777" y="31236"/>
                                    <a:pt x="12790" y="40380"/>
                                    <a:pt x="9464" y="49524"/>
                                  </a:cubicBezTo>
                                  <a:cubicBezTo>
                                    <a:pt x="5308" y="59499"/>
                                    <a:pt x="5308" y="69474"/>
                                    <a:pt x="8633" y="79449"/>
                                  </a:cubicBezTo>
                                  <a:lnTo>
                                    <a:pt x="8633" y="794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5" name="Forme libre : Forme 175">
                            <a:extLst>
                              <a:ext uri="{FF2B5EF4-FFF2-40B4-BE49-F238E27FC236}">
                                <a16:creationId xmlns:a16="http://schemas.microsoft.com/office/drawing/2014/main" id="{BCD905BC-6465-489D-80CE-0A12CA2B59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4727" y="3698018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68580 w 91440"/>
                                <a:gd name="connsiteY0" fmla="*/ 83859 h 91439"/>
                                <a:gd name="connsiteX1" fmla="*/ 69412 w 91440"/>
                                <a:gd name="connsiteY1" fmla="*/ 83028 h 91439"/>
                                <a:gd name="connsiteX2" fmla="*/ 69412 w 91440"/>
                                <a:gd name="connsiteY2" fmla="*/ 12370 h 91439"/>
                                <a:gd name="connsiteX3" fmla="*/ 68580 w 91440"/>
                                <a:gd name="connsiteY3" fmla="*/ 11539 h 91439"/>
                                <a:gd name="connsiteX4" fmla="*/ 27016 w 91440"/>
                                <a:gd name="connsiteY4" fmla="*/ 11539 h 91439"/>
                                <a:gd name="connsiteX5" fmla="*/ 6235 w 91440"/>
                                <a:gd name="connsiteY5" fmla="*/ 47283 h 91439"/>
                                <a:gd name="connsiteX6" fmla="*/ 27016 w 91440"/>
                                <a:gd name="connsiteY6" fmla="*/ 83028 h 91439"/>
                                <a:gd name="connsiteX7" fmla="*/ 68580 w 91440"/>
                                <a:gd name="connsiteY7" fmla="*/ 83859 h 91439"/>
                                <a:gd name="connsiteX8" fmla="*/ 68580 w 91440"/>
                                <a:gd name="connsiteY8" fmla="*/ 8385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68580" y="83859"/>
                                  </a:moveTo>
                                  <a:cubicBezTo>
                                    <a:pt x="68580" y="83859"/>
                                    <a:pt x="69412" y="83859"/>
                                    <a:pt x="69412" y="83028"/>
                                  </a:cubicBezTo>
                                  <a:cubicBezTo>
                                    <a:pt x="96012" y="69728"/>
                                    <a:pt x="96012" y="25670"/>
                                    <a:pt x="69412" y="12370"/>
                                  </a:cubicBezTo>
                                  <a:cubicBezTo>
                                    <a:pt x="69412" y="12370"/>
                                    <a:pt x="68580" y="12370"/>
                                    <a:pt x="68580" y="11539"/>
                                  </a:cubicBezTo>
                                  <a:cubicBezTo>
                                    <a:pt x="55280" y="4888"/>
                                    <a:pt x="40317" y="4057"/>
                                    <a:pt x="27016" y="11539"/>
                                  </a:cubicBezTo>
                                  <a:cubicBezTo>
                                    <a:pt x="14547" y="19020"/>
                                    <a:pt x="6235" y="33152"/>
                                    <a:pt x="6235" y="47283"/>
                                  </a:cubicBezTo>
                                  <a:cubicBezTo>
                                    <a:pt x="6235" y="61415"/>
                                    <a:pt x="14547" y="75546"/>
                                    <a:pt x="27016" y="83028"/>
                                  </a:cubicBezTo>
                                  <a:cubicBezTo>
                                    <a:pt x="40317" y="92172"/>
                                    <a:pt x="55280" y="90509"/>
                                    <a:pt x="68580" y="83859"/>
                                  </a:cubicBezTo>
                                  <a:lnTo>
                                    <a:pt x="68580" y="838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6" name="Forme libre : Forme 176">
                            <a:extLst>
                              <a:ext uri="{FF2B5EF4-FFF2-40B4-BE49-F238E27FC236}">
                                <a16:creationId xmlns:a16="http://schemas.microsoft.com/office/drawing/2014/main" id="{0709C57B-DF3F-468B-9ED1-425763B932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57044" y="3793603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31221 w 116378"/>
                                <a:gd name="connsiteY0" fmla="*/ 104652 h 116378"/>
                                <a:gd name="connsiteX1" fmla="*/ 61147 w 116378"/>
                                <a:gd name="connsiteY1" fmla="*/ 112134 h 116378"/>
                                <a:gd name="connsiteX2" fmla="*/ 81928 w 116378"/>
                                <a:gd name="connsiteY2" fmla="*/ 107977 h 116378"/>
                                <a:gd name="connsiteX3" fmla="*/ 99385 w 116378"/>
                                <a:gd name="connsiteY3" fmla="*/ 97171 h 116378"/>
                                <a:gd name="connsiteX4" fmla="*/ 107698 w 116378"/>
                                <a:gd name="connsiteY4" fmla="*/ 86364 h 116378"/>
                                <a:gd name="connsiteX5" fmla="*/ 114348 w 116378"/>
                                <a:gd name="connsiteY5" fmla="*/ 66414 h 116378"/>
                                <a:gd name="connsiteX6" fmla="*/ 114348 w 116378"/>
                                <a:gd name="connsiteY6" fmla="*/ 52282 h 116378"/>
                                <a:gd name="connsiteX7" fmla="*/ 107698 w 116378"/>
                                <a:gd name="connsiteY7" fmla="*/ 32331 h 116378"/>
                                <a:gd name="connsiteX8" fmla="*/ 99385 w 116378"/>
                                <a:gd name="connsiteY8" fmla="*/ 21525 h 116378"/>
                                <a:gd name="connsiteX9" fmla="*/ 76110 w 116378"/>
                                <a:gd name="connsiteY9" fmla="*/ 8225 h 116378"/>
                                <a:gd name="connsiteX10" fmla="*/ 74447 w 116378"/>
                                <a:gd name="connsiteY10" fmla="*/ 8225 h 116378"/>
                                <a:gd name="connsiteX11" fmla="*/ 52834 w 116378"/>
                                <a:gd name="connsiteY11" fmla="*/ 7393 h 116378"/>
                                <a:gd name="connsiteX12" fmla="*/ 39534 w 116378"/>
                                <a:gd name="connsiteY12" fmla="*/ 10718 h 116378"/>
                                <a:gd name="connsiteX13" fmla="*/ 32052 w 116378"/>
                                <a:gd name="connsiteY13" fmla="*/ 14043 h 116378"/>
                                <a:gd name="connsiteX14" fmla="*/ 6283 w 116378"/>
                                <a:gd name="connsiteY14" fmla="*/ 58932 h 116378"/>
                                <a:gd name="connsiteX15" fmla="*/ 31221 w 116378"/>
                                <a:gd name="connsiteY15" fmla="*/ 104652 h 116378"/>
                                <a:gd name="connsiteX16" fmla="*/ 31221 w 116378"/>
                                <a:gd name="connsiteY16" fmla="*/ 10465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31221" y="104652"/>
                                  </a:moveTo>
                                  <a:cubicBezTo>
                                    <a:pt x="39534" y="109640"/>
                                    <a:pt x="51172" y="113796"/>
                                    <a:pt x="61147" y="112134"/>
                                  </a:cubicBezTo>
                                  <a:cubicBezTo>
                                    <a:pt x="68628" y="112134"/>
                                    <a:pt x="75278" y="110471"/>
                                    <a:pt x="81928" y="107977"/>
                                  </a:cubicBezTo>
                                  <a:cubicBezTo>
                                    <a:pt x="88579" y="105483"/>
                                    <a:pt x="94397" y="102158"/>
                                    <a:pt x="99385" y="97171"/>
                                  </a:cubicBezTo>
                                  <a:cubicBezTo>
                                    <a:pt x="101879" y="93846"/>
                                    <a:pt x="105204" y="89689"/>
                                    <a:pt x="107698" y="86364"/>
                                  </a:cubicBezTo>
                                  <a:cubicBezTo>
                                    <a:pt x="111855" y="80545"/>
                                    <a:pt x="113517" y="73895"/>
                                    <a:pt x="114348" y="66414"/>
                                  </a:cubicBezTo>
                                  <a:cubicBezTo>
                                    <a:pt x="116011" y="61426"/>
                                    <a:pt x="116011" y="57270"/>
                                    <a:pt x="114348" y="52282"/>
                                  </a:cubicBezTo>
                                  <a:cubicBezTo>
                                    <a:pt x="114348" y="45632"/>
                                    <a:pt x="111855" y="38982"/>
                                    <a:pt x="107698" y="32331"/>
                                  </a:cubicBezTo>
                                  <a:cubicBezTo>
                                    <a:pt x="105204" y="29006"/>
                                    <a:pt x="101879" y="24850"/>
                                    <a:pt x="99385" y="21525"/>
                                  </a:cubicBezTo>
                                  <a:cubicBezTo>
                                    <a:pt x="92735" y="14875"/>
                                    <a:pt x="85254" y="10718"/>
                                    <a:pt x="76110" y="8225"/>
                                  </a:cubicBezTo>
                                  <a:cubicBezTo>
                                    <a:pt x="75278" y="8225"/>
                                    <a:pt x="75278" y="8225"/>
                                    <a:pt x="74447" y="8225"/>
                                  </a:cubicBezTo>
                                  <a:cubicBezTo>
                                    <a:pt x="66966" y="5731"/>
                                    <a:pt x="60315" y="5731"/>
                                    <a:pt x="52834" y="7393"/>
                                  </a:cubicBezTo>
                                  <a:cubicBezTo>
                                    <a:pt x="47846" y="7393"/>
                                    <a:pt x="43690" y="8225"/>
                                    <a:pt x="39534" y="10718"/>
                                  </a:cubicBezTo>
                                  <a:cubicBezTo>
                                    <a:pt x="37040" y="11550"/>
                                    <a:pt x="34546" y="12381"/>
                                    <a:pt x="32052" y="14043"/>
                                  </a:cubicBezTo>
                                  <a:cubicBezTo>
                                    <a:pt x="16258" y="23187"/>
                                    <a:pt x="6283" y="41476"/>
                                    <a:pt x="6283" y="58932"/>
                                  </a:cubicBezTo>
                                  <a:cubicBezTo>
                                    <a:pt x="5452" y="77220"/>
                                    <a:pt x="15427" y="94677"/>
                                    <a:pt x="31221" y="104652"/>
                                  </a:cubicBezTo>
                                  <a:lnTo>
                                    <a:pt x="31221" y="1046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7" name="Forme libre : Forme 177">
                            <a:extLst>
                              <a:ext uri="{FF2B5EF4-FFF2-40B4-BE49-F238E27FC236}">
                                <a16:creationId xmlns:a16="http://schemas.microsoft.com/office/drawing/2014/main" id="{96816F9E-C392-47D4-BA32-7690502315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7603" y="334354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26185 w 91440"/>
                                <a:gd name="connsiteY0" fmla="*/ 80885 h 91439"/>
                                <a:gd name="connsiteX1" fmla="*/ 31173 w 91440"/>
                                <a:gd name="connsiteY1" fmla="*/ 84211 h 91439"/>
                                <a:gd name="connsiteX2" fmla="*/ 78555 w 91440"/>
                                <a:gd name="connsiteY2" fmla="*/ 78392 h 91439"/>
                                <a:gd name="connsiteX3" fmla="*/ 84374 w 91440"/>
                                <a:gd name="connsiteY3" fmla="*/ 31009 h 91439"/>
                                <a:gd name="connsiteX4" fmla="*/ 81049 w 91440"/>
                                <a:gd name="connsiteY4" fmla="*/ 26022 h 91439"/>
                                <a:gd name="connsiteX5" fmla="*/ 17872 w 91440"/>
                                <a:gd name="connsiteY5" fmla="*/ 17709 h 91439"/>
                                <a:gd name="connsiteX6" fmla="*/ 6235 w 91440"/>
                                <a:gd name="connsiteY6" fmla="*/ 45972 h 91439"/>
                                <a:gd name="connsiteX7" fmla="*/ 26185 w 91440"/>
                                <a:gd name="connsiteY7" fmla="*/ 80885 h 91439"/>
                                <a:gd name="connsiteX8" fmla="*/ 26185 w 91440"/>
                                <a:gd name="connsiteY8" fmla="*/ 8088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26185" y="80885"/>
                                  </a:moveTo>
                                  <a:cubicBezTo>
                                    <a:pt x="27848" y="81717"/>
                                    <a:pt x="29510" y="83379"/>
                                    <a:pt x="31173" y="84211"/>
                                  </a:cubicBezTo>
                                  <a:cubicBezTo>
                                    <a:pt x="45304" y="92523"/>
                                    <a:pt x="66917" y="90861"/>
                                    <a:pt x="78555" y="78392"/>
                                  </a:cubicBezTo>
                                  <a:cubicBezTo>
                                    <a:pt x="90193" y="65923"/>
                                    <a:pt x="93518" y="45972"/>
                                    <a:pt x="84374" y="31009"/>
                                  </a:cubicBezTo>
                                  <a:cubicBezTo>
                                    <a:pt x="83543" y="29347"/>
                                    <a:pt x="81880" y="27684"/>
                                    <a:pt x="81049" y="26022"/>
                                  </a:cubicBezTo>
                                  <a:cubicBezTo>
                                    <a:pt x="67749" y="3577"/>
                                    <a:pt x="36160" y="-579"/>
                                    <a:pt x="17872" y="17709"/>
                                  </a:cubicBezTo>
                                  <a:cubicBezTo>
                                    <a:pt x="10391" y="25190"/>
                                    <a:pt x="6235" y="35997"/>
                                    <a:pt x="6235" y="45972"/>
                                  </a:cubicBezTo>
                                  <a:cubicBezTo>
                                    <a:pt x="6235" y="60935"/>
                                    <a:pt x="14547" y="73404"/>
                                    <a:pt x="26185" y="80885"/>
                                  </a:cubicBezTo>
                                  <a:lnTo>
                                    <a:pt x="26185" y="808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8" name="Forme libre : Forme 178">
                            <a:extLst>
                              <a:ext uri="{FF2B5EF4-FFF2-40B4-BE49-F238E27FC236}">
                                <a16:creationId xmlns:a16="http://schemas.microsoft.com/office/drawing/2014/main" id="{FABCAA04-A176-4B20-A774-79556E953C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090" y="3937661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4597 w 108065"/>
                                <a:gd name="connsiteY0" fmla="*/ 37902 h 108065"/>
                                <a:gd name="connsiteX1" fmla="*/ 93766 w 108065"/>
                                <a:gd name="connsiteY1" fmla="*/ 37071 h 108065"/>
                                <a:gd name="connsiteX2" fmla="*/ 100416 w 108065"/>
                                <a:gd name="connsiteY2" fmla="*/ 45383 h 108065"/>
                                <a:gd name="connsiteX3" fmla="*/ 97922 w 108065"/>
                                <a:gd name="connsiteY3" fmla="*/ 42058 h 108065"/>
                                <a:gd name="connsiteX4" fmla="*/ 102079 w 108065"/>
                                <a:gd name="connsiteY4" fmla="*/ 52865 h 108065"/>
                                <a:gd name="connsiteX5" fmla="*/ 101247 w 108065"/>
                                <a:gd name="connsiteY5" fmla="*/ 49540 h 108065"/>
                                <a:gd name="connsiteX6" fmla="*/ 101247 w 108065"/>
                                <a:gd name="connsiteY6" fmla="*/ 73647 h 108065"/>
                                <a:gd name="connsiteX7" fmla="*/ 102079 w 108065"/>
                                <a:gd name="connsiteY7" fmla="*/ 52865 h 108065"/>
                                <a:gd name="connsiteX8" fmla="*/ 96260 w 108065"/>
                                <a:gd name="connsiteY8" fmla="*/ 35408 h 108065"/>
                                <a:gd name="connsiteX9" fmla="*/ 95429 w 108065"/>
                                <a:gd name="connsiteY9" fmla="*/ 33746 h 108065"/>
                                <a:gd name="connsiteX10" fmla="*/ 100416 w 108065"/>
                                <a:gd name="connsiteY10" fmla="*/ 44552 h 108065"/>
                                <a:gd name="connsiteX11" fmla="*/ 99585 w 108065"/>
                                <a:gd name="connsiteY11" fmla="*/ 41227 h 108065"/>
                                <a:gd name="connsiteX12" fmla="*/ 101247 w 108065"/>
                                <a:gd name="connsiteY12" fmla="*/ 53696 h 108065"/>
                                <a:gd name="connsiteX13" fmla="*/ 101247 w 108065"/>
                                <a:gd name="connsiteY13" fmla="*/ 52865 h 108065"/>
                                <a:gd name="connsiteX14" fmla="*/ 97091 w 108065"/>
                                <a:gd name="connsiteY14" fmla="*/ 34577 h 108065"/>
                                <a:gd name="connsiteX15" fmla="*/ 87116 w 108065"/>
                                <a:gd name="connsiteY15" fmla="*/ 19614 h 108065"/>
                                <a:gd name="connsiteX16" fmla="*/ 53865 w 108065"/>
                                <a:gd name="connsiteY16" fmla="*/ 6313 h 108065"/>
                                <a:gd name="connsiteX17" fmla="*/ 20614 w 108065"/>
                                <a:gd name="connsiteY17" fmla="*/ 19614 h 108065"/>
                                <a:gd name="connsiteX18" fmla="*/ 13133 w 108065"/>
                                <a:gd name="connsiteY18" fmla="*/ 28758 h 108065"/>
                                <a:gd name="connsiteX19" fmla="*/ 6482 w 108065"/>
                                <a:gd name="connsiteY19" fmla="*/ 52033 h 108065"/>
                                <a:gd name="connsiteX20" fmla="*/ 43058 w 108065"/>
                                <a:gd name="connsiteY20" fmla="*/ 105235 h 108065"/>
                                <a:gd name="connsiteX21" fmla="*/ 32252 w 108065"/>
                                <a:gd name="connsiteY21" fmla="*/ 100247 h 108065"/>
                                <a:gd name="connsiteX22" fmla="*/ 41396 w 108065"/>
                                <a:gd name="connsiteY22" fmla="*/ 104404 h 108065"/>
                                <a:gd name="connsiteX23" fmla="*/ 50540 w 108065"/>
                                <a:gd name="connsiteY23" fmla="*/ 107729 h 108065"/>
                                <a:gd name="connsiteX24" fmla="*/ 62178 w 108065"/>
                                <a:gd name="connsiteY24" fmla="*/ 109392 h 108065"/>
                                <a:gd name="connsiteX25" fmla="*/ 78803 w 108065"/>
                                <a:gd name="connsiteY25" fmla="*/ 106066 h 108065"/>
                                <a:gd name="connsiteX26" fmla="*/ 99585 w 108065"/>
                                <a:gd name="connsiteY26" fmla="*/ 88610 h 108065"/>
                                <a:gd name="connsiteX27" fmla="*/ 105404 w 108065"/>
                                <a:gd name="connsiteY27" fmla="*/ 66997 h 108065"/>
                                <a:gd name="connsiteX28" fmla="*/ 94597 w 108065"/>
                                <a:gd name="connsiteY28" fmla="*/ 37902 h 108065"/>
                                <a:gd name="connsiteX29" fmla="*/ 94597 w 108065"/>
                                <a:gd name="connsiteY29" fmla="*/ 3790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4597" y="37902"/>
                                  </a:moveTo>
                                  <a:cubicBezTo>
                                    <a:pt x="94597" y="37902"/>
                                    <a:pt x="93766" y="37071"/>
                                    <a:pt x="93766" y="37071"/>
                                  </a:cubicBezTo>
                                  <a:cubicBezTo>
                                    <a:pt x="96260" y="39564"/>
                                    <a:pt x="97922" y="42890"/>
                                    <a:pt x="100416" y="45383"/>
                                  </a:cubicBezTo>
                                  <a:cubicBezTo>
                                    <a:pt x="99585" y="44552"/>
                                    <a:pt x="98754" y="42890"/>
                                    <a:pt x="97922" y="42058"/>
                                  </a:cubicBezTo>
                                  <a:cubicBezTo>
                                    <a:pt x="99585" y="45383"/>
                                    <a:pt x="101247" y="49540"/>
                                    <a:pt x="102079" y="52865"/>
                                  </a:cubicBezTo>
                                  <a:cubicBezTo>
                                    <a:pt x="102079" y="52033"/>
                                    <a:pt x="101247" y="51202"/>
                                    <a:pt x="101247" y="49540"/>
                                  </a:cubicBezTo>
                                  <a:cubicBezTo>
                                    <a:pt x="101247" y="57852"/>
                                    <a:pt x="101247" y="66165"/>
                                    <a:pt x="101247" y="73647"/>
                                  </a:cubicBezTo>
                                  <a:cubicBezTo>
                                    <a:pt x="103741" y="65334"/>
                                    <a:pt x="102910" y="61178"/>
                                    <a:pt x="102079" y="52865"/>
                                  </a:cubicBezTo>
                                  <a:cubicBezTo>
                                    <a:pt x="102079" y="46215"/>
                                    <a:pt x="99585" y="40396"/>
                                    <a:pt x="96260" y="35408"/>
                                  </a:cubicBezTo>
                                  <a:cubicBezTo>
                                    <a:pt x="96260" y="34577"/>
                                    <a:pt x="95429" y="33746"/>
                                    <a:pt x="95429" y="33746"/>
                                  </a:cubicBezTo>
                                  <a:cubicBezTo>
                                    <a:pt x="97091" y="37071"/>
                                    <a:pt x="98754" y="41227"/>
                                    <a:pt x="100416" y="44552"/>
                                  </a:cubicBezTo>
                                  <a:cubicBezTo>
                                    <a:pt x="100416" y="43721"/>
                                    <a:pt x="99585" y="42058"/>
                                    <a:pt x="99585" y="41227"/>
                                  </a:cubicBezTo>
                                  <a:cubicBezTo>
                                    <a:pt x="100416" y="45383"/>
                                    <a:pt x="100416" y="49540"/>
                                    <a:pt x="101247" y="53696"/>
                                  </a:cubicBezTo>
                                  <a:cubicBezTo>
                                    <a:pt x="101247" y="53696"/>
                                    <a:pt x="101247" y="52865"/>
                                    <a:pt x="101247" y="52865"/>
                                  </a:cubicBezTo>
                                  <a:cubicBezTo>
                                    <a:pt x="101247" y="46215"/>
                                    <a:pt x="100416" y="40396"/>
                                    <a:pt x="97091" y="34577"/>
                                  </a:cubicBezTo>
                                  <a:cubicBezTo>
                                    <a:pt x="95429" y="28758"/>
                                    <a:pt x="92103" y="23770"/>
                                    <a:pt x="87116" y="19614"/>
                                  </a:cubicBezTo>
                                  <a:cubicBezTo>
                                    <a:pt x="78803" y="11301"/>
                                    <a:pt x="65503" y="5482"/>
                                    <a:pt x="53865" y="6313"/>
                                  </a:cubicBezTo>
                                  <a:cubicBezTo>
                                    <a:pt x="42227" y="7145"/>
                                    <a:pt x="29758" y="10470"/>
                                    <a:pt x="20614" y="19614"/>
                                  </a:cubicBezTo>
                                  <a:cubicBezTo>
                                    <a:pt x="18120" y="22939"/>
                                    <a:pt x="15626" y="26264"/>
                                    <a:pt x="13133" y="28758"/>
                                  </a:cubicBezTo>
                                  <a:cubicBezTo>
                                    <a:pt x="8976" y="36239"/>
                                    <a:pt x="6482" y="43721"/>
                                    <a:pt x="6482" y="52033"/>
                                  </a:cubicBezTo>
                                  <a:cubicBezTo>
                                    <a:pt x="3989" y="75309"/>
                                    <a:pt x="20614" y="98585"/>
                                    <a:pt x="43058" y="105235"/>
                                  </a:cubicBezTo>
                                  <a:cubicBezTo>
                                    <a:pt x="39733" y="103572"/>
                                    <a:pt x="35577" y="101910"/>
                                    <a:pt x="32252" y="100247"/>
                                  </a:cubicBezTo>
                                  <a:cubicBezTo>
                                    <a:pt x="34746" y="101910"/>
                                    <a:pt x="38071" y="103572"/>
                                    <a:pt x="41396" y="104404"/>
                                  </a:cubicBezTo>
                                  <a:cubicBezTo>
                                    <a:pt x="44721" y="106066"/>
                                    <a:pt x="47215" y="106898"/>
                                    <a:pt x="50540" y="107729"/>
                                  </a:cubicBezTo>
                                  <a:cubicBezTo>
                                    <a:pt x="54696" y="108560"/>
                                    <a:pt x="58021" y="108560"/>
                                    <a:pt x="62178" y="109392"/>
                                  </a:cubicBezTo>
                                  <a:cubicBezTo>
                                    <a:pt x="67997" y="109392"/>
                                    <a:pt x="73815" y="108560"/>
                                    <a:pt x="78803" y="106066"/>
                                  </a:cubicBezTo>
                                  <a:cubicBezTo>
                                    <a:pt x="87116" y="102741"/>
                                    <a:pt x="94597" y="96922"/>
                                    <a:pt x="99585" y="88610"/>
                                  </a:cubicBezTo>
                                  <a:cubicBezTo>
                                    <a:pt x="102910" y="81959"/>
                                    <a:pt x="105404" y="74478"/>
                                    <a:pt x="105404" y="66997"/>
                                  </a:cubicBezTo>
                                  <a:cubicBezTo>
                                    <a:pt x="107898" y="56190"/>
                                    <a:pt x="102079" y="46215"/>
                                    <a:pt x="94597" y="37902"/>
                                  </a:cubicBezTo>
                                  <a:lnTo>
                                    <a:pt x="94597" y="379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9" name="Forme libre : Forme 179">
                            <a:extLst>
                              <a:ext uri="{FF2B5EF4-FFF2-40B4-BE49-F238E27FC236}">
                                <a16:creationId xmlns:a16="http://schemas.microsoft.com/office/drawing/2014/main" id="{96FABB5E-EDEB-4571-BF27-86E98781C2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6817" y="3823025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8318 w 91440"/>
                                <a:gd name="connsiteY0" fmla="*/ 92687 h 91439"/>
                                <a:gd name="connsiteX1" fmla="*/ 48318 w 91440"/>
                                <a:gd name="connsiteY1" fmla="*/ 6235 h 91439"/>
                                <a:gd name="connsiteX2" fmla="*/ 48318 w 91440"/>
                                <a:gd name="connsiteY2" fmla="*/ 92687 h 91439"/>
                                <a:gd name="connsiteX3" fmla="*/ 48318 w 91440"/>
                                <a:gd name="connsiteY3" fmla="*/ 9268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8318" y="92687"/>
                                  </a:moveTo>
                                  <a:cubicBezTo>
                                    <a:pt x="104014" y="92687"/>
                                    <a:pt x="104014" y="6235"/>
                                    <a:pt x="48318" y="6235"/>
                                  </a:cubicBezTo>
                                  <a:cubicBezTo>
                                    <a:pt x="-7377" y="6235"/>
                                    <a:pt x="-8208" y="92687"/>
                                    <a:pt x="48318" y="92687"/>
                                  </a:cubicBezTo>
                                  <a:lnTo>
                                    <a:pt x="48318" y="9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0" name="Forme libre : Forme 180">
                            <a:extLst>
                              <a:ext uri="{FF2B5EF4-FFF2-40B4-BE49-F238E27FC236}">
                                <a16:creationId xmlns:a16="http://schemas.microsoft.com/office/drawing/2014/main" id="{81356B59-64FD-4F4D-8001-085F19F02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6230" y="3095854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50099 h 49876"/>
                                <a:gd name="connsiteX1" fmla="*/ 43642 w 58189"/>
                                <a:gd name="connsiteY1" fmla="*/ 48437 h 49876"/>
                                <a:gd name="connsiteX2" fmla="*/ 59436 w 58189"/>
                                <a:gd name="connsiteY2" fmla="*/ 28487 h 49876"/>
                                <a:gd name="connsiteX3" fmla="*/ 43642 w 58189"/>
                                <a:gd name="connsiteY3" fmla="*/ 8536 h 49876"/>
                                <a:gd name="connsiteX4" fmla="*/ 35329 w 58189"/>
                                <a:gd name="connsiteY4" fmla="*/ 6873 h 49876"/>
                                <a:gd name="connsiteX5" fmla="*/ 6235 w 58189"/>
                                <a:gd name="connsiteY5" fmla="*/ 29318 h 49876"/>
                                <a:gd name="connsiteX6" fmla="*/ 35329 w 58189"/>
                                <a:gd name="connsiteY6" fmla="*/ 50099 h 49876"/>
                                <a:gd name="connsiteX7" fmla="*/ 35329 w 58189"/>
                                <a:gd name="connsiteY7" fmla="*/ 50099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50099"/>
                                  </a:moveTo>
                                  <a:cubicBezTo>
                                    <a:pt x="37823" y="49268"/>
                                    <a:pt x="41148" y="48437"/>
                                    <a:pt x="43642" y="48437"/>
                                  </a:cubicBezTo>
                                  <a:cubicBezTo>
                                    <a:pt x="51955" y="46774"/>
                                    <a:pt x="59436" y="36799"/>
                                    <a:pt x="59436" y="28487"/>
                                  </a:cubicBezTo>
                                  <a:cubicBezTo>
                                    <a:pt x="59436" y="19343"/>
                                    <a:pt x="53617" y="10198"/>
                                    <a:pt x="43642" y="8536"/>
                                  </a:cubicBezTo>
                                  <a:cubicBezTo>
                                    <a:pt x="41148" y="7705"/>
                                    <a:pt x="37823" y="6873"/>
                                    <a:pt x="35329" y="6873"/>
                                  </a:cubicBezTo>
                                  <a:cubicBezTo>
                                    <a:pt x="21197" y="3548"/>
                                    <a:pt x="6235" y="13524"/>
                                    <a:pt x="6235" y="29318"/>
                                  </a:cubicBezTo>
                                  <a:cubicBezTo>
                                    <a:pt x="6235" y="43449"/>
                                    <a:pt x="20366" y="53425"/>
                                    <a:pt x="35329" y="50099"/>
                                  </a:cubicBezTo>
                                  <a:lnTo>
                                    <a:pt x="35329" y="500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1" name="Forme libre : Forme 181">
                            <a:extLst>
                              <a:ext uri="{FF2B5EF4-FFF2-40B4-BE49-F238E27FC236}">
                                <a16:creationId xmlns:a16="http://schemas.microsoft.com/office/drawing/2014/main" id="{3C713540-BA8A-40B8-830D-917AB8B2AC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5887" y="3395622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53656 w 83127"/>
                                <a:gd name="connsiteY0" fmla="*/ 18832 h 83127"/>
                                <a:gd name="connsiteX1" fmla="*/ 51994 w 83127"/>
                                <a:gd name="connsiteY1" fmla="*/ 18832 h 83127"/>
                                <a:gd name="connsiteX2" fmla="*/ 60307 w 83127"/>
                                <a:gd name="connsiteY2" fmla="*/ 22157 h 83127"/>
                                <a:gd name="connsiteX3" fmla="*/ 58644 w 83127"/>
                                <a:gd name="connsiteY3" fmla="*/ 21326 h 83127"/>
                                <a:gd name="connsiteX4" fmla="*/ 65294 w 83127"/>
                                <a:gd name="connsiteY4" fmla="*/ 26314 h 83127"/>
                                <a:gd name="connsiteX5" fmla="*/ 64463 w 83127"/>
                                <a:gd name="connsiteY5" fmla="*/ 25482 h 83127"/>
                                <a:gd name="connsiteX6" fmla="*/ 69450 w 83127"/>
                                <a:gd name="connsiteY6" fmla="*/ 32133 h 83127"/>
                                <a:gd name="connsiteX7" fmla="*/ 68619 w 83127"/>
                                <a:gd name="connsiteY7" fmla="*/ 30470 h 83127"/>
                                <a:gd name="connsiteX8" fmla="*/ 71944 w 83127"/>
                                <a:gd name="connsiteY8" fmla="*/ 37951 h 83127"/>
                                <a:gd name="connsiteX9" fmla="*/ 71113 w 83127"/>
                                <a:gd name="connsiteY9" fmla="*/ 35458 h 83127"/>
                                <a:gd name="connsiteX10" fmla="*/ 71944 w 83127"/>
                                <a:gd name="connsiteY10" fmla="*/ 44602 h 83127"/>
                                <a:gd name="connsiteX11" fmla="*/ 70281 w 83127"/>
                                <a:gd name="connsiteY11" fmla="*/ 32964 h 83127"/>
                                <a:gd name="connsiteX12" fmla="*/ 71113 w 83127"/>
                                <a:gd name="connsiteY12" fmla="*/ 41276 h 83127"/>
                                <a:gd name="connsiteX13" fmla="*/ 71113 w 83127"/>
                                <a:gd name="connsiteY13" fmla="*/ 38783 h 83127"/>
                                <a:gd name="connsiteX14" fmla="*/ 70281 w 83127"/>
                                <a:gd name="connsiteY14" fmla="*/ 47095 h 83127"/>
                                <a:gd name="connsiteX15" fmla="*/ 71113 w 83127"/>
                                <a:gd name="connsiteY15" fmla="*/ 45433 h 83127"/>
                                <a:gd name="connsiteX16" fmla="*/ 67788 w 83127"/>
                                <a:gd name="connsiteY16" fmla="*/ 52914 h 83127"/>
                                <a:gd name="connsiteX17" fmla="*/ 68619 w 83127"/>
                                <a:gd name="connsiteY17" fmla="*/ 52083 h 83127"/>
                                <a:gd name="connsiteX18" fmla="*/ 63631 w 83127"/>
                                <a:gd name="connsiteY18" fmla="*/ 57902 h 83127"/>
                                <a:gd name="connsiteX19" fmla="*/ 64463 w 83127"/>
                                <a:gd name="connsiteY19" fmla="*/ 57071 h 83127"/>
                                <a:gd name="connsiteX20" fmla="*/ 58644 w 83127"/>
                                <a:gd name="connsiteY20" fmla="*/ 62058 h 83127"/>
                                <a:gd name="connsiteX21" fmla="*/ 59475 w 83127"/>
                                <a:gd name="connsiteY21" fmla="*/ 61227 h 83127"/>
                                <a:gd name="connsiteX22" fmla="*/ 73607 w 83127"/>
                                <a:gd name="connsiteY22" fmla="*/ 32133 h 83127"/>
                                <a:gd name="connsiteX23" fmla="*/ 67788 w 83127"/>
                                <a:gd name="connsiteY23" fmla="*/ 18001 h 83127"/>
                                <a:gd name="connsiteX24" fmla="*/ 52825 w 83127"/>
                                <a:gd name="connsiteY24" fmla="*/ 7194 h 83127"/>
                                <a:gd name="connsiteX25" fmla="*/ 34537 w 83127"/>
                                <a:gd name="connsiteY25" fmla="*/ 7194 h 83127"/>
                                <a:gd name="connsiteX26" fmla="*/ 24561 w 83127"/>
                                <a:gd name="connsiteY26" fmla="*/ 11351 h 83127"/>
                                <a:gd name="connsiteX27" fmla="*/ 6274 w 83127"/>
                                <a:gd name="connsiteY27" fmla="*/ 42939 h 83127"/>
                                <a:gd name="connsiteX28" fmla="*/ 35368 w 83127"/>
                                <a:gd name="connsiteY28" fmla="*/ 83671 h 83127"/>
                                <a:gd name="connsiteX29" fmla="*/ 76932 w 83127"/>
                                <a:gd name="connsiteY29" fmla="*/ 60396 h 83127"/>
                                <a:gd name="connsiteX30" fmla="*/ 73607 w 83127"/>
                                <a:gd name="connsiteY30" fmla="*/ 34626 h 83127"/>
                                <a:gd name="connsiteX31" fmla="*/ 53656 w 83127"/>
                                <a:gd name="connsiteY31" fmla="*/ 18832 h 83127"/>
                                <a:gd name="connsiteX32" fmla="*/ 53656 w 83127"/>
                                <a:gd name="connsiteY32" fmla="*/ 1883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53656" y="18832"/>
                                  </a:moveTo>
                                  <a:cubicBezTo>
                                    <a:pt x="52825" y="18832"/>
                                    <a:pt x="52825" y="18832"/>
                                    <a:pt x="51994" y="18832"/>
                                  </a:cubicBezTo>
                                  <a:cubicBezTo>
                                    <a:pt x="54488" y="19664"/>
                                    <a:pt x="56981" y="21326"/>
                                    <a:pt x="60307" y="22157"/>
                                  </a:cubicBezTo>
                                  <a:cubicBezTo>
                                    <a:pt x="59475" y="22157"/>
                                    <a:pt x="58644" y="21326"/>
                                    <a:pt x="58644" y="21326"/>
                                  </a:cubicBezTo>
                                  <a:cubicBezTo>
                                    <a:pt x="61138" y="22989"/>
                                    <a:pt x="62800" y="24651"/>
                                    <a:pt x="65294" y="26314"/>
                                  </a:cubicBezTo>
                                  <a:cubicBezTo>
                                    <a:pt x="65294" y="26314"/>
                                    <a:pt x="64463" y="25482"/>
                                    <a:pt x="64463" y="25482"/>
                                  </a:cubicBezTo>
                                  <a:cubicBezTo>
                                    <a:pt x="66125" y="27976"/>
                                    <a:pt x="67788" y="29639"/>
                                    <a:pt x="69450" y="32133"/>
                                  </a:cubicBezTo>
                                  <a:cubicBezTo>
                                    <a:pt x="68619" y="31301"/>
                                    <a:pt x="68619" y="30470"/>
                                    <a:pt x="68619" y="30470"/>
                                  </a:cubicBezTo>
                                  <a:cubicBezTo>
                                    <a:pt x="69450" y="32964"/>
                                    <a:pt x="71113" y="35458"/>
                                    <a:pt x="71944" y="37951"/>
                                  </a:cubicBezTo>
                                  <a:cubicBezTo>
                                    <a:pt x="71944" y="37120"/>
                                    <a:pt x="71113" y="36289"/>
                                    <a:pt x="71113" y="35458"/>
                                  </a:cubicBezTo>
                                  <a:cubicBezTo>
                                    <a:pt x="71113" y="38783"/>
                                    <a:pt x="71944" y="41276"/>
                                    <a:pt x="71944" y="44602"/>
                                  </a:cubicBezTo>
                                  <a:cubicBezTo>
                                    <a:pt x="71113" y="40445"/>
                                    <a:pt x="71113" y="37120"/>
                                    <a:pt x="70281" y="32964"/>
                                  </a:cubicBezTo>
                                  <a:cubicBezTo>
                                    <a:pt x="70281" y="35458"/>
                                    <a:pt x="71113" y="38783"/>
                                    <a:pt x="71113" y="41276"/>
                                  </a:cubicBezTo>
                                  <a:cubicBezTo>
                                    <a:pt x="71113" y="40445"/>
                                    <a:pt x="71113" y="39614"/>
                                    <a:pt x="71113" y="38783"/>
                                  </a:cubicBezTo>
                                  <a:cubicBezTo>
                                    <a:pt x="71113" y="41276"/>
                                    <a:pt x="70281" y="44602"/>
                                    <a:pt x="70281" y="47095"/>
                                  </a:cubicBezTo>
                                  <a:cubicBezTo>
                                    <a:pt x="70281" y="46264"/>
                                    <a:pt x="70281" y="45433"/>
                                    <a:pt x="71113" y="45433"/>
                                  </a:cubicBezTo>
                                  <a:cubicBezTo>
                                    <a:pt x="70281" y="47927"/>
                                    <a:pt x="69450" y="50421"/>
                                    <a:pt x="67788" y="52914"/>
                                  </a:cubicBezTo>
                                  <a:cubicBezTo>
                                    <a:pt x="67788" y="52083"/>
                                    <a:pt x="67788" y="52083"/>
                                    <a:pt x="68619" y="52083"/>
                                  </a:cubicBezTo>
                                  <a:cubicBezTo>
                                    <a:pt x="66957" y="53746"/>
                                    <a:pt x="65294" y="56240"/>
                                    <a:pt x="63631" y="57902"/>
                                  </a:cubicBezTo>
                                  <a:cubicBezTo>
                                    <a:pt x="63631" y="57902"/>
                                    <a:pt x="64463" y="57071"/>
                                    <a:pt x="64463" y="57071"/>
                                  </a:cubicBezTo>
                                  <a:cubicBezTo>
                                    <a:pt x="62800" y="58733"/>
                                    <a:pt x="60307" y="60396"/>
                                    <a:pt x="58644" y="62058"/>
                                  </a:cubicBezTo>
                                  <a:cubicBezTo>
                                    <a:pt x="58644" y="62058"/>
                                    <a:pt x="59475" y="62058"/>
                                    <a:pt x="59475" y="61227"/>
                                  </a:cubicBezTo>
                                  <a:cubicBezTo>
                                    <a:pt x="69450" y="54577"/>
                                    <a:pt x="75269" y="44602"/>
                                    <a:pt x="73607" y="32133"/>
                                  </a:cubicBezTo>
                                  <a:cubicBezTo>
                                    <a:pt x="72776" y="27145"/>
                                    <a:pt x="71113" y="22157"/>
                                    <a:pt x="67788" y="18001"/>
                                  </a:cubicBezTo>
                                  <a:cubicBezTo>
                                    <a:pt x="64463" y="13845"/>
                                    <a:pt x="58644" y="8026"/>
                                    <a:pt x="52825" y="7194"/>
                                  </a:cubicBezTo>
                                  <a:cubicBezTo>
                                    <a:pt x="46175" y="6363"/>
                                    <a:pt x="41187" y="5532"/>
                                    <a:pt x="34537" y="7194"/>
                                  </a:cubicBezTo>
                                  <a:cubicBezTo>
                                    <a:pt x="31212" y="8026"/>
                                    <a:pt x="27887" y="9688"/>
                                    <a:pt x="24561" y="11351"/>
                                  </a:cubicBezTo>
                                  <a:cubicBezTo>
                                    <a:pt x="13755" y="18001"/>
                                    <a:pt x="6274" y="29639"/>
                                    <a:pt x="6274" y="42939"/>
                                  </a:cubicBezTo>
                                  <a:cubicBezTo>
                                    <a:pt x="5442" y="62058"/>
                                    <a:pt x="17911" y="78684"/>
                                    <a:pt x="35368" y="83671"/>
                                  </a:cubicBezTo>
                                  <a:cubicBezTo>
                                    <a:pt x="51994" y="88659"/>
                                    <a:pt x="72776" y="77853"/>
                                    <a:pt x="76932" y="60396"/>
                                  </a:cubicBezTo>
                                  <a:cubicBezTo>
                                    <a:pt x="78594" y="52083"/>
                                    <a:pt x="78594" y="42108"/>
                                    <a:pt x="73607" y="34626"/>
                                  </a:cubicBezTo>
                                  <a:cubicBezTo>
                                    <a:pt x="69450" y="27976"/>
                                    <a:pt x="62800" y="20495"/>
                                    <a:pt x="53656" y="18832"/>
                                  </a:cubicBezTo>
                                  <a:lnTo>
                                    <a:pt x="53656" y="188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2" name="Forme libre : Forme 182">
                            <a:extLst>
                              <a:ext uri="{FF2B5EF4-FFF2-40B4-BE49-F238E27FC236}">
                                <a16:creationId xmlns:a16="http://schemas.microsoft.com/office/drawing/2014/main" id="{EF6E7D5C-E4D4-49E0-9B1C-F52639238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1185" y="3145523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3692 w 41563"/>
                                <a:gd name="connsiteY0" fmla="*/ 41162 h 41563"/>
                                <a:gd name="connsiteX1" fmla="*/ 23692 w 41563"/>
                                <a:gd name="connsiteY1" fmla="*/ 6249 h 41563"/>
                                <a:gd name="connsiteX2" fmla="*/ 23692 w 41563"/>
                                <a:gd name="connsiteY2" fmla="*/ 41162 h 41563"/>
                                <a:gd name="connsiteX3" fmla="*/ 23692 w 41563"/>
                                <a:gd name="connsiteY3" fmla="*/ 41162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3692" y="41162"/>
                                  </a:moveTo>
                                  <a:cubicBezTo>
                                    <a:pt x="46136" y="41162"/>
                                    <a:pt x="46136" y="6249"/>
                                    <a:pt x="23692" y="6249"/>
                                  </a:cubicBezTo>
                                  <a:cubicBezTo>
                                    <a:pt x="416" y="5418"/>
                                    <a:pt x="416" y="41162"/>
                                    <a:pt x="23692" y="41162"/>
                                  </a:cubicBezTo>
                                  <a:lnTo>
                                    <a:pt x="23692" y="411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3" name="Forme libre : Forme 183">
                            <a:extLst>
                              <a:ext uri="{FF2B5EF4-FFF2-40B4-BE49-F238E27FC236}">
                                <a16:creationId xmlns:a16="http://schemas.microsoft.com/office/drawing/2014/main" id="{8EE4206D-DEBE-486A-B652-1954B092979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00855" y="3018353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1148 w 74814"/>
                                <a:gd name="connsiteY0" fmla="*/ 77724 h 83127"/>
                                <a:gd name="connsiteX1" fmla="*/ 41148 w 74814"/>
                                <a:gd name="connsiteY1" fmla="*/ 6235 h 83127"/>
                                <a:gd name="connsiteX2" fmla="*/ 41148 w 74814"/>
                                <a:gd name="connsiteY2" fmla="*/ 77724 h 83127"/>
                                <a:gd name="connsiteX3" fmla="*/ 41148 w 74814"/>
                                <a:gd name="connsiteY3" fmla="*/ 7772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1148" y="77724"/>
                                  </a:moveTo>
                                  <a:cubicBezTo>
                                    <a:pt x="86868" y="77724"/>
                                    <a:pt x="87699" y="6235"/>
                                    <a:pt x="41148" y="6235"/>
                                  </a:cubicBezTo>
                                  <a:cubicBezTo>
                                    <a:pt x="-5403" y="6235"/>
                                    <a:pt x="-5403" y="77724"/>
                                    <a:pt x="41148" y="77724"/>
                                  </a:cubicBezTo>
                                  <a:lnTo>
                                    <a:pt x="41148" y="777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4" name="Forme libre : Forme 184">
                            <a:extLst>
                              <a:ext uri="{FF2B5EF4-FFF2-40B4-BE49-F238E27FC236}">
                                <a16:creationId xmlns:a16="http://schemas.microsoft.com/office/drawing/2014/main" id="{97FE1CBF-60F0-4730-9F7F-5192B5DBF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4992" y="934336"/>
                              <a:ext cx="174567" cy="182880"/>
                            </a:xfrm>
                            <a:custGeom>
                              <a:avLst/>
                              <a:gdLst>
                                <a:gd name="connsiteX0" fmla="*/ 13778 w 174567"/>
                                <a:gd name="connsiteY0" fmla="*/ 51970 h 182879"/>
                                <a:gd name="connsiteX1" fmla="*/ 128494 w 174567"/>
                                <a:gd name="connsiteY1" fmla="*/ 171674 h 182879"/>
                                <a:gd name="connsiteX2" fmla="*/ 166732 w 174567"/>
                                <a:gd name="connsiteY2" fmla="*/ 133435 h 182879"/>
                                <a:gd name="connsiteX3" fmla="*/ 51186 w 174567"/>
                                <a:gd name="connsiteY3" fmla="*/ 14563 h 182879"/>
                                <a:gd name="connsiteX4" fmla="*/ 13778 w 174567"/>
                                <a:gd name="connsiteY4" fmla="*/ 51970 h 182879"/>
                                <a:gd name="connsiteX5" fmla="*/ 13778 w 174567"/>
                                <a:gd name="connsiteY5" fmla="*/ 51970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82879">
                                  <a:moveTo>
                                    <a:pt x="13778" y="51970"/>
                                  </a:moveTo>
                                  <a:cubicBezTo>
                                    <a:pt x="51186" y="93534"/>
                                    <a:pt x="89424" y="132604"/>
                                    <a:pt x="128494" y="171674"/>
                                  </a:cubicBezTo>
                                  <a:cubicBezTo>
                                    <a:pt x="153432" y="196612"/>
                                    <a:pt x="190839" y="159205"/>
                                    <a:pt x="166732" y="133435"/>
                                  </a:cubicBezTo>
                                  <a:cubicBezTo>
                                    <a:pt x="129325" y="92703"/>
                                    <a:pt x="91087" y="52802"/>
                                    <a:pt x="51186" y="14563"/>
                                  </a:cubicBezTo>
                                  <a:cubicBezTo>
                                    <a:pt x="26247" y="-10375"/>
                                    <a:pt x="-9497" y="26201"/>
                                    <a:pt x="13778" y="51970"/>
                                  </a:cubicBezTo>
                                  <a:lnTo>
                                    <a:pt x="13778" y="519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5" name="Forme libre : Forme 185">
                            <a:extLst>
                              <a:ext uri="{FF2B5EF4-FFF2-40B4-BE49-F238E27FC236}">
                                <a16:creationId xmlns:a16="http://schemas.microsoft.com/office/drawing/2014/main" id="{AB39BE66-E6C2-44B6-AA07-D2959D6EFD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48033" y="2715712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6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4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6"/>
                                    <a:pt x="7296" y="31230"/>
                                  </a:cubicBezTo>
                                  <a:cubicBezTo>
                                    <a:pt x="2309" y="47025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3650"/>
                                    <a:pt x="62992" y="47025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  <wps:wsp>
                      <wps:cNvPr id="1534" name="Rectangle 1533">
                        <a:extLst>
                          <a:ext uri="{FF2B5EF4-FFF2-40B4-BE49-F238E27FC236}">
                            <a16:creationId xmlns:a16="http://schemas.microsoft.com/office/drawing/2014/main" id="{351E4827-85BD-4056-B282-DFB487A74618}"/>
                          </a:ext>
                        </a:extLst>
                      </wps:cNvPr>
                      <wps:cNvSpPr/>
                      <wps:spPr>
                        <a:xfrm>
                          <a:off x="0" y="6856730"/>
                          <a:ext cx="7299384" cy="32758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39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2B3CE12" id="Groupe 1" o:spid="_x0000_s1026" style="position:absolute;margin-left:0;margin-top:0;width:574.65pt;height:797.3pt;z-index:251662336;mso-width-percent:939;mso-position-horizontal:center;mso-position-horizontal-relative:page;mso-position-vertical:center;mso-position-vertical-relative:page;mso-width-percent:939" coordsize="72993,101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">
              <v:rect id="Rectangle 1056" o:spid="_x0000_s1027" style="position:absolute;width:72993;height:95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" fillcolor="#212934 [1615]" stroked="f" strokeweight="1pt"/>
              <v:group id="Groupe 1057" o:spid="_x0000_s1028" style="position:absolute;left:285;top:95;width:72271;height:41554;flip:y" coordorigin="267" coordsize="77823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">
                <v:group id="Groupe 3" o:spid="_x0000_s1029" style="position:absolute;left:267;top:7249;width:77808;height:37497" coordorigin="267,7249" coordsize="77807,37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orme libre : Forme 429" o:spid="_x0000_s1030" style="position:absolute;left:11442;top:37269;width:2037;height:1140;visibility:visible;mso-wrap-style:square;v-text-anchor:middle" coordsize="203679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" path="m19660,54065v47253,21183,96951,37477,145834,52957c201341,118428,215192,64656,180973,51621,134535,34512,88096,18217,40027,6811,12327,294,-8856,41030,19660,54065r,xe" fillcolor="#db1a5e [3204]" stroked="f">
                    <v:stroke joinstyle="miter"/>
                    <v:path arrowok="t" o:connecttype="custom" o:connectlocs="19660,54065;165494,107022;180973,51621;40027,6811;19660,54065;19660,54065" o:connectangles="0,0,0,0,0,0"/>
                  </v:shape>
                  <v:shape id="Forme libre : Forme 430" o:spid="_x0000_s1031" style="position:absolute;left:19667;top:37290;width:3096;height:2444;visibility:visible;mso-wrap-style:square;v-text-anchor:middle" coordsize="309592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" path="m49320,236037c119386,161898,201673,100794,292106,55170,323065,39691,296180,-5119,265220,8731,167454,54356,84353,117903,12658,199375v-21182,24442,13850,60289,36662,36662l49320,236037xe" fillcolor="#db1a5e [3204]" stroked="f">
                    <v:stroke joinstyle="miter"/>
                    <v:path arrowok="t" o:connecttype="custom" o:connectlocs="49320,236037;292106,55170;265220,8731;12658,199375;49320,236037;49320,236037" o:connectangles="0,0,0,0,0,0"/>
                  </v:shape>
                  <v:shape id="Forme libre : Forme 431" o:spid="_x0000_s1032" style="position:absolute;left:17791;top:42576;width:977;height:651;visibility:visible;mso-wrap-style:square;v-text-anchor:middle" coordsize="97766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<v:stroke joinstyle="miter"/>
                    <v:path arrowok="t" o:connecttype="custom" o:connectlocs="25959,61093;62621,66796;92766,49687;75657,19542;41439,7321;7221,26875;25959,61093;25959,61093" o:connectangles="0,0,0,0,0,0,0,0"/>
                  </v:shape>
                  <v:shape id="Forme libre : Forme 432" o:spid="_x0000_s1033" style="position:absolute;left:31497;top:40274;width:2199;height:3341;visibility:visible;mso-wrap-style:square;v-text-anchor:middle" coordsize="219973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" path="m51797,313209c90903,218702,143860,130712,213111,55758,238367,28058,198446,-11863,172375,15022,92532,94050,33058,191816,6987,300988v-7332,30145,33404,39107,44810,12221l51797,313209xe" fillcolor="#db1a5e [3204]" stroked="f">
                    <v:stroke joinstyle="miter"/>
                    <v:path arrowok="t" o:connecttype="custom" o:connectlocs="51797,313210;213112,55758;172376,15022;6987,300989;51797,313210;51797,313210" o:connectangles="0,0,0,0,0,0"/>
                  </v:shape>
                  <v:shape id="Forme libre : Forme 433" o:spid="_x0000_s1034" style="position:absolute;left:30655;top:32389;width:2037;height:1466;visibility:visible;mso-wrap-style:square;v-text-anchor:middle" coordsize="203679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" path="m193776,108619c153040,66254,105787,33665,52830,9224,17797,-7071,-13977,45071,21871,62180v50512,24442,99395,51328,147464,78213c189703,152614,210071,125728,193776,108619r,xe" fillcolor="#db1a5e [3204]" stroked="f">
                    <v:stroke joinstyle="miter"/>
                    <v:path arrowok="t" o:connecttype="custom" o:connectlocs="193776,108619;52830,9224;21871,62180;169335,140393;193776,108619;193776,108619" o:connectangles="0,0,0,0,0,0"/>
                  </v:shape>
                  <v:shape id="Forme libre : Forme 434" o:spid="_x0000_s1035" style="position:absolute;left:1702;top:38349;width:896;height:1955;visibility:visible;mso-wrap-style:square;v-text-anchor:middle" coordsize="89618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" path="m57573,179038c82015,132599,92606,84530,86903,32388v-4074,-34217,-56215,-35847,-55401,c33132,73124,25799,114675,8690,151337v-13850,31774,31774,60289,48883,27701l57573,179038xe" fillcolor="#db1a5e [3204]" stroked="f">
                    <v:stroke joinstyle="miter"/>
                    <v:path arrowok="t" o:connecttype="custom" o:connectlocs="57574,179038;86904,32388;31502,32388;8690,151337;57574,179038;57574,179038" o:connectangles="0,0,0,0,0,0"/>
                  </v:shape>
                  <v:shape id="Forme libre : Forme 435" o:spid="_x0000_s1036" style="position:absolute;left:2081;top:29880;width:1141;height:897;visibility:visible;mso-wrap-style:square;v-text-anchor:middle" coordsize="11406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" path="m17953,51500c39136,62906,60318,73497,81501,84903v24442,13036,45624,-22812,21997,-37477c83130,35206,62763,22170,43209,9950,16324,-7160,-9747,37650,17953,51500r,xe" fillcolor="#db1a5e [3204]" stroked="f">
                    <v:stroke joinstyle="miter"/>
                    <v:path arrowok="t" o:connecttype="custom" o:connectlocs="17953,51501;81501,84904;103498,47427;43209,9950;17953,51501;17953,51501" o:connectangles="0,0,0,0,0,0"/>
                  </v:shape>
                  <v:shape id="Forme libre : Forme 436" o:spid="_x0000_s1037" style="position:absolute;left:12459;top:27256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<v:stroke joinstyle="miter"/>
                    <v:path arrowok="t" o:connecttype="custom" o:connectlocs="14909,58154;43424,82595;82532,82595;82532,43488;58090,14973;15724,14973;14909,58154;14909,58154" o:connectangles="0,0,0,0,0,0,0,0"/>
                  </v:shape>
                  <v:shape id="Forme libre : Forme 437" o:spid="_x0000_s1038" style="position:absolute;left:22912;top:31716;width:3096;height:2363;visibility:visible;mso-wrap-style:square;v-text-anchor:middle" coordsize="309592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" path="m46665,231309c136284,171835,221829,107472,303301,37406,322039,21112,295154,-4144,276415,10520,194129,74069,108583,131913,18965,184870v-30145,17924,-1630,65992,27700,46439l46665,231309xe" fillcolor="#db1a5e [3204]" stroked="f">
                    <v:stroke joinstyle="miter"/>
                    <v:path arrowok="t" o:connecttype="custom" o:connectlocs="46665,231310;303301,37406;276415,10520;18965,184871;46665,231310;46665,231310" o:connectangles="0,0,0,0,0,0"/>
                  </v:shape>
                  <v:shape id="Forme libre : Forme 438" o:spid="_x0000_s1039" style="position:absolute;left:27540;top:31138;width:1711;height:1467;visibility:visible;mso-wrap-style:square;v-text-anchor:middle" coordsize="17109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<v:stroke joinstyle="miter"/>
                    <v:path arrowok="t" o:connecttype="custom" o:connectlocs="61228,138384;157365,57727;121518,11288;15603,92760;15603,138384;61228,138384;61228,138384" o:connectangles="0,0,0,0,0,0,0"/>
                  </v:shape>
                  <v:shape id="Forme libre : Forme 439" o:spid="_x0000_s1040" style="position:absolute;left:43273;top:39963;width:1955;height:1711;visibility:visible;mso-wrap-style:square;v-text-anchor:middle" coordsize="195532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<v:stroke joinstyle="miter"/>
                    <v:path arrowok="t" o:connecttype="custom" o:connectlocs="154091,101536;74249,38802;6627,38802;54696,144716;172015,166713;154091,101536;154091,101536" o:connectangles="0,0,0,0,0,0,0"/>
                  </v:shape>
                  <v:shape id="Forme libre : Forme 440" o:spid="_x0000_s1041" style="position:absolute;left:48582;top:40954;width:2688;height:2851;visibility:visible;mso-wrap-style:square;v-text-anchor:middle" coordsize="26885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" path="m63948,273815c127496,202120,193488,132054,256221,59544,282292,29400,240742,-12966,212226,15550,145420,83986,81057,155681,15065,224932v-29330,32589,20368,81472,48883,48883l63948,273815xe" fillcolor="#db1a5e [3204]" stroked="f">
                    <v:stroke joinstyle="miter"/>
                    <v:path arrowok="t" o:connecttype="custom" o:connectlocs="63948,273816;256222,59544;212227,15550;15065,224933;63948,273816;63948,273816" o:connectangles="0,0,0,0,0,0"/>
                  </v:shape>
                  <v:shape id="Forme libre : Forme 441" o:spid="_x0000_s1042" style="position:absolute;left:55399;top:34352;width:1711;height:1874;visibility:visible;mso-wrap-style:square;v-text-anchor:middle" coordsize="171090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" path="m117097,12504c67399,49981,30737,90717,7925,150191v-12221,32588,40735,54586,56215,23627c82879,133896,113023,94790,152944,73607v40736,-22812,,-87989,-35847,-61103l117097,12504xe" fillcolor="#db1a5e [3204]" stroked="f">
                    <v:stroke joinstyle="miter"/>
                    <v:path arrowok="t" o:connecttype="custom" o:connectlocs="117098,12504;7925,150192;64140,173819;152945,73607;117098,12504;117098,12504" o:connectangles="0,0,0,0,0,0"/>
                  </v:shape>
                  <v:shape id="Forme libre : Forme 442" o:spid="_x0000_s1043" style="position:absolute;left:55276;top:39712;width:1141;height:1304;visibility:visible;mso-wrap-style:square;v-text-anchor:middle" coordsize="114060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<v:stroke joinstyle="miter"/>
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</v:shape>
                  <v:shape id="Forme libre : Forme 443" o:spid="_x0000_s1044" style="position:absolute;left:73992;top:40202;width:2036;height:1792;visibility:visible;mso-wrap-style:square;v-text-anchor:middle" coordsize="20367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" path="m58376,171362c103186,133070,147180,94778,190360,55672,218876,29601,177325,-10320,147995,13307,103186,50784,59191,89075,16011,128182v-29330,26071,13035,67621,42365,43180l58376,171362xe" fillcolor="#db1a5e [3204]" stroked="f">
                    <v:stroke joinstyle="miter"/>
                    <v:path arrowok="t" o:connecttype="custom" o:connectlocs="58376,171363;190360,55672;147995,13307;16011,128183;58376,171363;58376,171363" o:connectangles="0,0,0,0,0,0"/>
                  </v:shape>
                  <v:shape id="Forme libre : Forme 444" o:spid="_x0000_s1045" style="position:absolute;left:75154;top:33694;width:1222;height:1955;visibility:visible;mso-wrap-style:square;v-text-anchor:middle" coordsize="122207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" path="m13044,59625v26071,32589,43180,70881,53771,110802c76592,206274,129549,190795,122216,154947,111625,103620,87998,57996,56224,16445,31782,-13699,-10583,28666,13044,59625r,xe" fillcolor="#db1a5e [3204]" stroked="f">
                    <v:stroke joinstyle="miter"/>
                    <v:path arrowok="t" o:connecttype="custom" o:connectlocs="13044,59625;66816,170427;122217,154947;56224,16445;13044,59625;13044,59625" o:connectangles="0,0,0,0,0,0"/>
                  </v:shape>
                  <v:shape id="Forme libre : Forme 445" o:spid="_x0000_s1046" style="position:absolute;left:42913;top:25690;width:2037;height:1711;visibility:visible;mso-wrap-style:square;v-text-anchor:middle" coordsize="203679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" path="m154987,12651c109363,47683,62110,81087,16485,116120v-29329,22812,9777,73324,39922,51327c101216,135673,144396,101455,188391,69681v35033,-24442,,-83101,-33404,-57030l154987,12651xe" fillcolor="#db1a5e [3204]" stroked="f">
                    <v:stroke joinstyle="miter"/>
                    <v:path arrowok="t" o:connecttype="custom" o:connectlocs="154987,12651;16485,116121;56407,167448;188391,69681;154987,12651;154987,12651" o:connectangles="0,0,0,0,0,0"/>
                  </v:shape>
                  <v:shape id="Forme libre : Forme 446" o:spid="_x0000_s1047" style="position:absolute;left:46869;top:23131;width:2037;height:2118;visibility:visible;mso-wrap-style:square;v-text-anchor:middle" coordsize="203679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" path="m59247,200991c103241,152922,146421,105669,190416,57601,216487,29085,174936,-12465,148051,15235,104056,62489,59247,108928,15252,156181v-28515,30145,16294,74954,43995,44810l59247,200991xe" fillcolor="#db1a5e [3204]" stroked="f">
                    <v:stroke joinstyle="miter"/>
                    <v:path arrowok="t" o:connecttype="custom" o:connectlocs="59247,200991;190416,57601;148051,15235;15252,156181;59247,200991;59247,200991" o:connectangles="0,0,0,0,0,0"/>
                  </v:shape>
                  <v:shape id="Forme libre : Forme 447" o:spid="_x0000_s1048" style="position:absolute;left:45210;top:30972;width:1710;height:1222;visibility:visible;mso-wrap-style:square;v-text-anchor:middle" coordsize="171090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" path="m63070,111857c87512,92303,116841,77638,146171,67862,184463,54826,168983,-3833,129877,7573,91585,18164,54923,35273,22334,58085v-39921,28515,1630,84731,40736,53772l63070,111857xe" fillcolor="#db1a5e [3204]" stroked="f">
                    <v:stroke joinstyle="miter"/>
                    <v:path arrowok="t" o:connecttype="custom" o:connectlocs="63070,111858;146172,67863;129878,7573;22334,58085;63070,111858;63070,111858" o:connectangles="0,0,0,0,0,0"/>
                  </v:shape>
                  <v:shape id="Forme libre : Forme 448" o:spid="_x0000_s1049" style="position:absolute;left:54681;top:18596;width:978;height:2689;visibility:visible;mso-wrap-style:square;v-text-anchor:middle" coordsize="97766,268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" path="m94383,231586c73201,168039,66683,102861,70757,36054v2444,-40736,-57845,-39106,-61919,c691,108564,11283,178630,34095,247881v12220,39106,73324,21997,60288,-16295l94383,231586xe" fillcolor="#db1a5e [3204]" stroked="f">
                    <v:stroke joinstyle="miter"/>
                    <v:path arrowok="t" o:connecttype="custom" o:connectlocs="94383,231587;70757,36054;8838,36054;34095,247882;94383,231587;94383,231587" o:connectangles="0,0,0,0,0,0"/>
                  </v:shape>
                  <v:shape id="Forme libre : Forme 449" o:spid="_x0000_s1050" style="position:absolute;left:9820;top:23245;width:1385;height:1548;visibility:visible;mso-wrap-style:square;v-text-anchor:middle" coordsize="138501,154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<v:stroke joinstyle="miter"/>
                    <v:path arrowok="t" o:connecttype="custom" o:connectlocs="72662,136608;132951,55951;81624,16030;16445,92614;19704,146385;72662,136608;72662,136608" o:connectangles="0,0,0,0,0,0,0"/>
                  </v:shape>
                  <v:shape id="Forme libre : Forme 450" o:spid="_x0000_s1051" style="position:absolute;left:4177;top:22149;width:977;height:1874;visibility:visible;mso-wrap-style:square;v-text-anchor:middle" coordsize="97766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" path="m64244,159003c68318,121526,78095,84049,92759,49016,106610,16428,59356,-12087,44691,20501,25138,65311,12917,110120,6400,159003v-4889,36662,53771,36662,57844,l64244,159003xe" fillcolor="#db1a5e [3204]" stroked="f">
                    <v:stroke joinstyle="miter"/>
                    <v:path arrowok="t" o:connecttype="custom" o:connectlocs="64244,159004;92759,49016;44691,20501;6400,159004;64244,159004;64244,159004" o:connectangles="0,0,0,0,0,0"/>
                  </v:shape>
                  <v:shape id="Forme libre : Forme 451" o:spid="_x0000_s1052" style="position:absolute;left:5610;top:23804;width:1222;height:1792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" path="m68401,150803c75734,116585,92028,85625,115655,58740,140911,29410,100175,-12955,72475,15560,39886,48963,19518,88884,7297,133694v-10591,39921,52957,57030,61104,17109l68401,150803xe" fillcolor="#db1a5e [3204]" stroked="f">
                    <v:stroke joinstyle="miter"/>
                    <v:path arrowok="t" o:connecttype="custom" o:connectlocs="68402,150804;115656,58740;72476,15560;7297,133695;68402,150804;68402,150804" o:connectangles="0,0,0,0,0,0"/>
                  </v:shape>
                  <v:shape id="Forme libre : Forme 452" o:spid="_x0000_s1053" style="position:absolute;left:6116;top:35245;width:3096;height:2852;visibility:visible;mso-wrap-style:square;v-text-anchor:middle" coordsize="309592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" path="m12877,53556v72510,88804,157240,163758,254191,224047c299657,297971,328172,247459,296398,227091,206779,166801,123678,95106,51168,15264,27542,-11622,-9121,26670,12877,53556r,xe" fillcolor="#db1a5e [3204]" stroked="f">
                    <v:stroke joinstyle="miter"/>
                    <v:path arrowok="t" o:connecttype="custom" o:connectlocs="12877,53556;267068,277604;296398,227092;51168,15264;12877,53556;12877,53556" o:connectangles="0,0,0,0,0,0"/>
                  </v:shape>
                  <v:shape id="Forme libre : Forme 453" o:spid="_x0000_s1054" style="position:absolute;left:4244;top:38937;width:2689;height:1385;visibility:visible;mso-wrap-style:square;v-text-anchor:middle" coordsize="268856,13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" path="m20837,59939v65178,38292,134429,65178,209383,78213c269326,144670,286435,86825,246514,77863,178893,62383,112900,40386,50167,9427,16764,-6868,-12566,41201,20837,59939r,xe" fillcolor="#db1a5e [3204]" stroked="f">
                    <v:stroke joinstyle="miter"/>
                    <v:path arrowok="t" o:connecttype="custom" o:connectlocs="20837,59939;230221,138153;246515,77864;50167,9427;20837,59939;20837,59939" o:connectangles="0,0,0,0,0,0"/>
                  </v:shape>
                  <v:shape id="Forme libre : Forme 454" o:spid="_x0000_s1055" style="position:absolute;left:55602;top:37795;width:1548;height:1059;visibility:visible;mso-wrap-style:square;v-text-anchor:middle" coordsize="15479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" path="m48765,101620c74836,85325,102537,73919,131866,64143,167714,51922,153049,-1849,116386,7112,81354,16074,48765,31554,19435,51107v-30959,21183,-2444,70066,29330,50513l48765,101620xe" fillcolor="#db1a5e [3204]" stroked="f">
                    <v:stroke joinstyle="miter"/>
                    <v:path arrowok="t" o:connecttype="custom" o:connectlocs="48765,101620;131866,64143;116386,7112;19435,51107;48765,101620;48765,101620" o:connectangles="0,0,0,0,0,0"/>
                  </v:shape>
                  <v:shape id="Forme libre : Forme 455" o:spid="_x0000_s1056" style="position:absolute;left:64291;top:41157;width:2770;height:3096;visibility:visible;mso-wrap-style:square;v-text-anchor:middle" coordsize="27700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" path="m268298,259944c204749,174399,137128,88854,59730,15529,28771,-12986,-11151,29379,14106,61153v65992,80657,138502,156426,206938,234639c243041,321048,288665,287645,268298,259944r,xe" fillcolor="#db1a5e [3204]" stroked="f">
                    <v:stroke joinstyle="miter"/>
                    <v:path arrowok="t" o:connecttype="custom" o:connectlocs="268299,259944;59730,15529;14106,61153;221045,295792;268299,259944;268299,259944" o:connectangles="0,0,0,0,0,0"/>
                  </v:shape>
                  <v:shape id="Forme libre : Forme 456" o:spid="_x0000_s1057" style="position:absolute;left:71139;top:43492;width:1630;height:733;visibility:visible;mso-wrap-style:square;v-text-anchor:middle" coordsize="16294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" path="m126078,6925c96748,6110,67418,5296,37273,7740v-41550,4073,-41550,60289,,64362c66603,74547,95933,72917,126078,72917v42365,-815,42365,-65177,,-65992l126078,6925xe" fillcolor="#db1a5e [3204]" stroked="f">
                    <v:stroke joinstyle="miter"/>
                    <v:path arrowok="t" o:connecttype="custom" o:connectlocs="126078,6925;37273,7740;37273,72103;126078,72918;126078,6925;126078,6925" o:connectangles="0,0,0,0,0,0"/>
                  </v:shape>
                  <v:shape id="Forme libre : Forme 457" o:spid="_x0000_s1058" style="position:absolute;left:76934;top:34461;width:1141;height:3829;visibility:visible;mso-wrap-style:square;v-text-anchor:middle" coordsize="114060,38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<v:stroke joinstyle="miter"/>
                    <v:path arrowok="t" o:connecttype="custom" o:connectlocs="84307,336454;90825,189804;112008,40711;41942,30934;11797,224023;29721,368228;84307,336454;84307,336454" o:connectangles="0,0,0,0,0,0,0,0"/>
                  </v:shape>
                  <v:shape id="Forme libre : Forme 458" o:spid="_x0000_s1059" style="position:absolute;left:74819;top:30968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" path="m38376,104064c92147,91844,145103,78808,198060,62514,233093,51923,218428,-1849,182580,7113,128809,20148,76667,36443,23710,53552,-7249,64143,5787,112212,38376,104064r,xe" fillcolor="#db1a5e [3204]" stroked="f">
                    <v:stroke joinstyle="miter"/>
                    <v:path arrowok="t" o:connecttype="custom" o:connectlocs="38376,104064;198061,62514;182581,7113;23710,53552;38376,104064;38376,104064" o:connectangles="0,0,0,0,0,0"/>
                  </v:shape>
                  <v:shape id="Forme libre : Forme 459" o:spid="_x0000_s1060" style="position:absolute;left:34566;top:27524;width:2200;height:3259;visibility:visible;mso-wrap-style:square;v-text-anchor:middle" coordsize="219973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<v:stroke joinstyle="miter"/>
                    <v:path arrowok="t" o:connecttype="custom" o:connectlocs="8803,23995;69906,155165;180709,317294;218186,295297;137529,160868;100051,101393;59315,37845;8803,23995;8803,23995" o:connectangles="0,0,0,0,0,0,0,0,0"/>
                  </v:shape>
                  <v:shape id="Forme libre : Forme 460" o:spid="_x0000_s1061" style="position:absolute;left:28219;top:35586;width:1466;height:2444;visibility:visible;mso-wrap-style:square;v-text-anchor:middle" coordsize="146649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" path="m140857,209323c104195,152293,75679,93633,61829,26826,54497,-9836,1540,6458,6428,42306v11406,74139,42366,143390,96952,196347c122118,257391,156336,232950,140857,209323r,xe" fillcolor="#db1a5e [3204]" stroked="f">
                    <v:stroke joinstyle="miter"/>
                    <v:path arrowok="t" o:connecttype="custom" o:connectlocs="140857,209323;61829,26826;6428,42306;103380,238653;140857,209323;140857,209323" o:connectangles="0,0,0,0,0,0"/>
                  </v:shape>
                  <v:shape id="Forme libre : Forme 461" o:spid="_x0000_s1062" style="position:absolute;left:23665;top:35735;width:2363;height:1466;visibility:visible;mso-wrap-style:square;v-text-anchor:middle" coordsize="236267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" path="m231229,108048c181531,65683,113095,37168,53620,9467,17773,-7642,-14001,45315,21846,63239v57845,29330,123838,67621,187385,81472c229599,149599,249152,123528,231229,108048r,xe" fillcolor="#db1a5e [3204]" stroked="f">
                    <v:stroke joinstyle="miter"/>
                    <v:path arrowok="t" o:connecttype="custom" o:connectlocs="231230,108048;53620,9467;21846,63239;209232,144711;231230,108048;231230,108048" o:connectangles="0,0,0,0,0,0"/>
                  </v:shape>
                  <v:shape id="Forme libre : Forme 462" o:spid="_x0000_s1063" style="position:absolute;left:9547;top:36203;width:1303;height:3341;visibility:visible;mso-wrap-style:square;v-text-anchor:middle" coordsize="130354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" path="m60084,308879c83711,220075,109782,131271,129335,40837,137482,5804,86155,-8861,75564,26172,49493,114162,29125,204595,7128,294214v-8962,34218,43994,48883,52956,14665l60084,308879xe" fillcolor="#db1a5e [3204]" stroked="f">
                    <v:stroke joinstyle="miter"/>
                    <v:path arrowok="t" o:connecttype="custom" o:connectlocs="60084,308880;129336,40837;75565,26172;7128,294215;60084,308880;60084,308880" o:connectangles="0,0,0,0,0,0"/>
                  </v:shape>
                  <v:shape id="Forme libre : Forme 463" o:spid="_x0000_s1064" style="position:absolute;left:3299;top:36052;width:1629;height:3096;visibility:visible;mso-wrap-style:square;v-text-anchor:middle" coordsize="16294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" path="m64074,285679c95848,204207,125992,121921,157766,40449,169172,11934,121104,-8434,108069,19267,71406,101553,37188,184654,7858,270199v-12220,35848,43180,49698,56216,15480l64074,285679xe" fillcolor="#db1a5e [3204]" stroked="f">
                    <v:stroke joinstyle="miter"/>
                    <v:path arrowok="t" o:connecttype="custom" o:connectlocs="64074,285679;157766,40449;108069,19267;7858,270199;64074,285679;64074,285679" o:connectangles="0,0,0,0,0,0"/>
                  </v:shape>
                  <v:shape id="Forme libre : Forme 464" o:spid="_x0000_s1065" style="position:absolute;left:19871;top:30897;width:1222;height:1793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" path="m69687,150248c66428,114400,86796,80997,112867,58185,138937,36187,104720,-8622,76204,10931,27321,45149,8583,92403,6139,150248v-1630,41550,67621,40736,63548,l69687,150248xe" fillcolor="#db1a5e [3204]" stroked="f">
                    <v:stroke joinstyle="miter"/>
                    <v:path arrowok="t" o:connecttype="custom" o:connectlocs="69688,150249;112868,58185;76205,10931;6139,150249;69688,150249;69688,150249" o:connectangles="0,0,0,0,0,0"/>
                  </v:shape>
                  <v:shape id="Forme libre : Forme 465" o:spid="_x0000_s1066" style="position:absolute;left:46835;top:37421;width:2118;height:1059;visibility:visible;mso-wrap-style:square;v-text-anchor:middle" coordsize="21182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" path="m45588,103989c92842,92583,140096,81177,186534,67327,225641,56736,209347,-1924,170240,7038,122986,17630,75733,29036,28479,42071,-10627,53477,5668,113766,45588,103989r,xe" fillcolor="#db1a5e [3204]" stroked="f">
                    <v:stroke joinstyle="miter"/>
                    <v:path arrowok="t" o:connecttype="custom" o:connectlocs="45588,103989;186534,67327;170240,7038;28479,42071;45588,103989;45588,103989" o:connectangles="0,0,0,0,0,0"/>
                  </v:shape>
                  <v:shape id="Forme libre : Forme 466" o:spid="_x0000_s1067" style="position:absolute;left:42710;top:41448;width:2200;height:2852;visibility:visible;mso-wrap-style:square;v-text-anchor:middle" coordsize="219973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" path="m10743,50796v47253,76583,98580,151537,155610,220788c185907,296026,229087,263437,210348,238181,159021,167301,108509,95606,63699,20651,42516,-12752,-9625,17393,10743,50796r,xe" fillcolor="#db1a5e [3204]" stroked="f">
                    <v:stroke joinstyle="miter"/>
                    <v:path arrowok="t" o:connecttype="custom" o:connectlocs="10743,50796;166354,271585;210349,238182;63699,20651;10743,50796;10743,50796" o:connectangles="0,0,0,0,0,0"/>
                  </v:shape>
                  <v:shape id="Forme libre : Forme 467" o:spid="_x0000_s1068" style="position:absolute;left:34196;top:38868;width:1629;height:2607;visibility:visible;mso-wrap-style:square;v-text-anchor:middle" coordsize="162943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" path="m7540,33446v26886,75769,61104,149093,108358,214271c133007,271343,172113,249346,155819,224904,113453,160542,77606,94550,51535,22040,40944,-5661,-2236,5745,7540,33446r,xe" fillcolor="#db1a5e [3204]" stroked="f">
                    <v:stroke joinstyle="miter"/>
                    <v:path arrowok="t" o:connecttype="custom" o:connectlocs="7540,33446;115898,247717;155819,224904;51535,22040;7540,33446;7540,33446" o:connectangles="0,0,0,0,0,0"/>
                  </v:shape>
                  <v:shape id="Forme libre : Forme 468" o:spid="_x0000_s1069" style="position:absolute;left:30009;top:40588;width:2036;height:3096;visibility:visible;mso-wrap-style:square;v-text-anchor:middle" coordsize="203679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" path="m154148,17849c104451,102580,62900,190569,9943,272855v-16294,25257,23627,48069,39922,23627c106080,215825,163925,130280,201402,38217,212808,10517,168813,-6592,154148,17849r,xe" fillcolor="#db1a5e [3204]" stroked="f">
                    <v:stroke joinstyle="miter"/>
                    <v:path arrowok="t" o:connecttype="custom" o:connectlocs="154148,17849;9943,272855;49865,296482;201402,38217;154148,17849;154148,17849" o:connectangles="0,0,0,0,0,0"/>
                  </v:shape>
                  <v:shape id="Forme libre : Forme 469" o:spid="_x0000_s1070" style="position:absolute;left:68224;top:38526;width:1548;height:2118;visibility:visible;mso-wrap-style:square;v-text-anchor:middle" coordsize="154796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" path="m48552,202911c82770,150769,117803,99441,149577,45670,167501,16340,121877,-10545,103138,18784,69735,71741,39590,125512,9446,180099v-14665,25256,22812,46438,39106,22812l48552,202911xe" fillcolor="#db1a5e [3204]" stroked="f">
                    <v:stroke joinstyle="miter"/>
                    <v:path arrowok="t" o:connecttype="custom" o:connectlocs="48552,202911;149577,45670;103138,18784;9446,180099;48552,202911;48552,202911" o:connectangles="0,0,0,0,0,0"/>
                  </v:shape>
                  <v:shape id="Forme libre : Forme 470" o:spid="_x0000_s1071" style="position:absolute;left:57173;top:40589;width:2282;height:815;visibility:visible;mso-wrap-style:square;v-text-anchor:middle" coordsize="228120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" path="m216671,36487c154753,-175,81428,-4249,17066,27525,-5746,38932,10548,78038,34175,69076,87946,47079,142532,46264,193859,75594v26071,13850,48068,-24442,22812,-39107l216671,36487xe" fillcolor="#db1a5e [3204]" stroked="f">
                    <v:stroke joinstyle="miter"/>
                    <v:path arrowok="t" o:connecttype="custom" o:connectlocs="216672,36487;17066,27525;34175,69077;193860,75595;216672,36487;216672,36487" o:connectangles="0,0,0,0,0,0"/>
                  </v:shape>
                  <v:shape id="Forme libre : Forme 471" o:spid="_x0000_s1072" style="position:absolute;left:4610;top:44013;width:652;height:733;visibility:visible;mso-wrap-style:square;v-text-anchor:middle" coordsize="65177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<v:stroke joinstyle="miter"/>
                    <v:path arrowok="t" o:connecttype="custom" o:connectlocs="60798,33047;59169,24900;33913,6162;8656,24900;7027,33047;14359,59934;33913,68081;53466,59934;60798,33047;60798,33047" o:connectangles="0,0,0,0,0,0,0,0,0,0"/>
                  </v:shape>
                  <v:shape id="Forme libre : Forme 472" o:spid="_x0000_s1073" style="position:absolute;left:267;top:40437;width:815;height:652;visibility:visible;mso-wrap-style:square;v-text-anchor:middle" coordsize="81471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<v:stroke joinstyle="miter"/>
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</v:shape>
                  <v:shape id="Forme libre : Forme 473" o:spid="_x0000_s1074" style="position:absolute;left:58254;top:39339;width:1059;height:815;visibility:visible;mso-wrap-style:square;v-text-anchor:middle" coordsize="105913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" path="m62177,7525c47512,11599,34477,16487,20627,23819,-5444,38484,5961,80850,36106,80035v15480,,29330,-3259,43995,-6518c97210,69444,109431,49076,103727,31967,98025,14043,80101,1822,62177,7525r,xe" fillcolor="#db1a5e [3204]" stroked="f">
                    <v:stroke joinstyle="miter"/>
                    <v:path arrowok="t" o:connecttype="custom" o:connectlocs="62177,7525;20627,23819;36106,80036;80101,73518;103727,31967;62177,7525;62177,7525" o:connectangles="0,0,0,0,0,0,0"/>
                  </v:shape>
                  <v:shape id="Forme libre : Forme 474" o:spid="_x0000_s1075" style="position:absolute;left:53865;top:38329;width:897;height:733;visibility:visible;mso-wrap-style:square;v-text-anchor:middle" coordsize="89618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<v:stroke joinstyle="miter"/>
                    <v:path arrowok="t" o:connecttype="custom" o:connectlocs="66788,15676;40716,6714;8127,23008;19533,57228;52123,69448;86340,49895;66788,15676;66788,15676" o:connectangles="0,0,0,0,0,0,0,0"/>
                  </v:shape>
                  <v:shape id="Forme libre : Forme 475" o:spid="_x0000_s1076" style="position:absolute;left:67998;top:1289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<v:stroke joinstyle="miter"/>
                    <v:path arrowok="t" o:connecttype="custom" o:connectlocs="76845,23888;71957,19000;52404,7593;7593,52404;18999,71957;23888,76845;49959,87437;76030,76845;76845,23888;76845,23888" o:connectangles="0,0,0,0,0,0,0,0,0,0"/>
                  </v:shape>
                  <v:shape id="Forme libre : Forme 476" o:spid="_x0000_s1077" style="position:absolute;left:15113;top:8190;width:1548;height:2199;visibility:visible;mso-wrap-style:square;v-text-anchor:middle" coordsize="154796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" path="m75374,202521v27701,-44809,49698,-93692,71695,-140946c166623,19210,107148,-17452,83522,24913,56636,73796,29750,122679,8568,174821v-15480,39107,46439,61919,66806,27700l75374,202521xe" fillcolor="#db1a5e [3204]" stroked="f">
                    <v:stroke joinstyle="miter"/>
                    <v:path arrowok="t" o:connecttype="custom" o:connectlocs="75374,202522;147069,61575;83522,24913;8568,174822;75374,202522;75374,202522" o:connectangles="0,0,0,0,0,0"/>
                  </v:shape>
                  <v:shape id="Forme libre : Forme 477" o:spid="_x0000_s1078" style="position:absolute;left:24186;top:7249;width:1385;height:2118;visibility:visible;mso-wrap-style:square;v-text-anchor:middle" coordsize="138501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" path="m37395,202898c60207,141795,91981,85579,132717,35067,148197,15514,121311,-5669,105832,13884,63466,68470,30877,128759,7251,193937v-7333,19553,22812,27700,30144,8961l37395,202898xe" fillcolor="#db1a5e [3204]" stroked="f">
                    <v:stroke joinstyle="miter"/>
                    <v:path arrowok="t" o:connecttype="custom" o:connectlocs="37395,202898;132718,35067;105833,13884;7251,193937;37395,202898;37395,202898" o:connectangles="0,0,0,0,0,0"/>
                  </v:shape>
                  <v:shape id="Forme libre : Forme 478" o:spid="_x0000_s1079" style="position:absolute;left:37583;top:15495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<v:stroke joinstyle="miter"/>
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</v:shape>
                  <v:shape id="Forme libre : Forme 479" o:spid="_x0000_s1080" style="position:absolute;left:18719;top:27780;width:815;height:1222;visibility:visible;mso-wrap-style:square;v-text-anchor:middle" coordsize="81471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<v:stroke joinstyle="miter"/>
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</v:shape>
                  <v:shape id="Forme libre : Forme 480" o:spid="_x0000_s1081" style="position:absolute;left:16716;top:41754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" path="m57641,6391v-1629,,-3259,,-5703,815c-9166,13724,-9166,95195,51938,101713v1630,,3259,,5703,815c119560,109046,119560,-126,57641,6391r,xe" fillcolor="#db1a5e [3204]" stroked="f">
                    <v:stroke joinstyle="miter"/>
                    <v:path arrowok="t" o:connecttype="custom" o:connectlocs="57641,6391;51938,7206;51938,101713;57641,102528;57641,6391;57641,6391" o:connectangles="0,0,0,0,0,0"/>
                  </v:shape>
                  <v:shape id="Forme libre : Forme 481" o:spid="_x0000_s1082" style="position:absolute;left:45751;top:38042;width:1141;height:1140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<v:stroke joinstyle="miter"/>
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</v:shape>
                </v:group>
                <v:group id="Groupe 4" o:spid="_x0000_s1083" style="position:absolute;left:276;top:4089;width:77761;height:40657" coordorigin="276,4089" coordsize="77760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orme libre : Forme 361" o:spid="_x0000_s1084" style="position:absolute;left:13834;top:39280;width:2118;height:2607;visibility:visible;mso-wrap-style:square;v-text-anchor:middle" coordsize="211826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" path="m6110,6110c86767,80250,156018,165795,213049,259487e" filled="f" stroked="f">
                    <v:stroke joinstyle="miter"/>
                    <v:path arrowok="t" o:connecttype="custom" o:connectlocs="6110,6110;213049,259487" o:connectangles="0,0"/>
                  </v:shape>
                  <v:shape id="Forme libre : Forme 362" o:spid="_x0000_s1085" style="position:absolute;left:13470;top:38922;width:2851;height:3259;visibility:visible;mso-wrap-style:square;v-text-anchor:middle" coordsize="285150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" path="m17304,67193v79843,69251,146649,156426,204494,243601c244610,344197,296752,314867,276384,279020,220169,178809,147659,97338,67817,16681,35228,-16723,-16914,37049,17304,67193r,xe" filled="f" stroked="f">
                    <v:stroke joinstyle="miter"/>
                    <v:path arrowok="t" o:connecttype="custom" o:connectlocs="17304,67193;221799,310795;276385,279021;67817,16681;17304,67193;17304,67193" o:connectangles="0,0,0,0,0,0"/>
                  </v:shape>
                  <v:shape id="Forme libre : Forme 363" o:spid="_x0000_s1086" style="position:absolute;left:23230;top:41276;width:2525;height:2200;visibility:visible;mso-wrap-style:square;v-text-anchor:middle" coordsize="252562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" path="m66204,205751c104496,138130,163156,89247,234851,59102,264181,46881,242998,-3631,212854,7775,127308,38734,58057,96579,10804,173977v-21183,35033,35033,67622,55400,31774l66204,205751xe" filled="f" stroked="f">
                    <v:stroke joinstyle="miter"/>
                    <v:path arrowok="t" o:connecttype="custom" o:connectlocs="66204,205752;234851,59102;212854,7775;10804,173978;66204,205752;66204,205752" o:connectangles="0,0,0,0,0,0"/>
                  </v:shape>
                  <v:shape id="Forme libre : Forme 364" o:spid="_x0000_s1087" style="position:absolute;left:20368;top:41773;width:896;height:489;visibility:visible;mso-wrap-style:square;v-text-anchor:middle" coordsize="89618,48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<v:stroke joinstyle="miter"/>
                    <v:path arrowok="t" o:connecttype="custom" o:connectlocs="28922,50146;63956,48517;84324,28149;63956,7781;28922,6152;6110,28964;28922,50146;28922,50146" o:connectangles="0,0,0,0,0,0,0,0"/>
                  </v:shape>
                  <v:shape id="Forme libre : Forme 365" o:spid="_x0000_s1088" style="position:absolute;left:35856;top:37741;width:1140;height:2444;visibility:visible;mso-wrap-style:square;v-text-anchor:middle" coordsize="114060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" path="m6110,244008c30552,160092,67214,79435,114468,6110e" filled="f" stroked="f">
                    <v:stroke joinstyle="miter"/>
                    <v:path arrowok="t" o:connecttype="custom" o:connectlocs="6110,244008;114468,6110" o:connectangles="0,0"/>
                  </v:shape>
                  <v:shape id="Forme libre : Forme 366" o:spid="_x0000_s1089" style="position:absolute;left:35589;top:37491;width:1711;height:2933;visibility:visible;mso-wrap-style:square;v-text-anchor:middle" coordsize="171090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" path="m58831,276330c81644,193229,119935,117460,164745,44950,182668,15620,137859,-9636,119120,18064,69423,93833,36019,176934,7504,262479v-10591,31774,42365,46439,51327,13851l58831,276330xe" filled="f" stroked="f">
                    <v:stroke joinstyle="miter"/>
                    <v:path arrowok="t" o:connecttype="custom" o:connectlocs="58831,276330;164746,44950;119121,18064;7504,262479;58831,276330;58831,276330" o:connectangles="0,0,0,0,0,0"/>
                  </v:shape>
                  <v:shape id="Forme libre : Forme 367" o:spid="_x0000_s1090" style="position:absolute;left:33836;top:30920;width:1956;height:1222;visibility:visible;mso-wrap-style:square;v-text-anchor:middle" coordsize="195532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" path="m177112,55173c133118,26658,88308,3846,34537,6290,319,7920,-3755,51914,26390,64135v35033,13850,75769,25256,105913,48883c173854,145607,221107,84503,177112,55173r,xe" filled="f" stroked="f">
                    <v:stroke joinstyle="miter"/>
                    <v:path arrowok="t" o:connecttype="custom" o:connectlocs="177112,55173;34537,6290;26390,64136;132303,113019;177112,55173;177112,55173" o:connectangles="0,0,0,0,0,0"/>
                  </v:shape>
                  <v:shape id="Forme libre : Forme 368" o:spid="_x0000_s1091" style="position:absolute;left:40420;top:33508;width:1059;height:896;visibility:visible;mso-wrap-style:square;v-text-anchor:middle" coordsize="105913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<v:stroke joinstyle="miter"/>
                    <v:path arrowok="t" o:connecttype="custom" o:connectlocs="18183,52141;72769,83916;100469,76583;93137,48883;41810,9775;9221,18737;18183,52141;18183,52141" o:connectangles="0,0,0,0,0,0,0,0"/>
                  </v:shape>
                  <v:shape id="Forme libre : Forme 369" o:spid="_x0000_s1092" style="position:absolute;left:37343;top:39538;width:3014;height:4237;visibility:visible;mso-wrap-style:square;v-text-anchor:middle" coordsize="301445,423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" path="m60282,405623c136866,287489,218337,172613,296550,56109,321807,18632,262332,-13957,237076,21076,153975,135951,81465,254900,10585,376293v-19554,32588,30144,61104,49697,29330l60282,405623xe" filled="f" stroked="f">
                    <v:stroke joinstyle="miter"/>
                    <v:path arrowok="t" o:connecttype="custom" o:connectlocs="60282,405624;296550,56109;237076,21076;10585,376294;60282,405624;60282,405624" o:connectangles="0,0,0,0,0,0"/>
                  </v:shape>
                  <v:shape id="Forme libre : Forme 370" o:spid="_x0000_s1093" style="position:absolute;left:6251;top:30048;width:1385;height:1629;visibility:visible;mso-wrap-style:square;v-text-anchor:middle" coordsize="138501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" path="m50731,156197c79246,119535,108576,83687,135462,46210,152571,22583,112650,-9191,93911,14436,65396,51098,37696,88575,9995,126052v-16294,21998,22812,52957,40736,30145l50731,156197xe" filled="f" stroked="f">
                    <v:stroke joinstyle="miter"/>
                    <v:path arrowok="t" o:connecttype="custom" o:connectlocs="50731,156197;135463,46210;93912,14436;9995,126052;50731,156197;50731,156197" o:connectangles="0,0,0,0,0,0"/>
                  </v:shape>
                  <v:shape id="Forme libre : Forme 371" o:spid="_x0000_s1094" style="position:absolute;left:19132;top:19896;width:1222;height:1059;visibility:visible;mso-wrap-style:square;v-text-anchor:middle" coordsize="122207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" path="m43365,99193c66177,78010,88989,56828,112616,35645,129725,19351,104468,-3461,87359,10389,62918,29942,38476,49495,13220,69049v-21183,17109,9777,49697,30145,30144l43365,99193xe" filled="f" stroked="f">
                    <v:stroke joinstyle="miter"/>
                    <v:path arrowok="t" o:connecttype="custom" o:connectlocs="43365,99193;112617,35645;87360,10389;13220,69049;43365,99193;43365,99193" o:connectangles="0,0,0,0,0,0"/>
                  </v:shape>
                  <v:shape id="Forme libre : Forme 372" o:spid="_x0000_s1095" style="position:absolute;left:22142;top:36569;width:1630;height:1140;visibility:visible;mso-wrap-style:square;v-text-anchor:middle" coordsize="162943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" path="m51912,105366c79613,85813,108943,71963,141531,63816,178193,54039,162714,-547,126052,6786,88575,14933,52727,30413,20138,50781v-33403,22812,-814,78212,31774,54585l51912,105366xe" filled="f" stroked="f">
                    <v:stroke joinstyle="miter"/>
                    <v:path arrowok="t" o:connecttype="custom" o:connectlocs="51912,105366;141531,63816;126052,6786;20138,50781;51912,105366;51912,105366" o:connectangles="0,0,0,0,0,0"/>
                  </v:shape>
                  <v:shape id="Forme libre : Forme 373" o:spid="_x0000_s1096" style="position:absolute;left:58399;top:37433;width:2689;height:2362;visibility:visible;mso-wrap-style:square;v-text-anchor:middle" coordsize="268856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" path="m19932,65405v70066,48068,134428,103469,197162,161314c246424,253604,288789,212054,261089,182724,197541,117546,125845,62146,51706,11633,18303,-11179,-12657,42592,19932,65405r,xe" filled="f" stroked="f">
                    <v:stroke joinstyle="miter"/>
                    <v:path arrowok="t" o:connecttype="custom" o:connectlocs="19932,65405;217095,226720;261090,182725;51706,11633;19932,65405;19932,65405" o:connectangles="0,0,0,0,0,0"/>
                  </v:shape>
                  <v:shape id="Forme libre : Forme 374" o:spid="_x0000_s1097" style="position:absolute;left:59269;top:41196;width:1874;height:2526;visibility:visible;mso-wrap-style:square;v-text-anchor:middle" coordsize="187384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" path="m77169,227598c102426,170568,139088,115982,177379,66284,204265,32066,158641,-16003,128496,17401,81243,70357,45395,127388,11177,188491v-24441,43995,46439,83102,65992,39107l77169,227598xe" filled="f" stroked="f">
                    <v:stroke joinstyle="miter"/>
                    <v:path arrowok="t" o:connecttype="custom" o:connectlocs="77169,227598;177380,66284;128497,17401;11177,188491;77169,227598;77169,227598" o:connectangles="0,0,0,0,0,0"/>
                  </v:shape>
                  <v:shape id="Forme libre : Forme 375" o:spid="_x0000_s1098" style="position:absolute;left:61422;top:35174;width:4155;height:2770;visibility:visible;mso-wrap-style:square;v-text-anchor:middle" coordsize="415505,277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" path="m415098,270893c255414,227713,170683,21590,6110,6110e" filled="f" stroked="f">
                    <v:stroke joinstyle="miter"/>
                    <v:path arrowok="t" o:connecttype="custom" o:connectlocs="415099,270894;6110,6110" o:connectangles="0,0"/>
                  </v:shape>
                  <v:shape id="Forme libre : Forme 376" o:spid="_x0000_s1099" style="position:absolute;left:61042;top:34782;width:4807;height:3421;visibility:visible;mso-wrap-style:square;v-text-anchor:middle" coordsize="48068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<v:stroke joinstyle="miter"/>
                    <v:path arrowok="t" o:connecttype="custom" o:connectlocs="460381,284906;259961,121962;44875,6272;34284,83670;239593,209137;446531,336233;460381,284906;460381,284906" o:connectangles="0,0,0,0,0,0,0,0"/>
                  </v:shape>
                  <v:shape id="Forme libre : Forme 377" o:spid="_x0000_s1100" style="position:absolute;left:72391;top:32797;width:977;height:1304;visibility:visible;mso-wrap-style:square;v-text-anchor:middle" coordsize="9776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<v:stroke joinstyle="miter"/>
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</v:shape>
                  <v:shape id="Forme libre : Forme 378" o:spid="_x0000_s1101" style="position:absolute;left:35734;top:25064;width:896;height:1304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" path="m7682,45126v6518,20368,13035,40736,20368,61104c39456,141263,93227,127413,84265,90751,79377,69568,73674,49200,68786,28018,58194,-11089,-4539,6835,7682,45126r,xe" filled="f" stroked="f">
                    <v:stroke joinstyle="miter"/>
                    <v:path arrowok="t" o:connecttype="custom" o:connectlocs="7682,45126;28050,106231;84266,90752;68787,28018;7682,45126;7682,45126" o:connectangles="0,0,0,0,0,0"/>
                  </v:shape>
                  <v:shape id="Forme libre : Forme 379" o:spid="_x0000_s1102" style="position:absolute;left:67966;top:19103;width:2688;height:1303;visibility:visible;mso-wrap-style:square;v-text-anchor:middle" coordsize="26885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" path="m22231,73446v65177,49698,144205,66807,222417,39106c281311,99517,266646,41672,228354,53078,172953,69373,107776,59596,66226,17231,30378,-18617,-20135,40857,22231,73446r,xe" filled="f" stroked="f">
                    <v:stroke joinstyle="miter"/>
                    <v:path arrowok="t" o:connecttype="custom" o:connectlocs="22231,73447;244649,112553;228355,53078;66226,17231;22231,73447;22231,73447" o:connectangles="0,0,0,0,0,0"/>
                  </v:shape>
                  <v:shape id="Forme libre : Forme 380" o:spid="_x0000_s1103" style="position:absolute;left:70349;top:27729;width:1303;height:977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<v:stroke joinstyle="miter"/>
                    <v:path arrowok="t" o:connecttype="custom" o:connectlocs="120378,37797;26684,8467;6316,39426;34017,63868;69866,76089;116304,85051;120378,37797;120378,37797" o:connectangles="0,0,0,0,0,0,0,0"/>
                  </v:shape>
                  <v:shape id="Forme libre : Forme 381" o:spid="_x0000_s1104" style="position:absolute;left:30012;top:15991;width:815;height:1711;visibility:visible;mso-wrap-style:square;v-text-anchor:middle" coordsize="81471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" path="m68286,132874c58510,101101,60954,71771,73989,40811,85395,12296,36512,-8886,23477,19629,4738,60365,665,104359,13700,147539v10592,35848,65992,20368,54586,-14665l68286,132874xe" filled="f" stroked="f">
                    <v:stroke joinstyle="miter"/>
                    <v:path arrowok="t" o:connecttype="custom" o:connectlocs="68287,132875;73990,40811;23477,19629;13700,147540;68287,132875;68287,132875" o:connectangles="0,0,0,0,0,0"/>
                  </v:shape>
                  <v:shape id="Forme libre : Forme 382" o:spid="_x0000_s1105" style="position:absolute;left:34016;top:21832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" path="m41792,82444v42366,-4074,84731,,123022,17924c206365,119921,242213,61261,200662,38449,146891,9120,91490,-657,31201,10749,-7906,17267,1056,86518,41792,82444r,xe" filled="f" stroked="f">
                    <v:stroke joinstyle="miter"/>
                    <v:path arrowok="t" o:connecttype="custom" o:connectlocs="41792,82444;164815,100368;200663,38449;31201,10749;41792,82444;41792,82444" o:connectangles="0,0,0,0,0,0"/>
                  </v:shape>
                  <v:shape id="Forme libre : Forme 383" o:spid="_x0000_s1106" style="position:absolute;left:15317;top:23304;width:1955;height:2607;visibility:visible;mso-wrap-style:square;v-text-anchor:middle" coordsize="19553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" path="m180494,199966c114501,163304,77025,101385,67248,28061,62360,-6157,4515,1990,6144,36208v6518,92878,59474,175164,140131,220788c184567,278179,217971,220334,180494,199966r,xe" filled="f" stroked="f">
                    <v:stroke joinstyle="miter"/>
                    <v:path arrowok="t" o:connecttype="custom" o:connectlocs="180494,199966;67248,28061;6144,36208;146275,256996;180494,199966;180494,199966" o:connectangles="0,0,0,0,0,0"/>
                  </v:shape>
                  <v:shape id="Forme libre : Forme 384" o:spid="_x0000_s1107" style="position:absolute;left:9003;top:18450;width:2037;height:896;visibility:visible;mso-wrap-style:square;v-text-anchor:middle" coordsize="203679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" path="m48456,79223c81045,55596,125039,53152,157628,78408v25256,19553,61104,-13850,35848,-35847c144593,195,74527,-6322,19126,28710v-30959,21183,-815,72510,29330,50513l48456,79223xe" filled="f" stroked="f">
                    <v:stroke joinstyle="miter"/>
                    <v:path arrowok="t" o:connecttype="custom" o:connectlocs="48456,79224;157628,78409;193476,42561;19126,28710;48456,79224;48456,79224" o:connectangles="0,0,0,0,0,0"/>
                  </v:shape>
                  <v:shape id="Forme libre : Forme 385" o:spid="_x0000_s1108" style="position:absolute;left:4677;top:42593;width:5295;height:407;visibility:visible;mso-wrap-style:square;v-text-anchor:middle" coordsize="529566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" path="m6110,21100c179645,-2526,356439,1547,528344,34951e" filled="f" stroked="f">
                    <v:stroke joinstyle="miter"/>
                    <v:path arrowok="t" o:connecttype="custom" o:connectlocs="6110,21101;528344,34952" o:connectangles="0,0"/>
                  </v:shape>
                  <v:shape id="Forme libre : Forme 386" o:spid="_x0000_s1109" style="position:absolute;left:4493;top:42364;width:5703;height:814;visibility:visible;mso-wrap-style:square;v-text-anchor:middle" coordsize="57030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" path="m24456,62780c197176,44856,369082,50559,540172,80704v29330,5703,42366,-39921,12221,-45624c376414,47,196362,-3212,18753,25303,-800,29377,3274,64410,24456,62780r,xe" filled="f" stroked="f">
                    <v:stroke joinstyle="miter"/>
                    <v:path arrowok="t" o:connecttype="custom" o:connectlocs="24456,62781;540173,80705;552394,35080;18753,25303;24456,62781;24456,62781" o:connectangles="0,0,0,0,0,0"/>
                  </v:shape>
                  <v:shape id="Forme libre : Forme 387" o:spid="_x0000_s1110" style="position:absolute;left:18022;top:33683;width:326;height:4400;visibility:visible;mso-wrap-style:square;v-text-anchor:middle" coordsize="32588,439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" path="m33782,437096c18302,433022,14229,412654,13414,396360,6081,266005,4452,135651,7711,6110e" filled="f" stroked="f">
                    <v:stroke joinstyle="miter"/>
                    <v:path arrowok="t" o:connecttype="custom" o:connectlocs="33783,437096;13414,396360;7711,6110" o:connectangles="0,0,0"/>
                  </v:shape>
                  <v:shape id="Forme libre : Forme 388" o:spid="_x0000_s1111" style="position:absolute;left:17726;top:33403;width:896;height:4888;visibility:visible;mso-wrap-style:square;v-text-anchor:middle" coordsize="89618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<v:stroke joinstyle="miter"/>
                    <v:path arrowok="t" o:connecttype="custom" o:connectlocs="75596,443920;68264,346154;66634,244314;65820,33302;9603,33302;8789,298900;15306,423552;51970,484656;75596,443920;75596,443920" o:connectangles="0,0,0,0,0,0,0,0,0,0"/>
                  </v:shape>
                  <v:shape id="Forme libre : Forme 389" o:spid="_x0000_s1112" style="position:absolute;left:26684;top:36733;width:2525;height:2607;visibility:visible;mso-wrap-style:square;v-text-anchor:middle" coordsize="25256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" path="m11671,46586v57030,76584,122208,144205,196347,204494c232460,271448,268307,237230,243866,215233,176244,155758,114326,89766,60554,18071,38557,-10444,-10326,17257,11671,46586r,xe" filled="f" stroked="f">
                    <v:stroke joinstyle="miter"/>
                    <v:path arrowok="t" o:connecttype="custom" o:connectlocs="11671,46586;208018,251080;243866,215233;60554,18071;11671,46586;11671,46586" o:connectangles="0,0,0,0,0,0"/>
                  </v:shape>
                  <v:shape id="Forme libre : Forme 390" o:spid="_x0000_s1113" style="position:absolute;left:46177;top:39140;width:733;height:4888;visibility:visible;mso-wrap-style:square;v-text-anchor:middle" coordsize="73324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" path="m11156,34829c9526,175775,3009,318351,7897,459297v1629,41550,62733,41550,64363,c77963,318351,71445,175775,70630,34829v-814,-38292,-58660,-38292,-59474,l11156,34829xe" filled="f" stroked="f">
                    <v:stroke joinstyle="miter"/>
                    <v:path arrowok="t" o:connecttype="custom" o:connectlocs="11156,34829;7897,459297;72261,459297;70631,34829;11156,34829;11156,34829" o:connectangles="0,0,0,0,0,0"/>
                  </v:shape>
                  <v:shape id="Forme libre : Forme 391" o:spid="_x0000_s1114" style="position:absolute;left:50684;top:36975;width:3014;height:3177;visibility:visible;mso-wrap-style:square;v-text-anchor:middle" coordsize="301445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" path="m6110,317332c93285,204901,191051,100617,296964,6110e" filled="f" stroked="f">
                    <v:stroke joinstyle="miter"/>
                    <v:path arrowok="t" o:connecttype="custom" o:connectlocs="6110,317333;296964,6110" o:connectangles="0,0"/>
                  </v:shape>
                  <v:shape id="Forme libre : Forme 392" o:spid="_x0000_s1115" style="position:absolute;left:50393;top:36685;width:3585;height:3747;visibility:visible;mso-wrap-style:square;v-text-anchor:middle" coordsize="358475,37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" path="m53903,365905c143522,254289,242918,154893,347201,57127,376531,30242,333351,-11309,304022,13947,194035,107640,98713,218441,10723,333316v-18738,23627,24442,57030,43180,32589l53903,365905xe" filled="f" stroked="f">
                    <v:stroke joinstyle="miter"/>
                    <v:path arrowok="t" o:connecttype="custom" o:connectlocs="53903,365906;347201,57127;304022,13947;10723,333317;53903,365906;53903,365906" o:connectangles="0,0,0,0,0,0"/>
                  </v:shape>
                  <v:shape id="Forme libre : Forme 393" o:spid="_x0000_s1116" style="position:absolute;left:72334;top:36355;width:3259;height:2933;visibility:visible;mso-wrap-style:square;v-text-anchor:middle" coordsize="325886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" path="m296616,223678c187444,193533,114934,117765,62792,20813,46498,-9331,-2385,11037,7391,44440,46498,166648,158114,255452,278692,288041v41551,10591,58659,-52957,17924,-64363l296616,223678xe" filled="f" stroked="f">
                    <v:stroke joinstyle="miter"/>
                    <v:path arrowok="t" o:connecttype="custom" o:connectlocs="296617,223678;62792,20813;7391,44440;278693,288041;296617,223678;296617,223678" o:connectangles="0,0,0,0,0,0"/>
                  </v:shape>
                  <v:shape id="Forme libre : Forme 394" o:spid="_x0000_s1117" style="position:absolute;left:76152;top:40030;width:1548;height:2526;visibility:visible;mso-wrap-style:square;v-text-anchor:middle" coordsize="154796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" path="m6110,250526c79435,186977,133207,99803,156019,6110e" filled="f" stroked="f">
                    <v:stroke joinstyle="miter"/>
                    <v:path arrowok="t" o:connecttype="custom" o:connectlocs="6110,250526;156019,6110" o:connectangles="0,0"/>
                  </v:shape>
                  <v:shape id="Forme libre : Forme 395" o:spid="_x0000_s1118" style="position:absolute;left:75837;top:39708;width:2200;height:3177;visibility:visible;mso-wrap-style:square;v-text-anchor:middle" coordsize="219973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" path="m58740,304741c134509,239563,199686,147500,219239,47290,227386,5740,168727,-11370,154877,29366,125547,119800,86440,196383,15560,261561v-28515,26885,13850,67621,43180,43180l58740,304741xe" filled="f" stroked="f">
                    <v:stroke joinstyle="miter"/>
                    <v:path arrowok="t" o:connecttype="custom" o:connectlocs="58740,304742;219240,47290;154878,29366;15560,261562;58740,304742;58740,304742" o:connectangles="0,0,0,0,0,0"/>
                  </v:shape>
                  <v:shape id="Forme libre : Forme 396" o:spid="_x0000_s1119" style="position:absolute;left:59849;top:30938;width:1467;height:2281;visibility:visible;mso-wrap-style:square;v-text-anchor:middle" coordsize="146649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" path="m147056,226899c72917,176386,20775,94914,6110,6110e" filled="f" stroked="f">
                    <v:stroke joinstyle="miter"/>
                    <v:path arrowok="t" o:connecttype="custom" o:connectlocs="147056,226900;6110,6110" o:connectangles="0,0"/>
                  </v:shape>
                  <v:shape id="Forme libre : Forme 397" o:spid="_x0000_s1120" style="position:absolute;left:59528;top:30610;width:2118;height:2852;visibility:visible;mso-wrap-style:square;v-text-anchor:middle" coordsize="21182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" path="m198768,240088c132776,186317,88782,112993,70043,29892,60266,-12474,792,7080,6495,47001,21160,147211,79819,230312,165365,283269v26071,16294,57845,-22813,33403,-43181l198768,240088xe" filled="f" stroked="f">
                    <v:stroke joinstyle="miter"/>
                    <v:path arrowok="t" o:connecttype="custom" o:connectlocs="198768,240089;70043,29892;6495,47001;165365,283270;198768,240089;198768,240089" o:connectangles="0,0,0,0,0,0"/>
                  </v:shape>
                  <v:shape id="Forme libre : Forme 398" o:spid="_x0000_s1121" style="position:absolute;left:39990;top:31770;width:1303;height:978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<v:stroke joinstyle="miter"/>
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</v:shape>
                  <v:shape id="Forme libre : Forme 399" o:spid="_x0000_s1122" style="position:absolute;left:30128;top:32966;width:245;height:1874;visibility:visible;mso-wrap-style:square;v-text-anchor:middle" coordsize="24441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" path="m21590,6110c16702,64770,10999,124244,6110,182904e" filled="f" stroked="f">
                    <v:stroke joinstyle="miter"/>
                    <v:path arrowok="t" o:connecttype="custom" o:connectlocs="21591,6110;6110,182905" o:connectangles="0,0"/>
                  </v:shape>
                  <v:shape id="Forme libre : Forme 400" o:spid="_x0000_s1123" style="position:absolute;left:29883;top:32786;width:652;height:2281;visibility:visible;mso-wrap-style:square;v-text-anchor:middle" coordsize="65177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" path="m28198,19237c16792,79526,11089,139815,6200,200919v-2444,31774,45625,30959,48883,c60787,142259,64860,82785,64860,24125,64045,4572,32272,-1946,28198,19237r,xe" filled="f" stroked="f">
                    <v:stroke joinstyle="miter"/>
                    <v:path arrowok="t" o:connecttype="custom" o:connectlocs="28198,19237;6200,200920;55083,200920;64860,24125;28198,19237;28198,19237" o:connectangles="0,0,0,0,0,0"/>
                  </v:shape>
                  <v:shape id="Forme libre : Forme 401" o:spid="_x0000_s1124" style="position:absolute;left:1086;top:33308;width:1629;height:3422;visibility:visible;mso-wrap-style:square;v-text-anchor:middle" coordsize="16294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" path="m8324,6110c992,33811,13212,63141,25433,89211v40736,84731,84731,167017,133614,247674e" filled="f" stroked="f">
                    <v:stroke joinstyle="miter"/>
                    <v:path arrowok="t" o:connecttype="custom" o:connectlocs="8324,6110;25433,89211;159047,336885" o:connectangles="0,0,0"/>
                  </v:shape>
                  <v:shape id="Forme libre : Forme 402" o:spid="_x0000_s1125" style="position:absolute;left:846;top:33069;width:2119;height:3829;visibility:visible;mso-wrap-style:square;v-text-anchor:middle" coordsize="211826,382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<v:stroke joinstyle="miter"/>
                    <v:path arrowok="t" o:connecttype="custom" o:connectlocs="8664,23576;56732,189778;163460,372275;203381,349463;122724,197111;57547,30094;8664,23576;8664,23576" o:connectangles="0,0,0,0,0,0,0,0"/>
                  </v:shape>
                  <v:shape id="Forme libre : Forme 403" o:spid="_x0000_s1126" style="position:absolute;left:276;top:41831;width:1385;height:1304;visibility:visible;mso-wrap-style:square;v-text-anchor:middle" coordsize="138501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" path="m44507,124177c74652,101365,102352,76109,130053,50038,155309,27226,118647,-8622,92576,12561,65690,35373,37990,58185,12733,82627v-19553,20368,8148,60289,31774,41550l44507,124177xe" filled="f" stroked="f">
                    <v:stroke joinstyle="miter"/>
                    <v:path arrowok="t" o:connecttype="custom" o:connectlocs="44507,124178;130054,50038;92577,12561;12733,82628;44507,124178;44507,124178" o:connectangles="0,0,0,0,0,0"/>
                  </v:shape>
                  <v:shape id="Forme libre : Forme 404" o:spid="_x0000_s1127" style="position:absolute;left:26450;top:29235;width:2689;height:1629;visibility:visible;mso-wrap-style:square;v-text-anchor:middle" coordsize="268856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" path="m46427,161756c118122,131611,185743,91690,256623,59916,285953,46881,264771,-3632,234626,7774,162931,33030,84718,59916,20355,101466v-29329,18739,-9776,74955,26072,60290l46427,161756xe" filled="f" stroked="f">
                    <v:stroke joinstyle="miter"/>
                    <v:path arrowok="t" o:connecttype="custom" o:connectlocs="46427,161756;256624,59916;234627,7774;20355,101466;46427,161756;46427,161756" o:connectangles="0,0,0,0,0,0"/>
                  </v:shape>
                  <v:shape id="Forme libre : Forme 405" o:spid="_x0000_s1128" style="position:absolute;left:41249;top:37659;width:3504;height:2933;visibility:visible;mso-wrap-style:square;v-text-anchor:middle" coordsize="350328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" path="m6110,294520c98988,177201,215493,78620,345847,6110e" filled="f" stroked="f">
                    <v:stroke joinstyle="miter"/>
                    <v:path arrowok="t" o:connecttype="custom" o:connectlocs="6110,294520;345847,6110" o:connectangles="0,0"/>
                  </v:shape>
                  <v:shape id="Forme libre : Forme 406" o:spid="_x0000_s1129" style="position:absolute;left:40970;top:37378;width:3992;height:3585;visibility:visible;mso-wrap-style:square;v-text-anchor:middle" coordsize="399211,35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" path="m54374,343813c147251,229752,260497,134430,387593,58662,418552,39923,390852,-7330,359078,9779,224650,83103,108145,182499,12823,301447v-22812,30145,17924,71696,41551,42366l54374,343813xe" filled="f" stroked="f">
                    <v:stroke joinstyle="miter"/>
                    <v:path arrowok="t" o:connecttype="custom" o:connectlocs="54374,343814;387593,58662;359078,9779;12823,301448;54374,343814;54374,343814" o:connectangles="0,0,0,0,0,0"/>
                  </v:shape>
                  <v:shape id="Forme libre : Forme 407" o:spid="_x0000_s1130" style="position:absolute;left:22703;top:39038;width:1955;height:3096;visibility:visible;mso-wrap-style:square;v-text-anchor:middle" coordsize="195532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" path="m52877,295170c93612,210439,139237,128968,188934,49125,209302,17351,158790,-11979,138422,19796,87909,99638,44729,181924,8067,269099v-11406,29330,30145,56215,44810,26071l52877,295170xe" filled="f" stroked="f">
                    <v:stroke joinstyle="miter"/>
                    <v:path arrowok="t" o:connecttype="custom" o:connectlocs="52877,295170;188934,49125;138422,19796;8067,269099;52877,295170;52877,295170" o:connectangles="0,0,0,0,0,0"/>
                  </v:shape>
                  <v:shape id="Forme libre : Forme 408" o:spid="_x0000_s1131" style="position:absolute;left:50513;top:30082;width:1548;height:2852;visibility:visible;mso-wrap-style:square;v-text-anchor:middle" coordsize="15479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" path="m6110,6110c55808,98988,106321,191866,156019,284743e" filled="f" stroked="f">
                    <v:stroke joinstyle="miter"/>
                    <v:path arrowok="t" o:connecttype="custom" o:connectlocs="6110,6110;156019,284744" o:connectangles="0,0"/>
                  </v:shape>
                  <v:shape id="Forme libre : Forme 409" o:spid="_x0000_s1132" style="position:absolute;left:50221;top:29817;width:2200;height:3422;visibility:visible;mso-wrap-style:square;v-text-anchor:middle" coordsize="21997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" path="m8356,39925v40736,98581,99396,193088,151538,285966c178633,359294,227516,329965,210406,296561,163153,204498,117529,105103,58869,18742,42575,-6514,-4679,8966,8356,39925r,xe" filled="f" stroked="f">
                    <v:stroke joinstyle="miter"/>
                    <v:path arrowok="t" o:connecttype="custom" o:connectlocs="8356,39925;159895,325891;210407,296561;58869,18742;8356,39925;8356,39925" o:connectangles="0,0,0,0,0,0"/>
                  </v:shape>
                  <v:shape id="Forme libre : Forme 410" o:spid="_x0000_s1133" style="position:absolute;left:73292;top:35353;width:570;height:897;visibility:visible;mso-wrap-style:square;v-text-anchor:middle" coordsize="5703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" path="m6110,86768c23219,59882,40329,32996,57437,6110e" filled="f" stroked="f">
                    <v:stroke joinstyle="miter"/>
                    <v:path arrowok="t" o:connecttype="custom" o:connectlocs="6110,86769;57437,6110" o:connectangles="0,0"/>
                  </v:shape>
                  <v:shape id="Forme libre : Forme 411" o:spid="_x0000_s1134" style="position:absolute;left:72975;top:35109;width:1141;height:1466;visibility:visible;mso-wrap-style:square;v-text-anchor:middle" coordsize="11406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" path="m64706,126698c80186,98998,95665,71297,111959,43597,128254,14267,86703,-8545,67965,17526,49226,43597,30488,69668,11749,94924v-23627,32589,33404,67622,52957,31774l64706,126698xe" filled="f" stroked="f">
                    <v:stroke joinstyle="miter"/>
                    <v:path arrowok="t" o:connecttype="custom" o:connectlocs="64706,126698;111959,43597;67965,17526;11749,94924;64706,126698;64706,126698" o:connectangles="0,0,0,0,0,0"/>
                  </v:shape>
                  <v:shape id="Forme libre : Forme 412" o:spid="_x0000_s1135" style="position:absolute;left:25093;top:43680;width:1793;height:244;visibility:visible;mso-wrap-style:square;v-text-anchor:middle" coordsize="179237,24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" path="m6110,6110v52957,21183,113246,24442,168647,7333e" filled="f" stroked="f">
                    <v:stroke joinstyle="miter"/>
                    <v:path arrowok="t" o:connecttype="custom" o:connectlocs="6110,6110;174758,13444" o:connectangles="0,0"/>
                  </v:shape>
                  <v:shape id="Forme libre : Forme 413" o:spid="_x0000_s1136" style="position:absolute;left:24863;top:43452;width:2200;height:733;visibility:visible;mso-wrap-style:square;v-text-anchor:middle" coordsize="21997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" path="m17759,49260v55400,30145,127095,27701,186570,8962c232844,49260,220623,6895,192108,14228,136707,28078,90268,19116,35682,6895,11241,377,-6683,36225,17759,49260r,xe" filled="f" stroked="f">
                    <v:stroke joinstyle="miter"/>
                    <v:path arrowok="t" o:connecttype="custom" o:connectlocs="17759,49261;204330,58223;192109,14228;35682,6895;17759,49261;17759,49261" o:connectangles="0,0,0,0,0,0"/>
                  </v:shape>
                  <v:shape id="Forme libre : Forme 414" o:spid="_x0000_s1137" style="position:absolute;left:12848;top:38832;width:408;height:408;visibility:visible;mso-wrap-style:square;v-text-anchor:middle" coordsize="40735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" path="m20775,36255v19553,,19553,-30145,,-30145c1222,6110,1222,36255,20775,36255r,xe" filled="f" stroked="f">
                    <v:stroke joinstyle="miter"/>
                    <v:path arrowok="t" o:connecttype="custom" o:connectlocs="20776,36256;20776,6110;20776,36256;20776,36256" o:connectangles="0,0,0,0"/>
                  </v:shape>
                  <v:shape id="Forme libre : Forme 415" o:spid="_x0000_s1138" style="position:absolute;left:45992;top:35242;width:652;height:652;visibility:visible;mso-wrap-style:square;v-text-anchor:middle" coordsize="65177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<v:stroke joinstyle="miter"/>
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</v:shape>
                  <v:shape id="Forme libre : Forme 416" o:spid="_x0000_s1139" style="position:absolute;left:39629;top:34246;width:733;height:896;visibility:visible;mso-wrap-style:square;v-text-anchor:middle" coordsize="73324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<v:stroke joinstyle="miter"/>
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</v:shape>
                  <v:shape id="Forme libre : Forme 417" o:spid="_x0000_s1140" style="position:absolute;left:53027;top:41817;width:733;height:815;visibility:visible;mso-wrap-style:square;v-text-anchor:middle" coordsize="73324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<v:stroke joinstyle="miter"/>
                    <v:path arrowok="t" o:connecttype="custom" o:connectlocs="58572,13176;54498,11547;46351,73466;51239,71837;51239,9917;46351,8288;54498,70207;58572,68578;58572,13176;58572,13176" o:connectangles="0,0,0,0,0,0,0,0,0,0"/>
                  </v:shape>
                  <v:shape id="Forme libre : Forme 418" o:spid="_x0000_s1141" style="position:absolute;left:4695;top:7751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<v:stroke joinstyle="miter"/>
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</v:shape>
                  <v:shape id="Forme libre : Forme 419" o:spid="_x0000_s1142" style="position:absolute;left:73121;top:4089;width:815;height:733;visibility:visible;mso-wrap-style:square;v-text-anchor:middle" coordsize="81471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<v:stroke joinstyle="miter"/>
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</v:shape>
                  <v:shape id="Forme libre : Forme 420" o:spid="_x0000_s1143" style="position:absolute;left:24622;top:25608;width:896;height:1303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" path="m6868,42939v6518,30145,19554,56216,39107,79842c63899,145593,100561,116264,85896,91822,73675,72269,66343,50272,63084,27459,60640,11980,41087,3018,27236,7092,10942,11980,3610,27459,6868,42939r,xe" filled="f" stroked="f">
                    <v:stroke joinstyle="miter"/>
                    <v:path arrowok="t" o:connecttype="custom" o:connectlocs="6868,42939;45976,122782;85897,91823;63085,27459;27236,7092;6868,42939;6868,42939" o:connectangles="0,0,0,0,0,0,0"/>
                  </v:shape>
                  <v:shape id="Forme libre : Forme 421" o:spid="_x0000_s1144" style="position:absolute;left:60811;top:44103;width:163;height:163;visibility:visible;mso-wrap-style:square;v-text-anchor:middle" coordsize="16294,16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" path="m15072,15072c11813,11813,9369,9369,6110,6110e" filled="f" stroked="f">
                    <v:stroke joinstyle="miter"/>
                    <v:path arrowok="t" o:connecttype="custom" o:connectlocs="15072,15072;6110,6110" o:connectangles="0,0"/>
                  </v:shape>
                  <v:shape id="Forme libre : Forme 422" o:spid="_x0000_s1145" style="position:absolute;left:60320;top:43595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<v:stroke joinstyle="miter"/>
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</v:shape>
                  <v:shape id="Forme libre : Forme 423" o:spid="_x0000_s1146" style="position:absolute;left:65093;top:43687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<v:stroke joinstyle="miter"/>
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</v:shape>
                  <v:shape id="Forme libre : Forme 424" o:spid="_x0000_s1147" style="position:absolute;left:60664;top:37566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<v:stroke joinstyle="miter"/>
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</v:shape>
                  <v:shape id="Forme libre : Forme 425" o:spid="_x0000_s1148" style="position:absolute;left:13987;top:37602;width:896;height:978;visibility:visible;mso-wrap-style:square;v-text-anchor:middle" coordsize="89618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<v:stroke joinstyle="miter"/>
                    <v:path arrowok="t" o:connecttype="custom" o:connectlocs="74715,85138;89380,63141;83677,26478;48644,6110;13610,26478;7907,63141;22572,85138;74715,85138;74715,85138" o:connectangles="0,0,0,0,0,0,0,0,0"/>
                  </v:shape>
                  <v:shape id="Forme libre : Forme 426" o:spid="_x0000_s1149" style="position:absolute;left:4082;top:4017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<v:stroke joinstyle="miter"/>
                    <v:path arrowok="t" o:connecttype="custom" o:connectlocs="88398,51272;75362,17868;41958,6462;27293,11350;12628,26015;6110,48014;8555,61864;53365,91194;76992,79788;88398,51272;88398,51272" o:connectangles="0,0,0,0,0,0,0,0,0,0,0"/>
                  </v:shape>
                  <v:shape id="Forme libre : Forme 427" o:spid="_x0000_s1150" style="position:absolute;left:36394;top:31907;width:815;height:815;visibility:visible;mso-wrap-style:square;v-text-anchor:middle" coordsize="8147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" path="m77744,33847v,-815,,-815,-814,-1629c72041,18367,59006,5332,42711,6147,26417,6961,14196,16738,8494,32218v,814,,814,-815,1629c346,55844,19900,78656,41897,78656v23627,,43995,-22812,35847,-44809l77744,33847xe" filled="f" stroked="f">
                    <v:stroke joinstyle="miter"/>
                    <v:path arrowok="t" o:connecttype="custom" o:connectlocs="77745,33847;76931,32218;42712,6147;8494,32218;7679,33847;41898,78657;77745,33847;77745,33847" o:connectangles="0,0,0,0,0,0,0,0"/>
                  </v:shape>
                  <v:shape id="Forme libre : Forme 428" o:spid="_x0000_s1151" style="position:absolute;left:52657;top:8663;width:1467;height:1793;visibility:visible;mso-wrap-style:square;v-text-anchor:middle" coordsize="14664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" path="m89010,15089c50719,50937,23833,89229,7539,139741v-10591,31774,40736,54586,54586,22812c78419,125076,103676,87599,135449,61528,168038,35457,120785,-14241,89010,15089r,xe" filled="f" stroked="f">
                    <v:stroke joinstyle="miter"/>
                    <v:path arrowok="t" o:connecttype="custom" o:connectlocs="89010,15089;7539,139742;62125,162554;135449,61528;89010,15089;89010,15089" o:connectangles="0,0,0,0,0,0"/>
                  </v:shape>
                </v:group>
                <v:group id="Groupe 5" o:spid="_x0000_s1152" style="position:absolute;left:276;top:1675;width:77815;height:43071" coordorigin="276,1675" coordsize="77814,4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orme libre : Forme 301" o:spid="_x0000_s1153" style="position:absolute;left:28750;top:39257;width:1965;height:1638;visibility:visible;mso-wrap-style:square;v-text-anchor:middle" coordsize="19656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" path="m46707,159244c91752,128121,137617,96999,181843,64238v30303,-22932,1638,-75349,-30303,-52416c106494,43763,63087,77343,18860,110103v-29484,21294,-2457,70435,27847,49141l46707,159244xe" fillcolor="#f2ea14 [3206]" stroked="f">
                    <v:stroke joinstyle="miter"/>
                    <v:path arrowok="t" o:connecttype="custom" o:connectlocs="46707,159245;181843,64238;151540,11822;18860,110104;46707,159245;46707,159245" o:connectangles="0,0,0,0,0,0"/>
                  </v:shape>
                  <v:shape id="Forme libre : Forme 302" o:spid="_x0000_s1154" style="position:absolute;left:35736;top:32981;width:1310;height:1311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<v:stroke joinstyle="miter"/>
                    <v:path arrowok="t" o:connecttype="custom" o:connectlocs="68811,97167;70449,92253;71268,89796;79458,77511;99114,66864;129418,36560;99114,6256;6565,88158;32774,127471;68811,97167;68811,97167" o:connectangles="0,0,0,0,0,0,0,0,0,0,0"/>
                  </v:shape>
                  <v:shape id="Forme libre : Forme 303" o:spid="_x0000_s1155" style="position:absolute;left:12710;top:32103;width:1802;height:2785;visibility:visible;mso-wrap-style:square;v-text-anchor:middle" coordsize="18018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" path="m173953,238213c143650,161226,107613,88335,61749,19538,40455,-11585,-9505,17081,10970,49022v42589,67159,81082,136775,113024,209667c136279,287354,184600,267698,173953,238213r,xe" fillcolor="#f2ea14 [3206]" stroked="f">
                    <v:stroke joinstyle="miter"/>
                    <v:path arrowok="t" o:connecttype="custom" o:connectlocs="173953,238213;61749,19538;10970,49022;123994,258689;173953,238213;173953,238213" o:connectangles="0,0,0,0,0,0"/>
                  </v:shape>
                  <v:shape id="Forme libre : Forme 304" o:spid="_x0000_s1156" style="position:absolute;left:3049;top:32495;width:2211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" path="m64752,214614c106521,154826,157300,101590,209717,50812,235106,26241,198251,-8976,172042,13137,113074,62278,63933,117970,14792,176120v-29484,35218,23752,76168,49960,38494l64752,214614xe" fillcolor="#f2ea14 [3206]" stroked="f">
                    <v:stroke joinstyle="miter"/>
                    <v:path arrowok="t" o:connecttype="custom" o:connectlocs="64752,214615;209718,50812;172043,13137;14792,176121;64752,214615;64752,214615" o:connectangles="0,0,0,0,0,0"/>
                  </v:shape>
                  <v:shape id="Forme libre : Forme 305" o:spid="_x0000_s1157" style="position:absolute;left:25886;top:18077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<v:stroke joinstyle="miter"/>
                    <v:path arrowok="t" o:connecttype="custom" o:connectlocs="55396,69185;79966,49529;81604,15948;48843,9396;20178,23319;11988,65909;30825,76556;55396,69185;55396,69185" o:connectangles="0,0,0,0,0,0,0,0,0"/>
                  </v:shape>
                  <v:shape id="Forme libre : Forme 306" o:spid="_x0000_s1158" style="position:absolute;left:19138;top:14581;width:1065;height:1147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" path="m10323,35459v18018,23751,35217,47502,53236,71254c78301,126369,111880,107532,97138,87056,79939,63305,62740,38735,44721,14984v-14742,-21295,-50778,,-34398,20475l10323,35459xe" fillcolor="#f2ea14 [3206]" stroked="f">
                    <v:stroke joinstyle="miter"/>
                    <v:path arrowok="t" o:connecttype="custom" o:connectlocs="10323,35459;63559,106713;97138,87056;44721,14984;10323,35459;10323,35459" o:connectangles="0,0,0,0,0,0"/>
                  </v:shape>
                  <v:shape id="Forme libre : Forme 307" o:spid="_x0000_s1159" style="position:absolute;left:33703;top:18766;width:1556;height:1638;visibility:visible;mso-wrap-style:square;v-text-anchor:middle" coordsize="155611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" path="m58368,145999c76386,111601,105870,81298,139450,60822,171391,41166,142726,-7974,109965,10044,64920,35433,32160,70651,9227,117334v-15561,32760,31942,61426,49141,28665l58368,145999xe" fillcolor="#f2ea14 [3206]" stroked="f">
                    <v:stroke joinstyle="miter"/>
                    <v:path arrowok="t" o:connecttype="custom" o:connectlocs="58368,146000;139451,60822;109966,10044;9227,117335;58368,146000;58368,146000" o:connectangles="0,0,0,0,0,0"/>
                  </v:shape>
                  <v:shape id="Forme libre : Forme 308" o:spid="_x0000_s1160" style="position:absolute;left:31245;top:27743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<v:stroke joinstyle="miter"/>
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</v:shape>
                  <v:shape id="Forme libre : Forme 309" o:spid="_x0000_s1161" style="position:absolute;left:28256;top:26470;width:1884;height:1229;visibility:visible;mso-wrap-style:square;v-text-anchor:middle" coordsize="188372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<v:stroke joinstyle="miter"/>
                    <v:path arrowok="t" o:connecttype="custom" o:connectlocs="163216,47187;46916,7055;22346,66024;77220,92232;135369,114346;163216,47187;163216,47187" o:connectangles="0,0,0,0,0,0,0"/>
                  </v:shape>
                  <v:shape id="Forme libre : Forme 310" o:spid="_x0000_s1162" style="position:absolute;left:47758;top:38920;width:983;height:737;visibility:visible;mso-wrap-style:square;v-text-anchor:middle" coordsize="9828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<v:stroke joinstyle="miter"/>
                    <v:path arrowok="t" o:connecttype="custom" o:connectlocs="27132,62678;63988,74144;90196,61040;81187,33192;48427,10260;8295,24183;27132,62678;27132,62678" o:connectangles="0,0,0,0,0,0,0,0"/>
                  </v:shape>
                  <v:shape id="Forme libre : Forme 311" o:spid="_x0000_s1163" style="position:absolute;left:52712;top:38245;width:2293;height:2621;visibility:visible;mso-wrap-style:square;v-text-anchor:middle" coordsize="229322,262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" path="m16602,52389v69616,52416,125309,121213,166259,198200c197603,279254,240192,253865,226268,225200,183680,137566,121435,66312,41991,10619,14964,-7399,-7968,33551,16602,52389r,xe" fillcolor="#f2ea14 [3206]" stroked="f">
                    <v:stroke joinstyle="miter"/>
                    <v:path arrowok="t" o:connecttype="custom" o:connectlocs="16602,52389;182862,250589;226269,225200;41991,10619;16602,52389;16602,52389" o:connectangles="0,0,0,0,0,0"/>
                  </v:shape>
                  <v:shape id="Forme libre : Forme 312" o:spid="_x0000_s1164" style="position:absolute;left:51095;top:41313;width:2212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" path="m75853,213224c109432,154256,158573,101839,211809,58432,238017,37137,203618,-8727,174953,10929,107795,55975,58654,110029,12789,175550v-27846,39313,39313,79444,63064,37674l75853,213224xe" fillcolor="#f2ea14 [3206]" stroked="f">
                    <v:stroke joinstyle="miter"/>
                    <v:path arrowok="t" o:connecttype="custom" o:connectlocs="75853,213225;211810,58432;174954,10929;12789,175551;75853,213225;75853,213225" o:connectangles="0,0,0,0,0,0"/>
                  </v:shape>
                  <v:shape id="Forme libre : Forme 313" o:spid="_x0000_s1165" style="position:absolute;left:66355;top:37368;width:2048;height:3849;visibility:visible;mso-wrap-style:square;v-text-anchor:middle" coordsize="204752,384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" path="m51131,371011c143679,279282,210838,165440,205924,31941v-820,-34398,-54874,-34398,-54055,c155964,144146,116652,266178,18370,330061v-31941,20475,5734,67978,32761,40950l51131,371011xe" fillcolor="#f2ea14 [3206]" stroked="f">
                    <v:stroke joinstyle="miter"/>
                    <v:path arrowok="t" o:connecttype="custom" o:connectlocs="51131,371011;205924,31941;151869,31941;18370,330061;51131,371011;51131,371011" o:connectangles="0,0,0,0,0,0"/>
                  </v:shape>
                  <v:shape id="Forme libre : Forme 314" o:spid="_x0000_s1166" style="position:absolute;left:49057;top:31904;width:1966;height:1720;visibility:visible;mso-wrap-style:square;v-text-anchor:middle" coordsize="196562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" path="m178916,104937c136327,73815,97015,39417,52788,10751,23304,-8086,-10276,35322,15114,59892v38493,36855,81081,66339,121213,100738c174001,193390,219866,135241,178916,104937r,xe" fillcolor="#f2ea14 [3206]" stroked="f">
                    <v:stroke joinstyle="miter"/>
                    <v:path arrowok="t" o:connecttype="custom" o:connectlocs="178916,104937;52788,10751;15114,59892;136327,160630;178916,104937;178916,104937" o:connectangles="0,0,0,0,0,0"/>
                  </v:shape>
                  <v:shape id="Forme libre : Forme 315" o:spid="_x0000_s1167" style="position:absolute;left:75474;top:36186;width:1064;height:983;visibility:visible;mso-wrap-style:square;v-text-anchor:middle" coordsize="106471,98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<v:stroke joinstyle="miter"/>
                    <v:path arrowok="t" o:connecttype="custom" o:connectlocs="87685,32192;50011,10078;12336,17449;14793,55943;46734,86246;97513,82970;87685,32192;87685,32192" o:connectangles="0,0,0,0,0,0,0,0"/>
                  </v:shape>
                  <v:shape id="Forme libre : Forme 316" o:spid="_x0000_s1168" style="position:absolute;left:72613;top:25846;width:1638;height:819;visibility:visible;mso-wrap-style:square;v-text-anchor:middle" coordsize="16380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<v:stroke joinstyle="miter"/>
                    <v:path arrowok="t" o:connecttype="custom" o:connectlocs="115794,9740;45359,7283;28160,68710;76481,80995;126442,82633;163297,40043;115794,9740;115794,9740" o:connectangles="0,0,0,0,0,0,0,0"/>
                  </v:shape>
                  <v:shape id="Forme libre : Forme 317" o:spid="_x0000_s1169" style="position:absolute;left:46930;top:35669;width:1064;height:1228;visibility:visible;mso-wrap-style:square;v-text-anchor:middle" coordsize="10647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<v:stroke joinstyle="miter"/>
                    <v:path arrowok="t" o:connecttype="custom" o:connectlocs="41982,23318;10041,70001;18231,110952;59181,108495;97675,66725;94399,14309;41982,23318;41982,23318" o:connectangles="0,0,0,0,0,0,0,0"/>
                  </v:shape>
                  <v:shape id="Forme libre : Forme 318" o:spid="_x0000_s1170" style="position:absolute;left:53413;top:21179;width:2457;height:3440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<v:stroke joinstyle="miter"/>
                    <v:path arrowok="t" o:connecttype="custom" o:connectlocs="66876,297882;131579,169298;235593,52998;196281,13686;47220,185678;28383,337194;66876,297882;66876,297882" o:connectangles="0,0,0,0,0,0,0,0"/>
                  </v:shape>
                  <v:shape id="Forme libre : Forme 319" o:spid="_x0000_s1171" style="position:absolute;left:57119;top:19389;width:2867;height:2375;visibility:visible;mso-wrap-style:square;v-text-anchor:middle" coordsize="286653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" path="m62365,225394c120514,159873,193406,104999,269574,61592,303153,41936,273669,-8024,239270,9994,153274,54221,83659,110733,15681,178710v-30304,30304,18837,78625,46684,46684l62365,225394xe" fillcolor="#f2ea14 [3206]" stroked="f">
                    <v:stroke joinstyle="miter"/>
                    <v:path arrowok="t" o:connecttype="custom" o:connectlocs="62365,225395;269574,61592;239270,9994;15681,178711;62365,225395;62365,225395" o:connectangles="0,0,0,0,0,0"/>
                  </v:shape>
                  <v:shape id="Forme libre : Forme 320" o:spid="_x0000_s1172" style="position:absolute;left:63496;top:23983;width:1311;height:2129;visibility:visible;mso-wrap-style:square;v-text-anchor:middle" coordsize="131041,212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" path="m74127,179647c72489,135421,89688,94471,119173,61710,147019,30588,103611,-13639,73308,15846,27444,59253,6968,118222,6150,180467v-820,43407,69615,42588,67977,-820l74127,179647xe" fillcolor="#f2ea14 [3206]" stroked="f">
                    <v:stroke joinstyle="miter"/>
                    <v:path arrowok="t" o:connecttype="custom" o:connectlocs="74128,179647;119174,61710;73309,15846;6150,180467;74128,179647;74128,179647" o:connectangles="0,0,0,0,0,0"/>
                  </v:shape>
                  <v:shape id="Forme libre : Forme 321" o:spid="_x0000_s1173" style="position:absolute;left:73513;top:28882;width:1393;height:1884;visibility:visible;mso-wrap-style:square;v-text-anchor:middle" coordsize="139231,188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" path="m69158,166387c86357,126256,110108,88581,135497,53364,155973,24698,109289,-11338,86357,15689,56053,51726,31483,90219,10189,131989v-20475,40131,42589,74530,58969,34398l69158,166387xe" fillcolor="#f2ea14 [3206]" stroked="f">
                    <v:stroke joinstyle="miter"/>
                    <v:path arrowok="t" o:connecttype="custom" o:connectlocs="69158,166387;135498,53364;86358,15689;10189,131989;69158,166387;69158,166387" o:connectangles="0,0,0,0,0,0"/>
                  </v:shape>
                  <v:shape id="Forme libre : Forme 322" o:spid="_x0000_s1174" style="position:absolute;left:63994;top:27604;width:3522;height:737;visibility:visible;mso-wrap-style:square;v-text-anchor:middle" coordsize="352174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" path="m321666,7525c226661,7525,132475,5068,37470,6706v-41770,819,-41770,63882,,64701c132475,73045,226661,70588,321666,70588v40132,,40132,-63063,,-63063l321666,7525xe" fillcolor="#f2ea14 [3206]" stroked="f">
                    <v:stroke joinstyle="miter"/>
                    <v:path arrowok="t" o:connecttype="custom" o:connectlocs="321666,7525;37470,6706;37470,71408;321666,70589;321666,7525;321666,7525" o:connectangles="0,0,0,0,0,0"/>
                  </v:shape>
                  <v:shape id="Forme libre : Forme 323" o:spid="_x0000_s1175" style="position:absolute;left:16185;top:17328;width:819;height:737;visibility:visible;mso-wrap-style:square;v-text-anchor:middle" coordsize="8190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<v:stroke joinstyle="miter"/>
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</v:shape>
                  <v:shape id="Forme libre : Forme 324" o:spid="_x0000_s1176" style="position:absolute;left:276;top:23808;width:1228;height:1229;visibility:visible;mso-wrap-style:square;v-text-anchor:middle" coordsize="12285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<v:stroke joinstyle="miter"/>
                    <v:path arrowok="t" o:connecttype="custom" o:connectlocs="7875,44748;77491,120916;113528,111907;104518,75871;66844,28368;29170,7074;7875,44748;7875,44748" o:connectangles="0,0,0,0,0,0,0,0"/>
                  </v:shape>
                  <v:shape id="Forme libre : Forme 325" o:spid="_x0000_s1177" style="position:absolute;left:4139;top:41212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<v:stroke joinstyle="miter"/>
                    <v:path arrowok="t" o:connecttype="custom" o:connectlocs="56434,70133;71176,41467;65443,11163;34320,12801;13845,37371;16302,78323;56434,70133;56434,70133" o:connectangles="0,0,0,0,0,0,0,0"/>
                  </v:shape>
                  <v:shape id="Forme libre : Forme 326" o:spid="_x0000_s1178" style="position:absolute;left:67738;top:29246;width:983;height:1393;visibility:visible;mso-wrap-style:square;v-text-anchor:middle" coordsize="9828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" path="m73387,97190c70111,81629,79939,66068,91405,55421,115157,34126,83215,-8462,57007,11194,25066,34126,9504,67706,6228,106199v-1638,20475,20476,36036,38494,33580c66016,137322,78301,117665,73387,97190r,xe" fillcolor="#f2ea14 [3206]" stroked="f">
                    <v:stroke joinstyle="miter"/>
                    <v:path arrowok="t" o:connecttype="custom" o:connectlocs="73387,97191;91405,55421;57007,11194;6228,106200;44722,139780;73387,97191;73387,97191" o:connectangles="0,0,0,0,0,0,0"/>
                  </v:shape>
                  <v:shape id="Forme libre : Forme 327" o:spid="_x0000_s1179" style="position:absolute;left:76101;top:28292;width:819;height:1147;visibility:visible;mso-wrap-style:square;v-text-anchor:middle" coordsize="81900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" path="m63473,86124v,-14742,4095,-26208,12285,-40131c91320,20603,55283,-8062,33989,14051,15152,33708,6962,59097,6143,86124v,36856,58150,36856,57330,l63473,86124xe" fillcolor="#f2ea14 [3206]" stroked="f">
                    <v:stroke joinstyle="miter"/>
                    <v:path arrowok="t" o:connecttype="custom" o:connectlocs="63474,86124;75759,45993;33989,14051;6143,86124;63474,86124;63474,86124" o:connectangles="0,0,0,0,0,0"/>
                  </v:shape>
                  <v:shape id="Forme libre : Forme 328" o:spid="_x0000_s1180" style="position:absolute;left:47500;top:31463;width:1966;height:3522;visibility:visible;mso-wrap-style:square;v-text-anchor:middle" coordsize="196562,35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" path="m185587,300548c119248,221924,81573,127737,63554,26999,57822,-4942,3767,1610,6224,34370v8190,117119,58969,221952,136774,307948c169207,372621,210157,330033,185587,300548r,xe" fillcolor="#f2ea14 [3206]" stroked="f">
                    <v:stroke joinstyle="miter"/>
                    <v:path arrowok="t" o:connecttype="custom" o:connectlocs="185587,300548;63554,26999;6224,34370;142998,342318;185587,300548;185587,300548" o:connectangles="0,0,0,0,0,0"/>
                  </v:shape>
                  <v:shape id="Forme libre : Forme 329" o:spid="_x0000_s1181" style="position:absolute;left:31831;top:33016;width:2949;height:2784;visibility:visible;mso-wrap-style:square;v-text-anchor:middle" coordsize="294843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" path="m249598,13463c166878,85535,85797,157608,12086,237871v-18837,20476,11466,50779,30303,30304c115281,190369,193906,115839,280721,53594,310205,32300,277445,-11108,249598,13463r,xe" fillcolor="#f2ea14 [3206]" stroked="f">
                    <v:stroke joinstyle="miter"/>
                    <v:path arrowok="t" o:connecttype="custom" o:connectlocs="249598,13463;12086,237871;42389,268175;280721,53594;249598,13463;249598,13463" o:connectangles="0,0,0,0,0,0"/>
                  </v:shape>
                  <v:shape id="Forme libre : Forme 330" o:spid="_x0000_s1182" style="position:absolute;left:20664;top:35364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<v:stroke joinstyle="miter"/>
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</v:shape>
                  <v:shape id="Forme libre : Forme 331" o:spid="_x0000_s1183" style="position:absolute;left:12976;top:40214;width:1556;height:2376;visibility:visible;mso-wrap-style:square;v-text-anchor:middle" coordsize="155611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" path="m9792,47069v31941,58149,63883,116299,96643,172811c121996,246907,162128,223156,148205,195309,118720,136341,86779,77372,56476,19222,40915,-11081,-7407,16765,9792,47069r,xe" fillcolor="#f2ea14 [3206]" stroked="f">
                    <v:stroke joinstyle="miter"/>
                    <v:path arrowok="t" o:connecttype="custom" o:connectlocs="9792,47069;106436,219881;148206,195310;56476,19222;9792,47069;9792,47069" o:connectangles="0,0,0,0,0,0"/>
                  </v:shape>
                  <v:shape id="Forme libre : Forme 332" o:spid="_x0000_s1184" style="position:absolute;left:10943;top:32313;width:1229;height:1720;visibility:visible;mso-wrap-style:square;v-text-anchor:middle" coordsize="122851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" path="m9941,41121v23752,38494,47503,76987,71254,115481c95937,180353,133612,159059,118870,134488,95937,95176,73005,56682,50073,17370,34512,-8838,-6439,15732,9941,41121r,xe" fillcolor="#f2ea14 [3206]" stroked="f">
                    <v:stroke joinstyle="miter"/>
                    <v:path arrowok="t" o:connecttype="custom" o:connectlocs="9941,41121;81195,156602;118870,134488;50073,17370;9941,41121;9941,41121" o:connectangles="0,0,0,0,0,0"/>
                  </v:shape>
                  <v:shape id="Forme libre : Forme 333" o:spid="_x0000_s1185" style="position:absolute;left:5450;top:31844;width:3112;height:2293;visibility:visible;mso-wrap-style:square;v-text-anchor:middle" coordsize="311223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" path="m270165,10212c181712,63448,97354,121598,15453,183842v-22113,17200,-819,55693,22113,38494c120286,161729,207101,106037,296373,55258,326677,38878,299649,-7806,270165,10212r,xe" fillcolor="#f2ea14 [3206]" stroked="f">
                    <v:stroke joinstyle="miter"/>
                    <v:path arrowok="t" o:connecttype="custom" o:connectlocs="270166,10212;15453,183843;37566,222337;296374,55258;270166,10212;270166,10212" o:connectangles="0,0,0,0,0,0"/>
                  </v:shape>
                  <v:shape id="Forme libre : Forme 334" o:spid="_x0000_s1186" style="position:absolute;left:48332;top:39401;width:2293;height:2785;visibility:visible;mso-wrap-style:square;v-text-anchor:middle" coordsize="22932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" path="m57385,265997c104888,189829,158943,120214,218730,53055,241662,26847,204807,-10828,180237,14562,113897,81720,58204,157888,9883,238151v-17200,30303,29484,57331,47502,27846l57385,265997xe" fillcolor="#f2ea14 [3206]" stroked="f">
                    <v:stroke joinstyle="miter"/>
                    <v:path arrowok="t" o:connecttype="custom" o:connectlocs="57385,265997;218731,53055;180238,14562;9883,238151;57385,265997;57385,265997" o:connectangles="0,0,0,0,0,0"/>
                  </v:shape>
                  <v:shape id="Forme libre : Forme 335" o:spid="_x0000_s1187" style="position:absolute;left:14669;top:42587;width:1556;height:1802;visibility:visible;mso-wrap-style:square;v-text-anchor:middle" coordsize="155611,18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" path="m47723,168511c81302,130836,114063,92343,146004,53030,167298,26822,131262,-11671,108330,15356,75569,53849,43628,93162,12506,132474v-20476,25389,13104,60607,35217,36037l47723,168511xe" fillcolor="#f2ea14 [3206]" stroked="f">
                    <v:stroke joinstyle="miter"/>
                    <v:path arrowok="t" o:connecttype="custom" o:connectlocs="47723,168511;146005,53030;108331,15356;12506,132474;47723,168511;47723,168511" o:connectangles="0,0,0,0,0,0"/>
                  </v:shape>
                  <v:shape id="Forme libre : Forme 336" o:spid="_x0000_s1188" style="position:absolute;left:50827;top:35308;width:1228;height:1147;visibility:visible;mso-wrap-style:square;v-text-anchor:middle" coordsize="12285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<v:stroke joinstyle="miter"/>
                    <v:path arrowok="t" o:connecttype="custom" o:connectlocs="59300,107713;117449,50382;117449,13526;80594,13526;15073,64305;15073,108532;59300,107713;59300,107713" o:connectangles="0,0,0,0,0,0,0,0"/>
                  </v:shape>
                  <v:shape id="Forme libre : Forme 337" o:spid="_x0000_s1189" style="position:absolute;left:60005;top:35689;width:901;height:1965;visibility:visible;mso-wrap-style:square;v-text-anchor:middle" coordsize="90091,196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" path="m11258,54103v23751,36037,32760,75349,28665,118757c37466,198249,77598,203163,83331,178593,95616,124538,89064,72122,66131,22162,48932,-14694,-11675,18886,11258,54103r,xe" fillcolor="#f2ea14 [3206]" stroked="f">
                    <v:stroke joinstyle="miter"/>
                    <v:path arrowok="t" o:connecttype="custom" o:connectlocs="11258,54103;39923,172860;83331,178593;66131,22162;11258,54103;11258,54103" o:connectangles="0,0,0,0,0,0"/>
                  </v:shape>
                  <v:shape id="Forme libre : Forme 338" o:spid="_x0000_s1190" style="position:absolute;left:65577;top:38167;width:1393;height:1146;visibility:visible;mso-wrap-style:square;v-text-anchor:middle" coordsize="13923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<v:stroke joinstyle="miter"/>
                    <v:path arrowok="t" o:connecttype="custom" o:connectlocs="53559,110976;127271,49550;127271,13514;91234,13514;28988,53645;8513,95415;53559,110976;53559,110976" o:connectangles="0,0,0,0,0,0,0,0"/>
                  </v:shape>
                  <v:shape id="Forme libre : Forme 339" o:spid="_x0000_s1191" style="position:absolute;left:71991;top:27567;width:2703;height:1556;visibility:visible;mso-wrap-style:square;v-text-anchor:middle" coordsize="27027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" path="m47755,149685c113276,116925,181253,89078,250050,63689,284448,50585,271344,-1832,234489,7177,157502,26834,87067,59594,19908,101363v-31122,19657,-4095,63883,27847,48322l47755,149685xe" fillcolor="#f2ea14 [3206]" stroked="f">
                    <v:stroke joinstyle="miter"/>
                    <v:path arrowok="t" o:connecttype="custom" o:connectlocs="47755,149686;250050,63689;234489,7177;19908,101364;47755,149686;47755,149686" o:connectangles="0,0,0,0,0,0"/>
                  </v:shape>
                  <v:shape id="Forme libre : Forme 340" o:spid="_x0000_s1192" style="position:absolute;left:75394;top:29182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" path="m10482,46273v16380,25389,40131,45864,69616,55693c107944,110975,126782,67567,100573,54463,82555,45454,67813,35626,57166,19246,39147,-11058,-8355,16789,10482,46273r,xe" fillcolor="#f2ea14 [3206]" stroked="f">
                    <v:stroke joinstyle="miter"/>
                    <v:path arrowok="t" o:connecttype="custom" o:connectlocs="10482,46273;80098,101966;100573,54463;57166,19246;10482,46273;10482,46273" o:connectangles="0,0,0,0,0,0"/>
                  </v:shape>
                  <v:shape id="Forme libre : Forme 341" o:spid="_x0000_s1193" style="position:absolute;left:77354;top:28991;width:737;height:1639;visibility:visible;mso-wrap-style:square;v-text-anchor:middle" coordsize="73710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<v:stroke joinstyle="miter"/>
                    <v:path arrowok="t" o:connecttype="custom" o:connectlocs="66771,124310;72505,42408;15992,26847;10259,139871;46296,160347;66771,124310;66771,124310" o:connectangles="0,0,0,0,0,0,0"/>
                  </v:shape>
                  <v:shape id="Forme libre : Forme 342" o:spid="_x0000_s1194" style="position:absolute;left:20590;top:42752;width:2620;height:1557;visibility:visible;mso-wrap-style:square;v-text-anchor:middle" coordsize="26208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" path="m241885,102039c175545,74193,109206,46347,46142,10311,15019,-7708,-9551,37338,18295,56994v63064,45045,131861,81082,208029,98281c263179,163465,273827,115963,241885,102039r,xe" fillcolor="#f2ea14 [3206]" stroked="f">
                    <v:stroke joinstyle="miter"/>
                    <v:path arrowok="t" o:connecttype="custom" o:connectlocs="241885,102040;46142,10311;18295,56994;226324,155276;241885,102040;241885,102040" o:connectangles="0,0,0,0,0,0"/>
                  </v:shape>
                  <v:shape id="Forme libre : Forme 343" o:spid="_x0000_s1195" style="position:absolute;left:44500;top:38826;width:1065;height:901;visibility:visible;mso-wrap-style:square;v-text-anchor:middle" coordsize="106471,90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<v:stroke joinstyle="miter"/>
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</v:shape>
                  <v:shape id="Forme libre : Forme 344" o:spid="_x0000_s1196" style="position:absolute;left:32310;top:39600;width:655;height:737;visibility:visible;mso-wrap-style:square;v-text-anchor:middle" coordsize="6552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<v:stroke joinstyle="miter"/>
                    <v:path arrowok="t" o:connecttype="custom" o:connectlocs="60037,32351;58398,26618;51027,13514;16628,13514;9257,26618;7619,32351;34647,67569;60037,32351;60037,32351" o:connectangles="0,0,0,0,0,0,0,0,0"/>
                  </v:shape>
                  <v:shape id="Forme libre : Forme 345" o:spid="_x0000_s1197" style="position:absolute;left:7966;top:38593;width:737;height:655;visibility:visible;mso-wrap-style:square;v-text-anchor:middle" coordsize="73710,6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<v:stroke joinstyle="miter"/>
                    <v:path arrowok="t" o:connecttype="custom" o:connectlocs="41466,6143;13619,15152;6248,33990;13619,52827;41466,61836;69313,33990;41466,6143;41466,6143" o:connectangles="0,0,0,0,0,0,0,0"/>
                  </v:shape>
                  <v:shape id="Forme libre : Forme 346" o:spid="_x0000_s1198" style="position:absolute;left:2528;top:35570;width:737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<v:stroke joinstyle="miter"/>
                    <v:path arrowok="t" o:connecttype="custom" o:connectlocs="63564,21760;34079,6199;6232,34046;16060,56979;21793,63531;62745,63531;63564,21760;63564,21760" o:connectangles="0,0,0,0,0,0,0,0"/>
                  </v:shape>
                  <v:shape id="Forme libre : Forme 347" o:spid="_x0000_s1199" style="position:absolute;left:21154;top:36599;width:900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<v:stroke joinstyle="miter"/>
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</v:shape>
                  <v:shape id="Forme libre : Forme 348" o:spid="_x0000_s1200" style="position:absolute;left:46724;top:31869;width:738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<v:stroke joinstyle="miter"/>
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</v:shape>
                  <v:shape id="Forme libre : Forme 349" o:spid="_x0000_s1201" style="position:absolute;left:47116;top:43853;width:819;height:819;visibility:visible;mso-wrap-style:square;v-text-anchor:middle" coordsize="8190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<v:stroke joinstyle="miter"/>
                    <v:path arrowok="t" o:connecttype="custom" o:connectlocs="36446,7504;29894,9961;6143,41084;29894,72206;36446,74664;79854,41903;36446,7504;36446,7504" o:connectangles="0,0,0,0,0,0,0,0"/>
                  </v:shape>
                  <v:shape id="Forme libre : Forme 350" o:spid="_x0000_s1202" style="position:absolute;left:47492;top:43419;width:901;height:737;visibility:visible;mso-wrap-style:square;v-text-anchor:middle" coordsize="900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<v:stroke joinstyle="miter"/>
                    <v:path arrowok="t" o:connecttype="custom" o:connectlocs="43046,7555;26666,12469;6190,39497;26666,66524;43046,71439;85634,39497;43046,7555;43046,7555" o:connectangles="0,0,0,0,0,0,0,0"/>
                  </v:shape>
                  <v:shape id="Forme libre : Forme 351" o:spid="_x0000_s1203" style="position:absolute;left:51524;top:36611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<v:stroke joinstyle="miter"/>
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</v:shape>
                  <v:shape id="Forme libre : Forme 352" o:spid="_x0000_s1204" style="position:absolute;left:49935;top:37995;width:738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" path="m38698,73301v42589,,43408,-67158,,-67158c-4709,6962,-4709,73301,38698,73301r,xe" fillcolor="#f2ea14 [3206]" stroked="f">
                    <v:stroke joinstyle="miter"/>
                    <v:path arrowok="t" o:connecttype="custom" o:connectlocs="38699,73302;38699,6143;38699,73302;38699,73302" o:connectangles="0,0,0,0"/>
                  </v:shape>
                  <v:shape id="Forme libre : Forme 353" o:spid="_x0000_s1205" style="position:absolute;left:43168;top:1675;width:2457;height:1638;visibility:visible;mso-wrap-style:square;v-text-anchor:middle" coordsize="24570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" path="m25013,59814v62244,21294,121213,54055,171992,96643c224851,180208,265802,140077,237955,115507,179806,63909,115104,27873,39755,7397,5356,-2431,-7748,48348,25013,59814r,xe" fillcolor="#f2ea14 [3206]" stroked="f">
                    <v:stroke joinstyle="miter"/>
                    <v:path arrowok="t" o:connecttype="custom" o:connectlocs="25013,59814;197006,156458;237956,115508;39755,7397;25013,59814;25013,59814" o:connectangles="0,0,0,0,0,0"/>
                  </v:shape>
                  <v:shape id="Forme libre : Forme 354" o:spid="_x0000_s1206" style="position:absolute;left:63327;top:4184;width:1310;height:1146;visibility:visible;mso-wrap-style:square;v-text-anchor:middle" coordsize="13104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" path="m50950,107119c69787,86644,92720,71083,118109,59617,146775,47331,125481,-4266,96815,8019,60779,22761,33751,44055,10819,75178v-18018,23751,20475,53235,40131,31941l50950,107119xe" fillcolor="#f2ea14 [3206]" stroked="f">
                    <v:stroke joinstyle="miter"/>
                    <v:path arrowok="t" o:connecttype="custom" o:connectlocs="50950,107119;118110,59617;96816,8019;10819,75178;50950,107119;50950,107119" o:connectangles="0,0,0,0,0,0"/>
                  </v:shape>
                  <v:shape id="Forme libre : Forme 355" o:spid="_x0000_s1207" style="position:absolute;left:31220;top:8936;width:1638;height:1392;visibility:visible;mso-wrap-style:square;v-text-anchor:middle" coordsize="16380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<v:stroke joinstyle="miter"/>
                    <v:path arrowok="t" o:connecttype="custom" o:connectlocs="24114,73317;69159,103621;114206,133105;160071,120820;147785,74955;106835,43832;67521,15986;24114,73317;24114,73317" o:connectangles="0,0,0,0,0,0,0,0,0"/>
                  </v:shape>
                  <v:shape id="Forme libre : Forme 356" o:spid="_x0000_s1208" style="position:absolute;left:23438;top:43600;width:1065;height:1146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<v:stroke joinstyle="miter"/>
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</v:shape>
                  <v:shape id="Forme libre : Forme 357" o:spid="_x0000_s1209" style="position:absolute;left:33708;top:40517;width:1064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<v:stroke joinstyle="miter"/>
                    <v:path arrowok="t" o:connecttype="custom" o:connectlocs="103731,47912;96360,29894;54590,6143;12821,29894;6269,54464;12821,79035;54590,102786;96360,79035;103731,47912;103731,47912" o:connectangles="0,0,0,0,0,0,0,0,0,0"/>
                  </v:shape>
                  <v:shape id="Forme libre : Forme 358" o:spid="_x0000_s1210" style="position:absolute;left:45238;top:43582;width:1065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<v:stroke joinstyle="miter"/>
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</v:shape>
                  <v:shape id="Forme libre : Forme 359" o:spid="_x0000_s1211" style="position:absolute;left:74090;top:36328;width:1311;height:1310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<v:stroke joinstyle="miter"/>
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</v:shape>
                  <v:shape id="Forme libre : Forme 360" o:spid="_x0000_s1212" style="position:absolute;left:19892;top:36127;width:573;height:574;visibility:visible;mso-wrap-style:square;v-text-anchor:middle" coordsize="57330,5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" path="m30713,56921v32760,,32760,-50778,,-50778c-2048,6143,-2048,56921,30713,56921r,xe" fillcolor="#f2ea14 [3206]" stroked="f">
                    <v:stroke joinstyle="miter"/>
                    <v:path arrowok="t" o:connecttype="custom" o:connectlocs="30714,56922;30714,6143;30714,56922;30714,56922" o:connectangles="0,0,0,0"/>
                  </v:shape>
                </v:group>
                <v:group id="Groupe 6" o:spid="_x0000_s1213" style="position:absolute;left:279;width:77772;height:44746" coordorigin="279" coordsize="77771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orme libre : Forme 242" o:spid="_x0000_s1214" style="position:absolute;left:15449;top:39529;width:1686;height:1602;visibility:visible;mso-wrap-style:square;v-text-anchor:middle" coordsize="16859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" path="m13101,42554v39620,37092,78398,73340,118019,110432c152195,173218,184229,140341,163154,120952,123533,84704,83069,48455,43448,12206,22374,-6340,-7131,23165,13101,42554r,xe" fillcolor="#e1d231 [3207]" stroked="f">
                    <v:stroke joinstyle="miter"/>
                    <v:path arrowok="t" o:connecttype="custom" o:connectlocs="13101,42554;131121,152987;163155,120953;43448,12206;13101,42554;13101,42554" o:connectangles="0,0,0,0,0,0"/>
                  </v:shape>
                  <v:shape id="Forme libre : Forme 243" o:spid="_x0000_s1215" style="position:absolute;left:14202;top:35342;width:1770;height:1602;visibility:visible;mso-wrap-style:square;v-text-anchor:middle" coordsize="17702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" path="m66094,139269c85483,107235,116673,78573,152079,65085,186642,51597,173997,-3197,136062,7762,82111,23778,38275,57498,10456,107235v-19389,36249,34563,67439,55638,32034l66094,139269xe" fillcolor="#e1d231 [3207]" stroked="f">
                    <v:stroke joinstyle="miter"/>
                    <v:path arrowok="t" o:connecttype="custom" o:connectlocs="66094,139270;152080,65085;136063,7762;10456,107236;66094,139270;66094,139270" o:connectangles="0,0,0,0,0,0"/>
                  </v:shape>
                  <v:shape id="Forme libre : Forme 244" o:spid="_x0000_s1216" style="position:absolute;left:26498;top:36562;width:338;height:421;visibility:visible;mso-wrap-style:square;v-text-anchor:middle" coordsize="33719,42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" path="m20864,36670v19389,,19389,-30348,,-30348c1475,7165,1475,36670,20864,36670r,xe" fillcolor="#e1d231 [3207]" stroked="f">
                    <v:stroke joinstyle="miter"/>
                    <v:path arrowok="t" o:connecttype="custom" o:connectlocs="20865,36671;20865,6322;20865,36671;20865,36671" o:connectangles="0,0,0,0"/>
                  </v:shape>
                  <v:shape id="Forme libre : Forme 245" o:spid="_x0000_s1217" style="position:absolute;left:24232;top:38360;width:1011;height:759;visibility:visible;mso-wrap-style:square;v-text-anchor:middle" coordsize="10115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<v:stroke joinstyle="miter"/>
                    <v:path arrowok="t" o:connecttype="custom" o:connectlocs="44376,70113;79782,58311;98327,25434;65451,6889;28359,12790;7284,49881;44376,70113;44376,70113" o:connectangles="0,0,0,0,0,0,0,0"/>
                  </v:shape>
                  <v:shape id="Forme libre : Forme 246" o:spid="_x0000_s1218" style="position:absolute;left:34628;top:3534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" path="m36551,74974c85445,58957,134338,55585,185761,61486v28662,3372,36249,-47208,6744,-51423c134338,1633,77858,7534,23063,26923,-6442,37039,6203,85090,36551,74974r,xe" fillcolor="#e1d231 [3207]" stroked="f">
                    <v:stroke joinstyle="miter"/>
                    <v:path arrowok="t" o:connecttype="custom" o:connectlocs="36551,74974;185761,61486;192505,10063;23063,26923;36551,74974;36551,74974" o:connectangles="0,0,0,0,0,0"/>
                  </v:shape>
                  <v:shape id="Forme libre : Forme 247" o:spid="_x0000_s1219" style="position:absolute;left:33944;top:36806;width:843;height:506;visibility:visible;mso-wrap-style:square;v-text-anchor:middle" coordsize="84299,50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" path="m25711,45100v11802,,24447,-843,36249,-843c85564,43414,85564,8008,61960,7165v-11802,,-24447,-843,-36249,-843c14752,6322,6322,15595,6322,25711v,10116,9273,19389,19389,19389l25711,45100xe" fillcolor="#e1d231 [3207]" stroked="f">
                    <v:stroke joinstyle="miter"/>
                    <v:path arrowok="t" o:connecttype="custom" o:connectlocs="25711,45101;61960,44258;61960,7165;25711,6322;6322,25712;25711,45101;25711,45101" o:connectangles="0,0,0,0,0,0,0"/>
                  </v:shape>
                  <v:shape id="Forme libre : Forme 248" o:spid="_x0000_s1220" style="position:absolute;left:7274;top:33435;width:1265;height:1602;visibility:visible;mso-wrap-style:square;v-text-anchor:middle" coordsize="12644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" path="m56699,147199c78617,114322,100535,80602,121610,46883,140155,16535,93791,-10441,73559,19064,51641,51941,30566,86503,10334,120223v-17702,29505,27819,55638,46365,26976l56699,147199xe" fillcolor="#e1d231 [3207]" stroked="f">
                    <v:stroke joinstyle="miter"/>
                    <v:path arrowok="t" o:connecttype="custom" o:connectlocs="56699,147200;121610,46883;73559,19064;10334,120224;56699,147200;56699,147200" o:connectangles="0,0,0,0,0,0"/>
                  </v:shape>
                  <v:shape id="Forme libre : Forme 249" o:spid="_x0000_s1221" style="position:absolute;left:6540;top:27134;width:590;height:843;visibility:visible;mso-wrap-style:square;v-text-anchor:middle" coordsize="5900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<v:stroke joinstyle="miter"/>
                    <v:path arrowok="t" o:connecttype="custom" o:connectlocs="9530,44544;22175,69834;48309,78264;60111,53817;57582,40329;55896,34428;55896,35271;55896,31056;24704,7452;9530,44544;9530,44544" o:connectangles="0,0,0,0,0,0,0,0,0,0,0"/>
                  </v:shape>
                  <v:shape id="Forme libre : Forme 250" o:spid="_x0000_s1222" style="position:absolute;left:3520;top:26220;width:674;height:843;visibility:visible;mso-wrap-style:square;v-text-anchor:middle" coordsize="6743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<v:stroke joinstyle="miter"/>
                    <v:path arrowok="t" o:connecttype="custom" o:connectlocs="65426,35617;44351,9484;19061,9484;6416,31402;13160,57534;26648,74394;51938,76080;65426,35617;65426,35617" o:connectangles="0,0,0,0,0,0,0,0,0"/>
                  </v:shape>
                  <v:shape id="Forme libre : Forme 251" o:spid="_x0000_s1223" style="position:absolute;left:22104;top:22873;width:1012;height:1096;visibility:visible;mso-wrap-style:square;v-text-anchor:middle" coordsize="10115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<v:stroke joinstyle="miter"/>
                    <v:path arrowok="t" o:connecttype="custom" o:connectlocs="12661,44998;59025,99793;91059,99793;91059,67759;45537,12965;12661,12965;12661,44998;12661,44998" o:connectangles="0,0,0,0,0,0,0,0"/>
                  </v:shape>
                  <v:shape id="Forme libre : Forme 252" o:spid="_x0000_s1224" style="position:absolute;left:24796;top:11659;width:1601;height:1349;visibility:visible;mso-wrap-style:square;v-text-anchor:middle" coordsize="160168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<v:stroke joinstyle="miter"/>
                    <v:path arrowok="t" o:connecttype="custom" o:connectlocs="10752,47698;112755,130312;140574,82262;95052,51913;54588,13135;10752,47698;10752,47698" o:connectangles="0,0,0,0,0,0,0"/>
                  </v:shape>
                  <v:shape id="Forme libre : Forme 253" o:spid="_x0000_s1225" style="position:absolute;left:22802;top:28174;width:1264;height:1011;visibility:visible;mso-wrap-style:square;v-text-anchor:middle" coordsize="12644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<v:stroke joinstyle="miter"/>
                    <v:path arrowok="t" o:connecttype="custom" o:connectlocs="71035,11413;19613,44290;8654,78010;40688,94027;97168,72952;119086,27430;71035,11413;71035,11413" o:connectangles="0,0,0,0,0,0,0,0"/>
                  </v:shape>
                  <v:shape id="Forme libre : Forme 254" o:spid="_x0000_s1226" style="position:absolute;left:56465;top:41273;width:2107;height:2445;visibility:visible;mso-wrap-style:square;v-text-anchor:middle" coordsize="210748,244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" path="m140771,30878c123068,88201,73332,136252,24438,168286v-41307,27818,-5058,91886,39621,67439c139928,195261,180392,127822,209053,49424,223384,7274,154259,-12958,140771,30878r,xe" fillcolor="#e1d231 [3207]" stroked="f">
                    <v:stroke joinstyle="miter"/>
                    <v:path arrowok="t" o:connecttype="custom" o:connectlocs="140771,30878;24438,168286;64059,235725;209053,49424;140771,30878;140771,30878" o:connectangles="0,0,0,0,0,0"/>
                  </v:shape>
                  <v:shape id="Forme libre : Forme 255" o:spid="_x0000_s1227" style="position:absolute;left:53105;top:32877;width:1181;height:2276;visibility:visible;mso-wrap-style:square;v-text-anchor:middle" coordsize="118019,227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" path="m87265,171647c73777,141300,83893,95778,104125,70488,132787,34239,83893,-17183,51859,18223,5494,70488,-5464,134556,18983,199466v19388,50580,90200,21918,68282,-27819l87265,171647xe" fillcolor="#e1d231 [3207]" stroked="f">
                    <v:stroke joinstyle="miter"/>
                    <v:path arrowok="t" o:connecttype="custom" o:connectlocs="87265,171647;104125,70488;51859,18223;18983,199466;87265,171647;87265,171647" o:connectangles="0,0,0,0,0,0"/>
                  </v:shape>
                  <v:shape id="Forme libre : Forme 256" o:spid="_x0000_s1228" style="position:absolute;left:68177;top:4241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" path="m24951,58381v53952,14331,106217,18546,161012,9273c217996,62596,211253,6116,178376,10331,132012,16231,84804,16231,39282,6959,6405,215,-7926,49108,24951,58381r,xe" fillcolor="#e1d231 [3207]" stroked="f">
                    <v:stroke joinstyle="miter"/>
                    <v:path arrowok="t" o:connecttype="custom" o:connectlocs="24951,58381;185963,67654;178376,10331;39282,6959;24951,58381;24951,58381" o:connectangles="0,0,0,0,0,0"/>
                  </v:shape>
                  <v:shape id="Forme libre : Forme 257" o:spid="_x0000_s1229" style="position:absolute;left:69244;top:39531;width:1264;height:1265;visibility:visible;mso-wrap-style:square;v-text-anchor:middle" coordsize="126449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<v:stroke joinstyle="miter"/>
                    <v:path arrowok="t" o:connecttype="custom" o:connectlocs="107974,60903;92800,52473;81841,44043;60766,20439;24517,8637;7657,42357;72568,119069;119776,106425;107974,60903;107974,60903" o:connectangles="0,0,0,0,0,0,0,0,0,0"/>
                  </v:shape>
                  <v:shape id="Forme libre : Forme 258" o:spid="_x0000_s1230" style="position:absolute;left:68622;top:29627;width:1518;height:1180;visibility:visible;mso-wrap-style:square;v-text-anchor:middle" coordsize="151738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" path="m48746,109756c78251,90367,107756,70135,138104,50747,163394,33887,141476,-4891,114500,9440,83309,26300,52119,43160,20928,60019v-33720,17703,-2529,69969,27818,49737l48746,109756xe" fillcolor="#e1d231 [3207]" stroked="f">
                    <v:stroke joinstyle="miter"/>
                    <v:path arrowok="t" o:connecttype="custom" o:connectlocs="48746,109756;138105,50747;114501,9440;20928,60019;48746,109756;48746,109756" o:connectangles="0,0,0,0,0,0"/>
                  </v:shape>
                  <v:shape id="Forme libre : Forme 259" o:spid="_x0000_s1231" style="position:absolute;left:36058;top:24758;width:843;height:1181;visibility:visible;mso-wrap-style:square;v-text-anchor:middle" coordsize="84299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" path="m74830,64640c63871,55367,59656,46937,60499,31763,62185,2258,15821,-3643,9077,25019v-7587,30348,843,59852,21074,84299c41110,121963,63028,120277,73987,109318,85789,97516,87475,75598,74830,64640r,xe" fillcolor="#e1d231 [3207]" stroked="f">
                    <v:stroke joinstyle="miter"/>
                    <v:path arrowok="t" o:connecttype="custom" o:connectlocs="74830,64640;60499,31763;9077,25019;30151,109318;73987,109318;74830,64640;74830,64640" o:connectangles="0,0,0,0,0,0,0"/>
                  </v:shape>
                  <v:shape id="Forme libre : Forme 260" o:spid="_x0000_s1232" style="position:absolute;left:37116;top:25276;width:1686;height:1686;visibility:visible;mso-wrap-style:square;v-text-anchor:middle" coordsize="16859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" path="m60916,157837c93792,124118,127512,89555,159546,54992,184836,28016,146058,-10761,119082,14528,84519,46562,49957,80282,16237,113159v-30348,27818,16017,74183,44679,44678l60916,157837xe" fillcolor="#e1d231 [3207]" stroked="f">
                    <v:stroke joinstyle="miter"/>
                    <v:path arrowok="t" o:connecttype="custom" o:connectlocs="60916,157838;159547,54992;119083,14528;16237,113160;60916,157838;60916,157838" o:connectangles="0,0,0,0,0,0"/>
                  </v:shape>
                  <v:shape id="Forme libre : Forme 261" o:spid="_x0000_s1233" style="position:absolute;left:48514;top:20043;width:843;height:1012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<v:stroke joinstyle="miter"/>
                    <v:path arrowok="t" o:connecttype="custom" o:connectlocs="22071,28667;7741,66601;22914,96949;55791,85990;77709,51428;63378,8435;22071,28667;22071,28667" o:connectangles="0,0,0,0,0,0,0,0"/>
                  </v:shape>
                  <v:shape id="Forme libre : Forme 262" o:spid="_x0000_s1234" style="position:absolute;left:61304;top:20528;width:1012;height:1433;visibility:visible;mso-wrap-style:square;v-text-anchor:middle" coordsize="101159,14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" path="m10082,47628v16016,26976,32876,53952,48893,80084c74992,153845,112927,131084,99439,104109,85108,76290,71620,47628,57289,19809,42115,-11382,-7621,17280,10082,47628r,xe" fillcolor="#e1d231 [3207]" stroked="f">
                    <v:stroke joinstyle="miter"/>
                    <v:path arrowok="t" o:connecttype="custom" o:connectlocs="10082,47628;58975,127713;99439,104110;57289,19809;10082,47628;10082,47628" o:connectangles="0,0,0,0,0,0"/>
                  </v:shape>
                  <v:shape id="Forme libre : Forme 263" o:spid="_x0000_s1235" style="position:absolute;left:61024;top:25235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<v:stroke joinstyle="miter"/>
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</v:shape>
                  <v:shape id="Forme libre : Forme 264" o:spid="_x0000_s1236" style="position:absolute;left:31530;top:2289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" path="m76632,144453c79161,111577,93492,82072,117096,58468,145758,29806,102765,-11500,73261,14632,34483,48352,13408,93874,6664,144453v-5901,44679,66597,46365,69968,l76632,144453xe" fillcolor="#e1d231 [3207]" stroked="f">
                    <v:stroke joinstyle="miter"/>
                    <v:path arrowok="t" o:connecttype="custom" o:connectlocs="76632,144454;117096,58468;73261,14632;6664,144454;76632,144454;76632,144454" o:connectangles="0,0,0,0,0,0"/>
                  </v:shape>
                  <v:shape id="Forme libre : Forme 265" o:spid="_x0000_s1237" style="position:absolute;left:27992;top:19321;width:1096;height:1771;visibility:visible;mso-wrap-style:square;v-text-anchor:middle" coordsize="10958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" path="m99976,128671c81430,96637,70471,63761,65413,27512,61198,-5365,3875,2222,6404,35099v3372,44679,15174,86828,36249,127292c62041,200326,121894,166606,99976,128671r,xe" fillcolor="#e1d231 [3207]" stroked="f">
                    <v:stroke joinstyle="miter"/>
                    <v:path arrowok="t" o:connecttype="custom" o:connectlocs="99976,128672;65413,27512;6404,35099;42653,162392;99976,128672;99976,128672" o:connectangles="0,0,0,0,0,0"/>
                  </v:shape>
                  <v:shape id="Forme libre : Forme 266" o:spid="_x0000_s1238" style="position:absolute;left:36491;top:20881;width:843;height:1602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<v:stroke joinstyle="miter"/>
                    <v:path arrowok="t" o:connecttype="custom" o:connectlocs="68591,135416;83765,35099;25598,27512;7053,118556;29813,158177;68591,135416;68591,135416" o:connectangles="0,0,0,0,0,0,0"/>
                  </v:shape>
                  <v:shape id="Forme libre : Forme 267" o:spid="_x0000_s1239" style="position:absolute;left:12052;top:20096;width:928;height:1349;visibility:visible;mso-wrap-style:square;v-text-anchor:middle" coordsize="9272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<v:stroke joinstyle="miter"/>
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</v:shape>
                  <v:shape id="Forme libre : Forme 268" o:spid="_x0000_s1240" style="position:absolute;left:66797;top:30846;width:5058;height:2361;visibility:visible;mso-wrap-style:square;v-text-anchor:middle" coordsize="505796,23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" path="m459749,13055c336671,113371,190834,169009,33194,177439v-36249,1686,-35406,59852,,56480c197578,216216,358590,153835,490096,52676,518758,30758,488410,-9706,459749,13055r,xe" fillcolor="#e1d231 [3207]" stroked="f">
                    <v:stroke joinstyle="miter"/>
                    <v:path arrowok="t" o:connecttype="custom" o:connectlocs="459749,13055;33194,177439;33194,233919;490096,52676;459749,13055;459749,13055" o:connectangles="0,0,0,0,0,0"/>
                  </v:shape>
                  <v:shape id="Forme libre : Forme 269" o:spid="_x0000_s1241" style="position:absolute;left:54638;top:3116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<v:stroke joinstyle="miter"/>
                    <v:path arrowok="t" o:connecttype="custom" o:connectlocs="10725,59243;34329,114882;74792,162933;118628,119097;78164,40698;10725,59243;10725,59243" o:connectangles="0,0,0,0,0,0,0"/>
                  </v:shape>
                  <v:shape id="Forme libre : Forme 270" o:spid="_x0000_s1242" style="position:absolute;left:60353;top:29340;width:2023;height:1771;visibility:visible;mso-wrap-style:square;v-text-anchor:middle" coordsize="202318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" path="m21750,67570v43835,32034,85142,66596,128977,98630c178546,186432,213952,140910,187819,118149,146512,82744,103520,49867,62213,15304,25122,-15044,-17028,38908,21750,67570r,xe" fillcolor="#e1d231 [3207]" stroked="f">
                    <v:stroke joinstyle="miter"/>
                    <v:path arrowok="t" o:connecttype="custom" o:connectlocs="21750,67570;150727,166201;187819,118150;62213,15304;21750,67570;21750,67570" o:connectangles="0,0,0,0,0,0"/>
                  </v:shape>
                  <v:shape id="Forme libre : Forme 271" o:spid="_x0000_s1243" style="position:absolute;left:70809;top:32829;width:1433;height:1686;visibility:visible;mso-wrap-style:square;v-text-anchor:middle" coordsize="14330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<v:stroke joinstyle="miter"/>
                    <v:path arrowok="t" o:connecttype="custom" o:connectlocs="30723,14590;15550,107320;100693,166330;123454,111535;73717,57582;73717,14590;30723,14590;30723,14590" o:connectangles="0,0,0,0,0,0,0,0"/>
                  </v:shape>
                  <v:shape id="Forme libre : Forme 272" o:spid="_x0000_s1244" style="position:absolute;left:70466;top:29421;width:928;height:928;visibility:visible;mso-wrap-style:square;v-text-anchor:middle" coordsize="9272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<v:stroke joinstyle="miter"/>
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</v:shape>
                  <v:shape id="Forme libre : Forme 273" o:spid="_x0000_s1245" style="position:absolute;left:36464;top:37553;width:1180;height:1939;visibility:visible;mso-wrap-style:square;v-text-anchor:middle" coordsize="118019,19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" path="m67939,160950c72154,120487,87328,81709,110089,47989,131164,16799,82270,-10177,60352,18484,29161,60634,11458,107842,6400,160108v-2529,39620,57324,38777,61539,842l67939,160950xe" fillcolor="#e1d231 [3207]" stroked="f">
                    <v:stroke joinstyle="miter"/>
                    <v:path arrowok="t" o:connecttype="custom" o:connectlocs="67939,160951;110089,47989;60352,18484;6400,160109;67939,160951;67939,160951" o:connectangles="0,0,0,0,0,0"/>
                  </v:shape>
                  <v:shape id="Forme libre : Forme 274" o:spid="_x0000_s1246" style="position:absolute;left:53953;top:35463;width:1012;height:1349;visibility:visible;mso-wrap-style:square;v-text-anchor:middle" coordsize="10115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<v:stroke joinstyle="miter"/>
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</v:shape>
                  <v:shape id="Forme libre : Forme 275" o:spid="_x0000_s1247" style="position:absolute;left:68980;top:40954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<v:stroke joinstyle="miter"/>
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</v:shape>
                  <v:shape id="Forme libre : Forme 276" o:spid="_x0000_s1248" style="position:absolute;left:76772;top:38214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<v:stroke joinstyle="miter"/>
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</v:shape>
                  <v:shape id="Forme libre : Forme 277" o:spid="_x0000_s1249" style="position:absolute;left:77376;top:43586;width:675;height:759;visibility:visible;mso-wrap-style:square;v-text-anchor:middle" coordsize="6743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<v:stroke joinstyle="miter"/>
                    <v:path arrowok="t" o:connecttype="custom" o:connectlocs="63547,26344;60175,19599;13810,19599;10438,26344;10438,57534;37414,72708;64390,57534;63547,26344;63547,26344" o:connectangles="0,0,0,0,0,0,0,0,0"/>
                  </v:shape>
                  <v:shape id="Forme libre : Forme 278" o:spid="_x0000_s1250" style="position:absolute;left:25253;top:38753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<v:stroke joinstyle="miter"/>
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</v:shape>
                  <v:shape id="Forme libre : Forme 279" o:spid="_x0000_s1251" style="position:absolute;left:23448;top:39971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<v:stroke joinstyle="miter"/>
                    <v:path arrowok="t" o:connecttype="custom" o:connectlocs="33432,6851;28374,7694;52820,65017;57035,63331;57035,13595;52820,11909;28374,69232;33432,70075;33432,6851;33432,6851" o:connectangles="0,0,0,0,0,0,0,0,0,0"/>
                  </v:shape>
                  <v:shape id="Forme libre : Forme 280" o:spid="_x0000_s1252" style="position:absolute;left:22794;top:40526;width:843;height:675;visibility:visible;mso-wrap-style:square;v-text-anchor:middle" coordsize="8429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<v:stroke joinstyle="miter"/>
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</v:shape>
                  <v:shape id="Forme libre : Forme 281" o:spid="_x0000_s1253" style="position:absolute;left:8756;top:37818;width:843;height:759;visibility:visible;mso-wrap-style:square;v-text-anchor:middle" coordsize="8429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<v:stroke joinstyle="miter"/>
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</v:shape>
                  <v:shape id="Forme libre : Forme 282" o:spid="_x0000_s1254" style="position:absolute;left:279;top:43351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<v:stroke joinstyle="miter"/>
                    <v:path arrowok="t" o:connecttype="custom" o:connectlocs="36249,6901;29505,8587;10116,23761;10116,53265;29505,68439;36249,70125;67439,61695;76712,38934;67439,16174;36249,6901;36249,6901" o:connectangles="0,0,0,0,0,0,0,0,0,0,0"/>
                  </v:shape>
                  <v:shape id="Forme libre : Forme 283" o:spid="_x0000_s1255" style="position:absolute;left:4512;top:37253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<v:stroke joinstyle="miter"/>
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</v:shape>
                  <v:shape id="Forme libre : Forme 284" o:spid="_x0000_s1256" style="position:absolute;left:3621;top:38121;width:759;height:591;visibility:visible;mso-wrap-style:square;v-text-anchor:middle" coordsize="7586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<v:stroke joinstyle="miter"/>
                    <v:path arrowok="t" o:connecttype="custom" o:connectlocs="48515,6322;29969,6322;6365,29927;29969,53531;48515,53531;72962,29083;48515,6322;48515,6322" o:connectangles="0,0,0,0,0,0,0,0"/>
                  </v:shape>
                  <v:shape id="Forme libre : Forme 285" o:spid="_x0000_s1257" style="position:absolute;left:5524;top:34754;width:758;height:675;visibility:visible;mso-wrap-style:square;v-text-anchor:middle" coordsize="7586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<v:stroke joinstyle="miter"/>
                    <v:path arrowok="t" o:connecttype="custom" o:connectlocs="33619,7521;26033,10051;6644,31968;19289,58944;26033,63159;71554,40398;63124,14265;33619,7521;33619,7521" o:connectangles="0,0,0,0,0,0,0,0,0"/>
                  </v:shape>
                  <v:shape id="Forme libre : Forme 286" o:spid="_x0000_s1258" style="position:absolute;left:3781;top:33676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<v:stroke joinstyle="miter"/>
                    <v:path arrowok="t" o:connecttype="custom" o:connectlocs="16560,20966;9816,31925;14031,64801;46908,69016;57867,62272;63768,15065;16560,20966;16560,20966" o:connectangles="0,0,0,0,0,0,0,0"/>
                  </v:shape>
                  <v:shape id="Forme libre : Forme 287" o:spid="_x0000_s1259" style="position:absolute;left:15162;top:34657;width:506;height:590;visibility:visible;mso-wrap-style:square;v-text-anchor:middle" coordsize="5057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" path="m29083,52687v30348,,30348,-46365,,-46365c-1265,6322,-1265,52687,29083,52687r,xe" fillcolor="#e1d231 [3207]" stroked="f">
                    <v:stroke joinstyle="miter"/>
                    <v:path arrowok="t" o:connecttype="custom" o:connectlocs="29084,52688;29084,6322;29084,52688;29084,52688" o:connectangles="0,0,0,0"/>
                  </v:shape>
                  <v:shape id="Forme libre : Forme 288" o:spid="_x0000_s1260" style="position:absolute;left:16975;top:35238;width:675;height:675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<v:stroke joinstyle="miter"/>
                    <v:path arrowok="t" o:connecttype="custom" o:connectlocs="15542,21496;8798,32455;13856,61960;40831,67861;55162,59431;68650,34984;60220,14752;39988,6322;15542,21496;15542,21496" o:connectangles="0,0,0,0,0,0,0,0,0,0"/>
                  </v:shape>
                  <v:shape id="Forme libre : Forme 289" o:spid="_x0000_s1261" style="position:absolute;left:25176;top:35714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<v:stroke joinstyle="miter"/>
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</v:shape>
                  <v:shape id="Forme libre : Forme 290" o:spid="_x0000_s1262" style="position:absolute;left:35686;top:36715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<v:stroke joinstyle="miter"/>
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</v:shape>
                  <v:shape id="Forme libre : Forme 291" o:spid="_x0000_s1263" style="position:absolute;left:36612;top:36486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<v:stroke joinstyle="miter"/>
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</v:shape>
                  <v:shape id="Forme libre : Forme 292" o:spid="_x0000_s1264" style="position:absolute;left:55934;top:41459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<v:stroke joinstyle="miter"/>
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</v:shape>
                  <v:shape id="Forme libre : Forme 293" o:spid="_x0000_s1265" style="position:absolute;left:57330;top:39688;width:758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<v:stroke joinstyle="miter"/>
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</v:shape>
                  <v:shape id="Forme libre : Forme 294" o:spid="_x0000_s1266" style="position:absolute;left:73958;top:43650;width:843;height:1096;visibility:visible;mso-wrap-style:square;v-text-anchor:middle" coordsize="8429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<v:stroke joinstyle="miter"/>
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</v:shape>
                  <v:shape id="Forme libre : Forme 295" o:spid="_x0000_s1267" style="position:absolute;left:44743;top:14939;width:674;height:674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" path="m34141,63646v37092,,37092,-57324,,-57324c-2950,6322,-2950,63646,34141,63646r,xe" fillcolor="#e1d231 [3207]" stroked="f">
                    <v:stroke joinstyle="miter"/>
                    <v:path arrowok="t" o:connecttype="custom" o:connectlocs="34141,63646;34141,6322;34141,63646;34141,63646" o:connectangles="0,0,0,0"/>
                  </v:shape>
                  <v:shape id="Forme libre : Forme 296" o:spid="_x0000_s1268" style="position:absolute;left:6740;top:1532;width:1096;height:843;visibility:visible;mso-wrap-style:square;v-text-anchor:middle" coordsize="10958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<v:stroke joinstyle="miter"/>
                    <v:path arrowok="t" o:connecttype="custom" o:connectlocs="84813,15083;39292,6653;7258,31100;22432,68192;46036,79151;66267,83366;109260,58919;84813,15083;84813,15083" o:connectangles="0,0,0,0,0,0,0,0,0"/>
                  </v:shape>
                  <v:shape id="Forme libre : Forme 297" o:spid="_x0000_s1269" style="position:absolute;left:53493;width:1096;height:927;visibility:visible;mso-wrap-style:square;v-text-anchor:middle" coordsize="10958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<v:stroke joinstyle="miter"/>
                    <v:path arrowok="t" o:connecttype="custom" o:connectlocs="91497,26727;70422,16611;54405,9024;37545,6495;8883,25884;15628,59604;56934,84894;103299,73092;91497,26727;91497,26727" o:connectangles="0,0,0,0,0,0,0,0,0,0"/>
                  </v:shape>
                  <v:shape id="Forme libre : Forme 298" o:spid="_x0000_s1270" style="position:absolute;left:57175;top:36749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<v:stroke joinstyle="miter"/>
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</v:shape>
                  <v:shape id="Forme libre : Forme 299" o:spid="_x0000_s1271" style="position:absolute;left:24212;top:35285;width:1096;height:1012;visibility:visible;mso-wrap-style:square;v-text-anchor:middle" coordsize="10958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<v:stroke joinstyle="miter"/>
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</v:shape>
                  <v:shape id="Forme libre : Forme 300" o:spid="_x0000_s1272" style="position:absolute;left:40743;top:14231;width:1349;height:1265;visibility:visible;mso-wrap-style:square;v-text-anchor:middle" coordsize="134878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<v:stroke joinstyle="miter"/>
                    <v:path arrowok="t" o:connecttype="custom" o:connectlocs="23614,71181;90211,121761;128989,114174;126460,74553;65763,16386;13498,19758;23614,71181;23614,71181" o:connectangles="0,0,0,0,0,0,0,0"/>
                  </v:shape>
                </v:group>
                <v:group id="Groupe 7" o:spid="_x0000_s1273" style="position:absolute;left:274;top:7399;width:77781;height:37347" coordorigin="274,7399" coordsize="77781,37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e libre : Forme 186" o:spid="_x0000_s1274" style="position:absolute;left:21509;top:38324;width:1852;height:1853;visibility:visible;mso-wrap-style:square;v-text-anchor:middle" coordsize="185257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" path="m136366,14441c95104,55703,54684,96965,13422,138227v-21894,21894,11789,55577,33684,33683c89210,132333,132156,91913,174260,52335,200364,28757,160786,-10821,136366,14441r,xe" fillcolor="#0387a8 [3208]" stroked="f">
                    <v:stroke joinstyle="miter"/>
                    <v:path arrowok="t" o:connecttype="custom" o:connectlocs="136367,14441;13422,138228;47106,171911;174261,52335;136367,14441;136367,14441" o:connectangles="0,0,0,0,0,0"/>
                  </v:shape>
                  <v:shape id="Forme libre : Forme 187" o:spid="_x0000_s1275" style="position:absolute;left:30782;top:34975;width:2863;height:1768;visibility:visible;mso-wrap-style:square;v-text-anchor:middle" coordsize="286307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" path="m235547,10002c163970,46212,92393,81579,20817,119473v-32841,17683,-4211,64840,29472,49682c123551,135472,195969,100947,268388,65580,305440,47896,272599,-8523,235547,10002r,xe" fillcolor="#0387a8 [3208]" stroked="f">
                    <v:stroke joinstyle="miter"/>
                    <v:path arrowok="t" o:connecttype="custom" o:connectlocs="235547,10002;20817,119474;50289,169156;268388,65580;235547,10002;235547,10002" o:connectangles="0,0,0,0,0,0"/>
                  </v:shape>
                  <v:shape id="Forme libre : Forme 188" o:spid="_x0000_s1276" style="position:absolute;left:6026;top:36742;width:1431;height:1431;visibility:visible;mso-wrap-style:square;v-text-anchor:middle" coordsize="143153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<v:stroke joinstyle="miter"/>
                    <v:path arrowok="t" o:connecttype="custom" o:connectlocs="10078,48986;104392,139090;141444,128985;131339,91933;58919,20355;20183,10250;10078,48986;10078,48986" o:connectangles="0,0,0,0,0,0,0,0"/>
                  </v:shape>
                  <v:shape id="Forme libre : Forme 189" o:spid="_x0000_s1277" style="position:absolute;left:10498;top:29764;width:758;height:757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<v:stroke joinstyle="miter"/>
                    <v:path arrowok="t" o:connecttype="custom" o:connectlocs="51788,68840;67787,48630;75366,30947;67787,13263;33262,13263;13894,30104;6316,49472;13894,68840;33262,76419;51788,68840;51788,68840" o:connectangles="0,0,0,0,0,0,0,0,0,0,0"/>
                  </v:shape>
                  <v:shape id="Forme libre : Forme 190" o:spid="_x0000_s1278" style="position:absolute;left:15748;top:28215;width:1094;height:1348;visibility:visible;mso-wrap-style:square;v-text-anchor:middle" coordsize="109470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" path="m49745,125128c69113,98182,89323,72077,107007,44289,125532,16500,80902,-9604,62376,18184,43851,45973,27009,73762,10167,102392v-15999,26105,21895,46315,39578,22736l49745,125128xe" fillcolor="#0387a8 [3208]" stroked="f">
                    <v:stroke joinstyle="miter"/>
                    <v:path arrowok="t" o:connecttype="custom" o:connectlocs="49745,125129;107007,44289;62376,18184;10167,102393;49745,125129;49745,125129" o:connectangles="0,0,0,0,0,0"/>
                  </v:shape>
                  <v:shape id="Forme libre : Forme 191" o:spid="_x0000_s1279" style="position:absolute;left:17016;top:30187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<v:stroke joinstyle="miter"/>
                    <v:path arrowok="t" o:connecttype="custom" o:connectlocs="41683,7090;24841,11301;6316,34879;24841,58457;41683,62667;78734,34879;41683,7090;41683,7090" o:connectangles="0,0,0,0,0,0,0,0"/>
                  </v:shape>
                  <v:shape id="Forme libre : Forme 192" o:spid="_x0000_s1280" style="position:absolute;left:50277;top:36350;width:1516;height:1347;visibility:visible;mso-wrap-style:square;v-text-anchor:middle" coordsize="151574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" path="m16460,63665v25263,21894,52209,41262,79156,60629c125931,146189,164666,95664,136036,72086,109931,51034,84668,29982,56880,11456,25723,-9596,-12171,39245,16460,63665r,xe" fillcolor="#0387a8 [3208]" stroked="f">
                    <v:stroke joinstyle="miter"/>
                    <v:path arrowok="t" o:connecttype="custom" o:connectlocs="16460,63665;95616,124295;136036,72087;56880,11456;16460,63665;16460,63665" o:connectangles="0,0,0,0,0,0"/>
                  </v:shape>
                  <v:shape id="Forme libre : Forme 193" o:spid="_x0000_s1281" style="position:absolute;left:45701;top:33244;width:1432;height:1095;visibility:visible;mso-wrap-style:square;v-text-anchor:middle" coordsize="143153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<v:stroke joinstyle="miter"/>
                    <v:path arrowok="t" o:connecttype="custom" o:connectlocs="114535,31538;49693,7118;22747,71116;85062,100589;138955,82063;114535,31538;114535,31538" o:connectangles="0,0,0,0,0,0,0"/>
                  </v:shape>
                  <v:shape id="Forme libre : Forme 194" o:spid="_x0000_s1282" style="position:absolute;left:53578;top:28252;width:1600;height:1600;visibility:visible;mso-wrap-style:square;v-text-anchor:middle" coordsize="159995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<v:stroke joinstyle="miter"/>
                    <v:path arrowok="t" o:connecttype="custom" o:connectlocs="82186,128209;146183,65053;121763,7791;56923,43159;12293,98736;30819,153471;82186,128209;82186,128209" o:connectangles="0,0,0,0,0,0,0,0"/>
                  </v:shape>
                  <v:shape id="Forme libre : Forme 195" o:spid="_x0000_s1283" style="position:absolute;left:73171;top:37678;width:926;height:2105;visibility:visible;mso-wrap-style:square;v-text-anchor:middle" coordsize="92628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" path="m88344,151466c71502,123677,73186,85784,85817,57153,102658,18417,50450,-15266,27714,23470,-3443,77363,2451,132940,26029,188518v18526,40419,87577,3368,62315,-37052l88344,151466xe" fillcolor="#0387a8 [3208]" stroked="f">
                    <v:stroke joinstyle="miter"/>
                    <v:path arrowok="t" o:connecttype="custom" o:connectlocs="88345,151466;85818,57153;27714,23470;26029,188518;88345,151466;88345,151466" o:connectangles="0,0,0,0,0,0"/>
                  </v:shape>
                  <v:shape id="Forme libre : Forme 196" o:spid="_x0000_s1284" style="position:absolute;left:67472;top:22838;width:927;height:1348;visibility:visible;mso-wrap-style:square;v-text-anchor:middle" coordsize="92628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<v:stroke joinstyle="miter"/>
                    <v:path arrowok="t" o:connecttype="custom" o:connectlocs="32504,16128;10610,111284;41767,131494;66188,103705;78819,63284;78819,16128;32504,16128;32504,16128" o:connectangles="0,0,0,0,0,0,0,0"/>
                  </v:shape>
                  <v:shape id="Forme libre : Forme 197" o:spid="_x0000_s1285" style="position:absolute;left:52338;top:24994;width:2105;height:1600;visibility:visible;mso-wrap-style:square;v-text-anchor:middle" coordsize="210520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" path="m184325,87677c133800,75046,88328,50626,50434,14416,25172,-10004,-8511,26205,13382,51468v40421,49683,91787,83366,153259,101891c208745,165991,227271,97782,184325,87677r,xe" fillcolor="#0387a8 [3208]" stroked="f">
                    <v:stroke joinstyle="miter"/>
                    <v:path arrowok="t" o:connecttype="custom" o:connectlocs="184325,87677;50434,14416;13382,51468;166641,153359;184325,87677;184325,87677" o:connectangles="0,0,0,0,0,0"/>
                  </v:shape>
                  <v:shape id="Forme libre : Forme 198" o:spid="_x0000_s1286" style="position:absolute;left:62040;top:22287;width:1348;height:2105;visibility:visible;mso-wrap-style:square;v-text-anchor:middle" coordsize="134732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<v:stroke joinstyle="miter"/>
                    <v:path arrowok="t" o:connecttype="custom" o:connectlocs="85621,168077;122672,66185;72990,16502;24148,83869;6464,168077;85621,168077;85621,168077" o:connectangles="0,0,0,0,0,0,0"/>
                  </v:shape>
                  <v:shape id="Forme libre : Forme 199" o:spid="_x0000_s1287" style="position:absolute;left:72652;top:19692;width:2021;height:1936;visibility:visible;mso-wrap-style:square;v-text-anchor:middle" coordsize="202099,193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" path="m62755,184270c104859,141324,147805,98378,189067,54590,214329,27643,176436,-10250,148647,14170,104017,54590,60229,95852,16441,137114v-31158,29473,16841,78313,46314,47156l62755,184270xe" fillcolor="#0387a8 [3208]" stroked="f">
                    <v:stroke joinstyle="miter"/>
                    <v:path arrowok="t" o:connecttype="custom" o:connectlocs="62755,184270;189067,54590;148647,14170;16441,137114;62755,184270;62755,184270" o:connectangles="0,0,0,0,0,0"/>
                  </v:shape>
                  <v:shape id="Forme libre : Forme 200" o:spid="_x0000_s1288" style="position:absolute;left:73850;top:14905;width:1600;height:2021;visibility:visible;mso-wrap-style:square;v-text-anchor:middle" coordsize="159995,20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<v:stroke joinstyle="miter"/>
                    <v:path arrowok="t" o:connecttype="custom" o:connectlocs="147562,140021;67565,21287;8619,46550;44828,123179;96196,191388;147562,140021;147562,140021" o:connectangles="0,0,0,0,0,0,0"/>
                  </v:shape>
                  <v:shape id="Forme libre : Forme 201" o:spid="_x0000_s1289" style="position:absolute;left:69098;top:25012;width:1263;height:757;visibility:visible;mso-wrap-style:square;v-text-anchor:middle" coordsize="126312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" path="m24060,55626v24420,5053,49683,10105,74103,14316c124268,74994,135214,37942,109110,29522,84690,21943,61111,14364,36691,7628,6376,-2477,-7097,48890,24060,55626r,xe" fillcolor="#0387a8 [3208]" stroked="f">
                    <v:stroke joinstyle="miter"/>
                    <v:path arrowok="t" o:connecttype="custom" o:connectlocs="24060,55626;98163,69942;109110,29522;36691,7628;24060,55626;24060,55626" o:connectangles="0,0,0,0,0,0"/>
                  </v:shape>
                  <v:shape id="Forme libre : Forme 202" o:spid="_x0000_s1290" style="position:absolute;left:2163;top:14129;width:1515;height:1432;visibility:visible;mso-wrap-style:square;v-text-anchor:middle" coordsize="151574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<v:stroke joinstyle="miter"/>
                    <v:path arrowok="t" o:connecttype="custom" o:connectlocs="123238,67676;68503,22203;27241,8730;7873,47466;102186,139253;147659,113149;123238,67676;123238,67676" o:connectangles="0,0,0,0,0,0,0,0"/>
                  </v:shape>
                  <v:shape id="Forme libre : Forme 203" o:spid="_x0000_s1291" style="position:absolute;left:274;top:19434;width:842;height:1010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<v:stroke joinstyle="miter"/>
                    <v:path arrowok="t" o:connecttype="custom" o:connectlocs="7289,39950;44341,93844;74655,93844;74655,63529;57814,25635;24973,7109;7289,39950;7289,39950" o:connectangles="0,0,0,0,0,0,0,0"/>
                  </v:shape>
                  <v:shape id="Forme libre : Forme 204" o:spid="_x0000_s1292" style="position:absolute;left:38728;top:32565;width:1432;height:3621;visibility:visible;mso-wrap-style:square;v-text-anchor:middle" coordsize="143153,36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" path="m139836,323362c90153,233260,68259,138105,69101,35371v842,-39578,-57262,-37894,-60630,c-2476,146525,28681,260206,92679,351151v19368,27789,63998,3368,47157,-27789l139836,323362xe" fillcolor="#0387a8 [3208]" stroked="f">
                    <v:stroke joinstyle="miter"/>
                    <v:path arrowok="t" o:connecttype="custom" o:connectlocs="139837,323362;69101,35371;8471,35371;92680,351151;139837,323362;139837,323362" o:connectangles="0,0,0,0,0,0"/>
                  </v:shape>
                  <v:shape id="Forme libre : Forme 205" o:spid="_x0000_s1293" style="position:absolute;left:71053;top:38109;width:2779;height:3368;visibility:visible;mso-wrap-style:square;v-text-anchor:middle" coordsize="277886,336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<v:stroke joinstyle="miter"/>
                    <v:path arrowok="t" o:connecttype="custom" o:connectlocs="43235,62908;167863,229640;237756,336584;260492,282690;215019,187536;158600,72170;11236,32593;43235,62908;43235,62908" o:connectangles="0,0,0,0,0,0,0,0,0"/>
                  </v:shape>
                  <v:shape id="Forme libre : Forme 206" o:spid="_x0000_s1294" style="position:absolute;left:13539;top:28787;width:1431;height:1769;visibility:visible;mso-wrap-style:square;v-text-anchor:middle" coordsize="143153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" path="m7919,35950v18526,47999,52209,93471,89261,128838c119074,185840,151073,153841,130863,131105,98864,95738,76128,57844,51708,17424,38234,-5312,-2186,9845,7919,35950r,xe" fillcolor="#0387a8 [3208]" stroked="f">
                    <v:stroke joinstyle="miter"/>
                    <v:path arrowok="t" o:connecttype="custom" o:connectlocs="7919,35950;97181,164789;130864,131106;51708,17424;7919,35950;7919,35950" o:connectangles="0,0,0,0,0,0"/>
                  </v:shape>
                  <v:shape id="Forme libre : Forme 207" o:spid="_x0000_s1295" style="position:absolute;left:60775;top:26199;width:1179;height:1179;visibility:visible;mso-wrap-style:square;v-text-anchor:middle" coordsize="117891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" path="m45377,101057c51272,72426,72324,51374,100955,47164,127059,42953,116112,1691,90008,6744,48745,14322,14220,48848,6641,90110v-4210,25262,33684,36209,38736,10947l45377,101057xe" fillcolor="#0387a8 [3208]" stroked="f">
                    <v:stroke joinstyle="miter"/>
                    <v:path arrowok="t" o:connecttype="custom" o:connectlocs="45377,101057;100955,47164;90008,6744;6641,90110;45377,101057;45377,101057" o:connectangles="0,0,0,0,0,0"/>
                  </v:shape>
                  <v:shape id="Forme libre : Forme 208" o:spid="_x0000_s1296" style="position:absolute;left:74449;top:29950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<v:stroke joinstyle="miter"/>
                    <v:path arrowok="t" o:connecttype="custom" o:connectlocs="61503,33316;58976,24895;34556,6369;10136,24895;7610,33316;34556,68683;61503,33316;61503,33316" o:connectangles="0,0,0,0,0,0,0,0"/>
                  </v:shape>
                  <v:shape id="Forme libre : Forme 209" o:spid="_x0000_s1297" style="position:absolute;left:75342;top:30640;width:926;height:1095;visibility:visible;mso-wrap-style:square;v-text-anchor:middle" coordsize="92628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" path="m6760,32569v5052,28630,20210,53893,42104,73261c69916,124355,101073,93198,79179,75515,62337,61199,51390,43516,47180,21622,41285,-5325,1708,6464,6760,32569r,xe" fillcolor="#0387a8 [3208]" stroked="f">
                    <v:stroke joinstyle="miter"/>
                    <v:path arrowok="t" o:connecttype="custom" o:connectlocs="6760,32569;48865,105830;79180,75515;47181,21622;6760,32569;6760,32569" o:connectangles="0,0,0,0,0,0"/>
                  </v:shape>
                  <v:shape id="Forme libre : Forme 210" o:spid="_x0000_s1298" style="position:absolute;left:76623;top:31970;width:1432;height:590;visibility:visible;mso-wrap-style:square;v-text-anchor:middle" coordsize="143153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" path="m118629,6491c88315,9859,57999,13227,26842,16596v-26946,3368,-27788,44630,,42946c57158,57015,87472,54489,118629,52805v29473,-3368,28631,-49683,,-46314l118629,6491xe" fillcolor="#0387a8 [3208]" stroked="f">
                    <v:stroke joinstyle="miter"/>
                    <v:path arrowok="t" o:connecttype="custom" o:connectlocs="118630,6491;26842,16596;26842,59543;118630,52806;118630,6491;118630,6491" o:connectangles="0,0,0,0,0,0"/>
                  </v:shape>
                  <v:shape id="Forme libre : Forme 211" o:spid="_x0000_s1299" style="position:absolute;left:74858;top:33478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<v:stroke joinstyle="miter"/>
                    <v:path arrowok="t" o:connecttype="custom" o:connectlocs="40899,7291;24057,11501;6374,35080;24057,58658;40899,62868;69530,55290;77951,34238;69530,13186;40899,7291;40899,7291" o:connectangles="0,0,0,0,0,0,0,0,0,0"/>
                  </v:shape>
                  <v:shape id="Forme libre : Forme 212" o:spid="_x0000_s1300" style="position:absolute;left:55940;top:41353;width:757;height:1263;visibility:visible;mso-wrap-style:square;v-text-anchor:middle" coordsize="75787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<v:stroke joinstyle="miter"/>
                    <v:path arrowok="t" o:connecttype="custom" o:connectlocs="54025,108182;61604,77025;73393,48394;24553,19764;6869,66078;7711,91340;15289,114077;54025,108182;54025,108182" o:connectangles="0,0,0,0,0,0,0,0,0"/>
                  </v:shape>
                  <v:shape id="Forme libre : Forme 213" o:spid="_x0000_s1301" style="position:absolute;left:45498;top:35322;width:1515;height:1852;visibility:visible;mso-wrap-style:square;v-text-anchor:middle" coordsize="151574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" path="m143295,133634c109612,99951,80139,61215,56561,19953,38877,-11204,-5753,16585,9405,47742v23578,47999,55577,88418,95155,124628c131506,194264,168557,158054,143295,133634r,xe" fillcolor="#0387a8 [3208]" stroked="f">
                    <v:stroke joinstyle="miter"/>
                    <v:path arrowok="t" o:connecttype="custom" o:connectlocs="143295,133635;56561,19953;9405,47742;104560,172371;143295,133635;143295,133635" o:connectangles="0,0,0,0,0,0"/>
                  </v:shape>
                  <v:shape id="Forme libre : Forme 214" o:spid="_x0000_s1302" style="position:absolute;left:68581;top:41302;width:589;height:590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<v:stroke joinstyle="miter"/>
                    <v:path arrowok="t" o:connecttype="custom" o:connectlocs="16832,18105;9253,28210;12622,54315;38727,57684;48832,50105;60621,29895;53884,13052;37043,6316;16832,18105;16832,18105" o:connectangles="0,0,0,0,0,0,0,0,0,0"/>
                  </v:shape>
                  <v:shape id="Forme libre : Forme 215" o:spid="_x0000_s1303" style="position:absolute;left:74290;top:42424;width:757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<v:stroke joinstyle="miter"/>
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</v:shape>
                  <v:shape id="Forme libre : Forme 216" o:spid="_x0000_s1304" style="position:absolute;left:74469;top:39059;width:1094;height:758;visibility:visible;mso-wrap-style:square;v-text-anchor:middle" coordsize="109470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" path="m73050,6630v-15999,,-38735,-2526,-52209,6737c1474,26840,1474,52103,20841,65576v13474,9263,36210,5895,52209,6736c89892,72312,106734,57155,105892,39471,105049,22630,91576,6630,73050,6630r,xe" fillcolor="#0387a8 [3208]" stroked="f">
                    <v:stroke joinstyle="miter"/>
                    <v:path arrowok="t" o:connecttype="custom" o:connectlocs="73050,6630;20841,13367;20841,65576;73050,72312;105892,39471;73050,6630;73050,6630" o:connectangles="0,0,0,0,0,0,0"/>
                  </v:shape>
                  <v:shape id="Forme libre : Forme 217" o:spid="_x0000_s1305" style="position:absolute;left:22630;top:37050;width:842;height:842;visibility:visible;mso-wrap-style:square;v-text-anchor:middle" coordsize="8420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<v:stroke joinstyle="miter"/>
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</v:shape>
                  <v:shape id="Forme libre : Forme 218" o:spid="_x0000_s1306" style="position:absolute;left:5555;top:43895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<v:stroke joinstyle="miter"/>
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</v:shape>
                  <v:shape id="Forme libre : Forme 219" o:spid="_x0000_s1307" style="position:absolute;left:29520;top:35694;width:589;height:589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" path="m32526,60209v34526,,34526,-53893,,-53893c-1999,6316,-2841,60209,32526,60209r,xe" fillcolor="#0387a8 [3208]" stroked="f">
                    <v:stroke joinstyle="miter"/>
                    <v:path arrowok="t" o:connecttype="custom" o:connectlocs="32527,60210;32527,6316;32527,60210;32527,60210" o:connectangles="0,0,0,0"/>
                  </v:shape>
                  <v:shape id="Forme libre : Forme 220" o:spid="_x0000_s1308" style="position:absolute;left:34107;top:35303;width:842;height:1011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<v:stroke joinstyle="miter"/>
                    <v:path arrowok="t" o:connecttype="custom" o:connectlocs="10790,34423;7422,54634;9106,75686;22579,90843;61315,85791;74788,71475;67209,11687;37737,7476;10790,34423;10790,34423" o:connectangles="0,0,0,0,0,0,0,0,0,0"/>
                  </v:shape>
                  <v:shape id="Forme libre : Forme 221" o:spid="_x0000_s1309" style="position:absolute;left:45242;top:36615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<v:stroke joinstyle="miter"/>
                    <v:path arrowok="t" o:connecttype="custom" o:connectlocs="57682,70845;64419,66635;64419,15268;57682,11058;23157,11058;6316,40530;23157,70003;57682,70845;57682,70845" o:connectangles="0,0,0,0,0,0,0,0,0"/>
                  </v:shape>
                  <v:shape id="Forme libre : Forme 222" o:spid="_x0000_s1310" style="position:absolute;left:47787;top:34014;width:758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<v:stroke joinstyle="miter"/>
                    <v:path arrowok="t" o:connecttype="custom" o:connectlocs="26315,10131;19578,13499;19578,58972;26315,62340;56630,62340;71787,36235;56630,10131;26315,10131;26315,10131" o:connectangles="0,0,0,0,0,0,0,0,0"/>
                  </v:shape>
                  <v:shape id="Forme libre : Forme 223" o:spid="_x0000_s1311" style="position:absolute;left:68686;top:4355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<v:stroke joinstyle="miter"/>
                    <v:path arrowok="t" o:connecttype="custom" o:connectlocs="26525,11388;22315,14756;6316,41703;22315,68649;26525,72018;61893,72018;79576,41703;61893,11388;26525,11388;26525,11388" o:connectangles="0,0,0,0,0,0,0,0,0,0"/>
                  </v:shape>
                  <v:shape id="Forme libre : Forme 224" o:spid="_x0000_s1312" style="position:absolute;left:69982;top:43048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<v:stroke joinstyle="miter"/>
                    <v:path arrowok="t" o:connecttype="custom" o:connectlocs="35822,11075;7192,39706;8876,57389;19823,70021;42559,73389;48454,71705;60243,67494;78769,53179;80453,25390;35822,11075;35822,11075" o:connectangles="0,0,0,0,0,0,0,0,0,0,0"/>
                  </v:shape>
                  <v:shape id="Forme libre : Forme 225" o:spid="_x0000_s1313" style="position:absolute;left:72472;top:41945;width:673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<v:stroke joinstyle="miter"/>
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</v:shape>
                  <v:shape id="Forme libre : Forme 226" o:spid="_x0000_s1314" style="position:absolute;left:65026;top:18681;width:1010;height:926;visibility:visible;mso-wrap-style:square;v-text-anchor:middle" coordsize="101049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<v:stroke joinstyle="miter"/>
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</v:shape>
                  <v:shape id="Forme libre : Forme 227" o:spid="_x0000_s1315" style="position:absolute;left:45698;top:8182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<v:stroke joinstyle="miter"/>
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</v:shape>
                  <v:shape id="Forme libre : Forme 228" o:spid="_x0000_s1316" style="position:absolute;left:21841;top:12846;width:673;height:590;visibility:visible;mso-wrap-style:square;v-text-anchor:middle" coordsize="67366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<v:stroke joinstyle="miter"/>
                    <v:path arrowok="t" o:connecttype="custom" o:connectlocs="40028,59555;48449,57029;66132,33451;48449,9871;40028,7345;6345,33451;40028,59555;40028,59555" o:connectangles="0,0,0,0,0,0,0,0"/>
                  </v:shape>
                  <v:shape id="Forme libre : Forme 229" o:spid="_x0000_s1317" style="position:absolute;left:52223;top:739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<v:stroke joinstyle="miter"/>
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</v:shape>
                  <v:shape id="Forme libre : Forme 230" o:spid="_x0000_s1318" style="position:absolute;left:17395;top:29276;width:926;height:842;visibility:visible;mso-wrap-style:square;v-text-anchor:middle" coordsize="9262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<v:stroke joinstyle="miter"/>
                    <v:path arrowok="t" o:connecttype="custom" o:connectlocs="59368,74632;77893,56948;77893,14844;56841,6423;35788,14844;15578,31686;6316,53580;15578,75474;59368,74632;59368,74632" o:connectangles="0,0,0,0,0,0,0,0,0,0"/>
                  </v:shape>
                  <v:shape id="Forme libre : Forme 231" o:spid="_x0000_s1319" style="position:absolute;left:24841;top:38692;width:421;height:505;visibility:visible;mso-wrap-style:square;v-text-anchor:middle" coordsize="42104,50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" path="m24631,45051v25262,,25262,-38735,,-38735c211,6316,211,45051,24631,45051r,xe" fillcolor="#0387a8 [3208]" stroked="f">
                    <v:stroke joinstyle="miter"/>
                    <v:path arrowok="t" o:connecttype="custom" o:connectlocs="24631,45052;24631,6316;24631,45052;24631,45052" o:connectangles="0,0,0,0"/>
                  </v:shape>
                  <v:shape id="Forme libre : Forme 232" o:spid="_x0000_s1320" style="position:absolute;left:20845;top:37978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<v:stroke joinstyle="miter"/>
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</v:shape>
                  <v:shape id="Forme libre : Forme 233" o:spid="_x0000_s1321" style="position:absolute;left:71595;top:41117;width:842;height:926;visibility:visible;mso-wrap-style:square;v-text-anchor:middle" coordsize="84208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" path="m45472,88840v53051,,53051,-82524,,-82524c-6737,7158,-6737,88840,45472,88840r,xe" fillcolor="#0387a8 [3208]" stroked="f">
                    <v:stroke joinstyle="miter"/>
                    <v:path arrowok="t" o:connecttype="custom" o:connectlocs="45472,88841;45472,6316;45472,88841;45472,88841" o:connectangles="0,0,0,0"/>
                  </v:shape>
                  <v:shape id="Forme libre : Forme 234" o:spid="_x0000_s1322" style="position:absolute;left:70950;top:43483;width:1263;height:1263;visibility:visible;mso-wrap-style:square;v-text-anchor:middle" coordsize="126312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<v:stroke joinstyle="miter"/>
                    <v:path arrowok="t" o:connecttype="custom" o:connectlocs="64483,122523;105745,105681;122586,64419;105745,23157;64483,6316;23221,23157;6379,64419;23221,105681;64483,122523;64483,122523" o:connectangles="0,0,0,0,0,0,0,0,0,0"/>
                  </v:shape>
                  <v:shape id="Forme libre : Forme 235" o:spid="_x0000_s1323" style="position:absolute;left:74494;top:41471;width:421;height:421;visibility:visible;mso-wrap-style:square;v-text-anchor:middle" coordsize="42104,4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" path="m20841,37472v20211,,20211,-31156,,-31156c1474,6316,1474,37472,20841,37472r,xe" fillcolor="#0387a8 [3208]" stroked="f">
                    <v:stroke joinstyle="miter"/>
                    <v:path arrowok="t" o:connecttype="custom" o:connectlocs="20841,37472;20841,6316;20841,37472;20841,37472" o:connectangles="0,0,0,0"/>
                  </v:shape>
                  <v:shape id="Forme libre : Forme 236" o:spid="_x0000_s1324" style="position:absolute;left:74007;top:41277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<v:stroke joinstyle="miter"/>
                    <v:path arrowok="t" o:connecttype="custom" o:connectlocs="58596,110734;95647,95576;110805,58525;95647,21473;58596,6316;21544,21473;6387,58525;21544,95576;58596,110734;58596,110734" o:connectangles="0,0,0,0,0,0,0,0,0,0"/>
                  </v:shape>
                  <v:shape id="Forme libre : Forme 237" o:spid="_x0000_s1325" style="position:absolute;left:30374;top:34464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<v:stroke joinstyle="miter"/>
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</v:shape>
                  <v:shape id="Forme libre : Forme 238" o:spid="_x0000_s1326" style="position:absolute;left:11457;top:39702;width:758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<v:stroke joinstyle="miter"/>
                    <v:path arrowok="t" o:connecttype="custom" o:connectlocs="7250,47577;8092,51788;38407,75366;68722,51788;69564,47577;61143,15579;38407,6316;15671,15579;7250,47577;7250,47577" o:connectangles="0,0,0,0,0,0,0,0,0,0"/>
                  </v:shape>
                  <v:shape id="Forme libre : Forme 239" o:spid="_x0000_s1327" style="position:absolute;left:73724;top:31367;width:758;height:842;visibility:visible;mso-wrap-style:square;v-text-anchor:middle" coordsize="75787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<v:stroke joinstyle="miter"/>
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</v:shape>
                  <v:shape id="Forme libre : Forme 240" o:spid="_x0000_s1328" style="position:absolute;left:60697;top:12655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<v:stroke joinstyle="miter"/>
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</v:shape>
                  <v:shape id="Forme libre : Forme 241" o:spid="_x0000_s1329" style="position:absolute;left:44981;top:10828;width:757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<v:stroke joinstyle="miter"/>
                    <v:path arrowok="t" o:connecttype="custom" o:connectlocs="40899,7126;24057,11336;6374,34915;24057,58493;40899,62703;77108,34915;40899,7126;40899,7126" o:connectangles="0,0,0,0,0,0,0,0"/>
                  </v:shape>
                </v:group>
                <v:group id="Groupe 8" o:spid="_x0000_s1330" style="position:absolute;left:275;top:3150;width:77791;height:41596" coordorigin="275,3150" coordsize="77790,4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orme libre : Forme 9" o:spid="_x0000_s1331" style="position:absolute;left:7307;top:39607;width:2827;height:1746;visibility:visible;mso-wrap-style:square;v-text-anchor:middle" coordsize="282632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" path="m41280,168561c117757,140298,191741,102059,263230,62989,298143,43870,267386,-7669,232473,9788,161815,45533,89494,78783,19667,117022v-27432,14963,-9144,62346,21613,51539l41280,168561xe" fillcolor="#0a7493 [3209]" stroked="f">
                    <v:stroke joinstyle="miter"/>
                    <v:path arrowok="t" o:connecttype="custom" o:connectlocs="41280,168561;263231,62989;232474,9788;19667,117022;41280,168561;41280,168561" o:connectangles="0,0,0,0,0,0"/>
                  </v:shape>
                  <v:shape id="Forme libre : Forme 10" o:spid="_x0000_s1332" style="position:absolute;left:11993;top:40851;width:831;height:1163;visibility:visible;mso-wrap-style:square;v-text-anchor:middle" coordsize="83127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<v:stroke joinstyle="miter"/>
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</v:shape>
                  <v:shape id="Forme libre : Forme 11" o:spid="_x0000_s1333" style="position:absolute;left:20910;top:33222;width:1164;height:665;visibility:visible;mso-wrap-style:square;v-text-anchor:middle" coordsize="116378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" path="m40112,60582v14963,-4156,29926,-3325,44058,4157c110770,78870,132383,41463,107445,24006,83338,7381,54244,3224,25149,8212,-8102,14862,6030,70558,40112,60582r,xe" fillcolor="#0a7493 [3209]" stroked="f">
                    <v:stroke joinstyle="miter"/>
                    <v:path arrowok="t" o:connecttype="custom" o:connectlocs="40112,60583;84170,64740;107445,24006;25149,8212;40112,60583;40112,60583" o:connectangles="0,0,0,0,0,0"/>
                  </v:shape>
                  <v:shape id="Forme libre : Forme 12" o:spid="_x0000_s1334" style="position:absolute;left:25418;top:34039;width:1330;height:582;visibility:visible;mso-wrap-style:square;v-text-anchor:middle" coordsize="133003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" path="m24938,44590v29926,3325,59852,5819,89778,9144c138822,56228,138822,17989,114716,15495,84790,12170,54864,9676,24938,6351,,3857,,42096,24938,44590r,xe" fillcolor="#0a7493 [3209]" stroked="f">
                    <v:stroke joinstyle="miter"/>
                    <v:path arrowok="t" o:connecttype="custom" o:connectlocs="24938,44590;114717,53734;114717,15495;24938,6351;24938,44590;24938,44590" o:connectangles="0,0,0,0,0,0"/>
                  </v:shape>
                  <v:shape id="Forme libre : Forme 13" o:spid="_x0000_s1335" style="position:absolute;left:26852;top:40449;width:498;height:665;visibility:visible;mso-wrap-style:square;v-text-anchor:middle" coordsize="49876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<v:stroke joinstyle="miter"/>
                    <v:path arrowok="t" o:connecttype="custom" o:connectlocs="6235,25402;7066,43691;25354,61979;43642,43691;44473,25402;25354,6283;6235,25402;6235,25402" o:connectangles="0,0,0,0,0,0,0,0"/>
                  </v:shape>
                  <v:shape id="Forme libre : Forme 14" o:spid="_x0000_s1336" style="position:absolute;left:32867;top:37139;width:1912;height:914;visibility:visible;mso-wrap-style:square;v-text-anchor:middle" coordsize="19119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" path="m50562,82897c73007,57958,113739,50477,142002,72090v26601,20782,64009,-14963,37408,-37407c130365,-6050,56381,-3556,13155,45489,-9289,70427,28118,108666,50562,82897r,xe" fillcolor="#0a7493 [3209]" stroked="f">
                    <v:stroke joinstyle="miter"/>
                    <v:path arrowok="t" o:connecttype="custom" o:connectlocs="50562,82898;142003,72091;179411,34683;13155,45489;50562,82898;50562,82898" o:connectangles="0,0,0,0,0,0"/>
                  </v:shape>
                  <v:shape id="Forme libre : Forme 15" o:spid="_x0000_s1337" style="position:absolute;left:28680;top:32474;width:831;height:1496;visibility:visible;mso-wrap-style:square;v-text-anchor:middle" coordsize="8312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<v:stroke joinstyle="miter"/>
                    <v:path arrowok="t" o:connecttype="custom" o:connectlocs="82746,101351;70277,29861;6269,38174;11257,110495;52821,146240;82746,101351;82746,101351" o:connectangles="0,0,0,0,0,0,0"/>
                  </v:shape>
                  <v:shape id="Forme libre : Forme 16" o:spid="_x0000_s1338" style="position:absolute;left:39952;top:36815;width:1496;height:998;visibility:visible;mso-wrap-style:square;v-text-anchor:middle" coordsize="149629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<v:stroke joinstyle="miter"/>
                    <v:path arrowok="t" o:connecttype="custom" o:connectlocs="62809,53771;61147,66240;65303,63746;84423,65409;135130,57096;107698,9712;71954,6387;34546,15531;12933,83697;62809,53771;62809,53771" o:connectangles="0,0,0,0,0,0,0,0,0,0,0"/>
                  </v:shape>
                  <v:shape id="Forme libre : Forme 17" o:spid="_x0000_s1339" style="position:absolute;left:43187;top:36205;width:1247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<v:stroke joinstyle="miter"/>
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</v:shape>
                  <v:shape id="Forme libre : Forme 18" o:spid="_x0000_s1340" style="position:absolute;left:34937;top:41550;width:1163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<v:stroke joinstyle="miter"/>
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</v:shape>
                  <v:shape id="Forme libre : Forme 19" o:spid="_x0000_s1341" style="position:absolute;left:2311;top:41026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<v:stroke joinstyle="miter"/>
                    <v:path arrowok="t" o:connecttype="custom" o:connectlocs="55386,79079;80325,49153;80325,13408;44580,13408;14654,38346;14654,79079;55386,79079;55386,79079" o:connectangles="0,0,0,0,0,0,0,0"/>
                  </v:shape>
                  <v:shape id="Forme libre : Forme 20" o:spid="_x0000_s1342" style="position:absolute;left:4781;top:28005;width:997;height:914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<v:stroke joinstyle="miter"/>
                    <v:path arrowok="t" o:connecttype="custom" o:connectlocs="13767,52007;49512,79439;87752,79439;87752,41199;52007,13767;13767,13767;13767,52007;13767,52007" o:connectangles="0,0,0,0,0,0,0,0"/>
                  </v:shape>
                  <v:shape id="Forme libre : Forme 21" o:spid="_x0000_s1343" style="position:absolute;left:21002;top:24317;width:915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" path="m9280,47499v9144,20782,19119,41563,28263,62345c49181,135614,94070,117326,84095,90725,76613,69112,68300,47499,60819,26717,55000,10923,39206,1779,22580,8429,6786,14248,2630,31705,9280,47499r,xe" fillcolor="#0a7493 [3209]" stroked="f">
                    <v:stroke joinstyle="miter"/>
                    <v:path arrowok="t" o:connecttype="custom" o:connectlocs="9280,47499;37543,109845;84095,90726;60819,26717;22580,8429;9280,47499;9280,47499" o:connectangles="0,0,0,0,0,0,0"/>
                  </v:shape>
                  <v:shape id="Forme libre : Forme 22" o:spid="_x0000_s1344" style="position:absolute;left:21671;top:30698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<v:stroke joinstyle="miter"/>
                    <v:path arrowok="t" o:connecttype="custom" o:connectlocs="53783,67772;77890,46990;79553,15400;48796,9581;19701,24545;12220,65278;53783,67772;53783,67772" o:connectangles="0,0,0,0,0,0,0,0"/>
                  </v:shape>
                  <v:shape id="Forme libre : Forme 23" o:spid="_x0000_s1345" style="position:absolute;left:39820;top:19884;width:997;height:1330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<v:stroke joinstyle="miter"/>
                    <v:path arrowok="t" o:connecttype="custom" o:connectlocs="6235,34501;59437,128436;85206,84379;65256,35332;6235,34501;6235,34501" o:connectangles="0,0,0,0,0,0"/>
                  </v:shape>
                  <v:shape id="Forme libre : Forme 24" o:spid="_x0000_s1346" style="position:absolute;left:23324;top:30329;width:997;height:997;visibility:visible;mso-wrap-style:square;v-text-anchor:middle" coordsize="99752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<v:stroke joinstyle="miter"/>
                    <v:path arrowok="t" o:connecttype="custom" o:connectlocs="14883,57359;53123,91441;91361,91441;91361,53202;57279,14963;15714,14963;14883,57359;14883,57359" o:connectangles="0,0,0,0,0,0,0,0"/>
                  </v:shape>
                  <v:shape id="Forme libre : Forme 25" o:spid="_x0000_s1347" style="position:absolute;left:27223;top:26975;width:1080;height:1247;visibility:visible;mso-wrap-style:square;v-text-anchor:middle" coordsize="108065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<v:stroke joinstyle="miter"/>
                    <v:path arrowok="t" o:connecttype="custom" o:connectlocs="14853,58531;30648,80146;48104,105084;88005,115890;98812,75989;82186,50219;74705,38581;67224,28606;22335,10318;14853,58531;14853,58531" o:connectangles="0,0,0,0,0,0,0,0,0,0,0"/>
                  </v:shape>
                  <v:shape id="Forme libre : Forme 26" o:spid="_x0000_s1348" style="position:absolute;left:16494;top:32657;width:1164;height:1080;visibility:visible;mso-wrap-style:square;v-text-anchor:middle" coordsize="116378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<v:stroke joinstyle="miter"/>
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</v:shape>
                  <v:shape id="Forme libre : Forme 27" o:spid="_x0000_s1349" style="position:absolute;left:29213;top:41104;width:1246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<v:stroke joinstyle="miter"/>
                    <v:path arrowok="t" o:connecttype="custom" o:connectlocs="47798,84536;110145,56273;89363,8058;19535,37153;9560,75392;47798,84536;47798,84536" o:connectangles="0,0,0,0,0,0,0"/>
                  </v:shape>
                  <v:shape id="Forme libre : Forme 28" o:spid="_x0000_s1350" style="position:absolute;left:62716;top:38448;width:1663;height:1580;visibility:visible;mso-wrap-style:square;v-text-anchor:middle" coordsize="166254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" path="m158024,105764c123941,76670,94016,43419,59933,14324,30008,-11445,-13219,30118,15876,58382v32420,30757,68996,57357,101415,88115c144723,172266,186287,129871,158024,105764r,xe" fillcolor="#0a7493 [3209]" stroked="f">
                    <v:stroke joinstyle="miter"/>
                    <v:path arrowok="t" o:connecttype="custom" o:connectlocs="158025,105765;59933,14324;15876,58382;117292,146498;158025,105765;158025,105765" o:connectangles="0,0,0,0,0,0"/>
                  </v:shape>
                  <v:shape id="Forme libre : Forme 29" o:spid="_x0000_s1351" style="position:absolute;left:63957;top:41383;width:1746;height:1496;visibility:visible;mso-wrap-style:square;v-text-anchor:middle" coordsize="17456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" path="m13122,49204v34913,38239,74815,72321,122197,94765c165245,158932,191846,115706,161920,98249,121188,74142,82118,47542,48867,13459,25592,-8985,-8491,25928,13122,49204r,xe" fillcolor="#0a7493 [3209]" stroked="f">
                    <v:stroke joinstyle="miter"/>
                    <v:path arrowok="t" o:connecttype="custom" o:connectlocs="13122,49204;135319,143969;161920,98249;48867,13459;13122,49204;13122,49204" o:connectangles="0,0,0,0,0,0"/>
                  </v:shape>
                  <v:shape id="Forme libre : Forme 30" o:spid="_x0000_s1352" style="position:absolute;left:68112;top:33062;width:2327;height:1081;visibility:visible;mso-wrap-style:square;v-text-anchor:middle" coordsize="23275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" path="m178727,9258c134669,28377,84793,38352,37410,42509v-40732,3325,-42395,64007,,64839c99756,109010,155451,94047,212809,67447,251878,49159,217796,-7368,178727,9258r,xe" fillcolor="#0a7493 [3209]" stroked="f">
                    <v:stroke joinstyle="miter"/>
                    <v:path arrowok="t" o:connecttype="custom" o:connectlocs="178727,9258;37410,42509;37410,107348;212809,67447;178727,9258;178727,9258" o:connectangles="0,0,0,0,0,0"/>
                  </v:shape>
                  <v:shape id="Forme libre : Forme 31" o:spid="_x0000_s1353" style="position:absolute;left:64018;top:31227;width:1081;height:2327;visibility:visible;mso-wrap-style:square;v-text-anchor:middle" coordsize="108065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<v:stroke joinstyle="miter"/>
                    <v:path arrowok="t" o:connecttype="custom" o:connectlocs="78555,164562;84374,108867;105156,35715;46136,27402;6235,146274;61099,225245;78555,164562;78555,164562" o:connectangles="0,0,0,0,0,0,0,0"/>
                  </v:shape>
                  <v:shape id="Forme libre : Forme 32" o:spid="_x0000_s1354" style="position:absolute;left:66368;top:28426;width:1662;height:1496;visibility:visible;mso-wrap-style:square;v-text-anchor:middle" coordsize="166254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" path="m17326,63110v31588,24938,63176,50708,95596,75646c140354,160369,179424,124624,152823,98855,123729,71423,94634,43159,65540,15728,33120,-15030,-15925,36509,17326,63110r,xe" fillcolor="#0a7493 [3209]" stroked="f">
                    <v:stroke joinstyle="miter"/>
                    <v:path arrowok="t" o:connecttype="custom" o:connectlocs="17326,63110;112923,138756;152824,98855;65540,15728;17326,63110;17326,63110" o:connectangles="0,0,0,0,0,0"/>
                  </v:shape>
                  <v:shape id="Forme libre : Forme 33" o:spid="_x0000_s1355" style="position:absolute;left:75464;top:42339;width:832;height:582;visibility:visible;mso-wrap-style:square;v-text-anchor:middle" coordsize="83127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<v:stroke joinstyle="miter"/>
                    <v:path arrowok="t" o:connecttype="custom" o:connectlocs="56145,6763;20400,16738;7099,40845;31206,54146;67783,45833;81914,20063;56145,6763;56145,6763" o:connectangles="0,0,0,0,0,0,0,0"/>
                  </v:shape>
                  <v:shape id="Forme libre : Forme 34" o:spid="_x0000_s1356" style="position:absolute;left:71274;top:35042;width:1663;height:1247;visibility:visible;mso-wrap-style:square;v-text-anchor:middle" coordsize="166254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" path="m54546,114727c86965,94776,119385,75657,150142,54875,179237,35756,154299,-4977,123541,9155,89459,24949,55377,42406,22126,59031v-36576,19119,-3325,77309,32420,55696l54546,114727xe" fillcolor="#0a7493 [3209]" stroked="f">
                    <v:stroke joinstyle="miter"/>
                    <v:path arrowok="t" o:connecttype="custom" o:connectlocs="54546,114728;150143,54875;123542,9155;22126,59031;54546,114728;54546,114728" o:connectangles="0,0,0,0,0,0"/>
                  </v:shape>
                  <v:shape id="Forme libre : Forme 35" o:spid="_x0000_s1357" style="position:absolute;left:70147;top:35079;width:1911;height:748;visibility:visible;mso-wrap-style:square;v-text-anchor:middle" coordsize="191192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" path="m160643,6242c118248,7073,76685,7904,34290,11230v-37407,2493,-37407,54864,,57358c76685,71913,118248,72744,160643,73575v43226,,43226,-68164,,-67333l160643,6242xe" fillcolor="#0a7493 [3209]" stroked="f">
                    <v:stroke joinstyle="miter"/>
                    <v:path arrowok="t" o:connecttype="custom" o:connectlocs="160644,6242;34290,11230;34290,68589;160644,73576;160644,6242;160644,6242" o:connectangles="0,0,0,0,0,0"/>
                  </v:shape>
                  <v:shape id="Forme libre : Forme 36" o:spid="_x0000_s1358" style="position:absolute;left:65691;top:33050;width:914;height:1413;visibility:visible;mso-wrap-style:square;v-text-anchor:middle" coordsize="91440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<v:stroke joinstyle="miter"/>
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</v:shape>
                  <v:shape id="Forme libre : Forme 37" o:spid="_x0000_s1359" style="position:absolute;left:62125;top:28205;width:1164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<v:stroke joinstyle="miter"/>
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</v:shape>
                  <v:shape id="Forme libre : Forme 38" o:spid="_x0000_s1360" style="position:absolute;left:59102;top:24987;width:914;height:1496;visibility:visible;mso-wrap-style:square;v-text-anchor:middle" coordsize="91440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" path="m28169,22072c7387,52829,1568,91067,9881,127643v9144,37408,64008,21613,57358,-15794c63083,90236,69733,71117,82202,53660,92177,40360,84696,18747,70564,10434,56433,1290,38145,7940,28169,22072r,xe" fillcolor="#0a7493 [3209]" stroked="f">
                    <v:stroke joinstyle="miter"/>
                    <v:path arrowok="t" o:connecttype="custom" o:connectlocs="28169,22072;9881,127643;67239,111849;82202,53660;70564,10434;28169,22072;28169,22072" o:connectangles="0,0,0,0,0,0,0"/>
                  </v:shape>
                  <v:shape id="Forme libre : Forme 39" o:spid="_x0000_s1361" style="position:absolute;left:58311;top:30351;width:1413;height:1247;visibility:visible;mso-wrap-style:square;v-text-anchor:middle" coordsize="141316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<v:stroke joinstyle="miter"/>
                    <v:path arrowok="t" o:connecttype="custom" o:connectlocs="56538,118262;128858,55084;128858,14352;88126,14352;14974,75867;14974,117430;56538,118262;56538,118262" o:connectangles="0,0,0,0,0,0,0,0"/>
                  </v:shape>
                  <v:shape id="Forme libre : Forme 40" o:spid="_x0000_s1362" style="position:absolute;left:59985;top:32630;width:498;height:582;visibility:visible;mso-wrap-style:square;v-text-anchor:middle" coordsize="49876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<v:stroke joinstyle="miter"/>
                    <v:path arrowok="t" o:connecttype="custom" o:connectlocs="16369,14244;8056,32532;13875,54976;36319,49157;45463,31700;39644,8425;16369,14244;16369,14244" o:connectangles="0,0,0,0,0,0,0,0"/>
                  </v:shape>
                  <v:shape id="Forme libre : Forme 41" o:spid="_x0000_s1363" style="position:absolute;left:59722;top:34721;width:997;height:1414;visibility:visible;mso-wrap-style:square;v-text-anchor:middle" coordsize="99752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<v:stroke joinstyle="miter"/>
                    <v:path arrowok="t" o:connecttype="custom" o:connectlocs="68436,119319;98362,47830;79243,8760;37678,22061;10246,85237;21884,130957;68436,119319;68436,119319" o:connectangles="0,0,0,0,0,0,0,0"/>
                  </v:shape>
                  <v:shape id="Forme libre : Forme 42" o:spid="_x0000_s1364" style="position:absolute;left:51075;top:26212;width:665;height:1662;visibility:visible;mso-wrap-style:square;v-text-anchor:middle" coordsize="66501,166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" path="m6243,34290v1663,35745,2494,72321,4988,108065c13725,174775,58613,174775,61107,142355,63601,106611,64432,70035,66095,34290v831,-37407,-60683,-37407,-59852,l6243,34290xe" fillcolor="#0a7493 [3209]" stroked="f">
                    <v:stroke joinstyle="miter"/>
                    <v:path arrowok="t" o:connecttype="custom" o:connectlocs="6243,34290;11231,142356;61108,142356;66096,34290;6243,34290;6243,34290" o:connectangles="0,0,0,0,0,0"/>
                  </v:shape>
                  <v:shape id="Forme libre : Forme 43" o:spid="_x0000_s1365" style="position:absolute;left:48603;top:27779;width:915;height:1912;visibility:visible;mso-wrap-style:square;v-text-anchor:middle" coordsize="91440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<v:stroke joinstyle="miter"/>
                    <v:path arrowok="t" o:connecttype="custom" o:connectlocs="83808,147669;89627,57059;31438,22977;7331,92804;12319,167620;83808,147669;83808,147669" o:connectangles="0,0,0,0,0,0,0"/>
                  </v:shape>
                  <v:shape id="Forme libre : Forme 44" o:spid="_x0000_s1366" style="position:absolute;left:46614;top:26634;width:1080;height:1164;visibility:visible;mso-wrap-style:square;v-text-anchor:middle" coordsize="108065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" path="m63342,10292c37572,29411,19284,52687,7646,83444v-9975,28264,35745,47383,48215,20782c64173,85938,76642,71806,92436,61831v13301,-8313,19119,-26601,10807,-40732c96593,8630,76642,1148,63342,10292r,xe" fillcolor="#0a7493 [3209]" stroked="f">
                    <v:stroke joinstyle="miter"/>
                    <v:path arrowok="t" o:connecttype="custom" o:connectlocs="63342,10292;7646,83444;55861,104226;92436,61831;103243,21099;63342,10292;63342,10292" o:connectangles="0,0,0,0,0,0,0"/>
                  </v:shape>
                  <v:shape id="Forme libre : Forme 45" o:spid="_x0000_s1367" style="position:absolute;left:42562;top:28458;width:1745;height:1912;visibility:visible;mso-wrap-style:square;v-text-anchor:middle" coordsize="174567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<v:stroke joinstyle="miter"/>
                    <v:path arrowok="t" o:connecttype="custom" o:connectlocs="70352,167898;162623,55675;121060,14112;66196,68144;17151,127166;70352,167898;70352,167898" o:connectangles="0,0,0,0,0,0,0"/>
                  </v:shape>
                  <v:shape id="Forme libre : Forme 46" o:spid="_x0000_s1368" style="position:absolute;left:38321;top:28409;width:2327;height:1745;visibility:visible;mso-wrap-style:square;v-text-anchor:middle" coordsize="232756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" path="m52201,167865c115378,150409,173567,110507,217625,62294,245888,30705,202662,-13352,171073,15742,129510,53981,84621,77256,32251,95545v-44889,14962,-27432,85621,19950,72320l52201,167865xe" fillcolor="#0a7493 [3209]" stroked="f">
                    <v:stroke joinstyle="miter"/>
                    <v:path arrowok="t" o:connecttype="custom" o:connectlocs="52201,167865;217625,62294;171073,15742;32251,95545;52201,167865;52201,167865" o:connectangles="0,0,0,0,0,0"/>
                  </v:shape>
                  <v:shape id="Forme libre : Forme 47" o:spid="_x0000_s1369" style="position:absolute;left:41966;top:23145;width:1413;height:1330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<v:stroke joinstyle="miter"/>
                    <v:path arrowok="t" o:connecttype="custom" o:connectlocs="82544,15901;13549,82404;46799,125630;129095,63283;129095,15901;82544,15901;82544,15901" o:connectangles="0,0,0,0,0,0,0"/>
                  </v:shape>
                  <v:shape id="Forme libre : Forme 48" o:spid="_x0000_s1370" style="position:absolute;left:44810;top:21596;width:665;height:831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<v:stroke joinstyle="miter"/>
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</v:shape>
                  <v:shape id="Forme libre : Forme 49" o:spid="_x0000_s1371" style="position:absolute;left:41675;top:42191;width:1579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<v:stroke joinstyle="miter"/>
                    <v:path arrowok="t" o:connecttype="custom" o:connectlocs="49312,82320;121633,73176;129946,10000;31024,16650;7748,58213;49312,82320;49312,82320" o:connectangles="0,0,0,0,0,0,0"/>
                  </v:shape>
                  <v:shape id="Forme libre : Forme 50" o:spid="_x0000_s1372" style="position:absolute;left:76952;top:25211;width:914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<v:stroke joinstyle="miter"/>
                    <v:path arrowok="t" o:connecttype="custom" o:connectlocs="69503,96964;84465,42099;64515,7186;29602,27136;7988,80339;30433,119409;69503,96964;69503,96964" o:connectangles="0,0,0,0,0,0,0,0"/>
                  </v:shape>
                  <v:shape id="Forme libre : Forme 51" o:spid="_x0000_s1373" style="position:absolute;left:51989;top:20694;width:748;height:1163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<v:stroke joinstyle="miter"/>
                    <v:path arrowok="t" o:connecttype="custom" o:connectlocs="7119,43277;20419,96478;49515,115597;72790,89828;66972,35795;32888,6701;7119,43277;7119,43277" o:connectangles="0,0,0,0,0,0,0,0"/>
                  </v:shape>
                  <v:shape id="Forme libre : Forme 52" o:spid="_x0000_s1374" style="position:absolute;left:47110;top:20092;width:2078;height:1496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" path="m194890,110096c146677,74351,104282,38606,50249,10343,15336,-7945,-11265,39437,20323,61882v49046,35744,99753,57357,153786,83958c198216,159141,216504,125890,194890,110096r,xe" fillcolor="#0a7493 [3209]" stroked="f">
                    <v:stroke joinstyle="miter"/>
                    <v:path arrowok="t" o:connecttype="custom" o:connectlocs="194890,110096;50249,10343;20323,61882;174109,145840;194890,110096;194890,110096" o:connectangles="0,0,0,0,0,0"/>
                  </v:shape>
                  <v:shape id="Forme libre : Forme 53" o:spid="_x0000_s1375" style="position:absolute;left:41724;top:18054;width:1330;height:1413;visibility:visible;mso-wrap-style:square;v-text-anchor:middle" coordsize="133003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" path="m75966,15505c53521,41274,31077,67044,11126,96139v-19119,27431,22445,57357,44889,34913c79291,108608,99241,83669,119192,59562v10806,-12469,12469,-30757,,-43226c108385,3867,86772,2205,75966,15505r,xe" fillcolor="#0a7493 [3209]" stroked="f">
                    <v:stroke joinstyle="miter"/>
                    <v:path arrowok="t" o:connecttype="custom" o:connectlocs="75967,15505;11126,96139;56015,131052;119193,59562;119193,16336;75967,15505;75967,15505" o:connectangles="0,0,0,0,0,0,0"/>
                  </v:shape>
                  <v:shape id="Forme libre : Forme 54" o:spid="_x0000_s1376" style="position:absolute;left:2186;top:25151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<v:stroke joinstyle="miter"/>
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</v:shape>
                  <v:shape id="Forme libre : Forme 55" o:spid="_x0000_s1377" style="position:absolute;left:67457;top:33839;width:3741;height:2410;visibility:visible;mso-wrap-style:square;v-text-anchor:middle" coordsize="374072,24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" path="m47200,235039c150278,176018,251694,114504,355603,57146,387191,39690,358927,-6862,327339,9764,222599,64628,117858,121154,18937,187656v-29094,19119,-3325,65671,28263,47383l47200,235039xe" fillcolor="#0a7493 [3209]" stroked="f">
                    <v:stroke joinstyle="miter"/>
                    <v:path arrowok="t" o:connecttype="custom" o:connectlocs="47200,235039;355604,57146;327340,9764;18937,187656;47200,235039;47200,235039" o:connectangles="0,0,0,0,0,0"/>
                  </v:shape>
                  <v:shape id="Forme libre : Forme 56" o:spid="_x0000_s1378" style="position:absolute;left:65747;top:30278;width:1580;height:1829;visibility:visible;mso-wrap-style:square;v-text-anchor:middle" coordsize="157941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" path="m136722,116409c101808,95627,75208,63208,59413,24969,46113,-6619,-438,4187,7043,39101v11638,56526,47383,103078,95597,134666c139215,197874,174129,138853,136722,116409r,xe" fillcolor="#0a7493 [3209]" stroked="f">
                    <v:stroke joinstyle="miter"/>
                    <v:path arrowok="t" o:connecttype="custom" o:connectlocs="136723,116410;59413,24969;7043,39101;102641,173768;136723,116410;136723,116410" o:connectangles="0,0,0,0,0,0"/>
                  </v:shape>
                  <v:shape id="Forme libre : Forme 57" o:spid="_x0000_s1379" style="position:absolute;left:52990;top:30129;width:2993;height:2909;visibility:visible;mso-wrap-style:square;v-text-anchor:middle" coordsize="299258,290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" path="m253643,11656c165528,82314,84895,161285,11743,247737v-18288,22444,13300,54033,31588,31589c116483,192873,197116,113902,286063,43244,309338,25787,276087,-6632,253643,11656r,xe" fillcolor="#0a7493 [3209]" stroked="f">
                    <v:stroke joinstyle="miter"/>
                    <v:path arrowok="t" o:connecttype="custom" o:connectlocs="253643,11656;11743,247737;43331,279326;286063,43244;253643,11656;253643,11656" o:connectangles="0,0,0,0,0,0"/>
                  </v:shape>
                  <v:shape id="Forme libre : Forme 58" o:spid="_x0000_s1380" style="position:absolute;left:44038;top:31792;width:1330;height:997;visibility:visible;mso-wrap-style:square;v-text-anchor:middle" coordsize="133003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" path="m93967,7476c59885,19114,31621,39065,10008,68159,-4955,88110,28296,113879,44921,94760,62378,75641,82329,63171,108098,57353,141349,50702,126386,-2499,93967,7476r,xe" fillcolor="#0a7493 [3209]" stroked="f">
                    <v:stroke joinstyle="miter"/>
                    <v:path arrowok="t" o:connecttype="custom" o:connectlocs="93968,7476;10008,68160;44921,94761;108099,57354;93968,7476;93968,7476" o:connectangles="0,0,0,0,0,0"/>
                  </v:shape>
                  <v:shape id="Forme libre : Forme 59" o:spid="_x0000_s1381" style="position:absolute;left:26694;top:31989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<v:stroke joinstyle="miter"/>
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</v:shape>
                  <v:shape id="Forme libre : Forme 60" o:spid="_x0000_s1382" style="position:absolute;left:14603;top:35685;width:1413;height:2328;visibility:visible;mso-wrap-style:square;v-text-anchor:middle" coordsize="141316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" path="m7502,28739c32440,96072,61535,161743,96448,224088v13301,24107,50708,2494,37408,-21613c100605,142623,69848,81940,44078,18764,34103,-2849,-810,5463,7502,28739r,xe" fillcolor="#0a7493 [3209]" stroked="f">
                    <v:stroke joinstyle="miter"/>
                    <v:path arrowok="t" o:connecttype="custom" o:connectlocs="7502,28739;96448,224088;133856,202475;44078,18764;7502,28739;7502,28739" o:connectangles="0,0,0,0,0,0"/>
                  </v:shape>
                  <v:shape id="Forme libre : Forme 61" o:spid="_x0000_s1383" style="position:absolute;left:18959;top:43344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<v:stroke joinstyle="miter"/>
                    <v:path arrowok="t" o:connecttype="custom" o:connectlocs="52387,10222;18304,31004;8329,61761;37423,75893;74831,61761;93119,23523;52387,10222;52387,10222" o:connectangles="0,0,0,0,0,0,0,0"/>
                  </v:shape>
                  <v:shape id="Forme libre : Forme 62" o:spid="_x0000_s1384" style="position:absolute;left:315;top:36337;width:1746;height:1246;visibility:visible;mso-wrap-style:square;v-text-anchor:middle" coordsize="174567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" path="m9816,46761v25770,48214,79802,78971,134666,71490c176071,114094,177733,65880,144482,67543,107075,69206,72993,52580,55536,19329,38911,-10596,-6809,16004,9816,46761r,xe" fillcolor="#0a7493 [3209]" stroked="f">
                    <v:stroke joinstyle="miter"/>
                    <v:path arrowok="t" o:connecttype="custom" o:connectlocs="9816,46761;144482,118252;144482,67544;55536,19329;9816,46761;9816,46761" o:connectangles="0,0,0,0,0,0"/>
                  </v:shape>
                  <v:shape id="Forme libre : Forme 63" o:spid="_x0000_s1385" style="position:absolute;left:22873;top:28473;width:1580;height:1081;visibility:visible;mso-wrap-style:square;v-text-anchor:middle" coordsize="157941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" path="m13378,54192v29926,34082,75646,53201,121366,49876c167995,101575,168826,50036,134744,50867,102324,52530,74061,40060,52448,15122,29172,-11479,-9897,27591,13378,54192r,xe" fillcolor="#0a7493 [3209]" stroked="f">
                    <v:stroke joinstyle="miter"/>
                    <v:path arrowok="t" o:connecttype="custom" o:connectlocs="13378,54192;134745,104068;134745,50867;52448,15122;13378,54192;13378,54192" o:connectangles="0,0,0,0,0,0"/>
                  </v:shape>
                  <v:shape id="Forme libre : Forme 64" o:spid="_x0000_s1386" style="position:absolute;left:31669;top:29113;width:1247;height:1081;visibility:visible;mso-wrap-style:square;v-text-anchor:middle" coordsize="124690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<v:stroke joinstyle="miter"/>
                    <v:path arrowok="t" o:connecttype="custom" o:connectlocs="22429,69969;77294,104883;122183,93245;110545,48356;57343,10949;10792,23418;22429,69969;22429,69969" o:connectangles="0,0,0,0,0,0,0,0"/>
                  </v:shape>
                  <v:shape id="Forme libre : Forme 65" o:spid="_x0000_s1387" style="position:absolute;left:45311;top:27545;width:1414;height:1496;visibility:visible;mso-wrap-style:square;v-text-anchor:middle" coordsize="141316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" path="m14008,58055v23276,27431,47383,54863,72321,80633c112929,166951,153662,125387,128724,96293,105448,68861,81341,42260,56403,15660,29802,-12604,-10930,28960,14008,58055r,xe" fillcolor="#0a7493 [3209]" stroked="f">
                    <v:stroke joinstyle="miter"/>
                    <v:path arrowok="t" o:connecttype="custom" o:connectlocs="14008,58055;86329,138688;128724,96293;56403,15660;14008,58055;14008,58055" o:connectangles="0,0,0,0,0,0"/>
                  </v:shape>
                  <v:shape id="Forme libre : Forme 66" o:spid="_x0000_s1388" style="position:absolute;left:37003;top:39647;width:1829;height:2992;visibility:visible;mso-wrap-style:square;v-text-anchor:middle" coordsize="182880,29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" path="m62618,282683c111663,207868,149901,128066,175671,42445,186477,5869,130782,-9094,118313,26651,90050,105622,55136,181268,11079,252757v-20782,32420,30757,61515,51539,29926l62618,282683xe" fillcolor="#0a7493 [3209]" stroked="f">
                    <v:stroke joinstyle="miter"/>
                    <v:path arrowok="t" o:connecttype="custom" o:connectlocs="62618,282683;175671,42445;118313,26651;11079,252757;62618,282683;62618,282683" o:connectangles="0,0,0,0,0,0"/>
                  </v:shape>
                  <v:shape id="Forme libre : Forme 67" o:spid="_x0000_s1389" style="position:absolute;left:26724;top:41761;width:1413;height:1081;visibility:visible;mso-wrap-style:square;v-text-anchor:middle" coordsize="14131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" path="m15704,61230v25769,25770,59020,39070,94765,41564c142057,104456,149539,52086,117950,47099,94675,43774,76387,33798,60593,16342,33992,-14415,-14222,32136,15704,61230r,xe" fillcolor="#0a7493 [3209]" stroked="f">
                    <v:stroke joinstyle="miter"/>
                    <v:path arrowok="t" o:connecttype="custom" o:connectlocs="15704,61230;110469,102794;117950,47099;60593,16342;15704,61230;15704,61230" o:connectangles="0,0,0,0,0,0"/>
                  </v:shape>
                  <v:shape id="Forme libre : Forme 68" o:spid="_x0000_s1390" style="position:absolute;left:20403;top:39716;width:998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<v:stroke joinstyle="miter"/>
                    <v:path arrowok="t" o:connecttype="custom" o:connectlocs="21797,65416;60868,87860;94950,81210;93288,46296;60868,15538;13485,18863;21797,65416;21797,65416" o:connectangles="0,0,0,0,0,0,0,0"/>
                  </v:shape>
                  <v:shape id="Forme libre : Forme 69" o:spid="_x0000_s1391" style="position:absolute;left:11853;top:42959;width:1580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" path="m37216,81128v33251,-2494,65671,-8313,98090,-14131c169389,61178,161907,3820,126994,6314,93743,8807,61323,12133,28904,17951,-6010,24602,1472,83622,37216,81128r,xe" fillcolor="#0a7493 [3209]" stroked="f">
                    <v:stroke joinstyle="miter"/>
                    <v:path arrowok="t" o:connecttype="custom" o:connectlocs="37216,81128;135307,66997;126995,6314;28904,17951;37216,81128;37216,81128" o:connectangles="0,0,0,0,0,0"/>
                  </v:shape>
                  <v:shape id="Forme libre : Forme 70" o:spid="_x0000_s1392" style="position:absolute;left:58929;top:32021;width:1164;height:1746;visibility:visible;mso-wrap-style:square;v-text-anchor:middle" coordsize="116378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" path="m62902,154073c70383,114171,84515,77595,106128,43513,123585,15250,80359,-8857,62071,17744,36302,54320,18013,95052,7207,139109v-9144,35745,49045,51539,55695,14964l62902,154073xe" fillcolor="#0a7493 [3209]" stroked="f">
                    <v:stroke joinstyle="miter"/>
                    <v:path arrowok="t" o:connecttype="custom" o:connectlocs="62902,154073;106128,43513;62071,17744;7207,139109;62902,154073;62902,154073" o:connectangles="0,0,0,0,0,0"/>
                  </v:shape>
                  <v:shape id="Forme libre : Forme 71" o:spid="_x0000_s1393" style="position:absolute;left:56686;top:28200;width:2660;height:1080;visibility:visible;mso-wrap-style:square;v-text-anchor:middle" coordsize="26600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" path="m27011,65755v68164,19951,137160,32420,207818,38239c270574,107319,268912,53286,234829,48299,169990,39986,105982,25854,42805,7566,6229,-3240,-9565,54949,27011,65755r,xe" fillcolor="#0a7493 [3209]" stroked="f">
                    <v:stroke joinstyle="miter"/>
                    <v:path arrowok="t" o:connecttype="custom" o:connectlocs="27011,65755;234829,103994;234829,48299;42805,7566;27011,65755;27011,65755" o:connectangles="0,0,0,0,0,0"/>
                  </v:shape>
                  <v:shape id="Forme libre : Forme 72" o:spid="_x0000_s1394" style="position:absolute;left:61253;top:33398;width:1247;height:832;visibility:visible;mso-wrap-style:square;v-text-anchor:middle" coordsize="12469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<v:stroke joinstyle="miter"/>
                    <v:path arrowok="t" o:connecttype="custom" o:connectlocs="55775,81219;101496,64593;122278,28017;85702,7236;30006,21367;8392,65425;55775,81219;55775,81219" o:connectangles="0,0,0,0,0,0,0,0"/>
                  </v:shape>
                  <v:shape id="Forme libre : Forme 73" o:spid="_x0000_s1395" style="position:absolute;left:65871;top:34903;width:1081;height:1413;visibility:visible;mso-wrap-style:square;v-text-anchor:middle" coordsize="108065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" path="m6259,30553v-832,44058,19950,81465,57358,104741c94374,154413,121806,107030,91880,87080,73592,75442,58629,52166,56135,30553,52810,-1035,7090,-2698,6259,30553r,xe" fillcolor="#0a7493 [3209]" stroked="f">
                    <v:stroke joinstyle="miter"/>
                    <v:path arrowok="t" o:connecttype="custom" o:connectlocs="6259,30553;63617,135294;91880,87080;56135,30553;6259,30553;6259,30553" o:connectangles="0,0,0,0,0,0"/>
                  </v:shape>
                  <v:shape id="Forme libre : Forme 74" o:spid="_x0000_s1396" style="position:absolute;left:67073;top:32398;width:914;height:1164;visibility:visible;mso-wrap-style:square;v-text-anchor:middle" coordsize="91440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" path="m42399,108105c65675,88155,82300,62385,90613,33291,98926,6690,55699,-5779,48218,21653,41568,44097,29930,63217,12473,78180v-19119,18288,9976,46551,29926,29925l42399,108105xe" fillcolor="#0a7493 [3209]" stroked="f">
                    <v:stroke joinstyle="miter"/>
                    <v:path arrowok="t" o:connecttype="custom" o:connectlocs="42399,108105;90613,33291;48218,21653;12473,78180;42399,108105;42399,108105" o:connectangles="0,0,0,0,0,0"/>
                  </v:shape>
                  <v:shape id="Forme libre : Forme 75" o:spid="_x0000_s1397" style="position:absolute;left:65091;top:39108;width:2328;height:1912;visibility:visible;mso-wrap-style:square;v-text-anchor:middle" coordsize="232756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" path="m206451,132899c139118,125417,87579,78866,59316,19846,46016,-8418,-3030,11533,7777,41459v32420,84790,108897,137991,198674,145472c241365,189425,239702,136224,206451,132899r,xe" fillcolor="#0a7493 [3209]" stroked="f">
                    <v:stroke joinstyle="miter"/>
                    <v:path arrowok="t" o:connecttype="custom" o:connectlocs="206451,132900;59316,19846;7777,41459;206451,186932;206451,132900;206451,132900" o:connectangles="0,0,0,0,0,0"/>
                  </v:shape>
                  <v:shape id="Forme libre : Forme 76" o:spid="_x0000_s1398" style="position:absolute;left:53922;top:42341;width:1579;height:1330;visibility:visible;mso-wrap-style:square;v-text-anchor:middle" coordsize="157941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" path="m47406,122971c80657,101358,113077,80576,145496,58132,173759,38181,148821,-8370,117233,10749,83982,31531,51562,53144,19143,74758v-29926,19119,-2494,67332,28263,48213l47406,122971xe" fillcolor="#0a7493 [3209]" stroked="f">
                    <v:stroke joinstyle="miter"/>
                    <v:path arrowok="t" o:connecttype="custom" o:connectlocs="47406,122972;145497,58132;117234,10749;19143,74759;47406,122972;47406,122972" o:connectangles="0,0,0,0,0,0"/>
                  </v:shape>
                  <v:shape id="Forme libre : Forme 77" o:spid="_x0000_s1399" style="position:absolute;left:39804;top:41806;width:1829;height:2161;visibility:visible;mso-wrap-style:square;v-text-anchor:middle" coordsize="182880,21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<v:stroke joinstyle="miter"/>
                    <v:path arrowok="t" o:connecttype="custom" o:connectlocs="148239,170659;62618,20198;11079,50123;105844,193935;176502,192272;148239,170659;148239,170659" o:connectangles="0,0,0,0,0,0,0"/>
                  </v:shape>
                  <v:shape id="Forme libre : Forme 78" o:spid="_x0000_s1400" style="position:absolute;left:33460;top:41813;width:1496;height:1828;visibility:visible;mso-wrap-style:square;v-text-anchor:middle" coordsize="149629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" path="m134290,131743c94389,110130,70282,70229,61138,26171,55320,-4586,4612,2065,6275,33653v2493,68164,45720,121366,108065,146304c141772,191595,160060,145875,134290,131743r,xe" fillcolor="#0a7493 [3209]" stroked="f">
                    <v:stroke joinstyle="miter"/>
                    <v:path arrowok="t" o:connecttype="custom" o:connectlocs="134290,131744;61138,26171;6275,33653;114340,179958;134290,131744;134290,131744" o:connectangles="0,0,0,0,0,0"/>
                  </v:shape>
                  <v:shape id="Forme libre : Forme 79" o:spid="_x0000_s1401" style="position:absolute;left:28197;top:42288;width:2078;height:1912;visibility:visible;mso-wrap-style:square;v-text-anchor:middle" coordsize="207818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" path="m185146,135791c127788,115009,84561,71783,56298,18581,42998,-7188,-3553,11100,8085,39363v29094,72321,88946,123860,163760,145473c203434,193148,215071,146597,185146,135791r,xe" fillcolor="#0a7493 [3209]" stroked="f">
                    <v:stroke joinstyle="miter"/>
                    <v:path arrowok="t" o:connecttype="custom" o:connectlocs="185146,135792;56298,18581;8085,39363;171845,184837;185146,135792;185146,135792" o:connectangles="0,0,0,0,0,0"/>
                  </v:shape>
                  <v:shape id="Forme libre : Forme 80" o:spid="_x0000_s1402" style="position:absolute;left:31741;top:43278;width:1080;height:665;visibility:visible;mso-wrap-style:square;v-text-anchor:middle" coordsize="108065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<v:stroke joinstyle="miter"/>
                    <v:path arrowok="t" o:connecttype="custom" o:connectlocs="39387,66646;84276,57502;102564,25081;70145,6793;25256,16768;6968,49189;39387,66646;39387,66646" o:connectangles="0,0,0,0,0,0,0,0"/>
                  </v:shape>
                  <v:shape id="Forme libre : Forme 81" o:spid="_x0000_s1403" style="position:absolute;left:49188;top:34992;width:1579;height:748;visibility:visible;mso-wrap-style:square;v-text-anchor:middle" coordsize="15794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" path="m28679,74019c67749,72357,105988,65706,142563,50743,169164,40768,157526,-1627,130926,7517,97675,19986,64424,25805,28679,26637v-29926,1662,-29926,49045,,47382l28679,74019xe" fillcolor="#0a7493 [3209]" stroked="f">
                    <v:stroke joinstyle="miter"/>
                    <v:path arrowok="t" o:connecttype="custom" o:connectlocs="28679,74020;142564,50744;130927,7517;28679,26637;28679,74020;28679,74020" o:connectangles="0,0,0,0,0,0"/>
                  </v:shape>
                  <v:shape id="Forme libre : Forme 82" o:spid="_x0000_s1404" style="position:absolute;left:51336;top:33457;width:2328;height:748;visibility:visible;mso-wrap-style:square;v-text-anchor:middle" coordsize="232756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" path="m23339,54606c84022,72894,147199,80376,210375,72063v30758,-4156,31589,-52370,,-49045c151355,28006,93997,24680,36640,7224,5883,-1089,-6587,45462,23339,54606r,xe" fillcolor="#0a7493 [3209]" stroked="f">
                    <v:stroke joinstyle="miter"/>
                    <v:path arrowok="t" o:connecttype="custom" o:connectlocs="23339,54607;210375,72064;210375,23018;36640,7224;23339,54607;23339,54607" o:connectangles="0,0,0,0,0,0"/>
                  </v:shape>
                  <v:shape id="Forme libre : Forme 83" o:spid="_x0000_s1405" style="position:absolute;left:53833;top:34567;width:831;height:1081;visibility:visible;mso-wrap-style:square;v-text-anchor:middle" coordsize="8312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" path="m21419,28361c16431,44155,12275,59118,7288,74912v-8313,28263,34913,47383,48213,20782c62982,81562,69633,67430,77114,52468,85427,35842,80439,15892,62151,8410,46357,1760,27238,10904,21419,28361r,xe" fillcolor="#0a7493 [3209]" stroked="f">
                    <v:stroke joinstyle="miter"/>
                    <v:path arrowok="t" o:connecttype="custom" o:connectlocs="21419,28361;7288,74912;55501,95694;77114,52468;62151,8410;21419,28361;21419,28361" o:connectangles="0,0,0,0,0,0,0"/>
                  </v:shape>
                  <v:shape id="Forme libre : Forme 84" o:spid="_x0000_s1406" style="position:absolute;left:55671;top:37908;width:582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<v:stroke joinstyle="miter"/>
                    <v:path arrowok="t" o:connecttype="custom" o:connectlocs="50371,48345;57021,38370;53696,12600;27927,9275;17952,15925;6314,36707;12964,53332;29590,59983;50371,48345;50371,48345" o:connectangles="0,0,0,0,0,0,0,0,0,0"/>
                  </v:shape>
                  <v:shape id="Forme libre : Forme 85" o:spid="_x0000_s1407" style="position:absolute;left:57470;top:35650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<v:stroke joinstyle="miter"/>
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</v:shape>
                  <v:shape id="Forme libre : Forme 86" o:spid="_x0000_s1408" style="position:absolute;left:57889;top:38429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zFv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e&#10;wfdL+AFy/gEAAP//AwBQSwECLQAUAAYACAAAACEA2+H2y+4AAACFAQAAEwAAAAAAAAAAAAAAAAAA&#10;AAAAW0NvbnRlbnRfVHlwZXNdLnhtbFBLAQItABQABgAIAAAAIQBa9CxbvwAAABUBAAALAAAAAAAA&#10;AAAAAAAAAB8BAABfcmVscy8ucmVsc1BLAQItABQABgAIAAAAIQDvrzFvvwAAANsAAAAPAAAAAAAA&#10;AAAAAAAAAAcCAABkcnMvZG93bnJldi54bWxQSwUGAAAAAAMAAwC3AAAA8wI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<v:stroke joinstyle="miter"/>
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</v:shape>
                  <v:shape id="Forme libre : Forme 87" o:spid="_x0000_s1409" style="position:absolute;left:62303;top:4224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<v:stroke joinstyle="miter"/>
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</v:shape>
                  <v:shape id="Forme libre : Forme 88" o:spid="_x0000_s1410" style="position:absolute;left:62048;top:39235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<v:stroke joinstyle="miter"/>
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</v:shape>
                  <v:shape id="Forme libre : Forme 89" o:spid="_x0000_s1411" style="position:absolute;left:58997;top:37820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<v:stroke joinstyle="miter"/>
                    <v:path arrowok="t" o:connecttype="custom" o:connectlocs="29510,7352;21197,9845;6235,29796;21197,49746;29510,52240;58605,29796;29510,7352;29510,7352" o:connectangles="0,0,0,0,0,0,0,0"/>
                  </v:shape>
                  <v:shape id="Forme libre : Forme 90" o:spid="_x0000_s1412" style="position:absolute;left:58008;top:34736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<v:stroke joinstyle="miter"/>
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</v:shape>
                  <v:shape id="Forme libre : Forme 91" o:spid="_x0000_s1413" style="position:absolute;left:63848;top:37376;width:997;height:665;visibility:visible;mso-wrap-style:square;v-text-anchor:middle" coordsize="99752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" path="m71489,8515c57358,7683,41564,4358,27432,7683v-28263,6651,-28263,49877,,57358c41564,68366,57358,65872,71489,64210,86452,63379,100584,51741,99753,35947,98090,20984,86452,10177,71489,8515r,xe" fillcolor="#0a7493 [3209]" stroked="f">
                    <v:stroke joinstyle="miter"/>
                    <v:path arrowok="t" o:connecttype="custom" o:connectlocs="71490,8515;27432,7683;27432,65042;71490,64211;99754,35948;71490,8515;71490,8515" o:connectangles="0,0,0,0,0,0,0"/>
                  </v:shape>
                  <v:shape id="Forme libre : Forme 92" o:spid="_x0000_s1414" style="position:absolute;left:65106;top:38148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Gx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PdL+AFy/gEAAP//AwBQSwECLQAUAAYACAAAACEA2+H2y+4AAACFAQAAEwAAAAAAAAAAAAAAAAAA&#10;AAAAW0NvbnRlbnRfVHlwZXNdLnhtbFBLAQItABQABgAIAAAAIQBa9CxbvwAAABUBAAALAAAAAAAA&#10;AAAAAAAAAB8BAABfcmVscy8ucmVsc1BLAQItABQABgAIAAAAIQAVTaGxvwAAANsAAAAPAAAAAAAA&#10;AAAAAAAAAAcCAABkcnMvZG93bnJldi54bWxQSwUGAAAAAAMAAwC3AAAA8wI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<v:stroke joinstyle="miter"/>
                    <v:path arrowok="t" o:connecttype="custom" o:connectlocs="33746,7741;17952,15223;6314,39331;15458,60944;33746,70919;65335,62606;75311,39331;65335,16054;33746,7741;33746,7741" o:connectangles="0,0,0,0,0,0,0,0,0,0"/>
                  </v:shape>
                  <v:shape id="Forme libre : Forme 93" o:spid="_x0000_s1415" style="position:absolute;left:69037;top:35593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<v:stroke joinstyle="miter"/>
                    <v:path arrowok="t" o:connecttype="custom" o:connectlocs="25564,21378;16420,36341;7276,57123;17251,86218;48009,88712;64634,74580;75440,61280;84584,38835;72115,13896;25564,21378;25564,21378" o:connectangles="0,0,0,0,0,0,0,0,0,0,0"/>
                  </v:shape>
                  <v:shape id="Forme libre : Forme 94" o:spid="_x0000_s1416" style="position:absolute;left:76855;top:3867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<v:stroke joinstyle="miter"/>
                    <v:path arrowok="t" o:connecttype="custom" o:connectlocs="38460,14503;14354,35284;11860,71860;47605,79342;75868,63548;84180,18659;38460,14503;38460,14503" o:connectangles="0,0,0,0,0,0,0,0"/>
                  </v:shape>
                  <v:shape id="Forme libre : Forme 95" o:spid="_x0000_s1417" style="position:absolute;left:76304;top:40803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<v:stroke joinstyle="miter"/>
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</v:shape>
                  <v:shape id="Forme libre : Forme 96" o:spid="_x0000_s1418" style="position:absolute;left:65011;top:4293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ey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fdL+AFy/gEAAP//AwBQSwECLQAUAAYACAAAACEA2+H2y+4AAACFAQAAEwAAAAAAAAAAAAAAAAAA&#10;AAAAW0NvbnRlbnRfVHlwZXNdLnhtbFBLAQItABQABgAIAAAAIQBa9CxbvwAAABUBAAALAAAAAAAA&#10;AAAAAAAAAB8BAABfcmVscy8ucmVsc1BLAQItABQABgAIAAAAIQBqdqeyvwAAANsAAAAPAAAAAAAA&#10;AAAAAAAAAAcCAABkcnMvZG93bnJldi54bWxQSwUGAAAAAAMAAwC3AAAA8wI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<v:stroke joinstyle="miter"/>
                    <v:path arrowok="t" o:connecttype="custom" o:connectlocs="26601,10709;19951,14034;19951,63080;26601,66405;59853,66405;76478,38142;59853,9877;26601,10709;26601,10709" o:connectangles="0,0,0,0,0,0,0,0,0"/>
                  </v:shape>
                  <v:shape id="Forme libre : Forme 97" o:spid="_x0000_s1419" style="position:absolute;left:45123;top:41988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<v:stroke joinstyle="miter"/>
                    <v:path arrowok="t" o:connecttype="custom" o:connectlocs="61070,65126;75202,51826;79358,19405;48601,6936;29482,11092;7037,33537;10362,58476;29482,73439;61070,65126;61070,65126" o:connectangles="0,0,0,0,0,0,0,0,0,0"/>
                  </v:shape>
                  <v:shape id="Forme libre : Forme 98" o:spid="_x0000_s1420" style="position:absolute;left:42145;top:41031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orme libre : Forme 99" o:spid="_x0000_s1421" style="position:absolute;left:40709;top:41389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<v:stroke joinstyle="miter"/>
                    <v:path arrowok="t" o:connecttype="custom" o:connectlocs="31173,7040;22860,9534;6235,31147;22860,52760;31173,55254;61931,31978;31173,7040;31173,7040" o:connectangles="0,0,0,0,0,0,0,0"/>
                  </v:shape>
                  <v:shape id="Forme libre : Forme 100" o:spid="_x0000_s1422" style="position:absolute;left:43336;top:43566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<v:stroke joinstyle="miter"/>
                    <v:path arrowok="t" o:connecttype="custom" o:connectlocs="30342,7084;22029,9577;6235,30359;22029,51141;30342,53635;60268,30359;30342,7084;30342,7084" o:connectangles="0,0,0,0,0,0,0,0"/>
                  </v:shape>
                  <v:shape id="Forme libre : Forme 101" o:spid="_x0000_s1423" style="position:absolute;left:39966;top:38060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<v:stroke joinstyle="miter"/>
                    <v:path arrowok="t" o:connecttype="custom" o:connectlocs="55575,14917;37286,7435;18166,9929;8191,21567;18166,52325;34792,63131;72200,50662;72200,29880;55575,14917;55575,14917" o:connectangles="0,0,0,0,0,0,0,0,0,0"/>
                  </v:shape>
                  <v:shape id="Forme libre : Forme 102" o:spid="_x0000_s1424" style="position:absolute;left:35372;top:43534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<v:stroke joinstyle="miter"/>
                    <v:path arrowok="t" o:connecttype="custom" o:connectlocs="32004,7791;23691,11116;6235,33562;23691,56006;32004,59331;65256,33562;32004,7791;32004,7791" o:connectangles="0,0,0,0,0,0,0,0"/>
                  </v:shape>
                  <v:shape id="Forme libre : Forme 103" o:spid="_x0000_s1425" style="position:absolute;left:27856;top:40815;width:581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" path="m33043,61930v35745,,35745,-55695,,-55695c-2702,6235,-2702,61930,33043,61930r,xe" fillcolor="#0a7493 [3209]" stroked="f">
                    <v:stroke joinstyle="miter"/>
                    <v:path arrowok="t" o:connecttype="custom" o:connectlocs="33043,61931;33043,6235;33043,61931;33043,61931" o:connectangles="0,0,0,0"/>
                  </v:shape>
                  <v:shape id="Forme libre : Forme 104" o:spid="_x0000_s1426" style="position:absolute;left:22270;top:39824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<v:stroke joinstyle="miter"/>
                    <v:path arrowok="t" o:connecttype="custom" o:connectlocs="42931,7248;27136,13898;13836,24704;9680,55463;37944,67100;53738,62113;62882,56294;73689,23042;62882,10573;42931,7248;42931,7248" o:connectangles="0,0,0,0,0,0,0,0,0,0,0"/>
                  </v:shape>
                  <v:shape id="Forme libre : Forme 105" o:spid="_x0000_s1427" style="position:absolute;left:24803;top:36648;width:748;height:832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<v:stroke joinstyle="miter"/>
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</v:shape>
                  <v:shape id="Forme libre : Forme 106" o:spid="_x0000_s1428" style="position:absolute;left:18423;top:41297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9T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j0bw&#10;fSZcIOcfAAAA//8DAFBLAQItABQABgAIAAAAIQDb4fbL7gAAAIUBAAATAAAAAAAAAAAAAAAAAAAA&#10;AABbQ29udGVudF9UeXBlc10ueG1sUEsBAi0AFAAGAAgAAAAhAFr0LFu/AAAAFQEAAAsAAAAAAAAA&#10;AAAAAAAAHwEAAF9yZWxzLy5yZWxzUEsBAi0AFAAGAAgAAAAhAIjTb1O+AAAA3AAAAA8AAAAAAAAA&#10;AAAAAAAABwIAAGRycy9kb3ducmV2LnhtbFBLBQYAAAAAAwADALcAAADyAgAAAAA=&#10;" path="m38654,73568v43226,,43226,-67333,,-67333c-4572,7066,-4572,73568,38654,73568r,xe" fillcolor="#0a7493 [3209]" stroked="f">
                    <v:stroke joinstyle="miter"/>
                    <v:path arrowok="t" o:connecttype="custom" o:connectlocs="38655,73569;38655,6235;38655,73569;38655,73569" o:connectangles="0,0,0,0"/>
                  </v:shape>
                  <v:shape id="Forme libre : Forme 107" o:spid="_x0000_s1429" style="position:absolute;left:20097;top:43533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<v:stroke joinstyle="miter"/>
                    <v:path arrowok="t" o:connecttype="custom" o:connectlocs="7509,40318;10834,48631;34111,66087;57387,48631;60712,40318;34942,6235;7509,40318;7509,40318" o:connectangles="0,0,0,0,0,0,0,0"/>
                  </v:shape>
                  <v:shape id="Forme libre : Forme 108" o:spid="_x0000_s1430" style="position:absolute;left:19295;top:41922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<v:stroke joinstyle="miter"/>
                    <v:path arrowok="t" o:connecttype="custom" o:connectlocs="50292,74231;64424,68412;64424,13547;50292,7728;16210,16873;6235,40980;16210,65087;50292,74231;50292,74231" o:connectangles="0,0,0,0,0,0,0,0,0"/>
                  </v:shape>
                  <v:shape id="Forme libre : Forme 109" o:spid="_x0000_s1431" style="position:absolute;left:16236;top:43101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<v:stroke joinstyle="miter"/>
                    <v:path arrowok="t" o:connecttype="custom" o:connectlocs="76090,22889;62790,12082;40345,6263;6263,40345;12082,62791;22889,76091;49489,86897;76090,76091;86897,49490;76090,22889;76090,22889" o:connectangles="0,0,0,0,0,0,0,0,0,0,0"/>
                  </v:shape>
                  <v:shape id="Forme libre : Forme 110" o:spid="_x0000_s1432" style="position:absolute;left:19811;top:36915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<v:stroke joinstyle="miter"/>
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</v:shape>
                  <v:shape id="Forme libre : Forme 111" o:spid="_x0000_s1433" style="position:absolute;left:16075;top:37681;width:997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<v:stroke joinstyle="miter"/>
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</v:shape>
                  <v:shape id="Forme libre : Forme 112" o:spid="_x0000_s1434" style="position:absolute;left:16766;top:39601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  <v:shape id="Forme libre : Forme 113" o:spid="_x0000_s1435" style="position:absolute;left:18822;top:38121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<v:stroke joinstyle="miter"/>
                    <v:path arrowok="t" o:connecttype="custom" o:connectlocs="41980,60372;50293,58710;69412,33772;50293,8832;41980,7170;14547,14651;6235,34603;14547,54553;41980,60372;41980,60372" o:connectangles="0,0,0,0,0,0,0,0,0,0"/>
                  </v:shape>
                  <v:shape id="Forme libre : Forme 114" o:spid="_x0000_s1436" style="position:absolute;left:9362;top:42978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<v:stroke joinstyle="miter"/>
                    <v:path arrowok="t" o:connecttype="custom" o:connectlocs="66917,17737;41979,6931;10391,20231;6235,34363;14547,54314;27848,63458;37823,68446;60267,70939;77724,57639;66917,17737;66917,17737" o:connectangles="0,0,0,0,0,0,0,0,0,0,0"/>
                  </v:shape>
                  <v:shape id="Forme libre : Forme 115" o:spid="_x0000_s1437" style="position:absolute;left:10734;top:42303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<v:stroke joinstyle="miter"/>
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</v:shape>
                  <v:shape id="Forme libre : Forme 116" o:spid="_x0000_s1438" style="position:absolute;left:6128;top:40916;width:748;height:582;visibility:visible;mso-wrap-style:square;v-text-anchor:middle" coordsize="74814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<v:stroke joinstyle="miter"/>
                    <v:path arrowok="t" o:connecttype="custom" o:connectlocs="39486,58493;56943,55168;74400,32723;56943,10279;39486,6954;13716,13604;6235,32723;13716,51843;39486,58493;39486,58493" o:connectangles="0,0,0,0,0,0,0,0,0,0"/>
                  </v:shape>
                  <v:shape id="Forme libre : Forme 117" o:spid="_x0000_s1439" style="position:absolute;left:8647;top:4109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" path="m10328,46136v1663,2494,3325,4156,4157,6650c23629,66917,41917,66917,51892,52786v1663,-2494,3325,-4156,4156,-6650c67686,29510,51892,6235,32773,6235v-19120,,-34082,23275,-22445,39901l10328,46136xe" fillcolor="#0a7493 [3209]" stroked="f">
                    <v:stroke joinstyle="miter"/>
                    <v:path arrowok="t" o:connecttype="custom" o:connectlocs="10328,46137;14485,52787;51892,52787;56048,46137;32773,6235;10328,46137;10328,46137" o:connectangles="0,0,0,0,0,0,0"/>
                  </v:shape>
                  <v:shape id="Forme libre : Forme 118" o:spid="_x0000_s1440" style="position:absolute;left:908;top:43542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" path="m31173,57774v33251,,33251,-51539,,-51539c-2078,6235,-2078,57774,31173,57774r,xe" fillcolor="#0a7493 [3209]" stroked="f">
                    <v:stroke joinstyle="miter"/>
                    <v:path arrowok="t" o:connecttype="custom" o:connectlocs="31173,57774;31173,6235;31173,57774;31173,57774" o:connectangles="0,0,0,0"/>
                  </v:shape>
                  <v:shape id="Forme libre : Forme 119" o:spid="_x0000_s1441" style="position:absolute;left:3214;top:38995;width:666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" path="m34913,66086v38239,,39070,-59851,,-59851c-3325,6235,-3325,66086,34913,66086r,xe" fillcolor="#0a7493 [3209]" stroked="f">
                    <v:stroke joinstyle="miter"/>
                    <v:path arrowok="t" o:connecttype="custom" o:connectlocs="34914,66087;34914,6235;34914,66087;34914,66087" o:connectangles="0,0,0,0"/>
                  </v:shape>
                  <v:shape id="Forme libre : Forme 120" o:spid="_x0000_s1442" style="position:absolute;left:275;top:34874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<v:stroke joinstyle="miter"/>
                    <v:path arrowok="t" o:connecttype="custom" o:connectlocs="32888,6834;24575,8497;6287,32603;24575,56711;32888,58373;66971,32603;59490,13484;32888,6834;32888,6834" o:connectangles="0,0,0,0,0,0,0,0,0"/>
                  </v:shape>
                  <v:shape id="Forme libre : Forme 121" o:spid="_x0000_s1443" style="position:absolute;left:2228;top:3684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<v:stroke joinstyle="miter"/>
                    <v:path arrowok="t" o:connecttype="custom" o:connectlocs="7170,41980;8832,50293;34603,69412;60372,50293;62035,41980;54553,14547;34603,6235;14651,14547;7170,41980;7170,41980" o:connectangles="0,0,0,0,0,0,0,0,0,0"/>
                  </v:shape>
                  <v:shape id="Forme libre : Forme 122" o:spid="_x0000_s1444" style="position:absolute;left:8988;top:34764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<v:stroke joinstyle="miter"/>
                    <v:path arrowok="t" o:connecttype="custom" o:connectlocs="71075,37725;66087,26918;49462,10293;20366,10293;6235,35231;11222,59339;16210,70146;35329,85108;60268,81783;71075,37725;71075,37725" o:connectangles="0,0,0,0,0,0,0,0,0,0,0"/>
                  </v:shape>
                  <v:shape id="Forme libre : Forme 123" o:spid="_x0000_s1445" style="position:absolute;left:9054;top:36160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<v:stroke joinstyle="miter"/>
                    <v:path arrowok="t" o:connecttype="custom" o:connectlocs="31173,7079;22860,9573;6235,31186;22860,52799;31173,55293;61931,32017;31173,7079;31173,7079" o:connectangles="0,0,0,0,0,0,0,0"/>
                  </v:shape>
                  <v:shape id="Forme libre : Forme 124" o:spid="_x0000_s1446" style="position:absolute;left:11822;top:34441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<v:stroke joinstyle="miter"/>
                    <v:path arrowok="t" o:connecttype="custom" o:connectlocs="48630,72581;56942,69256;79387,40162;75230,25198;56942,11066;48630,7741;16210,16054;6235,40162;16210,64269;48630,72581;48630,72581" o:connectangles="0,0,0,0,0,0,0,0,0,0,0"/>
                  </v:shape>
                  <v:shape id="Forme libre : Forme 125" o:spid="_x0000_s1447" style="position:absolute;left:12874;top:35669;width:499;height:499;visibility:visible;mso-wrap-style:square;v-text-anchor:middle" coordsize="49876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" path="m24938,45304v24938,,24938,-39069,,-39069c,6235,,45304,24938,45304r,xe" fillcolor="#0a7493 [3209]" stroked="f">
                    <v:stroke joinstyle="miter"/>
                    <v:path arrowok="t" o:connecttype="custom" o:connectlocs="24938,45304;24938,6235;24938,45304;24938,45304" o:connectangles="0,0,0,0"/>
                  </v:shape>
                  <v:shape id="Forme libre : Forme 126" o:spid="_x0000_s1448" style="position:absolute;left:15316;top:34691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Mz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4zg&#10;+0y4QM4/AAAA//8DAFBLAQItABQABgAIAAAAIQDb4fbL7gAAAIUBAAATAAAAAAAAAAAAAAAAAAAA&#10;AABbQ29udGVudF9UeXBlc10ueG1sUEsBAi0AFAAGAAgAAAAhAFr0LFu/AAAAFQEAAAsAAAAAAAAA&#10;AAAAAAAAHwEAAF9yZWxzLy5yZWxzUEsBAi0AFAAGAAgAAAAhAMNmMzO+AAAA3AAAAA8AAAAAAAAA&#10;AAAAAAAABwIAAGRycy9kb3ducmV2LnhtbFBLBQYAAAAAAwADALcAAADyAg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<v:stroke joinstyle="miter"/>
                    <v:path arrowok="t" o:connecttype="custom" o:connectlocs="59195,14305;40907,6824;14305,14305;6824,40907;14305,59195;42569,75820;65845,65845;75820,42569;59195,14305;59195,14305" o:connectangles="0,0,0,0,0,0,0,0,0,0"/>
                  </v:shape>
                  <v:shape id="Forme libre : Forme 127" o:spid="_x0000_s1449" style="position:absolute;left:19071;top:32632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<v:stroke joinstyle="miter"/>
                    <v:path arrowok="t" o:connecttype="custom" o:connectlocs="37034,7405;30383,9068;6277,40657;30383,72245;37034,73908;81091,40657;37034,7405;37034,7405" o:connectangles="0,0,0,0,0,0,0,0"/>
                  </v:shape>
                  <v:shape id="Forme libre : Forme 128" o:spid="_x0000_s1450" style="position:absolute;left:22657;top:34288;width:832;height:832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<v:stroke joinstyle="miter"/>
                    <v:path arrowok="t" o:connecttype="custom" o:connectlocs="74053,20495;52440,7194;29996,7194;7552,29639;7552,52083;20852,73696;47453,84503;74053,73696;84860,47095;74053,20495;74053,20495" o:connectangles="0,0,0,0,0,0,0,0,0,0,0"/>
                  </v:shape>
                  <v:shape id="Forme libre : Forme 129" o:spid="_x0000_s1451" style="position:absolute;left:27585;top:33504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<v:stroke joinstyle="miter"/>
                    <v:path arrowok="t" o:connecttype="custom" o:connectlocs="60056,14086;41768,7435;20155,9929;8517,23230;20155,58144;36781,68951;79175,54819;79175,31542;60056,14086;60056,14086" o:connectangles="0,0,0,0,0,0,0,0,0,0"/>
                  </v:shape>
                  <v:shape id="Forme libre : Forme 130" o:spid="_x0000_s1452" style="position:absolute;left:30029;top:37402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<v:stroke joinstyle="miter"/>
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</v:shape>
                  <v:shape id="Forme libre : Forme 131" o:spid="_x0000_s1453" style="position:absolute;left:31369;top:36883;width:915;height:748;visibility:visible;mso-wrap-style:square;v-text-anchor:middle" coordsize="91440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<v:stroke joinstyle="miter"/>
                    <v:path arrowok="t" o:connecttype="custom" o:connectlocs="44115,10417;14189,27873;7539,54475;26658,73594;69053,69438;89835,26211;73210,9586;44115,10417;44115,10417" o:connectangles="0,0,0,0,0,0,0,0,0"/>
                  </v:shape>
                  <v:shape id="Forme libre : Forme 132" o:spid="_x0000_s1454" style="position:absolute;left:35516;top:34404;width:581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<v:stroke joinstyle="miter"/>
                    <v:path arrowok="t" o:connecttype="custom" o:connectlocs="20176,12194;11863,22169;11863,48770;38463,48770;48439,40457;48439,12194;20176,12194;20176,12194" o:connectangles="0,0,0,0,0,0,0,0"/>
                  </v:shape>
                  <v:shape id="Forme libre : Forme 133" o:spid="_x0000_s1455" style="position:absolute;left:35630;top:37600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<v:stroke joinstyle="miter"/>
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</v:shape>
                  <v:shape id="Forme libre : Forme 134" o:spid="_x0000_s1456" style="position:absolute;left:37563;top:33305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<v:stroke joinstyle="miter"/>
                    <v:path arrowok="t" o:connecttype="custom" o:connectlocs="78082,30699;44831,7424;7424,44831;30699,78083;54806,88058;78913,78083;88888,53976;78082,30699;78082,30699" o:connectangles="0,0,0,0,0,0,0,0,0"/>
                  </v:shape>
                  <v:shape id="Forme libre : Forme 135" o:spid="_x0000_s1457" style="position:absolute;left:40882;top:35225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<v:stroke joinstyle="miter"/>
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</v:shape>
                  <v:shape id="Forme libre : Forme 136" o:spid="_x0000_s1458" style="position:absolute;left:42438;top:35804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<v:stroke joinstyle="miter"/>
                    <v:path arrowok="t" o:connecttype="custom" o:connectlocs="36205,7741;27892,11066;6280,39330;10436,54294;27892,67594;36205,70919;67793,62606;77769,39330;67793,16054;36205,7741;36205,7741" o:connectangles="0,0,0,0,0,0,0,0,0,0,0"/>
                  </v:shape>
                  <v:shape id="Forme libre : Forme 137" o:spid="_x0000_s1459" style="position:absolute;left:44241;top:35028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<v:stroke joinstyle="miter"/>
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</v:shape>
                  <v:shape id="Forme libre : Forme 138" o:spid="_x0000_s1460" style="position:absolute;left:44266;top:33052;width:832;height:665;visibility:visible;mso-wrap-style:square;v-text-anchor:middle" coordsize="83127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<v:stroke joinstyle="miter"/>
                    <v:path arrowok="t" o:connecttype="custom" o:connectlocs="52003,6978;26233,8641;6283,35242;26233,61843;52003,63506;71953,55193;80266,35242;52003,6978;52003,6978" o:connectangles="0,0,0,0,0,0,0,0,0"/>
                  </v:shape>
                  <v:shape id="Forme libre : Forme 139" o:spid="_x0000_s1461" style="position:absolute;left:45738;top:3224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<v:stroke joinstyle="miter"/>
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</v:shape>
                  <v:shape id="Forme libre : Forme 140" o:spid="_x0000_s1462" style="position:absolute;left:48814;top:41031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orme libre : Forme 141" o:spid="_x0000_s1463" style="position:absolute;left:47868;top:40736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<v:stroke joinstyle="miter"/>
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</v:shape>
                  <v:shape id="Forme libre : Forme 142" o:spid="_x0000_s1464" style="position:absolute;left:48215;top:3935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<v:stroke joinstyle="miter"/>
                    <v:path arrowok="t" o:connecttype="custom" o:connectlocs="10417,51124;13742,57775;57801,57775;61125,51124;61125,21197;35356,6235;9585,21197;10417,51124;10417,51124" o:connectangles="0,0,0,0,0,0,0,0,0"/>
                  </v:shape>
                  <v:shape id="Forme libre : Forme 143" o:spid="_x0000_s1465" style="position:absolute;left:53236;top:3887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<v:stroke joinstyle="miter"/>
                    <v:path arrowok="t" o:connecttype="custom" o:connectlocs="7084,36193;9577,44506;30359,60300;51141,44506;53635,36193;30359,6266;7084,36193;7084,36193" o:connectangles="0,0,0,0,0,0,0,0"/>
                  </v:shape>
                  <v:shape id="Forme libre : Forme 144" o:spid="_x0000_s1466" style="position:absolute;left:52203;top:3997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<v:stroke joinstyle="miter"/>
                    <v:path arrowok="t" o:connecttype="custom" o:connectlocs="15668,21542;6524,46481;14837,66432;34787,74744;59726,65600;66377,15723;15668,21542;15668,21542" o:connectangles="0,0,0,0,0,0,0,0"/>
                  </v:shape>
                  <v:shape id="Forme libre : Forme 145" o:spid="_x0000_s1467" style="position:absolute;left:53160;top:39666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<v:stroke joinstyle="miter"/>
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</v:shape>
                  <v:shape id="Forme libre : Forme 146" o:spid="_x0000_s1468" style="position:absolute;left:50474;top:43097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<v:stroke joinstyle="miter"/>
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</v:shape>
                  <v:shape id="Forme libre : Forme 147" o:spid="_x0000_s1469" style="position:absolute;left:54325;top:4001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<v:stroke joinstyle="miter"/>
                    <v:path arrowok="t" o:connecttype="custom" o:connectlocs="37857,11014;21231,22652;7099,41771;8762,62553;46169,80841;65289,75022;87733,28471;69445,10183;37857,11014;37857,11014" o:connectangles="0,0,0,0,0,0,0,0,0,0"/>
                  </v:shape>
                  <v:shape id="Forme libre : Forme 148" o:spid="_x0000_s1470" style="position:absolute;left:52813;top:42877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<v:stroke joinstyle="miter"/>
                    <v:path arrowok="t" o:connecttype="custom" o:connectlocs="10293,51124;13618,57775;58508,57775;61833,51124;61833,21198;36063,6235;10293,21198;10293,51124;10293,51124" o:connectangles="0,0,0,0,0,0,0,0,0"/>
                  </v:shape>
                  <v:shape id="Forme libre : Forme 149" o:spid="_x0000_s1471" style="position:absolute;left:57093;top:43226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kLh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07g&#10;+0y4QM4/AAAA//8DAFBLAQItABQABgAIAAAAIQDb4fbL7gAAAIUBAAATAAAAAAAAAAAAAAAAAAAA&#10;AABbQ29udGVudF9UeXBlc10ueG1sUEsBAi0AFAAGAAgAAAAhAFr0LFu/AAAAFQEAAAsAAAAAAAAA&#10;AAAAAAAAHwEAAF9yZWxzLy5yZWxzUEsBAi0AFAAGAAgAAAAhAG8mQuG+AAAA3AAAAA8AAAAAAAAA&#10;AAAAAAAABwIAAGRycy9kb3ducmV2LnhtbFBLBQYAAAAAAwADALcAAADyAg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<v:stroke joinstyle="miter"/>
                    <v:path arrowok="t" o:connecttype="custom" o:connectlocs="14560,21197;9572,32004;13729,64425;46149,68581;56955,63593;71919,36991;62774,15379;41162,6235;14560,21197;14560,21197" o:connectangles="0,0,0,0,0,0,0,0,0,0"/>
                  </v:shape>
                  <v:shape id="Forme libre : Forme 150" o:spid="_x0000_s1472" style="position:absolute;left:55766;top:4300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<v:stroke joinstyle="miter"/>
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</v:shape>
                  <v:shape id="Forme libre : Forme 151" o:spid="_x0000_s1473" style="position:absolute;left:59091;top:4299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<v:stroke joinstyle="miter"/>
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</v:shape>
                  <v:shape id="Forme libre : Forme 152" o:spid="_x0000_s1474" style="position:absolute;left:60099;top:40906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<v:stroke joinstyle="miter"/>
                    <v:path arrowok="t" o:connecttype="custom" o:connectlocs="67309,35329;64815,27016;37382,6235;9950,27016;7456,35329;37382,74400;67309,35329;67309,35329" o:connectangles="0,0,0,0,0,0,0,0"/>
                  </v:shape>
                  <v:shape id="Forme libre : Forme 153" o:spid="_x0000_s1475" style="position:absolute;left:63594;top:42935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<v:stroke joinstyle="miter"/>
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</v:shape>
                  <v:shape id="Forme libre : Forme 154" o:spid="_x0000_s1476" style="position:absolute;left:62220;top:4035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" path="m33043,62761v35745,,36576,-56526,,-56526c-2702,7066,-2702,62761,33043,62761r,xe" fillcolor="#0a7493 [3209]" stroked="f">
                    <v:stroke joinstyle="miter"/>
                    <v:path arrowok="t" o:connecttype="custom" o:connectlocs="33043,62762;33043,6235;33043,62762;33043,62762" o:connectangles="0,0,0,0"/>
                  </v:shape>
                  <v:shape id="Forme libre : Forme 155" o:spid="_x0000_s1477" style="position:absolute;left:62911;top:4127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<v:stroke joinstyle="miter"/>
                    <v:path arrowok="t" o:connecttype="custom" o:connectlocs="65432,34550;62938,26238;36338,6287;9736,26238;7242,34550;36338,72790;65432,34550;65432,34550" o:connectangles="0,0,0,0,0,0,0,0"/>
                  </v:shape>
                  <v:shape id="Forme libre : Forme 156" o:spid="_x0000_s1478" style="position:absolute;left:64508;top:40399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orme libre : Forme 157" o:spid="_x0000_s1479" style="position:absolute;left:64317;top:40125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<v:stroke joinstyle="miter"/>
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</v:shape>
                  <v:shape id="Forme libre : Forme 158" o:spid="_x0000_s1480" style="position:absolute;left:77152;top:42899;width:914;height:832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<v:stroke joinstyle="miter"/>
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</v:shape>
                  <v:shape id="Forme libre : Forme 159" o:spid="_x0000_s1481" style="position:absolute;left:58576;top:11282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<v:stroke joinstyle="miter"/>
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</v:shape>
                  <v:shape id="Forme libre : Forme 160" o:spid="_x0000_s1482" style="position:absolute;left:53062;top:14928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<v:stroke joinstyle="miter"/>
                    <v:path arrowok="t" o:connecttype="custom" o:connectlocs="65256,59517;75231,34578;66918,14627;46968,6314;22029,16290;6235,43723;15378,66167;37824,75311;65256,59517;65256,59517" o:connectangles="0,0,0,0,0,0,0,0,0,0"/>
                  </v:shape>
                  <v:shape id="Forme libre : Forme 161" o:spid="_x0000_s1483" style="position:absolute;left:36293;top:4454;width:1414;height:1580;visibility:visible;mso-wrap-style:square;v-text-anchor:middle" coordsize="141316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<v:stroke joinstyle="miter"/>
                    <v:path arrowok="t" o:connecttype="custom" o:connectlocs="58758,138477;125260,61999;136066,21267;95334,10460;9713,109383;58758,138477;58758,138477" o:connectangles="0,0,0,0,0,0,0"/>
                  </v:shape>
                  <v:shape id="Forme libre : Forme 162" o:spid="_x0000_s1484" style="position:absolute;left:19958;top:3150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orme libre : Forme 163" o:spid="_x0000_s1485" style="position:absolute;left:8064;top:43467;width:665;height:581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<v:stroke joinstyle="miter"/>
                    <v:path arrowok="t" o:connecttype="custom" o:connectlocs="30405,7084;13779,15396;23755,9577;22092,9577;6298,30359;22092,51141;23755,51141;13779,45322;30405,53635;61163,30359;30405,7084;30405,7084" o:connectangles="0,0,0,0,0,0,0,0,0,0,0,0"/>
                  </v:shape>
                  <v:shape id="Forme libre : Forme 164" o:spid="_x0000_s1486" style="position:absolute;left:14009;top:42639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<v:stroke joinstyle="miter"/>
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</v:shape>
                  <v:shape id="Forme libre : Forme 165" o:spid="_x0000_s1487" style="position:absolute;left:19305;top:39824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<v:stroke joinstyle="miter"/>
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</v:shape>
                  <v:shape id="Forme libre : Forme 166" o:spid="_x0000_s1488" style="position:absolute;left:33080;top:43523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<v:stroke joinstyle="miter"/>
                    <v:path arrowok="t" o:connecttype="custom" o:connectlocs="79213,13920;76720,12257;46794,6439;20193,19739;7724,40521;12711,77097;14374,79591;89189,89566;79213,13920;79213,13920" o:connectangles="0,0,0,0,0,0,0,0,0,0"/>
                  </v:shape>
                  <v:shape id="Forme libre : Forme 167" o:spid="_x0000_s1489" style="position:absolute;left:36876;top:43334;width:1164;height:1164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ay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YgnvZ8IEcvMCAAD//wMAUEsBAi0AFAAGAAgAAAAhANvh9svuAAAAhQEAABMAAAAAAAAAAAAA&#10;AAAAAAAAAFtDb250ZW50X1R5cGVzXS54bWxQSwECLQAUAAYACAAAACEAWvQsW78AAAAVAQAACwAA&#10;AAAAAAAAAAAAAAAfAQAAX3JlbHMvLnJlbHNQSwECLQAUAAYACAAAACEA8FAmssMAAADcAAAADwAA&#10;AAAAAAAAAAAAAAAHAgAAZHJzL2Rvd25yZXYueG1sUEsFBgAAAAADAAMAtwAAAPcC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<v:stroke joinstyle="miter"/>
                    <v:path arrowok="t" o:connecttype="custom" o:connectlocs="61162,115963;100232,100169;116026,61099;100232,22029;61162,6235;22092,22029;6298,61099;22092,100169;61162,115963;61162,115963" o:connectangles="0,0,0,0,0,0,0,0,0,0"/>
                  </v:shape>
                  <v:shape id="Forme libre : Forme 168" o:spid="_x0000_s1490" style="position:absolute;left:27995;top:43832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<v:stroke joinstyle="miter"/>
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</v:shape>
                  <v:shape id="Forme libre : Forme 169" o:spid="_x0000_s1491" style="position:absolute;left:41149;top:38686;width:1080;height:915;visibility:visible;mso-wrap-style:square;v-text-anchor:middle" coordsize="108065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<v:stroke joinstyle="miter"/>
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</v:shape>
                  <v:shape id="Forme libre : Forme 170" o:spid="_x0000_s1492" style="position:absolute;left:51698;top:43419;width:1081;height:1080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qIJ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wRfnpEJ9PYNAAD//wMAUEsBAi0AFAAGAAgAAAAhANvh9svuAAAAhQEAABMAAAAAAAAAAAAAAAAA&#10;AAAAAFtDb250ZW50X1R5cGVzXS54bWxQSwECLQAUAAYACAAAACEAWvQsW78AAAAVAQAACwAAAAAA&#10;AAAAAAAAAAAfAQAAX3JlbHMvLnJlbHNQSwECLQAUAAYACAAAACEAcmKiCcAAAADcAAAADwAAAAAA&#10;AAAAAAAAAAAHAgAAZHJzL2Rvd25yZXYueG1sUEsFBgAAAAADAAMAtwAAAPQC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<v:stroke joinstyle="miter"/>
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</v:shape>
                  <v:shape id="Forme libre : Forme 171" o:spid="_x0000_s1493" style="position:absolute;left:54664;top:43716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" path="m40525,76893v45720,,45720,-70658,,-70658c-5195,6235,-5195,76893,40525,76893r,xe" fillcolor="#0a7493 [3209]" stroked="f">
                    <v:stroke joinstyle="miter"/>
                    <v:path arrowok="t" o:connecttype="custom" o:connectlocs="40526,76893;40526,6235;40526,76893;40526,76893" o:connectangles="0,0,0,0"/>
                  </v:shape>
                  <v:shape id="Forme libre : Forme 172" o:spid="_x0000_s1494" style="position:absolute;left:70402;top:36285;width:1413;height:1413;visibility:visible;mso-wrap-style:square;v-text-anchor:middle" coordsize="141316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<v:stroke joinstyle="miter"/>
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</v:shape>
                  <v:shape id="Forme libre : Forme 173" o:spid="_x0000_s1495" style="position:absolute;left:72412;top:36027;width:1163;height:1247;visibility:visible;mso-wrap-style:square;v-text-anchor:middle" coordsize="116378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" path="m60475,118456v72321,,72321,-112221,,-112221c-11846,6235,-11846,118456,60475,118456r,xe" fillcolor="#0a7493 [3209]" stroked="f">
                    <v:stroke joinstyle="miter"/>
                    <v:path arrowok="t" o:connecttype="custom" o:connectlocs="60475,118457;60475,6235;60475,118457;60475,118457" o:connectangles="0,0,0,0"/>
                  </v:shape>
                  <v:shape id="Forme libre : Forme 174" o:spid="_x0000_s1496" style="position:absolute;left:62406;top:35960;width:1247;height:1330;visibility:visible;mso-wrap-style:square;v-text-anchor:middle" coordsize="124690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<v:stroke joinstyle="miter"/>
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</v:shape>
                  <v:shape id="Forme libre : Forme 175" o:spid="_x0000_s1497" style="position:absolute;left:55747;top:3698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<v:stroke joinstyle="miter"/>
                    <v:path arrowok="t" o:connecttype="custom" o:connectlocs="68580,83860;69412,83029;69412,12370;68580,11539;27016,11539;6235,47284;27016,83029;68580,83860;68580,83860" o:connectangles="0,0,0,0,0,0,0,0,0"/>
                  </v:shape>
                  <v:shape id="Forme libre : Forme 176" o:spid="_x0000_s1498" style="position:absolute;left:49570;top:37936;width:1164;height:1163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X0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cgHvZ8IEcvMCAAD//wMAUEsBAi0AFAAGAAgAAAAhANvh9svuAAAAhQEAABMAAAAAAAAAAAAA&#10;AAAAAAAAAFtDb250ZW50X1R5cGVzXS54bWxQSwECLQAUAAYACAAAACEAWvQsW78AAAAVAQAACwAA&#10;AAAAAAAAAAAAAAAfAQAAX3JlbHMvLnJlbHNQSwECLQAUAAYACAAAACEAGsUV9MMAAADcAAAADwAA&#10;AAAAAAAAAAAAAAAHAgAAZHJzL2Rvd25yZXYueG1sUEsFBgAAAAADAAMAtwAAAPcC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<v:stroke joinstyle="miter"/>
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</v:shape>
                  <v:shape id="Forme libre : Forme 177" o:spid="_x0000_s1499" style="position:absolute;left:23976;top:33435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<v:stroke joinstyle="miter"/>
                    <v:path arrowok="t" o:connecttype="custom" o:connectlocs="26185,80886;31173,84212;78555,78393;84374,31009;81049,26022;17872,17709;6235,45973;26185,80886;26185,80886" o:connectangles="0,0,0,0,0,0,0,0,0"/>
                  </v:shape>
                  <v:shape id="Forme libre : Forme 178" o:spid="_x0000_s1500" style="position:absolute;left:6890;top:39376;width:1081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K4P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4RWnpEJ9PYNAAD//wMAUEsBAi0AFAAGAAgAAAAhANvh9svuAAAAhQEAABMAAAAAAAAAAAAAAAAA&#10;AAAAAFtDb250ZW50X1R5cGVzXS54bWxQSwECLQAUAAYACAAAACEAWvQsW78AAAAVAQAACwAAAAAA&#10;AAAAAAAAAAAfAQAAX3JlbHMvLnJlbHNQSwECLQAUAAYACAAAACEAjBSuD8AAAADcAAAADwAAAAAA&#10;AAAAAAAAAAAHAgAAZHJzL2Rvd25yZXYueG1sUEsFBgAAAAADAAMAtwAAAPQC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<v:stroke joinstyle="miter"/>
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</v:shape>
                  <v:shape id="Forme libre : Forme 179" o:spid="_x0000_s1501" style="position:absolute;left:31768;top:3823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" path="m48318,92687v55696,,55696,-86452,,-86452c-7377,6235,-8208,92687,48318,92687r,xe" fillcolor="#0a7493 [3209]" stroked="f">
                    <v:stroke joinstyle="miter"/>
                    <v:path arrowok="t" o:connecttype="custom" o:connectlocs="48318,92688;48318,6235;48318,92688;48318,92688" o:connectangles="0,0,0,0"/>
                  </v:shape>
                  <v:shape id="Forme libre : Forme 180" o:spid="_x0000_s1502" style="position:absolute;left:42962;top:30958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<v:stroke joinstyle="miter"/>
                    <v:path arrowok="t" o:connecttype="custom" o:connectlocs="35329,50099;43642,48437;59436,28487;43642,8536;35329,6873;6235,29318;35329,50099;35329,50099" o:connectangles="0,0,0,0,0,0,0,0"/>
                  </v:shape>
                  <v:shape id="Forme libre : Forme 181" o:spid="_x0000_s1503" style="position:absolute;left:64358;top:33956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<v:stroke joinstyle="miter"/>
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</v:shape>
                  <v:shape id="Forme libre : Forme 182" o:spid="_x0000_s1504" style="position:absolute;left:63311;top:31455;width:416;height:415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" path="m23692,41162v22444,,22444,-34913,,-34913c416,5418,416,41162,23692,41162r,xe" fillcolor="#0a7493 [3209]" stroked="f">
                    <v:stroke joinstyle="miter"/>
                    <v:path arrowok="t" o:connecttype="custom" o:connectlocs="23693,41163;23693,6249;23693,41163;23693,41163" o:connectangles="0,0,0,0"/>
                  </v:shape>
                  <v:shape id="Forme libre : Forme 183" o:spid="_x0000_s1505" style="position:absolute;left:68008;top:30183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" path="m41148,77724v45720,,46551,-71489,,-71489c-5403,6235,-5403,77724,41148,77724r,xe" fillcolor="#0a7493 [3209]" stroked="f">
                    <v:stroke joinstyle="miter"/>
                    <v:path arrowok="t" o:connecttype="custom" o:connectlocs="41149,77724;41149,6235;41149,77724;41149,77724" o:connectangles="0,0,0,0"/>
                  </v:shape>
                  <v:shape id="Forme libre : Forme 184" o:spid="_x0000_s1506" style="position:absolute;left:61149;top:9343;width:1746;height:1829;visibility:visible;mso-wrap-style:square;v-text-anchor:middle" coordsize="174567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" path="m13778,51970v37408,41564,75646,80634,114716,119704c153432,196612,190839,159205,166732,133435,129325,92703,91087,52802,51186,14563,26247,-10375,-9497,26201,13778,51970r,xe" fillcolor="#0a7493 [3209]" stroked="f">
                    <v:stroke joinstyle="miter"/>
                    <v:path arrowok="t" o:connecttype="custom" o:connectlocs="13778,51970;128494,171675;166732,133436;51186,14563;13778,51970;13778,51970" o:connectangles="0,0,0,0,0,0"/>
                  </v:shape>
                  <v:shape id="Forme libre : Forme 185" o:spid="_x0000_s1507" style="position:absolute;left:41480;top:27157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</v:group>
              </v:group>
              <v:rect id="Rectangle 1533" o:spid="_x0000_s1508" style="position:absolute;top:68567;width:72993;height:32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C4A85F4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58992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CE00A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88435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16CA786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CE28A4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D088F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38ECB8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DCE774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78B742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A43650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54B0CE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4F2C0DF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033DF4"/>
    <w:rsid w:val="00033DF4"/>
    <w:rsid w:val="00041791"/>
    <w:rsid w:val="00120F41"/>
    <w:rsid w:val="001C19A5"/>
    <w:rsid w:val="00251B09"/>
    <w:rsid w:val="00352B2E"/>
    <w:rsid w:val="003750B2"/>
    <w:rsid w:val="00376D64"/>
    <w:rsid w:val="00451B3A"/>
    <w:rsid w:val="004C2370"/>
    <w:rsid w:val="004C4E30"/>
    <w:rsid w:val="004D7AA8"/>
    <w:rsid w:val="0051603E"/>
    <w:rsid w:val="00636FB4"/>
    <w:rsid w:val="006862E4"/>
    <w:rsid w:val="006A74B8"/>
    <w:rsid w:val="006F3E87"/>
    <w:rsid w:val="007A3FC0"/>
    <w:rsid w:val="008434FB"/>
    <w:rsid w:val="008664F0"/>
    <w:rsid w:val="008877EF"/>
    <w:rsid w:val="009652CC"/>
    <w:rsid w:val="009A1D6A"/>
    <w:rsid w:val="009B4117"/>
    <w:rsid w:val="00A3590B"/>
    <w:rsid w:val="00A63681"/>
    <w:rsid w:val="00AC407C"/>
    <w:rsid w:val="00B64BCF"/>
    <w:rsid w:val="00BD78EA"/>
    <w:rsid w:val="00DA106E"/>
    <w:rsid w:val="00DA5D64"/>
    <w:rsid w:val="00EA07D1"/>
    <w:rsid w:val="00EC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62A8D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C19A5"/>
    <w:rPr>
      <w:rFonts w:ascii="Corbel" w:hAnsi="Corbel"/>
    </w:rPr>
  </w:style>
  <w:style w:type="paragraph" w:styleId="Titre1">
    <w:name w:val="heading 1"/>
    <w:basedOn w:val="Normal"/>
    <w:next w:val="Normal"/>
    <w:link w:val="Titre1Car"/>
    <w:uiPriority w:val="9"/>
    <w:qFormat/>
    <w:rsid w:val="001C19A5"/>
    <w:pPr>
      <w:keepNext/>
      <w:keepLines/>
      <w:spacing w:after="0" w:line="240" w:lineRule="auto"/>
      <w:outlineLvl w:val="0"/>
    </w:pPr>
    <w:rPr>
      <w:rFonts w:ascii="Bodoni MT" w:eastAsiaTheme="majorEastAsia" w:hAnsi="Bodoni MT" w:cstheme="majorBidi"/>
      <w:i/>
      <w:sz w:val="64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qFormat/>
    <w:rsid w:val="001C19A5"/>
    <w:pPr>
      <w:keepNext/>
      <w:keepLines/>
      <w:spacing w:before="40" w:after="0"/>
      <w:outlineLvl w:val="1"/>
    </w:pPr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qFormat/>
    <w:rsid w:val="001C19A5"/>
    <w:pPr>
      <w:keepNext/>
      <w:keepLines/>
      <w:spacing w:before="40" w:after="0"/>
      <w:outlineLvl w:val="2"/>
    </w:pPr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qFormat/>
    <w:rsid w:val="001C19A5"/>
    <w:pPr>
      <w:keepNext/>
      <w:keepLines/>
      <w:spacing w:before="40" w:after="0"/>
      <w:outlineLvl w:val="3"/>
    </w:pPr>
    <w:rPr>
      <w:rFonts w:ascii="Bodoni MT" w:eastAsiaTheme="majorEastAsia" w:hAnsi="Bodoni MT" w:cstheme="majorBidi"/>
      <w:i/>
      <w:iCs/>
      <w:color w:val="A31345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qFormat/>
    <w:rsid w:val="001C19A5"/>
    <w:pPr>
      <w:keepNext/>
      <w:keepLines/>
      <w:spacing w:before="40" w:after="0"/>
      <w:outlineLvl w:val="4"/>
    </w:pPr>
    <w:rPr>
      <w:rFonts w:ascii="Bodoni MT" w:eastAsiaTheme="majorEastAsia" w:hAnsi="Bodoni MT" w:cstheme="majorBidi"/>
      <w:color w:val="A3134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qFormat/>
    <w:rsid w:val="001C19A5"/>
    <w:pPr>
      <w:keepNext/>
      <w:keepLines/>
      <w:spacing w:before="40" w:after="0"/>
      <w:outlineLvl w:val="5"/>
    </w:pPr>
    <w:rPr>
      <w:rFonts w:ascii="Bodoni MT" w:eastAsiaTheme="majorEastAsia" w:hAnsi="Bodoni MT" w:cstheme="majorBidi"/>
      <w:color w:val="6D0D2E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qFormat/>
    <w:rsid w:val="001C19A5"/>
    <w:pPr>
      <w:keepNext/>
      <w:keepLines/>
      <w:spacing w:before="40" w:after="0"/>
      <w:outlineLvl w:val="6"/>
    </w:pPr>
    <w:rPr>
      <w:rFonts w:ascii="Bodoni MT" w:eastAsiaTheme="majorEastAsia" w:hAnsi="Bodoni MT" w:cstheme="majorBidi"/>
      <w:i/>
      <w:iCs/>
      <w:color w:val="6D0D2E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qFormat/>
    <w:rsid w:val="001C19A5"/>
    <w:pPr>
      <w:keepNext/>
      <w:keepLines/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rsid w:val="001C19A5"/>
    <w:pPr>
      <w:keepNext/>
      <w:keepLines/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C19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1C19A5"/>
    <w:rPr>
      <w:rFonts w:ascii="Corbel" w:hAnsi="Corbel"/>
    </w:rPr>
  </w:style>
  <w:style w:type="paragraph" w:styleId="Pieddepage">
    <w:name w:val="footer"/>
    <w:basedOn w:val="Normal"/>
    <w:link w:val="PieddepageCar"/>
    <w:uiPriority w:val="99"/>
    <w:semiHidden/>
    <w:rsid w:val="001C19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1C19A5"/>
    <w:rPr>
      <w:rFonts w:ascii="Corbel" w:hAnsi="Corbel"/>
    </w:rPr>
  </w:style>
  <w:style w:type="paragraph" w:styleId="NormalWeb">
    <w:name w:val="Normal (Web)"/>
    <w:basedOn w:val="Normal"/>
    <w:uiPriority w:val="99"/>
    <w:semiHidden/>
    <w:rsid w:val="001C19A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ccentuationlgre">
    <w:name w:val="Subtle Emphasis"/>
    <w:uiPriority w:val="19"/>
    <w:semiHidden/>
    <w:rsid w:val="001C19A5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US"/>
    </w:rPr>
  </w:style>
  <w:style w:type="paragraph" w:styleId="Titre">
    <w:name w:val="Title"/>
    <w:basedOn w:val="Normal"/>
    <w:next w:val="Normal"/>
    <w:link w:val="TitreCar"/>
    <w:uiPriority w:val="10"/>
    <w:qFormat/>
    <w:rsid w:val="001C19A5"/>
    <w:pPr>
      <w:spacing w:after="0"/>
    </w:pPr>
    <w:rPr>
      <w:rFonts w:ascii="Bodoni MT" w:hAnsi="Bodoni MT"/>
      <w:b/>
      <w:bCs/>
      <w:color w:val="FFFFFF" w:themeColor="background1"/>
      <w:kern w:val="24"/>
      <w:sz w:val="240"/>
      <w:szCs w:val="240"/>
    </w:rPr>
  </w:style>
  <w:style w:type="character" w:customStyle="1" w:styleId="TitreCar">
    <w:name w:val="Titre Car"/>
    <w:basedOn w:val="Policepardfaut"/>
    <w:link w:val="Titre"/>
    <w:uiPriority w:val="10"/>
    <w:rsid w:val="001C19A5"/>
    <w:rPr>
      <w:rFonts w:ascii="Bodoni MT" w:hAnsi="Bodoni MT"/>
      <w:b/>
      <w:bCs/>
      <w:color w:val="FFFFFF" w:themeColor="background1"/>
      <w:kern w:val="24"/>
      <w:sz w:val="240"/>
      <w:szCs w:val="24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4D7AA8"/>
    <w:pPr>
      <w:spacing w:after="0"/>
    </w:pPr>
    <w:rPr>
      <w:rFonts w:ascii="Bodoni MT Black" w:hAnsi="Bodoni MT Black"/>
      <w:b/>
      <w:bCs/>
      <w:color w:val="FFFFFF" w:themeColor="background1"/>
      <w:kern w:val="24"/>
      <w:sz w:val="26"/>
      <w:szCs w:val="32"/>
    </w:rPr>
  </w:style>
  <w:style w:type="character" w:customStyle="1" w:styleId="Sous-titreCar">
    <w:name w:val="Sous-titre Car"/>
    <w:basedOn w:val="Policepardfaut"/>
    <w:link w:val="Sous-titre"/>
    <w:uiPriority w:val="11"/>
    <w:rsid w:val="004D7AA8"/>
    <w:rPr>
      <w:rFonts w:ascii="Bodoni MT Black" w:hAnsi="Bodoni MT Black"/>
      <w:b/>
      <w:bCs/>
      <w:color w:val="FFFFFF" w:themeColor="background1"/>
      <w:kern w:val="24"/>
      <w:sz w:val="26"/>
      <w:szCs w:val="32"/>
    </w:rPr>
  </w:style>
  <w:style w:type="character" w:customStyle="1" w:styleId="Titre1Car">
    <w:name w:val="Titre 1 Car"/>
    <w:basedOn w:val="Policepardfaut"/>
    <w:link w:val="Titre1"/>
    <w:uiPriority w:val="9"/>
    <w:rsid w:val="001C19A5"/>
    <w:rPr>
      <w:rFonts w:ascii="Bodoni MT" w:eastAsiaTheme="majorEastAsia" w:hAnsi="Bodoni MT" w:cstheme="majorBidi"/>
      <w:i/>
      <w:sz w:val="64"/>
      <w:szCs w:val="32"/>
    </w:rPr>
  </w:style>
  <w:style w:type="paragraph" w:customStyle="1" w:styleId="Dtails">
    <w:name w:val="Détails"/>
    <w:basedOn w:val="Normal"/>
    <w:qFormat/>
    <w:rsid w:val="001C19A5"/>
    <w:pPr>
      <w:spacing w:after="0" w:line="240" w:lineRule="auto"/>
    </w:pPr>
    <w:rPr>
      <w:color w:val="FFFFFF" w:themeColor="background1"/>
      <w:kern w:val="24"/>
      <w:sz w:val="36"/>
      <w:szCs w:val="36"/>
    </w:rPr>
  </w:style>
  <w:style w:type="character" w:styleId="Textedelespacerserv">
    <w:name w:val="Placeholder Text"/>
    <w:basedOn w:val="Policepardfaut"/>
    <w:uiPriority w:val="99"/>
    <w:semiHidden/>
    <w:rsid w:val="001C19A5"/>
    <w:rPr>
      <w:rFonts w:ascii="Corbel" w:hAnsi="Corbel"/>
      <w:color w:val="808080"/>
    </w:rPr>
  </w:style>
  <w:style w:type="paragraph" w:customStyle="1" w:styleId="Lieuetheure">
    <w:name w:val="Lieu et heure"/>
    <w:basedOn w:val="Normal"/>
    <w:qFormat/>
    <w:rsid w:val="001C19A5"/>
    <w:pPr>
      <w:spacing w:after="0" w:line="240" w:lineRule="auto"/>
    </w:pPr>
    <w:rPr>
      <w:rFonts w:ascii="Bodoni MT Black" w:hAnsi="Bodoni MT Black"/>
      <w:b/>
      <w:bCs/>
      <w:color w:val="FFFFFF" w:themeColor="background1"/>
      <w:kern w:val="24"/>
      <w:sz w:val="40"/>
      <w:szCs w:val="40"/>
    </w:rPr>
  </w:style>
  <w:style w:type="table" w:styleId="Grilledutableau">
    <w:name w:val="Table Grid"/>
    <w:basedOn w:val="TableauNormal"/>
    <w:uiPriority w:val="39"/>
    <w:rsid w:val="001C1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C19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C19A5"/>
    <w:rPr>
      <w:rFonts w:ascii="Segoe UI" w:hAnsi="Segoe UI" w:cs="Segoe UI"/>
      <w:sz w:val="18"/>
      <w:szCs w:val="18"/>
    </w:rPr>
  </w:style>
  <w:style w:type="numbering" w:styleId="111111">
    <w:name w:val="Outline List 2"/>
    <w:basedOn w:val="Aucuneliste"/>
    <w:uiPriority w:val="99"/>
    <w:semiHidden/>
    <w:unhideWhenUsed/>
    <w:rsid w:val="001C19A5"/>
    <w:pPr>
      <w:numPr>
        <w:numId w:val="1"/>
      </w:numPr>
    </w:pPr>
  </w:style>
  <w:style w:type="numbering" w:styleId="1ai">
    <w:name w:val="Outline List 1"/>
    <w:basedOn w:val="Aucuneliste"/>
    <w:uiPriority w:val="99"/>
    <w:semiHidden/>
    <w:unhideWhenUsed/>
    <w:rsid w:val="001C19A5"/>
    <w:pPr>
      <w:numPr>
        <w:numId w:val="2"/>
      </w:numPr>
    </w:pPr>
  </w:style>
  <w:style w:type="character" w:customStyle="1" w:styleId="Titre2Car">
    <w:name w:val="Titre 2 Car"/>
    <w:basedOn w:val="Policepardfaut"/>
    <w:link w:val="Titre2"/>
    <w:uiPriority w:val="9"/>
    <w:semiHidden/>
    <w:rsid w:val="001C19A5"/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1C19A5"/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1C19A5"/>
    <w:rPr>
      <w:rFonts w:ascii="Bodoni MT" w:eastAsiaTheme="majorEastAsia" w:hAnsi="Bodoni MT" w:cstheme="majorBidi"/>
      <w:i/>
      <w:iCs/>
      <w:color w:val="A31345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1C19A5"/>
    <w:rPr>
      <w:rFonts w:ascii="Bodoni MT" w:eastAsiaTheme="majorEastAsia" w:hAnsi="Bodoni MT" w:cstheme="majorBidi"/>
      <w:color w:val="A31345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1C19A5"/>
    <w:rPr>
      <w:rFonts w:ascii="Bodoni MT" w:eastAsiaTheme="majorEastAsia" w:hAnsi="Bodoni MT" w:cstheme="majorBidi"/>
      <w:color w:val="6D0D2E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1C19A5"/>
    <w:rPr>
      <w:rFonts w:ascii="Bodoni MT" w:eastAsiaTheme="majorEastAsia" w:hAnsi="Bodoni MT" w:cstheme="majorBidi"/>
      <w:i/>
      <w:iCs/>
      <w:color w:val="6D0D2E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1C19A5"/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1C19A5"/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Aucuneliste"/>
    <w:uiPriority w:val="99"/>
    <w:semiHidden/>
    <w:unhideWhenUsed/>
    <w:rsid w:val="001C19A5"/>
    <w:pPr>
      <w:numPr>
        <w:numId w:val="3"/>
      </w:numPr>
    </w:pPr>
  </w:style>
  <w:style w:type="paragraph" w:styleId="Bibliographie">
    <w:name w:val="Bibliography"/>
    <w:basedOn w:val="Normal"/>
    <w:next w:val="Normal"/>
    <w:uiPriority w:val="37"/>
    <w:semiHidden/>
    <w:unhideWhenUsed/>
    <w:rsid w:val="001C19A5"/>
  </w:style>
  <w:style w:type="paragraph" w:styleId="Normalcentr">
    <w:name w:val="Block Text"/>
    <w:basedOn w:val="Normal"/>
    <w:uiPriority w:val="99"/>
    <w:semiHidden/>
    <w:unhideWhenUsed/>
    <w:rsid w:val="001C19A5"/>
    <w:pPr>
      <w:pBdr>
        <w:top w:val="single" w:sz="2" w:space="10" w:color="DB1A5E" w:themeColor="accent1"/>
        <w:left w:val="single" w:sz="2" w:space="10" w:color="DB1A5E" w:themeColor="accent1"/>
        <w:bottom w:val="single" w:sz="2" w:space="10" w:color="DB1A5E" w:themeColor="accent1"/>
        <w:right w:val="single" w:sz="2" w:space="10" w:color="DB1A5E" w:themeColor="accent1"/>
      </w:pBdr>
      <w:ind w:left="1152" w:right="1152"/>
    </w:pPr>
    <w:rPr>
      <w:rFonts w:eastAsiaTheme="minorEastAsia"/>
      <w:i/>
      <w:iCs/>
      <w:color w:val="DB1A5E" w:themeColor="accent1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1C19A5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1C19A5"/>
    <w:rPr>
      <w:rFonts w:ascii="Corbel" w:hAnsi="Corbel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1C19A5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1C19A5"/>
    <w:rPr>
      <w:rFonts w:ascii="Corbel" w:hAnsi="Corbel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1C19A5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1C19A5"/>
    <w:rPr>
      <w:rFonts w:ascii="Corbel" w:hAnsi="Corbel"/>
      <w:sz w:val="16"/>
      <w:szCs w:val="16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rsid w:val="001C19A5"/>
    <w:pPr>
      <w:spacing w:after="16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1C19A5"/>
    <w:rPr>
      <w:rFonts w:ascii="Corbel" w:hAnsi="Corbel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1C19A5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1C19A5"/>
    <w:rPr>
      <w:rFonts w:ascii="Corbel" w:hAnsi="Corbel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1C19A5"/>
    <w:pPr>
      <w:spacing w:after="16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1C19A5"/>
    <w:rPr>
      <w:rFonts w:ascii="Corbel" w:hAnsi="Corbel"/>
    </w:r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1C19A5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1C19A5"/>
    <w:rPr>
      <w:rFonts w:ascii="Corbel" w:hAnsi="Corbel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1C19A5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1C19A5"/>
    <w:rPr>
      <w:rFonts w:ascii="Corbel" w:hAnsi="Corbel"/>
      <w:sz w:val="16"/>
      <w:szCs w:val="16"/>
    </w:rPr>
  </w:style>
  <w:style w:type="character" w:styleId="Titredulivre">
    <w:name w:val="Book Title"/>
    <w:basedOn w:val="Policepardfaut"/>
    <w:uiPriority w:val="33"/>
    <w:semiHidden/>
    <w:qFormat/>
    <w:rsid w:val="001C19A5"/>
    <w:rPr>
      <w:rFonts w:ascii="Corbel" w:hAnsi="Corbel"/>
      <w:b/>
      <w:bCs/>
      <w:i/>
      <w:iCs/>
      <w:spacing w:val="5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1C19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1C19A5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1C19A5"/>
    <w:rPr>
      <w:rFonts w:ascii="Corbel" w:hAnsi="Corbel"/>
    </w:rPr>
  </w:style>
  <w:style w:type="table" w:styleId="Grillecouleur">
    <w:name w:val="Colorful Grid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Marquedecommentaire">
    <w:name w:val="annotation reference"/>
    <w:basedOn w:val="Policepardfaut"/>
    <w:uiPriority w:val="99"/>
    <w:semiHidden/>
    <w:unhideWhenUsed/>
    <w:rsid w:val="001C19A5"/>
    <w:rPr>
      <w:rFonts w:ascii="Corbel" w:hAnsi="Corbel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C19A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C19A5"/>
    <w:rPr>
      <w:rFonts w:ascii="Corbel" w:hAnsi="Corbel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C19A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C19A5"/>
    <w:rPr>
      <w:rFonts w:ascii="Corbel" w:hAnsi="Corbel"/>
      <w:b/>
      <w:bCs/>
      <w:sz w:val="20"/>
      <w:szCs w:val="20"/>
    </w:rPr>
  </w:style>
  <w:style w:type="table" w:styleId="Listefonce">
    <w:name w:val="Dark List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1C19A5"/>
  </w:style>
  <w:style w:type="character" w:customStyle="1" w:styleId="DateCar">
    <w:name w:val="Date Car"/>
    <w:basedOn w:val="Policepardfaut"/>
    <w:link w:val="Date"/>
    <w:uiPriority w:val="99"/>
    <w:semiHidden/>
    <w:rsid w:val="001C19A5"/>
    <w:rPr>
      <w:rFonts w:ascii="Corbel" w:hAnsi="Corbel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1C19A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1C19A5"/>
    <w:rPr>
      <w:rFonts w:ascii="Segoe UI" w:hAnsi="Segoe UI" w:cs="Segoe UI"/>
      <w:sz w:val="16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1C19A5"/>
    <w:pPr>
      <w:spacing w:after="0"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1C19A5"/>
    <w:rPr>
      <w:rFonts w:ascii="Corbel" w:hAnsi="Corbel"/>
    </w:rPr>
  </w:style>
  <w:style w:type="character" w:styleId="Accentuation">
    <w:name w:val="Emphasis"/>
    <w:basedOn w:val="Policepardfaut"/>
    <w:uiPriority w:val="20"/>
    <w:semiHidden/>
    <w:qFormat/>
    <w:rsid w:val="001C19A5"/>
    <w:rPr>
      <w:rFonts w:ascii="Corbel" w:hAnsi="Corbel"/>
      <w:i/>
      <w:iCs/>
    </w:rPr>
  </w:style>
  <w:style w:type="character" w:styleId="Appeldenotedefin">
    <w:name w:val="endnote reference"/>
    <w:basedOn w:val="Policepardfaut"/>
    <w:uiPriority w:val="99"/>
    <w:semiHidden/>
    <w:unhideWhenUsed/>
    <w:rsid w:val="001C19A5"/>
    <w:rPr>
      <w:rFonts w:ascii="Corbel" w:hAnsi="Corbel"/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1C19A5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1C19A5"/>
    <w:rPr>
      <w:rFonts w:ascii="Corbel" w:hAnsi="Corbel"/>
      <w:sz w:val="20"/>
      <w:szCs w:val="20"/>
    </w:rPr>
  </w:style>
  <w:style w:type="paragraph" w:styleId="Adressedestinataire">
    <w:name w:val="envelope address"/>
    <w:basedOn w:val="Normal"/>
    <w:uiPriority w:val="99"/>
    <w:semiHidden/>
    <w:unhideWhenUsed/>
    <w:rsid w:val="001C19A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sz w:val="20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1C19A5"/>
    <w:rPr>
      <w:rFonts w:ascii="Corbel" w:hAnsi="Corbel"/>
      <w:color w:val="954F72" w:themeColor="followed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sid w:val="001C19A5"/>
    <w:rPr>
      <w:rFonts w:ascii="Corbel" w:hAnsi="Corbel"/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1C19A5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1C19A5"/>
    <w:rPr>
      <w:rFonts w:ascii="Corbel" w:hAnsi="Corbel"/>
      <w:sz w:val="20"/>
      <w:szCs w:val="20"/>
    </w:rPr>
  </w:style>
  <w:style w:type="table" w:styleId="TableauGrille1Clair">
    <w:name w:val="Grid Table 1 Light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Grille3">
    <w:name w:val="Grid Table 3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1C19A5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1C19A5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1C19A5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1C19A5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1C19A5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1C19A5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1C19A5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1C19A5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1C19A5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1C19A5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1C19A5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1C19A5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Mot-dise">
    <w:name w:val="Hashtag"/>
    <w:basedOn w:val="Policepardfaut"/>
    <w:uiPriority w:val="99"/>
    <w:semiHidden/>
    <w:unhideWhenUsed/>
    <w:rsid w:val="001C19A5"/>
    <w:rPr>
      <w:rFonts w:ascii="Corbel" w:hAnsi="Corbel"/>
      <w:color w:val="2B579A"/>
      <w:shd w:val="clear" w:color="auto" w:fill="E1DFDD"/>
    </w:rPr>
  </w:style>
  <w:style w:type="character" w:styleId="AcronymeHTML">
    <w:name w:val="HTML Acronym"/>
    <w:basedOn w:val="Policepardfaut"/>
    <w:uiPriority w:val="99"/>
    <w:semiHidden/>
    <w:unhideWhenUsed/>
    <w:rsid w:val="001C19A5"/>
    <w:rPr>
      <w:rFonts w:ascii="Corbel" w:hAnsi="Corbel"/>
    </w:rPr>
  </w:style>
  <w:style w:type="paragraph" w:styleId="AdresseHTML">
    <w:name w:val="HTML Address"/>
    <w:basedOn w:val="Normal"/>
    <w:link w:val="AdresseHTMLCar"/>
    <w:uiPriority w:val="99"/>
    <w:semiHidden/>
    <w:unhideWhenUsed/>
    <w:rsid w:val="001C19A5"/>
    <w:pPr>
      <w:spacing w:after="0"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1C19A5"/>
    <w:rPr>
      <w:rFonts w:ascii="Corbel" w:hAnsi="Corbel"/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1C19A5"/>
    <w:rPr>
      <w:rFonts w:ascii="Corbel" w:hAnsi="Corbel"/>
      <w:i/>
      <w:iCs/>
    </w:rPr>
  </w:style>
  <w:style w:type="character" w:styleId="CodeHTML">
    <w:name w:val="HTML Code"/>
    <w:basedOn w:val="Policepardfaut"/>
    <w:uiPriority w:val="99"/>
    <w:semiHidden/>
    <w:unhideWhenUsed/>
    <w:rsid w:val="001C19A5"/>
    <w:rPr>
      <w:rFonts w:ascii="Consolas" w:hAnsi="Consolas"/>
      <w:sz w:val="20"/>
      <w:szCs w:val="20"/>
    </w:rPr>
  </w:style>
  <w:style w:type="character" w:styleId="DfinitionHTML">
    <w:name w:val="HTML Definition"/>
    <w:basedOn w:val="Policepardfaut"/>
    <w:uiPriority w:val="99"/>
    <w:semiHidden/>
    <w:unhideWhenUsed/>
    <w:rsid w:val="001C19A5"/>
    <w:rPr>
      <w:rFonts w:ascii="Corbel" w:hAnsi="Corbel"/>
      <w:i/>
      <w:iCs/>
    </w:rPr>
  </w:style>
  <w:style w:type="character" w:styleId="ClavierHTML">
    <w:name w:val="HTML Keyboard"/>
    <w:basedOn w:val="Policepardfaut"/>
    <w:uiPriority w:val="99"/>
    <w:semiHidden/>
    <w:unhideWhenUsed/>
    <w:rsid w:val="001C19A5"/>
    <w:rPr>
      <w:rFonts w:ascii="Consolas" w:hAnsi="Consolas" w:cs="Consolas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1C19A5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1C19A5"/>
    <w:rPr>
      <w:rFonts w:ascii="Consolas" w:hAnsi="Consolas" w:cs="Consolas"/>
      <w:sz w:val="20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1C19A5"/>
    <w:rPr>
      <w:rFonts w:ascii="Consolas" w:hAnsi="Consolas" w:cs="Consolas"/>
      <w:sz w:val="24"/>
      <w:szCs w:val="24"/>
    </w:rPr>
  </w:style>
  <w:style w:type="character" w:styleId="MachinecrireHTML">
    <w:name w:val="HTML Typewriter"/>
    <w:basedOn w:val="Policepardfaut"/>
    <w:uiPriority w:val="99"/>
    <w:semiHidden/>
    <w:unhideWhenUsed/>
    <w:rsid w:val="001C19A5"/>
    <w:rPr>
      <w:rFonts w:ascii="Consolas" w:hAnsi="Consolas" w:cs="Consolas"/>
      <w:sz w:val="20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1C19A5"/>
    <w:rPr>
      <w:rFonts w:ascii="Corbel" w:hAnsi="Corbel"/>
      <w:i/>
      <w:iCs/>
    </w:rPr>
  </w:style>
  <w:style w:type="character" w:styleId="Lienhypertexte">
    <w:name w:val="Hyperlink"/>
    <w:basedOn w:val="Policepardfaut"/>
    <w:uiPriority w:val="99"/>
    <w:semiHidden/>
    <w:unhideWhenUsed/>
    <w:rsid w:val="001C19A5"/>
    <w:rPr>
      <w:rFonts w:ascii="Corbel" w:hAnsi="Corbel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C19A5"/>
    <w:pPr>
      <w:spacing w:after="0" w:line="240" w:lineRule="auto"/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1C19A5"/>
    <w:rPr>
      <w:rFonts w:ascii="Bodoni MT" w:eastAsiaTheme="majorEastAsia" w:hAnsi="Bodoni MT" w:cstheme="majorBidi"/>
      <w:b/>
      <w:bCs/>
    </w:rPr>
  </w:style>
  <w:style w:type="character" w:styleId="Accentuationintense">
    <w:name w:val="Intense Emphasis"/>
    <w:basedOn w:val="Policepardfaut"/>
    <w:uiPriority w:val="21"/>
    <w:semiHidden/>
    <w:qFormat/>
    <w:rsid w:val="001C19A5"/>
    <w:rPr>
      <w:rFonts w:ascii="Corbel" w:hAnsi="Corbel"/>
      <w:i/>
      <w:iCs/>
      <w:color w:val="DB1A5E" w:themeColor="accent1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qFormat/>
    <w:rsid w:val="001C19A5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DB1A5E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1C19A5"/>
    <w:rPr>
      <w:rFonts w:ascii="Corbel" w:hAnsi="Corbel"/>
      <w:i/>
      <w:iCs/>
      <w:color w:val="DB1A5E" w:themeColor="accent1"/>
    </w:rPr>
  </w:style>
  <w:style w:type="character" w:styleId="Rfrenceintense">
    <w:name w:val="Intense Reference"/>
    <w:basedOn w:val="Policepardfaut"/>
    <w:uiPriority w:val="32"/>
    <w:semiHidden/>
    <w:qFormat/>
    <w:rsid w:val="001C19A5"/>
    <w:rPr>
      <w:rFonts w:ascii="Corbel" w:hAnsi="Corbel"/>
      <w:b/>
      <w:bCs/>
      <w:smallCaps/>
      <w:color w:val="DB1A5E" w:themeColor="accent1"/>
      <w:spacing w:val="5"/>
    </w:rPr>
  </w:style>
  <w:style w:type="table" w:styleId="Grilleclaire">
    <w:name w:val="Light Grid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1C19A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1C19A5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1C19A5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1C19A5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1C19A5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1C19A5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1C19A5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1C19A5"/>
    <w:rPr>
      <w:rFonts w:ascii="Corbel" w:hAnsi="Corbel"/>
    </w:rPr>
  </w:style>
  <w:style w:type="paragraph" w:styleId="Liste">
    <w:name w:val="List"/>
    <w:basedOn w:val="Normal"/>
    <w:uiPriority w:val="99"/>
    <w:semiHidden/>
    <w:unhideWhenUsed/>
    <w:rsid w:val="001C19A5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rsid w:val="001C19A5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1C19A5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1C19A5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1C19A5"/>
    <w:pPr>
      <w:ind w:left="1415" w:hanging="283"/>
      <w:contextualSpacing/>
    </w:pPr>
  </w:style>
  <w:style w:type="paragraph" w:styleId="Listepuces">
    <w:name w:val="List Bullet"/>
    <w:basedOn w:val="Normal"/>
    <w:uiPriority w:val="99"/>
    <w:semiHidden/>
    <w:unhideWhenUsed/>
    <w:rsid w:val="001C19A5"/>
    <w:pPr>
      <w:numPr>
        <w:numId w:val="4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rsid w:val="001C19A5"/>
    <w:pPr>
      <w:numPr>
        <w:numId w:val="5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1C19A5"/>
    <w:pPr>
      <w:numPr>
        <w:numId w:val="6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1C19A5"/>
    <w:pPr>
      <w:numPr>
        <w:numId w:val="7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1C19A5"/>
    <w:pPr>
      <w:numPr>
        <w:numId w:val="8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1C19A5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1C19A5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1C19A5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1C19A5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1C19A5"/>
    <w:pPr>
      <w:spacing w:after="120"/>
      <w:ind w:left="1415"/>
      <w:contextualSpacing/>
    </w:pPr>
  </w:style>
  <w:style w:type="paragraph" w:styleId="Listenumros">
    <w:name w:val="List Number"/>
    <w:basedOn w:val="Normal"/>
    <w:uiPriority w:val="99"/>
    <w:semiHidden/>
    <w:unhideWhenUsed/>
    <w:rsid w:val="001C19A5"/>
    <w:pPr>
      <w:numPr>
        <w:numId w:val="9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1C19A5"/>
    <w:pPr>
      <w:numPr>
        <w:numId w:val="10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1C19A5"/>
    <w:pPr>
      <w:numPr>
        <w:numId w:val="11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1C19A5"/>
    <w:pPr>
      <w:numPr>
        <w:numId w:val="12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1C19A5"/>
    <w:pPr>
      <w:numPr>
        <w:numId w:val="13"/>
      </w:numPr>
      <w:contextualSpacing/>
    </w:pPr>
  </w:style>
  <w:style w:type="paragraph" w:styleId="Paragraphedeliste">
    <w:name w:val="List Paragraph"/>
    <w:basedOn w:val="Normal"/>
    <w:uiPriority w:val="34"/>
    <w:semiHidden/>
    <w:qFormat/>
    <w:rsid w:val="001C19A5"/>
    <w:pPr>
      <w:ind w:left="720"/>
      <w:contextualSpacing/>
    </w:pPr>
  </w:style>
  <w:style w:type="table" w:styleId="TableauListe1Clair">
    <w:name w:val="List Table 1 Light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2">
    <w:name w:val="List Table 2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3">
    <w:name w:val="List Table 3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1C19A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1C19A5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1C19A5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1C19A5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1C19A5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1C19A5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1C19A5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1C19A5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1C19A5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1C19A5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1C19A5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1C19A5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1C19A5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1C19A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1C19A5"/>
    <w:rPr>
      <w:rFonts w:ascii="Consolas" w:hAnsi="Consolas" w:cs="Consolas"/>
      <w:sz w:val="20"/>
      <w:szCs w:val="20"/>
    </w:rPr>
  </w:style>
  <w:style w:type="table" w:styleId="Grillemoyenne1">
    <w:name w:val="Medium Grid 1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1C19A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1C19A5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1C19A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Policepardfaut"/>
    <w:uiPriority w:val="99"/>
    <w:semiHidden/>
    <w:unhideWhenUsed/>
    <w:rsid w:val="001C19A5"/>
    <w:rPr>
      <w:rFonts w:ascii="Corbel" w:hAnsi="Corbel"/>
      <w:color w:val="2B579A"/>
      <w:shd w:val="clear" w:color="auto" w:fill="E1DFDD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1C19A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Bodoni MT" w:eastAsiaTheme="majorEastAsia" w:hAnsi="Bodoni MT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1C19A5"/>
    <w:rPr>
      <w:rFonts w:ascii="Bodoni MT" w:eastAsiaTheme="majorEastAsia" w:hAnsi="Bodoni MT" w:cstheme="majorBidi"/>
      <w:sz w:val="24"/>
      <w:szCs w:val="24"/>
      <w:shd w:val="pct20" w:color="auto" w:fill="auto"/>
    </w:rPr>
  </w:style>
  <w:style w:type="paragraph" w:styleId="Sansinterligne">
    <w:name w:val="No Spacing"/>
    <w:uiPriority w:val="1"/>
    <w:semiHidden/>
    <w:qFormat/>
    <w:rsid w:val="001C19A5"/>
    <w:pPr>
      <w:spacing w:after="0" w:line="240" w:lineRule="auto"/>
    </w:pPr>
    <w:rPr>
      <w:rFonts w:ascii="Corbel" w:hAnsi="Corbel"/>
    </w:rPr>
  </w:style>
  <w:style w:type="paragraph" w:styleId="Retraitnormal">
    <w:name w:val="Normal Indent"/>
    <w:basedOn w:val="Normal"/>
    <w:uiPriority w:val="99"/>
    <w:semiHidden/>
    <w:unhideWhenUsed/>
    <w:rsid w:val="001C19A5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1C19A5"/>
    <w:pPr>
      <w:spacing w:after="0"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1C19A5"/>
    <w:rPr>
      <w:rFonts w:ascii="Corbel" w:hAnsi="Corbel"/>
    </w:rPr>
  </w:style>
  <w:style w:type="character" w:styleId="Numrodepage">
    <w:name w:val="page number"/>
    <w:basedOn w:val="Policepardfaut"/>
    <w:uiPriority w:val="99"/>
    <w:semiHidden/>
    <w:unhideWhenUsed/>
    <w:rsid w:val="001C19A5"/>
    <w:rPr>
      <w:rFonts w:ascii="Corbel" w:hAnsi="Corbel"/>
    </w:rPr>
  </w:style>
  <w:style w:type="table" w:styleId="Tableausimple1">
    <w:name w:val="Plain Table 1"/>
    <w:basedOn w:val="TableauNormal"/>
    <w:uiPriority w:val="41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1C19A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1C19A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1C19A5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1C19A5"/>
    <w:rPr>
      <w:rFonts w:ascii="Consolas" w:hAnsi="Consolas" w:cs="Consolas"/>
      <w:sz w:val="21"/>
      <w:szCs w:val="21"/>
    </w:rPr>
  </w:style>
  <w:style w:type="paragraph" w:styleId="Citation">
    <w:name w:val="Quote"/>
    <w:basedOn w:val="Normal"/>
    <w:next w:val="Normal"/>
    <w:link w:val="CitationCar"/>
    <w:uiPriority w:val="29"/>
    <w:semiHidden/>
    <w:qFormat/>
    <w:rsid w:val="001C19A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1C19A5"/>
    <w:rPr>
      <w:rFonts w:ascii="Corbel" w:hAnsi="Corbel"/>
      <w:i/>
      <w:iCs/>
      <w:color w:val="404040" w:themeColor="text1" w:themeTint="BF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1C19A5"/>
  </w:style>
  <w:style w:type="character" w:customStyle="1" w:styleId="SalutationsCar">
    <w:name w:val="Salutations Car"/>
    <w:basedOn w:val="Policepardfaut"/>
    <w:link w:val="Salutations"/>
    <w:uiPriority w:val="99"/>
    <w:semiHidden/>
    <w:rsid w:val="001C19A5"/>
    <w:rPr>
      <w:rFonts w:ascii="Corbel" w:hAnsi="Corbel"/>
    </w:rPr>
  </w:style>
  <w:style w:type="paragraph" w:styleId="Signature">
    <w:name w:val="Signature"/>
    <w:basedOn w:val="Normal"/>
    <w:link w:val="SignatureCar"/>
    <w:uiPriority w:val="99"/>
    <w:semiHidden/>
    <w:unhideWhenUsed/>
    <w:rsid w:val="001C19A5"/>
    <w:pPr>
      <w:spacing w:after="0"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1C19A5"/>
    <w:rPr>
      <w:rFonts w:ascii="Corbel" w:hAnsi="Corbel"/>
    </w:rPr>
  </w:style>
  <w:style w:type="character" w:styleId="Lienhypertexteactif">
    <w:name w:val="Smart Hyperlink"/>
    <w:basedOn w:val="Policepardfaut"/>
    <w:uiPriority w:val="99"/>
    <w:semiHidden/>
    <w:unhideWhenUsed/>
    <w:rsid w:val="001C19A5"/>
    <w:rPr>
      <w:rFonts w:ascii="Corbel" w:hAnsi="Corbel"/>
      <w:u w:val="dotted"/>
    </w:rPr>
  </w:style>
  <w:style w:type="character" w:styleId="lev">
    <w:name w:val="Strong"/>
    <w:basedOn w:val="Policepardfaut"/>
    <w:uiPriority w:val="22"/>
    <w:semiHidden/>
    <w:qFormat/>
    <w:rsid w:val="001C19A5"/>
    <w:rPr>
      <w:rFonts w:ascii="Corbel" w:hAnsi="Corbel"/>
      <w:b/>
      <w:bCs/>
    </w:rPr>
  </w:style>
  <w:style w:type="character" w:styleId="Rfrencelgre">
    <w:name w:val="Subtle Reference"/>
    <w:basedOn w:val="Policepardfaut"/>
    <w:uiPriority w:val="31"/>
    <w:semiHidden/>
    <w:qFormat/>
    <w:rsid w:val="001C19A5"/>
    <w:rPr>
      <w:rFonts w:ascii="Corbel" w:hAnsi="Corbel"/>
      <w:smallCaps/>
      <w:color w:val="5A5A5A" w:themeColor="text1" w:themeTint="A5"/>
    </w:rPr>
  </w:style>
  <w:style w:type="table" w:styleId="Effetsdetableau3D1">
    <w:name w:val="Table 3D effects 1"/>
    <w:basedOn w:val="TableauNormal"/>
    <w:uiPriority w:val="99"/>
    <w:semiHidden/>
    <w:unhideWhenUsed/>
    <w:rsid w:val="001C19A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1C19A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1C19A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1C19A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1C19A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1C19A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1C19A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1C19A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1C19A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1C19A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1C19A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1C19A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1C19A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1C19A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1C19A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1C19A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1C19A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1C19A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1C19A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1C19A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1C19A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1C19A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1C19A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1C19A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1C19A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1C19A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1C19A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1C19A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1C19A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1C19A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1C19A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1C19A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1C19A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1C19A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1C19A5"/>
    <w:pPr>
      <w:spacing w:after="0"/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1C19A5"/>
    <w:pPr>
      <w:spacing w:after="0"/>
    </w:pPr>
  </w:style>
  <w:style w:type="table" w:styleId="Tableauprofessionnel">
    <w:name w:val="Table Professional"/>
    <w:basedOn w:val="TableauNormal"/>
    <w:uiPriority w:val="99"/>
    <w:semiHidden/>
    <w:unhideWhenUsed/>
    <w:rsid w:val="001C19A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1C19A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1C19A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1C19A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1C19A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1C19A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1C19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1C19A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1C19A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1C19A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1C19A5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TM1">
    <w:name w:val="toc 1"/>
    <w:basedOn w:val="Normal"/>
    <w:next w:val="Normal"/>
    <w:autoRedefine/>
    <w:uiPriority w:val="39"/>
    <w:semiHidden/>
    <w:unhideWhenUsed/>
    <w:rsid w:val="001C19A5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rsid w:val="001C19A5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rsid w:val="001C19A5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rsid w:val="001C19A5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rsid w:val="001C19A5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rsid w:val="001C19A5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rsid w:val="001C19A5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rsid w:val="001C19A5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rsid w:val="001C19A5"/>
    <w:pPr>
      <w:spacing w:after="100"/>
      <w:ind w:left="176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1C19A5"/>
    <w:pPr>
      <w:spacing w:before="240" w:line="259" w:lineRule="auto"/>
      <w:outlineLvl w:val="9"/>
    </w:pPr>
    <w:rPr>
      <w:i w:val="0"/>
      <w:color w:val="A31345" w:themeColor="accent1" w:themeShade="BF"/>
      <w:sz w:val="32"/>
    </w:rPr>
  </w:style>
  <w:style w:type="character" w:styleId="Mentionnonrsolue">
    <w:name w:val="Unresolved Mention"/>
    <w:basedOn w:val="Policepardfaut"/>
    <w:uiPriority w:val="99"/>
    <w:semiHidden/>
    <w:unhideWhenUsed/>
    <w:rsid w:val="001C19A5"/>
    <w:rPr>
      <w:rFonts w:ascii="Corbel" w:hAnsi="Corbel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371D24333B4B4FAEC6103880AD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89211-DF28-4E6B-A655-B84DC6BE31B7}"/>
      </w:docPartPr>
      <w:docPartBody>
        <w:p w:rsidR="000F1B45" w:rsidRDefault="007D30F9" w:rsidP="007D30F9">
          <w:pPr>
            <w:pStyle w:val="49371D24333B4B4FAEC6103880AD46481"/>
          </w:pPr>
          <w:r w:rsidRPr="00AC407C">
            <w:rPr>
              <w:lang w:bidi="fr-FR"/>
            </w:rPr>
            <w:t>Vacances</w:t>
          </w:r>
        </w:p>
      </w:docPartBody>
    </w:docPart>
    <w:docPart>
      <w:docPartPr>
        <w:name w:val="A7B53A01700A4AADAFF729ADFBFF2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AEDDC-5689-4B84-BA9F-2AC33CF93481}"/>
      </w:docPartPr>
      <w:docPartBody>
        <w:p w:rsidR="000F1B45" w:rsidRDefault="007D30F9" w:rsidP="007D30F9">
          <w:pPr>
            <w:pStyle w:val="A7B53A01700A4AADAFF729ADFBFF26C01"/>
          </w:pPr>
          <w:r w:rsidRPr="001C19A5">
            <w:rPr>
              <w:lang w:bidi="fr-FR"/>
            </w:rPr>
            <w:t>D’autres détails de l’événement peuvent être insérés ici. Lorem ipsum dolor sit amet, consectetur adipiscing elit. Etiam aliquet eu mi quis lacinia. Ut fermentum a magna ut eleifend. Integer convallis suscipit ante eu varius.</w:t>
          </w:r>
        </w:p>
      </w:docPartBody>
    </w:docPart>
    <w:docPart>
      <w:docPartPr>
        <w:name w:val="2D9608B7BAC244EB8468D7196F2B2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E824-6B5C-419D-9244-DFC2A3E1D359}"/>
      </w:docPartPr>
      <w:docPartBody>
        <w:p w:rsidR="000F1B45" w:rsidRDefault="007D30F9" w:rsidP="007D30F9">
          <w:pPr>
            <w:pStyle w:val="2D9608B7BAC244EB8468D7196F2B2F9A2"/>
          </w:pPr>
          <w:r w:rsidRPr="001C19A5">
            <w:rPr>
              <w:lang w:bidi="fr-FR"/>
            </w:rPr>
            <w:t>Pour plus d’informations, contactez Victoria Astrom : (801) 555-0188</w:t>
          </w:r>
        </w:p>
      </w:docPartBody>
    </w:docPart>
    <w:docPart>
      <w:docPartPr>
        <w:name w:val="7C0E24CC697B4076BBB10C010CE85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DFA9D-7CFF-4BC8-B8EA-57D7AB572405}"/>
      </w:docPartPr>
      <w:docPartBody>
        <w:p w:rsidR="000F1B45" w:rsidRDefault="007D30F9" w:rsidP="007D30F9">
          <w:pPr>
            <w:pStyle w:val="7C0E24CC697B4076BBB10C010CE858511"/>
          </w:pPr>
          <w:r w:rsidRPr="001C19A5">
            <w:rPr>
              <w:lang w:bidi="fr-FR"/>
            </w:rPr>
            <w:t>JOUR</w:t>
          </w:r>
        </w:p>
      </w:docPartBody>
    </w:docPart>
    <w:docPart>
      <w:docPartPr>
        <w:name w:val="EF6AC3AD70D24E2A99AE7271263DF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C6B22-77D7-4F65-A1AB-62554D2B9D6E}"/>
      </w:docPartPr>
      <w:docPartBody>
        <w:p w:rsidR="007D30F9" w:rsidRPr="001C19A5" w:rsidRDefault="007D30F9" w:rsidP="00AC407C">
          <w:pPr>
            <w:pStyle w:val="Dtails"/>
          </w:pPr>
          <w:r w:rsidRPr="001C19A5">
            <w:rPr>
              <w:lang w:bidi="fr-FR"/>
            </w:rPr>
            <w:t>JJ Mois AA</w:t>
          </w:r>
        </w:p>
        <w:p w:rsidR="000F1B45" w:rsidRDefault="007D30F9" w:rsidP="007D30F9">
          <w:pPr>
            <w:pStyle w:val="EF6AC3AD70D24E2A99AE7271263DF7CA1"/>
          </w:pPr>
          <w:r w:rsidRPr="001C19A5">
            <w:rPr>
              <w:lang w:bidi="fr-FR"/>
            </w:rPr>
            <w:t>HH:MM</w:t>
          </w:r>
        </w:p>
      </w:docPartBody>
    </w:docPart>
    <w:docPart>
      <w:docPartPr>
        <w:name w:val="FBA82248ECF940938543F348BFD77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254B3-25D0-4DD0-BF89-5844172357B1}"/>
      </w:docPartPr>
      <w:docPartBody>
        <w:p w:rsidR="000F1B45" w:rsidRDefault="007D30F9" w:rsidP="007D30F9">
          <w:pPr>
            <w:pStyle w:val="FBA82248ECF940938543F348BFD77C981"/>
          </w:pPr>
          <w:r w:rsidRPr="001C19A5">
            <w:rPr>
              <w:lang w:bidi="fr-FR"/>
            </w:rPr>
            <w:t>LIEU</w:t>
          </w:r>
        </w:p>
      </w:docPartBody>
    </w:docPart>
    <w:docPart>
      <w:docPartPr>
        <w:name w:val="A64D6405D30D424E8AF0D929F8C7F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C1780-BE03-4268-A995-D40CEF1ED743}"/>
      </w:docPartPr>
      <w:docPartBody>
        <w:p w:rsidR="007D30F9" w:rsidRPr="001C19A5" w:rsidRDefault="007D30F9" w:rsidP="007A3FC0">
          <w:pPr>
            <w:pStyle w:val="Dtails"/>
          </w:pPr>
          <w:r w:rsidRPr="001C19A5">
            <w:rPr>
              <w:lang w:bidi="fr-FR"/>
            </w:rPr>
            <w:t>Mairie</w:t>
          </w:r>
        </w:p>
        <w:p w:rsidR="000F1B45" w:rsidRDefault="007D30F9" w:rsidP="007D30F9">
          <w:pPr>
            <w:pStyle w:val="A64D6405D30D424E8AF0D929F8C7FA7E1"/>
          </w:pPr>
          <w:r w:rsidRPr="001C19A5">
            <w:rPr>
              <w:lang w:bidi="fr-FR"/>
            </w:rPr>
            <w:t>Nom du 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2758"/>
    <w:rsid w:val="000F1B45"/>
    <w:rsid w:val="002A38F1"/>
    <w:rsid w:val="00503597"/>
    <w:rsid w:val="005B2758"/>
    <w:rsid w:val="007C17C0"/>
    <w:rsid w:val="007D30F9"/>
    <w:rsid w:val="008C2064"/>
    <w:rsid w:val="00A134AB"/>
    <w:rsid w:val="00F4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B2758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7D30F9"/>
    <w:rPr>
      <w:rFonts w:ascii="Corbel" w:hAnsi="Corbel"/>
      <w:color w:val="8080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D30F9"/>
    <w:pPr>
      <w:spacing w:after="0"/>
      <w:jc w:val="center"/>
    </w:pPr>
    <w:rPr>
      <w:rFonts w:ascii="Bodoni MT Black" w:eastAsiaTheme="minorHAnsi" w:hAnsi="Bodoni MT Black" w:cstheme="minorBidi"/>
      <w:b/>
      <w:bCs/>
      <w:color w:val="FFFFFF" w:themeColor="background1"/>
      <w:kern w:val="24"/>
      <w:sz w:val="26"/>
      <w:szCs w:val="32"/>
    </w:rPr>
  </w:style>
  <w:style w:type="character" w:customStyle="1" w:styleId="Sous-titreCar">
    <w:name w:val="Sous-titre Car"/>
    <w:basedOn w:val="Policepardfaut"/>
    <w:link w:val="Sous-titre"/>
    <w:uiPriority w:val="11"/>
    <w:rsid w:val="007D30F9"/>
    <w:rPr>
      <w:rFonts w:ascii="Bodoni MT Black" w:eastAsiaTheme="minorHAnsi" w:hAnsi="Bodoni MT Black"/>
      <w:b/>
      <w:bCs/>
      <w:color w:val="FFFFFF" w:themeColor="background1"/>
      <w:kern w:val="24"/>
      <w:sz w:val="26"/>
      <w:szCs w:val="32"/>
    </w:rPr>
  </w:style>
  <w:style w:type="paragraph" w:styleId="NormalWeb">
    <w:name w:val="Normal (Web)"/>
    <w:basedOn w:val="Normal"/>
    <w:uiPriority w:val="99"/>
    <w:semiHidden/>
    <w:unhideWhenUsed/>
    <w:rsid w:val="005B2758"/>
    <w:rPr>
      <w:rFonts w:ascii="Times New Roman" w:hAnsi="Times New Roman"/>
      <w:sz w:val="24"/>
      <w:szCs w:val="24"/>
    </w:rPr>
  </w:style>
  <w:style w:type="paragraph" w:customStyle="1" w:styleId="209718F7016845FF8434C1EABF135045">
    <w:name w:val="209718F7016845FF8434C1EABF135045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">
    <w:name w:val="C2BE3ABBEDA546AA9312D22991B128C2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character" w:styleId="Accentuationlgre">
    <w:name w:val="Subtle Emphasis"/>
    <w:uiPriority w:val="19"/>
    <w:qFormat/>
    <w:rsid w:val="005B2758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ZA"/>
    </w:rPr>
  </w:style>
  <w:style w:type="paragraph" w:customStyle="1" w:styleId="1CC74CF2A8E94280A038B945265EC3FE">
    <w:name w:val="1CC74CF2A8E94280A038B945265EC3FE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09718F7016845FF8434C1EABF1350451">
    <w:name w:val="209718F7016845FF8434C1EABF135045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1">
    <w:name w:val="C2BE3ABBEDA546AA9312D22991B128C21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1CC74CF2A8E94280A038B945265EC3FE1">
    <w:name w:val="1CC74CF2A8E94280A038B945265EC3FE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tails">
    <w:name w:val="Details"/>
    <w:basedOn w:val="Normal"/>
    <w:qFormat/>
    <w:rsid w:val="002A38F1"/>
    <w:pPr>
      <w:spacing w:after="0" w:line="240" w:lineRule="auto"/>
      <w:jc w:val="center"/>
    </w:pPr>
    <w:rPr>
      <w:rFonts w:eastAsiaTheme="minorHAnsi" w:cstheme="minorBidi"/>
      <w:color w:val="FFFFFF" w:themeColor="background1"/>
      <w:kern w:val="24"/>
      <w:sz w:val="36"/>
      <w:szCs w:val="36"/>
    </w:rPr>
  </w:style>
  <w:style w:type="paragraph" w:customStyle="1" w:styleId="5FF2C41D4F494A13986DCDD790E8F9C8">
    <w:name w:val="5FF2C41D4F494A13986DCDD790E8F9C8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09718F7016845FF8434C1EABF1350452">
    <w:name w:val="209718F7016845FF8434C1EABF1350452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2">
    <w:name w:val="C2BE3ABBEDA546AA9312D22991B128C22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1CC74CF2A8E94280A038B945265EC3FE2">
    <w:name w:val="1CC74CF2A8E94280A038B945265EC3FE2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1F8D48E8B37409FA95A3FE80C9826F3">
    <w:name w:val="11F8D48E8B37409FA95A3FE80C9826F3"/>
    <w:rsid w:val="005B2758"/>
    <w:pPr>
      <w:spacing w:after="0" w:line="240" w:lineRule="auto"/>
      <w:jc w:val="center"/>
    </w:pPr>
    <w:rPr>
      <w:color w:val="222A35" w:themeColor="text2" w:themeShade="80"/>
      <w:kern w:val="24"/>
      <w:sz w:val="24"/>
      <w:szCs w:val="24"/>
      <w:lang w:val="en-ZA"/>
    </w:rPr>
  </w:style>
  <w:style w:type="paragraph" w:customStyle="1" w:styleId="49371D24333B4B4FAEC6103880AD4648">
    <w:name w:val="49371D24333B4B4FAEC6103880AD4648"/>
    <w:rsid w:val="005B2758"/>
  </w:style>
  <w:style w:type="paragraph" w:customStyle="1" w:styleId="57621AB8FEBB48D58C84907C469539D4">
    <w:name w:val="57621AB8FEBB48D58C84907C469539D4"/>
    <w:rsid w:val="005B2758"/>
  </w:style>
  <w:style w:type="paragraph" w:customStyle="1" w:styleId="E307C26BAD284A029DFCCCADF7294852">
    <w:name w:val="E307C26BAD284A029DFCCCADF7294852"/>
    <w:rsid w:val="005B2758"/>
  </w:style>
  <w:style w:type="paragraph" w:customStyle="1" w:styleId="EAFF5A23A81847BBB0BB750384E1ABD2">
    <w:name w:val="EAFF5A23A81847BBB0BB750384E1ABD2"/>
    <w:rsid w:val="005B2758"/>
  </w:style>
  <w:style w:type="paragraph" w:customStyle="1" w:styleId="83980EB84AD4481E9B75A913D050A9F9">
    <w:name w:val="83980EB84AD4481E9B75A913D050A9F9"/>
    <w:rsid w:val="005B2758"/>
  </w:style>
  <w:style w:type="paragraph" w:customStyle="1" w:styleId="7E5D4C9EAF11494B8A1B11105C5ADDEA">
    <w:name w:val="7E5D4C9EAF11494B8A1B11105C5ADDEA"/>
    <w:rsid w:val="005B2758"/>
  </w:style>
  <w:style w:type="paragraph" w:customStyle="1" w:styleId="A133A72A942148679CE9BB968CEC3449">
    <w:name w:val="A133A72A942148679CE9BB968CEC3449"/>
    <w:rsid w:val="005B2758"/>
  </w:style>
  <w:style w:type="paragraph" w:customStyle="1" w:styleId="4925F8F20DD14334B1EB0C4DC868F9C7">
    <w:name w:val="4925F8F20DD14334B1EB0C4DC868F9C7"/>
    <w:rsid w:val="005B2758"/>
  </w:style>
  <w:style w:type="paragraph" w:customStyle="1" w:styleId="AA026B33CCDD45C4B4E73197D9ABDC1A">
    <w:name w:val="AA026B33CCDD45C4B4E73197D9ABDC1A"/>
    <w:rsid w:val="005B2758"/>
  </w:style>
  <w:style w:type="paragraph" w:customStyle="1" w:styleId="4C5A5831ABB54DA0BFB16DF132132F99">
    <w:name w:val="4C5A5831ABB54DA0BFB16DF132132F99"/>
    <w:rsid w:val="005B2758"/>
  </w:style>
  <w:style w:type="paragraph" w:customStyle="1" w:styleId="A7B53A01700A4AADAFF729ADFBFF26C0">
    <w:name w:val="A7B53A01700A4AADAFF729ADFBFF26C0"/>
    <w:rsid w:val="005B2758"/>
  </w:style>
  <w:style w:type="paragraph" w:customStyle="1" w:styleId="9CD8C1B07A384EFB8BAE12D135349342">
    <w:name w:val="9CD8C1B07A384EFB8BAE12D135349342"/>
    <w:rsid w:val="005B2758"/>
  </w:style>
  <w:style w:type="paragraph" w:customStyle="1" w:styleId="13B8EDE24E354D67B53DEB8BF8AAF7C8">
    <w:name w:val="13B8EDE24E354D67B53DEB8BF8AAF7C8"/>
    <w:rsid w:val="005B2758"/>
  </w:style>
  <w:style w:type="paragraph" w:customStyle="1" w:styleId="2D9608B7BAC244EB8468D7196F2B2F9A">
    <w:name w:val="2D9608B7BAC244EB8468D7196F2B2F9A"/>
    <w:rsid w:val="005B2758"/>
  </w:style>
  <w:style w:type="paragraph" w:customStyle="1" w:styleId="6E99AB99E28A4EA0BA62665B500C93BF">
    <w:name w:val="6E99AB99E28A4EA0BA62665B500C93BF"/>
    <w:rsid w:val="005B2758"/>
  </w:style>
  <w:style w:type="paragraph" w:customStyle="1" w:styleId="B944CF17FFC24CEFAB9FF7EDA99EE715">
    <w:name w:val="B944CF17FFC24CEFAB9FF7EDA99EE715"/>
    <w:rsid w:val="005B2758"/>
  </w:style>
  <w:style w:type="paragraph" w:customStyle="1" w:styleId="FE85C13829E54222B650B848D5B1B327">
    <w:name w:val="FE85C13829E54222B650B848D5B1B327"/>
    <w:rsid w:val="005B2758"/>
  </w:style>
  <w:style w:type="paragraph" w:customStyle="1" w:styleId="35F3B736CAAB4BD5AF5D73D0F42A95BF">
    <w:name w:val="35F3B736CAAB4BD5AF5D73D0F42A95BF"/>
    <w:rsid w:val="005B2758"/>
  </w:style>
  <w:style w:type="paragraph" w:customStyle="1" w:styleId="34CF526804AD4512BDB68B60A8E34BD8">
    <w:name w:val="34CF526804AD4512BDB68B60A8E34BD8"/>
    <w:rsid w:val="005B2758"/>
  </w:style>
  <w:style w:type="paragraph" w:customStyle="1" w:styleId="54849060AF2248DA8A228FF1E0A4B08B">
    <w:name w:val="54849060AF2248DA8A228FF1E0A4B08B"/>
    <w:rsid w:val="005B2758"/>
  </w:style>
  <w:style w:type="paragraph" w:customStyle="1" w:styleId="FD3F30DAC22B485490126B1607A5C084">
    <w:name w:val="FD3F30DAC22B485490126B1607A5C084"/>
    <w:rsid w:val="005B2758"/>
  </w:style>
  <w:style w:type="paragraph" w:customStyle="1" w:styleId="58AF0E77E76642D8BAE8253DB1A0DFF7">
    <w:name w:val="58AF0E77E76642D8BAE8253DB1A0DFF7"/>
    <w:rsid w:val="005B2758"/>
  </w:style>
  <w:style w:type="paragraph" w:customStyle="1" w:styleId="58700B5327854442ACC2FD76F494E409">
    <w:name w:val="58700B5327854442ACC2FD76F494E409"/>
    <w:rsid w:val="005B2758"/>
  </w:style>
  <w:style w:type="paragraph" w:customStyle="1" w:styleId="51F8318F529C40A6A1D7B19202956370">
    <w:name w:val="51F8318F529C40A6A1D7B19202956370"/>
    <w:rsid w:val="005B2758"/>
  </w:style>
  <w:style w:type="paragraph" w:customStyle="1" w:styleId="556B8C8C0155408A958ABFBD5B761F77">
    <w:name w:val="556B8C8C0155408A958ABFBD5B761F77"/>
    <w:rsid w:val="005B2758"/>
  </w:style>
  <w:style w:type="paragraph" w:customStyle="1" w:styleId="37D7D657C6CE491490B7B7D9CAB8E6DF">
    <w:name w:val="37D7D657C6CE491490B7B7D9CAB8E6DF"/>
    <w:rsid w:val="005B2758"/>
  </w:style>
  <w:style w:type="paragraph" w:customStyle="1" w:styleId="7C0E24CC697B4076BBB10C010CE85851">
    <w:name w:val="7C0E24CC697B4076BBB10C010CE85851"/>
    <w:rsid w:val="005B2758"/>
  </w:style>
  <w:style w:type="paragraph" w:customStyle="1" w:styleId="EF6AC3AD70D24E2A99AE7271263DF7CA">
    <w:name w:val="EF6AC3AD70D24E2A99AE7271263DF7CA"/>
    <w:rsid w:val="005B2758"/>
  </w:style>
  <w:style w:type="paragraph" w:customStyle="1" w:styleId="FBA82248ECF940938543F348BFD77C98">
    <w:name w:val="FBA82248ECF940938543F348BFD77C98"/>
    <w:rsid w:val="005B2758"/>
  </w:style>
  <w:style w:type="paragraph" w:customStyle="1" w:styleId="A64D6405D30D424E8AF0D929F8C7FA7E">
    <w:name w:val="A64D6405D30D424E8AF0D929F8C7FA7E"/>
    <w:rsid w:val="005B2758"/>
  </w:style>
  <w:style w:type="paragraph" w:customStyle="1" w:styleId="2D9608B7BAC244EB8468D7196F2B2F9A1">
    <w:name w:val="2D9608B7BAC244EB8468D7196F2B2F9A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307C26BAD284A029DFCCCADF72948521">
    <w:name w:val="E307C26BAD284A029DFCCCADF7294852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3980EB84AD4481E9B75A913D050A9F91">
    <w:name w:val="83980EB84AD4481E9B75A913D050A9F91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4925F8F20DD14334B1EB0C4DC868F9C71">
    <w:name w:val="4925F8F20DD14334B1EB0C4DC868F9C7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B69F4DE7D2B441B832BE0719DF78863">
    <w:name w:val="3B69F4DE7D2B441B832BE0719DF78863"/>
    <w:rsid w:val="000F1B4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EDC40107BB7E48818826EF87AD9DBC56">
    <w:name w:val="EDC40107BB7E48818826EF87AD9DBC56"/>
    <w:rsid w:val="007C17C0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">
    <w:name w:val="3A2194C01D1D4B139930B58AFE5FDE9F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1">
    <w:name w:val="3A2194C01D1D4B139930B58AFE5FDE9F1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2">
    <w:name w:val="3A2194C01D1D4B139930B58AFE5FDE9F2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3">
    <w:name w:val="3A2194C01D1D4B139930B58AFE5FDE9F3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4">
    <w:name w:val="3A2194C01D1D4B139930B58AFE5FDE9F4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7C0E24CC697B4076BBB10C010CE858511">
    <w:name w:val="7C0E24CC697B4076BBB10C010CE858511"/>
    <w:rsid w:val="007D30F9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paragraph" w:customStyle="1" w:styleId="Dtails">
    <w:name w:val="Détails"/>
    <w:basedOn w:val="Normal"/>
    <w:qFormat/>
    <w:rsid w:val="007D30F9"/>
    <w:pPr>
      <w:spacing w:after="0" w:line="240" w:lineRule="auto"/>
      <w:jc w:val="center"/>
    </w:pPr>
    <w:rPr>
      <w:rFonts w:ascii="Corbel" w:eastAsiaTheme="minorHAnsi" w:hAnsi="Corbel" w:cstheme="minorBidi"/>
      <w:color w:val="FFFFFF" w:themeColor="background1"/>
      <w:kern w:val="24"/>
      <w:sz w:val="36"/>
      <w:szCs w:val="36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7D30F9"/>
    <w:pPr>
      <w:spacing w:after="120"/>
      <w:ind w:left="283"/>
      <w:jc w:val="center"/>
    </w:pPr>
    <w:rPr>
      <w:rFonts w:ascii="Corbel" w:eastAsiaTheme="minorHAnsi" w:hAnsi="Corbel" w:cstheme="minorBidi"/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7D30F9"/>
    <w:rPr>
      <w:rFonts w:ascii="Corbel" w:eastAsiaTheme="minorHAnsi" w:hAnsi="Corbel"/>
      <w:sz w:val="16"/>
      <w:szCs w:val="16"/>
    </w:rPr>
  </w:style>
  <w:style w:type="paragraph" w:customStyle="1" w:styleId="EF6AC3AD70D24E2A99AE7271263DF7CA1">
    <w:name w:val="EF6AC3AD70D24E2A99AE7271263DF7CA1"/>
    <w:rsid w:val="007D30F9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FBA82248ECF940938543F348BFD77C981">
    <w:name w:val="FBA82248ECF940938543F348BFD77C981"/>
    <w:rsid w:val="007D30F9"/>
    <w:pPr>
      <w:spacing w:after="0" w:line="240" w:lineRule="auto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40"/>
      <w:szCs w:val="40"/>
    </w:rPr>
  </w:style>
  <w:style w:type="character" w:styleId="Titredulivre">
    <w:name w:val="Book Title"/>
    <w:basedOn w:val="Policepardfaut"/>
    <w:uiPriority w:val="33"/>
    <w:qFormat/>
    <w:rsid w:val="007D30F9"/>
    <w:rPr>
      <w:rFonts w:ascii="Corbel" w:hAnsi="Corbel"/>
      <w:b/>
      <w:bCs/>
      <w:i/>
      <w:iCs/>
      <w:spacing w:val="5"/>
    </w:rPr>
  </w:style>
  <w:style w:type="paragraph" w:customStyle="1" w:styleId="A64D6405D30D424E8AF0D929F8C7FA7E1">
    <w:name w:val="A64D6405D30D424E8AF0D929F8C7FA7E1"/>
    <w:rsid w:val="007D30F9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A7B53A01700A4AADAFF729ADFBFF26C01">
    <w:name w:val="A7B53A01700A4AADAFF729ADFBFF26C01"/>
    <w:rsid w:val="007D30F9"/>
    <w:pPr>
      <w:jc w:val="center"/>
    </w:pPr>
    <w:rPr>
      <w:rFonts w:ascii="Corbel" w:eastAsiaTheme="minorHAnsi" w:hAnsi="Corbel"/>
    </w:rPr>
  </w:style>
  <w:style w:type="paragraph" w:customStyle="1" w:styleId="2D9608B7BAC244EB8468D7196F2B2F9A2">
    <w:name w:val="2D9608B7BAC244EB8468D7196F2B2F9A2"/>
    <w:rsid w:val="007D30F9"/>
    <w:pPr>
      <w:jc w:val="center"/>
    </w:pPr>
    <w:rPr>
      <w:rFonts w:ascii="Corbel" w:eastAsiaTheme="minorHAnsi" w:hAnsi="Corbel"/>
    </w:rPr>
  </w:style>
  <w:style w:type="paragraph" w:customStyle="1" w:styleId="49371D24333B4B4FAEC6103880AD46481">
    <w:name w:val="49371D24333B4B4FAEC6103880AD46481"/>
    <w:rsid w:val="007D30F9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240"/>
      <w:szCs w:val="240"/>
    </w:rPr>
  </w:style>
  <w:style w:type="paragraph" w:customStyle="1" w:styleId="AD16C0DD4C9A431CA3EE051EB5862ABC">
    <w:name w:val="AD16C0DD4C9A431CA3EE051EB5862ABC"/>
    <w:rsid w:val="007D30F9"/>
    <w:pPr>
      <w:spacing w:after="0"/>
      <w:jc w:val="center"/>
    </w:pPr>
    <w:rPr>
      <w:rFonts w:ascii="Bodoni MT" w:eastAsiaTheme="minorHAnsi" w:hAnsi="Bodoni MT"/>
      <w:b/>
      <w:bCs/>
      <w:color w:val="FFFFFF" w:themeColor="background1"/>
      <w:kern w:val="24"/>
      <w:sz w:val="240"/>
      <w:szCs w:val="240"/>
    </w:rPr>
  </w:style>
  <w:style w:type="paragraph" w:customStyle="1" w:styleId="E47B28927E854BA1A194663E4E0A05C6">
    <w:name w:val="E47B28927E854BA1A194663E4E0A05C6"/>
    <w:rsid w:val="007D30F9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26"/>
      <w:szCs w:val="32"/>
    </w:rPr>
  </w:style>
  <w:style w:type="paragraph" w:customStyle="1" w:styleId="7530D6ED424E4AD1B614BFDFBA06734E">
    <w:name w:val="7530D6ED424E4AD1B614BFDFBA06734E"/>
    <w:rsid w:val="007D30F9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26"/>
      <w:szCs w:val="32"/>
    </w:rPr>
  </w:style>
  <w:style w:type="paragraph" w:customStyle="1" w:styleId="1418A9FA986745D8AECAD735D33F89A8">
    <w:name w:val="1418A9FA986745D8AECAD735D33F89A8"/>
    <w:rsid w:val="007D30F9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26"/>
      <w:szCs w:val="32"/>
    </w:rPr>
  </w:style>
  <w:style w:type="paragraph" w:customStyle="1" w:styleId="944A188A63C9429D8B0B0DA02A0B5DAD">
    <w:name w:val="944A188A63C9429D8B0B0DA02A0B5DAD"/>
    <w:rsid w:val="007D30F9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26"/>
      <w:szCs w:val="32"/>
    </w:rPr>
  </w:style>
  <w:style w:type="paragraph" w:customStyle="1" w:styleId="FFFF25C823A5471E9FF6A8D14CCC7D99">
    <w:name w:val="FFFF25C823A5471E9FF6A8D14CCC7D99"/>
    <w:rsid w:val="007D30F9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26"/>
      <w:szCs w:val="32"/>
    </w:rPr>
  </w:style>
  <w:style w:type="paragraph" w:customStyle="1" w:styleId="7ECD25CD685E43D886E278F478E4365B">
    <w:name w:val="7ECD25CD685E43D886E278F478E4365B"/>
    <w:rsid w:val="007D30F9"/>
    <w:pPr>
      <w:keepNext/>
      <w:keepLines/>
      <w:spacing w:after="0" w:line="240" w:lineRule="auto"/>
      <w:jc w:val="center"/>
      <w:outlineLvl w:val="0"/>
    </w:pPr>
    <w:rPr>
      <w:rFonts w:ascii="Bodoni MT" w:eastAsiaTheme="majorEastAsia" w:hAnsi="Bodoni MT" w:cstheme="majorBidi"/>
      <w:i/>
      <w:sz w:val="64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CD40C-9B8D-46A0-B423-46F2584DC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5BB17A-25E1-4013-B6BC-2BD66FA788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C52F63-DF68-49DE-9648-FBDBEB86C6C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B807E6B-FFB8-4E60-8DD8-21E11E26C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5</Words>
  <Characters>306</Characters>
  <DocSecurity>0</DocSecurity>
  <Lines>2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19-08-07T06:11:00Z</dcterms:created>
  <dcterms:modified xsi:type="dcterms:W3CDTF">2019-08-16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